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A1F69D" w14:textId="77777777" w:rsidR="00B57F25" w:rsidRDefault="00FA015E" w:rsidP="00B57F25">
      <w:pPr>
        <w:wordWrap/>
        <w:adjustRightInd w:val="0"/>
        <w:spacing w:after="0" w:line="240" w:lineRule="auto"/>
        <w:jc w:val="left"/>
        <w:rPr>
          <w:rFonts w:ascii="TimesNewRomanPSMT" w:hAnsi="TimesNewRomanPSMT" w:cs="TimesNewRomanPSMT"/>
          <w:kern w:val="0"/>
          <w:sz w:val="28"/>
          <w:szCs w:val="28"/>
        </w:rPr>
      </w:pPr>
      <w:r w:rsidRPr="009627B5">
        <w:rPr>
          <w:rFonts w:ascii="Times New Roman" w:hAnsi="Times New Roman" w:cs="Times New Roman"/>
          <w:noProof/>
        </w:rPr>
        <w:drawing>
          <wp:inline distT="0" distB="0" distL="0" distR="0" wp14:anchorId="3A11135A" wp14:editId="2C8ED1E9">
            <wp:extent cx="5731510" cy="744220"/>
            <wp:effectExtent l="0" t="0" r="254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744220"/>
                    </a:xfrm>
                    <a:prstGeom prst="rect">
                      <a:avLst/>
                    </a:prstGeom>
                  </pic:spPr>
                </pic:pic>
              </a:graphicData>
            </a:graphic>
          </wp:inline>
        </w:drawing>
      </w:r>
    </w:p>
    <w:p w14:paraId="719E46D8" w14:textId="77777777" w:rsidR="00B57F25" w:rsidRDefault="00B57F25" w:rsidP="00B57F25">
      <w:pPr>
        <w:wordWrap/>
        <w:adjustRightInd w:val="0"/>
        <w:spacing w:after="0" w:line="240" w:lineRule="auto"/>
        <w:jc w:val="left"/>
        <w:rPr>
          <w:rFonts w:ascii="TimesNewRomanPSMT" w:hAnsi="TimesNewRomanPSMT" w:cs="TimesNewRomanPSMT"/>
          <w:kern w:val="0"/>
          <w:sz w:val="28"/>
          <w:szCs w:val="28"/>
        </w:rPr>
      </w:pPr>
    </w:p>
    <w:p w14:paraId="00774994" w14:textId="77777777" w:rsidR="00B57F25" w:rsidRDefault="00B57F25" w:rsidP="00B57F25">
      <w:pPr>
        <w:wordWrap/>
        <w:adjustRightInd w:val="0"/>
        <w:spacing w:after="0" w:line="240" w:lineRule="auto"/>
        <w:jc w:val="left"/>
        <w:rPr>
          <w:rFonts w:ascii="TimesNewRomanPSMT" w:hAnsi="TimesNewRomanPSMT" w:cs="TimesNewRomanPSMT"/>
          <w:kern w:val="0"/>
          <w:sz w:val="28"/>
          <w:szCs w:val="28"/>
        </w:rPr>
      </w:pPr>
    </w:p>
    <w:p w14:paraId="7EBC0535" w14:textId="600AD9A6" w:rsidR="00C330D0" w:rsidRDefault="00C330D0" w:rsidP="00C330D0">
      <w:pPr>
        <w:pStyle w:val="Default"/>
      </w:pPr>
    </w:p>
    <w:p w14:paraId="5C288A47" w14:textId="77777777" w:rsidR="0003449E" w:rsidRDefault="0003449E" w:rsidP="00C330D0">
      <w:pPr>
        <w:pStyle w:val="Default"/>
      </w:pPr>
    </w:p>
    <w:p w14:paraId="06766F93" w14:textId="5B4D8641" w:rsidR="00B57F25" w:rsidRPr="00911DD2" w:rsidRDefault="00C330D0" w:rsidP="001A511C">
      <w:pPr>
        <w:wordWrap/>
        <w:adjustRightInd w:val="0"/>
        <w:spacing w:after="0" w:line="240" w:lineRule="auto"/>
        <w:jc w:val="center"/>
        <w:rPr>
          <w:rFonts w:ascii="Times New Roman" w:hAnsi="Times New Roman" w:cs="Times New Roman"/>
          <w:b/>
          <w:bCs/>
          <w:sz w:val="56"/>
          <w:szCs w:val="76"/>
        </w:rPr>
      </w:pPr>
      <w:r w:rsidRPr="00911DD2">
        <w:rPr>
          <w:rFonts w:ascii="Times New Roman" w:hAnsi="Times New Roman" w:cs="Times New Roman"/>
          <w:b/>
          <w:bCs/>
          <w:sz w:val="56"/>
          <w:szCs w:val="76"/>
        </w:rPr>
        <w:t>Business Analytics Report</w:t>
      </w:r>
    </w:p>
    <w:p w14:paraId="79E9F7E6" w14:textId="77777777" w:rsidR="0065074E" w:rsidRDefault="0065074E" w:rsidP="00AA24EB">
      <w:pPr>
        <w:wordWrap/>
        <w:adjustRightInd w:val="0"/>
        <w:spacing w:after="0" w:line="240" w:lineRule="auto"/>
        <w:jc w:val="center"/>
        <w:rPr>
          <w:rFonts w:ascii="Times New Roman" w:hAnsi="Times New Roman" w:cs="Times New Roman"/>
          <w:kern w:val="0"/>
          <w:sz w:val="36"/>
          <w:szCs w:val="28"/>
        </w:rPr>
      </w:pPr>
    </w:p>
    <w:p w14:paraId="7446AC2A" w14:textId="1BCBF104" w:rsidR="00B57F25" w:rsidRPr="00911DD2" w:rsidRDefault="00AF2112" w:rsidP="00AA24EB">
      <w:pPr>
        <w:wordWrap/>
        <w:adjustRightInd w:val="0"/>
        <w:spacing w:after="0" w:line="240" w:lineRule="auto"/>
        <w:jc w:val="center"/>
        <w:rPr>
          <w:rFonts w:ascii="Times New Roman" w:hAnsi="Times New Roman" w:cs="Times New Roman"/>
          <w:kern w:val="0"/>
          <w:sz w:val="36"/>
          <w:szCs w:val="28"/>
        </w:rPr>
      </w:pPr>
      <w:r>
        <w:rPr>
          <w:rFonts w:ascii="Times New Roman" w:hAnsi="Times New Roman" w:cs="Times New Roman"/>
          <w:kern w:val="0"/>
          <w:sz w:val="36"/>
          <w:szCs w:val="28"/>
        </w:rPr>
        <w:t xml:space="preserve">Modelling of </w:t>
      </w:r>
      <w:r w:rsidR="00FA0353" w:rsidRPr="00911DD2">
        <w:rPr>
          <w:rFonts w:ascii="Times New Roman" w:hAnsi="Times New Roman" w:cs="Times New Roman"/>
          <w:kern w:val="0"/>
          <w:sz w:val="36"/>
          <w:szCs w:val="28"/>
        </w:rPr>
        <w:t xml:space="preserve">Bibliometric approach to the publications </w:t>
      </w:r>
      <w:r w:rsidR="00AA24EB" w:rsidRPr="00911DD2">
        <w:rPr>
          <w:rFonts w:ascii="Times New Roman" w:hAnsi="Times New Roman" w:cs="Times New Roman"/>
          <w:kern w:val="0"/>
          <w:sz w:val="36"/>
          <w:szCs w:val="28"/>
        </w:rPr>
        <w:t xml:space="preserve">written by </w:t>
      </w:r>
      <w:r>
        <w:rPr>
          <w:rFonts w:ascii="Times New Roman" w:hAnsi="Times New Roman" w:cs="Times New Roman"/>
          <w:kern w:val="0"/>
          <w:sz w:val="36"/>
          <w:szCs w:val="28"/>
        </w:rPr>
        <w:t xml:space="preserve">the </w:t>
      </w:r>
      <w:r w:rsidR="00AA24EB" w:rsidRPr="00911DD2">
        <w:rPr>
          <w:rFonts w:ascii="Times New Roman" w:hAnsi="Times New Roman" w:cs="Times New Roman"/>
          <w:kern w:val="0"/>
          <w:sz w:val="36"/>
          <w:szCs w:val="28"/>
        </w:rPr>
        <w:t>professors at Imperial College Business School</w:t>
      </w:r>
    </w:p>
    <w:p w14:paraId="4F41D178" w14:textId="12DA11C8" w:rsidR="00B57F25" w:rsidRDefault="00B57F25" w:rsidP="00703406">
      <w:pPr>
        <w:tabs>
          <w:tab w:val="right" w:pos="9026"/>
        </w:tabs>
        <w:wordWrap/>
        <w:adjustRightInd w:val="0"/>
        <w:spacing w:after="0" w:line="240" w:lineRule="auto"/>
        <w:jc w:val="left"/>
        <w:rPr>
          <w:rFonts w:ascii="TimesNewRomanPSMT" w:hAnsi="TimesNewRomanPSMT" w:cs="TimesNewRomanPSMT"/>
          <w:kern w:val="0"/>
          <w:sz w:val="28"/>
          <w:szCs w:val="28"/>
        </w:rPr>
      </w:pPr>
    </w:p>
    <w:p w14:paraId="4B3C1EBC" w14:textId="77777777" w:rsidR="00B57F25" w:rsidRDefault="00B57F25" w:rsidP="00B57F25">
      <w:pPr>
        <w:wordWrap/>
        <w:adjustRightInd w:val="0"/>
        <w:spacing w:after="0" w:line="240" w:lineRule="auto"/>
        <w:jc w:val="left"/>
        <w:rPr>
          <w:rFonts w:ascii="TimesNewRomanPSMT" w:hAnsi="TimesNewRomanPSMT" w:cs="TimesNewRomanPSMT"/>
          <w:kern w:val="0"/>
          <w:sz w:val="28"/>
          <w:szCs w:val="28"/>
        </w:rPr>
      </w:pPr>
    </w:p>
    <w:p w14:paraId="6802B7B1" w14:textId="77777777" w:rsidR="00B57F25" w:rsidRDefault="00B57F25" w:rsidP="00B57F25">
      <w:pPr>
        <w:wordWrap/>
        <w:adjustRightInd w:val="0"/>
        <w:spacing w:after="0" w:line="240" w:lineRule="auto"/>
        <w:jc w:val="left"/>
        <w:rPr>
          <w:rFonts w:ascii="TimesNewRomanPSMT" w:hAnsi="TimesNewRomanPSMT" w:cs="TimesNewRomanPSMT"/>
          <w:kern w:val="0"/>
          <w:sz w:val="28"/>
          <w:szCs w:val="28"/>
        </w:rPr>
      </w:pPr>
    </w:p>
    <w:p w14:paraId="097750BB" w14:textId="45C8213A" w:rsidR="00B57F25" w:rsidRDefault="00B57F25" w:rsidP="00B57F25">
      <w:pPr>
        <w:wordWrap/>
        <w:adjustRightInd w:val="0"/>
        <w:spacing w:after="0" w:line="240" w:lineRule="auto"/>
        <w:jc w:val="left"/>
        <w:rPr>
          <w:rFonts w:ascii="TimesNewRomanPSMT" w:hAnsi="TimesNewRomanPSMT" w:cs="TimesNewRomanPSMT"/>
          <w:kern w:val="0"/>
          <w:sz w:val="28"/>
          <w:szCs w:val="28"/>
        </w:rPr>
      </w:pPr>
    </w:p>
    <w:p w14:paraId="29AF7B53" w14:textId="4C1ADD0B" w:rsidR="0003449E" w:rsidRDefault="0003449E" w:rsidP="00B57F25">
      <w:pPr>
        <w:wordWrap/>
        <w:adjustRightInd w:val="0"/>
        <w:spacing w:after="0" w:line="240" w:lineRule="auto"/>
        <w:jc w:val="left"/>
        <w:rPr>
          <w:rFonts w:ascii="TimesNewRomanPSMT" w:hAnsi="TimesNewRomanPSMT" w:cs="TimesNewRomanPSMT"/>
          <w:kern w:val="0"/>
          <w:sz w:val="28"/>
          <w:szCs w:val="28"/>
        </w:rPr>
      </w:pPr>
    </w:p>
    <w:p w14:paraId="3D9ECA2F" w14:textId="0FBF4917" w:rsidR="0003449E" w:rsidRDefault="0003449E" w:rsidP="00B57F25">
      <w:pPr>
        <w:wordWrap/>
        <w:adjustRightInd w:val="0"/>
        <w:spacing w:after="0" w:line="240" w:lineRule="auto"/>
        <w:jc w:val="left"/>
        <w:rPr>
          <w:rFonts w:ascii="TimesNewRomanPSMT" w:hAnsi="TimesNewRomanPSMT" w:cs="TimesNewRomanPSMT"/>
          <w:kern w:val="0"/>
          <w:sz w:val="28"/>
          <w:szCs w:val="28"/>
        </w:rPr>
      </w:pPr>
    </w:p>
    <w:p w14:paraId="3863ACEE" w14:textId="343535F9" w:rsidR="0003449E" w:rsidRDefault="0003449E" w:rsidP="00B57F25">
      <w:pPr>
        <w:wordWrap/>
        <w:adjustRightInd w:val="0"/>
        <w:spacing w:after="0" w:line="240" w:lineRule="auto"/>
        <w:jc w:val="left"/>
        <w:rPr>
          <w:rFonts w:ascii="TimesNewRomanPSMT" w:hAnsi="TimesNewRomanPSMT" w:cs="TimesNewRomanPSMT"/>
          <w:kern w:val="0"/>
          <w:sz w:val="28"/>
          <w:szCs w:val="28"/>
        </w:rPr>
      </w:pPr>
    </w:p>
    <w:p w14:paraId="78644F6B" w14:textId="3B47C464" w:rsidR="00703406" w:rsidRDefault="00703406" w:rsidP="00B57F25">
      <w:pPr>
        <w:wordWrap/>
        <w:adjustRightInd w:val="0"/>
        <w:spacing w:after="0" w:line="240" w:lineRule="auto"/>
        <w:jc w:val="left"/>
        <w:rPr>
          <w:rFonts w:ascii="TimesNewRomanPSMT" w:hAnsi="TimesNewRomanPSMT" w:cs="TimesNewRomanPSMT"/>
          <w:kern w:val="0"/>
          <w:sz w:val="28"/>
          <w:szCs w:val="28"/>
        </w:rPr>
      </w:pPr>
    </w:p>
    <w:p w14:paraId="4B46085E" w14:textId="77777777" w:rsidR="00703406" w:rsidRDefault="00703406" w:rsidP="00B57F25">
      <w:pPr>
        <w:wordWrap/>
        <w:adjustRightInd w:val="0"/>
        <w:spacing w:after="0" w:line="240" w:lineRule="auto"/>
        <w:jc w:val="left"/>
        <w:rPr>
          <w:rFonts w:ascii="TimesNewRomanPSMT" w:hAnsi="TimesNewRomanPSMT" w:cs="TimesNewRomanPSMT"/>
          <w:kern w:val="0"/>
          <w:sz w:val="28"/>
          <w:szCs w:val="28"/>
        </w:rPr>
      </w:pPr>
    </w:p>
    <w:p w14:paraId="5ED3840D" w14:textId="737DBF6F" w:rsidR="0003449E" w:rsidRDefault="0003449E" w:rsidP="00B57F25">
      <w:pPr>
        <w:wordWrap/>
        <w:adjustRightInd w:val="0"/>
        <w:spacing w:after="0" w:line="240" w:lineRule="auto"/>
        <w:jc w:val="left"/>
        <w:rPr>
          <w:rFonts w:ascii="TimesNewRomanPSMT" w:hAnsi="TimesNewRomanPSMT" w:cs="TimesNewRomanPSMT"/>
          <w:kern w:val="0"/>
          <w:sz w:val="28"/>
          <w:szCs w:val="28"/>
        </w:rPr>
      </w:pPr>
    </w:p>
    <w:p w14:paraId="3A2607ED" w14:textId="77777777" w:rsidR="0003449E" w:rsidRPr="00911DD2" w:rsidRDefault="0003449E" w:rsidP="00B57F25">
      <w:pPr>
        <w:wordWrap/>
        <w:adjustRightInd w:val="0"/>
        <w:spacing w:after="0" w:line="240" w:lineRule="auto"/>
        <w:jc w:val="left"/>
        <w:rPr>
          <w:rFonts w:ascii="Times New Roman" w:hAnsi="Times New Roman" w:cs="Times New Roman"/>
          <w:kern w:val="0"/>
          <w:sz w:val="28"/>
          <w:szCs w:val="28"/>
        </w:rPr>
      </w:pPr>
    </w:p>
    <w:p w14:paraId="3A345BF0" w14:textId="3D8D0935" w:rsidR="00B57F25" w:rsidRDefault="00B57F25" w:rsidP="00B57F25">
      <w:pPr>
        <w:wordWrap/>
        <w:adjustRightInd w:val="0"/>
        <w:spacing w:after="0" w:line="240" w:lineRule="auto"/>
        <w:jc w:val="center"/>
        <w:rPr>
          <w:rFonts w:ascii="Times New Roman" w:hAnsi="Times New Roman" w:cs="Times New Roman"/>
          <w:kern w:val="0"/>
          <w:sz w:val="28"/>
          <w:szCs w:val="28"/>
        </w:rPr>
      </w:pPr>
      <w:r w:rsidRPr="00911DD2">
        <w:rPr>
          <w:rFonts w:ascii="Times New Roman" w:hAnsi="Times New Roman" w:cs="Times New Roman"/>
          <w:kern w:val="0"/>
          <w:sz w:val="28"/>
          <w:szCs w:val="28"/>
        </w:rPr>
        <w:t>MSc Business Analytics</w:t>
      </w:r>
    </w:p>
    <w:p w14:paraId="66A71A5B" w14:textId="3433EABE" w:rsidR="0099543F" w:rsidRPr="00911DD2" w:rsidRDefault="0099543F" w:rsidP="00B57F25">
      <w:pPr>
        <w:wordWrap/>
        <w:adjustRightInd w:val="0"/>
        <w:spacing w:after="0" w:line="240" w:lineRule="auto"/>
        <w:jc w:val="center"/>
        <w:rPr>
          <w:rFonts w:ascii="Times New Roman" w:hAnsi="Times New Roman" w:cs="Times New Roman"/>
          <w:kern w:val="0"/>
          <w:sz w:val="28"/>
          <w:szCs w:val="28"/>
        </w:rPr>
      </w:pPr>
      <w:r>
        <w:rPr>
          <w:rFonts w:ascii="Times New Roman" w:hAnsi="Times New Roman" w:cs="Times New Roman" w:hint="eastAsia"/>
          <w:kern w:val="0"/>
          <w:sz w:val="28"/>
          <w:szCs w:val="28"/>
        </w:rPr>
        <w:t>2</w:t>
      </w:r>
      <w:r>
        <w:rPr>
          <w:rFonts w:ascii="Times New Roman" w:hAnsi="Times New Roman" w:cs="Times New Roman"/>
          <w:kern w:val="0"/>
          <w:sz w:val="28"/>
          <w:szCs w:val="28"/>
        </w:rPr>
        <w:t>017 - 2018</w:t>
      </w:r>
    </w:p>
    <w:p w14:paraId="05B7D53E" w14:textId="77777777" w:rsidR="00B57F25" w:rsidRPr="00911DD2" w:rsidRDefault="00B57F25" w:rsidP="00B57F25">
      <w:pPr>
        <w:wordWrap/>
        <w:adjustRightInd w:val="0"/>
        <w:spacing w:after="0" w:line="240" w:lineRule="auto"/>
        <w:jc w:val="center"/>
        <w:rPr>
          <w:rFonts w:ascii="Times New Roman" w:hAnsi="Times New Roman" w:cs="Times New Roman"/>
          <w:kern w:val="0"/>
          <w:sz w:val="28"/>
          <w:szCs w:val="28"/>
        </w:rPr>
      </w:pPr>
      <w:r w:rsidRPr="00911DD2">
        <w:rPr>
          <w:rFonts w:ascii="Times New Roman" w:hAnsi="Times New Roman" w:cs="Times New Roman"/>
          <w:kern w:val="0"/>
          <w:sz w:val="28"/>
          <w:szCs w:val="28"/>
        </w:rPr>
        <w:t>Imperial College London</w:t>
      </w:r>
    </w:p>
    <w:p w14:paraId="20E9A0E2" w14:textId="77777777" w:rsidR="0003449E" w:rsidRPr="00911DD2" w:rsidRDefault="0003449E" w:rsidP="009C554F">
      <w:pPr>
        <w:widowControl/>
        <w:shd w:val="clear" w:color="auto" w:fill="FFFFFF"/>
        <w:wordWrap/>
        <w:autoSpaceDE/>
        <w:autoSpaceDN/>
        <w:spacing w:before="100" w:beforeAutospacing="1" w:after="100" w:afterAutospacing="1" w:line="240" w:lineRule="auto"/>
        <w:jc w:val="left"/>
        <w:rPr>
          <w:rFonts w:ascii="Times New Roman" w:hAnsi="Times New Roman" w:cs="Times New Roman"/>
          <w:sz w:val="28"/>
          <w:szCs w:val="28"/>
        </w:rPr>
      </w:pPr>
      <w:bookmarkStart w:id="0" w:name="_GoBack"/>
      <w:bookmarkEnd w:id="0"/>
    </w:p>
    <w:p w14:paraId="18198151" w14:textId="78F68C31" w:rsidR="0003449E" w:rsidRPr="00911DD2" w:rsidRDefault="0003449E" w:rsidP="009C554F">
      <w:pPr>
        <w:widowControl/>
        <w:shd w:val="clear" w:color="auto" w:fill="FFFFFF"/>
        <w:wordWrap/>
        <w:autoSpaceDE/>
        <w:autoSpaceDN/>
        <w:spacing w:before="100" w:beforeAutospacing="1" w:after="100" w:afterAutospacing="1" w:line="240" w:lineRule="auto"/>
        <w:jc w:val="left"/>
        <w:rPr>
          <w:rFonts w:ascii="Times New Roman" w:hAnsi="Times New Roman" w:cs="Times New Roman"/>
          <w:sz w:val="28"/>
          <w:szCs w:val="28"/>
        </w:rPr>
      </w:pPr>
    </w:p>
    <w:p w14:paraId="256D3C66" w14:textId="6AB2CDA0" w:rsidR="001A511C" w:rsidRPr="00911DD2" w:rsidRDefault="001A511C" w:rsidP="009C554F">
      <w:pPr>
        <w:widowControl/>
        <w:shd w:val="clear" w:color="auto" w:fill="FFFFFF"/>
        <w:wordWrap/>
        <w:autoSpaceDE/>
        <w:autoSpaceDN/>
        <w:spacing w:before="100" w:beforeAutospacing="1" w:after="100" w:afterAutospacing="1" w:line="240" w:lineRule="auto"/>
        <w:jc w:val="left"/>
        <w:rPr>
          <w:rFonts w:ascii="Times New Roman" w:hAnsi="Times New Roman" w:cs="Times New Roman"/>
          <w:sz w:val="28"/>
          <w:szCs w:val="28"/>
        </w:rPr>
      </w:pPr>
    </w:p>
    <w:p w14:paraId="68875248" w14:textId="77777777" w:rsidR="001A511C" w:rsidRPr="00911DD2" w:rsidRDefault="001A511C" w:rsidP="009C554F">
      <w:pPr>
        <w:widowControl/>
        <w:shd w:val="clear" w:color="auto" w:fill="FFFFFF"/>
        <w:wordWrap/>
        <w:autoSpaceDE/>
        <w:autoSpaceDN/>
        <w:spacing w:before="100" w:beforeAutospacing="1" w:after="100" w:afterAutospacing="1" w:line="240" w:lineRule="auto"/>
        <w:jc w:val="left"/>
        <w:rPr>
          <w:rFonts w:ascii="Times New Roman" w:hAnsi="Times New Roman" w:cs="Times New Roman"/>
          <w:sz w:val="28"/>
          <w:szCs w:val="28"/>
        </w:rPr>
      </w:pPr>
    </w:p>
    <w:p w14:paraId="4B061C43" w14:textId="736CCCEC" w:rsidR="00BA3A05" w:rsidRPr="00911DD2" w:rsidRDefault="003F09CF" w:rsidP="00911DD2">
      <w:pPr>
        <w:wordWrap/>
        <w:adjustRightInd w:val="0"/>
        <w:spacing w:after="0" w:line="240" w:lineRule="auto"/>
        <w:jc w:val="right"/>
        <w:rPr>
          <w:rFonts w:ascii="Times New Roman" w:hAnsi="Times New Roman" w:cs="Times New Roman"/>
          <w:kern w:val="0"/>
          <w:sz w:val="28"/>
          <w:szCs w:val="28"/>
        </w:rPr>
      </w:pPr>
      <w:r w:rsidRPr="00911DD2">
        <w:rPr>
          <w:rFonts w:ascii="Times New Roman" w:hAnsi="Times New Roman" w:cs="Times New Roman"/>
          <w:kern w:val="0"/>
          <w:sz w:val="28"/>
          <w:szCs w:val="28"/>
        </w:rPr>
        <w:t>N</w:t>
      </w:r>
      <w:r w:rsidR="00BA3A05" w:rsidRPr="00911DD2">
        <w:rPr>
          <w:rFonts w:ascii="Times New Roman" w:hAnsi="Times New Roman" w:cs="Times New Roman"/>
          <w:kern w:val="0"/>
          <w:sz w:val="28"/>
          <w:szCs w:val="28"/>
        </w:rPr>
        <w:t>ame</w:t>
      </w:r>
      <w:r w:rsidRPr="00911DD2">
        <w:rPr>
          <w:rFonts w:ascii="Times New Roman" w:hAnsi="Times New Roman" w:cs="Times New Roman"/>
          <w:kern w:val="0"/>
          <w:sz w:val="28"/>
          <w:szCs w:val="28"/>
        </w:rPr>
        <w:t xml:space="preserve">: Seongmin LEE </w:t>
      </w:r>
    </w:p>
    <w:p w14:paraId="1AE081F0" w14:textId="447707C9" w:rsidR="0003449E" w:rsidRPr="00911DD2" w:rsidRDefault="003F09CF" w:rsidP="00911DD2">
      <w:pPr>
        <w:wordWrap/>
        <w:adjustRightInd w:val="0"/>
        <w:spacing w:after="0" w:line="240" w:lineRule="auto"/>
        <w:jc w:val="right"/>
        <w:rPr>
          <w:rFonts w:ascii="Times New Roman" w:hAnsi="Times New Roman" w:cs="Times New Roman"/>
          <w:kern w:val="0"/>
          <w:sz w:val="28"/>
          <w:szCs w:val="28"/>
        </w:rPr>
      </w:pPr>
      <w:r w:rsidRPr="00911DD2">
        <w:rPr>
          <w:rFonts w:ascii="Times New Roman" w:hAnsi="Times New Roman" w:cs="Times New Roman"/>
          <w:kern w:val="0"/>
          <w:sz w:val="28"/>
          <w:szCs w:val="28"/>
        </w:rPr>
        <w:t>CID: 01247436</w:t>
      </w:r>
    </w:p>
    <w:p w14:paraId="4E3441AB" w14:textId="290BD6D2" w:rsidR="0003449E" w:rsidRPr="00911DD2" w:rsidRDefault="0003449E" w:rsidP="0003449E">
      <w:pPr>
        <w:jc w:val="right"/>
        <w:rPr>
          <w:rFonts w:ascii="Times New Roman" w:hAnsi="Times New Roman" w:cs="Times New Roman"/>
          <w:sz w:val="28"/>
          <w:szCs w:val="28"/>
        </w:rPr>
      </w:pPr>
      <w:r w:rsidRPr="00911DD2">
        <w:rPr>
          <w:rFonts w:ascii="Times New Roman" w:hAnsi="Times New Roman" w:cs="Times New Roman"/>
          <w:sz w:val="28"/>
          <w:szCs w:val="28"/>
        </w:rPr>
        <w:t xml:space="preserve"> Word Count:</w:t>
      </w:r>
      <w:r w:rsidR="00BA3A05" w:rsidRPr="00911DD2">
        <w:rPr>
          <w:rFonts w:ascii="Times New Roman" w:hAnsi="Times New Roman" w:cs="Times New Roman"/>
          <w:sz w:val="28"/>
          <w:szCs w:val="28"/>
        </w:rPr>
        <w:t xml:space="preserve"> 4,</w:t>
      </w:r>
      <w:r w:rsidR="006B2B9D">
        <w:rPr>
          <w:rFonts w:ascii="Times New Roman" w:hAnsi="Times New Roman" w:cs="Times New Roman"/>
          <w:sz w:val="28"/>
          <w:szCs w:val="28"/>
        </w:rPr>
        <w:t>629</w:t>
      </w:r>
    </w:p>
    <w:p w14:paraId="1BE977D4" w14:textId="77777777" w:rsidR="0003449E" w:rsidRPr="00E527D6" w:rsidRDefault="0003449E" w:rsidP="009C554F">
      <w:pPr>
        <w:widowControl/>
        <w:shd w:val="clear" w:color="auto" w:fill="FFFFFF"/>
        <w:wordWrap/>
        <w:autoSpaceDE/>
        <w:autoSpaceDN/>
        <w:spacing w:before="100" w:beforeAutospacing="1" w:after="100" w:afterAutospacing="1" w:line="240" w:lineRule="auto"/>
        <w:jc w:val="left"/>
        <w:rPr>
          <w:rFonts w:ascii="Times New Roman" w:hAnsi="Times New Roman" w:cs="Times New Roman"/>
        </w:rPr>
      </w:pPr>
    </w:p>
    <w:sdt>
      <w:sdtPr>
        <w:rPr>
          <w:rFonts w:asciiTheme="minorHAnsi" w:eastAsiaTheme="minorEastAsia" w:hAnsiTheme="minorHAnsi" w:cstheme="minorBidi"/>
          <w:b w:val="0"/>
          <w:color w:val="auto"/>
          <w:kern w:val="2"/>
          <w:sz w:val="22"/>
          <w:szCs w:val="20"/>
          <w:lang w:val="ko-KR"/>
        </w:rPr>
        <w:id w:val="49199166"/>
        <w:docPartObj>
          <w:docPartGallery w:val="Table of Contents"/>
          <w:docPartUnique/>
        </w:docPartObj>
      </w:sdtPr>
      <w:sdtEndPr>
        <w:rPr>
          <w:bCs/>
          <w:sz w:val="20"/>
        </w:rPr>
      </w:sdtEndPr>
      <w:sdtContent>
        <w:p w14:paraId="49BFFDDA" w14:textId="56D3644D" w:rsidR="00F86A8E" w:rsidRPr="00703406" w:rsidRDefault="00F86A8E" w:rsidP="00703406">
          <w:pPr>
            <w:pStyle w:val="TOC"/>
            <w:rPr>
              <w:sz w:val="36"/>
            </w:rPr>
          </w:pPr>
          <w:r w:rsidRPr="00703406">
            <w:rPr>
              <w:sz w:val="36"/>
            </w:rPr>
            <w:t>Table of Contents</w:t>
          </w:r>
        </w:p>
        <w:p w14:paraId="1EF2B75D" w14:textId="2F49AE7B" w:rsidR="006B2B9D" w:rsidRPr="006B2B9D" w:rsidRDefault="00F86A8E">
          <w:pPr>
            <w:pStyle w:val="10"/>
            <w:tabs>
              <w:tab w:val="right" w:leader="dot" w:pos="9016"/>
            </w:tabs>
            <w:rPr>
              <w:rFonts w:ascii="Times New Roman" w:hAnsi="Times New Roman" w:cs="Times New Roman"/>
              <w:noProof/>
              <w:sz w:val="28"/>
              <w:szCs w:val="28"/>
            </w:rPr>
          </w:pPr>
          <w:r w:rsidRPr="006B2B9D">
            <w:rPr>
              <w:rFonts w:ascii="Times New Roman" w:hAnsi="Times New Roman" w:cs="Times New Roman"/>
              <w:b/>
              <w:bCs/>
              <w:i/>
              <w:sz w:val="28"/>
              <w:szCs w:val="28"/>
              <w:lang w:val="ko-KR"/>
            </w:rPr>
            <w:fldChar w:fldCharType="begin"/>
          </w:r>
          <w:r w:rsidRPr="006B2B9D">
            <w:rPr>
              <w:rFonts w:ascii="Times New Roman" w:hAnsi="Times New Roman" w:cs="Times New Roman"/>
              <w:b/>
              <w:bCs/>
              <w:i/>
              <w:sz w:val="28"/>
              <w:szCs w:val="28"/>
              <w:lang w:val="ko-KR"/>
            </w:rPr>
            <w:instrText xml:space="preserve"> TOC \o "1-3" \h \z \u </w:instrText>
          </w:r>
          <w:r w:rsidRPr="006B2B9D">
            <w:rPr>
              <w:rFonts w:ascii="Times New Roman" w:hAnsi="Times New Roman" w:cs="Times New Roman"/>
              <w:b/>
              <w:bCs/>
              <w:i/>
              <w:sz w:val="28"/>
              <w:szCs w:val="28"/>
              <w:lang w:val="ko-KR"/>
            </w:rPr>
            <w:fldChar w:fldCharType="separate"/>
          </w:r>
          <w:hyperlink w:anchor="_Toc520791276" w:history="1">
            <w:r w:rsidR="006B2B9D" w:rsidRPr="006B2B9D">
              <w:rPr>
                <w:rStyle w:val="a6"/>
                <w:rFonts w:ascii="Times New Roman" w:hAnsi="Times New Roman" w:cs="Times New Roman"/>
                <w:noProof/>
                <w:sz w:val="28"/>
                <w:szCs w:val="28"/>
              </w:rPr>
              <w:t>Abstract</w:t>
            </w:r>
            <w:r w:rsidR="006B2B9D" w:rsidRPr="006B2B9D">
              <w:rPr>
                <w:rFonts w:ascii="Times New Roman" w:hAnsi="Times New Roman" w:cs="Times New Roman"/>
                <w:noProof/>
                <w:webHidden/>
                <w:sz w:val="28"/>
                <w:szCs w:val="28"/>
              </w:rPr>
              <w:tab/>
            </w:r>
            <w:r w:rsidR="006B2B9D" w:rsidRPr="006B2B9D">
              <w:rPr>
                <w:rFonts w:ascii="Times New Roman" w:hAnsi="Times New Roman" w:cs="Times New Roman"/>
                <w:noProof/>
                <w:webHidden/>
                <w:sz w:val="28"/>
                <w:szCs w:val="28"/>
              </w:rPr>
              <w:fldChar w:fldCharType="begin"/>
            </w:r>
            <w:r w:rsidR="006B2B9D" w:rsidRPr="006B2B9D">
              <w:rPr>
                <w:rFonts w:ascii="Times New Roman" w:hAnsi="Times New Roman" w:cs="Times New Roman"/>
                <w:noProof/>
                <w:webHidden/>
                <w:sz w:val="28"/>
                <w:szCs w:val="28"/>
              </w:rPr>
              <w:instrText xml:space="preserve"> PAGEREF _Toc520791276 \h </w:instrText>
            </w:r>
            <w:r w:rsidR="006B2B9D" w:rsidRPr="006B2B9D">
              <w:rPr>
                <w:rFonts w:ascii="Times New Roman" w:hAnsi="Times New Roman" w:cs="Times New Roman"/>
                <w:noProof/>
                <w:webHidden/>
                <w:sz w:val="28"/>
                <w:szCs w:val="28"/>
              </w:rPr>
            </w:r>
            <w:r w:rsidR="006B2B9D"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4</w:t>
            </w:r>
            <w:r w:rsidR="006B2B9D" w:rsidRPr="006B2B9D">
              <w:rPr>
                <w:rFonts w:ascii="Times New Roman" w:hAnsi="Times New Roman" w:cs="Times New Roman"/>
                <w:noProof/>
                <w:webHidden/>
                <w:sz w:val="28"/>
                <w:szCs w:val="28"/>
              </w:rPr>
              <w:fldChar w:fldCharType="end"/>
            </w:r>
          </w:hyperlink>
        </w:p>
        <w:p w14:paraId="60712228" w14:textId="6A94A5C6" w:rsidR="006B2B9D" w:rsidRPr="006B2B9D" w:rsidRDefault="006B2B9D">
          <w:pPr>
            <w:pStyle w:val="10"/>
            <w:tabs>
              <w:tab w:val="right" w:leader="dot" w:pos="9016"/>
            </w:tabs>
            <w:rPr>
              <w:rFonts w:ascii="Times New Roman" w:hAnsi="Times New Roman" w:cs="Times New Roman"/>
              <w:noProof/>
              <w:sz w:val="28"/>
              <w:szCs w:val="28"/>
            </w:rPr>
          </w:pPr>
          <w:hyperlink w:anchor="_Toc520791277" w:history="1">
            <w:r w:rsidRPr="006B2B9D">
              <w:rPr>
                <w:rStyle w:val="a6"/>
                <w:rFonts w:ascii="Times New Roman" w:hAnsi="Times New Roman" w:cs="Times New Roman"/>
                <w:noProof/>
                <w:sz w:val="28"/>
                <w:szCs w:val="28"/>
              </w:rPr>
              <w:t>1. Introduction</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77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4</w:t>
            </w:r>
            <w:r w:rsidRPr="006B2B9D">
              <w:rPr>
                <w:rFonts w:ascii="Times New Roman" w:hAnsi="Times New Roman" w:cs="Times New Roman"/>
                <w:noProof/>
                <w:webHidden/>
                <w:sz w:val="28"/>
                <w:szCs w:val="28"/>
              </w:rPr>
              <w:fldChar w:fldCharType="end"/>
            </w:r>
          </w:hyperlink>
        </w:p>
        <w:p w14:paraId="6F383B49" w14:textId="5453AD89" w:rsidR="006B2B9D" w:rsidRPr="006B2B9D" w:rsidRDefault="006B2B9D">
          <w:pPr>
            <w:pStyle w:val="10"/>
            <w:tabs>
              <w:tab w:val="right" w:leader="dot" w:pos="9016"/>
            </w:tabs>
            <w:rPr>
              <w:rFonts w:ascii="Times New Roman" w:hAnsi="Times New Roman" w:cs="Times New Roman"/>
              <w:noProof/>
              <w:sz w:val="28"/>
              <w:szCs w:val="28"/>
            </w:rPr>
          </w:pPr>
          <w:hyperlink w:anchor="_Toc520791278" w:history="1">
            <w:r w:rsidRPr="006B2B9D">
              <w:rPr>
                <w:rStyle w:val="a6"/>
                <w:rFonts w:ascii="Times New Roman" w:hAnsi="Times New Roman" w:cs="Times New Roman"/>
                <w:noProof/>
                <w:sz w:val="28"/>
                <w:szCs w:val="28"/>
              </w:rPr>
              <w:t>2. Literature Review</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78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5</w:t>
            </w:r>
            <w:r w:rsidRPr="006B2B9D">
              <w:rPr>
                <w:rFonts w:ascii="Times New Roman" w:hAnsi="Times New Roman" w:cs="Times New Roman"/>
                <w:noProof/>
                <w:webHidden/>
                <w:sz w:val="28"/>
                <w:szCs w:val="28"/>
              </w:rPr>
              <w:fldChar w:fldCharType="end"/>
            </w:r>
          </w:hyperlink>
        </w:p>
        <w:p w14:paraId="5B4748CB" w14:textId="7A24A3B2" w:rsidR="006B2B9D" w:rsidRPr="006B2B9D" w:rsidRDefault="006B2B9D">
          <w:pPr>
            <w:pStyle w:val="10"/>
            <w:tabs>
              <w:tab w:val="right" w:leader="dot" w:pos="9016"/>
            </w:tabs>
            <w:rPr>
              <w:rFonts w:ascii="Times New Roman" w:hAnsi="Times New Roman" w:cs="Times New Roman"/>
              <w:noProof/>
              <w:sz w:val="28"/>
              <w:szCs w:val="28"/>
            </w:rPr>
          </w:pPr>
          <w:hyperlink w:anchor="_Toc520791279" w:history="1">
            <w:r w:rsidRPr="006B2B9D">
              <w:rPr>
                <w:rStyle w:val="a6"/>
                <w:rFonts w:ascii="Times New Roman" w:hAnsi="Times New Roman" w:cs="Times New Roman"/>
                <w:noProof/>
                <w:sz w:val="28"/>
                <w:szCs w:val="28"/>
              </w:rPr>
              <w:t>3. Data Acquisition</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79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6</w:t>
            </w:r>
            <w:r w:rsidRPr="006B2B9D">
              <w:rPr>
                <w:rFonts w:ascii="Times New Roman" w:hAnsi="Times New Roman" w:cs="Times New Roman"/>
                <w:noProof/>
                <w:webHidden/>
                <w:sz w:val="28"/>
                <w:szCs w:val="28"/>
              </w:rPr>
              <w:fldChar w:fldCharType="end"/>
            </w:r>
          </w:hyperlink>
        </w:p>
        <w:p w14:paraId="58C07587" w14:textId="6912D1CF"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280" w:history="1">
            <w:r w:rsidRPr="006B2B9D">
              <w:rPr>
                <w:rStyle w:val="a6"/>
                <w:rFonts w:ascii="Times New Roman" w:hAnsi="Times New Roman" w:cs="Times New Roman"/>
                <w:noProof/>
                <w:sz w:val="28"/>
                <w:szCs w:val="28"/>
              </w:rPr>
              <w:t>3-1. Basic publications information [File Name: WOS_scraped_df.pkl]</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80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6</w:t>
            </w:r>
            <w:r w:rsidRPr="006B2B9D">
              <w:rPr>
                <w:rFonts w:ascii="Times New Roman" w:hAnsi="Times New Roman" w:cs="Times New Roman"/>
                <w:noProof/>
                <w:webHidden/>
                <w:sz w:val="28"/>
                <w:szCs w:val="28"/>
              </w:rPr>
              <w:fldChar w:fldCharType="end"/>
            </w:r>
          </w:hyperlink>
        </w:p>
        <w:p w14:paraId="6A699774" w14:textId="5341E9BD"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281" w:history="1">
            <w:r w:rsidRPr="006B2B9D">
              <w:rPr>
                <w:rStyle w:val="a6"/>
                <w:rFonts w:ascii="Times New Roman" w:hAnsi="Times New Roman" w:cs="Times New Roman"/>
                <w:noProof/>
                <w:sz w:val="28"/>
                <w:szCs w:val="28"/>
              </w:rPr>
              <w:t>3-2. Authors performance [File name: Author.csv]</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81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7</w:t>
            </w:r>
            <w:r w:rsidRPr="006B2B9D">
              <w:rPr>
                <w:rFonts w:ascii="Times New Roman" w:hAnsi="Times New Roman" w:cs="Times New Roman"/>
                <w:noProof/>
                <w:webHidden/>
                <w:sz w:val="28"/>
                <w:szCs w:val="28"/>
              </w:rPr>
              <w:fldChar w:fldCharType="end"/>
            </w:r>
          </w:hyperlink>
        </w:p>
        <w:p w14:paraId="6FE42E0E" w14:textId="76F42F8E"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282" w:history="1">
            <w:r w:rsidRPr="006B2B9D">
              <w:rPr>
                <w:rStyle w:val="a6"/>
                <w:rFonts w:ascii="Times New Roman" w:hAnsi="Times New Roman" w:cs="Times New Roman"/>
                <w:noProof/>
                <w:sz w:val="28"/>
                <w:szCs w:val="28"/>
              </w:rPr>
              <w:t>3-3. Research Categories impact factors [File Name: Category.csv]</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82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7</w:t>
            </w:r>
            <w:r w:rsidRPr="006B2B9D">
              <w:rPr>
                <w:rFonts w:ascii="Times New Roman" w:hAnsi="Times New Roman" w:cs="Times New Roman"/>
                <w:noProof/>
                <w:webHidden/>
                <w:sz w:val="28"/>
                <w:szCs w:val="28"/>
              </w:rPr>
              <w:fldChar w:fldCharType="end"/>
            </w:r>
          </w:hyperlink>
        </w:p>
        <w:p w14:paraId="1FC7C506" w14:textId="471111AF"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283" w:history="1">
            <w:r w:rsidRPr="006B2B9D">
              <w:rPr>
                <w:rStyle w:val="a6"/>
                <w:rFonts w:ascii="Times New Roman" w:hAnsi="Times New Roman" w:cs="Times New Roman"/>
                <w:noProof/>
                <w:sz w:val="28"/>
                <w:szCs w:val="28"/>
              </w:rPr>
              <w:t>3-4. Journal impact factors [File Name: Journal Type.csv]</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83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8</w:t>
            </w:r>
            <w:r w:rsidRPr="006B2B9D">
              <w:rPr>
                <w:rFonts w:ascii="Times New Roman" w:hAnsi="Times New Roman" w:cs="Times New Roman"/>
                <w:noProof/>
                <w:webHidden/>
                <w:sz w:val="28"/>
                <w:szCs w:val="28"/>
              </w:rPr>
              <w:fldChar w:fldCharType="end"/>
            </w:r>
          </w:hyperlink>
        </w:p>
        <w:p w14:paraId="4DDE4D6C" w14:textId="59EE95DC"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284" w:history="1">
            <w:r w:rsidRPr="006B2B9D">
              <w:rPr>
                <w:rStyle w:val="a6"/>
                <w:rFonts w:ascii="Times New Roman" w:hAnsi="Times New Roman" w:cs="Times New Roman"/>
                <w:noProof/>
                <w:sz w:val="28"/>
                <w:szCs w:val="28"/>
              </w:rPr>
              <w:t>3-5. Reference [File Name: Reference.csv]</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84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8</w:t>
            </w:r>
            <w:r w:rsidRPr="006B2B9D">
              <w:rPr>
                <w:rFonts w:ascii="Times New Roman" w:hAnsi="Times New Roman" w:cs="Times New Roman"/>
                <w:noProof/>
                <w:webHidden/>
                <w:sz w:val="28"/>
                <w:szCs w:val="28"/>
              </w:rPr>
              <w:fldChar w:fldCharType="end"/>
            </w:r>
          </w:hyperlink>
        </w:p>
        <w:p w14:paraId="644D04B2" w14:textId="35621AE8" w:rsidR="006B2B9D" w:rsidRPr="006B2B9D" w:rsidRDefault="006B2B9D">
          <w:pPr>
            <w:pStyle w:val="10"/>
            <w:tabs>
              <w:tab w:val="right" w:leader="dot" w:pos="9016"/>
            </w:tabs>
            <w:rPr>
              <w:rFonts w:ascii="Times New Roman" w:hAnsi="Times New Roman" w:cs="Times New Roman"/>
              <w:noProof/>
              <w:sz w:val="28"/>
              <w:szCs w:val="28"/>
            </w:rPr>
          </w:pPr>
          <w:hyperlink w:anchor="_Toc520791285" w:history="1">
            <w:r w:rsidRPr="006B2B9D">
              <w:rPr>
                <w:rStyle w:val="a6"/>
                <w:rFonts w:ascii="Times New Roman" w:hAnsi="Times New Roman" w:cs="Times New Roman"/>
                <w:noProof/>
                <w:sz w:val="28"/>
                <w:szCs w:val="28"/>
              </w:rPr>
              <w:t>4. Feature Engineering and Explanatory Analysis</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85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8</w:t>
            </w:r>
            <w:r w:rsidRPr="006B2B9D">
              <w:rPr>
                <w:rFonts w:ascii="Times New Roman" w:hAnsi="Times New Roman" w:cs="Times New Roman"/>
                <w:noProof/>
                <w:webHidden/>
                <w:sz w:val="28"/>
                <w:szCs w:val="28"/>
              </w:rPr>
              <w:fldChar w:fldCharType="end"/>
            </w:r>
          </w:hyperlink>
        </w:p>
        <w:p w14:paraId="79BA000B" w14:textId="486C598E"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286" w:history="1">
            <w:r w:rsidRPr="006B2B9D">
              <w:rPr>
                <w:rStyle w:val="a6"/>
                <w:rFonts w:ascii="Times New Roman" w:hAnsi="Times New Roman" w:cs="Times New Roman"/>
                <w:noProof/>
                <w:sz w:val="28"/>
                <w:szCs w:val="28"/>
              </w:rPr>
              <w:t>4-1. Year since published</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86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8</w:t>
            </w:r>
            <w:r w:rsidRPr="006B2B9D">
              <w:rPr>
                <w:rFonts w:ascii="Times New Roman" w:hAnsi="Times New Roman" w:cs="Times New Roman"/>
                <w:noProof/>
                <w:webHidden/>
                <w:sz w:val="28"/>
                <w:szCs w:val="28"/>
              </w:rPr>
              <w:fldChar w:fldCharType="end"/>
            </w:r>
          </w:hyperlink>
        </w:p>
        <w:p w14:paraId="6FA0AEF6" w14:textId="4BD0A702"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287" w:history="1">
            <w:r w:rsidRPr="006B2B9D">
              <w:rPr>
                <w:rStyle w:val="a6"/>
                <w:rFonts w:ascii="Times New Roman" w:hAnsi="Times New Roman" w:cs="Times New Roman"/>
                <w:noProof/>
                <w:sz w:val="28"/>
                <w:szCs w:val="28"/>
              </w:rPr>
              <w:t>4-2. Organization Country (Preprocessing Only)</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87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9</w:t>
            </w:r>
            <w:r w:rsidRPr="006B2B9D">
              <w:rPr>
                <w:rFonts w:ascii="Times New Roman" w:hAnsi="Times New Roman" w:cs="Times New Roman"/>
                <w:noProof/>
                <w:webHidden/>
                <w:sz w:val="28"/>
                <w:szCs w:val="28"/>
              </w:rPr>
              <w:fldChar w:fldCharType="end"/>
            </w:r>
          </w:hyperlink>
        </w:p>
        <w:p w14:paraId="02651512" w14:textId="0CD1032E"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288" w:history="1">
            <w:r w:rsidRPr="006B2B9D">
              <w:rPr>
                <w:rStyle w:val="a6"/>
                <w:rFonts w:ascii="Times New Roman" w:hAnsi="Times New Roman" w:cs="Times New Roman"/>
                <w:noProof/>
                <w:sz w:val="28"/>
                <w:szCs w:val="28"/>
              </w:rPr>
              <w:t>4-3. Author information</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88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9</w:t>
            </w:r>
            <w:r w:rsidRPr="006B2B9D">
              <w:rPr>
                <w:rFonts w:ascii="Times New Roman" w:hAnsi="Times New Roman" w:cs="Times New Roman"/>
                <w:noProof/>
                <w:webHidden/>
                <w:sz w:val="28"/>
                <w:szCs w:val="28"/>
              </w:rPr>
              <w:fldChar w:fldCharType="end"/>
            </w:r>
          </w:hyperlink>
        </w:p>
        <w:p w14:paraId="7AE61732" w14:textId="76F4CC05" w:rsidR="006B2B9D" w:rsidRPr="006B2B9D" w:rsidRDefault="006B2B9D">
          <w:pPr>
            <w:pStyle w:val="30"/>
            <w:tabs>
              <w:tab w:val="right" w:leader="dot" w:pos="9016"/>
            </w:tabs>
            <w:ind w:left="800"/>
            <w:rPr>
              <w:rFonts w:ascii="Times New Roman" w:hAnsi="Times New Roman" w:cs="Times New Roman"/>
              <w:noProof/>
              <w:sz w:val="28"/>
              <w:szCs w:val="28"/>
            </w:rPr>
          </w:pPr>
          <w:hyperlink w:anchor="_Toc520791289" w:history="1">
            <w:r w:rsidRPr="006B2B9D">
              <w:rPr>
                <w:rStyle w:val="a6"/>
                <w:rFonts w:ascii="Times New Roman" w:hAnsi="Times New Roman" w:cs="Times New Roman"/>
                <w:noProof/>
                <w:sz w:val="28"/>
                <w:szCs w:val="28"/>
              </w:rPr>
              <w:t>4-3-1. The number of the co-authors for each publication</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89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9</w:t>
            </w:r>
            <w:r w:rsidRPr="006B2B9D">
              <w:rPr>
                <w:rFonts w:ascii="Times New Roman" w:hAnsi="Times New Roman" w:cs="Times New Roman"/>
                <w:noProof/>
                <w:webHidden/>
                <w:sz w:val="28"/>
                <w:szCs w:val="28"/>
              </w:rPr>
              <w:fldChar w:fldCharType="end"/>
            </w:r>
          </w:hyperlink>
        </w:p>
        <w:p w14:paraId="6814DA31" w14:textId="4C1D976E" w:rsidR="006B2B9D" w:rsidRPr="006B2B9D" w:rsidRDefault="006B2B9D">
          <w:pPr>
            <w:pStyle w:val="30"/>
            <w:tabs>
              <w:tab w:val="right" w:leader="dot" w:pos="9016"/>
            </w:tabs>
            <w:ind w:left="800"/>
            <w:rPr>
              <w:rFonts w:ascii="Times New Roman" w:hAnsi="Times New Roman" w:cs="Times New Roman"/>
              <w:noProof/>
              <w:sz w:val="28"/>
              <w:szCs w:val="28"/>
            </w:rPr>
          </w:pPr>
          <w:hyperlink w:anchor="_Toc520791290" w:history="1">
            <w:r w:rsidRPr="006B2B9D">
              <w:rPr>
                <w:rStyle w:val="a6"/>
                <w:rFonts w:ascii="Times New Roman" w:hAnsi="Times New Roman" w:cs="Times New Roman"/>
                <w:noProof/>
                <w:sz w:val="28"/>
                <w:szCs w:val="28"/>
              </w:rPr>
              <w:t>4-3-2. Odd number of the authors (1 = odd-size group)</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90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10</w:t>
            </w:r>
            <w:r w:rsidRPr="006B2B9D">
              <w:rPr>
                <w:rFonts w:ascii="Times New Roman" w:hAnsi="Times New Roman" w:cs="Times New Roman"/>
                <w:noProof/>
                <w:webHidden/>
                <w:sz w:val="28"/>
                <w:szCs w:val="28"/>
              </w:rPr>
              <w:fldChar w:fldCharType="end"/>
            </w:r>
          </w:hyperlink>
        </w:p>
        <w:p w14:paraId="0303727B" w14:textId="122B310A" w:rsidR="006B2B9D" w:rsidRPr="006B2B9D" w:rsidRDefault="006B2B9D">
          <w:pPr>
            <w:pStyle w:val="30"/>
            <w:tabs>
              <w:tab w:val="right" w:leader="dot" w:pos="9016"/>
            </w:tabs>
            <w:ind w:left="800"/>
            <w:rPr>
              <w:rFonts w:ascii="Times New Roman" w:hAnsi="Times New Roman" w:cs="Times New Roman"/>
              <w:noProof/>
              <w:sz w:val="28"/>
              <w:szCs w:val="28"/>
            </w:rPr>
          </w:pPr>
          <w:hyperlink w:anchor="_Toc520791291" w:history="1">
            <w:r w:rsidRPr="006B2B9D">
              <w:rPr>
                <w:rStyle w:val="a6"/>
                <w:rFonts w:ascii="Times New Roman" w:hAnsi="Times New Roman" w:cs="Times New Roman"/>
                <w:noProof/>
                <w:sz w:val="28"/>
                <w:szCs w:val="28"/>
              </w:rPr>
              <w:t>4-3-3. The average h index of the authors</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91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10</w:t>
            </w:r>
            <w:r w:rsidRPr="006B2B9D">
              <w:rPr>
                <w:rFonts w:ascii="Times New Roman" w:hAnsi="Times New Roman" w:cs="Times New Roman"/>
                <w:noProof/>
                <w:webHidden/>
                <w:sz w:val="28"/>
                <w:szCs w:val="28"/>
              </w:rPr>
              <w:fldChar w:fldCharType="end"/>
            </w:r>
          </w:hyperlink>
        </w:p>
        <w:p w14:paraId="364B82A5" w14:textId="40E4E3B7"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292" w:history="1">
            <w:r w:rsidRPr="006B2B9D">
              <w:rPr>
                <w:rStyle w:val="a6"/>
                <w:rFonts w:ascii="Times New Roman" w:hAnsi="Times New Roman" w:cs="Times New Roman"/>
                <w:noProof/>
                <w:sz w:val="28"/>
                <w:szCs w:val="28"/>
              </w:rPr>
              <w:t>4-4. Reference information</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92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10</w:t>
            </w:r>
            <w:r w:rsidRPr="006B2B9D">
              <w:rPr>
                <w:rFonts w:ascii="Times New Roman" w:hAnsi="Times New Roman" w:cs="Times New Roman"/>
                <w:noProof/>
                <w:webHidden/>
                <w:sz w:val="28"/>
                <w:szCs w:val="28"/>
              </w:rPr>
              <w:fldChar w:fldCharType="end"/>
            </w:r>
          </w:hyperlink>
        </w:p>
        <w:p w14:paraId="09DFC2FF" w14:textId="3EBC6C5A"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293" w:history="1">
            <w:r w:rsidRPr="006B2B9D">
              <w:rPr>
                <w:rStyle w:val="a6"/>
                <w:rFonts w:ascii="Times New Roman" w:hAnsi="Times New Roman" w:cs="Times New Roman"/>
                <w:noProof/>
                <w:sz w:val="28"/>
                <w:szCs w:val="28"/>
              </w:rPr>
              <w:t>4-5. Organization</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93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11</w:t>
            </w:r>
            <w:r w:rsidRPr="006B2B9D">
              <w:rPr>
                <w:rFonts w:ascii="Times New Roman" w:hAnsi="Times New Roman" w:cs="Times New Roman"/>
                <w:noProof/>
                <w:webHidden/>
                <w:sz w:val="28"/>
                <w:szCs w:val="28"/>
              </w:rPr>
              <w:fldChar w:fldCharType="end"/>
            </w:r>
          </w:hyperlink>
        </w:p>
        <w:p w14:paraId="68486CF4" w14:textId="4B7FE1D5"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294" w:history="1">
            <w:r w:rsidRPr="006B2B9D">
              <w:rPr>
                <w:rStyle w:val="a6"/>
                <w:rFonts w:ascii="Times New Roman" w:hAnsi="Times New Roman" w:cs="Times New Roman"/>
                <w:noProof/>
                <w:sz w:val="28"/>
                <w:szCs w:val="28"/>
              </w:rPr>
              <w:t>4-6. Research Field impact factor</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94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12</w:t>
            </w:r>
            <w:r w:rsidRPr="006B2B9D">
              <w:rPr>
                <w:rFonts w:ascii="Times New Roman" w:hAnsi="Times New Roman" w:cs="Times New Roman"/>
                <w:noProof/>
                <w:webHidden/>
                <w:sz w:val="28"/>
                <w:szCs w:val="28"/>
              </w:rPr>
              <w:fldChar w:fldCharType="end"/>
            </w:r>
          </w:hyperlink>
        </w:p>
        <w:p w14:paraId="3D88AEF2" w14:textId="307180A1"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295" w:history="1">
            <w:r w:rsidRPr="006B2B9D">
              <w:rPr>
                <w:rStyle w:val="a6"/>
                <w:rFonts w:ascii="Times New Roman" w:hAnsi="Times New Roman" w:cs="Times New Roman"/>
                <w:noProof/>
                <w:sz w:val="28"/>
                <w:szCs w:val="28"/>
              </w:rPr>
              <w:t>4-7. Journal impact factor</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95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12</w:t>
            </w:r>
            <w:r w:rsidRPr="006B2B9D">
              <w:rPr>
                <w:rFonts w:ascii="Times New Roman" w:hAnsi="Times New Roman" w:cs="Times New Roman"/>
                <w:noProof/>
                <w:webHidden/>
                <w:sz w:val="28"/>
                <w:szCs w:val="28"/>
              </w:rPr>
              <w:fldChar w:fldCharType="end"/>
            </w:r>
          </w:hyperlink>
        </w:p>
        <w:p w14:paraId="3FAC5FBE" w14:textId="44AFCED3"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296" w:history="1">
            <w:r w:rsidRPr="006B2B9D">
              <w:rPr>
                <w:rStyle w:val="a6"/>
                <w:rFonts w:ascii="Times New Roman" w:hAnsi="Times New Roman" w:cs="Times New Roman"/>
                <w:noProof/>
                <w:sz w:val="28"/>
                <w:szCs w:val="28"/>
              </w:rPr>
              <w:t>4-8. Diversity</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96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12</w:t>
            </w:r>
            <w:r w:rsidRPr="006B2B9D">
              <w:rPr>
                <w:rFonts w:ascii="Times New Roman" w:hAnsi="Times New Roman" w:cs="Times New Roman"/>
                <w:noProof/>
                <w:webHidden/>
                <w:sz w:val="28"/>
                <w:szCs w:val="28"/>
              </w:rPr>
              <w:fldChar w:fldCharType="end"/>
            </w:r>
          </w:hyperlink>
        </w:p>
        <w:p w14:paraId="52E1D018" w14:textId="7D89BCB6" w:rsidR="006B2B9D" w:rsidRPr="006B2B9D" w:rsidRDefault="006B2B9D">
          <w:pPr>
            <w:pStyle w:val="30"/>
            <w:tabs>
              <w:tab w:val="right" w:leader="dot" w:pos="9016"/>
            </w:tabs>
            <w:ind w:left="800"/>
            <w:rPr>
              <w:rFonts w:ascii="Times New Roman" w:hAnsi="Times New Roman" w:cs="Times New Roman"/>
              <w:noProof/>
              <w:sz w:val="28"/>
              <w:szCs w:val="28"/>
            </w:rPr>
          </w:pPr>
          <w:hyperlink w:anchor="_Toc520791297" w:history="1">
            <w:r w:rsidRPr="006B2B9D">
              <w:rPr>
                <w:rStyle w:val="a6"/>
                <w:rFonts w:ascii="Times New Roman" w:hAnsi="Times New Roman" w:cs="Times New Roman"/>
                <w:noProof/>
                <w:sz w:val="28"/>
                <w:szCs w:val="28"/>
              </w:rPr>
              <w:t>4-8-1. Ethnicity</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97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12</w:t>
            </w:r>
            <w:r w:rsidRPr="006B2B9D">
              <w:rPr>
                <w:rFonts w:ascii="Times New Roman" w:hAnsi="Times New Roman" w:cs="Times New Roman"/>
                <w:noProof/>
                <w:webHidden/>
                <w:sz w:val="28"/>
                <w:szCs w:val="28"/>
              </w:rPr>
              <w:fldChar w:fldCharType="end"/>
            </w:r>
          </w:hyperlink>
        </w:p>
        <w:p w14:paraId="3BF8FAEA" w14:textId="780685D9" w:rsidR="006B2B9D" w:rsidRPr="006B2B9D" w:rsidRDefault="006B2B9D">
          <w:pPr>
            <w:pStyle w:val="30"/>
            <w:tabs>
              <w:tab w:val="right" w:leader="dot" w:pos="9016"/>
            </w:tabs>
            <w:ind w:left="800"/>
            <w:rPr>
              <w:rFonts w:ascii="Times New Roman" w:hAnsi="Times New Roman" w:cs="Times New Roman"/>
              <w:noProof/>
              <w:sz w:val="28"/>
              <w:szCs w:val="28"/>
            </w:rPr>
          </w:pPr>
          <w:hyperlink w:anchor="_Toc520791298" w:history="1">
            <w:r w:rsidRPr="006B2B9D">
              <w:rPr>
                <w:rStyle w:val="a6"/>
                <w:rFonts w:ascii="Times New Roman" w:hAnsi="Times New Roman" w:cs="Times New Roman"/>
                <w:noProof/>
                <w:sz w:val="28"/>
                <w:szCs w:val="28"/>
              </w:rPr>
              <w:t>4-8-2. Organization Country</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98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13</w:t>
            </w:r>
            <w:r w:rsidRPr="006B2B9D">
              <w:rPr>
                <w:rFonts w:ascii="Times New Roman" w:hAnsi="Times New Roman" w:cs="Times New Roman"/>
                <w:noProof/>
                <w:webHidden/>
                <w:sz w:val="28"/>
                <w:szCs w:val="28"/>
              </w:rPr>
              <w:fldChar w:fldCharType="end"/>
            </w:r>
          </w:hyperlink>
        </w:p>
        <w:p w14:paraId="59BEC6D0" w14:textId="00AE36BF" w:rsidR="006B2B9D" w:rsidRPr="006B2B9D" w:rsidRDefault="006B2B9D">
          <w:pPr>
            <w:pStyle w:val="30"/>
            <w:tabs>
              <w:tab w:val="right" w:leader="dot" w:pos="9016"/>
            </w:tabs>
            <w:ind w:left="800"/>
            <w:rPr>
              <w:rFonts w:ascii="Times New Roman" w:hAnsi="Times New Roman" w:cs="Times New Roman"/>
              <w:noProof/>
              <w:sz w:val="28"/>
              <w:szCs w:val="28"/>
            </w:rPr>
          </w:pPr>
          <w:hyperlink w:anchor="_Toc520791299" w:history="1">
            <w:r w:rsidRPr="006B2B9D">
              <w:rPr>
                <w:rStyle w:val="a6"/>
                <w:rFonts w:ascii="Times New Roman" w:hAnsi="Times New Roman" w:cs="Times New Roman"/>
                <w:noProof/>
                <w:sz w:val="28"/>
                <w:szCs w:val="28"/>
              </w:rPr>
              <w:t>4-8-3. Educational Institution</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299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13</w:t>
            </w:r>
            <w:r w:rsidRPr="006B2B9D">
              <w:rPr>
                <w:rFonts w:ascii="Times New Roman" w:hAnsi="Times New Roman" w:cs="Times New Roman"/>
                <w:noProof/>
                <w:webHidden/>
                <w:sz w:val="28"/>
                <w:szCs w:val="28"/>
              </w:rPr>
              <w:fldChar w:fldCharType="end"/>
            </w:r>
          </w:hyperlink>
        </w:p>
        <w:p w14:paraId="06DDF14F" w14:textId="0D92ADFC"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300" w:history="1">
            <w:r w:rsidRPr="006B2B9D">
              <w:rPr>
                <w:rStyle w:val="a6"/>
                <w:rFonts w:ascii="Times New Roman" w:hAnsi="Times New Roman" w:cs="Times New Roman"/>
                <w:noProof/>
                <w:sz w:val="28"/>
                <w:szCs w:val="28"/>
              </w:rPr>
              <w:t>4-9. Title+Keywords similar to Abstract</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300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13</w:t>
            </w:r>
            <w:r w:rsidRPr="006B2B9D">
              <w:rPr>
                <w:rFonts w:ascii="Times New Roman" w:hAnsi="Times New Roman" w:cs="Times New Roman"/>
                <w:noProof/>
                <w:webHidden/>
                <w:sz w:val="28"/>
                <w:szCs w:val="28"/>
              </w:rPr>
              <w:fldChar w:fldCharType="end"/>
            </w:r>
          </w:hyperlink>
        </w:p>
        <w:p w14:paraId="0B7F0BB7" w14:textId="00FAF052" w:rsidR="006B2B9D" w:rsidRPr="006B2B9D" w:rsidRDefault="006B2B9D">
          <w:pPr>
            <w:pStyle w:val="10"/>
            <w:tabs>
              <w:tab w:val="right" w:leader="dot" w:pos="9016"/>
            </w:tabs>
            <w:rPr>
              <w:rFonts w:ascii="Times New Roman" w:hAnsi="Times New Roman" w:cs="Times New Roman"/>
              <w:noProof/>
              <w:sz w:val="28"/>
              <w:szCs w:val="28"/>
            </w:rPr>
          </w:pPr>
          <w:hyperlink w:anchor="_Toc520791301" w:history="1">
            <w:r w:rsidRPr="006B2B9D">
              <w:rPr>
                <w:rStyle w:val="a6"/>
                <w:rFonts w:ascii="Times New Roman" w:hAnsi="Times New Roman" w:cs="Times New Roman"/>
                <w:noProof/>
                <w:sz w:val="28"/>
                <w:szCs w:val="28"/>
              </w:rPr>
              <w:t>5. Predictive Modelling and Interpretation</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301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14</w:t>
            </w:r>
            <w:r w:rsidRPr="006B2B9D">
              <w:rPr>
                <w:rFonts w:ascii="Times New Roman" w:hAnsi="Times New Roman" w:cs="Times New Roman"/>
                <w:noProof/>
                <w:webHidden/>
                <w:sz w:val="28"/>
                <w:szCs w:val="28"/>
              </w:rPr>
              <w:fldChar w:fldCharType="end"/>
            </w:r>
          </w:hyperlink>
        </w:p>
        <w:p w14:paraId="23F11ECF" w14:textId="3DB3809F"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302" w:history="1">
            <w:r w:rsidRPr="006B2B9D">
              <w:rPr>
                <w:rStyle w:val="a6"/>
                <w:rFonts w:ascii="Times New Roman" w:hAnsi="Times New Roman" w:cs="Times New Roman"/>
                <w:noProof/>
                <w:sz w:val="28"/>
                <w:szCs w:val="28"/>
              </w:rPr>
              <w:t>5-1. Multicollinearity</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302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15</w:t>
            </w:r>
            <w:r w:rsidRPr="006B2B9D">
              <w:rPr>
                <w:rFonts w:ascii="Times New Roman" w:hAnsi="Times New Roman" w:cs="Times New Roman"/>
                <w:noProof/>
                <w:webHidden/>
                <w:sz w:val="28"/>
                <w:szCs w:val="28"/>
              </w:rPr>
              <w:fldChar w:fldCharType="end"/>
            </w:r>
          </w:hyperlink>
        </w:p>
        <w:p w14:paraId="7437AEEE" w14:textId="61DECFBE"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303" w:history="1">
            <w:r w:rsidRPr="006B2B9D">
              <w:rPr>
                <w:rStyle w:val="a6"/>
                <w:rFonts w:ascii="Times New Roman" w:hAnsi="Times New Roman" w:cs="Times New Roman"/>
                <w:noProof/>
                <w:sz w:val="28"/>
                <w:szCs w:val="28"/>
              </w:rPr>
              <w:t>5-2. Feature Selection</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303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15</w:t>
            </w:r>
            <w:r w:rsidRPr="006B2B9D">
              <w:rPr>
                <w:rFonts w:ascii="Times New Roman" w:hAnsi="Times New Roman" w:cs="Times New Roman"/>
                <w:noProof/>
                <w:webHidden/>
                <w:sz w:val="28"/>
                <w:szCs w:val="28"/>
              </w:rPr>
              <w:fldChar w:fldCharType="end"/>
            </w:r>
          </w:hyperlink>
        </w:p>
        <w:p w14:paraId="173EE875" w14:textId="66C676ED"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304" w:history="1">
            <w:r w:rsidRPr="006B2B9D">
              <w:rPr>
                <w:rStyle w:val="a6"/>
                <w:rFonts w:ascii="Times New Roman" w:hAnsi="Times New Roman" w:cs="Times New Roman"/>
                <w:noProof/>
                <w:sz w:val="28"/>
                <w:szCs w:val="28"/>
              </w:rPr>
              <w:t>5-3. Model Evaluation (Linear Regression, Negative Binomial Regression)</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304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16</w:t>
            </w:r>
            <w:r w:rsidRPr="006B2B9D">
              <w:rPr>
                <w:rFonts w:ascii="Times New Roman" w:hAnsi="Times New Roman" w:cs="Times New Roman"/>
                <w:noProof/>
                <w:webHidden/>
                <w:sz w:val="28"/>
                <w:szCs w:val="28"/>
              </w:rPr>
              <w:fldChar w:fldCharType="end"/>
            </w:r>
          </w:hyperlink>
        </w:p>
        <w:p w14:paraId="63689E0E" w14:textId="6AF152D0"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305" w:history="1">
            <w:r w:rsidRPr="006B2B9D">
              <w:rPr>
                <w:rStyle w:val="a6"/>
                <w:rFonts w:ascii="Times New Roman" w:hAnsi="Times New Roman" w:cs="Times New Roman"/>
                <w:noProof/>
                <w:sz w:val="28"/>
                <w:szCs w:val="28"/>
              </w:rPr>
              <w:t>5-4. Model Interpretation</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305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17</w:t>
            </w:r>
            <w:r w:rsidRPr="006B2B9D">
              <w:rPr>
                <w:rFonts w:ascii="Times New Roman" w:hAnsi="Times New Roman" w:cs="Times New Roman"/>
                <w:noProof/>
                <w:webHidden/>
                <w:sz w:val="28"/>
                <w:szCs w:val="28"/>
              </w:rPr>
              <w:fldChar w:fldCharType="end"/>
            </w:r>
          </w:hyperlink>
        </w:p>
        <w:p w14:paraId="3F8458DA" w14:textId="56731F32" w:rsidR="006B2B9D" w:rsidRPr="006B2B9D" w:rsidRDefault="006B2B9D">
          <w:pPr>
            <w:pStyle w:val="10"/>
            <w:tabs>
              <w:tab w:val="right" w:leader="dot" w:pos="9016"/>
            </w:tabs>
            <w:rPr>
              <w:rFonts w:ascii="Times New Roman" w:hAnsi="Times New Roman" w:cs="Times New Roman"/>
              <w:noProof/>
              <w:sz w:val="28"/>
              <w:szCs w:val="28"/>
            </w:rPr>
          </w:pPr>
          <w:hyperlink w:anchor="_Toc520791306" w:history="1">
            <w:r w:rsidRPr="006B2B9D">
              <w:rPr>
                <w:rStyle w:val="a6"/>
                <w:rFonts w:ascii="Times New Roman" w:hAnsi="Times New Roman" w:cs="Times New Roman"/>
                <w:noProof/>
                <w:sz w:val="28"/>
                <w:szCs w:val="28"/>
              </w:rPr>
              <w:t>6. Discussion</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306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17</w:t>
            </w:r>
            <w:r w:rsidRPr="006B2B9D">
              <w:rPr>
                <w:rFonts w:ascii="Times New Roman" w:hAnsi="Times New Roman" w:cs="Times New Roman"/>
                <w:noProof/>
                <w:webHidden/>
                <w:sz w:val="28"/>
                <w:szCs w:val="28"/>
              </w:rPr>
              <w:fldChar w:fldCharType="end"/>
            </w:r>
          </w:hyperlink>
        </w:p>
        <w:p w14:paraId="53516DE6" w14:textId="7614E38A" w:rsidR="006B2B9D" w:rsidRPr="006B2B9D" w:rsidRDefault="006B2B9D">
          <w:pPr>
            <w:pStyle w:val="10"/>
            <w:tabs>
              <w:tab w:val="right" w:leader="dot" w:pos="9016"/>
            </w:tabs>
            <w:rPr>
              <w:rFonts w:ascii="Times New Roman" w:hAnsi="Times New Roman" w:cs="Times New Roman"/>
              <w:noProof/>
              <w:sz w:val="28"/>
              <w:szCs w:val="28"/>
            </w:rPr>
          </w:pPr>
          <w:hyperlink w:anchor="_Toc520791307" w:history="1">
            <w:r w:rsidRPr="006B2B9D">
              <w:rPr>
                <w:rStyle w:val="a6"/>
                <w:rFonts w:ascii="Times New Roman" w:hAnsi="Times New Roman" w:cs="Times New Roman"/>
                <w:noProof/>
                <w:sz w:val="28"/>
                <w:szCs w:val="28"/>
              </w:rPr>
              <w:t>7. Conclusion</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307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17</w:t>
            </w:r>
            <w:r w:rsidRPr="006B2B9D">
              <w:rPr>
                <w:rFonts w:ascii="Times New Roman" w:hAnsi="Times New Roman" w:cs="Times New Roman"/>
                <w:noProof/>
                <w:webHidden/>
                <w:sz w:val="28"/>
                <w:szCs w:val="28"/>
              </w:rPr>
              <w:fldChar w:fldCharType="end"/>
            </w:r>
          </w:hyperlink>
        </w:p>
        <w:p w14:paraId="75F1EE10" w14:textId="75A88017" w:rsidR="006B2B9D" w:rsidRPr="006B2B9D" w:rsidRDefault="006B2B9D">
          <w:pPr>
            <w:pStyle w:val="10"/>
            <w:tabs>
              <w:tab w:val="right" w:leader="dot" w:pos="9016"/>
            </w:tabs>
            <w:rPr>
              <w:rFonts w:ascii="Times New Roman" w:hAnsi="Times New Roman" w:cs="Times New Roman"/>
              <w:noProof/>
              <w:sz w:val="28"/>
              <w:szCs w:val="28"/>
            </w:rPr>
          </w:pPr>
          <w:hyperlink w:anchor="_Toc520791308" w:history="1">
            <w:r w:rsidRPr="006B2B9D">
              <w:rPr>
                <w:rStyle w:val="a6"/>
                <w:rFonts w:ascii="Times New Roman" w:hAnsi="Times New Roman" w:cs="Times New Roman"/>
                <w:noProof/>
                <w:sz w:val="28"/>
                <w:szCs w:val="28"/>
              </w:rPr>
              <w:t>8. Reference</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308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18</w:t>
            </w:r>
            <w:r w:rsidRPr="006B2B9D">
              <w:rPr>
                <w:rFonts w:ascii="Times New Roman" w:hAnsi="Times New Roman" w:cs="Times New Roman"/>
                <w:noProof/>
                <w:webHidden/>
                <w:sz w:val="28"/>
                <w:szCs w:val="28"/>
              </w:rPr>
              <w:fldChar w:fldCharType="end"/>
            </w:r>
          </w:hyperlink>
        </w:p>
        <w:p w14:paraId="5D46D006" w14:textId="29B73F8E" w:rsidR="006B2B9D" w:rsidRPr="006B2B9D" w:rsidRDefault="006B2B9D">
          <w:pPr>
            <w:pStyle w:val="10"/>
            <w:tabs>
              <w:tab w:val="right" w:leader="dot" w:pos="9016"/>
            </w:tabs>
            <w:rPr>
              <w:rFonts w:ascii="Times New Roman" w:hAnsi="Times New Roman" w:cs="Times New Roman"/>
              <w:noProof/>
              <w:sz w:val="28"/>
              <w:szCs w:val="28"/>
            </w:rPr>
          </w:pPr>
          <w:hyperlink w:anchor="_Toc520791309" w:history="1">
            <w:r w:rsidRPr="006B2B9D">
              <w:rPr>
                <w:rStyle w:val="a6"/>
                <w:rFonts w:ascii="Times New Roman" w:hAnsi="Times New Roman" w:cs="Times New Roman"/>
                <w:noProof/>
                <w:sz w:val="28"/>
                <w:szCs w:val="28"/>
              </w:rPr>
              <w:t>9. Appendix</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309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19</w:t>
            </w:r>
            <w:r w:rsidRPr="006B2B9D">
              <w:rPr>
                <w:rFonts w:ascii="Times New Roman" w:hAnsi="Times New Roman" w:cs="Times New Roman"/>
                <w:noProof/>
                <w:webHidden/>
                <w:sz w:val="28"/>
                <w:szCs w:val="28"/>
              </w:rPr>
              <w:fldChar w:fldCharType="end"/>
            </w:r>
          </w:hyperlink>
        </w:p>
        <w:p w14:paraId="00A76BE5" w14:textId="12064432"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310" w:history="1">
            <w:r w:rsidRPr="006B2B9D">
              <w:rPr>
                <w:rStyle w:val="a6"/>
                <w:rFonts w:ascii="Times New Roman" w:hAnsi="Times New Roman" w:cs="Times New Roman"/>
                <w:noProof/>
                <w:sz w:val="28"/>
                <w:szCs w:val="28"/>
              </w:rPr>
              <w:t>Bibliography</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310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19</w:t>
            </w:r>
            <w:r w:rsidRPr="006B2B9D">
              <w:rPr>
                <w:rFonts w:ascii="Times New Roman" w:hAnsi="Times New Roman" w:cs="Times New Roman"/>
                <w:noProof/>
                <w:webHidden/>
                <w:sz w:val="28"/>
                <w:szCs w:val="28"/>
              </w:rPr>
              <w:fldChar w:fldCharType="end"/>
            </w:r>
          </w:hyperlink>
        </w:p>
        <w:p w14:paraId="31E2F161" w14:textId="7630BB9B"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311" w:history="1">
            <w:r w:rsidRPr="006B2B9D">
              <w:rPr>
                <w:rStyle w:val="a6"/>
                <w:rFonts w:ascii="Times New Roman" w:hAnsi="Times New Roman" w:cs="Times New Roman"/>
                <w:noProof/>
                <w:sz w:val="28"/>
                <w:szCs w:val="28"/>
              </w:rPr>
              <w:t>Appendix-1 Imperial Account Scraping Process</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311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19</w:t>
            </w:r>
            <w:r w:rsidRPr="006B2B9D">
              <w:rPr>
                <w:rFonts w:ascii="Times New Roman" w:hAnsi="Times New Roman" w:cs="Times New Roman"/>
                <w:noProof/>
                <w:webHidden/>
                <w:sz w:val="28"/>
                <w:szCs w:val="28"/>
              </w:rPr>
              <w:fldChar w:fldCharType="end"/>
            </w:r>
          </w:hyperlink>
        </w:p>
        <w:p w14:paraId="6A52F120" w14:textId="226861A6"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312" w:history="1">
            <w:r w:rsidRPr="006B2B9D">
              <w:rPr>
                <w:rStyle w:val="a6"/>
                <w:rFonts w:ascii="Times New Roman" w:hAnsi="Times New Roman" w:cs="Times New Roman"/>
                <w:noProof/>
                <w:sz w:val="28"/>
                <w:szCs w:val="28"/>
              </w:rPr>
              <w:t>Appendix-2 Author Performance Scraping Process</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312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20</w:t>
            </w:r>
            <w:r w:rsidRPr="006B2B9D">
              <w:rPr>
                <w:rFonts w:ascii="Times New Roman" w:hAnsi="Times New Roman" w:cs="Times New Roman"/>
                <w:noProof/>
                <w:webHidden/>
                <w:sz w:val="28"/>
                <w:szCs w:val="28"/>
              </w:rPr>
              <w:fldChar w:fldCharType="end"/>
            </w:r>
          </w:hyperlink>
        </w:p>
        <w:p w14:paraId="0AF94AA2" w14:textId="03673E74"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313" w:history="1">
            <w:r w:rsidRPr="006B2B9D">
              <w:rPr>
                <w:rStyle w:val="a6"/>
                <w:rFonts w:ascii="Times New Roman" w:hAnsi="Times New Roman" w:cs="Times New Roman"/>
                <w:noProof/>
                <w:sz w:val="28"/>
                <w:szCs w:val="28"/>
              </w:rPr>
              <w:t>Appendix-3 Research Category Scraping Process</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313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21</w:t>
            </w:r>
            <w:r w:rsidRPr="006B2B9D">
              <w:rPr>
                <w:rFonts w:ascii="Times New Roman" w:hAnsi="Times New Roman" w:cs="Times New Roman"/>
                <w:noProof/>
                <w:webHidden/>
                <w:sz w:val="28"/>
                <w:szCs w:val="28"/>
              </w:rPr>
              <w:fldChar w:fldCharType="end"/>
            </w:r>
          </w:hyperlink>
        </w:p>
        <w:p w14:paraId="18B0D729" w14:textId="14789D64"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314" w:history="1">
            <w:r w:rsidRPr="006B2B9D">
              <w:rPr>
                <w:rStyle w:val="a6"/>
                <w:rFonts w:ascii="Times New Roman" w:hAnsi="Times New Roman" w:cs="Times New Roman"/>
                <w:noProof/>
                <w:sz w:val="28"/>
                <w:szCs w:val="28"/>
              </w:rPr>
              <w:t>Appendix-4 Journal Impact Factor Scraping Process</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314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22</w:t>
            </w:r>
            <w:r w:rsidRPr="006B2B9D">
              <w:rPr>
                <w:rFonts w:ascii="Times New Roman" w:hAnsi="Times New Roman" w:cs="Times New Roman"/>
                <w:noProof/>
                <w:webHidden/>
                <w:sz w:val="28"/>
                <w:szCs w:val="28"/>
              </w:rPr>
              <w:fldChar w:fldCharType="end"/>
            </w:r>
          </w:hyperlink>
        </w:p>
        <w:p w14:paraId="533AFD1C" w14:textId="52911FD8" w:rsidR="006B2B9D" w:rsidRPr="006B2B9D" w:rsidRDefault="006B2B9D">
          <w:pPr>
            <w:pStyle w:val="20"/>
            <w:tabs>
              <w:tab w:val="right" w:leader="dot" w:pos="9016"/>
            </w:tabs>
            <w:ind w:left="400"/>
            <w:rPr>
              <w:rFonts w:ascii="Times New Roman" w:hAnsi="Times New Roman" w:cs="Times New Roman"/>
              <w:noProof/>
              <w:sz w:val="28"/>
              <w:szCs w:val="28"/>
            </w:rPr>
          </w:pPr>
          <w:hyperlink w:anchor="_Toc520791315" w:history="1">
            <w:r w:rsidRPr="006B2B9D">
              <w:rPr>
                <w:rStyle w:val="a6"/>
                <w:rFonts w:ascii="Times New Roman" w:hAnsi="Times New Roman" w:cs="Times New Roman"/>
                <w:noProof/>
                <w:sz w:val="28"/>
                <w:szCs w:val="28"/>
              </w:rPr>
              <w:t>Appendix-5 References Scraping Process</w:t>
            </w:r>
            <w:r w:rsidRPr="006B2B9D">
              <w:rPr>
                <w:rFonts w:ascii="Times New Roman" w:hAnsi="Times New Roman" w:cs="Times New Roman"/>
                <w:noProof/>
                <w:webHidden/>
                <w:sz w:val="28"/>
                <w:szCs w:val="28"/>
              </w:rPr>
              <w:tab/>
            </w:r>
            <w:r w:rsidRPr="006B2B9D">
              <w:rPr>
                <w:rFonts w:ascii="Times New Roman" w:hAnsi="Times New Roman" w:cs="Times New Roman"/>
                <w:noProof/>
                <w:webHidden/>
                <w:sz w:val="28"/>
                <w:szCs w:val="28"/>
              </w:rPr>
              <w:fldChar w:fldCharType="begin"/>
            </w:r>
            <w:r w:rsidRPr="006B2B9D">
              <w:rPr>
                <w:rFonts w:ascii="Times New Roman" w:hAnsi="Times New Roman" w:cs="Times New Roman"/>
                <w:noProof/>
                <w:webHidden/>
                <w:sz w:val="28"/>
                <w:szCs w:val="28"/>
              </w:rPr>
              <w:instrText xml:space="preserve"> PAGEREF _Toc520791315 \h </w:instrText>
            </w:r>
            <w:r w:rsidRPr="006B2B9D">
              <w:rPr>
                <w:rFonts w:ascii="Times New Roman" w:hAnsi="Times New Roman" w:cs="Times New Roman"/>
                <w:noProof/>
                <w:webHidden/>
                <w:sz w:val="28"/>
                <w:szCs w:val="28"/>
              </w:rPr>
            </w:r>
            <w:r w:rsidRPr="006B2B9D">
              <w:rPr>
                <w:rFonts w:ascii="Times New Roman" w:hAnsi="Times New Roman" w:cs="Times New Roman"/>
                <w:noProof/>
                <w:webHidden/>
                <w:sz w:val="28"/>
                <w:szCs w:val="28"/>
              </w:rPr>
              <w:fldChar w:fldCharType="separate"/>
            </w:r>
            <w:r w:rsidR="00A601C1">
              <w:rPr>
                <w:rFonts w:ascii="Times New Roman" w:hAnsi="Times New Roman" w:cs="Times New Roman"/>
                <w:noProof/>
                <w:webHidden/>
                <w:sz w:val="28"/>
                <w:szCs w:val="28"/>
              </w:rPr>
              <w:t>23</w:t>
            </w:r>
            <w:r w:rsidRPr="006B2B9D">
              <w:rPr>
                <w:rFonts w:ascii="Times New Roman" w:hAnsi="Times New Roman" w:cs="Times New Roman"/>
                <w:noProof/>
                <w:webHidden/>
                <w:sz w:val="28"/>
                <w:szCs w:val="28"/>
              </w:rPr>
              <w:fldChar w:fldCharType="end"/>
            </w:r>
          </w:hyperlink>
        </w:p>
        <w:p w14:paraId="657A6677" w14:textId="197E5795" w:rsidR="00F86A8E" w:rsidRPr="00E527D6" w:rsidRDefault="00F86A8E">
          <w:pPr>
            <w:rPr>
              <w:rFonts w:ascii="Times New Roman" w:hAnsi="Times New Roman" w:cs="Times New Roman"/>
            </w:rPr>
          </w:pPr>
          <w:r w:rsidRPr="006B2B9D">
            <w:rPr>
              <w:rFonts w:ascii="Times New Roman" w:hAnsi="Times New Roman" w:cs="Times New Roman"/>
              <w:b/>
              <w:bCs/>
              <w:i/>
              <w:sz w:val="28"/>
              <w:szCs w:val="28"/>
              <w:lang w:val="ko-KR"/>
            </w:rPr>
            <w:fldChar w:fldCharType="end"/>
          </w:r>
        </w:p>
      </w:sdtContent>
    </w:sdt>
    <w:p w14:paraId="2BE43CAC" w14:textId="6DF84F19" w:rsidR="00223309" w:rsidRPr="00E527D6" w:rsidRDefault="00223309" w:rsidP="009C554F">
      <w:pPr>
        <w:widowControl/>
        <w:shd w:val="clear" w:color="auto" w:fill="FFFFFF"/>
        <w:wordWrap/>
        <w:autoSpaceDE/>
        <w:autoSpaceDN/>
        <w:spacing w:before="100" w:beforeAutospacing="1" w:after="100" w:afterAutospacing="1" w:line="240" w:lineRule="auto"/>
        <w:jc w:val="left"/>
        <w:rPr>
          <w:rFonts w:ascii="Times New Roman" w:hAnsi="Times New Roman" w:cs="Times New Roman"/>
        </w:rPr>
      </w:pPr>
    </w:p>
    <w:p w14:paraId="69FF7042" w14:textId="07828FB0" w:rsidR="00223309" w:rsidRPr="00E527D6" w:rsidRDefault="00223309" w:rsidP="009C554F">
      <w:pPr>
        <w:widowControl/>
        <w:shd w:val="clear" w:color="auto" w:fill="FFFFFF"/>
        <w:wordWrap/>
        <w:autoSpaceDE/>
        <w:autoSpaceDN/>
        <w:spacing w:before="100" w:beforeAutospacing="1" w:after="100" w:afterAutospacing="1" w:line="240" w:lineRule="auto"/>
        <w:jc w:val="left"/>
        <w:rPr>
          <w:rFonts w:ascii="Times New Roman" w:hAnsi="Times New Roman" w:cs="Times New Roman"/>
        </w:rPr>
      </w:pPr>
    </w:p>
    <w:p w14:paraId="36CF0225" w14:textId="3E92098D" w:rsidR="00223309" w:rsidRPr="00E527D6" w:rsidRDefault="00223309" w:rsidP="009C554F">
      <w:pPr>
        <w:widowControl/>
        <w:shd w:val="clear" w:color="auto" w:fill="FFFFFF"/>
        <w:wordWrap/>
        <w:autoSpaceDE/>
        <w:autoSpaceDN/>
        <w:spacing w:before="100" w:beforeAutospacing="1" w:after="100" w:afterAutospacing="1" w:line="240" w:lineRule="auto"/>
        <w:jc w:val="left"/>
        <w:rPr>
          <w:rFonts w:ascii="Times New Roman" w:hAnsi="Times New Roman" w:cs="Times New Roman"/>
        </w:rPr>
      </w:pPr>
    </w:p>
    <w:p w14:paraId="03854456" w14:textId="2A9B501D" w:rsidR="00223309" w:rsidRPr="00E527D6" w:rsidRDefault="00223309" w:rsidP="009C554F">
      <w:pPr>
        <w:widowControl/>
        <w:shd w:val="clear" w:color="auto" w:fill="FFFFFF"/>
        <w:wordWrap/>
        <w:autoSpaceDE/>
        <w:autoSpaceDN/>
        <w:spacing w:before="100" w:beforeAutospacing="1" w:after="100" w:afterAutospacing="1" w:line="240" w:lineRule="auto"/>
        <w:jc w:val="left"/>
        <w:rPr>
          <w:rFonts w:ascii="Times New Roman" w:hAnsi="Times New Roman" w:cs="Times New Roman"/>
        </w:rPr>
      </w:pPr>
    </w:p>
    <w:p w14:paraId="53ADA09B" w14:textId="52FC1671" w:rsidR="001D1BBF" w:rsidRDefault="001D1BBF" w:rsidP="009C554F">
      <w:pPr>
        <w:widowControl/>
        <w:shd w:val="clear" w:color="auto" w:fill="FFFFFF"/>
        <w:wordWrap/>
        <w:autoSpaceDE/>
        <w:autoSpaceDN/>
        <w:spacing w:before="100" w:beforeAutospacing="1" w:after="100" w:afterAutospacing="1" w:line="240" w:lineRule="auto"/>
        <w:jc w:val="left"/>
        <w:rPr>
          <w:rFonts w:ascii="Times New Roman" w:hAnsi="Times New Roman" w:cs="Times New Roman"/>
        </w:rPr>
      </w:pPr>
    </w:p>
    <w:p w14:paraId="2BF5E217" w14:textId="007DF7A9" w:rsidR="0022303A" w:rsidRDefault="0022303A" w:rsidP="009C554F">
      <w:pPr>
        <w:widowControl/>
        <w:shd w:val="clear" w:color="auto" w:fill="FFFFFF"/>
        <w:wordWrap/>
        <w:autoSpaceDE/>
        <w:autoSpaceDN/>
        <w:spacing w:before="100" w:beforeAutospacing="1" w:after="100" w:afterAutospacing="1" w:line="240" w:lineRule="auto"/>
        <w:jc w:val="left"/>
        <w:rPr>
          <w:rFonts w:ascii="Times New Roman" w:hAnsi="Times New Roman" w:cs="Times New Roman"/>
        </w:rPr>
      </w:pPr>
    </w:p>
    <w:p w14:paraId="7B92CDC8" w14:textId="34719927" w:rsidR="0022303A" w:rsidRDefault="0022303A" w:rsidP="009C554F">
      <w:pPr>
        <w:widowControl/>
        <w:shd w:val="clear" w:color="auto" w:fill="FFFFFF"/>
        <w:wordWrap/>
        <w:autoSpaceDE/>
        <w:autoSpaceDN/>
        <w:spacing w:before="100" w:beforeAutospacing="1" w:after="100" w:afterAutospacing="1" w:line="240" w:lineRule="auto"/>
        <w:jc w:val="left"/>
        <w:rPr>
          <w:rFonts w:ascii="Times New Roman" w:hAnsi="Times New Roman" w:cs="Times New Roman"/>
        </w:rPr>
      </w:pPr>
    </w:p>
    <w:p w14:paraId="050D2F7C" w14:textId="61F4CEF8" w:rsidR="0022303A" w:rsidRDefault="0022303A" w:rsidP="009C554F">
      <w:pPr>
        <w:widowControl/>
        <w:shd w:val="clear" w:color="auto" w:fill="FFFFFF"/>
        <w:wordWrap/>
        <w:autoSpaceDE/>
        <w:autoSpaceDN/>
        <w:spacing w:before="100" w:beforeAutospacing="1" w:after="100" w:afterAutospacing="1" w:line="240" w:lineRule="auto"/>
        <w:jc w:val="left"/>
        <w:rPr>
          <w:rFonts w:ascii="Times New Roman" w:hAnsi="Times New Roman" w:cs="Times New Roman"/>
        </w:rPr>
      </w:pPr>
    </w:p>
    <w:p w14:paraId="07B4EB78" w14:textId="5005519F" w:rsidR="0022303A" w:rsidRDefault="0022303A" w:rsidP="009C554F">
      <w:pPr>
        <w:widowControl/>
        <w:shd w:val="clear" w:color="auto" w:fill="FFFFFF"/>
        <w:wordWrap/>
        <w:autoSpaceDE/>
        <w:autoSpaceDN/>
        <w:spacing w:before="100" w:beforeAutospacing="1" w:after="100" w:afterAutospacing="1" w:line="240" w:lineRule="auto"/>
        <w:jc w:val="left"/>
        <w:rPr>
          <w:rFonts w:ascii="Times New Roman" w:hAnsi="Times New Roman" w:cs="Times New Roman"/>
        </w:rPr>
      </w:pPr>
    </w:p>
    <w:p w14:paraId="77191414" w14:textId="182442DF" w:rsidR="00445594" w:rsidRDefault="00445594" w:rsidP="009C554F">
      <w:pPr>
        <w:widowControl/>
        <w:shd w:val="clear" w:color="auto" w:fill="FFFFFF"/>
        <w:wordWrap/>
        <w:autoSpaceDE/>
        <w:autoSpaceDN/>
        <w:spacing w:before="100" w:beforeAutospacing="1" w:after="100" w:afterAutospacing="1" w:line="240" w:lineRule="auto"/>
        <w:jc w:val="left"/>
        <w:rPr>
          <w:rFonts w:ascii="Times New Roman" w:hAnsi="Times New Roman" w:cs="Times New Roman"/>
        </w:rPr>
      </w:pPr>
    </w:p>
    <w:p w14:paraId="23452993" w14:textId="77777777" w:rsidR="00445594" w:rsidRDefault="00445594" w:rsidP="009C554F">
      <w:pPr>
        <w:widowControl/>
        <w:shd w:val="clear" w:color="auto" w:fill="FFFFFF"/>
        <w:wordWrap/>
        <w:autoSpaceDE/>
        <w:autoSpaceDN/>
        <w:spacing w:before="100" w:beforeAutospacing="1" w:after="100" w:afterAutospacing="1" w:line="240" w:lineRule="auto"/>
        <w:jc w:val="left"/>
        <w:rPr>
          <w:rFonts w:ascii="Times New Roman" w:hAnsi="Times New Roman" w:cs="Times New Roman"/>
        </w:rPr>
      </w:pPr>
    </w:p>
    <w:p w14:paraId="23F1F9B4" w14:textId="5A1CFA9B" w:rsidR="00E527D6" w:rsidRPr="00E527D6" w:rsidRDefault="00BD48C1" w:rsidP="00703406">
      <w:pPr>
        <w:pStyle w:val="1"/>
      </w:pPr>
      <w:bookmarkStart w:id="1" w:name="_Toc520791276"/>
      <w:r w:rsidRPr="00E527D6">
        <w:lastRenderedPageBreak/>
        <w:t>Abstract</w:t>
      </w:r>
      <w:bookmarkEnd w:id="1"/>
    </w:p>
    <w:p w14:paraId="4E96C4E7" w14:textId="2E6D2530" w:rsidR="001A04D8" w:rsidRPr="008A09E5" w:rsidRDefault="003A551B">
      <w:pPr>
        <w:rPr>
          <w:rFonts w:ascii="Times New Roman" w:hAnsi="Times New Roman" w:cs="Times New Roman"/>
          <w:sz w:val="24"/>
        </w:rPr>
      </w:pPr>
      <w:r w:rsidRPr="008A09E5">
        <w:rPr>
          <w:rFonts w:ascii="Times New Roman" w:hAnsi="Times New Roman" w:cs="Times New Roman"/>
          <w:sz w:val="24"/>
        </w:rPr>
        <w:t xml:space="preserve">This report </w:t>
      </w:r>
      <w:r w:rsidRPr="008A09E5">
        <w:rPr>
          <w:rFonts w:ascii="Times New Roman" w:hAnsi="Times New Roman" w:cs="Times New Roman"/>
          <w:noProof/>
          <w:sz w:val="24"/>
        </w:rPr>
        <w:t>invest</w:t>
      </w:r>
      <w:r w:rsidR="00952F70" w:rsidRPr="008A09E5">
        <w:rPr>
          <w:rFonts w:ascii="Times New Roman" w:hAnsi="Times New Roman" w:cs="Times New Roman"/>
          <w:noProof/>
          <w:sz w:val="24"/>
        </w:rPr>
        <w:t>i</w:t>
      </w:r>
      <w:r w:rsidRPr="008A09E5">
        <w:rPr>
          <w:rFonts w:ascii="Times New Roman" w:hAnsi="Times New Roman" w:cs="Times New Roman"/>
          <w:noProof/>
          <w:sz w:val="24"/>
        </w:rPr>
        <w:t>gates</w:t>
      </w:r>
      <w:r w:rsidRPr="008A09E5">
        <w:rPr>
          <w:rFonts w:ascii="Times New Roman" w:hAnsi="Times New Roman" w:cs="Times New Roman"/>
          <w:sz w:val="24"/>
        </w:rPr>
        <w:t xml:space="preserve"> the </w:t>
      </w:r>
      <w:r w:rsidR="005F0811" w:rsidRPr="008A09E5">
        <w:rPr>
          <w:rFonts w:ascii="Times New Roman" w:hAnsi="Times New Roman" w:cs="Times New Roman"/>
          <w:sz w:val="24"/>
        </w:rPr>
        <w:t xml:space="preserve">citation analysis of the </w:t>
      </w:r>
      <w:r w:rsidR="00193B86" w:rsidRPr="008A09E5">
        <w:rPr>
          <w:rFonts w:ascii="Times New Roman" w:hAnsi="Times New Roman" w:cs="Times New Roman"/>
          <w:sz w:val="24"/>
        </w:rPr>
        <w:t>1</w:t>
      </w:r>
      <w:r w:rsidR="00C8119D" w:rsidRPr="008A09E5">
        <w:rPr>
          <w:rFonts w:ascii="Times New Roman" w:hAnsi="Times New Roman" w:cs="Times New Roman"/>
          <w:sz w:val="24"/>
        </w:rPr>
        <w:t>,</w:t>
      </w:r>
      <w:r w:rsidR="00193B86" w:rsidRPr="008A09E5">
        <w:rPr>
          <w:rFonts w:ascii="Times New Roman" w:hAnsi="Times New Roman" w:cs="Times New Roman"/>
          <w:sz w:val="24"/>
        </w:rPr>
        <w:t xml:space="preserve">072 </w:t>
      </w:r>
      <w:r w:rsidR="005F0811" w:rsidRPr="008A09E5">
        <w:rPr>
          <w:rFonts w:ascii="Times New Roman" w:hAnsi="Times New Roman" w:cs="Times New Roman"/>
          <w:sz w:val="24"/>
        </w:rPr>
        <w:t xml:space="preserve">publications written by the professors at </w:t>
      </w:r>
      <w:r w:rsidR="00DB713F" w:rsidRPr="008A09E5">
        <w:rPr>
          <w:rFonts w:ascii="Times New Roman" w:hAnsi="Times New Roman" w:cs="Times New Roman"/>
          <w:sz w:val="24"/>
        </w:rPr>
        <w:t xml:space="preserve">the business school of </w:t>
      </w:r>
      <w:r w:rsidR="00DB713F" w:rsidRPr="008A09E5">
        <w:rPr>
          <w:rFonts w:ascii="Times New Roman" w:hAnsi="Times New Roman" w:cs="Times New Roman"/>
          <w:noProof/>
          <w:sz w:val="24"/>
        </w:rPr>
        <w:t>Im</w:t>
      </w:r>
      <w:r w:rsidR="00952F70" w:rsidRPr="008A09E5">
        <w:rPr>
          <w:rFonts w:ascii="Times New Roman" w:hAnsi="Times New Roman" w:cs="Times New Roman"/>
          <w:noProof/>
          <w:sz w:val="24"/>
        </w:rPr>
        <w:t>pe</w:t>
      </w:r>
      <w:r w:rsidR="00DB713F" w:rsidRPr="008A09E5">
        <w:rPr>
          <w:rFonts w:ascii="Times New Roman" w:hAnsi="Times New Roman" w:cs="Times New Roman"/>
          <w:noProof/>
          <w:sz w:val="24"/>
        </w:rPr>
        <w:t>rial</w:t>
      </w:r>
      <w:r w:rsidR="00DB713F" w:rsidRPr="008A09E5">
        <w:rPr>
          <w:rFonts w:ascii="Times New Roman" w:hAnsi="Times New Roman" w:cs="Times New Roman"/>
          <w:sz w:val="24"/>
        </w:rPr>
        <w:t xml:space="preserve"> College London.</w:t>
      </w:r>
      <w:r w:rsidR="00923CA5" w:rsidRPr="008A09E5">
        <w:rPr>
          <w:rFonts w:ascii="Times New Roman" w:hAnsi="Times New Roman" w:cs="Times New Roman"/>
          <w:sz w:val="24"/>
        </w:rPr>
        <w:t xml:space="preserve"> </w:t>
      </w:r>
      <w:r w:rsidR="006B20C5" w:rsidRPr="006B2B9D">
        <w:rPr>
          <w:rFonts w:ascii="Times New Roman" w:hAnsi="Times New Roman" w:cs="Times New Roman"/>
          <w:noProof/>
          <w:sz w:val="24"/>
        </w:rPr>
        <w:t>In terms of</w:t>
      </w:r>
      <w:r w:rsidR="006B20C5" w:rsidRPr="008A09E5">
        <w:rPr>
          <w:rFonts w:ascii="Times New Roman" w:hAnsi="Times New Roman" w:cs="Times New Roman"/>
          <w:sz w:val="24"/>
        </w:rPr>
        <w:t xml:space="preserve"> </w:t>
      </w:r>
      <w:r w:rsidR="007B210B" w:rsidRPr="008A09E5">
        <w:rPr>
          <w:rFonts w:ascii="Times New Roman" w:hAnsi="Times New Roman" w:cs="Times New Roman"/>
          <w:sz w:val="24"/>
        </w:rPr>
        <w:t xml:space="preserve">calibrating </w:t>
      </w:r>
      <w:r w:rsidR="00C8119D" w:rsidRPr="008A09E5">
        <w:rPr>
          <w:rFonts w:ascii="Times New Roman" w:hAnsi="Times New Roman" w:cs="Times New Roman"/>
          <w:sz w:val="24"/>
        </w:rPr>
        <w:t xml:space="preserve">articles' </w:t>
      </w:r>
      <w:r w:rsidR="006B20C5" w:rsidRPr="008A09E5">
        <w:rPr>
          <w:rFonts w:ascii="Times New Roman" w:hAnsi="Times New Roman" w:cs="Times New Roman"/>
          <w:noProof/>
          <w:sz w:val="24"/>
        </w:rPr>
        <w:t>performan</w:t>
      </w:r>
      <w:r w:rsidR="00952F70" w:rsidRPr="008A09E5">
        <w:rPr>
          <w:rFonts w:ascii="Times New Roman" w:hAnsi="Times New Roman" w:cs="Times New Roman"/>
          <w:noProof/>
          <w:sz w:val="24"/>
        </w:rPr>
        <w:t>c</w:t>
      </w:r>
      <w:r w:rsidR="006B20C5" w:rsidRPr="008A09E5">
        <w:rPr>
          <w:rFonts w:ascii="Times New Roman" w:hAnsi="Times New Roman" w:cs="Times New Roman"/>
          <w:noProof/>
          <w:sz w:val="24"/>
        </w:rPr>
        <w:t>e</w:t>
      </w:r>
      <w:r w:rsidR="006B20C5" w:rsidRPr="008A09E5">
        <w:rPr>
          <w:rFonts w:ascii="Times New Roman" w:hAnsi="Times New Roman" w:cs="Times New Roman"/>
          <w:sz w:val="24"/>
        </w:rPr>
        <w:t xml:space="preserve">, the number of citation is the target variable </w:t>
      </w:r>
      <w:r w:rsidR="005425B6" w:rsidRPr="008A09E5">
        <w:rPr>
          <w:rFonts w:ascii="Times New Roman" w:hAnsi="Times New Roman" w:cs="Times New Roman"/>
          <w:sz w:val="24"/>
        </w:rPr>
        <w:t xml:space="preserve">for each </w:t>
      </w:r>
      <w:r w:rsidR="008A09E5">
        <w:rPr>
          <w:rFonts w:ascii="Times New Roman" w:hAnsi="Times New Roman" w:cs="Times New Roman"/>
          <w:sz w:val="24"/>
        </w:rPr>
        <w:t>journal</w:t>
      </w:r>
      <w:r w:rsidR="005425B6" w:rsidRPr="008A09E5">
        <w:rPr>
          <w:rFonts w:ascii="Times New Roman" w:hAnsi="Times New Roman" w:cs="Times New Roman"/>
          <w:sz w:val="24"/>
        </w:rPr>
        <w:t xml:space="preserve">. The primary </w:t>
      </w:r>
      <w:r w:rsidR="005425B6" w:rsidRPr="008A09E5">
        <w:rPr>
          <w:rFonts w:ascii="Times New Roman" w:hAnsi="Times New Roman" w:cs="Times New Roman"/>
          <w:noProof/>
          <w:sz w:val="24"/>
        </w:rPr>
        <w:t>purpose</w:t>
      </w:r>
      <w:r w:rsidR="005425B6" w:rsidRPr="008A09E5">
        <w:rPr>
          <w:rFonts w:ascii="Times New Roman" w:hAnsi="Times New Roman" w:cs="Times New Roman"/>
          <w:sz w:val="24"/>
        </w:rPr>
        <w:t xml:space="preserve"> of the </w:t>
      </w:r>
      <w:r w:rsidR="00154365" w:rsidRPr="008A09E5">
        <w:rPr>
          <w:rFonts w:ascii="Times New Roman" w:hAnsi="Times New Roman" w:cs="Times New Roman"/>
          <w:sz w:val="24"/>
        </w:rPr>
        <w:t>citation analysis</w:t>
      </w:r>
      <w:r w:rsidR="001F4B8F" w:rsidRPr="008A09E5">
        <w:rPr>
          <w:rFonts w:ascii="Times New Roman" w:hAnsi="Times New Roman" w:cs="Times New Roman"/>
          <w:sz w:val="24"/>
        </w:rPr>
        <w:t xml:space="preserve"> is to measure the </w:t>
      </w:r>
      <w:r w:rsidR="001068A7" w:rsidRPr="008A09E5">
        <w:rPr>
          <w:rFonts w:ascii="Times New Roman" w:hAnsi="Times New Roman" w:cs="Times New Roman"/>
          <w:sz w:val="24"/>
        </w:rPr>
        <w:t xml:space="preserve">feature </w:t>
      </w:r>
      <w:r w:rsidR="001068A7" w:rsidRPr="008A09E5">
        <w:rPr>
          <w:rFonts w:ascii="Times New Roman" w:hAnsi="Times New Roman" w:cs="Times New Roman"/>
          <w:noProof/>
          <w:sz w:val="24"/>
        </w:rPr>
        <w:t>importance</w:t>
      </w:r>
      <w:r w:rsidR="001068A7" w:rsidRPr="008A09E5">
        <w:rPr>
          <w:rFonts w:ascii="Times New Roman" w:hAnsi="Times New Roman" w:cs="Times New Roman"/>
          <w:sz w:val="24"/>
        </w:rPr>
        <w:t xml:space="preserve"> by using the statis</w:t>
      </w:r>
      <w:r w:rsidR="00123B70" w:rsidRPr="008A09E5">
        <w:rPr>
          <w:rFonts w:ascii="Times New Roman" w:hAnsi="Times New Roman" w:cs="Times New Roman"/>
          <w:sz w:val="24"/>
        </w:rPr>
        <w:t>t</w:t>
      </w:r>
      <w:r w:rsidR="001068A7" w:rsidRPr="008A09E5">
        <w:rPr>
          <w:rFonts w:ascii="Times New Roman" w:hAnsi="Times New Roman" w:cs="Times New Roman"/>
          <w:sz w:val="24"/>
        </w:rPr>
        <w:t>i</w:t>
      </w:r>
      <w:r w:rsidR="00123B70" w:rsidRPr="008A09E5">
        <w:rPr>
          <w:rFonts w:ascii="Times New Roman" w:hAnsi="Times New Roman" w:cs="Times New Roman"/>
          <w:sz w:val="24"/>
        </w:rPr>
        <w:t>c</w:t>
      </w:r>
      <w:r w:rsidR="001068A7" w:rsidRPr="008A09E5">
        <w:rPr>
          <w:rFonts w:ascii="Times New Roman" w:hAnsi="Times New Roman" w:cs="Times New Roman"/>
          <w:sz w:val="24"/>
        </w:rPr>
        <w:t xml:space="preserve">al modelling and machine </w:t>
      </w:r>
      <w:r w:rsidR="001068A7" w:rsidRPr="008A09E5">
        <w:rPr>
          <w:rFonts w:ascii="Times New Roman" w:hAnsi="Times New Roman" w:cs="Times New Roman"/>
          <w:noProof/>
          <w:sz w:val="24"/>
        </w:rPr>
        <w:t>lear</w:t>
      </w:r>
      <w:r w:rsidR="00952F70" w:rsidRPr="008A09E5">
        <w:rPr>
          <w:rFonts w:ascii="Times New Roman" w:hAnsi="Times New Roman" w:cs="Times New Roman"/>
          <w:noProof/>
          <w:sz w:val="24"/>
        </w:rPr>
        <w:t>n</w:t>
      </w:r>
      <w:r w:rsidR="001068A7" w:rsidRPr="008A09E5">
        <w:rPr>
          <w:rFonts w:ascii="Times New Roman" w:hAnsi="Times New Roman" w:cs="Times New Roman"/>
          <w:noProof/>
          <w:sz w:val="24"/>
        </w:rPr>
        <w:t>ing</w:t>
      </w:r>
      <w:r w:rsidR="00123B70" w:rsidRPr="008A09E5">
        <w:rPr>
          <w:rFonts w:ascii="Times New Roman" w:hAnsi="Times New Roman" w:cs="Times New Roman"/>
          <w:sz w:val="24"/>
        </w:rPr>
        <w:t xml:space="preserve"> </w:t>
      </w:r>
      <w:r w:rsidR="000C4BFB">
        <w:rPr>
          <w:rFonts w:ascii="Times New Roman" w:hAnsi="Times New Roman" w:cs="Times New Roman"/>
          <w:sz w:val="24"/>
        </w:rPr>
        <w:t>methods</w:t>
      </w:r>
      <w:r w:rsidR="00A9504E" w:rsidRPr="008A09E5">
        <w:rPr>
          <w:rFonts w:ascii="Times New Roman" w:hAnsi="Times New Roman" w:cs="Times New Roman"/>
          <w:sz w:val="24"/>
        </w:rPr>
        <w:t xml:space="preserve"> </w:t>
      </w:r>
      <w:r w:rsidR="00A9504E" w:rsidRPr="006B2B9D">
        <w:rPr>
          <w:rFonts w:ascii="Times New Roman" w:hAnsi="Times New Roman" w:cs="Times New Roman"/>
          <w:noProof/>
          <w:sz w:val="24"/>
        </w:rPr>
        <w:t xml:space="preserve">so </w:t>
      </w:r>
      <w:r w:rsidR="00567FE2" w:rsidRPr="006B2B9D">
        <w:rPr>
          <w:rFonts w:ascii="Times New Roman" w:hAnsi="Times New Roman" w:cs="Times New Roman"/>
          <w:noProof/>
          <w:sz w:val="24"/>
        </w:rPr>
        <w:t>as to</w:t>
      </w:r>
      <w:r w:rsidR="00567FE2" w:rsidRPr="008A09E5">
        <w:rPr>
          <w:rFonts w:ascii="Times New Roman" w:hAnsi="Times New Roman" w:cs="Times New Roman"/>
          <w:sz w:val="24"/>
        </w:rPr>
        <w:t xml:space="preserve"> </w:t>
      </w:r>
      <w:r w:rsidR="00A26CF4" w:rsidRPr="008A09E5">
        <w:rPr>
          <w:rFonts w:ascii="Times New Roman" w:hAnsi="Times New Roman" w:cs="Times New Roman"/>
          <w:sz w:val="24"/>
        </w:rPr>
        <w:t xml:space="preserve">build an effective way to </w:t>
      </w:r>
      <w:r w:rsidR="00E01B98" w:rsidRPr="008A09E5">
        <w:rPr>
          <w:rFonts w:ascii="Times New Roman" w:hAnsi="Times New Roman" w:cs="Times New Roman"/>
          <w:sz w:val="24"/>
        </w:rPr>
        <w:t xml:space="preserve">stimulate </w:t>
      </w:r>
      <w:r w:rsidR="00177E51" w:rsidRPr="008A09E5">
        <w:rPr>
          <w:rFonts w:ascii="Times New Roman" w:hAnsi="Times New Roman" w:cs="Times New Roman"/>
          <w:sz w:val="24"/>
        </w:rPr>
        <w:t xml:space="preserve">the </w:t>
      </w:r>
      <w:r w:rsidR="00A26CF4" w:rsidRPr="008A09E5">
        <w:rPr>
          <w:rFonts w:ascii="Times New Roman" w:hAnsi="Times New Roman" w:cs="Times New Roman"/>
          <w:sz w:val="24"/>
        </w:rPr>
        <w:t xml:space="preserve">cited time for </w:t>
      </w:r>
      <w:r w:rsidR="00A26CF4" w:rsidRPr="008A09E5">
        <w:rPr>
          <w:rFonts w:ascii="Times New Roman" w:hAnsi="Times New Roman" w:cs="Times New Roman"/>
          <w:noProof/>
          <w:sz w:val="24"/>
        </w:rPr>
        <w:t>articles</w:t>
      </w:r>
      <w:r w:rsidR="00A26CF4" w:rsidRPr="008A09E5">
        <w:rPr>
          <w:rFonts w:ascii="Times New Roman" w:hAnsi="Times New Roman" w:cs="Times New Roman"/>
          <w:sz w:val="24"/>
        </w:rPr>
        <w:t>.</w:t>
      </w:r>
      <w:r w:rsidR="004D3119" w:rsidRPr="008A09E5">
        <w:rPr>
          <w:rFonts w:ascii="Times New Roman" w:hAnsi="Times New Roman" w:cs="Times New Roman"/>
          <w:sz w:val="24"/>
        </w:rPr>
        <w:t xml:space="preserve"> Furthermore, </w:t>
      </w:r>
      <w:r w:rsidR="004F30FB" w:rsidRPr="008A09E5">
        <w:rPr>
          <w:rFonts w:ascii="Times New Roman" w:hAnsi="Times New Roman" w:cs="Times New Roman"/>
          <w:sz w:val="24"/>
        </w:rPr>
        <w:t xml:space="preserve">by visualising </w:t>
      </w:r>
      <w:r w:rsidR="00655932" w:rsidRPr="008A09E5">
        <w:rPr>
          <w:rFonts w:ascii="Times New Roman" w:hAnsi="Times New Roman" w:cs="Times New Roman"/>
          <w:sz w:val="24"/>
        </w:rPr>
        <w:t xml:space="preserve">a variety of the publications' </w:t>
      </w:r>
      <w:r w:rsidR="00C9131C" w:rsidRPr="008A09E5">
        <w:rPr>
          <w:rFonts w:ascii="Times New Roman" w:hAnsi="Times New Roman" w:cs="Times New Roman"/>
          <w:sz w:val="24"/>
        </w:rPr>
        <w:t xml:space="preserve">factors, we can observe </w:t>
      </w:r>
      <w:r w:rsidR="00415419" w:rsidRPr="008A09E5">
        <w:rPr>
          <w:rFonts w:ascii="Times New Roman" w:hAnsi="Times New Roman" w:cs="Times New Roman"/>
          <w:sz w:val="24"/>
        </w:rPr>
        <w:t xml:space="preserve">and grasp the </w:t>
      </w:r>
      <w:r w:rsidR="005439C0" w:rsidRPr="008A09E5">
        <w:rPr>
          <w:rFonts w:ascii="Times New Roman" w:hAnsi="Times New Roman" w:cs="Times New Roman"/>
          <w:sz w:val="24"/>
        </w:rPr>
        <w:t xml:space="preserve">journals' </w:t>
      </w:r>
      <w:r w:rsidR="00415419" w:rsidRPr="008A09E5">
        <w:rPr>
          <w:rFonts w:ascii="Times New Roman" w:hAnsi="Times New Roman" w:cs="Times New Roman"/>
          <w:sz w:val="24"/>
        </w:rPr>
        <w:t xml:space="preserve">historical </w:t>
      </w:r>
      <w:r w:rsidR="00E47C18" w:rsidRPr="008A09E5">
        <w:rPr>
          <w:rFonts w:ascii="Times New Roman" w:hAnsi="Times New Roman" w:cs="Times New Roman"/>
          <w:sz w:val="24"/>
        </w:rPr>
        <w:t>trend</w:t>
      </w:r>
      <w:r w:rsidR="00D147C1" w:rsidRPr="008A09E5">
        <w:rPr>
          <w:rFonts w:ascii="Times New Roman" w:hAnsi="Times New Roman" w:cs="Times New Roman"/>
          <w:sz w:val="24"/>
        </w:rPr>
        <w:t xml:space="preserve"> </w:t>
      </w:r>
      <w:r w:rsidR="0055483D" w:rsidRPr="008A09E5">
        <w:rPr>
          <w:rFonts w:ascii="Times New Roman" w:hAnsi="Times New Roman" w:cs="Times New Roman"/>
          <w:noProof/>
          <w:sz w:val="24"/>
        </w:rPr>
        <w:t>d</w:t>
      </w:r>
      <w:r w:rsidR="00952F70" w:rsidRPr="008A09E5">
        <w:rPr>
          <w:rFonts w:ascii="Times New Roman" w:hAnsi="Times New Roman" w:cs="Times New Roman"/>
          <w:noProof/>
          <w:sz w:val="24"/>
        </w:rPr>
        <w:t>ur</w:t>
      </w:r>
      <w:r w:rsidR="0055483D" w:rsidRPr="008A09E5">
        <w:rPr>
          <w:rFonts w:ascii="Times New Roman" w:hAnsi="Times New Roman" w:cs="Times New Roman"/>
          <w:noProof/>
          <w:sz w:val="24"/>
        </w:rPr>
        <w:t>ing</w:t>
      </w:r>
      <w:r w:rsidR="0055483D" w:rsidRPr="008A09E5">
        <w:rPr>
          <w:rFonts w:ascii="Times New Roman" w:hAnsi="Times New Roman" w:cs="Times New Roman"/>
          <w:sz w:val="24"/>
        </w:rPr>
        <w:t xml:space="preserve"> the period between </w:t>
      </w:r>
      <w:r w:rsidR="000D36A7" w:rsidRPr="008A09E5">
        <w:rPr>
          <w:rFonts w:ascii="Times New Roman" w:hAnsi="Times New Roman" w:cs="Times New Roman"/>
          <w:sz w:val="24"/>
        </w:rPr>
        <w:t>2000</w:t>
      </w:r>
      <w:r w:rsidR="00157076" w:rsidRPr="008A09E5">
        <w:rPr>
          <w:rFonts w:ascii="Times New Roman" w:hAnsi="Times New Roman" w:cs="Times New Roman"/>
          <w:sz w:val="24"/>
        </w:rPr>
        <w:t xml:space="preserve"> and 2018</w:t>
      </w:r>
      <w:r w:rsidR="0055483D" w:rsidRPr="008A09E5">
        <w:rPr>
          <w:rFonts w:ascii="Times New Roman" w:hAnsi="Times New Roman" w:cs="Times New Roman"/>
          <w:sz w:val="24"/>
        </w:rPr>
        <w:t xml:space="preserve"> </w:t>
      </w:r>
      <w:r w:rsidR="003B7953" w:rsidRPr="008A09E5">
        <w:rPr>
          <w:rFonts w:ascii="Times New Roman" w:hAnsi="Times New Roman" w:cs="Times New Roman"/>
          <w:sz w:val="24"/>
        </w:rPr>
        <w:t xml:space="preserve">throughout the </w:t>
      </w:r>
      <w:r w:rsidR="003B7953" w:rsidRPr="006B2B9D">
        <w:rPr>
          <w:rFonts w:ascii="Times New Roman" w:hAnsi="Times New Roman" w:cs="Times New Roman"/>
          <w:noProof/>
          <w:sz w:val="24"/>
        </w:rPr>
        <w:t>explanatory</w:t>
      </w:r>
      <w:r w:rsidR="003B7953" w:rsidRPr="008A09E5">
        <w:rPr>
          <w:rFonts w:ascii="Times New Roman" w:hAnsi="Times New Roman" w:cs="Times New Roman"/>
          <w:sz w:val="24"/>
        </w:rPr>
        <w:t xml:space="preserve"> analysis</w:t>
      </w:r>
      <w:r w:rsidR="000A1FA7" w:rsidRPr="008A09E5">
        <w:rPr>
          <w:rFonts w:ascii="Times New Roman" w:hAnsi="Times New Roman" w:cs="Times New Roman"/>
          <w:sz w:val="24"/>
        </w:rPr>
        <w:t>.</w:t>
      </w:r>
      <w:r w:rsidR="00A26CF4" w:rsidRPr="008A09E5">
        <w:rPr>
          <w:rFonts w:ascii="Times New Roman" w:hAnsi="Times New Roman" w:cs="Times New Roman"/>
          <w:sz w:val="24"/>
        </w:rPr>
        <w:t xml:space="preserve"> </w:t>
      </w:r>
      <w:r w:rsidR="00114979" w:rsidRPr="008A09E5">
        <w:rPr>
          <w:rFonts w:ascii="Times New Roman" w:hAnsi="Times New Roman" w:cs="Times New Roman"/>
          <w:sz w:val="24"/>
        </w:rPr>
        <w:t xml:space="preserve">The result </w:t>
      </w:r>
      <w:r w:rsidR="00353CB1" w:rsidRPr="008A09E5">
        <w:rPr>
          <w:rFonts w:ascii="Times New Roman" w:hAnsi="Times New Roman" w:cs="Times New Roman"/>
          <w:sz w:val="24"/>
        </w:rPr>
        <w:t>shows</w:t>
      </w:r>
      <w:r w:rsidR="00114979" w:rsidRPr="008A09E5">
        <w:rPr>
          <w:rFonts w:ascii="Times New Roman" w:hAnsi="Times New Roman" w:cs="Times New Roman"/>
          <w:sz w:val="24"/>
        </w:rPr>
        <w:t xml:space="preserve"> that </w:t>
      </w:r>
      <w:r w:rsidR="00B63BAA" w:rsidRPr="008A09E5">
        <w:rPr>
          <w:rFonts w:ascii="Times New Roman" w:hAnsi="Times New Roman" w:cs="Times New Roman"/>
          <w:sz w:val="24"/>
        </w:rPr>
        <w:t xml:space="preserve">a </w:t>
      </w:r>
      <w:r w:rsidR="005F42E1" w:rsidRPr="008A09E5">
        <w:rPr>
          <w:rFonts w:ascii="Times New Roman" w:hAnsi="Times New Roman" w:cs="Times New Roman"/>
          <w:sz w:val="24"/>
        </w:rPr>
        <w:t>journal impact factor</w:t>
      </w:r>
      <w:r w:rsidR="00FE707A" w:rsidRPr="008A09E5">
        <w:rPr>
          <w:rFonts w:ascii="Times New Roman" w:hAnsi="Times New Roman" w:cs="Times New Roman"/>
          <w:sz w:val="24"/>
        </w:rPr>
        <w:t>, which is m</w:t>
      </w:r>
      <w:r w:rsidR="007E3848" w:rsidRPr="008A09E5">
        <w:rPr>
          <w:rFonts w:ascii="Times New Roman" w:hAnsi="Times New Roman" w:cs="Times New Roman"/>
          <w:sz w:val="24"/>
        </w:rPr>
        <w:t>ea</w:t>
      </w:r>
      <w:r w:rsidR="00FE707A" w:rsidRPr="008A09E5">
        <w:rPr>
          <w:rFonts w:ascii="Times New Roman" w:hAnsi="Times New Roman" w:cs="Times New Roman"/>
          <w:sz w:val="24"/>
        </w:rPr>
        <w:t xml:space="preserve">sured by the </w:t>
      </w:r>
      <w:r w:rsidR="007E3848" w:rsidRPr="008A09E5">
        <w:rPr>
          <w:rFonts w:ascii="Times New Roman" w:hAnsi="Times New Roman" w:cs="Times New Roman"/>
          <w:sz w:val="24"/>
        </w:rPr>
        <w:t>number of cit</w:t>
      </w:r>
      <w:r w:rsidR="00C37788" w:rsidRPr="008A09E5">
        <w:rPr>
          <w:rFonts w:ascii="Times New Roman" w:hAnsi="Times New Roman" w:cs="Times New Roman"/>
          <w:sz w:val="24"/>
        </w:rPr>
        <w:t>ed paper to the number of paper</w:t>
      </w:r>
      <w:r w:rsidR="00011FFF" w:rsidRPr="008A09E5">
        <w:rPr>
          <w:rFonts w:ascii="Times New Roman" w:hAnsi="Times New Roman" w:cs="Times New Roman"/>
          <w:sz w:val="24"/>
        </w:rPr>
        <w:t xml:space="preserve"> in each journal organization</w:t>
      </w:r>
      <w:r w:rsidR="00C37788" w:rsidRPr="008A09E5">
        <w:rPr>
          <w:rFonts w:ascii="Times New Roman" w:hAnsi="Times New Roman" w:cs="Times New Roman"/>
          <w:sz w:val="24"/>
        </w:rPr>
        <w:t>,</w:t>
      </w:r>
      <w:r w:rsidR="005F42E1" w:rsidRPr="008A09E5">
        <w:rPr>
          <w:rFonts w:ascii="Times New Roman" w:hAnsi="Times New Roman" w:cs="Times New Roman"/>
          <w:sz w:val="24"/>
        </w:rPr>
        <w:t xml:space="preserve"> </w:t>
      </w:r>
      <w:r w:rsidR="00D30F6A" w:rsidRPr="008A09E5">
        <w:rPr>
          <w:rFonts w:ascii="Times New Roman" w:hAnsi="Times New Roman" w:cs="Times New Roman"/>
          <w:sz w:val="24"/>
        </w:rPr>
        <w:t>has</w:t>
      </w:r>
      <w:r w:rsidR="005F42E1" w:rsidRPr="008A09E5">
        <w:rPr>
          <w:rFonts w:ascii="Times New Roman" w:hAnsi="Times New Roman" w:cs="Times New Roman"/>
          <w:sz w:val="24"/>
        </w:rPr>
        <w:t xml:space="preserve"> the most </w:t>
      </w:r>
      <w:r w:rsidR="00952F70" w:rsidRPr="008A09E5">
        <w:rPr>
          <w:rFonts w:ascii="Times New Roman" w:hAnsi="Times New Roman" w:cs="Times New Roman"/>
          <w:noProof/>
          <w:sz w:val="24"/>
        </w:rPr>
        <w:t>critical</w:t>
      </w:r>
      <w:r w:rsidR="00D30F6A" w:rsidRPr="008A09E5">
        <w:rPr>
          <w:rFonts w:ascii="Times New Roman" w:hAnsi="Times New Roman" w:cs="Times New Roman"/>
          <w:sz w:val="24"/>
        </w:rPr>
        <w:t xml:space="preserve"> effect </w:t>
      </w:r>
      <w:r w:rsidR="00CE3DC9" w:rsidRPr="008A09E5">
        <w:rPr>
          <w:rFonts w:ascii="Times New Roman" w:hAnsi="Times New Roman" w:cs="Times New Roman"/>
          <w:sz w:val="24"/>
        </w:rPr>
        <w:t>on the paper outcome</w:t>
      </w:r>
      <w:r w:rsidR="004667AC" w:rsidRPr="008A09E5">
        <w:rPr>
          <w:rFonts w:ascii="Times New Roman" w:hAnsi="Times New Roman" w:cs="Times New Roman"/>
          <w:sz w:val="24"/>
        </w:rPr>
        <w:t>,</w:t>
      </w:r>
      <w:r w:rsidR="002B038B" w:rsidRPr="008A09E5">
        <w:rPr>
          <w:rFonts w:ascii="Times New Roman" w:hAnsi="Times New Roman" w:cs="Times New Roman"/>
          <w:sz w:val="24"/>
        </w:rPr>
        <w:t xml:space="preserve"> which </w:t>
      </w:r>
      <w:r w:rsidR="00353CB1" w:rsidRPr="008A09E5">
        <w:rPr>
          <w:rFonts w:ascii="Times New Roman" w:hAnsi="Times New Roman" w:cs="Times New Roman"/>
          <w:sz w:val="24"/>
        </w:rPr>
        <w:t>s</w:t>
      </w:r>
      <w:r w:rsidR="00155A10" w:rsidRPr="008A09E5">
        <w:rPr>
          <w:rFonts w:ascii="Times New Roman" w:hAnsi="Times New Roman" w:cs="Times New Roman"/>
          <w:sz w:val="24"/>
        </w:rPr>
        <w:t>uggests</w:t>
      </w:r>
      <w:r w:rsidR="002B038B" w:rsidRPr="008A09E5">
        <w:rPr>
          <w:rFonts w:ascii="Times New Roman" w:hAnsi="Times New Roman" w:cs="Times New Roman"/>
          <w:sz w:val="24"/>
        </w:rPr>
        <w:t xml:space="preserve"> that</w:t>
      </w:r>
      <w:r w:rsidR="00BD5E19" w:rsidRPr="008A09E5">
        <w:rPr>
          <w:rFonts w:ascii="Times New Roman" w:hAnsi="Times New Roman" w:cs="Times New Roman"/>
          <w:sz w:val="24"/>
        </w:rPr>
        <w:t xml:space="preserve"> </w:t>
      </w:r>
      <w:r w:rsidR="00D34408" w:rsidRPr="008A09E5">
        <w:rPr>
          <w:rFonts w:ascii="Times New Roman" w:hAnsi="Times New Roman" w:cs="Times New Roman"/>
          <w:sz w:val="24"/>
        </w:rPr>
        <w:t xml:space="preserve">the more </w:t>
      </w:r>
      <w:r w:rsidR="00DC75C8" w:rsidRPr="008A09E5">
        <w:rPr>
          <w:rFonts w:ascii="Times New Roman" w:hAnsi="Times New Roman" w:cs="Times New Roman"/>
          <w:noProof/>
          <w:sz w:val="24"/>
        </w:rPr>
        <w:t>influen</w:t>
      </w:r>
      <w:r w:rsidR="00521796" w:rsidRPr="008A09E5">
        <w:rPr>
          <w:rFonts w:ascii="Times New Roman" w:hAnsi="Times New Roman" w:cs="Times New Roman"/>
          <w:noProof/>
          <w:sz w:val="24"/>
        </w:rPr>
        <w:t>t</w:t>
      </w:r>
      <w:r w:rsidR="00DC75C8" w:rsidRPr="008A09E5">
        <w:rPr>
          <w:rFonts w:ascii="Times New Roman" w:hAnsi="Times New Roman" w:cs="Times New Roman"/>
          <w:noProof/>
          <w:sz w:val="24"/>
        </w:rPr>
        <w:t>ial</w:t>
      </w:r>
      <w:r w:rsidR="00DC75C8" w:rsidRPr="008A09E5">
        <w:rPr>
          <w:rFonts w:ascii="Times New Roman" w:hAnsi="Times New Roman" w:cs="Times New Roman"/>
          <w:sz w:val="24"/>
        </w:rPr>
        <w:t xml:space="preserve"> journal association a publication </w:t>
      </w:r>
      <w:r w:rsidR="00DC75C8" w:rsidRPr="006B2B9D">
        <w:rPr>
          <w:rFonts w:ascii="Times New Roman" w:hAnsi="Times New Roman" w:cs="Times New Roman"/>
          <w:noProof/>
          <w:sz w:val="24"/>
        </w:rPr>
        <w:t xml:space="preserve">is </w:t>
      </w:r>
      <w:r w:rsidR="00AA70F2" w:rsidRPr="006B2B9D">
        <w:rPr>
          <w:rFonts w:ascii="Times New Roman" w:hAnsi="Times New Roman" w:cs="Times New Roman"/>
          <w:noProof/>
          <w:sz w:val="24"/>
        </w:rPr>
        <w:t>submitted</w:t>
      </w:r>
      <w:r w:rsidR="00DC75C8" w:rsidRPr="008A09E5">
        <w:rPr>
          <w:rFonts w:ascii="Times New Roman" w:hAnsi="Times New Roman" w:cs="Times New Roman"/>
          <w:sz w:val="24"/>
        </w:rPr>
        <w:t xml:space="preserve"> in, </w:t>
      </w:r>
      <w:r w:rsidR="00D34408" w:rsidRPr="008A09E5">
        <w:rPr>
          <w:rFonts w:ascii="Times New Roman" w:hAnsi="Times New Roman" w:cs="Times New Roman"/>
          <w:sz w:val="24"/>
        </w:rPr>
        <w:t xml:space="preserve">the higher chances </w:t>
      </w:r>
      <w:r w:rsidR="00AA70F2" w:rsidRPr="008A09E5">
        <w:rPr>
          <w:rFonts w:ascii="Times New Roman" w:hAnsi="Times New Roman" w:cs="Times New Roman"/>
          <w:sz w:val="24"/>
        </w:rPr>
        <w:t xml:space="preserve">the </w:t>
      </w:r>
      <w:r w:rsidR="00BD5E19" w:rsidRPr="008A09E5">
        <w:rPr>
          <w:rFonts w:ascii="Times New Roman" w:hAnsi="Times New Roman" w:cs="Times New Roman"/>
          <w:sz w:val="24"/>
        </w:rPr>
        <w:t xml:space="preserve">business publications </w:t>
      </w:r>
      <w:r w:rsidR="00D735F6" w:rsidRPr="008A09E5">
        <w:rPr>
          <w:rFonts w:ascii="Times New Roman" w:hAnsi="Times New Roman" w:cs="Times New Roman"/>
          <w:sz w:val="24"/>
        </w:rPr>
        <w:t>will</w:t>
      </w:r>
      <w:r w:rsidR="00D34408" w:rsidRPr="008A09E5">
        <w:rPr>
          <w:rFonts w:ascii="Times New Roman" w:hAnsi="Times New Roman" w:cs="Times New Roman"/>
          <w:sz w:val="24"/>
        </w:rPr>
        <w:t xml:space="preserve"> </w:t>
      </w:r>
      <w:r w:rsidR="00D735F6" w:rsidRPr="008A09E5">
        <w:rPr>
          <w:rFonts w:ascii="Times New Roman" w:hAnsi="Times New Roman" w:cs="Times New Roman"/>
          <w:sz w:val="24"/>
        </w:rPr>
        <w:t>get cited</w:t>
      </w:r>
      <w:r w:rsidR="00D34408" w:rsidRPr="008A09E5">
        <w:rPr>
          <w:rFonts w:ascii="Times New Roman" w:hAnsi="Times New Roman" w:cs="Times New Roman"/>
          <w:sz w:val="24"/>
        </w:rPr>
        <w:t>.</w:t>
      </w:r>
    </w:p>
    <w:p w14:paraId="6D505776" w14:textId="77777777" w:rsidR="00254DEC" w:rsidRPr="002F6058" w:rsidRDefault="00254DEC">
      <w:pPr>
        <w:rPr>
          <w:rFonts w:ascii="Times New Roman" w:hAnsi="Times New Roman" w:cs="Times New Roman"/>
          <w:sz w:val="24"/>
        </w:rPr>
      </w:pPr>
    </w:p>
    <w:p w14:paraId="17BB8B57" w14:textId="26A8D802" w:rsidR="00BD48C1" w:rsidRPr="00E527D6" w:rsidRDefault="00BD48C1" w:rsidP="00703406">
      <w:pPr>
        <w:pStyle w:val="1"/>
      </w:pPr>
      <w:bookmarkStart w:id="2" w:name="_Toc520791277"/>
      <w:r w:rsidRPr="00E527D6">
        <w:t>1. Introduction</w:t>
      </w:r>
      <w:bookmarkEnd w:id="2"/>
    </w:p>
    <w:p w14:paraId="4956AB75" w14:textId="550F2FBB" w:rsidR="00E726E1" w:rsidRPr="002F6058" w:rsidRDefault="006A4DC9" w:rsidP="00BD48C1">
      <w:pPr>
        <w:rPr>
          <w:rFonts w:ascii="Times New Roman" w:hAnsi="Times New Roman" w:cs="Times New Roman"/>
          <w:sz w:val="24"/>
        </w:rPr>
      </w:pPr>
      <w:r w:rsidRPr="002F6058">
        <w:rPr>
          <w:rFonts w:ascii="Times New Roman" w:hAnsi="Times New Roman" w:cs="Times New Roman"/>
          <w:sz w:val="24"/>
        </w:rPr>
        <w:t>B</w:t>
      </w:r>
      <w:r w:rsidR="00BF0417" w:rsidRPr="002F6058">
        <w:rPr>
          <w:rFonts w:ascii="Times New Roman" w:hAnsi="Times New Roman" w:cs="Times New Roman"/>
          <w:sz w:val="24"/>
        </w:rPr>
        <w:t>i</w:t>
      </w:r>
      <w:r w:rsidR="007B7E61" w:rsidRPr="002F6058">
        <w:rPr>
          <w:rFonts w:ascii="Times New Roman" w:hAnsi="Times New Roman" w:cs="Times New Roman"/>
          <w:sz w:val="24"/>
        </w:rPr>
        <w:t>bli</w:t>
      </w:r>
      <w:r w:rsidR="00BF0417" w:rsidRPr="002F6058">
        <w:rPr>
          <w:rFonts w:ascii="Times New Roman" w:hAnsi="Times New Roman" w:cs="Times New Roman"/>
          <w:sz w:val="24"/>
        </w:rPr>
        <w:t xml:space="preserve">ometric </w:t>
      </w:r>
      <w:r w:rsidR="003762A4" w:rsidRPr="002F6058">
        <w:rPr>
          <w:rFonts w:ascii="Times New Roman" w:hAnsi="Times New Roman" w:cs="Times New Roman"/>
          <w:sz w:val="24"/>
        </w:rPr>
        <w:t xml:space="preserve">analysis </w:t>
      </w:r>
      <w:r w:rsidR="00924699" w:rsidRPr="006B2B9D">
        <w:rPr>
          <w:rFonts w:ascii="Times New Roman" w:hAnsi="Times New Roman" w:cs="Times New Roman"/>
          <w:noProof/>
          <w:sz w:val="24"/>
        </w:rPr>
        <w:t>is based</w:t>
      </w:r>
      <w:r w:rsidR="00924699" w:rsidRPr="002F6058">
        <w:rPr>
          <w:rFonts w:ascii="Times New Roman" w:hAnsi="Times New Roman" w:cs="Times New Roman"/>
          <w:sz w:val="24"/>
        </w:rPr>
        <w:t xml:space="preserve"> on measuring </w:t>
      </w:r>
      <w:r w:rsidR="00952F70" w:rsidRPr="002F6058">
        <w:rPr>
          <w:rFonts w:ascii="Times New Roman" w:hAnsi="Times New Roman" w:cs="Times New Roman"/>
          <w:sz w:val="24"/>
        </w:rPr>
        <w:t xml:space="preserve">the </w:t>
      </w:r>
      <w:r w:rsidR="00924699" w:rsidRPr="002F6058">
        <w:rPr>
          <w:rFonts w:ascii="Times New Roman" w:hAnsi="Times New Roman" w:cs="Times New Roman"/>
          <w:noProof/>
          <w:sz w:val="24"/>
        </w:rPr>
        <w:t>p</w:t>
      </w:r>
      <w:r w:rsidR="00D66118" w:rsidRPr="002F6058">
        <w:rPr>
          <w:rFonts w:ascii="Times New Roman" w:hAnsi="Times New Roman" w:cs="Times New Roman"/>
          <w:noProof/>
          <w:sz w:val="24"/>
        </w:rPr>
        <w:t>e</w:t>
      </w:r>
      <w:r w:rsidR="00924699" w:rsidRPr="002F6058">
        <w:rPr>
          <w:rFonts w:ascii="Times New Roman" w:hAnsi="Times New Roman" w:cs="Times New Roman"/>
          <w:noProof/>
          <w:sz w:val="24"/>
        </w:rPr>
        <w:t>rformance</w:t>
      </w:r>
      <w:r w:rsidR="00D66118" w:rsidRPr="002F6058">
        <w:rPr>
          <w:rFonts w:ascii="Times New Roman" w:hAnsi="Times New Roman" w:cs="Times New Roman"/>
          <w:sz w:val="24"/>
        </w:rPr>
        <w:t xml:space="preserve"> </w:t>
      </w:r>
      <w:r w:rsidR="007818C8" w:rsidRPr="002F6058">
        <w:rPr>
          <w:rFonts w:ascii="Times New Roman" w:hAnsi="Times New Roman" w:cs="Times New Roman"/>
          <w:sz w:val="24"/>
        </w:rPr>
        <w:t>of</w:t>
      </w:r>
      <w:r w:rsidR="00D66118" w:rsidRPr="002F6058">
        <w:rPr>
          <w:rFonts w:ascii="Times New Roman" w:hAnsi="Times New Roman" w:cs="Times New Roman"/>
          <w:sz w:val="24"/>
        </w:rPr>
        <w:t xml:space="preserve"> a publicati</w:t>
      </w:r>
      <w:r w:rsidR="00DF56D9" w:rsidRPr="002F6058">
        <w:rPr>
          <w:rFonts w:ascii="Times New Roman" w:hAnsi="Times New Roman" w:cs="Times New Roman"/>
          <w:sz w:val="24"/>
        </w:rPr>
        <w:t xml:space="preserve">on. </w:t>
      </w:r>
      <w:r w:rsidR="000223B5" w:rsidRPr="002F6058">
        <w:rPr>
          <w:rFonts w:ascii="Times New Roman" w:hAnsi="Times New Roman" w:cs="Times New Roman"/>
          <w:sz w:val="24"/>
        </w:rPr>
        <w:t xml:space="preserve">To be specific, </w:t>
      </w:r>
      <w:r w:rsidR="000C4BFB" w:rsidRPr="00777856">
        <w:rPr>
          <w:rFonts w:ascii="Times New Roman" w:hAnsi="Times New Roman" w:cs="Times New Roman"/>
          <w:noProof/>
          <w:sz w:val="24"/>
        </w:rPr>
        <w:t xml:space="preserve">a </w:t>
      </w:r>
      <w:r w:rsidR="004F5B9B" w:rsidRPr="00777856">
        <w:rPr>
          <w:rFonts w:ascii="Times New Roman" w:hAnsi="Times New Roman" w:cs="Times New Roman"/>
          <w:noProof/>
          <w:sz w:val="24"/>
        </w:rPr>
        <w:t>regre</w:t>
      </w:r>
      <w:r w:rsidR="00952F70" w:rsidRPr="00777856">
        <w:rPr>
          <w:rFonts w:ascii="Times New Roman" w:hAnsi="Times New Roman" w:cs="Times New Roman"/>
          <w:noProof/>
          <w:sz w:val="24"/>
        </w:rPr>
        <w:t>s</w:t>
      </w:r>
      <w:r w:rsidR="004F5B9B" w:rsidRPr="00777856">
        <w:rPr>
          <w:rFonts w:ascii="Times New Roman" w:hAnsi="Times New Roman" w:cs="Times New Roman"/>
          <w:noProof/>
          <w:sz w:val="24"/>
        </w:rPr>
        <w:t>sion</w:t>
      </w:r>
      <w:r w:rsidR="004F5B9B" w:rsidRPr="002F6058">
        <w:rPr>
          <w:rFonts w:ascii="Times New Roman" w:hAnsi="Times New Roman" w:cs="Times New Roman"/>
          <w:sz w:val="24"/>
        </w:rPr>
        <w:t xml:space="preserve"> model on the </w:t>
      </w:r>
      <w:r w:rsidR="006649D3" w:rsidRPr="002F6058">
        <w:rPr>
          <w:rFonts w:ascii="Times New Roman" w:hAnsi="Times New Roman" w:cs="Times New Roman"/>
          <w:sz w:val="24"/>
        </w:rPr>
        <w:t xml:space="preserve">bibliometric dataset indicates which predictors are </w:t>
      </w:r>
      <w:r w:rsidR="008F782E" w:rsidRPr="002F6058">
        <w:rPr>
          <w:rFonts w:ascii="Times New Roman" w:hAnsi="Times New Roman" w:cs="Times New Roman"/>
          <w:sz w:val="24"/>
        </w:rPr>
        <w:t xml:space="preserve">statistically and economically significant to </w:t>
      </w:r>
      <w:r w:rsidR="00226B20" w:rsidRPr="002F6058">
        <w:rPr>
          <w:rFonts w:ascii="Times New Roman" w:hAnsi="Times New Roman" w:cs="Times New Roman"/>
          <w:sz w:val="24"/>
        </w:rPr>
        <w:t xml:space="preserve">the </w:t>
      </w:r>
      <w:r w:rsidR="005A41D6" w:rsidRPr="002F6058">
        <w:rPr>
          <w:rFonts w:ascii="Times New Roman" w:hAnsi="Times New Roman" w:cs="Times New Roman"/>
          <w:sz w:val="24"/>
        </w:rPr>
        <w:t>citation increase</w:t>
      </w:r>
      <w:r w:rsidR="00226B20" w:rsidRPr="002F6058">
        <w:rPr>
          <w:rFonts w:ascii="Times New Roman" w:hAnsi="Times New Roman" w:cs="Times New Roman"/>
          <w:sz w:val="24"/>
        </w:rPr>
        <w:t xml:space="preserve">. </w:t>
      </w:r>
      <w:r w:rsidR="00DF56D9" w:rsidRPr="002F6058">
        <w:rPr>
          <w:rFonts w:ascii="Times New Roman" w:hAnsi="Times New Roman" w:cs="Times New Roman"/>
          <w:sz w:val="24"/>
        </w:rPr>
        <w:t xml:space="preserve">This method </w:t>
      </w:r>
      <w:r w:rsidR="0036149A" w:rsidRPr="002F6058">
        <w:rPr>
          <w:rFonts w:ascii="Times New Roman" w:hAnsi="Times New Roman" w:cs="Times New Roman"/>
          <w:sz w:val="24"/>
        </w:rPr>
        <w:t>could be use</w:t>
      </w:r>
      <w:r w:rsidR="00FF3A4D" w:rsidRPr="002F6058">
        <w:rPr>
          <w:rFonts w:ascii="Times New Roman" w:hAnsi="Times New Roman" w:cs="Times New Roman"/>
          <w:sz w:val="24"/>
        </w:rPr>
        <w:t xml:space="preserve">d </w:t>
      </w:r>
      <w:r w:rsidR="00281D55" w:rsidRPr="002F6058">
        <w:rPr>
          <w:rFonts w:ascii="Times New Roman" w:hAnsi="Times New Roman" w:cs="Times New Roman"/>
          <w:sz w:val="24"/>
        </w:rPr>
        <w:t>for other industries such as</w:t>
      </w:r>
      <w:r w:rsidR="005A13DA" w:rsidRPr="002F6058">
        <w:rPr>
          <w:rFonts w:ascii="Times New Roman" w:hAnsi="Times New Roman" w:cs="Times New Roman"/>
          <w:sz w:val="24"/>
        </w:rPr>
        <w:t xml:space="preserve"> the</w:t>
      </w:r>
      <w:r w:rsidR="00281D55" w:rsidRPr="002F6058">
        <w:rPr>
          <w:rFonts w:ascii="Times New Roman" w:hAnsi="Times New Roman" w:cs="Times New Roman"/>
          <w:sz w:val="24"/>
        </w:rPr>
        <w:t xml:space="preserve"> </w:t>
      </w:r>
      <w:r w:rsidR="005A13DA" w:rsidRPr="002F6058">
        <w:rPr>
          <w:rFonts w:ascii="Times New Roman" w:hAnsi="Times New Roman" w:cs="Times New Roman"/>
          <w:sz w:val="24"/>
        </w:rPr>
        <w:t xml:space="preserve">smartphone </w:t>
      </w:r>
      <w:r w:rsidR="005F709A" w:rsidRPr="002F6058">
        <w:rPr>
          <w:rFonts w:ascii="Times New Roman" w:hAnsi="Times New Roman" w:cs="Times New Roman"/>
          <w:sz w:val="24"/>
        </w:rPr>
        <w:t>sales and marketing</w:t>
      </w:r>
      <w:r w:rsidR="005A13DA" w:rsidRPr="002F6058">
        <w:rPr>
          <w:rFonts w:ascii="Times New Roman" w:hAnsi="Times New Roman" w:cs="Times New Roman"/>
          <w:sz w:val="24"/>
        </w:rPr>
        <w:t xml:space="preserve"> </w:t>
      </w:r>
      <w:r w:rsidR="000223B5" w:rsidRPr="002F6058">
        <w:rPr>
          <w:rFonts w:ascii="Times New Roman" w:hAnsi="Times New Roman" w:cs="Times New Roman"/>
          <w:sz w:val="24"/>
        </w:rPr>
        <w:t xml:space="preserve">in </w:t>
      </w:r>
      <w:r w:rsidR="0053583A" w:rsidRPr="002F6058">
        <w:rPr>
          <w:rFonts w:ascii="Times New Roman" w:hAnsi="Times New Roman" w:cs="Times New Roman"/>
          <w:sz w:val="24"/>
        </w:rPr>
        <w:t xml:space="preserve">that </w:t>
      </w:r>
      <w:r w:rsidR="00B25F03" w:rsidRPr="002F6058">
        <w:rPr>
          <w:rFonts w:ascii="Times New Roman" w:hAnsi="Times New Roman" w:cs="Times New Roman"/>
          <w:sz w:val="24"/>
        </w:rPr>
        <w:t xml:space="preserve">a </w:t>
      </w:r>
      <w:r w:rsidR="00E3219C" w:rsidRPr="002F6058">
        <w:rPr>
          <w:rFonts w:ascii="Times New Roman" w:hAnsi="Times New Roman" w:cs="Times New Roman"/>
          <w:sz w:val="24"/>
        </w:rPr>
        <w:t xml:space="preserve">product marketer can </w:t>
      </w:r>
      <w:r w:rsidR="002F0ADB" w:rsidRPr="002F6058">
        <w:rPr>
          <w:rFonts w:ascii="Times New Roman" w:hAnsi="Times New Roman" w:cs="Times New Roman"/>
          <w:sz w:val="24"/>
        </w:rPr>
        <w:t xml:space="preserve">evaluate </w:t>
      </w:r>
      <w:r w:rsidR="00F858FD" w:rsidRPr="002F6058">
        <w:rPr>
          <w:rFonts w:ascii="Times New Roman" w:hAnsi="Times New Roman" w:cs="Times New Roman"/>
          <w:sz w:val="24"/>
        </w:rPr>
        <w:t xml:space="preserve">the </w:t>
      </w:r>
      <w:r w:rsidR="00F858FD" w:rsidRPr="002F6058">
        <w:rPr>
          <w:rFonts w:ascii="Times New Roman" w:hAnsi="Times New Roman" w:cs="Times New Roman"/>
          <w:noProof/>
          <w:sz w:val="24"/>
        </w:rPr>
        <w:t>influen</w:t>
      </w:r>
      <w:r w:rsidR="00952F70" w:rsidRPr="002F6058">
        <w:rPr>
          <w:rFonts w:ascii="Times New Roman" w:hAnsi="Times New Roman" w:cs="Times New Roman"/>
          <w:noProof/>
          <w:sz w:val="24"/>
        </w:rPr>
        <w:t>t</w:t>
      </w:r>
      <w:r w:rsidR="00F858FD" w:rsidRPr="002F6058">
        <w:rPr>
          <w:rFonts w:ascii="Times New Roman" w:hAnsi="Times New Roman" w:cs="Times New Roman"/>
          <w:noProof/>
          <w:sz w:val="24"/>
        </w:rPr>
        <w:t>ial</w:t>
      </w:r>
      <w:r w:rsidR="00F858FD" w:rsidRPr="002F6058">
        <w:rPr>
          <w:rFonts w:ascii="Times New Roman" w:hAnsi="Times New Roman" w:cs="Times New Roman"/>
          <w:sz w:val="24"/>
        </w:rPr>
        <w:t xml:space="preserve"> </w:t>
      </w:r>
      <w:r w:rsidR="000222B1" w:rsidRPr="002F6058">
        <w:rPr>
          <w:rFonts w:ascii="Times New Roman" w:hAnsi="Times New Roman" w:cs="Times New Roman"/>
          <w:sz w:val="24"/>
        </w:rPr>
        <w:t>factors to</w:t>
      </w:r>
      <w:r w:rsidR="00BD77CB" w:rsidRPr="002F6058">
        <w:rPr>
          <w:rFonts w:ascii="Times New Roman" w:hAnsi="Times New Roman" w:cs="Times New Roman"/>
          <w:sz w:val="24"/>
        </w:rPr>
        <w:t xml:space="preserve"> </w:t>
      </w:r>
      <w:r w:rsidR="00E3219C" w:rsidRPr="002F6058">
        <w:rPr>
          <w:rFonts w:ascii="Times New Roman" w:hAnsi="Times New Roman" w:cs="Times New Roman"/>
          <w:sz w:val="24"/>
        </w:rPr>
        <w:t xml:space="preserve">a </w:t>
      </w:r>
      <w:r w:rsidR="00BD77CB" w:rsidRPr="002F6058">
        <w:rPr>
          <w:rFonts w:ascii="Times New Roman" w:hAnsi="Times New Roman" w:cs="Times New Roman"/>
          <w:sz w:val="24"/>
        </w:rPr>
        <w:t xml:space="preserve">sell-out quantity of </w:t>
      </w:r>
      <w:r w:rsidR="005F709A" w:rsidRPr="002F6058">
        <w:rPr>
          <w:rFonts w:ascii="Times New Roman" w:hAnsi="Times New Roman" w:cs="Times New Roman"/>
          <w:sz w:val="24"/>
        </w:rPr>
        <w:t xml:space="preserve">a </w:t>
      </w:r>
      <w:r w:rsidR="00BD77CB" w:rsidRPr="002F6058">
        <w:rPr>
          <w:rFonts w:ascii="Times New Roman" w:hAnsi="Times New Roman" w:cs="Times New Roman"/>
          <w:sz w:val="24"/>
        </w:rPr>
        <w:t>device</w:t>
      </w:r>
      <w:r w:rsidR="000222B1" w:rsidRPr="002F6058">
        <w:rPr>
          <w:rFonts w:ascii="Times New Roman" w:hAnsi="Times New Roman" w:cs="Times New Roman"/>
          <w:sz w:val="24"/>
        </w:rPr>
        <w:t xml:space="preserve">. </w:t>
      </w:r>
      <w:r w:rsidR="0040088A" w:rsidRPr="002F6058">
        <w:rPr>
          <w:rFonts w:ascii="Times New Roman" w:hAnsi="Times New Roman" w:cs="Times New Roman"/>
          <w:sz w:val="24"/>
        </w:rPr>
        <w:t xml:space="preserve">However, </w:t>
      </w:r>
      <w:r w:rsidR="00A95BEC" w:rsidRPr="002F6058">
        <w:rPr>
          <w:rFonts w:ascii="Times New Roman" w:hAnsi="Times New Roman" w:cs="Times New Roman"/>
          <w:sz w:val="24"/>
        </w:rPr>
        <w:t xml:space="preserve">as a matter of </w:t>
      </w:r>
      <w:r w:rsidR="00952F70" w:rsidRPr="002F6058">
        <w:rPr>
          <w:rFonts w:ascii="Times New Roman" w:hAnsi="Times New Roman" w:cs="Times New Roman"/>
          <w:sz w:val="24"/>
        </w:rPr>
        <w:t xml:space="preserve">the </w:t>
      </w:r>
      <w:r w:rsidR="00A95BEC" w:rsidRPr="002F6058">
        <w:rPr>
          <w:rFonts w:ascii="Times New Roman" w:hAnsi="Times New Roman" w:cs="Times New Roman"/>
          <w:noProof/>
          <w:sz w:val="24"/>
        </w:rPr>
        <w:t>fact</w:t>
      </w:r>
      <w:r w:rsidR="00A95BEC" w:rsidRPr="002F6058">
        <w:rPr>
          <w:rFonts w:ascii="Times New Roman" w:hAnsi="Times New Roman" w:cs="Times New Roman"/>
          <w:sz w:val="24"/>
        </w:rPr>
        <w:t xml:space="preserve"> that </w:t>
      </w:r>
      <w:r w:rsidR="0040088A" w:rsidRPr="002F6058">
        <w:rPr>
          <w:rFonts w:ascii="Times New Roman" w:hAnsi="Times New Roman" w:cs="Times New Roman"/>
          <w:sz w:val="24"/>
        </w:rPr>
        <w:t xml:space="preserve">publications do not have price </w:t>
      </w:r>
      <w:r w:rsidR="0040088A" w:rsidRPr="002F6058">
        <w:rPr>
          <w:rFonts w:ascii="Times New Roman" w:hAnsi="Times New Roman" w:cs="Times New Roman"/>
          <w:noProof/>
          <w:sz w:val="24"/>
        </w:rPr>
        <w:t>tags</w:t>
      </w:r>
      <w:r w:rsidR="00A95BEC" w:rsidRPr="002F6058">
        <w:rPr>
          <w:rFonts w:ascii="Times New Roman" w:hAnsi="Times New Roman" w:cs="Times New Roman"/>
          <w:sz w:val="24"/>
        </w:rPr>
        <w:t xml:space="preserve">, the bibliometric analysis </w:t>
      </w:r>
      <w:r w:rsidR="00A95BEC" w:rsidRPr="002F6058">
        <w:rPr>
          <w:rFonts w:ascii="Times New Roman" w:hAnsi="Times New Roman" w:cs="Times New Roman"/>
          <w:noProof/>
          <w:sz w:val="24"/>
        </w:rPr>
        <w:t>cannot</w:t>
      </w:r>
      <w:r w:rsidR="00A95BEC" w:rsidRPr="002F6058">
        <w:rPr>
          <w:rFonts w:ascii="Times New Roman" w:hAnsi="Times New Roman" w:cs="Times New Roman"/>
          <w:sz w:val="24"/>
        </w:rPr>
        <w:t xml:space="preserve"> be </w:t>
      </w:r>
      <w:r w:rsidR="00B669EF" w:rsidRPr="002F6058">
        <w:rPr>
          <w:rFonts w:ascii="Times New Roman" w:hAnsi="Times New Roman" w:cs="Times New Roman"/>
          <w:noProof/>
          <w:sz w:val="24"/>
        </w:rPr>
        <w:t>implemented</w:t>
      </w:r>
      <w:r w:rsidR="00D261CE" w:rsidRPr="002F6058">
        <w:rPr>
          <w:rFonts w:ascii="Times New Roman" w:hAnsi="Times New Roman" w:cs="Times New Roman"/>
          <w:sz w:val="24"/>
        </w:rPr>
        <w:t xml:space="preserve"> </w:t>
      </w:r>
      <w:r w:rsidR="00765486" w:rsidRPr="002F6058">
        <w:rPr>
          <w:rFonts w:ascii="Times New Roman" w:hAnsi="Times New Roman" w:cs="Times New Roman"/>
          <w:sz w:val="24"/>
        </w:rPr>
        <w:t xml:space="preserve">to the product marketing </w:t>
      </w:r>
      <w:r w:rsidR="00D261CE" w:rsidRPr="002F6058">
        <w:rPr>
          <w:rFonts w:ascii="Times New Roman" w:hAnsi="Times New Roman" w:cs="Times New Roman"/>
          <w:sz w:val="24"/>
        </w:rPr>
        <w:t xml:space="preserve">in the same way. </w:t>
      </w:r>
      <w:r w:rsidR="00E8185C" w:rsidRPr="002F6058">
        <w:rPr>
          <w:rFonts w:ascii="Times New Roman" w:hAnsi="Times New Roman" w:cs="Times New Roman"/>
          <w:noProof/>
          <w:sz w:val="24"/>
        </w:rPr>
        <w:t>Neverth</w:t>
      </w:r>
      <w:r w:rsidR="00B669EF" w:rsidRPr="002F6058">
        <w:rPr>
          <w:rFonts w:ascii="Times New Roman" w:hAnsi="Times New Roman" w:cs="Times New Roman"/>
          <w:noProof/>
          <w:sz w:val="24"/>
        </w:rPr>
        <w:t>e</w:t>
      </w:r>
      <w:r w:rsidR="00E8185C" w:rsidRPr="002F6058">
        <w:rPr>
          <w:rFonts w:ascii="Times New Roman" w:hAnsi="Times New Roman" w:cs="Times New Roman"/>
          <w:noProof/>
          <w:sz w:val="24"/>
        </w:rPr>
        <w:t>less</w:t>
      </w:r>
      <w:r w:rsidR="00E8185C" w:rsidRPr="002F6058">
        <w:rPr>
          <w:rFonts w:ascii="Times New Roman" w:hAnsi="Times New Roman" w:cs="Times New Roman"/>
          <w:sz w:val="24"/>
        </w:rPr>
        <w:t xml:space="preserve">, </w:t>
      </w:r>
      <w:r w:rsidR="00E8185C" w:rsidRPr="006B2B9D">
        <w:rPr>
          <w:rFonts w:ascii="Times New Roman" w:hAnsi="Times New Roman" w:cs="Times New Roman"/>
          <w:noProof/>
          <w:sz w:val="24"/>
        </w:rPr>
        <w:t>in terms of</w:t>
      </w:r>
      <w:r w:rsidR="00E8185C" w:rsidRPr="002F6058">
        <w:rPr>
          <w:rFonts w:ascii="Times New Roman" w:hAnsi="Times New Roman" w:cs="Times New Roman"/>
          <w:sz w:val="24"/>
        </w:rPr>
        <w:t xml:space="preserve"> </w:t>
      </w:r>
      <w:r w:rsidR="005D3840" w:rsidRPr="002F6058">
        <w:rPr>
          <w:rFonts w:ascii="Times New Roman" w:hAnsi="Times New Roman" w:cs="Times New Roman"/>
          <w:sz w:val="24"/>
        </w:rPr>
        <w:t>product</w:t>
      </w:r>
      <w:r w:rsidR="00CC277D" w:rsidRPr="002F6058">
        <w:rPr>
          <w:rFonts w:ascii="Times New Roman" w:hAnsi="Times New Roman" w:cs="Times New Roman"/>
          <w:sz w:val="24"/>
        </w:rPr>
        <w:t>, price, place and promotion</w:t>
      </w:r>
      <w:r w:rsidR="006F71FA" w:rsidRPr="002F6058">
        <w:rPr>
          <w:rFonts w:ascii="Times New Roman" w:hAnsi="Times New Roman" w:cs="Times New Roman"/>
          <w:sz w:val="24"/>
        </w:rPr>
        <w:t xml:space="preserve">, which is the </w:t>
      </w:r>
      <w:r w:rsidR="00B669EF" w:rsidRPr="002F6058">
        <w:rPr>
          <w:rFonts w:ascii="Times New Roman" w:hAnsi="Times New Roman" w:cs="Times New Roman"/>
          <w:noProof/>
          <w:sz w:val="24"/>
        </w:rPr>
        <w:t>universal</w:t>
      </w:r>
      <w:r w:rsidR="006F71FA" w:rsidRPr="002F6058">
        <w:rPr>
          <w:rFonts w:ascii="Times New Roman" w:hAnsi="Times New Roman" w:cs="Times New Roman"/>
          <w:sz w:val="24"/>
        </w:rPr>
        <w:t xml:space="preserve"> concept of marketing strategy, </w:t>
      </w:r>
      <w:r w:rsidR="003D33BB" w:rsidRPr="002F6058">
        <w:rPr>
          <w:rFonts w:ascii="Times New Roman" w:hAnsi="Times New Roman" w:cs="Times New Roman"/>
          <w:sz w:val="24"/>
        </w:rPr>
        <w:t>both are analogous to each other</w:t>
      </w:r>
      <w:r w:rsidR="008620B8" w:rsidRPr="002F6058">
        <w:rPr>
          <w:rFonts w:ascii="Times New Roman" w:hAnsi="Times New Roman" w:cs="Times New Roman"/>
          <w:sz w:val="24"/>
        </w:rPr>
        <w:t xml:space="preserve"> on the condition </w:t>
      </w:r>
      <w:r w:rsidR="00260BA4" w:rsidRPr="002F6058">
        <w:rPr>
          <w:rFonts w:ascii="Times New Roman" w:hAnsi="Times New Roman" w:cs="Times New Roman"/>
          <w:sz w:val="24"/>
        </w:rPr>
        <w:t xml:space="preserve">of the same price range in the smartphone market. </w:t>
      </w:r>
      <w:r w:rsidR="0053126F" w:rsidRPr="002F6058">
        <w:rPr>
          <w:rFonts w:ascii="Times New Roman" w:hAnsi="Times New Roman" w:cs="Times New Roman"/>
          <w:sz w:val="24"/>
        </w:rPr>
        <w:t>For instance, i</w:t>
      </w:r>
      <w:r w:rsidR="0038238C" w:rsidRPr="002F6058">
        <w:rPr>
          <w:rFonts w:ascii="Times New Roman" w:hAnsi="Times New Roman" w:cs="Times New Roman"/>
          <w:sz w:val="24"/>
        </w:rPr>
        <w:t xml:space="preserve">n </w:t>
      </w:r>
      <w:r w:rsidR="00B669EF" w:rsidRPr="002F6058">
        <w:rPr>
          <w:rFonts w:ascii="Times New Roman" w:hAnsi="Times New Roman" w:cs="Times New Roman"/>
          <w:sz w:val="24"/>
        </w:rPr>
        <w:t xml:space="preserve">the </w:t>
      </w:r>
      <w:r w:rsidR="0038238C" w:rsidRPr="002F6058">
        <w:rPr>
          <w:rFonts w:ascii="Times New Roman" w:hAnsi="Times New Roman" w:cs="Times New Roman"/>
          <w:noProof/>
          <w:sz w:val="24"/>
        </w:rPr>
        <w:t>product</w:t>
      </w:r>
      <w:r w:rsidR="0038238C" w:rsidRPr="002F6058">
        <w:rPr>
          <w:rFonts w:ascii="Times New Roman" w:hAnsi="Times New Roman" w:cs="Times New Roman"/>
          <w:sz w:val="24"/>
        </w:rPr>
        <w:t xml:space="preserve">, both </w:t>
      </w:r>
      <w:r w:rsidR="002C46DF" w:rsidRPr="002F6058">
        <w:rPr>
          <w:rFonts w:ascii="Times New Roman" w:hAnsi="Times New Roman" w:cs="Times New Roman"/>
          <w:sz w:val="24"/>
        </w:rPr>
        <w:t xml:space="preserve">are </w:t>
      </w:r>
      <w:r w:rsidR="00F8493B" w:rsidRPr="006B2B9D">
        <w:rPr>
          <w:rFonts w:ascii="Times New Roman" w:hAnsi="Times New Roman" w:cs="Times New Roman"/>
          <w:noProof/>
          <w:sz w:val="24"/>
        </w:rPr>
        <w:t>tangible</w:t>
      </w:r>
      <w:r w:rsidR="00726845" w:rsidRPr="006B2B9D">
        <w:rPr>
          <w:rFonts w:ascii="Times New Roman" w:hAnsi="Times New Roman" w:cs="Times New Roman"/>
          <w:noProof/>
          <w:sz w:val="24"/>
        </w:rPr>
        <w:t>,</w:t>
      </w:r>
      <w:r w:rsidR="00F8493B" w:rsidRPr="002F6058">
        <w:rPr>
          <w:rFonts w:ascii="Times New Roman" w:hAnsi="Times New Roman" w:cs="Times New Roman"/>
          <w:sz w:val="24"/>
        </w:rPr>
        <w:t xml:space="preserve"> </w:t>
      </w:r>
      <w:r w:rsidR="002C46DF" w:rsidRPr="002F6058">
        <w:rPr>
          <w:rFonts w:ascii="Times New Roman" w:hAnsi="Times New Roman" w:cs="Times New Roman"/>
          <w:sz w:val="24"/>
        </w:rPr>
        <w:t xml:space="preserve">and </w:t>
      </w:r>
      <w:r w:rsidR="000A6DC0" w:rsidRPr="002F6058">
        <w:rPr>
          <w:rFonts w:ascii="Times New Roman" w:hAnsi="Times New Roman" w:cs="Times New Roman"/>
          <w:sz w:val="24"/>
        </w:rPr>
        <w:t xml:space="preserve">cited time </w:t>
      </w:r>
      <w:r w:rsidR="000A6DC0" w:rsidRPr="006B2B9D">
        <w:rPr>
          <w:rFonts w:ascii="Times New Roman" w:hAnsi="Times New Roman" w:cs="Times New Roman"/>
          <w:noProof/>
          <w:sz w:val="24"/>
        </w:rPr>
        <w:t>and</w:t>
      </w:r>
      <w:r w:rsidR="000A6DC0" w:rsidRPr="002F6058">
        <w:rPr>
          <w:rFonts w:ascii="Times New Roman" w:hAnsi="Times New Roman" w:cs="Times New Roman"/>
          <w:sz w:val="24"/>
        </w:rPr>
        <w:t xml:space="preserve"> sell-out quantity can </w:t>
      </w:r>
      <w:r w:rsidR="000A6DC0" w:rsidRPr="006B2B9D">
        <w:rPr>
          <w:rFonts w:ascii="Times New Roman" w:hAnsi="Times New Roman" w:cs="Times New Roman"/>
          <w:noProof/>
          <w:sz w:val="24"/>
        </w:rPr>
        <w:t xml:space="preserve">be </w:t>
      </w:r>
      <w:r w:rsidR="00677CEA" w:rsidRPr="006B2B9D">
        <w:rPr>
          <w:rFonts w:ascii="Times New Roman" w:hAnsi="Times New Roman" w:cs="Times New Roman"/>
          <w:noProof/>
          <w:sz w:val="24"/>
        </w:rPr>
        <w:t>regard</w:t>
      </w:r>
      <w:r w:rsidR="000A6DC0" w:rsidRPr="006B2B9D">
        <w:rPr>
          <w:rFonts w:ascii="Times New Roman" w:hAnsi="Times New Roman" w:cs="Times New Roman"/>
          <w:noProof/>
          <w:sz w:val="24"/>
        </w:rPr>
        <w:t>ed</w:t>
      </w:r>
      <w:r w:rsidR="00677CEA" w:rsidRPr="002F6058">
        <w:rPr>
          <w:rFonts w:ascii="Times New Roman" w:hAnsi="Times New Roman" w:cs="Times New Roman"/>
          <w:sz w:val="24"/>
        </w:rPr>
        <w:t xml:space="preserve"> as </w:t>
      </w:r>
      <w:r w:rsidR="006B20BA" w:rsidRPr="002F6058">
        <w:rPr>
          <w:rFonts w:ascii="Times New Roman" w:hAnsi="Times New Roman" w:cs="Times New Roman"/>
          <w:sz w:val="24"/>
        </w:rPr>
        <w:t xml:space="preserve">an outcome. </w:t>
      </w:r>
      <w:r w:rsidR="00D51E55" w:rsidRPr="002F6058">
        <w:rPr>
          <w:rFonts w:ascii="Times New Roman" w:hAnsi="Times New Roman" w:cs="Times New Roman"/>
          <w:sz w:val="24"/>
        </w:rPr>
        <w:t xml:space="preserve">When it comes to place, </w:t>
      </w:r>
      <w:r w:rsidR="0020423E" w:rsidRPr="002F6058">
        <w:rPr>
          <w:rFonts w:ascii="Times New Roman" w:hAnsi="Times New Roman" w:cs="Times New Roman"/>
          <w:sz w:val="24"/>
        </w:rPr>
        <w:t xml:space="preserve">smartphones </w:t>
      </w:r>
      <w:r w:rsidR="0020423E" w:rsidRPr="006B2B9D">
        <w:rPr>
          <w:rFonts w:ascii="Times New Roman" w:hAnsi="Times New Roman" w:cs="Times New Roman"/>
          <w:noProof/>
          <w:sz w:val="24"/>
        </w:rPr>
        <w:t>are distributed</w:t>
      </w:r>
      <w:r w:rsidR="0020423E" w:rsidRPr="002F6058">
        <w:rPr>
          <w:rFonts w:ascii="Times New Roman" w:hAnsi="Times New Roman" w:cs="Times New Roman"/>
          <w:sz w:val="24"/>
        </w:rPr>
        <w:t xml:space="preserve"> </w:t>
      </w:r>
      <w:r w:rsidR="00D34ECE" w:rsidRPr="002F6058">
        <w:rPr>
          <w:rFonts w:ascii="Times New Roman" w:hAnsi="Times New Roman" w:cs="Times New Roman"/>
          <w:sz w:val="24"/>
        </w:rPr>
        <w:t>by selective channel distributors</w:t>
      </w:r>
      <w:r w:rsidR="008A645E" w:rsidRPr="002F6058">
        <w:rPr>
          <w:rFonts w:ascii="Times New Roman" w:hAnsi="Times New Roman" w:cs="Times New Roman"/>
          <w:sz w:val="24"/>
        </w:rPr>
        <w:t xml:space="preserve">, which is </w:t>
      </w:r>
      <w:r w:rsidR="00D34ECE" w:rsidRPr="002F6058">
        <w:rPr>
          <w:rFonts w:ascii="Times New Roman" w:hAnsi="Times New Roman" w:cs="Times New Roman"/>
          <w:noProof/>
          <w:sz w:val="24"/>
        </w:rPr>
        <w:t>s</w:t>
      </w:r>
      <w:r w:rsidR="00B669EF" w:rsidRPr="002F6058">
        <w:rPr>
          <w:rFonts w:ascii="Times New Roman" w:hAnsi="Times New Roman" w:cs="Times New Roman"/>
          <w:noProof/>
          <w:sz w:val="24"/>
        </w:rPr>
        <w:t>imil</w:t>
      </w:r>
      <w:r w:rsidR="00D34ECE" w:rsidRPr="002F6058">
        <w:rPr>
          <w:rFonts w:ascii="Times New Roman" w:hAnsi="Times New Roman" w:cs="Times New Roman"/>
          <w:noProof/>
          <w:sz w:val="24"/>
        </w:rPr>
        <w:t>ar</w:t>
      </w:r>
      <w:r w:rsidR="00D34ECE" w:rsidRPr="002F6058">
        <w:rPr>
          <w:rFonts w:ascii="Times New Roman" w:hAnsi="Times New Roman" w:cs="Times New Roman"/>
          <w:sz w:val="24"/>
        </w:rPr>
        <w:t xml:space="preserve"> to </w:t>
      </w:r>
      <w:r w:rsidR="00974845" w:rsidRPr="002F6058">
        <w:rPr>
          <w:rFonts w:ascii="Times New Roman" w:hAnsi="Times New Roman" w:cs="Times New Roman"/>
          <w:sz w:val="24"/>
        </w:rPr>
        <w:t xml:space="preserve">a </w:t>
      </w:r>
      <w:r w:rsidR="00D34ECE" w:rsidRPr="002F6058">
        <w:rPr>
          <w:rFonts w:ascii="Times New Roman" w:hAnsi="Times New Roman" w:cs="Times New Roman"/>
          <w:sz w:val="24"/>
        </w:rPr>
        <w:t xml:space="preserve">journal </w:t>
      </w:r>
      <w:r w:rsidR="00D34ECE" w:rsidRPr="002F6058">
        <w:rPr>
          <w:rFonts w:ascii="Times New Roman" w:hAnsi="Times New Roman" w:cs="Times New Roman"/>
          <w:noProof/>
          <w:sz w:val="24"/>
        </w:rPr>
        <w:t>o</w:t>
      </w:r>
      <w:r w:rsidR="00B669EF" w:rsidRPr="002F6058">
        <w:rPr>
          <w:rFonts w:ascii="Times New Roman" w:hAnsi="Times New Roman" w:cs="Times New Roman"/>
          <w:noProof/>
          <w:sz w:val="24"/>
        </w:rPr>
        <w:t>r</w:t>
      </w:r>
      <w:r w:rsidR="00D34ECE" w:rsidRPr="002F6058">
        <w:rPr>
          <w:rFonts w:ascii="Times New Roman" w:hAnsi="Times New Roman" w:cs="Times New Roman"/>
          <w:noProof/>
          <w:sz w:val="24"/>
        </w:rPr>
        <w:t>gani</w:t>
      </w:r>
      <w:r w:rsidR="00B669EF" w:rsidRPr="002F6058">
        <w:rPr>
          <w:rFonts w:ascii="Times New Roman" w:hAnsi="Times New Roman" w:cs="Times New Roman"/>
          <w:noProof/>
          <w:sz w:val="24"/>
        </w:rPr>
        <w:t>s</w:t>
      </w:r>
      <w:r w:rsidR="00D34ECE" w:rsidRPr="002F6058">
        <w:rPr>
          <w:rFonts w:ascii="Times New Roman" w:hAnsi="Times New Roman" w:cs="Times New Roman"/>
          <w:noProof/>
          <w:sz w:val="24"/>
        </w:rPr>
        <w:t>ation</w:t>
      </w:r>
      <w:r w:rsidR="00D34ECE" w:rsidRPr="002F6058">
        <w:rPr>
          <w:rFonts w:ascii="Times New Roman" w:hAnsi="Times New Roman" w:cs="Times New Roman"/>
          <w:sz w:val="24"/>
        </w:rPr>
        <w:t xml:space="preserve">. </w:t>
      </w:r>
      <w:r w:rsidR="00EE4A8F" w:rsidRPr="002F6058">
        <w:rPr>
          <w:rFonts w:ascii="Times New Roman" w:hAnsi="Times New Roman" w:cs="Times New Roman"/>
          <w:sz w:val="24"/>
        </w:rPr>
        <w:t xml:space="preserve">Both distributors and journal </w:t>
      </w:r>
      <w:r w:rsidR="00974845" w:rsidRPr="002F6058">
        <w:rPr>
          <w:rFonts w:ascii="Times New Roman" w:hAnsi="Times New Roman" w:cs="Times New Roman"/>
          <w:sz w:val="24"/>
        </w:rPr>
        <w:t>publishers</w:t>
      </w:r>
      <w:r w:rsidR="00EE4A8F" w:rsidRPr="002F6058">
        <w:rPr>
          <w:rFonts w:ascii="Times New Roman" w:hAnsi="Times New Roman" w:cs="Times New Roman"/>
          <w:sz w:val="24"/>
        </w:rPr>
        <w:t xml:space="preserve"> </w:t>
      </w:r>
      <w:r w:rsidR="00EE4A8F" w:rsidRPr="002F6058">
        <w:rPr>
          <w:rFonts w:ascii="Times New Roman" w:hAnsi="Times New Roman" w:cs="Times New Roman"/>
          <w:noProof/>
          <w:sz w:val="24"/>
        </w:rPr>
        <w:t>have</w:t>
      </w:r>
      <w:r w:rsidR="00EE4A8F" w:rsidRPr="002F6058">
        <w:rPr>
          <w:rFonts w:ascii="Times New Roman" w:hAnsi="Times New Roman" w:cs="Times New Roman"/>
          <w:sz w:val="24"/>
        </w:rPr>
        <w:t xml:space="preserve"> </w:t>
      </w:r>
      <w:r w:rsidR="00EE4A8F" w:rsidRPr="002F6058">
        <w:rPr>
          <w:rFonts w:ascii="Times New Roman" w:hAnsi="Times New Roman" w:cs="Times New Roman"/>
          <w:noProof/>
          <w:sz w:val="24"/>
        </w:rPr>
        <w:t>a</w:t>
      </w:r>
      <w:r w:rsidR="00B669EF" w:rsidRPr="002F6058">
        <w:rPr>
          <w:rFonts w:ascii="Times New Roman" w:hAnsi="Times New Roman" w:cs="Times New Roman"/>
          <w:noProof/>
          <w:sz w:val="24"/>
        </w:rPr>
        <w:t>n</w:t>
      </w:r>
      <w:r w:rsidR="00EE4A8F" w:rsidRPr="002F6058">
        <w:rPr>
          <w:rFonts w:ascii="Times New Roman" w:hAnsi="Times New Roman" w:cs="Times New Roman"/>
          <w:noProof/>
          <w:sz w:val="24"/>
        </w:rPr>
        <w:t xml:space="preserve"> impact</w:t>
      </w:r>
      <w:r w:rsidR="00EE4A8F" w:rsidRPr="002F6058">
        <w:rPr>
          <w:rFonts w:ascii="Times New Roman" w:hAnsi="Times New Roman" w:cs="Times New Roman"/>
          <w:sz w:val="24"/>
        </w:rPr>
        <w:t xml:space="preserve"> power to </w:t>
      </w:r>
      <w:r w:rsidR="00756B77" w:rsidRPr="002F6058">
        <w:rPr>
          <w:rFonts w:ascii="Times New Roman" w:hAnsi="Times New Roman" w:cs="Times New Roman"/>
          <w:sz w:val="24"/>
        </w:rPr>
        <w:t>help</w:t>
      </w:r>
      <w:r w:rsidR="00EE4A8F" w:rsidRPr="002F6058">
        <w:rPr>
          <w:rFonts w:ascii="Times New Roman" w:hAnsi="Times New Roman" w:cs="Times New Roman"/>
          <w:sz w:val="24"/>
        </w:rPr>
        <w:t xml:space="preserve"> </w:t>
      </w:r>
      <w:r w:rsidR="00756B77" w:rsidRPr="002F6058">
        <w:rPr>
          <w:rFonts w:ascii="Times New Roman" w:hAnsi="Times New Roman" w:cs="Times New Roman"/>
          <w:sz w:val="24"/>
        </w:rPr>
        <w:t xml:space="preserve">to reach </w:t>
      </w:r>
      <w:r w:rsidR="00B669EF" w:rsidRPr="002F6058">
        <w:rPr>
          <w:rFonts w:ascii="Times New Roman" w:hAnsi="Times New Roman" w:cs="Times New Roman"/>
          <w:sz w:val="24"/>
        </w:rPr>
        <w:t xml:space="preserve">the </w:t>
      </w:r>
      <w:r w:rsidR="00756B77" w:rsidRPr="002F6058">
        <w:rPr>
          <w:rFonts w:ascii="Times New Roman" w:hAnsi="Times New Roman" w:cs="Times New Roman"/>
          <w:noProof/>
          <w:sz w:val="24"/>
        </w:rPr>
        <w:t>higher</w:t>
      </w:r>
      <w:r w:rsidR="00756B77" w:rsidRPr="002F6058">
        <w:rPr>
          <w:rFonts w:ascii="Times New Roman" w:hAnsi="Times New Roman" w:cs="Times New Roman"/>
          <w:sz w:val="24"/>
        </w:rPr>
        <w:t xml:space="preserve"> target</w:t>
      </w:r>
      <w:r w:rsidR="00C35B34" w:rsidRPr="002F6058">
        <w:rPr>
          <w:rFonts w:ascii="Times New Roman" w:hAnsi="Times New Roman" w:cs="Times New Roman"/>
          <w:sz w:val="24"/>
        </w:rPr>
        <w:t xml:space="preserve">. Regarding promotion, </w:t>
      </w:r>
      <w:r w:rsidR="00B35AA3" w:rsidRPr="002F6058">
        <w:rPr>
          <w:rFonts w:ascii="Times New Roman" w:hAnsi="Times New Roman" w:cs="Times New Roman"/>
          <w:sz w:val="24"/>
        </w:rPr>
        <w:t xml:space="preserve">both </w:t>
      </w:r>
      <w:r w:rsidR="00B35AA3" w:rsidRPr="006B2B9D">
        <w:rPr>
          <w:rFonts w:ascii="Times New Roman" w:hAnsi="Times New Roman" w:cs="Times New Roman"/>
          <w:noProof/>
          <w:sz w:val="24"/>
        </w:rPr>
        <w:t>have an effect from</w:t>
      </w:r>
      <w:r w:rsidR="00B35AA3" w:rsidRPr="002F6058">
        <w:rPr>
          <w:rFonts w:ascii="Times New Roman" w:hAnsi="Times New Roman" w:cs="Times New Roman"/>
          <w:sz w:val="24"/>
        </w:rPr>
        <w:t xml:space="preserve"> word of mouth</w:t>
      </w:r>
      <w:r w:rsidR="001F3B74" w:rsidRPr="002F6058">
        <w:rPr>
          <w:rFonts w:ascii="Times New Roman" w:hAnsi="Times New Roman" w:cs="Times New Roman"/>
          <w:sz w:val="24"/>
        </w:rPr>
        <w:t xml:space="preserve"> and </w:t>
      </w:r>
      <w:r w:rsidR="00756384" w:rsidRPr="002F6058">
        <w:rPr>
          <w:rFonts w:ascii="Times New Roman" w:hAnsi="Times New Roman" w:cs="Times New Roman"/>
          <w:sz w:val="24"/>
        </w:rPr>
        <w:t xml:space="preserve">search words such as </w:t>
      </w:r>
      <w:r w:rsidR="00B35AA3" w:rsidRPr="002F6058">
        <w:rPr>
          <w:rFonts w:ascii="Times New Roman" w:hAnsi="Times New Roman" w:cs="Times New Roman"/>
          <w:sz w:val="24"/>
        </w:rPr>
        <w:t>keywords</w:t>
      </w:r>
      <w:r w:rsidR="00E153B2" w:rsidRPr="002F6058">
        <w:rPr>
          <w:rFonts w:ascii="Times New Roman" w:hAnsi="Times New Roman" w:cs="Times New Roman"/>
          <w:sz w:val="24"/>
        </w:rPr>
        <w:t xml:space="preserve"> of</w:t>
      </w:r>
      <w:r w:rsidR="00B35AA3" w:rsidRPr="002F6058">
        <w:rPr>
          <w:rFonts w:ascii="Times New Roman" w:hAnsi="Times New Roman" w:cs="Times New Roman"/>
          <w:sz w:val="24"/>
        </w:rPr>
        <w:t xml:space="preserve"> publicatio</w:t>
      </w:r>
      <w:r w:rsidR="00E153B2" w:rsidRPr="002F6058">
        <w:rPr>
          <w:rFonts w:ascii="Times New Roman" w:hAnsi="Times New Roman" w:cs="Times New Roman"/>
          <w:sz w:val="24"/>
        </w:rPr>
        <w:t>ns and unique selling points of devices</w:t>
      </w:r>
      <w:r w:rsidR="00B35C8C" w:rsidRPr="002F6058">
        <w:rPr>
          <w:rFonts w:ascii="Times New Roman" w:hAnsi="Times New Roman" w:cs="Times New Roman"/>
          <w:sz w:val="24"/>
        </w:rPr>
        <w:t xml:space="preserve">. </w:t>
      </w:r>
      <w:r w:rsidR="0078438B" w:rsidRPr="002F6058">
        <w:rPr>
          <w:rFonts w:ascii="Times New Roman" w:hAnsi="Times New Roman" w:cs="Times New Roman"/>
          <w:sz w:val="24"/>
        </w:rPr>
        <w:t>Although</w:t>
      </w:r>
      <w:r w:rsidR="004257BA" w:rsidRPr="002F6058">
        <w:rPr>
          <w:rFonts w:ascii="Times New Roman" w:hAnsi="Times New Roman" w:cs="Times New Roman"/>
          <w:sz w:val="24"/>
        </w:rPr>
        <w:t xml:space="preserve"> </w:t>
      </w:r>
      <w:r w:rsidR="00724392" w:rsidRPr="002F6058">
        <w:rPr>
          <w:rFonts w:ascii="Times New Roman" w:hAnsi="Times New Roman" w:cs="Times New Roman"/>
          <w:sz w:val="24"/>
        </w:rPr>
        <w:t xml:space="preserve">ATL and BTL </w:t>
      </w:r>
      <w:r w:rsidR="00C46991" w:rsidRPr="002F6058">
        <w:rPr>
          <w:rFonts w:ascii="Times New Roman" w:hAnsi="Times New Roman" w:cs="Times New Roman"/>
          <w:sz w:val="24"/>
        </w:rPr>
        <w:t>advertising</w:t>
      </w:r>
      <w:r w:rsidR="00724392" w:rsidRPr="002F6058">
        <w:rPr>
          <w:rFonts w:ascii="Times New Roman" w:hAnsi="Times New Roman" w:cs="Times New Roman"/>
          <w:sz w:val="24"/>
        </w:rPr>
        <w:t xml:space="preserve"> </w:t>
      </w:r>
      <w:r w:rsidR="0082561C" w:rsidRPr="002F6058">
        <w:rPr>
          <w:rFonts w:ascii="Times New Roman" w:hAnsi="Times New Roman" w:cs="Times New Roman"/>
          <w:sz w:val="24"/>
        </w:rPr>
        <w:t>h</w:t>
      </w:r>
      <w:r w:rsidR="00822C96" w:rsidRPr="002F6058">
        <w:rPr>
          <w:rFonts w:ascii="Times New Roman" w:hAnsi="Times New Roman" w:cs="Times New Roman"/>
          <w:sz w:val="24"/>
        </w:rPr>
        <w:t>as directly impacted the sales quantity</w:t>
      </w:r>
      <w:r w:rsidR="0078438B" w:rsidRPr="002F6058">
        <w:rPr>
          <w:rFonts w:ascii="Times New Roman" w:hAnsi="Times New Roman" w:cs="Times New Roman"/>
          <w:sz w:val="24"/>
        </w:rPr>
        <w:t xml:space="preserve"> in a consumer device market, </w:t>
      </w:r>
      <w:r w:rsidR="008C3328" w:rsidRPr="002F6058">
        <w:rPr>
          <w:rFonts w:ascii="Times New Roman" w:hAnsi="Times New Roman" w:cs="Times New Roman"/>
          <w:sz w:val="24"/>
        </w:rPr>
        <w:t xml:space="preserve">there is a tendency that </w:t>
      </w:r>
      <w:r w:rsidR="00110208" w:rsidRPr="002F6058">
        <w:rPr>
          <w:rFonts w:ascii="Times New Roman" w:hAnsi="Times New Roman" w:cs="Times New Roman"/>
          <w:sz w:val="24"/>
        </w:rPr>
        <w:t xml:space="preserve">the purchase decision is made through the </w:t>
      </w:r>
      <w:r w:rsidR="00110208" w:rsidRPr="002F6058">
        <w:rPr>
          <w:rFonts w:ascii="Times New Roman" w:hAnsi="Times New Roman" w:cs="Times New Roman"/>
          <w:noProof/>
          <w:sz w:val="24"/>
        </w:rPr>
        <w:t>us</w:t>
      </w:r>
      <w:r w:rsidR="00B669EF" w:rsidRPr="002F6058">
        <w:rPr>
          <w:rFonts w:ascii="Times New Roman" w:hAnsi="Times New Roman" w:cs="Times New Roman"/>
          <w:noProof/>
          <w:sz w:val="24"/>
        </w:rPr>
        <w:t>er</w:t>
      </w:r>
      <w:r w:rsidR="00110208" w:rsidRPr="002F6058">
        <w:rPr>
          <w:rFonts w:ascii="Times New Roman" w:hAnsi="Times New Roman" w:cs="Times New Roman"/>
          <w:sz w:val="24"/>
        </w:rPr>
        <w:t xml:space="preserve"> experience at the offline stores</w:t>
      </w:r>
      <w:r w:rsidR="001561AD" w:rsidRPr="002F6058">
        <w:rPr>
          <w:rFonts w:ascii="Times New Roman" w:hAnsi="Times New Roman" w:cs="Times New Roman"/>
          <w:sz w:val="24"/>
        </w:rPr>
        <w:t xml:space="preserve"> </w:t>
      </w:r>
      <w:r w:rsidR="009A693C" w:rsidRPr="002F6058">
        <w:rPr>
          <w:rFonts w:ascii="Times New Roman" w:hAnsi="Times New Roman" w:cs="Times New Roman"/>
          <w:noProof/>
          <w:sz w:val="24"/>
        </w:rPr>
        <w:t xml:space="preserve">in </w:t>
      </w:r>
      <w:r w:rsidR="001561AD" w:rsidRPr="002F6058">
        <w:rPr>
          <w:rFonts w:ascii="Times New Roman" w:hAnsi="Times New Roman" w:cs="Times New Roman"/>
          <w:noProof/>
          <w:sz w:val="24"/>
        </w:rPr>
        <w:t>terms of</w:t>
      </w:r>
      <w:r w:rsidR="001561AD" w:rsidRPr="002F6058">
        <w:rPr>
          <w:rFonts w:ascii="Times New Roman" w:hAnsi="Times New Roman" w:cs="Times New Roman"/>
          <w:sz w:val="24"/>
        </w:rPr>
        <w:t xml:space="preserve"> customer purchase journey for </w:t>
      </w:r>
      <w:r w:rsidR="00280273" w:rsidRPr="002F6058">
        <w:rPr>
          <w:rFonts w:ascii="Times New Roman" w:hAnsi="Times New Roman" w:cs="Times New Roman"/>
          <w:sz w:val="24"/>
        </w:rPr>
        <w:t>smartphones</w:t>
      </w:r>
      <w:r w:rsidR="009A693C" w:rsidRPr="002F6058">
        <w:rPr>
          <w:rFonts w:ascii="Times New Roman" w:hAnsi="Times New Roman" w:cs="Times New Roman"/>
          <w:sz w:val="24"/>
        </w:rPr>
        <w:t xml:space="preserve">. </w:t>
      </w:r>
      <w:r w:rsidR="008871D5" w:rsidRPr="002F6058">
        <w:rPr>
          <w:rFonts w:ascii="Times New Roman" w:hAnsi="Times New Roman" w:cs="Times New Roman"/>
          <w:sz w:val="24"/>
        </w:rPr>
        <w:t xml:space="preserve">In other words, </w:t>
      </w:r>
      <w:r w:rsidR="000A4BDE" w:rsidRPr="002F6058">
        <w:rPr>
          <w:rFonts w:ascii="Times New Roman" w:hAnsi="Times New Roman" w:cs="Times New Roman"/>
          <w:noProof/>
          <w:sz w:val="24"/>
        </w:rPr>
        <w:t>given</w:t>
      </w:r>
      <w:r w:rsidR="00A7285D" w:rsidRPr="002F6058">
        <w:rPr>
          <w:rFonts w:ascii="Times New Roman" w:hAnsi="Times New Roman" w:cs="Times New Roman"/>
          <w:sz w:val="24"/>
        </w:rPr>
        <w:t xml:space="preserve"> the fact that </w:t>
      </w:r>
      <w:r w:rsidR="008871D5" w:rsidRPr="002F6058">
        <w:rPr>
          <w:rFonts w:ascii="Times New Roman" w:hAnsi="Times New Roman" w:cs="Times New Roman"/>
          <w:sz w:val="24"/>
        </w:rPr>
        <w:t>both</w:t>
      </w:r>
      <w:r w:rsidR="00DC4826" w:rsidRPr="002F6058">
        <w:rPr>
          <w:rFonts w:ascii="Times New Roman" w:hAnsi="Times New Roman" w:cs="Times New Roman"/>
          <w:sz w:val="24"/>
        </w:rPr>
        <w:t xml:space="preserve"> users have made up their mind</w:t>
      </w:r>
      <w:r w:rsidR="00C0647D" w:rsidRPr="002F6058">
        <w:rPr>
          <w:rFonts w:ascii="Times New Roman" w:hAnsi="Times New Roman" w:cs="Times New Roman"/>
          <w:sz w:val="24"/>
        </w:rPr>
        <w:t>s</w:t>
      </w:r>
      <w:r w:rsidR="00D63D2D" w:rsidRPr="002F6058">
        <w:rPr>
          <w:rFonts w:ascii="Times New Roman" w:hAnsi="Times New Roman" w:cs="Times New Roman"/>
          <w:sz w:val="24"/>
        </w:rPr>
        <w:t xml:space="preserve"> after</w:t>
      </w:r>
      <w:r w:rsidR="00A7285D" w:rsidRPr="002F6058">
        <w:rPr>
          <w:rFonts w:ascii="Times New Roman" w:hAnsi="Times New Roman" w:cs="Times New Roman"/>
          <w:sz w:val="24"/>
        </w:rPr>
        <w:t xml:space="preserve"> mostly</w:t>
      </w:r>
      <w:r w:rsidR="00D63D2D" w:rsidRPr="002F6058">
        <w:rPr>
          <w:rFonts w:ascii="Times New Roman" w:hAnsi="Times New Roman" w:cs="Times New Roman"/>
          <w:sz w:val="24"/>
        </w:rPr>
        <w:t xml:space="preserve"> </w:t>
      </w:r>
      <w:r w:rsidR="00014469" w:rsidRPr="002F6058">
        <w:rPr>
          <w:rFonts w:ascii="Times New Roman" w:hAnsi="Times New Roman" w:cs="Times New Roman"/>
          <w:sz w:val="24"/>
        </w:rPr>
        <w:t xml:space="preserve">having </w:t>
      </w:r>
      <w:r w:rsidR="00014469" w:rsidRPr="002F6058">
        <w:rPr>
          <w:rFonts w:ascii="Times New Roman" w:hAnsi="Times New Roman" w:cs="Times New Roman"/>
          <w:noProof/>
          <w:sz w:val="24"/>
        </w:rPr>
        <w:t>contact</w:t>
      </w:r>
      <w:r w:rsidR="00237569" w:rsidRPr="002F6058">
        <w:rPr>
          <w:rFonts w:ascii="Times New Roman" w:hAnsi="Times New Roman" w:cs="Times New Roman"/>
          <w:sz w:val="24"/>
        </w:rPr>
        <w:t xml:space="preserve"> with the </w:t>
      </w:r>
      <w:r w:rsidR="001A78E5" w:rsidRPr="002F6058">
        <w:rPr>
          <w:rFonts w:ascii="Times New Roman" w:hAnsi="Times New Roman" w:cs="Times New Roman"/>
          <w:sz w:val="24"/>
        </w:rPr>
        <w:t>objects</w:t>
      </w:r>
      <w:r w:rsidR="00A7285D" w:rsidRPr="002F6058">
        <w:rPr>
          <w:rFonts w:ascii="Times New Roman" w:hAnsi="Times New Roman" w:cs="Times New Roman"/>
          <w:sz w:val="24"/>
        </w:rPr>
        <w:t xml:space="preserve">, both </w:t>
      </w:r>
      <w:r w:rsidR="004F4578" w:rsidRPr="002F6058">
        <w:rPr>
          <w:rFonts w:ascii="Times New Roman" w:hAnsi="Times New Roman" w:cs="Times New Roman"/>
          <w:sz w:val="24"/>
        </w:rPr>
        <w:t>domain</w:t>
      </w:r>
      <w:r w:rsidR="00C0647D" w:rsidRPr="002F6058">
        <w:rPr>
          <w:rFonts w:ascii="Times New Roman" w:hAnsi="Times New Roman" w:cs="Times New Roman"/>
          <w:sz w:val="24"/>
        </w:rPr>
        <w:t>s</w:t>
      </w:r>
      <w:r w:rsidR="004F4578" w:rsidRPr="002F6058">
        <w:rPr>
          <w:rFonts w:ascii="Times New Roman" w:hAnsi="Times New Roman" w:cs="Times New Roman"/>
          <w:sz w:val="24"/>
        </w:rPr>
        <w:t xml:space="preserve"> have </w:t>
      </w:r>
      <w:r w:rsidR="003C51E7" w:rsidRPr="002F6058">
        <w:rPr>
          <w:rFonts w:ascii="Times New Roman" w:hAnsi="Times New Roman" w:cs="Times New Roman"/>
          <w:sz w:val="24"/>
        </w:rPr>
        <w:t>a</w:t>
      </w:r>
      <w:r w:rsidR="00C0647D" w:rsidRPr="002F6058">
        <w:rPr>
          <w:rFonts w:ascii="Times New Roman" w:hAnsi="Times New Roman" w:cs="Times New Roman"/>
          <w:sz w:val="24"/>
        </w:rPr>
        <w:t>n</w:t>
      </w:r>
      <w:r w:rsidR="003C51E7" w:rsidRPr="002F6058">
        <w:rPr>
          <w:rFonts w:ascii="Times New Roman" w:hAnsi="Times New Roman" w:cs="Times New Roman"/>
          <w:sz w:val="24"/>
        </w:rPr>
        <w:t xml:space="preserve"> acqu</w:t>
      </w:r>
      <w:r w:rsidR="00C0647D" w:rsidRPr="002F6058">
        <w:rPr>
          <w:rFonts w:ascii="Times New Roman" w:hAnsi="Times New Roman" w:cs="Times New Roman"/>
          <w:sz w:val="24"/>
        </w:rPr>
        <w:t>i</w:t>
      </w:r>
      <w:r w:rsidR="003C51E7" w:rsidRPr="002F6058">
        <w:rPr>
          <w:rFonts w:ascii="Times New Roman" w:hAnsi="Times New Roman" w:cs="Times New Roman"/>
          <w:sz w:val="24"/>
        </w:rPr>
        <w:t>sition process</w:t>
      </w:r>
      <w:r w:rsidR="004F4578" w:rsidRPr="002F6058">
        <w:rPr>
          <w:rFonts w:ascii="Times New Roman" w:hAnsi="Times New Roman" w:cs="Times New Roman"/>
          <w:sz w:val="24"/>
        </w:rPr>
        <w:t xml:space="preserve"> in common.</w:t>
      </w:r>
    </w:p>
    <w:p w14:paraId="6717489C" w14:textId="0BD41836" w:rsidR="00175E7C" w:rsidRPr="002F6058" w:rsidRDefault="00D71F40" w:rsidP="00BD48C1">
      <w:pPr>
        <w:rPr>
          <w:rFonts w:ascii="Times New Roman" w:hAnsi="Times New Roman" w:cs="Times New Roman"/>
          <w:sz w:val="24"/>
        </w:rPr>
      </w:pPr>
      <w:r w:rsidRPr="002F6058">
        <w:rPr>
          <w:rFonts w:ascii="Times New Roman" w:hAnsi="Times New Roman" w:cs="Times New Roman"/>
          <w:sz w:val="24"/>
        </w:rPr>
        <w:t xml:space="preserve">It is </w:t>
      </w:r>
      <w:r w:rsidR="007A676A" w:rsidRPr="002F6058">
        <w:rPr>
          <w:rFonts w:ascii="Times New Roman" w:hAnsi="Times New Roman" w:cs="Times New Roman"/>
          <w:sz w:val="24"/>
        </w:rPr>
        <w:t>impossible</w:t>
      </w:r>
      <w:r w:rsidR="00B21231" w:rsidRPr="002F6058">
        <w:rPr>
          <w:rFonts w:ascii="Times New Roman" w:hAnsi="Times New Roman" w:cs="Times New Roman"/>
          <w:sz w:val="24"/>
        </w:rPr>
        <w:t xml:space="preserve"> to </w:t>
      </w:r>
      <w:r w:rsidR="00B21231" w:rsidRPr="002F6058">
        <w:rPr>
          <w:rFonts w:ascii="Times New Roman" w:hAnsi="Times New Roman" w:cs="Times New Roman"/>
          <w:noProof/>
          <w:sz w:val="24"/>
        </w:rPr>
        <w:t>analy</w:t>
      </w:r>
      <w:r w:rsidR="00F87961" w:rsidRPr="002F6058">
        <w:rPr>
          <w:rFonts w:ascii="Times New Roman" w:hAnsi="Times New Roman" w:cs="Times New Roman"/>
          <w:noProof/>
          <w:sz w:val="24"/>
        </w:rPr>
        <w:t>s</w:t>
      </w:r>
      <w:r w:rsidR="00B21231" w:rsidRPr="002F6058">
        <w:rPr>
          <w:rFonts w:ascii="Times New Roman" w:hAnsi="Times New Roman" w:cs="Times New Roman"/>
          <w:noProof/>
          <w:sz w:val="24"/>
        </w:rPr>
        <w:t>e</w:t>
      </w:r>
      <w:r w:rsidR="00B21231" w:rsidRPr="002F6058">
        <w:rPr>
          <w:rFonts w:ascii="Times New Roman" w:hAnsi="Times New Roman" w:cs="Times New Roman"/>
          <w:sz w:val="24"/>
        </w:rPr>
        <w:t xml:space="preserve"> </w:t>
      </w:r>
      <w:r w:rsidR="00777856" w:rsidRPr="0094593C">
        <w:rPr>
          <w:rFonts w:ascii="Times New Roman" w:hAnsi="Times New Roman" w:cs="Times New Roman"/>
          <w:noProof/>
          <w:sz w:val="24"/>
        </w:rPr>
        <w:t xml:space="preserve">a </w:t>
      </w:r>
      <w:r w:rsidR="00B21231" w:rsidRPr="0094593C">
        <w:rPr>
          <w:rFonts w:ascii="Times New Roman" w:hAnsi="Times New Roman" w:cs="Times New Roman"/>
          <w:noProof/>
          <w:sz w:val="24"/>
        </w:rPr>
        <w:t>data</w:t>
      </w:r>
      <w:r w:rsidR="007A676A" w:rsidRPr="0094593C">
        <w:rPr>
          <w:rFonts w:ascii="Times New Roman" w:hAnsi="Times New Roman" w:cs="Times New Roman"/>
          <w:noProof/>
          <w:sz w:val="24"/>
        </w:rPr>
        <w:t>set</w:t>
      </w:r>
      <w:r w:rsidR="00B21231" w:rsidRPr="002F6058">
        <w:rPr>
          <w:rFonts w:ascii="Times New Roman" w:hAnsi="Times New Roman" w:cs="Times New Roman"/>
          <w:sz w:val="24"/>
        </w:rPr>
        <w:t xml:space="preserve"> </w:t>
      </w:r>
      <w:r w:rsidR="007A676A" w:rsidRPr="002F6058">
        <w:rPr>
          <w:rFonts w:ascii="Times New Roman" w:hAnsi="Times New Roman" w:cs="Times New Roman"/>
          <w:sz w:val="24"/>
        </w:rPr>
        <w:t xml:space="preserve">without </w:t>
      </w:r>
      <w:r w:rsidR="00777856">
        <w:rPr>
          <w:rFonts w:ascii="Times New Roman" w:hAnsi="Times New Roman" w:cs="Times New Roman"/>
          <w:sz w:val="24"/>
        </w:rPr>
        <w:t xml:space="preserve">a </w:t>
      </w:r>
      <w:r w:rsidR="007A676A" w:rsidRPr="002F6058">
        <w:rPr>
          <w:rFonts w:ascii="Times New Roman" w:hAnsi="Times New Roman" w:cs="Times New Roman"/>
          <w:sz w:val="24"/>
        </w:rPr>
        <w:t xml:space="preserve">dataset, which means </w:t>
      </w:r>
      <w:r w:rsidR="007A676A" w:rsidRPr="006B2B9D">
        <w:rPr>
          <w:rFonts w:ascii="Times New Roman" w:hAnsi="Times New Roman" w:cs="Times New Roman"/>
          <w:noProof/>
          <w:sz w:val="24"/>
        </w:rPr>
        <w:t>I</w:t>
      </w:r>
      <w:r w:rsidR="007A676A" w:rsidRPr="002F6058">
        <w:rPr>
          <w:rFonts w:ascii="Times New Roman" w:hAnsi="Times New Roman" w:cs="Times New Roman"/>
          <w:sz w:val="24"/>
        </w:rPr>
        <w:t xml:space="preserve"> had to </w:t>
      </w:r>
      <w:r w:rsidR="000F6CE2" w:rsidRPr="002F6058">
        <w:rPr>
          <w:rFonts w:ascii="Times New Roman" w:hAnsi="Times New Roman" w:cs="Times New Roman"/>
          <w:sz w:val="24"/>
        </w:rPr>
        <w:t>scrape</w:t>
      </w:r>
      <w:r w:rsidR="007A676A" w:rsidRPr="002F6058">
        <w:rPr>
          <w:rFonts w:ascii="Times New Roman" w:hAnsi="Times New Roman" w:cs="Times New Roman"/>
          <w:sz w:val="24"/>
        </w:rPr>
        <w:t xml:space="preserve"> </w:t>
      </w:r>
      <w:r w:rsidR="00777856" w:rsidRPr="0094593C">
        <w:rPr>
          <w:rFonts w:ascii="Times New Roman" w:hAnsi="Times New Roman" w:cs="Times New Roman"/>
          <w:noProof/>
          <w:sz w:val="24"/>
        </w:rPr>
        <w:t xml:space="preserve">a </w:t>
      </w:r>
      <w:r w:rsidR="007A676A" w:rsidRPr="0094593C">
        <w:rPr>
          <w:rFonts w:ascii="Times New Roman" w:hAnsi="Times New Roman" w:cs="Times New Roman"/>
          <w:noProof/>
          <w:sz w:val="24"/>
        </w:rPr>
        <w:t>dataset</w:t>
      </w:r>
      <w:r w:rsidR="007A676A" w:rsidRPr="002F6058">
        <w:rPr>
          <w:rFonts w:ascii="Times New Roman" w:hAnsi="Times New Roman" w:cs="Times New Roman"/>
          <w:sz w:val="24"/>
        </w:rPr>
        <w:t xml:space="preserve"> on the Internet or </w:t>
      </w:r>
      <w:r w:rsidR="00606E6C" w:rsidRPr="002F6058">
        <w:rPr>
          <w:rFonts w:ascii="Times New Roman" w:hAnsi="Times New Roman" w:cs="Times New Roman"/>
          <w:sz w:val="24"/>
        </w:rPr>
        <w:t>collect the related information manually</w:t>
      </w:r>
      <w:r w:rsidR="007A676A" w:rsidRPr="002F6058">
        <w:rPr>
          <w:rFonts w:ascii="Times New Roman" w:hAnsi="Times New Roman" w:cs="Times New Roman"/>
          <w:sz w:val="24"/>
        </w:rPr>
        <w:t>.</w:t>
      </w:r>
      <w:r w:rsidR="00606E6C" w:rsidRPr="002F6058">
        <w:rPr>
          <w:rFonts w:ascii="Times New Roman" w:hAnsi="Times New Roman" w:cs="Times New Roman"/>
          <w:sz w:val="24"/>
        </w:rPr>
        <w:t xml:space="preserve"> </w:t>
      </w:r>
      <w:r w:rsidR="00A018F8" w:rsidRPr="002F6058">
        <w:rPr>
          <w:rFonts w:ascii="Times New Roman" w:hAnsi="Times New Roman" w:cs="Times New Roman"/>
          <w:sz w:val="24"/>
        </w:rPr>
        <w:t xml:space="preserve">To </w:t>
      </w:r>
      <w:r w:rsidR="00F87961" w:rsidRPr="002F6058">
        <w:rPr>
          <w:rFonts w:ascii="Times New Roman" w:hAnsi="Times New Roman" w:cs="Times New Roman"/>
          <w:noProof/>
          <w:sz w:val="24"/>
        </w:rPr>
        <w:t>obtain</w:t>
      </w:r>
      <w:r w:rsidR="00A018F8" w:rsidRPr="002F6058">
        <w:rPr>
          <w:rFonts w:ascii="Times New Roman" w:hAnsi="Times New Roman" w:cs="Times New Roman"/>
          <w:sz w:val="24"/>
        </w:rPr>
        <w:t xml:space="preserve"> the information related to publications,</w:t>
      </w:r>
      <w:r w:rsidR="00557B99" w:rsidRPr="002F6058">
        <w:rPr>
          <w:rFonts w:ascii="Times New Roman" w:hAnsi="Times New Roman" w:cs="Times New Roman"/>
          <w:sz w:val="24"/>
        </w:rPr>
        <w:t xml:space="preserve"> </w:t>
      </w:r>
      <w:r w:rsidR="009D6DE3" w:rsidRPr="006B2B9D">
        <w:rPr>
          <w:rFonts w:ascii="Times New Roman" w:hAnsi="Times New Roman" w:cs="Times New Roman"/>
          <w:noProof/>
          <w:sz w:val="24"/>
        </w:rPr>
        <w:t>I</w:t>
      </w:r>
      <w:r w:rsidR="009D6DE3" w:rsidRPr="002F6058">
        <w:rPr>
          <w:rFonts w:ascii="Times New Roman" w:hAnsi="Times New Roman" w:cs="Times New Roman"/>
          <w:sz w:val="24"/>
        </w:rPr>
        <w:t xml:space="preserve"> </w:t>
      </w:r>
      <w:r w:rsidR="002058F0" w:rsidRPr="002F6058">
        <w:rPr>
          <w:rFonts w:ascii="Times New Roman" w:hAnsi="Times New Roman" w:cs="Times New Roman"/>
          <w:sz w:val="24"/>
        </w:rPr>
        <w:t xml:space="preserve">started to </w:t>
      </w:r>
      <w:r w:rsidR="009D6DE3" w:rsidRPr="002F6058">
        <w:rPr>
          <w:rFonts w:ascii="Times New Roman" w:hAnsi="Times New Roman" w:cs="Times New Roman"/>
          <w:sz w:val="24"/>
        </w:rPr>
        <w:t>look into the</w:t>
      </w:r>
      <w:r w:rsidR="00DB539F" w:rsidRPr="002F6058">
        <w:rPr>
          <w:rFonts w:ascii="Times New Roman" w:hAnsi="Times New Roman" w:cs="Times New Roman"/>
          <w:sz w:val="24"/>
        </w:rPr>
        <w:t xml:space="preserve"> official Imperial College website</w:t>
      </w:r>
      <w:r w:rsidR="00780702" w:rsidRPr="002F6058">
        <w:rPr>
          <w:rFonts w:ascii="Times New Roman" w:hAnsi="Times New Roman" w:cs="Times New Roman"/>
          <w:sz w:val="24"/>
        </w:rPr>
        <w:t xml:space="preserve">. </w:t>
      </w:r>
      <w:r w:rsidR="00997136" w:rsidRPr="006B2B9D">
        <w:rPr>
          <w:rFonts w:ascii="Times New Roman" w:hAnsi="Times New Roman" w:cs="Times New Roman"/>
          <w:noProof/>
          <w:sz w:val="24"/>
        </w:rPr>
        <w:t>And</w:t>
      </w:r>
      <w:r w:rsidR="00997136" w:rsidRPr="002F6058">
        <w:rPr>
          <w:rFonts w:ascii="Times New Roman" w:hAnsi="Times New Roman" w:cs="Times New Roman"/>
          <w:sz w:val="24"/>
        </w:rPr>
        <w:t xml:space="preserve"> </w:t>
      </w:r>
      <w:r w:rsidR="000C3246" w:rsidRPr="002F6058">
        <w:rPr>
          <w:rFonts w:ascii="Times New Roman" w:hAnsi="Times New Roman" w:cs="Times New Roman"/>
          <w:sz w:val="24"/>
        </w:rPr>
        <w:t xml:space="preserve">throughout the search </w:t>
      </w:r>
      <w:r w:rsidR="000C3246" w:rsidRPr="002F6058">
        <w:rPr>
          <w:rFonts w:ascii="Times New Roman" w:hAnsi="Times New Roman" w:cs="Times New Roman"/>
          <w:noProof/>
          <w:sz w:val="24"/>
        </w:rPr>
        <w:t>engine</w:t>
      </w:r>
      <w:r w:rsidR="00D3660D" w:rsidRPr="002F6058">
        <w:rPr>
          <w:rFonts w:ascii="Times New Roman" w:hAnsi="Times New Roman" w:cs="Times New Roman"/>
          <w:noProof/>
          <w:sz w:val="24"/>
        </w:rPr>
        <w:t>,</w:t>
      </w:r>
      <w:r w:rsidR="000C3246" w:rsidRPr="002F6058">
        <w:rPr>
          <w:rFonts w:ascii="Times New Roman" w:hAnsi="Times New Roman" w:cs="Times New Roman"/>
          <w:sz w:val="24"/>
        </w:rPr>
        <w:t xml:space="preserve"> </w:t>
      </w:r>
      <w:r w:rsidR="00A15967" w:rsidRPr="006B2B9D">
        <w:rPr>
          <w:rFonts w:ascii="Times New Roman" w:hAnsi="Times New Roman" w:cs="Times New Roman"/>
          <w:noProof/>
          <w:sz w:val="24"/>
        </w:rPr>
        <w:t>I</w:t>
      </w:r>
      <w:r w:rsidR="00A15967" w:rsidRPr="002F6058">
        <w:rPr>
          <w:rFonts w:ascii="Times New Roman" w:hAnsi="Times New Roman" w:cs="Times New Roman"/>
          <w:sz w:val="24"/>
        </w:rPr>
        <w:t xml:space="preserve"> could reach the college directory which </w:t>
      </w:r>
      <w:r w:rsidR="00A13A2B" w:rsidRPr="002F6058">
        <w:rPr>
          <w:rFonts w:ascii="Times New Roman" w:hAnsi="Times New Roman" w:cs="Times New Roman"/>
          <w:sz w:val="24"/>
        </w:rPr>
        <w:t xml:space="preserve">is a web page for </w:t>
      </w:r>
      <w:r w:rsidR="00025940" w:rsidRPr="002F6058">
        <w:rPr>
          <w:rFonts w:ascii="Times New Roman" w:hAnsi="Times New Roman" w:cs="Times New Roman"/>
          <w:sz w:val="24"/>
        </w:rPr>
        <w:t xml:space="preserve">querying </w:t>
      </w:r>
      <w:r w:rsidR="002058F0" w:rsidRPr="002F6058">
        <w:rPr>
          <w:rFonts w:ascii="Times New Roman" w:hAnsi="Times New Roman" w:cs="Times New Roman"/>
          <w:sz w:val="24"/>
        </w:rPr>
        <w:t>a</w:t>
      </w:r>
      <w:r w:rsidR="00A15967" w:rsidRPr="002F6058">
        <w:rPr>
          <w:rFonts w:ascii="Times New Roman" w:hAnsi="Times New Roman" w:cs="Times New Roman"/>
          <w:sz w:val="24"/>
        </w:rPr>
        <w:t xml:space="preserve"> </w:t>
      </w:r>
      <w:r w:rsidR="00785442" w:rsidRPr="002F6058">
        <w:rPr>
          <w:rFonts w:ascii="Times New Roman" w:hAnsi="Times New Roman" w:cs="Times New Roman"/>
          <w:sz w:val="24"/>
        </w:rPr>
        <w:t xml:space="preserve">list of </w:t>
      </w:r>
      <w:r w:rsidR="002058F0" w:rsidRPr="002F6058">
        <w:rPr>
          <w:rFonts w:ascii="Times New Roman" w:hAnsi="Times New Roman" w:cs="Times New Roman"/>
          <w:sz w:val="24"/>
        </w:rPr>
        <w:t xml:space="preserve">the </w:t>
      </w:r>
      <w:r w:rsidR="00785442" w:rsidRPr="002F6058">
        <w:rPr>
          <w:rFonts w:ascii="Times New Roman" w:hAnsi="Times New Roman" w:cs="Times New Roman"/>
          <w:sz w:val="24"/>
        </w:rPr>
        <w:t>facult</w:t>
      </w:r>
      <w:r w:rsidR="002058F0" w:rsidRPr="002F6058">
        <w:rPr>
          <w:rFonts w:ascii="Times New Roman" w:hAnsi="Times New Roman" w:cs="Times New Roman"/>
          <w:sz w:val="24"/>
        </w:rPr>
        <w:t>ies</w:t>
      </w:r>
      <w:r w:rsidR="00785442" w:rsidRPr="002F6058">
        <w:rPr>
          <w:rFonts w:ascii="Times New Roman" w:hAnsi="Times New Roman" w:cs="Times New Roman"/>
          <w:sz w:val="24"/>
        </w:rPr>
        <w:t xml:space="preserve"> by departments. </w:t>
      </w:r>
      <w:r w:rsidR="00DA7D30" w:rsidRPr="002F6058">
        <w:rPr>
          <w:rFonts w:ascii="Times New Roman" w:hAnsi="Times New Roman" w:cs="Times New Roman"/>
          <w:sz w:val="24"/>
        </w:rPr>
        <w:t>By</w:t>
      </w:r>
      <w:r w:rsidR="008D043F" w:rsidRPr="002F6058">
        <w:rPr>
          <w:rFonts w:ascii="Times New Roman" w:hAnsi="Times New Roman" w:cs="Times New Roman"/>
          <w:sz w:val="24"/>
        </w:rPr>
        <w:t xml:space="preserve"> applying the </w:t>
      </w:r>
      <w:r w:rsidR="00DA7D30" w:rsidRPr="002F6058">
        <w:rPr>
          <w:rFonts w:ascii="Times New Roman" w:hAnsi="Times New Roman" w:cs="Times New Roman"/>
          <w:sz w:val="24"/>
        </w:rPr>
        <w:t>filter</w:t>
      </w:r>
      <w:r w:rsidR="008D043F" w:rsidRPr="002F6058">
        <w:rPr>
          <w:rFonts w:ascii="Times New Roman" w:hAnsi="Times New Roman" w:cs="Times New Roman"/>
          <w:sz w:val="24"/>
        </w:rPr>
        <w:t xml:space="preserve"> </w:t>
      </w:r>
      <w:r w:rsidR="008C55BE" w:rsidRPr="002F6058">
        <w:rPr>
          <w:rFonts w:ascii="Times New Roman" w:hAnsi="Times New Roman" w:cs="Times New Roman"/>
          <w:sz w:val="24"/>
        </w:rPr>
        <w:t>to</w:t>
      </w:r>
      <w:r w:rsidR="00BE0AF5" w:rsidRPr="002F6058">
        <w:rPr>
          <w:rFonts w:ascii="Times New Roman" w:hAnsi="Times New Roman" w:cs="Times New Roman"/>
          <w:sz w:val="24"/>
        </w:rPr>
        <w:t xml:space="preserve"> </w:t>
      </w:r>
      <w:r w:rsidR="008C55BE" w:rsidRPr="002F6058">
        <w:rPr>
          <w:rFonts w:ascii="Times New Roman" w:hAnsi="Times New Roman" w:cs="Times New Roman"/>
          <w:sz w:val="24"/>
        </w:rPr>
        <w:t xml:space="preserve">the </w:t>
      </w:r>
      <w:r w:rsidR="00BE0AF5" w:rsidRPr="002F6058">
        <w:rPr>
          <w:rFonts w:ascii="Times New Roman" w:hAnsi="Times New Roman" w:cs="Times New Roman"/>
          <w:sz w:val="24"/>
        </w:rPr>
        <w:t xml:space="preserve">business </w:t>
      </w:r>
      <w:r w:rsidR="008C55BE" w:rsidRPr="002F6058">
        <w:rPr>
          <w:rFonts w:ascii="Times New Roman" w:hAnsi="Times New Roman" w:cs="Times New Roman"/>
          <w:sz w:val="24"/>
        </w:rPr>
        <w:t>school department</w:t>
      </w:r>
      <w:r w:rsidR="00BE0AF5" w:rsidRPr="002F6058">
        <w:rPr>
          <w:rFonts w:ascii="Times New Roman" w:hAnsi="Times New Roman" w:cs="Times New Roman"/>
          <w:sz w:val="24"/>
        </w:rPr>
        <w:t xml:space="preserve">, </w:t>
      </w:r>
      <w:r w:rsidR="00A8300E" w:rsidRPr="002F6058">
        <w:rPr>
          <w:rFonts w:ascii="Times New Roman" w:hAnsi="Times New Roman" w:cs="Times New Roman"/>
          <w:sz w:val="24"/>
        </w:rPr>
        <w:t>the list</w:t>
      </w:r>
      <w:r w:rsidR="00BE0AF5" w:rsidRPr="002F6058">
        <w:rPr>
          <w:rFonts w:ascii="Times New Roman" w:hAnsi="Times New Roman" w:cs="Times New Roman"/>
          <w:sz w:val="24"/>
        </w:rPr>
        <w:t xml:space="preserve"> of the </w:t>
      </w:r>
      <w:r w:rsidR="00156676" w:rsidRPr="002F6058">
        <w:rPr>
          <w:rFonts w:ascii="Times New Roman" w:hAnsi="Times New Roman" w:cs="Times New Roman"/>
          <w:sz w:val="24"/>
        </w:rPr>
        <w:t xml:space="preserve">professors' </w:t>
      </w:r>
      <w:r w:rsidR="009559F8" w:rsidRPr="002F6058">
        <w:rPr>
          <w:rFonts w:ascii="Times New Roman" w:hAnsi="Times New Roman" w:cs="Times New Roman"/>
          <w:sz w:val="24"/>
        </w:rPr>
        <w:t>homepage</w:t>
      </w:r>
      <w:r w:rsidR="00935E8A" w:rsidRPr="002F6058">
        <w:rPr>
          <w:rFonts w:ascii="Times New Roman" w:hAnsi="Times New Roman" w:cs="Times New Roman"/>
          <w:sz w:val="24"/>
        </w:rPr>
        <w:t>s</w:t>
      </w:r>
      <w:r w:rsidR="007B5E3C" w:rsidRPr="002F6058">
        <w:rPr>
          <w:rFonts w:ascii="Times New Roman" w:hAnsi="Times New Roman" w:cs="Times New Roman"/>
          <w:sz w:val="24"/>
        </w:rPr>
        <w:t xml:space="preserve"> in the department of the business school</w:t>
      </w:r>
      <w:r w:rsidR="00935E8A" w:rsidRPr="002F6058">
        <w:rPr>
          <w:rFonts w:ascii="Times New Roman" w:hAnsi="Times New Roman" w:cs="Times New Roman"/>
          <w:sz w:val="24"/>
        </w:rPr>
        <w:t xml:space="preserve"> </w:t>
      </w:r>
      <w:r w:rsidR="00935E8A" w:rsidRPr="006B2B9D">
        <w:rPr>
          <w:rFonts w:ascii="Times New Roman" w:hAnsi="Times New Roman" w:cs="Times New Roman"/>
          <w:noProof/>
          <w:sz w:val="24"/>
        </w:rPr>
        <w:t xml:space="preserve">was </w:t>
      </w:r>
      <w:r w:rsidR="005130E7" w:rsidRPr="006B2B9D">
        <w:rPr>
          <w:rFonts w:ascii="Times New Roman" w:hAnsi="Times New Roman" w:cs="Times New Roman"/>
          <w:noProof/>
          <w:sz w:val="24"/>
        </w:rPr>
        <w:t>secured</w:t>
      </w:r>
      <w:r w:rsidRPr="002F6058">
        <w:rPr>
          <w:rFonts w:ascii="Times New Roman" w:hAnsi="Times New Roman" w:cs="Times New Roman"/>
          <w:sz w:val="24"/>
        </w:rPr>
        <w:t xml:space="preserve">. </w:t>
      </w:r>
      <w:r w:rsidR="002E68A3" w:rsidRPr="002F6058">
        <w:rPr>
          <w:rFonts w:ascii="Times New Roman" w:hAnsi="Times New Roman" w:cs="Times New Roman"/>
          <w:sz w:val="24"/>
        </w:rPr>
        <w:t xml:space="preserve">Fortunately, the </w:t>
      </w:r>
      <w:r w:rsidR="00A116EF" w:rsidRPr="002F6058">
        <w:rPr>
          <w:rFonts w:ascii="Times New Roman" w:hAnsi="Times New Roman" w:cs="Times New Roman"/>
          <w:sz w:val="24"/>
        </w:rPr>
        <w:t>professor</w:t>
      </w:r>
      <w:r w:rsidR="00AF70DD" w:rsidRPr="002F6058">
        <w:rPr>
          <w:rFonts w:ascii="Times New Roman" w:hAnsi="Times New Roman" w:cs="Times New Roman"/>
          <w:sz w:val="24"/>
        </w:rPr>
        <w:t>s'</w:t>
      </w:r>
      <w:r w:rsidR="00A116EF" w:rsidRPr="002F6058">
        <w:rPr>
          <w:rFonts w:ascii="Times New Roman" w:hAnsi="Times New Roman" w:cs="Times New Roman"/>
          <w:sz w:val="24"/>
        </w:rPr>
        <w:t xml:space="preserve"> websites </w:t>
      </w:r>
      <w:r w:rsidR="00A116EF" w:rsidRPr="002F6058">
        <w:rPr>
          <w:rFonts w:ascii="Times New Roman" w:hAnsi="Times New Roman" w:cs="Times New Roman"/>
          <w:noProof/>
          <w:sz w:val="24"/>
        </w:rPr>
        <w:t>provide</w:t>
      </w:r>
      <w:r w:rsidR="00A116EF" w:rsidRPr="002F6058">
        <w:rPr>
          <w:rFonts w:ascii="Times New Roman" w:hAnsi="Times New Roman" w:cs="Times New Roman"/>
          <w:sz w:val="24"/>
        </w:rPr>
        <w:t xml:space="preserve"> a list of publications</w:t>
      </w:r>
      <w:r w:rsidR="00365156" w:rsidRPr="002F6058">
        <w:rPr>
          <w:rFonts w:ascii="Times New Roman" w:hAnsi="Times New Roman" w:cs="Times New Roman"/>
          <w:sz w:val="24"/>
        </w:rPr>
        <w:t xml:space="preserve">, but with limited information </w:t>
      </w:r>
      <w:r w:rsidR="00944779" w:rsidRPr="002F6058">
        <w:rPr>
          <w:rFonts w:ascii="Times New Roman" w:hAnsi="Times New Roman" w:cs="Times New Roman"/>
          <w:sz w:val="24"/>
        </w:rPr>
        <w:t xml:space="preserve">only </w:t>
      </w:r>
      <w:r w:rsidR="00365156" w:rsidRPr="002F6058">
        <w:rPr>
          <w:rFonts w:ascii="Times New Roman" w:hAnsi="Times New Roman" w:cs="Times New Roman"/>
          <w:sz w:val="24"/>
        </w:rPr>
        <w:t>such as title</w:t>
      </w:r>
      <w:r w:rsidR="008144CE" w:rsidRPr="002F6058">
        <w:rPr>
          <w:rFonts w:ascii="Times New Roman" w:hAnsi="Times New Roman" w:cs="Times New Roman"/>
          <w:sz w:val="24"/>
        </w:rPr>
        <w:t>s</w:t>
      </w:r>
      <w:r w:rsidR="00365156" w:rsidRPr="002F6058">
        <w:rPr>
          <w:rFonts w:ascii="Times New Roman" w:hAnsi="Times New Roman" w:cs="Times New Roman"/>
          <w:sz w:val="24"/>
        </w:rPr>
        <w:t xml:space="preserve">, co-authors, </w:t>
      </w:r>
      <w:r w:rsidR="006F4BBD" w:rsidRPr="002F6058">
        <w:rPr>
          <w:rFonts w:ascii="Times New Roman" w:hAnsi="Times New Roman" w:cs="Times New Roman"/>
          <w:sz w:val="24"/>
        </w:rPr>
        <w:t xml:space="preserve">journal </w:t>
      </w:r>
      <w:r w:rsidR="006F4BBD" w:rsidRPr="002F6058">
        <w:rPr>
          <w:rFonts w:ascii="Times New Roman" w:hAnsi="Times New Roman" w:cs="Times New Roman"/>
          <w:noProof/>
          <w:sz w:val="24"/>
        </w:rPr>
        <w:t>organi</w:t>
      </w:r>
      <w:r w:rsidR="005130E7" w:rsidRPr="002F6058">
        <w:rPr>
          <w:rFonts w:ascii="Times New Roman" w:hAnsi="Times New Roman" w:cs="Times New Roman"/>
          <w:noProof/>
          <w:sz w:val="24"/>
        </w:rPr>
        <w:t>s</w:t>
      </w:r>
      <w:r w:rsidR="006F4BBD" w:rsidRPr="002F6058">
        <w:rPr>
          <w:rFonts w:ascii="Times New Roman" w:hAnsi="Times New Roman" w:cs="Times New Roman"/>
          <w:noProof/>
          <w:sz w:val="24"/>
        </w:rPr>
        <w:t>ation</w:t>
      </w:r>
      <w:r w:rsidR="008144CE" w:rsidRPr="002F6058">
        <w:rPr>
          <w:rFonts w:ascii="Times New Roman" w:hAnsi="Times New Roman" w:cs="Times New Roman"/>
          <w:noProof/>
          <w:sz w:val="24"/>
        </w:rPr>
        <w:t>s</w:t>
      </w:r>
      <w:r w:rsidR="006F4BBD" w:rsidRPr="002F6058">
        <w:rPr>
          <w:rFonts w:ascii="Times New Roman" w:hAnsi="Times New Roman" w:cs="Times New Roman"/>
          <w:sz w:val="24"/>
        </w:rPr>
        <w:t xml:space="preserve">, and </w:t>
      </w:r>
      <w:r w:rsidR="008144CE" w:rsidRPr="002F6058">
        <w:rPr>
          <w:rFonts w:ascii="Times New Roman" w:hAnsi="Times New Roman" w:cs="Times New Roman"/>
          <w:noProof/>
          <w:sz w:val="24"/>
        </w:rPr>
        <w:t>related</w:t>
      </w:r>
      <w:r w:rsidR="005130E7" w:rsidRPr="002F6058">
        <w:rPr>
          <w:rFonts w:ascii="Times New Roman" w:hAnsi="Times New Roman" w:cs="Times New Roman"/>
          <w:noProof/>
          <w:sz w:val="24"/>
        </w:rPr>
        <w:t xml:space="preserve"> </w:t>
      </w:r>
      <w:r w:rsidR="008144CE" w:rsidRPr="002F6058">
        <w:rPr>
          <w:rFonts w:ascii="Times New Roman" w:hAnsi="Times New Roman" w:cs="Times New Roman"/>
          <w:noProof/>
          <w:sz w:val="24"/>
        </w:rPr>
        <w:t>links</w:t>
      </w:r>
      <w:r w:rsidR="008144CE" w:rsidRPr="002F6058">
        <w:rPr>
          <w:rFonts w:ascii="Times New Roman" w:hAnsi="Times New Roman" w:cs="Times New Roman"/>
          <w:sz w:val="24"/>
        </w:rPr>
        <w:t>.</w:t>
      </w:r>
      <w:r w:rsidR="002F3E7E" w:rsidRPr="002F6058">
        <w:rPr>
          <w:rFonts w:ascii="Times New Roman" w:hAnsi="Times New Roman" w:cs="Times New Roman"/>
          <w:sz w:val="24"/>
        </w:rPr>
        <w:t xml:space="preserve"> </w:t>
      </w:r>
      <w:r w:rsidR="000C270C" w:rsidRPr="002F6058">
        <w:rPr>
          <w:rFonts w:ascii="Times New Roman" w:hAnsi="Times New Roman" w:cs="Times New Roman"/>
          <w:sz w:val="24"/>
        </w:rPr>
        <w:t xml:space="preserve">More importantly, some of the documents </w:t>
      </w:r>
      <w:r w:rsidR="000C270C" w:rsidRPr="006B2B9D">
        <w:rPr>
          <w:rFonts w:ascii="Times New Roman" w:hAnsi="Times New Roman" w:cs="Times New Roman"/>
          <w:noProof/>
          <w:sz w:val="24"/>
        </w:rPr>
        <w:t>are linked</w:t>
      </w:r>
      <w:r w:rsidR="000C270C" w:rsidRPr="002F6058">
        <w:rPr>
          <w:rFonts w:ascii="Times New Roman" w:hAnsi="Times New Roman" w:cs="Times New Roman"/>
          <w:sz w:val="24"/>
        </w:rPr>
        <w:t xml:space="preserve"> with a </w:t>
      </w:r>
      <w:r w:rsidR="001264EE" w:rsidRPr="002F6058">
        <w:rPr>
          <w:rFonts w:ascii="Times New Roman" w:hAnsi="Times New Roman" w:cs="Times New Roman"/>
          <w:sz w:val="24"/>
        </w:rPr>
        <w:t xml:space="preserve">website called </w:t>
      </w:r>
      <w:r w:rsidR="006B0E08" w:rsidRPr="002F6058">
        <w:rPr>
          <w:rFonts w:ascii="Times New Roman" w:hAnsi="Times New Roman" w:cs="Times New Roman"/>
          <w:sz w:val="24"/>
        </w:rPr>
        <w:t xml:space="preserve">the </w:t>
      </w:r>
      <w:r w:rsidR="001264EE" w:rsidRPr="002F6058">
        <w:rPr>
          <w:rFonts w:ascii="Times New Roman" w:hAnsi="Times New Roman" w:cs="Times New Roman"/>
          <w:sz w:val="24"/>
        </w:rPr>
        <w:t xml:space="preserve">"Web of Science", </w:t>
      </w:r>
      <w:r w:rsidR="0094593C">
        <w:rPr>
          <w:rFonts w:ascii="Times New Roman" w:hAnsi="Times New Roman" w:cs="Times New Roman"/>
          <w:sz w:val="24"/>
        </w:rPr>
        <w:t xml:space="preserve">where </w:t>
      </w:r>
      <w:r w:rsidR="0094593C" w:rsidRPr="0094593C">
        <w:rPr>
          <w:rFonts w:ascii="Times New Roman" w:hAnsi="Times New Roman" w:cs="Times New Roman"/>
          <w:noProof/>
          <w:sz w:val="24"/>
        </w:rPr>
        <w:t>bibliomet</w:t>
      </w:r>
      <w:r w:rsidR="0094593C">
        <w:rPr>
          <w:rFonts w:ascii="Times New Roman" w:hAnsi="Times New Roman" w:cs="Times New Roman"/>
          <w:noProof/>
          <w:sz w:val="24"/>
        </w:rPr>
        <w:t>ri</w:t>
      </w:r>
      <w:r w:rsidR="0094593C" w:rsidRPr="0094593C">
        <w:rPr>
          <w:rFonts w:ascii="Times New Roman" w:hAnsi="Times New Roman" w:cs="Times New Roman"/>
          <w:noProof/>
          <w:sz w:val="24"/>
        </w:rPr>
        <w:t>c</w:t>
      </w:r>
      <w:r w:rsidR="0094593C">
        <w:rPr>
          <w:rFonts w:ascii="Times New Roman" w:hAnsi="Times New Roman" w:cs="Times New Roman"/>
          <w:sz w:val="24"/>
        </w:rPr>
        <w:t xml:space="preserve"> figures </w:t>
      </w:r>
      <w:r w:rsidR="0094593C">
        <w:rPr>
          <w:rFonts w:ascii="Times New Roman" w:hAnsi="Times New Roman" w:cs="Times New Roman"/>
          <w:sz w:val="24"/>
        </w:rPr>
        <w:lastRenderedPageBreak/>
        <w:t>for each journal is allowed to check</w:t>
      </w:r>
      <w:r w:rsidR="009F63DB" w:rsidRPr="002F6058">
        <w:rPr>
          <w:rFonts w:ascii="Times New Roman" w:hAnsi="Times New Roman" w:cs="Times New Roman"/>
          <w:sz w:val="24"/>
        </w:rPr>
        <w:t xml:space="preserve">. </w:t>
      </w:r>
      <w:r w:rsidR="000F0C62" w:rsidRPr="002F6058">
        <w:rPr>
          <w:rFonts w:ascii="Times New Roman" w:hAnsi="Times New Roman" w:cs="Times New Roman"/>
          <w:sz w:val="24"/>
        </w:rPr>
        <w:t xml:space="preserve">The information </w:t>
      </w:r>
      <w:r w:rsidR="0094593C">
        <w:rPr>
          <w:rFonts w:ascii="Times New Roman" w:hAnsi="Times New Roman" w:cs="Times New Roman"/>
          <w:sz w:val="24"/>
        </w:rPr>
        <w:t>collected in</w:t>
      </w:r>
      <w:r w:rsidR="000F0C62" w:rsidRPr="002F6058">
        <w:rPr>
          <w:rFonts w:ascii="Times New Roman" w:hAnsi="Times New Roman" w:cs="Times New Roman"/>
          <w:sz w:val="24"/>
        </w:rPr>
        <w:t xml:space="preserve"> the Web of Science is</w:t>
      </w:r>
      <w:r w:rsidR="00C550C4" w:rsidRPr="002F6058">
        <w:rPr>
          <w:rFonts w:ascii="Times New Roman" w:hAnsi="Times New Roman" w:cs="Times New Roman"/>
          <w:sz w:val="24"/>
        </w:rPr>
        <w:t xml:space="preserve"> </w:t>
      </w:r>
      <w:r w:rsidR="00A62EF3" w:rsidRPr="002F6058">
        <w:rPr>
          <w:rFonts w:ascii="Times New Roman" w:hAnsi="Times New Roman" w:cs="Times New Roman"/>
          <w:sz w:val="24"/>
        </w:rPr>
        <w:t>correctly</w:t>
      </w:r>
      <w:r w:rsidR="00E8102A" w:rsidRPr="002F6058">
        <w:rPr>
          <w:rFonts w:ascii="Times New Roman" w:hAnsi="Times New Roman" w:cs="Times New Roman"/>
          <w:sz w:val="24"/>
        </w:rPr>
        <w:t xml:space="preserve"> </w:t>
      </w:r>
      <w:r w:rsidR="00C550C4" w:rsidRPr="002F6058">
        <w:rPr>
          <w:rFonts w:ascii="Times New Roman" w:hAnsi="Times New Roman" w:cs="Times New Roman"/>
          <w:sz w:val="24"/>
        </w:rPr>
        <w:t xml:space="preserve">suited for data analysis </w:t>
      </w:r>
      <w:r w:rsidR="00E8102A" w:rsidRPr="006B2B9D">
        <w:rPr>
          <w:rFonts w:ascii="Times New Roman" w:hAnsi="Times New Roman" w:cs="Times New Roman"/>
          <w:noProof/>
          <w:sz w:val="24"/>
        </w:rPr>
        <w:t>in view of</w:t>
      </w:r>
      <w:r w:rsidR="002B07CD" w:rsidRPr="002F6058">
        <w:rPr>
          <w:rFonts w:ascii="Times New Roman" w:hAnsi="Times New Roman" w:cs="Times New Roman"/>
          <w:sz w:val="24"/>
        </w:rPr>
        <w:t xml:space="preserve"> the </w:t>
      </w:r>
      <w:r w:rsidR="00D350E1" w:rsidRPr="002F6058">
        <w:rPr>
          <w:rFonts w:ascii="Times New Roman" w:hAnsi="Times New Roman" w:cs="Times New Roman"/>
          <w:sz w:val="24"/>
        </w:rPr>
        <w:t xml:space="preserve">data integrity </w:t>
      </w:r>
      <w:r w:rsidR="002B07CD" w:rsidRPr="002F6058">
        <w:rPr>
          <w:rFonts w:ascii="Times New Roman" w:hAnsi="Times New Roman" w:cs="Times New Roman"/>
          <w:sz w:val="24"/>
        </w:rPr>
        <w:t xml:space="preserve">as well as the </w:t>
      </w:r>
      <w:r w:rsidR="007D0020" w:rsidRPr="002F6058">
        <w:rPr>
          <w:rFonts w:ascii="Times New Roman" w:hAnsi="Times New Roman" w:cs="Times New Roman"/>
          <w:sz w:val="24"/>
        </w:rPr>
        <w:t>confo</w:t>
      </w:r>
      <w:r w:rsidR="00E8102A" w:rsidRPr="002F6058">
        <w:rPr>
          <w:rFonts w:ascii="Times New Roman" w:hAnsi="Times New Roman" w:cs="Times New Roman"/>
          <w:sz w:val="24"/>
        </w:rPr>
        <w:t>r</w:t>
      </w:r>
      <w:r w:rsidR="007D0020" w:rsidRPr="002F6058">
        <w:rPr>
          <w:rFonts w:ascii="Times New Roman" w:hAnsi="Times New Roman" w:cs="Times New Roman"/>
          <w:sz w:val="24"/>
        </w:rPr>
        <w:t>mity.</w:t>
      </w:r>
      <w:r w:rsidR="00342979" w:rsidRPr="002F6058">
        <w:rPr>
          <w:rFonts w:ascii="Times New Roman" w:hAnsi="Times New Roman" w:cs="Times New Roman"/>
          <w:sz w:val="24"/>
        </w:rPr>
        <w:t xml:space="preserve"> </w:t>
      </w:r>
      <w:r w:rsidR="00F363A0" w:rsidRPr="002F6058">
        <w:rPr>
          <w:rFonts w:ascii="Times New Roman" w:hAnsi="Times New Roman" w:cs="Times New Roman"/>
          <w:sz w:val="24"/>
        </w:rPr>
        <w:t xml:space="preserve">Not only with the </w:t>
      </w:r>
      <w:r w:rsidR="004B3540" w:rsidRPr="002F6058">
        <w:rPr>
          <w:rFonts w:ascii="Times New Roman" w:hAnsi="Times New Roman" w:cs="Times New Roman"/>
          <w:sz w:val="24"/>
        </w:rPr>
        <w:t>su</w:t>
      </w:r>
      <w:r w:rsidR="00DD2343" w:rsidRPr="002F6058">
        <w:rPr>
          <w:rFonts w:ascii="Times New Roman" w:hAnsi="Times New Roman" w:cs="Times New Roman"/>
          <w:sz w:val="24"/>
        </w:rPr>
        <w:t>itable dataset, but</w:t>
      </w:r>
      <w:r w:rsidR="007545DF" w:rsidRPr="002F6058">
        <w:rPr>
          <w:rFonts w:ascii="Times New Roman" w:hAnsi="Times New Roman" w:cs="Times New Roman"/>
          <w:sz w:val="24"/>
        </w:rPr>
        <w:t xml:space="preserve"> the web service </w:t>
      </w:r>
      <w:r w:rsidR="00445A87" w:rsidRPr="002F6058">
        <w:rPr>
          <w:rFonts w:ascii="Times New Roman" w:hAnsi="Times New Roman" w:cs="Times New Roman"/>
          <w:sz w:val="24"/>
        </w:rPr>
        <w:t>offers</w:t>
      </w:r>
      <w:r w:rsidR="006611A4" w:rsidRPr="002F6058">
        <w:rPr>
          <w:rFonts w:ascii="Times New Roman" w:hAnsi="Times New Roman" w:cs="Times New Roman"/>
          <w:sz w:val="24"/>
        </w:rPr>
        <w:t xml:space="preserve"> </w:t>
      </w:r>
      <w:r w:rsidR="00445A87" w:rsidRPr="002F6058">
        <w:rPr>
          <w:rFonts w:ascii="Times New Roman" w:hAnsi="Times New Roman" w:cs="Times New Roman"/>
          <w:noProof/>
          <w:sz w:val="24"/>
        </w:rPr>
        <w:t>more extensive</w:t>
      </w:r>
      <w:r w:rsidR="006611A4" w:rsidRPr="002F6058">
        <w:rPr>
          <w:rFonts w:ascii="Times New Roman" w:hAnsi="Times New Roman" w:cs="Times New Roman"/>
          <w:sz w:val="24"/>
        </w:rPr>
        <w:t xml:space="preserve"> </w:t>
      </w:r>
      <w:r w:rsidR="0094593C">
        <w:rPr>
          <w:rFonts w:ascii="Times New Roman" w:hAnsi="Times New Roman" w:cs="Times New Roman"/>
          <w:sz w:val="24"/>
        </w:rPr>
        <w:t>details</w:t>
      </w:r>
      <w:r w:rsidR="006611A4" w:rsidRPr="002F6058">
        <w:rPr>
          <w:rFonts w:ascii="Times New Roman" w:hAnsi="Times New Roman" w:cs="Times New Roman"/>
          <w:sz w:val="24"/>
        </w:rPr>
        <w:t xml:space="preserve"> such as abstracts, co-authors addresses, </w:t>
      </w:r>
      <w:r w:rsidR="00D933AB" w:rsidRPr="002F6058">
        <w:rPr>
          <w:rFonts w:ascii="Times New Roman" w:hAnsi="Times New Roman" w:cs="Times New Roman"/>
          <w:sz w:val="24"/>
        </w:rPr>
        <w:t xml:space="preserve">research fields, and references, compared to </w:t>
      </w:r>
      <w:r w:rsidR="006611A4" w:rsidRPr="002F6058">
        <w:rPr>
          <w:rFonts w:ascii="Times New Roman" w:hAnsi="Times New Roman" w:cs="Times New Roman"/>
          <w:sz w:val="24"/>
        </w:rPr>
        <w:t xml:space="preserve">the </w:t>
      </w:r>
      <w:r w:rsidR="00445A87" w:rsidRPr="002F6058">
        <w:rPr>
          <w:rFonts w:ascii="Times New Roman" w:hAnsi="Times New Roman" w:cs="Times New Roman"/>
          <w:sz w:val="24"/>
        </w:rPr>
        <w:t>professors' school account</w:t>
      </w:r>
      <w:r w:rsidR="006611A4" w:rsidRPr="002F6058">
        <w:rPr>
          <w:rFonts w:ascii="Times New Roman" w:hAnsi="Times New Roman" w:cs="Times New Roman"/>
          <w:sz w:val="24"/>
        </w:rPr>
        <w:t xml:space="preserve"> website. </w:t>
      </w:r>
      <w:r w:rsidR="00E231AB" w:rsidRPr="002F6058">
        <w:rPr>
          <w:rFonts w:ascii="Times New Roman" w:hAnsi="Times New Roman" w:cs="Times New Roman"/>
          <w:sz w:val="24"/>
        </w:rPr>
        <w:t xml:space="preserve">Also, </w:t>
      </w:r>
      <w:r w:rsidR="00E231AB" w:rsidRPr="006B2B9D">
        <w:rPr>
          <w:rFonts w:ascii="Times New Roman" w:hAnsi="Times New Roman" w:cs="Times New Roman"/>
          <w:noProof/>
          <w:sz w:val="24"/>
        </w:rPr>
        <w:t>I</w:t>
      </w:r>
      <w:r w:rsidR="00E231AB" w:rsidRPr="002F6058">
        <w:rPr>
          <w:rFonts w:ascii="Times New Roman" w:hAnsi="Times New Roman" w:cs="Times New Roman"/>
          <w:sz w:val="24"/>
        </w:rPr>
        <w:t xml:space="preserve"> could reac</w:t>
      </w:r>
      <w:r w:rsidR="000A153D" w:rsidRPr="002F6058">
        <w:rPr>
          <w:rFonts w:ascii="Times New Roman" w:hAnsi="Times New Roman" w:cs="Times New Roman"/>
          <w:sz w:val="24"/>
        </w:rPr>
        <w:t xml:space="preserve">h </w:t>
      </w:r>
      <w:r w:rsidR="0084011B" w:rsidRPr="002F6058">
        <w:rPr>
          <w:rFonts w:ascii="Times New Roman" w:hAnsi="Times New Roman" w:cs="Times New Roman"/>
          <w:sz w:val="24"/>
        </w:rPr>
        <w:t>calculated metrics such as impact factors</w:t>
      </w:r>
      <w:r w:rsidR="008B2CA0" w:rsidRPr="002F6058">
        <w:rPr>
          <w:rFonts w:ascii="Times New Roman" w:hAnsi="Times New Roman" w:cs="Times New Roman"/>
          <w:sz w:val="24"/>
        </w:rPr>
        <w:t xml:space="preserve"> </w:t>
      </w:r>
      <w:r w:rsidR="002914B4" w:rsidRPr="002F6058">
        <w:rPr>
          <w:rFonts w:ascii="Times New Roman" w:hAnsi="Times New Roman" w:cs="Times New Roman"/>
          <w:sz w:val="24"/>
        </w:rPr>
        <w:t>by</w:t>
      </w:r>
      <w:r w:rsidR="008B2CA0" w:rsidRPr="002F6058">
        <w:rPr>
          <w:rFonts w:ascii="Times New Roman" w:hAnsi="Times New Roman" w:cs="Times New Roman"/>
          <w:sz w:val="24"/>
        </w:rPr>
        <w:t xml:space="preserve"> journal </w:t>
      </w:r>
      <w:r w:rsidR="008B2CA0" w:rsidRPr="002F6058">
        <w:rPr>
          <w:rFonts w:ascii="Times New Roman" w:hAnsi="Times New Roman" w:cs="Times New Roman"/>
          <w:noProof/>
          <w:sz w:val="24"/>
        </w:rPr>
        <w:t>organi</w:t>
      </w:r>
      <w:r w:rsidR="00F33D63" w:rsidRPr="002F6058">
        <w:rPr>
          <w:rFonts w:ascii="Times New Roman" w:hAnsi="Times New Roman" w:cs="Times New Roman"/>
          <w:noProof/>
          <w:sz w:val="24"/>
        </w:rPr>
        <w:t>s</w:t>
      </w:r>
      <w:r w:rsidR="008B2CA0" w:rsidRPr="002F6058">
        <w:rPr>
          <w:rFonts w:ascii="Times New Roman" w:hAnsi="Times New Roman" w:cs="Times New Roman"/>
          <w:noProof/>
          <w:sz w:val="24"/>
        </w:rPr>
        <w:t>ation</w:t>
      </w:r>
      <w:r w:rsidR="002914B4" w:rsidRPr="002F6058">
        <w:rPr>
          <w:rFonts w:ascii="Times New Roman" w:hAnsi="Times New Roman" w:cs="Times New Roman"/>
          <w:sz w:val="24"/>
        </w:rPr>
        <w:t xml:space="preserve"> or</w:t>
      </w:r>
      <w:r w:rsidR="008B2CA0" w:rsidRPr="002F6058">
        <w:rPr>
          <w:rFonts w:ascii="Times New Roman" w:hAnsi="Times New Roman" w:cs="Times New Roman"/>
          <w:sz w:val="24"/>
        </w:rPr>
        <w:t xml:space="preserve"> research field</w:t>
      </w:r>
      <w:r w:rsidR="001523C3" w:rsidRPr="002F6058">
        <w:rPr>
          <w:rFonts w:ascii="Times New Roman" w:hAnsi="Times New Roman" w:cs="Times New Roman"/>
          <w:sz w:val="24"/>
        </w:rPr>
        <w:t xml:space="preserve"> and </w:t>
      </w:r>
      <w:r w:rsidR="002914B4" w:rsidRPr="002F6058">
        <w:rPr>
          <w:rFonts w:ascii="Times New Roman" w:hAnsi="Times New Roman" w:cs="Times New Roman"/>
          <w:sz w:val="24"/>
        </w:rPr>
        <w:t>h-index by authors</w:t>
      </w:r>
      <w:r w:rsidR="001523C3" w:rsidRPr="002F6058">
        <w:rPr>
          <w:rFonts w:ascii="Times New Roman" w:hAnsi="Times New Roman" w:cs="Times New Roman"/>
          <w:sz w:val="24"/>
        </w:rPr>
        <w:t xml:space="preserve">, which </w:t>
      </w:r>
      <w:r w:rsidR="000E1A14" w:rsidRPr="006B2B9D">
        <w:rPr>
          <w:rFonts w:ascii="Times New Roman" w:hAnsi="Times New Roman" w:cs="Times New Roman"/>
          <w:noProof/>
          <w:sz w:val="24"/>
        </w:rPr>
        <w:t xml:space="preserve">are </w:t>
      </w:r>
      <w:r w:rsidR="00F33D63" w:rsidRPr="006B2B9D">
        <w:rPr>
          <w:rFonts w:ascii="Times New Roman" w:hAnsi="Times New Roman" w:cs="Times New Roman"/>
          <w:noProof/>
          <w:sz w:val="24"/>
        </w:rPr>
        <w:t xml:space="preserve">broadly </w:t>
      </w:r>
      <w:r w:rsidR="000E1A14" w:rsidRPr="006B2B9D">
        <w:rPr>
          <w:rFonts w:ascii="Times New Roman" w:hAnsi="Times New Roman" w:cs="Times New Roman"/>
          <w:noProof/>
          <w:sz w:val="24"/>
        </w:rPr>
        <w:t>used</w:t>
      </w:r>
      <w:r w:rsidR="000E1A14" w:rsidRPr="002F6058">
        <w:rPr>
          <w:rFonts w:ascii="Times New Roman" w:hAnsi="Times New Roman" w:cs="Times New Roman"/>
          <w:sz w:val="24"/>
        </w:rPr>
        <w:t xml:space="preserve"> for bibliometrics</w:t>
      </w:r>
      <w:r w:rsidR="002914B4" w:rsidRPr="002F6058">
        <w:rPr>
          <w:rFonts w:ascii="Times New Roman" w:hAnsi="Times New Roman" w:cs="Times New Roman"/>
          <w:sz w:val="24"/>
        </w:rPr>
        <w:t>.</w:t>
      </w:r>
      <w:r w:rsidR="00D933AB" w:rsidRPr="002F6058">
        <w:rPr>
          <w:rFonts w:ascii="Times New Roman" w:hAnsi="Times New Roman" w:cs="Times New Roman"/>
          <w:sz w:val="24"/>
        </w:rPr>
        <w:t xml:space="preserve"> </w:t>
      </w:r>
      <w:r w:rsidR="00564533" w:rsidRPr="002F6058">
        <w:rPr>
          <w:rFonts w:ascii="Times New Roman" w:hAnsi="Times New Roman" w:cs="Times New Roman"/>
          <w:sz w:val="24"/>
        </w:rPr>
        <w:t>Therefore,</w:t>
      </w:r>
      <w:r w:rsidR="003225A9" w:rsidRPr="002F6058">
        <w:rPr>
          <w:rFonts w:ascii="Times New Roman" w:hAnsi="Times New Roman" w:cs="Times New Roman"/>
          <w:sz w:val="24"/>
        </w:rPr>
        <w:t xml:space="preserve"> </w:t>
      </w:r>
      <w:r w:rsidR="003225A9" w:rsidRPr="006B2B9D">
        <w:rPr>
          <w:rFonts w:ascii="Times New Roman" w:hAnsi="Times New Roman" w:cs="Times New Roman"/>
          <w:noProof/>
          <w:sz w:val="24"/>
        </w:rPr>
        <w:t>I</w:t>
      </w:r>
      <w:r w:rsidR="003225A9" w:rsidRPr="002F6058">
        <w:rPr>
          <w:rFonts w:ascii="Times New Roman" w:hAnsi="Times New Roman" w:cs="Times New Roman"/>
          <w:sz w:val="24"/>
        </w:rPr>
        <w:t xml:space="preserve"> had no choice but to narrow the target publications down to</w:t>
      </w:r>
      <w:r w:rsidR="00564533" w:rsidRPr="002F6058">
        <w:rPr>
          <w:rFonts w:ascii="Times New Roman" w:hAnsi="Times New Roman" w:cs="Times New Roman"/>
          <w:sz w:val="24"/>
        </w:rPr>
        <w:t xml:space="preserve"> the </w:t>
      </w:r>
      <w:r w:rsidR="003225A9" w:rsidRPr="002F6058">
        <w:rPr>
          <w:rFonts w:ascii="Times New Roman" w:hAnsi="Times New Roman" w:cs="Times New Roman"/>
          <w:sz w:val="24"/>
        </w:rPr>
        <w:t>ones</w:t>
      </w:r>
      <w:r w:rsidR="0094593C">
        <w:rPr>
          <w:rFonts w:ascii="Times New Roman" w:hAnsi="Times New Roman" w:cs="Times New Roman"/>
          <w:sz w:val="24"/>
        </w:rPr>
        <w:t xml:space="preserve"> in the imperial professor accounts</w:t>
      </w:r>
      <w:r w:rsidR="00564533" w:rsidRPr="002F6058">
        <w:rPr>
          <w:rFonts w:ascii="Times New Roman" w:hAnsi="Times New Roman" w:cs="Times New Roman"/>
          <w:sz w:val="24"/>
        </w:rPr>
        <w:t xml:space="preserve"> </w:t>
      </w:r>
      <w:r w:rsidR="0094593C">
        <w:rPr>
          <w:rFonts w:ascii="Times New Roman" w:hAnsi="Times New Roman" w:cs="Times New Roman"/>
          <w:sz w:val="24"/>
        </w:rPr>
        <w:t>linked with</w:t>
      </w:r>
      <w:r w:rsidR="00564533" w:rsidRPr="002F6058">
        <w:rPr>
          <w:rFonts w:ascii="Times New Roman" w:hAnsi="Times New Roman" w:cs="Times New Roman"/>
          <w:sz w:val="24"/>
        </w:rPr>
        <w:t xml:space="preserve"> the Web of Science</w:t>
      </w:r>
      <w:r w:rsidR="000F6CE2" w:rsidRPr="002F6058">
        <w:rPr>
          <w:rFonts w:ascii="Times New Roman" w:hAnsi="Times New Roman" w:cs="Times New Roman"/>
          <w:sz w:val="24"/>
        </w:rPr>
        <w:t xml:space="preserve"> </w:t>
      </w:r>
      <w:r w:rsidR="00380DED" w:rsidRPr="002F6058">
        <w:rPr>
          <w:rFonts w:ascii="Times New Roman" w:hAnsi="Times New Roman" w:cs="Times New Roman"/>
          <w:sz w:val="24"/>
        </w:rPr>
        <w:t xml:space="preserve">although </w:t>
      </w:r>
      <w:r w:rsidR="00645266" w:rsidRPr="002F6058">
        <w:rPr>
          <w:rFonts w:ascii="Times New Roman" w:hAnsi="Times New Roman" w:cs="Times New Roman"/>
          <w:sz w:val="24"/>
        </w:rPr>
        <w:t xml:space="preserve">the chances to look through all of the </w:t>
      </w:r>
      <w:r w:rsidR="0094593C">
        <w:rPr>
          <w:rFonts w:ascii="Times New Roman" w:hAnsi="Times New Roman" w:cs="Times New Roman"/>
          <w:noProof/>
          <w:sz w:val="24"/>
        </w:rPr>
        <w:t>dissertations</w:t>
      </w:r>
      <w:r w:rsidR="00645266" w:rsidRPr="002F6058">
        <w:rPr>
          <w:rFonts w:ascii="Times New Roman" w:hAnsi="Times New Roman" w:cs="Times New Roman"/>
          <w:sz w:val="24"/>
        </w:rPr>
        <w:t xml:space="preserve"> ha</w:t>
      </w:r>
      <w:r w:rsidR="002E5DF2" w:rsidRPr="002F6058">
        <w:rPr>
          <w:rFonts w:ascii="Times New Roman" w:hAnsi="Times New Roman" w:cs="Times New Roman"/>
          <w:sz w:val="24"/>
        </w:rPr>
        <w:t>ve</w:t>
      </w:r>
      <w:r w:rsidR="00645266" w:rsidRPr="002F6058">
        <w:rPr>
          <w:rFonts w:ascii="Times New Roman" w:hAnsi="Times New Roman" w:cs="Times New Roman"/>
          <w:sz w:val="24"/>
        </w:rPr>
        <w:t xml:space="preserve"> </w:t>
      </w:r>
      <w:r w:rsidR="00645266" w:rsidRPr="006B2B9D">
        <w:rPr>
          <w:rFonts w:ascii="Times New Roman" w:hAnsi="Times New Roman" w:cs="Times New Roman"/>
          <w:noProof/>
          <w:sz w:val="24"/>
        </w:rPr>
        <w:t>been lost</w:t>
      </w:r>
      <w:r w:rsidR="006B0E08" w:rsidRPr="002F6058">
        <w:rPr>
          <w:rFonts w:ascii="Times New Roman" w:hAnsi="Times New Roman" w:cs="Times New Roman"/>
          <w:sz w:val="24"/>
        </w:rPr>
        <w:t>.</w:t>
      </w:r>
    </w:p>
    <w:p w14:paraId="5153055F" w14:textId="421A77FA" w:rsidR="008855DC" w:rsidRDefault="00831884" w:rsidP="00BA107F">
      <w:pPr>
        <w:rPr>
          <w:rFonts w:ascii="Times New Roman" w:hAnsi="Times New Roman" w:cs="Times New Roman"/>
          <w:sz w:val="24"/>
        </w:rPr>
      </w:pPr>
      <w:r w:rsidRPr="002F6058">
        <w:rPr>
          <w:rFonts w:ascii="Times New Roman" w:hAnsi="Times New Roman" w:cs="Times New Roman"/>
          <w:sz w:val="24"/>
        </w:rPr>
        <w:t xml:space="preserve">The contributions of this study </w:t>
      </w:r>
      <w:r w:rsidRPr="006B2B9D">
        <w:rPr>
          <w:rFonts w:ascii="Times New Roman" w:hAnsi="Times New Roman" w:cs="Times New Roman"/>
          <w:noProof/>
          <w:sz w:val="24"/>
        </w:rPr>
        <w:t>are divided</w:t>
      </w:r>
      <w:r w:rsidRPr="002F6058">
        <w:rPr>
          <w:rFonts w:ascii="Times New Roman" w:hAnsi="Times New Roman" w:cs="Times New Roman"/>
          <w:sz w:val="24"/>
        </w:rPr>
        <w:t xml:space="preserve"> into two parts: </w:t>
      </w:r>
      <w:r w:rsidR="00787EC6" w:rsidRPr="002F6058">
        <w:rPr>
          <w:rFonts w:ascii="Times New Roman" w:hAnsi="Times New Roman" w:cs="Times New Roman"/>
          <w:sz w:val="24"/>
        </w:rPr>
        <w:t>understanding</w:t>
      </w:r>
      <w:r w:rsidR="009A3A38" w:rsidRPr="002F6058">
        <w:rPr>
          <w:rFonts w:ascii="Times New Roman" w:hAnsi="Times New Roman" w:cs="Times New Roman"/>
          <w:sz w:val="24"/>
        </w:rPr>
        <w:t xml:space="preserve"> o</w:t>
      </w:r>
      <w:r w:rsidR="00787EC6" w:rsidRPr="002F6058">
        <w:rPr>
          <w:rFonts w:ascii="Times New Roman" w:hAnsi="Times New Roman" w:cs="Times New Roman"/>
          <w:sz w:val="24"/>
        </w:rPr>
        <w:t>f bibliometrics and</w:t>
      </w:r>
      <w:r w:rsidR="00421EC5" w:rsidRPr="002F6058">
        <w:rPr>
          <w:rFonts w:ascii="Times New Roman" w:hAnsi="Times New Roman" w:cs="Times New Roman"/>
          <w:sz w:val="24"/>
        </w:rPr>
        <w:t xml:space="preserve"> </w:t>
      </w:r>
      <w:r w:rsidR="00F374C4" w:rsidRPr="002F6058">
        <w:rPr>
          <w:rFonts w:ascii="Times New Roman" w:hAnsi="Times New Roman" w:cs="Times New Roman"/>
          <w:sz w:val="24"/>
        </w:rPr>
        <w:t>recommendation</w:t>
      </w:r>
      <w:r w:rsidR="00421EC5" w:rsidRPr="002F6058">
        <w:rPr>
          <w:rFonts w:ascii="Times New Roman" w:hAnsi="Times New Roman" w:cs="Times New Roman"/>
          <w:sz w:val="24"/>
        </w:rPr>
        <w:t xml:space="preserve"> for getting cited more</w:t>
      </w:r>
      <w:r w:rsidR="00F374C4" w:rsidRPr="002F6058">
        <w:rPr>
          <w:rFonts w:ascii="Times New Roman" w:hAnsi="Times New Roman" w:cs="Times New Roman"/>
          <w:sz w:val="24"/>
        </w:rPr>
        <w:t xml:space="preserve"> for publications by Imperial College London.</w:t>
      </w:r>
      <w:r w:rsidR="00591BD6" w:rsidRPr="002F6058">
        <w:rPr>
          <w:rFonts w:ascii="Times New Roman" w:hAnsi="Times New Roman" w:cs="Times New Roman"/>
          <w:sz w:val="24"/>
        </w:rPr>
        <w:t xml:space="preserve"> As mentioned </w:t>
      </w:r>
      <w:r w:rsidR="00020229" w:rsidRPr="002F6058">
        <w:rPr>
          <w:rFonts w:ascii="Times New Roman" w:hAnsi="Times New Roman" w:cs="Times New Roman"/>
          <w:noProof/>
          <w:sz w:val="24"/>
        </w:rPr>
        <w:t>i</w:t>
      </w:r>
      <w:r w:rsidR="00591BD6" w:rsidRPr="002F6058">
        <w:rPr>
          <w:rFonts w:ascii="Times New Roman" w:hAnsi="Times New Roman" w:cs="Times New Roman"/>
          <w:noProof/>
          <w:sz w:val="24"/>
        </w:rPr>
        <w:t>n</w:t>
      </w:r>
      <w:r w:rsidR="00591BD6" w:rsidRPr="002F6058">
        <w:rPr>
          <w:rFonts w:ascii="Times New Roman" w:hAnsi="Times New Roman" w:cs="Times New Roman"/>
          <w:sz w:val="24"/>
        </w:rPr>
        <w:t xml:space="preserve"> the </w:t>
      </w:r>
      <w:r w:rsidR="00591BD6" w:rsidRPr="002F6058">
        <w:rPr>
          <w:rFonts w:ascii="Times New Roman" w:hAnsi="Times New Roman" w:cs="Times New Roman"/>
          <w:noProof/>
          <w:sz w:val="24"/>
        </w:rPr>
        <w:t>begi</w:t>
      </w:r>
      <w:r w:rsidR="00020229" w:rsidRPr="002F6058">
        <w:rPr>
          <w:rFonts w:ascii="Times New Roman" w:hAnsi="Times New Roman" w:cs="Times New Roman"/>
          <w:noProof/>
          <w:sz w:val="24"/>
        </w:rPr>
        <w:t>n</w:t>
      </w:r>
      <w:r w:rsidR="00591BD6" w:rsidRPr="002F6058">
        <w:rPr>
          <w:rFonts w:ascii="Times New Roman" w:hAnsi="Times New Roman" w:cs="Times New Roman"/>
          <w:noProof/>
          <w:sz w:val="24"/>
        </w:rPr>
        <w:t>ning</w:t>
      </w:r>
      <w:r w:rsidR="00591BD6" w:rsidRPr="002F6058">
        <w:rPr>
          <w:rFonts w:ascii="Times New Roman" w:hAnsi="Times New Roman" w:cs="Times New Roman"/>
          <w:sz w:val="24"/>
        </w:rPr>
        <w:t xml:space="preserve">, grasping the bibliometric analysis </w:t>
      </w:r>
      <w:r w:rsidR="00E04F24" w:rsidRPr="002F6058">
        <w:rPr>
          <w:rFonts w:ascii="Times New Roman" w:hAnsi="Times New Roman" w:cs="Times New Roman"/>
          <w:sz w:val="24"/>
        </w:rPr>
        <w:t xml:space="preserve">will help </w:t>
      </w:r>
      <w:r w:rsidR="0058435B" w:rsidRPr="002F6058">
        <w:rPr>
          <w:rFonts w:ascii="Times New Roman" w:hAnsi="Times New Roman" w:cs="Times New Roman"/>
          <w:sz w:val="24"/>
        </w:rPr>
        <w:t xml:space="preserve">to apply the method to a different domain such as </w:t>
      </w:r>
      <w:r w:rsidR="00686C3F" w:rsidRPr="002F6058">
        <w:rPr>
          <w:rFonts w:ascii="Times New Roman" w:hAnsi="Times New Roman" w:cs="Times New Roman"/>
          <w:sz w:val="24"/>
        </w:rPr>
        <w:t xml:space="preserve">a </w:t>
      </w:r>
      <w:r w:rsidR="0058435B" w:rsidRPr="002F6058">
        <w:rPr>
          <w:rFonts w:ascii="Times New Roman" w:hAnsi="Times New Roman" w:cs="Times New Roman"/>
          <w:sz w:val="24"/>
        </w:rPr>
        <w:t xml:space="preserve">smartphone </w:t>
      </w:r>
      <w:r w:rsidR="0058435B" w:rsidRPr="002F6058">
        <w:rPr>
          <w:rFonts w:ascii="Times New Roman" w:hAnsi="Times New Roman" w:cs="Times New Roman"/>
          <w:noProof/>
          <w:sz w:val="24"/>
        </w:rPr>
        <w:t>industry</w:t>
      </w:r>
      <w:r w:rsidR="0058435B" w:rsidRPr="002F6058">
        <w:rPr>
          <w:rFonts w:ascii="Times New Roman" w:hAnsi="Times New Roman" w:cs="Times New Roman"/>
          <w:sz w:val="24"/>
        </w:rPr>
        <w:t>.</w:t>
      </w:r>
      <w:r w:rsidR="00C84DB8" w:rsidRPr="002F6058">
        <w:rPr>
          <w:rFonts w:ascii="Times New Roman" w:hAnsi="Times New Roman" w:cs="Times New Roman"/>
          <w:sz w:val="24"/>
        </w:rPr>
        <w:t xml:space="preserve"> </w:t>
      </w:r>
      <w:r w:rsidR="00D948AD" w:rsidRPr="002F6058">
        <w:rPr>
          <w:rFonts w:ascii="Times New Roman" w:hAnsi="Times New Roman" w:cs="Times New Roman"/>
          <w:sz w:val="24"/>
        </w:rPr>
        <w:t>As t</w:t>
      </w:r>
      <w:r w:rsidR="00CD6634" w:rsidRPr="002F6058">
        <w:rPr>
          <w:rFonts w:ascii="Times New Roman" w:hAnsi="Times New Roman" w:cs="Times New Roman"/>
          <w:sz w:val="24"/>
        </w:rPr>
        <w:t>h</w:t>
      </w:r>
      <w:r w:rsidR="007D60C0" w:rsidRPr="002F6058">
        <w:rPr>
          <w:rFonts w:ascii="Times New Roman" w:hAnsi="Times New Roman" w:cs="Times New Roman"/>
          <w:sz w:val="24"/>
        </w:rPr>
        <w:t>er</w:t>
      </w:r>
      <w:r w:rsidR="00D948AD" w:rsidRPr="002F6058">
        <w:rPr>
          <w:rFonts w:ascii="Times New Roman" w:hAnsi="Times New Roman" w:cs="Times New Roman"/>
          <w:sz w:val="24"/>
        </w:rPr>
        <w:t xml:space="preserve">e </w:t>
      </w:r>
      <w:r w:rsidR="00020229" w:rsidRPr="002F6058">
        <w:rPr>
          <w:rFonts w:ascii="Times New Roman" w:hAnsi="Times New Roman" w:cs="Times New Roman"/>
          <w:noProof/>
          <w:sz w:val="24"/>
        </w:rPr>
        <w:t>is</w:t>
      </w:r>
      <w:r w:rsidR="00D948AD" w:rsidRPr="002F6058">
        <w:rPr>
          <w:rFonts w:ascii="Times New Roman" w:hAnsi="Times New Roman" w:cs="Times New Roman"/>
          <w:sz w:val="24"/>
        </w:rPr>
        <w:t xml:space="preserve"> </w:t>
      </w:r>
      <w:r w:rsidR="0094593C" w:rsidRPr="0094593C">
        <w:rPr>
          <w:rFonts w:ascii="Times New Roman" w:hAnsi="Times New Roman" w:cs="Times New Roman"/>
          <w:noProof/>
          <w:sz w:val="24"/>
        </w:rPr>
        <w:t xml:space="preserve">a </w:t>
      </w:r>
      <w:r w:rsidR="00E45760" w:rsidRPr="0094593C">
        <w:rPr>
          <w:rFonts w:ascii="Times New Roman" w:hAnsi="Times New Roman" w:cs="Times New Roman"/>
          <w:noProof/>
          <w:sz w:val="24"/>
        </w:rPr>
        <w:t>big</w:t>
      </w:r>
      <w:r w:rsidR="00E45760" w:rsidRPr="002F6058">
        <w:rPr>
          <w:rFonts w:ascii="Times New Roman" w:hAnsi="Times New Roman" w:cs="Times New Roman"/>
          <w:sz w:val="24"/>
        </w:rPr>
        <w:t xml:space="preserve"> dataset provided by </w:t>
      </w:r>
      <w:r w:rsidR="00D948AD" w:rsidRPr="002F6058">
        <w:rPr>
          <w:rFonts w:ascii="Times New Roman" w:hAnsi="Times New Roman" w:cs="Times New Roman"/>
          <w:noProof/>
          <w:sz w:val="24"/>
        </w:rPr>
        <w:t>billions</w:t>
      </w:r>
      <w:r w:rsidR="00020229" w:rsidRPr="002F6058">
        <w:rPr>
          <w:rFonts w:ascii="Times New Roman" w:hAnsi="Times New Roman" w:cs="Times New Roman"/>
          <w:noProof/>
          <w:sz w:val="24"/>
        </w:rPr>
        <w:t xml:space="preserve"> of</w:t>
      </w:r>
      <w:r w:rsidR="00D948AD" w:rsidRPr="002F6058">
        <w:rPr>
          <w:rFonts w:ascii="Times New Roman" w:hAnsi="Times New Roman" w:cs="Times New Roman"/>
          <w:sz w:val="24"/>
        </w:rPr>
        <w:t xml:space="preserve"> users in the mobile device market</w:t>
      </w:r>
      <w:r w:rsidR="00D94FD2" w:rsidRPr="002F6058">
        <w:rPr>
          <w:rFonts w:ascii="Times New Roman" w:hAnsi="Times New Roman" w:cs="Times New Roman"/>
          <w:sz w:val="24"/>
        </w:rPr>
        <w:t xml:space="preserve">, </w:t>
      </w:r>
      <w:r w:rsidR="007D60C0" w:rsidRPr="002F6058">
        <w:rPr>
          <w:rFonts w:ascii="Times New Roman" w:hAnsi="Times New Roman" w:cs="Times New Roman"/>
          <w:sz w:val="24"/>
        </w:rPr>
        <w:t xml:space="preserve">it is necessary to </w:t>
      </w:r>
      <w:r w:rsidR="00E45760" w:rsidRPr="002F6058">
        <w:rPr>
          <w:rFonts w:ascii="Times New Roman" w:hAnsi="Times New Roman" w:cs="Times New Roman"/>
          <w:noProof/>
          <w:sz w:val="24"/>
        </w:rPr>
        <w:t>analy</w:t>
      </w:r>
      <w:r w:rsidR="00020229" w:rsidRPr="002F6058">
        <w:rPr>
          <w:rFonts w:ascii="Times New Roman" w:hAnsi="Times New Roman" w:cs="Times New Roman"/>
          <w:noProof/>
          <w:sz w:val="24"/>
        </w:rPr>
        <w:t>s</w:t>
      </w:r>
      <w:r w:rsidR="00E45760" w:rsidRPr="002F6058">
        <w:rPr>
          <w:rFonts w:ascii="Times New Roman" w:hAnsi="Times New Roman" w:cs="Times New Roman"/>
          <w:noProof/>
          <w:sz w:val="24"/>
        </w:rPr>
        <w:t>e</w:t>
      </w:r>
      <w:r w:rsidR="00E45760" w:rsidRPr="002F6058">
        <w:rPr>
          <w:rFonts w:ascii="Times New Roman" w:hAnsi="Times New Roman" w:cs="Times New Roman"/>
          <w:sz w:val="24"/>
        </w:rPr>
        <w:t xml:space="preserve"> </w:t>
      </w:r>
      <w:r w:rsidR="00247D38" w:rsidRPr="002F6058">
        <w:rPr>
          <w:rFonts w:ascii="Times New Roman" w:hAnsi="Times New Roman" w:cs="Times New Roman"/>
          <w:sz w:val="24"/>
        </w:rPr>
        <w:t xml:space="preserve">the dataset from various points of views. </w:t>
      </w:r>
      <w:r w:rsidR="001B072D" w:rsidRPr="002F6058">
        <w:rPr>
          <w:rFonts w:ascii="Times New Roman" w:hAnsi="Times New Roman" w:cs="Times New Roman"/>
          <w:sz w:val="24"/>
        </w:rPr>
        <w:t xml:space="preserve">For example, </w:t>
      </w:r>
      <w:r w:rsidR="00F82784" w:rsidRPr="002F6058">
        <w:rPr>
          <w:rFonts w:ascii="Times New Roman" w:hAnsi="Times New Roman" w:cs="Times New Roman"/>
          <w:sz w:val="24"/>
        </w:rPr>
        <w:t>a smartphone maker wants a c</w:t>
      </w:r>
      <w:r w:rsidR="008C0ED6" w:rsidRPr="002F6058">
        <w:rPr>
          <w:rFonts w:ascii="Times New Roman" w:hAnsi="Times New Roman" w:cs="Times New Roman"/>
          <w:sz w:val="24"/>
        </w:rPr>
        <w:t>hannel distributor</w:t>
      </w:r>
      <w:r w:rsidR="00BD5432" w:rsidRPr="002F6058">
        <w:rPr>
          <w:rFonts w:ascii="Times New Roman" w:hAnsi="Times New Roman" w:cs="Times New Roman"/>
          <w:sz w:val="24"/>
        </w:rPr>
        <w:t xml:space="preserve"> with highest impact factors</w:t>
      </w:r>
      <w:r w:rsidR="008C0ED6" w:rsidRPr="002F6058">
        <w:rPr>
          <w:rFonts w:ascii="Times New Roman" w:hAnsi="Times New Roman" w:cs="Times New Roman"/>
          <w:sz w:val="24"/>
        </w:rPr>
        <w:t xml:space="preserve"> to handle newly released devices</w:t>
      </w:r>
      <w:r w:rsidR="000D308B" w:rsidRPr="002F6058">
        <w:rPr>
          <w:rFonts w:ascii="Times New Roman" w:hAnsi="Times New Roman" w:cs="Times New Roman"/>
          <w:sz w:val="24"/>
        </w:rPr>
        <w:t>,</w:t>
      </w:r>
      <w:r w:rsidR="00BD5432" w:rsidRPr="002F6058">
        <w:rPr>
          <w:rFonts w:ascii="Times New Roman" w:hAnsi="Times New Roman" w:cs="Times New Roman"/>
          <w:sz w:val="24"/>
        </w:rPr>
        <w:t xml:space="preserve"> instead of the </w:t>
      </w:r>
      <w:r w:rsidR="000D308B" w:rsidRPr="002F6058">
        <w:rPr>
          <w:rFonts w:ascii="Times New Roman" w:hAnsi="Times New Roman" w:cs="Times New Roman"/>
          <w:sz w:val="24"/>
        </w:rPr>
        <w:t xml:space="preserve">merely </w:t>
      </w:r>
      <w:r w:rsidR="00BD5432" w:rsidRPr="002F6058">
        <w:rPr>
          <w:rFonts w:ascii="Times New Roman" w:hAnsi="Times New Roman" w:cs="Times New Roman"/>
          <w:sz w:val="24"/>
        </w:rPr>
        <w:t>largest distributor.</w:t>
      </w:r>
      <w:r w:rsidR="000D308B" w:rsidRPr="002F6058">
        <w:rPr>
          <w:rFonts w:ascii="Times New Roman" w:hAnsi="Times New Roman" w:cs="Times New Roman"/>
          <w:sz w:val="24"/>
        </w:rPr>
        <w:t xml:space="preserve"> </w:t>
      </w:r>
      <w:r w:rsidR="001D02A4" w:rsidRPr="002F6058">
        <w:rPr>
          <w:rFonts w:ascii="Times New Roman" w:hAnsi="Times New Roman" w:cs="Times New Roman"/>
          <w:sz w:val="24"/>
        </w:rPr>
        <w:t xml:space="preserve">In other words, a channel distributor with </w:t>
      </w:r>
      <w:r w:rsidR="00795539" w:rsidRPr="002F6058">
        <w:rPr>
          <w:rFonts w:ascii="Times New Roman" w:hAnsi="Times New Roman" w:cs="Times New Roman"/>
          <w:sz w:val="24"/>
        </w:rPr>
        <w:t xml:space="preserve">higher </w:t>
      </w:r>
      <w:r w:rsidR="00932F9E" w:rsidRPr="002F6058">
        <w:rPr>
          <w:rFonts w:ascii="Times New Roman" w:hAnsi="Times New Roman" w:cs="Times New Roman"/>
          <w:sz w:val="24"/>
        </w:rPr>
        <w:t xml:space="preserve">sell-out quantity per product is </w:t>
      </w:r>
      <w:r w:rsidR="00A400A1" w:rsidRPr="002F6058">
        <w:rPr>
          <w:rFonts w:ascii="Times New Roman" w:hAnsi="Times New Roman" w:cs="Times New Roman"/>
          <w:sz w:val="24"/>
        </w:rPr>
        <w:t>highly</w:t>
      </w:r>
      <w:r w:rsidR="00932F9E" w:rsidRPr="002F6058">
        <w:rPr>
          <w:rFonts w:ascii="Times New Roman" w:hAnsi="Times New Roman" w:cs="Times New Roman"/>
          <w:sz w:val="24"/>
        </w:rPr>
        <w:t xml:space="preserve"> likely to cooperate with the maker</w:t>
      </w:r>
      <w:r w:rsidR="00AF0DDA" w:rsidRPr="002F6058">
        <w:rPr>
          <w:rFonts w:ascii="Times New Roman" w:hAnsi="Times New Roman" w:cs="Times New Roman"/>
          <w:sz w:val="24"/>
        </w:rPr>
        <w:t xml:space="preserve">. </w:t>
      </w:r>
      <w:r w:rsidR="00502D88" w:rsidRPr="002F6058">
        <w:rPr>
          <w:rFonts w:ascii="Times New Roman" w:hAnsi="Times New Roman" w:cs="Times New Roman"/>
          <w:sz w:val="24"/>
        </w:rPr>
        <w:t xml:space="preserve">Secondly, </w:t>
      </w:r>
      <w:r w:rsidR="00D82ECE" w:rsidRPr="002F6058">
        <w:rPr>
          <w:rFonts w:ascii="Times New Roman" w:hAnsi="Times New Roman" w:cs="Times New Roman"/>
          <w:sz w:val="24"/>
        </w:rPr>
        <w:t xml:space="preserve">the recommendation for professors at Imperial to get </w:t>
      </w:r>
      <w:r w:rsidR="00BC1158" w:rsidRPr="002F6058">
        <w:rPr>
          <w:rFonts w:ascii="Times New Roman" w:hAnsi="Times New Roman" w:cs="Times New Roman"/>
          <w:sz w:val="24"/>
        </w:rPr>
        <w:t xml:space="preserve">their publications cited more effectively will be provided, which is not only </w:t>
      </w:r>
      <w:r w:rsidR="00090543" w:rsidRPr="002F6058">
        <w:rPr>
          <w:rFonts w:ascii="Times New Roman" w:hAnsi="Times New Roman" w:cs="Times New Roman"/>
          <w:noProof/>
          <w:sz w:val="24"/>
        </w:rPr>
        <w:t>crucial</w:t>
      </w:r>
      <w:r w:rsidR="00BC1158" w:rsidRPr="002F6058">
        <w:rPr>
          <w:rFonts w:ascii="Times New Roman" w:hAnsi="Times New Roman" w:cs="Times New Roman"/>
          <w:sz w:val="24"/>
        </w:rPr>
        <w:t xml:space="preserve"> for </w:t>
      </w:r>
      <w:r w:rsidR="00BC1158" w:rsidRPr="002F6058">
        <w:rPr>
          <w:rFonts w:ascii="Times New Roman" w:hAnsi="Times New Roman" w:cs="Times New Roman"/>
          <w:noProof/>
          <w:sz w:val="24"/>
        </w:rPr>
        <w:t>professors</w:t>
      </w:r>
      <w:r w:rsidR="00BC1158" w:rsidRPr="002F6058">
        <w:rPr>
          <w:rFonts w:ascii="Times New Roman" w:hAnsi="Times New Roman" w:cs="Times New Roman"/>
          <w:sz w:val="24"/>
        </w:rPr>
        <w:t xml:space="preserve">' </w:t>
      </w:r>
      <w:r w:rsidR="00BA107F" w:rsidRPr="002F6058">
        <w:rPr>
          <w:rFonts w:ascii="Times New Roman" w:hAnsi="Times New Roman" w:cs="Times New Roman"/>
          <w:sz w:val="24"/>
        </w:rPr>
        <w:t>reputations but also significant for the university rankings.</w:t>
      </w:r>
    </w:p>
    <w:p w14:paraId="4AC67821" w14:textId="1E9727C4" w:rsidR="002F6058" w:rsidRDefault="002F6058" w:rsidP="00BA107F">
      <w:pPr>
        <w:rPr>
          <w:rFonts w:ascii="Times New Roman" w:hAnsi="Times New Roman" w:cs="Times New Roman"/>
          <w:sz w:val="24"/>
        </w:rPr>
      </w:pPr>
    </w:p>
    <w:p w14:paraId="27DD3DFB" w14:textId="76EAA593" w:rsidR="009B4B7A" w:rsidRDefault="009B4B7A" w:rsidP="00703406">
      <w:pPr>
        <w:pStyle w:val="1"/>
      </w:pPr>
      <w:bookmarkStart w:id="3" w:name="_Toc520791278"/>
      <w:r>
        <w:rPr>
          <w:rFonts w:hint="eastAsia"/>
        </w:rPr>
        <w:t>2</w:t>
      </w:r>
      <w:r>
        <w:t>. Literature Review</w:t>
      </w:r>
      <w:bookmarkEnd w:id="3"/>
    </w:p>
    <w:p w14:paraId="5C68FA4E" w14:textId="0AECD7A2" w:rsidR="009B4B7A" w:rsidRPr="001277D8" w:rsidRDefault="006B2B9D" w:rsidP="009B4B7A">
      <w:pPr>
        <w:rPr>
          <w:rFonts w:ascii="Times New Roman" w:hAnsi="Times New Roman" w:cs="Times New Roman"/>
          <w:sz w:val="24"/>
          <w:szCs w:val="24"/>
        </w:rPr>
      </w:pPr>
      <w:r>
        <w:rPr>
          <w:rFonts w:ascii="Times New Roman" w:hAnsi="Times New Roman" w:cs="Times New Roman"/>
          <w:sz w:val="24"/>
          <w:szCs w:val="24"/>
        </w:rPr>
        <w:t xml:space="preserve">According to Sarli and Holmes (2011) as cited by </w:t>
      </w:r>
      <w:r w:rsidR="009B4B7A" w:rsidRPr="00D958F0">
        <w:rPr>
          <w:rFonts w:ascii="Times New Roman" w:hAnsi="Times New Roman" w:cs="Times New Roman"/>
          <w:sz w:val="24"/>
          <w:szCs w:val="24"/>
        </w:rPr>
        <w:t>Ale Ebrahim et al.</w:t>
      </w:r>
      <w:r w:rsidR="009B4B7A">
        <w:rPr>
          <w:rFonts w:ascii="Times New Roman" w:hAnsi="Times New Roman" w:cs="Times New Roman"/>
          <w:sz w:val="24"/>
          <w:szCs w:val="24"/>
        </w:rPr>
        <w:t xml:space="preserve"> (</w:t>
      </w:r>
      <w:r w:rsidR="009B4B7A" w:rsidRPr="00D958F0">
        <w:rPr>
          <w:rFonts w:ascii="Times New Roman" w:hAnsi="Times New Roman" w:cs="Times New Roman"/>
          <w:sz w:val="24"/>
          <w:szCs w:val="24"/>
        </w:rPr>
        <w:t>2013)</w:t>
      </w:r>
      <w:r>
        <w:rPr>
          <w:rFonts w:ascii="Times New Roman" w:hAnsi="Times New Roman" w:cs="Times New Roman"/>
          <w:sz w:val="24"/>
          <w:szCs w:val="24"/>
        </w:rPr>
        <w:t>,</w:t>
      </w:r>
      <w:r w:rsidR="009B4B7A">
        <w:rPr>
          <w:rFonts w:ascii="Times New Roman" w:hAnsi="Times New Roman" w:cs="Times New Roman"/>
          <w:sz w:val="24"/>
          <w:szCs w:val="24"/>
        </w:rPr>
        <w:t xml:space="preserve"> the more keywords provided by authors </w:t>
      </w:r>
      <w:r w:rsidR="009B4B7A" w:rsidRPr="006B2B9D">
        <w:rPr>
          <w:rFonts w:ascii="Times New Roman" w:hAnsi="Times New Roman" w:cs="Times New Roman"/>
          <w:noProof/>
          <w:sz w:val="24"/>
          <w:szCs w:val="24"/>
        </w:rPr>
        <w:t>are duplicated</w:t>
      </w:r>
      <w:r w:rsidR="009B4B7A">
        <w:rPr>
          <w:rFonts w:ascii="Times New Roman" w:hAnsi="Times New Roman" w:cs="Times New Roman"/>
          <w:sz w:val="24"/>
          <w:szCs w:val="24"/>
        </w:rPr>
        <w:t xml:space="preserve"> in the abstract, the higher the citation would get, which indicates that the similarity between the abstract and the keywords should </w:t>
      </w:r>
      <w:r w:rsidR="009B4B7A" w:rsidRPr="006B2B9D">
        <w:rPr>
          <w:rFonts w:ascii="Times New Roman" w:hAnsi="Times New Roman" w:cs="Times New Roman"/>
          <w:noProof/>
          <w:sz w:val="24"/>
          <w:szCs w:val="24"/>
        </w:rPr>
        <w:t>be measured</w:t>
      </w:r>
      <w:r w:rsidR="009B4B7A">
        <w:rPr>
          <w:rFonts w:ascii="Times New Roman" w:hAnsi="Times New Roman" w:cs="Times New Roman"/>
          <w:sz w:val="24"/>
          <w:szCs w:val="24"/>
        </w:rPr>
        <w:t xml:space="preserve"> for the citations.</w:t>
      </w:r>
      <w:r w:rsidR="00F71C01">
        <w:rPr>
          <w:rFonts w:ascii="Times New Roman" w:hAnsi="Times New Roman" w:cs="Times New Roman"/>
          <w:sz w:val="24"/>
          <w:szCs w:val="24"/>
        </w:rPr>
        <w:t xml:space="preserve"> </w:t>
      </w:r>
      <w:r w:rsidR="009B4B7A">
        <w:rPr>
          <w:rFonts w:ascii="Times New Roman" w:hAnsi="Times New Roman" w:cs="Times New Roman"/>
          <w:sz w:val="24"/>
          <w:szCs w:val="24"/>
        </w:rPr>
        <w:t xml:space="preserve">Vanclay </w:t>
      </w:r>
      <w:r>
        <w:rPr>
          <w:rFonts w:ascii="Times New Roman" w:hAnsi="Times New Roman" w:cs="Times New Roman"/>
          <w:sz w:val="24"/>
          <w:szCs w:val="24"/>
        </w:rPr>
        <w:t>(2013)</w:t>
      </w:r>
      <w:r>
        <w:rPr>
          <w:rFonts w:ascii="Times New Roman" w:hAnsi="Times New Roman" w:cs="Times New Roman"/>
          <w:sz w:val="24"/>
          <w:szCs w:val="24"/>
        </w:rPr>
        <w:t xml:space="preserve"> </w:t>
      </w:r>
      <w:r w:rsidR="009B4B7A">
        <w:rPr>
          <w:rFonts w:ascii="Times New Roman" w:hAnsi="Times New Roman" w:cs="Times New Roman"/>
          <w:sz w:val="24"/>
          <w:szCs w:val="24"/>
        </w:rPr>
        <w:t>investigated how much T</w:t>
      </w:r>
      <w:r w:rsidR="009B4B7A" w:rsidRPr="00F30006">
        <w:rPr>
          <w:rFonts w:ascii="Times New Roman" w:hAnsi="Times New Roman" w:cs="Times New Roman"/>
          <w:sz w:val="24"/>
          <w:szCs w:val="24"/>
        </w:rPr>
        <w:t>homson Reuters impact factor</w:t>
      </w:r>
      <w:r w:rsidR="009B4B7A">
        <w:rPr>
          <w:rFonts w:ascii="Times New Roman" w:hAnsi="Times New Roman" w:cs="Times New Roman"/>
          <w:sz w:val="24"/>
          <w:szCs w:val="24"/>
        </w:rPr>
        <w:t xml:space="preserve">(TRIF), h-index, and other </w:t>
      </w:r>
      <w:r w:rsidR="009B4B7A" w:rsidRPr="00064E93">
        <w:rPr>
          <w:rFonts w:ascii="Times New Roman" w:hAnsi="Times New Roman" w:cs="Times New Roman"/>
          <w:noProof/>
          <w:sz w:val="24"/>
          <w:szCs w:val="24"/>
        </w:rPr>
        <w:t>author</w:t>
      </w:r>
      <w:r w:rsidR="00064E93">
        <w:rPr>
          <w:rFonts w:ascii="Times New Roman" w:hAnsi="Times New Roman" w:cs="Times New Roman"/>
          <w:noProof/>
          <w:sz w:val="24"/>
          <w:szCs w:val="24"/>
        </w:rPr>
        <w:t>-</w:t>
      </w:r>
      <w:r w:rsidR="009B4B7A" w:rsidRPr="00064E93">
        <w:rPr>
          <w:rFonts w:ascii="Times New Roman" w:hAnsi="Times New Roman" w:cs="Times New Roman"/>
          <w:noProof/>
          <w:sz w:val="24"/>
          <w:szCs w:val="24"/>
        </w:rPr>
        <w:t>related</w:t>
      </w:r>
      <w:r w:rsidR="009B4B7A">
        <w:rPr>
          <w:rFonts w:ascii="Times New Roman" w:hAnsi="Times New Roman" w:cs="Times New Roman"/>
          <w:sz w:val="24"/>
          <w:szCs w:val="24"/>
        </w:rPr>
        <w:t xml:space="preserve"> indicators have a </w:t>
      </w:r>
      <w:r w:rsidR="009B4B7A" w:rsidRPr="00064E93">
        <w:rPr>
          <w:rFonts w:ascii="Times New Roman" w:hAnsi="Times New Roman" w:cs="Times New Roman"/>
          <w:noProof/>
          <w:sz w:val="24"/>
          <w:szCs w:val="24"/>
        </w:rPr>
        <w:t>ca</w:t>
      </w:r>
      <w:r w:rsidR="00064E93">
        <w:rPr>
          <w:rFonts w:ascii="Times New Roman" w:hAnsi="Times New Roman" w:cs="Times New Roman"/>
          <w:noProof/>
          <w:sz w:val="24"/>
          <w:szCs w:val="24"/>
        </w:rPr>
        <w:t>us</w:t>
      </w:r>
      <w:r w:rsidR="009B4B7A" w:rsidRPr="00064E93">
        <w:rPr>
          <w:rFonts w:ascii="Times New Roman" w:hAnsi="Times New Roman" w:cs="Times New Roman"/>
          <w:noProof/>
          <w:sz w:val="24"/>
          <w:szCs w:val="24"/>
        </w:rPr>
        <w:t>al</w:t>
      </w:r>
      <w:r w:rsidR="009B4B7A">
        <w:rPr>
          <w:rFonts w:ascii="Times New Roman" w:hAnsi="Times New Roman" w:cs="Times New Roman"/>
          <w:sz w:val="24"/>
          <w:szCs w:val="24"/>
        </w:rPr>
        <w:t xml:space="preserve"> effect on the citation. As a result of the research, the TRIF is the </w:t>
      </w:r>
      <w:r w:rsidR="00064E93">
        <w:rPr>
          <w:rFonts w:ascii="Times New Roman" w:hAnsi="Times New Roman" w:cs="Times New Roman"/>
          <w:noProof/>
          <w:sz w:val="24"/>
          <w:szCs w:val="24"/>
        </w:rPr>
        <w:t>most reliable</w:t>
      </w:r>
      <w:r w:rsidR="009B4B7A">
        <w:rPr>
          <w:rFonts w:ascii="Times New Roman" w:hAnsi="Times New Roman" w:cs="Times New Roman"/>
          <w:sz w:val="24"/>
          <w:szCs w:val="24"/>
        </w:rPr>
        <w:t xml:space="preserve"> indicator </w:t>
      </w:r>
      <w:r w:rsidR="00064E93">
        <w:rPr>
          <w:rFonts w:ascii="Times New Roman" w:hAnsi="Times New Roman" w:cs="Times New Roman"/>
          <w:noProof/>
          <w:sz w:val="24"/>
          <w:szCs w:val="24"/>
        </w:rPr>
        <w:t>of</w:t>
      </w:r>
      <w:r w:rsidR="009B4B7A">
        <w:rPr>
          <w:rFonts w:ascii="Times New Roman" w:hAnsi="Times New Roman" w:cs="Times New Roman"/>
          <w:sz w:val="24"/>
          <w:szCs w:val="24"/>
        </w:rPr>
        <w:t xml:space="preserve"> the increase of citation.</w:t>
      </w:r>
      <w:r w:rsidR="00F71C01">
        <w:rPr>
          <w:rFonts w:ascii="Times New Roman" w:hAnsi="Times New Roman" w:cs="Times New Roman"/>
          <w:sz w:val="24"/>
          <w:szCs w:val="24"/>
        </w:rPr>
        <w:t xml:space="preserve"> Another </w:t>
      </w:r>
      <w:r w:rsidR="00F71C01" w:rsidRPr="006B2B9D">
        <w:rPr>
          <w:rFonts w:ascii="Times New Roman" w:hAnsi="Times New Roman" w:cs="Times New Roman"/>
          <w:noProof/>
          <w:sz w:val="24"/>
          <w:szCs w:val="24"/>
        </w:rPr>
        <w:t>researc</w:t>
      </w:r>
      <w:r w:rsidRPr="006B2B9D">
        <w:rPr>
          <w:rFonts w:ascii="Times New Roman" w:hAnsi="Times New Roman" w:cs="Times New Roman"/>
          <w:noProof/>
          <w:sz w:val="24"/>
          <w:szCs w:val="24"/>
        </w:rPr>
        <w:t>h</w:t>
      </w:r>
      <w:r w:rsidR="00F71C01">
        <w:rPr>
          <w:rFonts w:ascii="Times New Roman" w:hAnsi="Times New Roman" w:cs="Times New Roman"/>
          <w:sz w:val="24"/>
          <w:szCs w:val="24"/>
        </w:rPr>
        <w:t xml:space="preserve"> shows that the number of citation is </w:t>
      </w:r>
      <w:r w:rsidR="00F71C01" w:rsidRPr="006B2B9D">
        <w:rPr>
          <w:rFonts w:ascii="Times New Roman" w:hAnsi="Times New Roman" w:cs="Times New Roman"/>
          <w:noProof/>
          <w:sz w:val="24"/>
          <w:szCs w:val="24"/>
        </w:rPr>
        <w:t>positive</w:t>
      </w:r>
      <w:r w:rsidR="00F71C01">
        <w:rPr>
          <w:rFonts w:ascii="Times New Roman" w:hAnsi="Times New Roman" w:cs="Times New Roman"/>
          <w:sz w:val="24"/>
          <w:szCs w:val="24"/>
        </w:rPr>
        <w:t xml:space="preserve"> </w:t>
      </w:r>
      <w:r w:rsidR="00F71C01" w:rsidRPr="006B2B9D">
        <w:rPr>
          <w:rFonts w:ascii="Times New Roman" w:hAnsi="Times New Roman" w:cs="Times New Roman"/>
          <w:noProof/>
          <w:sz w:val="24"/>
          <w:szCs w:val="24"/>
        </w:rPr>
        <w:t>to</w:t>
      </w:r>
      <w:r w:rsidR="00F71C01">
        <w:rPr>
          <w:rFonts w:ascii="Times New Roman" w:hAnsi="Times New Roman" w:cs="Times New Roman"/>
          <w:sz w:val="24"/>
          <w:szCs w:val="24"/>
        </w:rPr>
        <w:t xml:space="preserve"> </w:t>
      </w:r>
      <w:r w:rsidR="00F71C01" w:rsidRPr="00F71C01">
        <w:rPr>
          <w:rFonts w:ascii="Times New Roman" w:hAnsi="Times New Roman" w:cs="Times New Roman"/>
          <w:noProof/>
          <w:sz w:val="24"/>
          <w:szCs w:val="24"/>
        </w:rPr>
        <w:t>the aut</w:t>
      </w:r>
      <w:r w:rsidR="00F71C01">
        <w:rPr>
          <w:rFonts w:ascii="Times New Roman" w:hAnsi="Times New Roman" w:cs="Times New Roman"/>
          <w:noProof/>
          <w:sz w:val="24"/>
          <w:szCs w:val="24"/>
        </w:rPr>
        <w:t xml:space="preserve">hors' </w:t>
      </w:r>
      <w:r w:rsidR="00F71C01" w:rsidRPr="00F71C01">
        <w:rPr>
          <w:rFonts w:ascii="Times New Roman" w:hAnsi="Times New Roman" w:cs="Times New Roman"/>
          <w:noProof/>
          <w:sz w:val="24"/>
          <w:szCs w:val="24"/>
        </w:rPr>
        <w:t>number</w:t>
      </w:r>
      <w:r w:rsidR="00F71C01">
        <w:rPr>
          <w:rFonts w:ascii="Times New Roman" w:hAnsi="Times New Roman" w:cs="Times New Roman"/>
          <w:sz w:val="24"/>
          <w:szCs w:val="24"/>
        </w:rPr>
        <w:t xml:space="preserve"> </w:t>
      </w:r>
      <w:r w:rsidR="00F71C01" w:rsidRPr="0024639C">
        <w:rPr>
          <w:rFonts w:ascii="Times New Roman" w:hAnsi="Times New Roman" w:cs="Times New Roman"/>
          <w:sz w:val="24"/>
          <w:szCs w:val="24"/>
        </w:rPr>
        <w:t>(Aksnes, 2003)</w:t>
      </w:r>
      <w:r w:rsidR="00F71C01">
        <w:rPr>
          <w:rFonts w:ascii="Times New Roman" w:hAnsi="Times New Roman" w:cs="Times New Roman"/>
          <w:sz w:val="24"/>
          <w:szCs w:val="24"/>
        </w:rPr>
        <w:t>.</w:t>
      </w:r>
      <w:r w:rsidR="00F71C01" w:rsidRPr="00F71C01">
        <w:rPr>
          <w:rFonts w:ascii="Times New Roman" w:hAnsi="Times New Roman" w:cs="Times New Roman"/>
          <w:noProof/>
          <w:sz w:val="24"/>
          <w:szCs w:val="24"/>
        </w:rPr>
        <w:t xml:space="preserve"> </w:t>
      </w:r>
      <w:r w:rsidR="009B4B7A" w:rsidRPr="00F71C01">
        <w:rPr>
          <w:rFonts w:ascii="Times New Roman" w:hAnsi="Times New Roman" w:cs="Times New Roman"/>
          <w:noProof/>
          <w:sz w:val="24"/>
          <w:szCs w:val="24"/>
        </w:rPr>
        <w:t>From</w:t>
      </w:r>
      <w:r w:rsidR="009B4B7A">
        <w:rPr>
          <w:rFonts w:ascii="Times New Roman" w:hAnsi="Times New Roman" w:cs="Times New Roman"/>
          <w:sz w:val="24"/>
          <w:szCs w:val="24"/>
        </w:rPr>
        <w:t xml:space="preserve"> the diversity point of view, there is </w:t>
      </w:r>
      <w:r w:rsidR="009B4B7A" w:rsidRPr="00064E93">
        <w:rPr>
          <w:rFonts w:ascii="Times New Roman" w:hAnsi="Times New Roman" w:cs="Times New Roman"/>
          <w:noProof/>
          <w:sz w:val="24"/>
          <w:szCs w:val="24"/>
        </w:rPr>
        <w:t>a</w:t>
      </w:r>
      <w:r w:rsidR="00064E93" w:rsidRPr="00064E93">
        <w:rPr>
          <w:rFonts w:ascii="Times New Roman" w:hAnsi="Times New Roman" w:cs="Times New Roman"/>
          <w:noProof/>
          <w:sz w:val="24"/>
          <w:szCs w:val="24"/>
        </w:rPr>
        <w:t>n</w:t>
      </w:r>
      <w:r w:rsidR="009B4B7A" w:rsidRPr="00064E93">
        <w:rPr>
          <w:rFonts w:ascii="Times New Roman" w:hAnsi="Times New Roman" w:cs="Times New Roman"/>
          <w:noProof/>
          <w:sz w:val="24"/>
          <w:szCs w:val="24"/>
        </w:rPr>
        <w:t xml:space="preserve"> argument</w:t>
      </w:r>
      <w:r w:rsidR="009B4B7A">
        <w:rPr>
          <w:rFonts w:ascii="Times New Roman" w:hAnsi="Times New Roman" w:cs="Times New Roman"/>
          <w:sz w:val="24"/>
          <w:szCs w:val="24"/>
        </w:rPr>
        <w:t xml:space="preserve"> that </w:t>
      </w:r>
      <w:r w:rsidR="00064E93">
        <w:rPr>
          <w:rFonts w:ascii="Times New Roman" w:hAnsi="Times New Roman" w:cs="Times New Roman"/>
          <w:sz w:val="24"/>
          <w:szCs w:val="24"/>
        </w:rPr>
        <w:t xml:space="preserve">the </w:t>
      </w:r>
      <w:r w:rsidR="009B4B7A" w:rsidRPr="00064E93">
        <w:rPr>
          <w:rFonts w:ascii="Times New Roman" w:hAnsi="Times New Roman" w:cs="Times New Roman"/>
          <w:noProof/>
          <w:sz w:val="24"/>
          <w:szCs w:val="24"/>
        </w:rPr>
        <w:t>multi-country</w:t>
      </w:r>
      <w:r w:rsidR="009B4B7A">
        <w:rPr>
          <w:rFonts w:ascii="Times New Roman" w:hAnsi="Times New Roman" w:cs="Times New Roman"/>
          <w:sz w:val="24"/>
          <w:szCs w:val="24"/>
        </w:rPr>
        <w:t xml:space="preserve"> or multi-</w:t>
      </w:r>
      <w:r w:rsidR="009B4B7A" w:rsidRPr="00064E93">
        <w:rPr>
          <w:rFonts w:ascii="Times New Roman" w:hAnsi="Times New Roman" w:cs="Times New Roman"/>
          <w:noProof/>
          <w:sz w:val="24"/>
          <w:szCs w:val="24"/>
        </w:rPr>
        <w:t>aca</w:t>
      </w:r>
      <w:r w:rsidR="00064E93">
        <w:rPr>
          <w:rFonts w:ascii="Times New Roman" w:hAnsi="Times New Roman" w:cs="Times New Roman"/>
          <w:noProof/>
          <w:sz w:val="24"/>
          <w:szCs w:val="24"/>
        </w:rPr>
        <w:t>d</w:t>
      </w:r>
      <w:r w:rsidR="009B4B7A" w:rsidRPr="00064E93">
        <w:rPr>
          <w:rFonts w:ascii="Times New Roman" w:hAnsi="Times New Roman" w:cs="Times New Roman"/>
          <w:noProof/>
          <w:sz w:val="24"/>
          <w:szCs w:val="24"/>
        </w:rPr>
        <w:t>e</w:t>
      </w:r>
      <w:r w:rsidR="00064E93">
        <w:rPr>
          <w:rFonts w:ascii="Times New Roman" w:hAnsi="Times New Roman" w:cs="Times New Roman"/>
          <w:noProof/>
          <w:sz w:val="24"/>
          <w:szCs w:val="24"/>
        </w:rPr>
        <w:t>m</w:t>
      </w:r>
      <w:r w:rsidR="009B4B7A" w:rsidRPr="00064E93">
        <w:rPr>
          <w:rFonts w:ascii="Times New Roman" w:hAnsi="Times New Roman" w:cs="Times New Roman"/>
          <w:noProof/>
          <w:sz w:val="24"/>
          <w:szCs w:val="24"/>
        </w:rPr>
        <w:t>ic</w:t>
      </w:r>
      <w:r w:rsidR="009B4B7A">
        <w:rPr>
          <w:rFonts w:ascii="Times New Roman" w:hAnsi="Times New Roman" w:cs="Times New Roman"/>
          <w:sz w:val="24"/>
          <w:szCs w:val="24"/>
        </w:rPr>
        <w:t xml:space="preserve"> </w:t>
      </w:r>
      <w:r w:rsidR="009B4B7A" w:rsidRPr="00064E93">
        <w:rPr>
          <w:rFonts w:ascii="Times New Roman" w:hAnsi="Times New Roman" w:cs="Times New Roman"/>
          <w:noProof/>
          <w:sz w:val="24"/>
          <w:szCs w:val="24"/>
        </w:rPr>
        <w:t>organi</w:t>
      </w:r>
      <w:r w:rsidR="00064E93">
        <w:rPr>
          <w:rFonts w:ascii="Times New Roman" w:hAnsi="Times New Roman" w:cs="Times New Roman"/>
          <w:noProof/>
          <w:sz w:val="24"/>
          <w:szCs w:val="24"/>
        </w:rPr>
        <w:t>s</w:t>
      </w:r>
      <w:r w:rsidR="009B4B7A" w:rsidRPr="00064E93">
        <w:rPr>
          <w:rFonts w:ascii="Times New Roman" w:hAnsi="Times New Roman" w:cs="Times New Roman"/>
          <w:noProof/>
          <w:sz w:val="24"/>
          <w:szCs w:val="24"/>
        </w:rPr>
        <w:t>ation</w:t>
      </w:r>
      <w:r w:rsidR="009B4B7A">
        <w:rPr>
          <w:rFonts w:ascii="Times New Roman" w:hAnsi="Times New Roman" w:cs="Times New Roman"/>
          <w:sz w:val="24"/>
          <w:szCs w:val="24"/>
        </w:rPr>
        <w:t xml:space="preserve"> outperform the homogenous authors' groups (Krause</w:t>
      </w:r>
      <w:r>
        <w:rPr>
          <w:rFonts w:ascii="Times New Roman" w:hAnsi="Times New Roman" w:cs="Times New Roman"/>
          <w:sz w:val="24"/>
          <w:szCs w:val="24"/>
        </w:rPr>
        <w:t>,</w:t>
      </w:r>
      <w:r w:rsidR="009B4B7A">
        <w:rPr>
          <w:rFonts w:ascii="Times New Roman" w:hAnsi="Times New Roman" w:cs="Times New Roman"/>
          <w:sz w:val="24"/>
          <w:szCs w:val="24"/>
        </w:rPr>
        <w:t xml:space="preserve"> 2009). </w:t>
      </w:r>
      <w:r w:rsidR="009B4B7A" w:rsidRPr="00703406">
        <w:rPr>
          <w:rFonts w:ascii="Times New Roman" w:hAnsi="Times New Roman" w:cs="Times New Roman"/>
          <w:noProof/>
          <w:sz w:val="24"/>
          <w:szCs w:val="24"/>
        </w:rPr>
        <w:t xml:space="preserve">According to an article published </w:t>
      </w:r>
      <w:r w:rsidR="00064E93" w:rsidRPr="00703406">
        <w:rPr>
          <w:rFonts w:ascii="Times New Roman" w:hAnsi="Times New Roman" w:cs="Times New Roman"/>
          <w:noProof/>
          <w:sz w:val="24"/>
          <w:szCs w:val="24"/>
        </w:rPr>
        <w:t>o</w:t>
      </w:r>
      <w:r w:rsidR="009B4B7A" w:rsidRPr="00703406">
        <w:rPr>
          <w:rFonts w:ascii="Times New Roman" w:hAnsi="Times New Roman" w:cs="Times New Roman"/>
          <w:noProof/>
          <w:sz w:val="24"/>
          <w:szCs w:val="24"/>
        </w:rPr>
        <w:t xml:space="preserve">n </w:t>
      </w:r>
      <w:r w:rsidR="00064E93" w:rsidRPr="00703406">
        <w:rPr>
          <w:rFonts w:ascii="Times New Roman" w:hAnsi="Times New Roman" w:cs="Times New Roman"/>
          <w:noProof/>
          <w:sz w:val="24"/>
          <w:szCs w:val="24"/>
        </w:rPr>
        <w:t>the website of</w:t>
      </w:r>
      <w:r w:rsidR="00064E93">
        <w:rPr>
          <w:rFonts w:ascii="Times New Roman" w:hAnsi="Times New Roman" w:cs="Times New Roman"/>
          <w:noProof/>
          <w:sz w:val="24"/>
          <w:szCs w:val="24"/>
        </w:rPr>
        <w:t xml:space="preserve"> </w:t>
      </w:r>
      <w:r w:rsidR="009B4B7A" w:rsidRPr="00064E93">
        <w:rPr>
          <w:rFonts w:ascii="Times New Roman" w:hAnsi="Times New Roman" w:cs="Times New Roman"/>
          <w:noProof/>
          <w:sz w:val="24"/>
          <w:szCs w:val="24"/>
        </w:rPr>
        <w:t>Nature, the</w:t>
      </w:r>
      <w:r w:rsidR="009B4B7A" w:rsidRPr="00254DEC">
        <w:rPr>
          <w:rFonts w:ascii="Times New Roman" w:hAnsi="Times New Roman" w:cs="Times New Roman"/>
          <w:sz w:val="24"/>
          <w:szCs w:val="24"/>
        </w:rPr>
        <w:t xml:space="preserve"> number of the references in a publication is highly related to the cited time (Corbyn, 2010). Corbyn </w:t>
      </w:r>
      <w:r>
        <w:rPr>
          <w:rFonts w:ascii="Times New Roman" w:hAnsi="Times New Roman" w:cs="Times New Roman"/>
          <w:sz w:val="24"/>
          <w:szCs w:val="24"/>
        </w:rPr>
        <w:t>(</w:t>
      </w:r>
      <w:r w:rsidRPr="00254DEC">
        <w:rPr>
          <w:rFonts w:ascii="Times New Roman" w:hAnsi="Times New Roman" w:cs="Times New Roman"/>
          <w:sz w:val="24"/>
          <w:szCs w:val="24"/>
        </w:rPr>
        <w:t>2010)</w:t>
      </w:r>
      <w:r>
        <w:rPr>
          <w:rFonts w:ascii="Times New Roman" w:hAnsi="Times New Roman" w:cs="Times New Roman"/>
          <w:sz w:val="24"/>
          <w:szCs w:val="24"/>
        </w:rPr>
        <w:t xml:space="preserve"> </w:t>
      </w:r>
      <w:r w:rsidR="009B4B7A">
        <w:rPr>
          <w:rFonts w:ascii="Times New Roman" w:hAnsi="Times New Roman" w:cs="Times New Roman"/>
          <w:sz w:val="24"/>
          <w:szCs w:val="24"/>
        </w:rPr>
        <w:t xml:space="preserve">specifically </w:t>
      </w:r>
      <w:r w:rsidR="009B4B7A" w:rsidRPr="00254DEC">
        <w:rPr>
          <w:rFonts w:ascii="Times New Roman" w:hAnsi="Times New Roman" w:cs="Times New Roman"/>
          <w:sz w:val="24"/>
          <w:szCs w:val="24"/>
        </w:rPr>
        <w:t xml:space="preserve">demonstrated that a writer citing a peer expert output is expected to </w:t>
      </w:r>
      <w:r w:rsidR="009B4B7A" w:rsidRPr="006B2B9D">
        <w:rPr>
          <w:rFonts w:ascii="Times New Roman" w:hAnsi="Times New Roman" w:cs="Times New Roman"/>
          <w:noProof/>
          <w:sz w:val="24"/>
          <w:szCs w:val="24"/>
        </w:rPr>
        <w:t>be quoted</w:t>
      </w:r>
      <w:r w:rsidR="009B4B7A" w:rsidRPr="00254DEC">
        <w:rPr>
          <w:rFonts w:ascii="Times New Roman" w:hAnsi="Times New Roman" w:cs="Times New Roman"/>
          <w:sz w:val="24"/>
          <w:szCs w:val="24"/>
        </w:rPr>
        <w:t xml:space="preserve"> from the cited author.</w:t>
      </w:r>
      <w:r w:rsidR="009B4B7A">
        <w:rPr>
          <w:rFonts w:ascii="Times New Roman" w:hAnsi="Times New Roman" w:cs="Times New Roman"/>
          <w:sz w:val="24"/>
          <w:szCs w:val="24"/>
        </w:rPr>
        <w:t xml:space="preserve"> </w:t>
      </w:r>
      <w:r w:rsidR="009B4B7A" w:rsidRPr="00254DEC">
        <w:rPr>
          <w:rFonts w:ascii="Times New Roman" w:hAnsi="Times New Roman" w:cs="Times New Roman"/>
          <w:sz w:val="24"/>
          <w:szCs w:val="24"/>
        </w:rPr>
        <w:t xml:space="preserve">Menon and Phillips </w:t>
      </w:r>
      <w:r w:rsidRPr="00254DEC">
        <w:rPr>
          <w:rFonts w:ascii="Times New Roman" w:hAnsi="Times New Roman" w:cs="Times New Roman"/>
          <w:sz w:val="24"/>
          <w:szCs w:val="24"/>
        </w:rPr>
        <w:t>(2011)</w:t>
      </w:r>
      <w:r>
        <w:rPr>
          <w:rFonts w:ascii="Times New Roman" w:hAnsi="Times New Roman" w:cs="Times New Roman"/>
          <w:sz w:val="24"/>
          <w:szCs w:val="24"/>
        </w:rPr>
        <w:t xml:space="preserve"> </w:t>
      </w:r>
      <w:r w:rsidR="009B4B7A" w:rsidRPr="00254DEC">
        <w:rPr>
          <w:rFonts w:ascii="Times New Roman" w:hAnsi="Times New Roman" w:cs="Times New Roman"/>
          <w:sz w:val="24"/>
          <w:szCs w:val="24"/>
        </w:rPr>
        <w:t>indicated that the odd-sized groups perform better than the even-sized groups because the odd-sized have stronger combination due to not being equally balanced, which mostly draws the better outputs</w:t>
      </w:r>
      <w:r w:rsidR="00A5145B">
        <w:rPr>
          <w:rFonts w:ascii="Times New Roman" w:hAnsi="Times New Roman" w:cs="Times New Roman"/>
          <w:sz w:val="24"/>
          <w:szCs w:val="24"/>
        </w:rPr>
        <w:t>.</w:t>
      </w:r>
      <w:r w:rsidR="00F71C01">
        <w:rPr>
          <w:rFonts w:ascii="Times New Roman" w:hAnsi="Times New Roman" w:cs="Times New Roman"/>
          <w:sz w:val="24"/>
          <w:szCs w:val="24"/>
        </w:rPr>
        <w:t xml:space="preserve"> </w:t>
      </w:r>
    </w:p>
    <w:p w14:paraId="22DEE7A2" w14:textId="6F9B84EB" w:rsidR="009B4B7A" w:rsidRDefault="009B4B7A" w:rsidP="00BA107F">
      <w:pPr>
        <w:rPr>
          <w:rFonts w:ascii="Times New Roman" w:hAnsi="Times New Roman" w:cs="Times New Roman"/>
          <w:sz w:val="24"/>
        </w:rPr>
      </w:pPr>
    </w:p>
    <w:p w14:paraId="3C472C66" w14:textId="539A96D4" w:rsidR="00064E93" w:rsidRDefault="00064E93" w:rsidP="00BA107F">
      <w:pPr>
        <w:rPr>
          <w:rFonts w:ascii="Times New Roman" w:hAnsi="Times New Roman" w:cs="Times New Roman"/>
          <w:sz w:val="24"/>
        </w:rPr>
      </w:pPr>
    </w:p>
    <w:p w14:paraId="6C99337B" w14:textId="77777777" w:rsidR="00064E93" w:rsidRPr="009B4B7A" w:rsidRDefault="00064E93" w:rsidP="00BA107F">
      <w:pPr>
        <w:rPr>
          <w:rFonts w:ascii="Times New Roman" w:hAnsi="Times New Roman" w:cs="Times New Roman"/>
          <w:sz w:val="24"/>
        </w:rPr>
      </w:pPr>
    </w:p>
    <w:p w14:paraId="15D79AF4" w14:textId="1FBBD8B3" w:rsidR="00BD48C1" w:rsidRPr="00E527D6" w:rsidRDefault="009B4B7A" w:rsidP="00703406">
      <w:pPr>
        <w:pStyle w:val="1"/>
      </w:pPr>
      <w:bookmarkStart w:id="4" w:name="_Toc520791279"/>
      <w:r>
        <w:lastRenderedPageBreak/>
        <w:t>3</w:t>
      </w:r>
      <w:r w:rsidR="00BD48C1" w:rsidRPr="00E527D6">
        <w:t xml:space="preserve">. Data </w:t>
      </w:r>
      <w:r w:rsidR="00BD48C1" w:rsidRPr="002F6058">
        <w:t>Acquisition</w:t>
      </w:r>
      <w:bookmarkEnd w:id="4"/>
    </w:p>
    <w:p w14:paraId="21176D43" w14:textId="7782E07F" w:rsidR="005356BA" w:rsidRPr="002F6058" w:rsidRDefault="00064E93" w:rsidP="00BD48C1">
      <w:pPr>
        <w:rPr>
          <w:rFonts w:ascii="Times New Roman" w:hAnsi="Times New Roman" w:cs="Times New Roman"/>
          <w:sz w:val="24"/>
          <w:szCs w:val="24"/>
        </w:rPr>
      </w:pPr>
      <w:r>
        <w:rPr>
          <w:rFonts w:ascii="Times New Roman" w:hAnsi="Times New Roman" w:cs="Times New Roman"/>
          <w:sz w:val="24"/>
          <w:szCs w:val="24"/>
        </w:rPr>
        <w:t>Scraping</w:t>
      </w:r>
      <w:r w:rsidR="000C0278" w:rsidRPr="002F6058">
        <w:rPr>
          <w:rFonts w:ascii="Times New Roman" w:hAnsi="Times New Roman" w:cs="Times New Roman"/>
          <w:sz w:val="24"/>
          <w:szCs w:val="24"/>
        </w:rPr>
        <w:t xml:space="preserve"> from the Web of Science</w:t>
      </w:r>
      <w:r w:rsidR="00382FBE" w:rsidRPr="002F6058">
        <w:rPr>
          <w:rFonts w:ascii="Times New Roman" w:hAnsi="Times New Roman" w:cs="Times New Roman"/>
          <w:sz w:val="24"/>
          <w:szCs w:val="24"/>
        </w:rPr>
        <w:t xml:space="preserve"> are divided into</w:t>
      </w:r>
      <w:r w:rsidR="003E3B07" w:rsidRPr="002F6058">
        <w:rPr>
          <w:rFonts w:ascii="Times New Roman" w:hAnsi="Times New Roman" w:cs="Times New Roman"/>
          <w:sz w:val="24"/>
          <w:szCs w:val="24"/>
        </w:rPr>
        <w:t xml:space="preserve"> </w:t>
      </w:r>
      <w:r w:rsidR="0018254E" w:rsidRPr="002F6058">
        <w:rPr>
          <w:rFonts w:ascii="Times New Roman" w:hAnsi="Times New Roman" w:cs="Times New Roman"/>
          <w:sz w:val="24"/>
          <w:szCs w:val="24"/>
        </w:rPr>
        <w:t xml:space="preserve">the </w:t>
      </w:r>
      <w:r w:rsidR="000D70DB" w:rsidRPr="002F6058">
        <w:rPr>
          <w:rFonts w:ascii="Times New Roman" w:hAnsi="Times New Roman" w:cs="Times New Roman"/>
          <w:noProof/>
          <w:sz w:val="24"/>
          <w:szCs w:val="24"/>
        </w:rPr>
        <w:t>five</w:t>
      </w:r>
      <w:r w:rsidR="0018254E" w:rsidRPr="002F6058">
        <w:rPr>
          <w:rFonts w:ascii="Times New Roman" w:hAnsi="Times New Roman" w:cs="Times New Roman"/>
          <w:noProof/>
          <w:sz w:val="24"/>
          <w:szCs w:val="24"/>
        </w:rPr>
        <w:t xml:space="preserve"> section</w:t>
      </w:r>
      <w:r w:rsidR="00382FBE" w:rsidRPr="002F6058">
        <w:rPr>
          <w:rFonts w:ascii="Times New Roman" w:hAnsi="Times New Roman" w:cs="Times New Roman"/>
          <w:sz w:val="24"/>
          <w:szCs w:val="24"/>
        </w:rPr>
        <w:t xml:space="preserve">: </w:t>
      </w:r>
      <w:r w:rsidR="00AB1C8D" w:rsidRPr="002F6058">
        <w:rPr>
          <w:rFonts w:ascii="Times New Roman" w:hAnsi="Times New Roman" w:cs="Times New Roman"/>
          <w:sz w:val="24"/>
          <w:szCs w:val="24"/>
        </w:rPr>
        <w:t xml:space="preserve">the citation, authors, research category, journal </w:t>
      </w:r>
      <w:r w:rsidR="00AB1C8D" w:rsidRPr="002F6058">
        <w:rPr>
          <w:rFonts w:ascii="Times New Roman" w:hAnsi="Times New Roman" w:cs="Times New Roman"/>
          <w:noProof/>
          <w:sz w:val="24"/>
          <w:szCs w:val="24"/>
        </w:rPr>
        <w:t>organi</w:t>
      </w:r>
      <w:r w:rsidR="000D70DB" w:rsidRPr="002F6058">
        <w:rPr>
          <w:rFonts w:ascii="Times New Roman" w:hAnsi="Times New Roman" w:cs="Times New Roman"/>
          <w:noProof/>
          <w:sz w:val="24"/>
          <w:szCs w:val="24"/>
        </w:rPr>
        <w:t>s</w:t>
      </w:r>
      <w:r w:rsidR="00AB1C8D" w:rsidRPr="002F6058">
        <w:rPr>
          <w:rFonts w:ascii="Times New Roman" w:hAnsi="Times New Roman" w:cs="Times New Roman"/>
          <w:noProof/>
          <w:sz w:val="24"/>
          <w:szCs w:val="24"/>
        </w:rPr>
        <w:t>ation</w:t>
      </w:r>
      <w:r w:rsidR="00AB1C8D" w:rsidRPr="002F6058">
        <w:rPr>
          <w:rFonts w:ascii="Times New Roman" w:hAnsi="Times New Roman" w:cs="Times New Roman"/>
          <w:sz w:val="24"/>
          <w:szCs w:val="24"/>
        </w:rPr>
        <w:t xml:space="preserve">, and references. Due to </w:t>
      </w:r>
      <w:r w:rsidR="00890B22" w:rsidRPr="002F6058">
        <w:rPr>
          <w:rFonts w:ascii="Times New Roman" w:hAnsi="Times New Roman" w:cs="Times New Roman"/>
          <w:sz w:val="24"/>
          <w:szCs w:val="24"/>
        </w:rPr>
        <w:t>n</w:t>
      </w:r>
      <w:r w:rsidR="00AB1C8D" w:rsidRPr="002F6058">
        <w:rPr>
          <w:rFonts w:ascii="Times New Roman" w:hAnsi="Times New Roman" w:cs="Times New Roman"/>
          <w:sz w:val="24"/>
          <w:szCs w:val="24"/>
        </w:rPr>
        <w:t xml:space="preserve">ot only the limitation of computing power </w:t>
      </w:r>
      <w:r w:rsidR="008624FD" w:rsidRPr="002F6058">
        <w:rPr>
          <w:rFonts w:ascii="Times New Roman" w:hAnsi="Times New Roman" w:cs="Times New Roman"/>
          <w:sz w:val="24"/>
          <w:szCs w:val="24"/>
        </w:rPr>
        <w:t xml:space="preserve">resource </w:t>
      </w:r>
      <w:r w:rsidR="00AB1C8D" w:rsidRPr="002F6058">
        <w:rPr>
          <w:rFonts w:ascii="Times New Roman" w:hAnsi="Times New Roman" w:cs="Times New Roman"/>
          <w:sz w:val="24"/>
          <w:szCs w:val="24"/>
        </w:rPr>
        <w:t xml:space="preserve">but </w:t>
      </w:r>
      <w:r w:rsidR="00C41314" w:rsidRPr="002F6058">
        <w:rPr>
          <w:rFonts w:ascii="Times New Roman" w:hAnsi="Times New Roman" w:cs="Times New Roman"/>
          <w:sz w:val="24"/>
          <w:szCs w:val="24"/>
        </w:rPr>
        <w:t xml:space="preserve">the </w:t>
      </w:r>
      <w:r w:rsidR="000E1E14" w:rsidRPr="002F6058">
        <w:rPr>
          <w:rFonts w:ascii="Times New Roman" w:hAnsi="Times New Roman" w:cs="Times New Roman"/>
          <w:sz w:val="24"/>
          <w:szCs w:val="24"/>
        </w:rPr>
        <w:t>robust</w:t>
      </w:r>
      <w:r w:rsidR="00C41314" w:rsidRPr="002F6058">
        <w:rPr>
          <w:rFonts w:ascii="Times New Roman" w:hAnsi="Times New Roman" w:cs="Times New Roman"/>
          <w:sz w:val="24"/>
          <w:szCs w:val="24"/>
        </w:rPr>
        <w:t xml:space="preserve"> security of the Web of Science such as </w:t>
      </w:r>
      <w:r w:rsidR="008624FD" w:rsidRPr="002F6058">
        <w:rPr>
          <w:rFonts w:ascii="Times New Roman" w:hAnsi="Times New Roman" w:cs="Times New Roman"/>
          <w:sz w:val="24"/>
          <w:szCs w:val="24"/>
        </w:rPr>
        <w:t xml:space="preserve">generating </w:t>
      </w:r>
      <w:r w:rsidR="00AB1C8D" w:rsidRPr="002F6058">
        <w:rPr>
          <w:rFonts w:ascii="Times New Roman" w:hAnsi="Times New Roman" w:cs="Times New Roman"/>
          <w:sz w:val="24"/>
          <w:szCs w:val="24"/>
        </w:rPr>
        <w:t xml:space="preserve">the </w:t>
      </w:r>
      <w:r w:rsidR="000D70DB" w:rsidRPr="002F6058">
        <w:rPr>
          <w:rFonts w:ascii="Times New Roman" w:hAnsi="Times New Roman" w:cs="Times New Roman"/>
          <w:noProof/>
          <w:sz w:val="24"/>
          <w:szCs w:val="24"/>
        </w:rPr>
        <w:t>random</w:t>
      </w:r>
      <w:r w:rsidR="00BC3799" w:rsidRPr="002F6058">
        <w:rPr>
          <w:rFonts w:ascii="Times New Roman" w:hAnsi="Times New Roman" w:cs="Times New Roman"/>
          <w:sz w:val="24"/>
          <w:szCs w:val="24"/>
        </w:rPr>
        <w:t xml:space="preserve"> </w:t>
      </w:r>
      <w:r w:rsidR="00AB1C8D" w:rsidRPr="002F6058">
        <w:rPr>
          <w:rFonts w:ascii="Times New Roman" w:hAnsi="Times New Roman" w:cs="Times New Roman"/>
          <w:sz w:val="24"/>
          <w:szCs w:val="24"/>
        </w:rPr>
        <w:t>error messages</w:t>
      </w:r>
      <w:r w:rsidR="00640955" w:rsidRPr="002F6058">
        <w:rPr>
          <w:rFonts w:ascii="Times New Roman" w:hAnsi="Times New Roman" w:cs="Times New Roman"/>
          <w:sz w:val="24"/>
          <w:szCs w:val="24"/>
        </w:rPr>
        <w:t>, log in/out,</w:t>
      </w:r>
      <w:r w:rsidR="00AB1C8D" w:rsidRPr="002F6058">
        <w:rPr>
          <w:rFonts w:ascii="Times New Roman" w:hAnsi="Times New Roman" w:cs="Times New Roman"/>
          <w:sz w:val="24"/>
          <w:szCs w:val="24"/>
        </w:rPr>
        <w:t xml:space="preserve"> IP block</w:t>
      </w:r>
      <w:r w:rsidR="008D6D7D" w:rsidRPr="002F6058">
        <w:rPr>
          <w:rFonts w:ascii="Times New Roman" w:hAnsi="Times New Roman" w:cs="Times New Roman"/>
          <w:sz w:val="24"/>
          <w:szCs w:val="24"/>
        </w:rPr>
        <w:t>, and so on</w:t>
      </w:r>
      <w:r w:rsidR="00AB1C8D" w:rsidRPr="002F6058">
        <w:rPr>
          <w:rFonts w:ascii="Times New Roman" w:hAnsi="Times New Roman" w:cs="Times New Roman"/>
          <w:sz w:val="24"/>
          <w:szCs w:val="24"/>
        </w:rPr>
        <w:t xml:space="preserve">, </w:t>
      </w:r>
      <w:r w:rsidR="00AA5548" w:rsidRPr="002F6058">
        <w:rPr>
          <w:rFonts w:ascii="Times New Roman" w:hAnsi="Times New Roman" w:cs="Times New Roman"/>
          <w:sz w:val="24"/>
          <w:szCs w:val="24"/>
        </w:rPr>
        <w:t xml:space="preserve">the </w:t>
      </w:r>
      <w:r w:rsidR="007564BC" w:rsidRPr="002F6058">
        <w:rPr>
          <w:rFonts w:ascii="Times New Roman" w:hAnsi="Times New Roman" w:cs="Times New Roman"/>
          <w:sz w:val="24"/>
          <w:szCs w:val="24"/>
        </w:rPr>
        <w:t>end</w:t>
      </w:r>
      <w:r w:rsidR="00AA5548" w:rsidRPr="002F6058">
        <w:rPr>
          <w:rFonts w:ascii="Times New Roman" w:hAnsi="Times New Roman" w:cs="Times New Roman"/>
          <w:sz w:val="24"/>
          <w:szCs w:val="24"/>
        </w:rPr>
        <w:t xml:space="preserve"> of the analysis</w:t>
      </w:r>
      <w:r w:rsidR="00BC3799" w:rsidRPr="002F6058">
        <w:rPr>
          <w:rFonts w:ascii="Times New Roman" w:hAnsi="Times New Roman" w:cs="Times New Roman"/>
          <w:sz w:val="24"/>
          <w:szCs w:val="24"/>
        </w:rPr>
        <w:t xml:space="preserve"> is </w:t>
      </w:r>
      <w:r w:rsidR="00640955" w:rsidRPr="002F6058">
        <w:rPr>
          <w:rFonts w:ascii="Times New Roman" w:hAnsi="Times New Roman" w:cs="Times New Roman"/>
          <w:noProof/>
          <w:sz w:val="24"/>
          <w:szCs w:val="24"/>
        </w:rPr>
        <w:t xml:space="preserve">more </w:t>
      </w:r>
      <w:r w:rsidR="00AA5548" w:rsidRPr="002F6058">
        <w:rPr>
          <w:rFonts w:ascii="Times New Roman" w:hAnsi="Times New Roman" w:cs="Times New Roman"/>
          <w:noProof/>
          <w:sz w:val="24"/>
          <w:szCs w:val="24"/>
        </w:rPr>
        <w:t>feasible</w:t>
      </w:r>
      <w:r w:rsidR="00BC3799" w:rsidRPr="002F6058">
        <w:rPr>
          <w:rFonts w:ascii="Times New Roman" w:hAnsi="Times New Roman" w:cs="Times New Roman"/>
          <w:sz w:val="24"/>
          <w:szCs w:val="24"/>
        </w:rPr>
        <w:t xml:space="preserve"> </w:t>
      </w:r>
      <w:r w:rsidR="0016088F" w:rsidRPr="002F6058">
        <w:rPr>
          <w:rFonts w:ascii="Times New Roman" w:hAnsi="Times New Roman" w:cs="Times New Roman"/>
          <w:sz w:val="24"/>
          <w:szCs w:val="24"/>
        </w:rPr>
        <w:t xml:space="preserve">if the target </w:t>
      </w:r>
      <w:r w:rsidR="0016088F" w:rsidRPr="002F6058">
        <w:rPr>
          <w:rFonts w:ascii="Times New Roman" w:hAnsi="Times New Roman" w:cs="Times New Roman"/>
          <w:noProof/>
          <w:sz w:val="24"/>
          <w:szCs w:val="24"/>
        </w:rPr>
        <w:t>documents are</w:t>
      </w:r>
      <w:r w:rsidR="0016088F" w:rsidRPr="002F6058">
        <w:rPr>
          <w:rFonts w:ascii="Times New Roman" w:hAnsi="Times New Roman" w:cs="Times New Roman"/>
          <w:sz w:val="24"/>
          <w:szCs w:val="24"/>
        </w:rPr>
        <w:t xml:space="preserve"> </w:t>
      </w:r>
      <w:r w:rsidR="00FF0F45" w:rsidRPr="002F6058">
        <w:rPr>
          <w:rFonts w:ascii="Times New Roman" w:hAnsi="Times New Roman" w:cs="Times New Roman"/>
          <w:sz w:val="24"/>
          <w:szCs w:val="24"/>
        </w:rPr>
        <w:t>specified</w:t>
      </w:r>
      <w:r w:rsidR="00BC3799" w:rsidRPr="002F6058">
        <w:rPr>
          <w:rFonts w:ascii="Times New Roman" w:hAnsi="Times New Roman" w:cs="Times New Roman"/>
          <w:sz w:val="24"/>
          <w:szCs w:val="24"/>
        </w:rPr>
        <w:t xml:space="preserve">. </w:t>
      </w:r>
      <w:r w:rsidR="002941C2" w:rsidRPr="002F6058">
        <w:rPr>
          <w:rFonts w:ascii="Times New Roman" w:hAnsi="Times New Roman" w:cs="Times New Roman"/>
          <w:noProof/>
          <w:sz w:val="24"/>
          <w:szCs w:val="24"/>
        </w:rPr>
        <w:t>Thus</w:t>
      </w:r>
      <w:r w:rsidR="00BC3799" w:rsidRPr="002F6058">
        <w:rPr>
          <w:rFonts w:ascii="Times New Roman" w:hAnsi="Times New Roman" w:cs="Times New Roman"/>
          <w:sz w:val="24"/>
          <w:szCs w:val="24"/>
        </w:rPr>
        <w:t xml:space="preserve">, </w:t>
      </w:r>
      <w:r w:rsidR="003078A9" w:rsidRPr="002F6058">
        <w:rPr>
          <w:rFonts w:ascii="Times New Roman" w:hAnsi="Times New Roman" w:cs="Times New Roman"/>
          <w:sz w:val="24"/>
          <w:szCs w:val="24"/>
        </w:rPr>
        <w:t xml:space="preserve">the target publications are </w:t>
      </w:r>
      <w:r w:rsidR="006D57C2" w:rsidRPr="002F6058">
        <w:rPr>
          <w:rFonts w:ascii="Times New Roman" w:hAnsi="Times New Roman" w:cs="Times New Roman"/>
          <w:sz w:val="24"/>
          <w:szCs w:val="24"/>
        </w:rPr>
        <w:t>satisfied with</w:t>
      </w:r>
      <w:r w:rsidR="003078A9" w:rsidRPr="002F6058">
        <w:rPr>
          <w:rFonts w:ascii="Times New Roman" w:hAnsi="Times New Roman" w:cs="Times New Roman"/>
          <w:sz w:val="24"/>
          <w:szCs w:val="24"/>
        </w:rPr>
        <w:t xml:space="preserve"> the conditions as follows:</w:t>
      </w:r>
    </w:p>
    <w:p w14:paraId="4073D630" w14:textId="74F094EA" w:rsidR="003078A9" w:rsidRPr="002F6058" w:rsidRDefault="00806691" w:rsidP="00BD48C1">
      <w:pPr>
        <w:rPr>
          <w:rFonts w:ascii="Times New Roman" w:hAnsi="Times New Roman" w:cs="Times New Roman"/>
          <w:sz w:val="24"/>
          <w:szCs w:val="24"/>
        </w:rPr>
      </w:pPr>
      <w:r>
        <w:rPr>
          <w:rFonts w:ascii="Times New Roman" w:hAnsi="Times New Roman" w:cs="Times New Roman"/>
          <w:sz w:val="24"/>
          <w:szCs w:val="24"/>
        </w:rPr>
        <w:t xml:space="preserve">   </w:t>
      </w:r>
      <w:r w:rsidR="003078A9" w:rsidRPr="002F6058">
        <w:rPr>
          <w:rFonts w:ascii="Times New Roman" w:hAnsi="Times New Roman" w:cs="Times New Roman"/>
          <w:sz w:val="24"/>
          <w:szCs w:val="24"/>
        </w:rPr>
        <w:t xml:space="preserve">1. The </w:t>
      </w:r>
      <w:r w:rsidR="00382AE7" w:rsidRPr="002F6058">
        <w:rPr>
          <w:rFonts w:ascii="Times New Roman" w:hAnsi="Times New Roman" w:cs="Times New Roman"/>
          <w:sz w:val="24"/>
          <w:szCs w:val="24"/>
        </w:rPr>
        <w:t>authors</w:t>
      </w:r>
      <w:r w:rsidR="003078A9" w:rsidRPr="002F6058">
        <w:rPr>
          <w:rFonts w:ascii="Times New Roman" w:hAnsi="Times New Roman" w:cs="Times New Roman"/>
          <w:sz w:val="24"/>
          <w:szCs w:val="24"/>
        </w:rPr>
        <w:t xml:space="preserve"> belong to the </w:t>
      </w:r>
      <w:r w:rsidR="00382AE7" w:rsidRPr="002F6058">
        <w:rPr>
          <w:rFonts w:ascii="Times New Roman" w:hAnsi="Times New Roman" w:cs="Times New Roman"/>
          <w:sz w:val="24"/>
          <w:szCs w:val="24"/>
        </w:rPr>
        <w:t>I</w:t>
      </w:r>
      <w:r w:rsidR="003078A9" w:rsidRPr="002F6058">
        <w:rPr>
          <w:rFonts w:ascii="Times New Roman" w:hAnsi="Times New Roman" w:cs="Times New Roman"/>
          <w:sz w:val="24"/>
          <w:szCs w:val="24"/>
        </w:rPr>
        <w:t xml:space="preserve">mperial </w:t>
      </w:r>
      <w:r w:rsidR="00382AE7" w:rsidRPr="002F6058">
        <w:rPr>
          <w:rFonts w:ascii="Times New Roman" w:hAnsi="Times New Roman" w:cs="Times New Roman"/>
          <w:sz w:val="24"/>
          <w:szCs w:val="24"/>
        </w:rPr>
        <w:t>C</w:t>
      </w:r>
      <w:r w:rsidR="003078A9" w:rsidRPr="002F6058">
        <w:rPr>
          <w:rFonts w:ascii="Times New Roman" w:hAnsi="Times New Roman" w:cs="Times New Roman"/>
          <w:sz w:val="24"/>
          <w:szCs w:val="24"/>
        </w:rPr>
        <w:t xml:space="preserve">ollege business school </w:t>
      </w:r>
      <w:r w:rsidR="007564BC" w:rsidRPr="002F6058">
        <w:rPr>
          <w:rFonts w:ascii="Times New Roman" w:hAnsi="Times New Roman" w:cs="Times New Roman"/>
          <w:sz w:val="24"/>
          <w:szCs w:val="24"/>
        </w:rPr>
        <w:t>on</w:t>
      </w:r>
      <w:r w:rsidR="003078A9" w:rsidRPr="002F6058">
        <w:rPr>
          <w:rFonts w:ascii="Times New Roman" w:hAnsi="Times New Roman" w:cs="Times New Roman"/>
          <w:sz w:val="24"/>
          <w:szCs w:val="24"/>
        </w:rPr>
        <w:t xml:space="preserve"> Ju</w:t>
      </w:r>
      <w:r w:rsidR="003E46F3" w:rsidRPr="002F6058">
        <w:rPr>
          <w:rFonts w:ascii="Times New Roman" w:hAnsi="Times New Roman" w:cs="Times New Roman"/>
          <w:sz w:val="24"/>
          <w:szCs w:val="24"/>
        </w:rPr>
        <w:t>ne 31</w:t>
      </w:r>
      <w:r w:rsidR="003078A9" w:rsidRPr="002F6058">
        <w:rPr>
          <w:rFonts w:ascii="Times New Roman" w:hAnsi="Times New Roman" w:cs="Times New Roman"/>
          <w:sz w:val="24"/>
          <w:szCs w:val="24"/>
        </w:rPr>
        <w:t>st, 2018.</w:t>
      </w:r>
    </w:p>
    <w:p w14:paraId="3639614A" w14:textId="13262023" w:rsidR="00806691" w:rsidRDefault="00806691" w:rsidP="00382AE7">
      <w:pPr>
        <w:spacing w:line="180" w:lineRule="auto"/>
        <w:rPr>
          <w:rFonts w:ascii="Times New Roman" w:hAnsi="Times New Roman" w:cs="Times New Roman"/>
          <w:sz w:val="24"/>
          <w:szCs w:val="24"/>
        </w:rPr>
      </w:pPr>
      <w:r>
        <w:rPr>
          <w:rFonts w:ascii="Times New Roman" w:hAnsi="Times New Roman" w:cs="Times New Roman"/>
          <w:sz w:val="24"/>
          <w:szCs w:val="24"/>
        </w:rPr>
        <w:t xml:space="preserve">   </w:t>
      </w:r>
      <w:r w:rsidR="003078A9" w:rsidRPr="002F6058">
        <w:rPr>
          <w:rFonts w:ascii="Times New Roman" w:hAnsi="Times New Roman" w:cs="Times New Roman"/>
          <w:sz w:val="24"/>
          <w:szCs w:val="24"/>
        </w:rPr>
        <w:t xml:space="preserve">2. The </w:t>
      </w:r>
      <w:r w:rsidR="00382AE7" w:rsidRPr="002F6058">
        <w:rPr>
          <w:rFonts w:ascii="Times New Roman" w:hAnsi="Times New Roman" w:cs="Times New Roman"/>
          <w:sz w:val="24"/>
          <w:szCs w:val="24"/>
        </w:rPr>
        <w:t xml:space="preserve">publications should </w:t>
      </w:r>
      <w:r w:rsidR="00382AE7" w:rsidRPr="006B2B9D">
        <w:rPr>
          <w:rFonts w:ascii="Times New Roman" w:hAnsi="Times New Roman" w:cs="Times New Roman"/>
          <w:noProof/>
          <w:sz w:val="24"/>
          <w:szCs w:val="24"/>
        </w:rPr>
        <w:t>be shown</w:t>
      </w:r>
      <w:r w:rsidR="00382AE7" w:rsidRPr="002F6058">
        <w:rPr>
          <w:rFonts w:ascii="Times New Roman" w:hAnsi="Times New Roman" w:cs="Times New Roman"/>
          <w:sz w:val="24"/>
          <w:szCs w:val="24"/>
        </w:rPr>
        <w:t xml:space="preserve"> on the official faculty account</w:t>
      </w:r>
      <w:r w:rsidR="00E05EDA" w:rsidRPr="002F6058">
        <w:rPr>
          <w:rFonts w:ascii="Times New Roman" w:hAnsi="Times New Roman" w:cs="Times New Roman"/>
          <w:sz w:val="24"/>
          <w:szCs w:val="24"/>
        </w:rPr>
        <w:t xml:space="preserve"> of Imperial College </w:t>
      </w:r>
    </w:p>
    <w:p w14:paraId="2F98E386" w14:textId="35908175" w:rsidR="003078A9" w:rsidRPr="002F6058" w:rsidRDefault="00806691" w:rsidP="00382AE7">
      <w:pPr>
        <w:spacing w:line="180" w:lineRule="auto"/>
        <w:rPr>
          <w:rFonts w:ascii="Times New Roman" w:hAnsi="Times New Roman" w:cs="Times New Roman"/>
          <w:sz w:val="24"/>
          <w:szCs w:val="24"/>
        </w:rPr>
      </w:pPr>
      <w:r>
        <w:rPr>
          <w:rFonts w:ascii="Times New Roman" w:hAnsi="Times New Roman" w:cs="Times New Roman"/>
          <w:sz w:val="24"/>
          <w:szCs w:val="24"/>
        </w:rPr>
        <w:t xml:space="preserve">     </w:t>
      </w:r>
      <w:r w:rsidR="00E05EDA" w:rsidRPr="002F6058">
        <w:rPr>
          <w:rFonts w:ascii="Times New Roman" w:hAnsi="Times New Roman" w:cs="Times New Roman"/>
          <w:sz w:val="24"/>
          <w:szCs w:val="24"/>
        </w:rPr>
        <w:t>London</w:t>
      </w:r>
      <w:r w:rsidR="00382AE7" w:rsidRPr="002F6058">
        <w:rPr>
          <w:rFonts w:ascii="Times New Roman" w:hAnsi="Times New Roman" w:cs="Times New Roman"/>
          <w:sz w:val="24"/>
          <w:szCs w:val="24"/>
        </w:rPr>
        <w:t>, starting with</w:t>
      </w:r>
      <w:r w:rsidR="00E05EDA" w:rsidRPr="002F6058">
        <w:rPr>
          <w:rFonts w:ascii="Times New Roman" w:hAnsi="Times New Roman" w:cs="Times New Roman"/>
          <w:sz w:val="24"/>
          <w:szCs w:val="24"/>
        </w:rPr>
        <w:t xml:space="preserve"> </w:t>
      </w:r>
      <w:r w:rsidR="00382AE7" w:rsidRPr="002F6058">
        <w:rPr>
          <w:rFonts w:ascii="Times New Roman" w:hAnsi="Times New Roman" w:cs="Times New Roman"/>
          <w:sz w:val="24"/>
          <w:szCs w:val="24"/>
        </w:rPr>
        <w:t>http://www.imperial.ac.uk/people/</w:t>
      </w:r>
      <w:r w:rsidR="00CF67F9" w:rsidRPr="00CF67F9">
        <w:rPr>
          <w:rFonts w:ascii="Times New Roman" w:hAnsi="Times New Roman" w:cs="Times New Roman"/>
          <w:b/>
          <w:sz w:val="24"/>
          <w:szCs w:val="24"/>
        </w:rPr>
        <w:t>+</w:t>
      </w:r>
      <w:r w:rsidR="00382AE7" w:rsidRPr="00CF67F9">
        <w:rPr>
          <w:rFonts w:ascii="Times New Roman" w:hAnsi="Times New Roman" w:cs="Times New Roman"/>
          <w:b/>
          <w:sz w:val="24"/>
          <w:szCs w:val="24"/>
        </w:rPr>
        <w:t>faculty ID</w:t>
      </w:r>
    </w:p>
    <w:p w14:paraId="6C1B3447" w14:textId="2E007482" w:rsidR="00382AE7" w:rsidRPr="002F6058" w:rsidRDefault="00806691" w:rsidP="00BD48C1">
      <w:pPr>
        <w:rPr>
          <w:rFonts w:ascii="Times New Roman" w:hAnsi="Times New Roman" w:cs="Times New Roman"/>
          <w:sz w:val="24"/>
          <w:szCs w:val="24"/>
        </w:rPr>
      </w:pPr>
      <w:r>
        <w:rPr>
          <w:rFonts w:ascii="Times New Roman" w:hAnsi="Times New Roman" w:cs="Times New Roman"/>
          <w:sz w:val="24"/>
          <w:szCs w:val="24"/>
        </w:rPr>
        <w:t xml:space="preserve">   </w:t>
      </w:r>
      <w:r w:rsidR="003078A9" w:rsidRPr="002F6058">
        <w:rPr>
          <w:rFonts w:ascii="Times New Roman" w:hAnsi="Times New Roman" w:cs="Times New Roman"/>
          <w:sz w:val="24"/>
          <w:szCs w:val="24"/>
        </w:rPr>
        <w:t xml:space="preserve">3. </w:t>
      </w:r>
      <w:r w:rsidR="00382AE7" w:rsidRPr="002F6058">
        <w:rPr>
          <w:rFonts w:ascii="Times New Roman" w:hAnsi="Times New Roman" w:cs="Times New Roman"/>
          <w:sz w:val="24"/>
          <w:szCs w:val="24"/>
        </w:rPr>
        <w:t xml:space="preserve">The target </w:t>
      </w:r>
      <w:r w:rsidR="00DC3BA8" w:rsidRPr="002F6058">
        <w:rPr>
          <w:rFonts w:ascii="Times New Roman" w:hAnsi="Times New Roman" w:cs="Times New Roman"/>
          <w:sz w:val="24"/>
          <w:szCs w:val="24"/>
        </w:rPr>
        <w:t>journals</w:t>
      </w:r>
      <w:r w:rsidR="00382AE7" w:rsidRPr="002F6058">
        <w:rPr>
          <w:rFonts w:ascii="Times New Roman" w:hAnsi="Times New Roman" w:cs="Times New Roman"/>
          <w:sz w:val="24"/>
          <w:szCs w:val="24"/>
        </w:rPr>
        <w:t xml:space="preserve"> on the official faculty accounts </w:t>
      </w:r>
      <w:r w:rsidR="00382AE7" w:rsidRPr="006B2B9D">
        <w:rPr>
          <w:rFonts w:ascii="Times New Roman" w:hAnsi="Times New Roman" w:cs="Times New Roman"/>
          <w:noProof/>
          <w:sz w:val="24"/>
          <w:szCs w:val="24"/>
        </w:rPr>
        <w:t>are linked</w:t>
      </w:r>
      <w:r w:rsidR="00382AE7" w:rsidRPr="002F6058">
        <w:rPr>
          <w:rFonts w:ascii="Times New Roman" w:hAnsi="Times New Roman" w:cs="Times New Roman"/>
          <w:sz w:val="24"/>
          <w:szCs w:val="24"/>
        </w:rPr>
        <w:t xml:space="preserve"> with the Web of Science</w:t>
      </w:r>
    </w:p>
    <w:p w14:paraId="71F2A543" w14:textId="0E663F9C" w:rsidR="00F26796" w:rsidRPr="002F6058" w:rsidRDefault="00F26796" w:rsidP="00BD48C1">
      <w:pPr>
        <w:rPr>
          <w:rFonts w:ascii="Times New Roman" w:hAnsi="Times New Roman" w:cs="Times New Roman"/>
          <w:sz w:val="24"/>
          <w:szCs w:val="24"/>
        </w:rPr>
      </w:pPr>
      <w:r w:rsidRPr="002F6058">
        <w:rPr>
          <w:rFonts w:ascii="Times New Roman" w:hAnsi="Times New Roman" w:cs="Times New Roman"/>
          <w:sz w:val="24"/>
          <w:szCs w:val="24"/>
        </w:rPr>
        <w:t xml:space="preserve">As a result, the 1,421 </w:t>
      </w:r>
      <w:r w:rsidR="003E46F3" w:rsidRPr="002F6058">
        <w:rPr>
          <w:rFonts w:ascii="Times New Roman" w:hAnsi="Times New Roman" w:cs="Times New Roman"/>
          <w:noProof/>
          <w:sz w:val="24"/>
          <w:szCs w:val="24"/>
        </w:rPr>
        <w:t>paper</w:t>
      </w:r>
      <w:r w:rsidRPr="002F6058">
        <w:rPr>
          <w:rFonts w:ascii="Times New Roman" w:hAnsi="Times New Roman" w:cs="Times New Roman"/>
          <w:noProof/>
          <w:sz w:val="24"/>
          <w:szCs w:val="24"/>
        </w:rPr>
        <w:t>s</w:t>
      </w:r>
      <w:r w:rsidR="00641933" w:rsidRPr="002F6058">
        <w:rPr>
          <w:rFonts w:ascii="Times New Roman" w:hAnsi="Times New Roman" w:cs="Times New Roman"/>
          <w:noProof/>
          <w:sz w:val="24"/>
          <w:szCs w:val="24"/>
        </w:rPr>
        <w:t xml:space="preserve"> including NA values</w:t>
      </w:r>
      <w:r w:rsidR="00BE6C77" w:rsidRPr="002F6058">
        <w:rPr>
          <w:rFonts w:ascii="Times New Roman" w:hAnsi="Times New Roman" w:cs="Times New Roman"/>
          <w:sz w:val="24"/>
          <w:szCs w:val="24"/>
        </w:rPr>
        <w:t xml:space="preserve"> </w:t>
      </w:r>
      <w:r w:rsidR="00252A82" w:rsidRPr="006B2B9D">
        <w:rPr>
          <w:rFonts w:ascii="Times New Roman" w:hAnsi="Times New Roman" w:cs="Times New Roman"/>
          <w:noProof/>
          <w:sz w:val="24"/>
          <w:szCs w:val="24"/>
        </w:rPr>
        <w:t xml:space="preserve">were </w:t>
      </w:r>
      <w:r w:rsidR="003E46F3" w:rsidRPr="006B2B9D">
        <w:rPr>
          <w:rFonts w:ascii="Times New Roman" w:hAnsi="Times New Roman" w:cs="Times New Roman"/>
          <w:noProof/>
          <w:sz w:val="24"/>
          <w:szCs w:val="24"/>
        </w:rPr>
        <w:t>obtained</w:t>
      </w:r>
      <w:r w:rsidR="003E46F3" w:rsidRPr="002F6058">
        <w:rPr>
          <w:rFonts w:ascii="Times New Roman" w:hAnsi="Times New Roman" w:cs="Times New Roman"/>
          <w:noProof/>
          <w:sz w:val="24"/>
          <w:szCs w:val="24"/>
        </w:rPr>
        <w:t xml:space="preserve"> </w:t>
      </w:r>
      <w:r w:rsidR="00C23BE9" w:rsidRPr="002F6058">
        <w:rPr>
          <w:rFonts w:ascii="Times New Roman" w:hAnsi="Times New Roman" w:cs="Times New Roman"/>
          <w:sz w:val="24"/>
          <w:szCs w:val="24"/>
        </w:rPr>
        <w:t xml:space="preserve">through several </w:t>
      </w:r>
      <w:r w:rsidR="00FF0DCA" w:rsidRPr="002F6058">
        <w:rPr>
          <w:rFonts w:ascii="Times New Roman" w:hAnsi="Times New Roman" w:cs="Times New Roman"/>
          <w:sz w:val="24"/>
          <w:szCs w:val="24"/>
        </w:rPr>
        <w:t>repeated trials</w:t>
      </w:r>
      <w:r w:rsidR="000B4752" w:rsidRPr="002F6058">
        <w:rPr>
          <w:rFonts w:ascii="Times New Roman" w:hAnsi="Times New Roman" w:cs="Times New Roman"/>
          <w:sz w:val="24"/>
          <w:szCs w:val="24"/>
        </w:rPr>
        <w:t xml:space="preserve"> due to the </w:t>
      </w:r>
      <w:r w:rsidR="000C2881" w:rsidRPr="002F6058">
        <w:rPr>
          <w:rFonts w:ascii="Times New Roman" w:hAnsi="Times New Roman" w:cs="Times New Roman"/>
          <w:noProof/>
          <w:sz w:val="24"/>
          <w:szCs w:val="24"/>
        </w:rPr>
        <w:t>random</w:t>
      </w:r>
      <w:r w:rsidR="004F08BA" w:rsidRPr="002F6058">
        <w:rPr>
          <w:rFonts w:ascii="Times New Roman" w:hAnsi="Times New Roman" w:cs="Times New Roman"/>
          <w:sz w:val="24"/>
          <w:szCs w:val="24"/>
        </w:rPr>
        <w:t xml:space="preserve"> </w:t>
      </w:r>
      <w:r w:rsidR="004E16CD" w:rsidRPr="002F6058">
        <w:rPr>
          <w:rFonts w:ascii="Times New Roman" w:hAnsi="Times New Roman" w:cs="Times New Roman"/>
          <w:sz w:val="24"/>
          <w:szCs w:val="24"/>
        </w:rPr>
        <w:t>website system error</w:t>
      </w:r>
      <w:r w:rsidR="000C2881" w:rsidRPr="002F6058">
        <w:rPr>
          <w:rFonts w:ascii="Times New Roman" w:hAnsi="Times New Roman" w:cs="Times New Roman"/>
          <w:sz w:val="24"/>
          <w:szCs w:val="24"/>
        </w:rPr>
        <w:t xml:space="preserve"> responses</w:t>
      </w:r>
      <w:r w:rsidR="004E16CD" w:rsidRPr="002F6058">
        <w:rPr>
          <w:rFonts w:ascii="Times New Roman" w:hAnsi="Times New Roman" w:cs="Times New Roman"/>
          <w:sz w:val="24"/>
          <w:szCs w:val="24"/>
        </w:rPr>
        <w:t>.</w:t>
      </w:r>
    </w:p>
    <w:p w14:paraId="5F9E27BC" w14:textId="59730ADB" w:rsidR="002F6058" w:rsidRDefault="000C2881" w:rsidP="00BD48C1">
      <w:pPr>
        <w:rPr>
          <w:rFonts w:ascii="Times New Roman" w:hAnsi="Times New Roman" w:cs="Times New Roman"/>
          <w:sz w:val="24"/>
          <w:szCs w:val="24"/>
        </w:rPr>
      </w:pPr>
      <w:r w:rsidRPr="002F6058">
        <w:rPr>
          <w:rFonts w:ascii="Times New Roman" w:hAnsi="Times New Roman" w:cs="Times New Roman"/>
          <w:sz w:val="24"/>
          <w:szCs w:val="24"/>
        </w:rPr>
        <w:t>For the web crawling, t</w:t>
      </w:r>
      <w:r w:rsidR="00BC3799" w:rsidRPr="002F6058">
        <w:rPr>
          <w:rFonts w:ascii="Times New Roman" w:hAnsi="Times New Roman" w:cs="Times New Roman"/>
          <w:sz w:val="24"/>
          <w:szCs w:val="24"/>
        </w:rPr>
        <w:t>he Python packages called the "</w:t>
      </w:r>
      <w:r w:rsidR="00832B03" w:rsidRPr="002F6058">
        <w:rPr>
          <w:rFonts w:ascii="Times New Roman" w:hAnsi="Times New Roman" w:cs="Times New Roman"/>
          <w:sz w:val="24"/>
          <w:szCs w:val="24"/>
        </w:rPr>
        <w:t>B</w:t>
      </w:r>
      <w:r w:rsidR="00BC3799" w:rsidRPr="002F6058">
        <w:rPr>
          <w:rFonts w:ascii="Times New Roman" w:hAnsi="Times New Roman" w:cs="Times New Roman"/>
          <w:sz w:val="24"/>
          <w:szCs w:val="24"/>
        </w:rPr>
        <w:t>eautifulsoup"</w:t>
      </w:r>
      <w:r w:rsidR="004F08BA" w:rsidRPr="002F6058">
        <w:rPr>
          <w:rFonts w:ascii="Times New Roman" w:hAnsi="Times New Roman" w:cs="Times New Roman"/>
          <w:sz w:val="24"/>
          <w:szCs w:val="24"/>
        </w:rPr>
        <w:t xml:space="preserve"> </w:t>
      </w:r>
      <w:r w:rsidR="00BC3799" w:rsidRPr="006B2B9D">
        <w:rPr>
          <w:rFonts w:ascii="Times New Roman" w:hAnsi="Times New Roman" w:cs="Times New Roman"/>
          <w:noProof/>
          <w:sz w:val="24"/>
          <w:szCs w:val="24"/>
        </w:rPr>
        <w:t>and</w:t>
      </w:r>
      <w:r w:rsidR="00BC3799" w:rsidRPr="002F6058">
        <w:rPr>
          <w:rFonts w:ascii="Times New Roman" w:hAnsi="Times New Roman" w:cs="Times New Roman"/>
          <w:sz w:val="24"/>
          <w:szCs w:val="24"/>
        </w:rPr>
        <w:t xml:space="preserve"> the "</w:t>
      </w:r>
      <w:r w:rsidR="00832B03" w:rsidRPr="002F6058">
        <w:rPr>
          <w:rFonts w:ascii="Times New Roman" w:hAnsi="Times New Roman" w:cs="Times New Roman"/>
          <w:sz w:val="24"/>
          <w:szCs w:val="24"/>
        </w:rPr>
        <w:t>S</w:t>
      </w:r>
      <w:r w:rsidR="00BC3799" w:rsidRPr="002F6058">
        <w:rPr>
          <w:rFonts w:ascii="Times New Roman" w:hAnsi="Times New Roman" w:cs="Times New Roman"/>
          <w:sz w:val="24"/>
          <w:szCs w:val="24"/>
        </w:rPr>
        <w:t xml:space="preserve">elenium" </w:t>
      </w:r>
      <w:r w:rsidR="00BC3799" w:rsidRPr="006B2B9D">
        <w:rPr>
          <w:rFonts w:ascii="Times New Roman" w:hAnsi="Times New Roman" w:cs="Times New Roman"/>
          <w:noProof/>
          <w:sz w:val="24"/>
          <w:szCs w:val="24"/>
        </w:rPr>
        <w:t>were used</w:t>
      </w:r>
      <w:r w:rsidR="00BC3799" w:rsidRPr="002F6058">
        <w:rPr>
          <w:rFonts w:ascii="Times New Roman" w:hAnsi="Times New Roman" w:cs="Times New Roman"/>
          <w:sz w:val="24"/>
          <w:szCs w:val="24"/>
        </w:rPr>
        <w:t>. The "</w:t>
      </w:r>
      <w:r w:rsidR="00832B03" w:rsidRPr="002F6058">
        <w:rPr>
          <w:rFonts w:ascii="Times New Roman" w:hAnsi="Times New Roman" w:cs="Times New Roman"/>
          <w:sz w:val="24"/>
          <w:szCs w:val="24"/>
        </w:rPr>
        <w:t>B</w:t>
      </w:r>
      <w:r w:rsidR="00BC3799" w:rsidRPr="002F6058">
        <w:rPr>
          <w:rFonts w:ascii="Times New Roman" w:hAnsi="Times New Roman" w:cs="Times New Roman"/>
          <w:sz w:val="24"/>
          <w:szCs w:val="24"/>
        </w:rPr>
        <w:t>eautifulsoup" is famous for the web parsing in a format of HTML, and the "</w:t>
      </w:r>
      <w:r w:rsidR="00832B03" w:rsidRPr="002F6058">
        <w:rPr>
          <w:rFonts w:ascii="Times New Roman" w:hAnsi="Times New Roman" w:cs="Times New Roman"/>
          <w:sz w:val="24"/>
          <w:szCs w:val="24"/>
        </w:rPr>
        <w:t>S</w:t>
      </w:r>
      <w:r w:rsidR="00BC3799" w:rsidRPr="002F6058">
        <w:rPr>
          <w:rFonts w:ascii="Times New Roman" w:hAnsi="Times New Roman" w:cs="Times New Roman"/>
          <w:sz w:val="24"/>
          <w:szCs w:val="24"/>
        </w:rPr>
        <w:t>elenium" is prevalent for</w:t>
      </w:r>
      <w:r w:rsidR="00027E26" w:rsidRPr="002F6058">
        <w:rPr>
          <w:rFonts w:ascii="Times New Roman" w:hAnsi="Times New Roman" w:cs="Times New Roman"/>
          <w:sz w:val="24"/>
          <w:szCs w:val="24"/>
        </w:rPr>
        <w:t xml:space="preserve"> the</w:t>
      </w:r>
      <w:r w:rsidR="00BC3799" w:rsidRPr="002F6058">
        <w:rPr>
          <w:rFonts w:ascii="Times New Roman" w:hAnsi="Times New Roman" w:cs="Times New Roman"/>
          <w:sz w:val="24"/>
          <w:szCs w:val="24"/>
        </w:rPr>
        <w:t xml:space="preserve"> web-browser automation. </w:t>
      </w:r>
      <w:r w:rsidR="00CF67F9">
        <w:rPr>
          <w:rFonts w:ascii="Times New Roman" w:hAnsi="Times New Roman" w:cs="Times New Roman"/>
          <w:sz w:val="24"/>
          <w:szCs w:val="24"/>
        </w:rPr>
        <w:t>Overall</w:t>
      </w:r>
      <w:r w:rsidR="00BC3799" w:rsidRPr="002F6058">
        <w:rPr>
          <w:rFonts w:ascii="Times New Roman" w:hAnsi="Times New Roman" w:cs="Times New Roman"/>
          <w:sz w:val="24"/>
          <w:szCs w:val="24"/>
        </w:rPr>
        <w:t xml:space="preserve">, </w:t>
      </w:r>
      <w:r w:rsidR="00640955" w:rsidRPr="002F6058">
        <w:rPr>
          <w:rFonts w:ascii="Times New Roman" w:hAnsi="Times New Roman" w:cs="Times New Roman"/>
          <w:sz w:val="24"/>
          <w:szCs w:val="24"/>
        </w:rPr>
        <w:t xml:space="preserve">the target web pages </w:t>
      </w:r>
      <w:r w:rsidR="00640955" w:rsidRPr="006B2B9D">
        <w:rPr>
          <w:rFonts w:ascii="Times New Roman" w:hAnsi="Times New Roman" w:cs="Times New Roman"/>
          <w:noProof/>
          <w:sz w:val="24"/>
          <w:szCs w:val="24"/>
        </w:rPr>
        <w:t>were</w:t>
      </w:r>
      <w:r w:rsidR="007D70A4" w:rsidRPr="006B2B9D">
        <w:rPr>
          <w:rFonts w:ascii="Times New Roman" w:hAnsi="Times New Roman" w:cs="Times New Roman"/>
          <w:noProof/>
          <w:sz w:val="24"/>
          <w:szCs w:val="24"/>
        </w:rPr>
        <w:t xml:space="preserve"> firstly</w:t>
      </w:r>
      <w:r w:rsidR="00640955" w:rsidRPr="006B2B9D">
        <w:rPr>
          <w:rFonts w:ascii="Times New Roman" w:hAnsi="Times New Roman" w:cs="Times New Roman"/>
          <w:noProof/>
          <w:sz w:val="24"/>
          <w:szCs w:val="24"/>
        </w:rPr>
        <w:t xml:space="preserve"> </w:t>
      </w:r>
      <w:r w:rsidR="000B6D06" w:rsidRPr="006B2B9D">
        <w:rPr>
          <w:rFonts w:ascii="Times New Roman" w:hAnsi="Times New Roman" w:cs="Times New Roman"/>
          <w:noProof/>
          <w:sz w:val="24"/>
          <w:szCs w:val="24"/>
        </w:rPr>
        <w:t>attained</w:t>
      </w:r>
      <w:r w:rsidR="00640955" w:rsidRPr="002F6058">
        <w:rPr>
          <w:rFonts w:ascii="Times New Roman" w:hAnsi="Times New Roman" w:cs="Times New Roman"/>
          <w:sz w:val="24"/>
          <w:szCs w:val="24"/>
        </w:rPr>
        <w:t xml:space="preserve"> by the "</w:t>
      </w:r>
      <w:r w:rsidR="00832B03" w:rsidRPr="002F6058">
        <w:rPr>
          <w:rFonts w:ascii="Times New Roman" w:hAnsi="Times New Roman" w:cs="Times New Roman"/>
          <w:sz w:val="24"/>
          <w:szCs w:val="24"/>
        </w:rPr>
        <w:t>S</w:t>
      </w:r>
      <w:r w:rsidR="00640955" w:rsidRPr="002F6058">
        <w:rPr>
          <w:rFonts w:ascii="Times New Roman" w:hAnsi="Times New Roman" w:cs="Times New Roman"/>
          <w:sz w:val="24"/>
          <w:szCs w:val="24"/>
        </w:rPr>
        <w:t>elenium"</w:t>
      </w:r>
      <w:r w:rsidR="00027E26" w:rsidRPr="002F6058">
        <w:rPr>
          <w:rFonts w:ascii="Times New Roman" w:hAnsi="Times New Roman" w:cs="Times New Roman"/>
          <w:sz w:val="24"/>
          <w:szCs w:val="24"/>
        </w:rPr>
        <w:t>,</w:t>
      </w:r>
      <w:r w:rsidR="00640955" w:rsidRPr="002F6058">
        <w:rPr>
          <w:rFonts w:ascii="Times New Roman" w:hAnsi="Times New Roman" w:cs="Times New Roman"/>
          <w:sz w:val="24"/>
          <w:szCs w:val="24"/>
        </w:rPr>
        <w:t xml:space="preserve"> and </w:t>
      </w:r>
      <w:r w:rsidR="007D70A4" w:rsidRPr="002F6058">
        <w:rPr>
          <w:rFonts w:ascii="Times New Roman" w:hAnsi="Times New Roman" w:cs="Times New Roman"/>
          <w:sz w:val="24"/>
          <w:szCs w:val="24"/>
        </w:rPr>
        <w:t xml:space="preserve">then </w:t>
      </w:r>
      <w:r w:rsidR="00BC3799" w:rsidRPr="002F6058">
        <w:rPr>
          <w:rFonts w:ascii="Times New Roman" w:hAnsi="Times New Roman" w:cs="Times New Roman"/>
          <w:sz w:val="24"/>
          <w:szCs w:val="24"/>
        </w:rPr>
        <w:t>the "</w:t>
      </w:r>
      <w:r w:rsidR="00832B03" w:rsidRPr="002F6058">
        <w:rPr>
          <w:rFonts w:ascii="Times New Roman" w:hAnsi="Times New Roman" w:cs="Times New Roman"/>
          <w:sz w:val="24"/>
          <w:szCs w:val="24"/>
        </w:rPr>
        <w:t>B</w:t>
      </w:r>
      <w:r w:rsidR="00BC3799" w:rsidRPr="002F6058">
        <w:rPr>
          <w:rFonts w:ascii="Times New Roman" w:hAnsi="Times New Roman" w:cs="Times New Roman"/>
          <w:sz w:val="24"/>
          <w:szCs w:val="24"/>
        </w:rPr>
        <w:t xml:space="preserve">eautifulsoup" </w:t>
      </w:r>
      <w:r w:rsidR="004F08BA" w:rsidRPr="002F6058">
        <w:rPr>
          <w:rFonts w:ascii="Times New Roman" w:hAnsi="Times New Roman" w:cs="Times New Roman"/>
          <w:sz w:val="24"/>
          <w:szCs w:val="24"/>
        </w:rPr>
        <w:t>library</w:t>
      </w:r>
      <w:r w:rsidR="00BC3799" w:rsidRPr="002F6058">
        <w:rPr>
          <w:rFonts w:ascii="Times New Roman" w:hAnsi="Times New Roman" w:cs="Times New Roman"/>
          <w:sz w:val="24"/>
          <w:szCs w:val="24"/>
        </w:rPr>
        <w:t xml:space="preserve"> was implemented to acquire </w:t>
      </w:r>
      <w:r w:rsidR="00640955" w:rsidRPr="002F6058">
        <w:rPr>
          <w:rFonts w:ascii="Times New Roman" w:hAnsi="Times New Roman" w:cs="Times New Roman"/>
          <w:noProof/>
          <w:sz w:val="24"/>
          <w:szCs w:val="24"/>
        </w:rPr>
        <w:t>selected</w:t>
      </w:r>
      <w:r w:rsidR="00640955" w:rsidRPr="002F6058">
        <w:rPr>
          <w:rFonts w:ascii="Times New Roman" w:hAnsi="Times New Roman" w:cs="Times New Roman"/>
          <w:sz w:val="24"/>
          <w:szCs w:val="24"/>
        </w:rPr>
        <w:t xml:space="preserve"> </w:t>
      </w:r>
      <w:r w:rsidR="000B6D06" w:rsidRPr="002F6058">
        <w:rPr>
          <w:rFonts w:ascii="Times New Roman" w:hAnsi="Times New Roman" w:cs="Times New Roman"/>
          <w:noProof/>
          <w:sz w:val="24"/>
          <w:szCs w:val="24"/>
        </w:rPr>
        <w:t>HTML</w:t>
      </w:r>
      <w:r w:rsidR="00640955" w:rsidRPr="002F6058">
        <w:rPr>
          <w:rFonts w:ascii="Times New Roman" w:hAnsi="Times New Roman" w:cs="Times New Roman"/>
          <w:sz w:val="24"/>
          <w:szCs w:val="24"/>
        </w:rPr>
        <w:t xml:space="preserve"> strings. </w:t>
      </w:r>
    </w:p>
    <w:p w14:paraId="749E80C7" w14:textId="77777777" w:rsidR="002E3FCF" w:rsidRPr="00E527D6" w:rsidRDefault="002E3FCF" w:rsidP="00BD48C1">
      <w:pPr>
        <w:rPr>
          <w:rFonts w:ascii="Times New Roman" w:hAnsi="Times New Roman" w:cs="Times New Roman"/>
        </w:rPr>
      </w:pPr>
    </w:p>
    <w:p w14:paraId="4CF37B32" w14:textId="195135A6" w:rsidR="003E3B07" w:rsidRPr="00E527D6" w:rsidRDefault="009B4B7A" w:rsidP="001A4C81">
      <w:pPr>
        <w:pStyle w:val="2"/>
      </w:pPr>
      <w:bookmarkStart w:id="5" w:name="_Toc520791280"/>
      <w:r>
        <w:t>3</w:t>
      </w:r>
      <w:r w:rsidR="0057023F" w:rsidRPr="00E527D6">
        <w:t>-</w:t>
      </w:r>
      <w:r w:rsidR="003E3B07" w:rsidRPr="00E527D6">
        <w:t xml:space="preserve">1. </w:t>
      </w:r>
      <w:r w:rsidR="00C36D07" w:rsidRPr="00E527D6">
        <w:rPr>
          <w:noProof/>
        </w:rPr>
        <w:t>Basic</w:t>
      </w:r>
      <w:r w:rsidR="00C36D07" w:rsidRPr="00E527D6">
        <w:t xml:space="preserve"> publication</w:t>
      </w:r>
      <w:r w:rsidR="00A85AB3" w:rsidRPr="00E527D6">
        <w:t>s</w:t>
      </w:r>
      <w:r w:rsidR="00C36D07" w:rsidRPr="00E527D6">
        <w:t xml:space="preserve"> </w:t>
      </w:r>
      <w:r w:rsidR="00C36D07" w:rsidRPr="002F6058">
        <w:t>information</w:t>
      </w:r>
      <w:r w:rsidR="00C36D07" w:rsidRPr="00E527D6">
        <w:t xml:space="preserve"> </w:t>
      </w:r>
      <w:r w:rsidR="00F61D85" w:rsidRPr="00E527D6">
        <w:t>[</w:t>
      </w:r>
      <w:r w:rsidR="004A228E" w:rsidRPr="00E527D6">
        <w:t xml:space="preserve">File Name: </w:t>
      </w:r>
      <w:r w:rsidR="003E3B07" w:rsidRPr="00E527D6">
        <w:t>WOS_scraped_df</w:t>
      </w:r>
      <w:r w:rsidR="00640955" w:rsidRPr="00E527D6">
        <w:t>.pkl</w:t>
      </w:r>
      <w:r w:rsidR="00F61D85" w:rsidRPr="00E527D6">
        <w:t>]</w:t>
      </w:r>
      <w:bookmarkEnd w:id="5"/>
    </w:p>
    <w:p w14:paraId="373A8117" w14:textId="4C241D3B" w:rsidR="00B65C69" w:rsidRPr="00254DEC" w:rsidRDefault="00B65C69" w:rsidP="00BD48C1">
      <w:pPr>
        <w:rPr>
          <w:rFonts w:ascii="Times New Roman" w:hAnsi="Times New Roman" w:cs="Times New Roman"/>
          <w:sz w:val="24"/>
          <w:szCs w:val="24"/>
        </w:rPr>
      </w:pPr>
      <w:r w:rsidRPr="00254DEC">
        <w:rPr>
          <w:rFonts w:ascii="Times New Roman" w:hAnsi="Times New Roman" w:cs="Times New Roman"/>
          <w:sz w:val="24"/>
          <w:szCs w:val="24"/>
        </w:rPr>
        <w:t xml:space="preserve">Above all, </w:t>
      </w:r>
      <w:r w:rsidR="00832B03" w:rsidRPr="00254DEC">
        <w:rPr>
          <w:rFonts w:ascii="Times New Roman" w:hAnsi="Times New Roman" w:cs="Times New Roman"/>
          <w:sz w:val="24"/>
          <w:szCs w:val="24"/>
        </w:rPr>
        <w:t xml:space="preserve">it is </w:t>
      </w:r>
      <w:r w:rsidR="00681EF8" w:rsidRPr="00254DEC">
        <w:rPr>
          <w:rFonts w:ascii="Times New Roman" w:hAnsi="Times New Roman" w:cs="Times New Roman"/>
          <w:noProof/>
          <w:sz w:val="24"/>
          <w:szCs w:val="24"/>
        </w:rPr>
        <w:t>essential</w:t>
      </w:r>
      <w:r w:rsidR="00832B03" w:rsidRPr="00254DEC">
        <w:rPr>
          <w:rFonts w:ascii="Times New Roman" w:hAnsi="Times New Roman" w:cs="Times New Roman"/>
          <w:sz w:val="24"/>
          <w:szCs w:val="24"/>
        </w:rPr>
        <w:t xml:space="preserve"> to </w:t>
      </w:r>
      <w:r w:rsidR="00561A04" w:rsidRPr="00254DEC">
        <w:rPr>
          <w:rFonts w:ascii="Times New Roman" w:hAnsi="Times New Roman" w:cs="Times New Roman"/>
          <w:sz w:val="24"/>
          <w:szCs w:val="24"/>
        </w:rPr>
        <w:t xml:space="preserve">start </w:t>
      </w:r>
      <w:r w:rsidR="00681EF8" w:rsidRPr="00254DEC">
        <w:rPr>
          <w:rFonts w:ascii="Times New Roman" w:hAnsi="Times New Roman" w:cs="Times New Roman"/>
          <w:noProof/>
          <w:sz w:val="24"/>
          <w:szCs w:val="24"/>
        </w:rPr>
        <w:t>by</w:t>
      </w:r>
      <w:r w:rsidR="00561A04" w:rsidRPr="00254DEC">
        <w:rPr>
          <w:rFonts w:ascii="Times New Roman" w:hAnsi="Times New Roman" w:cs="Times New Roman"/>
          <w:sz w:val="24"/>
          <w:szCs w:val="24"/>
        </w:rPr>
        <w:t xml:space="preserve"> collecting</w:t>
      </w:r>
      <w:r w:rsidR="00226A6B" w:rsidRPr="00254DEC">
        <w:rPr>
          <w:rFonts w:ascii="Times New Roman" w:hAnsi="Times New Roman" w:cs="Times New Roman"/>
          <w:sz w:val="24"/>
          <w:szCs w:val="24"/>
        </w:rPr>
        <w:t xml:space="preserve"> the </w:t>
      </w:r>
      <w:r w:rsidR="00226A6B" w:rsidRPr="00254DEC">
        <w:rPr>
          <w:rFonts w:ascii="Times New Roman" w:hAnsi="Times New Roman" w:cs="Times New Roman"/>
          <w:noProof/>
          <w:sz w:val="24"/>
          <w:szCs w:val="24"/>
        </w:rPr>
        <w:t>basic</w:t>
      </w:r>
      <w:r w:rsidR="00226A6B" w:rsidRPr="00254DEC">
        <w:rPr>
          <w:rFonts w:ascii="Times New Roman" w:hAnsi="Times New Roman" w:cs="Times New Roman"/>
          <w:sz w:val="24"/>
          <w:szCs w:val="24"/>
        </w:rPr>
        <w:t xml:space="preserve"> </w:t>
      </w:r>
      <w:r w:rsidR="00226A6B" w:rsidRPr="00254DEC">
        <w:rPr>
          <w:rFonts w:ascii="Times New Roman" w:hAnsi="Times New Roman" w:cs="Times New Roman"/>
          <w:noProof/>
          <w:sz w:val="24"/>
          <w:szCs w:val="24"/>
        </w:rPr>
        <w:t>information</w:t>
      </w:r>
      <w:r w:rsidR="00226A6B" w:rsidRPr="00254DEC">
        <w:rPr>
          <w:rFonts w:ascii="Times New Roman" w:hAnsi="Times New Roman" w:cs="Times New Roman"/>
          <w:sz w:val="24"/>
          <w:szCs w:val="24"/>
        </w:rPr>
        <w:t xml:space="preserve"> </w:t>
      </w:r>
      <w:r w:rsidR="00513610" w:rsidRPr="00254DEC">
        <w:rPr>
          <w:rFonts w:ascii="Times New Roman" w:hAnsi="Times New Roman" w:cs="Times New Roman"/>
          <w:sz w:val="24"/>
          <w:szCs w:val="24"/>
        </w:rPr>
        <w:t>of</w:t>
      </w:r>
      <w:r w:rsidR="00226A6B" w:rsidRPr="00254DEC">
        <w:rPr>
          <w:rFonts w:ascii="Times New Roman" w:hAnsi="Times New Roman" w:cs="Times New Roman"/>
          <w:sz w:val="24"/>
          <w:szCs w:val="24"/>
        </w:rPr>
        <w:t xml:space="preserve"> each publication such as a title, co-authors</w:t>
      </w:r>
      <w:r w:rsidR="00513610" w:rsidRPr="00254DEC">
        <w:rPr>
          <w:rFonts w:ascii="Times New Roman" w:hAnsi="Times New Roman" w:cs="Times New Roman"/>
          <w:sz w:val="24"/>
          <w:szCs w:val="24"/>
        </w:rPr>
        <w:t>' names</w:t>
      </w:r>
      <w:r w:rsidR="00226A6B" w:rsidRPr="00254DEC">
        <w:rPr>
          <w:rFonts w:ascii="Times New Roman" w:hAnsi="Times New Roman" w:cs="Times New Roman"/>
          <w:sz w:val="24"/>
          <w:szCs w:val="24"/>
        </w:rPr>
        <w:t>, cited</w:t>
      </w:r>
      <w:r w:rsidR="00B81626" w:rsidRPr="00254DEC">
        <w:rPr>
          <w:rFonts w:ascii="Times New Roman" w:hAnsi="Times New Roman" w:cs="Times New Roman"/>
          <w:sz w:val="24"/>
          <w:szCs w:val="24"/>
        </w:rPr>
        <w:t xml:space="preserve"> </w:t>
      </w:r>
      <w:r w:rsidR="00226A6B" w:rsidRPr="00254DEC">
        <w:rPr>
          <w:rFonts w:ascii="Times New Roman" w:hAnsi="Times New Roman" w:cs="Times New Roman"/>
          <w:sz w:val="24"/>
          <w:szCs w:val="24"/>
        </w:rPr>
        <w:t>time</w:t>
      </w:r>
      <w:r w:rsidR="00B81626" w:rsidRPr="00254DEC">
        <w:rPr>
          <w:rFonts w:ascii="Times New Roman" w:hAnsi="Times New Roman" w:cs="Times New Roman"/>
          <w:sz w:val="24"/>
          <w:szCs w:val="24"/>
        </w:rPr>
        <w:t>s</w:t>
      </w:r>
      <w:r w:rsidR="00226A6B" w:rsidRPr="00254DEC">
        <w:rPr>
          <w:rFonts w:ascii="Times New Roman" w:hAnsi="Times New Roman" w:cs="Times New Roman"/>
          <w:sz w:val="24"/>
          <w:szCs w:val="24"/>
        </w:rPr>
        <w:t xml:space="preserve">, a list of </w:t>
      </w:r>
      <w:r w:rsidR="00B81626" w:rsidRPr="00254DEC">
        <w:rPr>
          <w:rFonts w:ascii="Times New Roman" w:hAnsi="Times New Roman" w:cs="Times New Roman"/>
          <w:sz w:val="24"/>
          <w:szCs w:val="24"/>
        </w:rPr>
        <w:t xml:space="preserve">the </w:t>
      </w:r>
      <w:r w:rsidR="00226A6B" w:rsidRPr="00254DEC">
        <w:rPr>
          <w:rFonts w:ascii="Times New Roman" w:hAnsi="Times New Roman" w:cs="Times New Roman"/>
          <w:sz w:val="24"/>
          <w:szCs w:val="24"/>
        </w:rPr>
        <w:t>reference</w:t>
      </w:r>
      <w:r w:rsidR="005F0244" w:rsidRPr="00254DEC">
        <w:rPr>
          <w:rFonts w:ascii="Times New Roman" w:hAnsi="Times New Roman" w:cs="Times New Roman"/>
          <w:sz w:val="24"/>
          <w:szCs w:val="24"/>
        </w:rPr>
        <w:t>s</w:t>
      </w:r>
      <w:r w:rsidR="00226A6B" w:rsidRPr="00254DEC">
        <w:rPr>
          <w:rFonts w:ascii="Times New Roman" w:hAnsi="Times New Roman" w:cs="Times New Roman"/>
          <w:sz w:val="24"/>
          <w:szCs w:val="24"/>
        </w:rPr>
        <w:t xml:space="preserve">, </w:t>
      </w:r>
      <w:r w:rsidR="009838C0" w:rsidRPr="00254DEC">
        <w:rPr>
          <w:rFonts w:ascii="Times New Roman" w:hAnsi="Times New Roman" w:cs="Times New Roman"/>
          <w:sz w:val="24"/>
          <w:szCs w:val="24"/>
        </w:rPr>
        <w:t>research field</w:t>
      </w:r>
      <w:r w:rsidR="00B81626" w:rsidRPr="00254DEC">
        <w:rPr>
          <w:rFonts w:ascii="Times New Roman" w:hAnsi="Times New Roman" w:cs="Times New Roman"/>
          <w:sz w:val="24"/>
          <w:szCs w:val="24"/>
        </w:rPr>
        <w:t>s</w:t>
      </w:r>
      <w:r w:rsidR="00A935E9" w:rsidRPr="00254DEC">
        <w:rPr>
          <w:rFonts w:ascii="Times New Roman" w:hAnsi="Times New Roman" w:cs="Times New Roman"/>
          <w:sz w:val="24"/>
          <w:szCs w:val="24"/>
        </w:rPr>
        <w:t xml:space="preserve"> </w:t>
      </w:r>
      <w:r w:rsidR="00A935E9" w:rsidRPr="006B2B9D">
        <w:rPr>
          <w:rFonts w:ascii="Times New Roman" w:hAnsi="Times New Roman" w:cs="Times New Roman"/>
          <w:noProof/>
          <w:sz w:val="24"/>
          <w:szCs w:val="24"/>
        </w:rPr>
        <w:t>in order to</w:t>
      </w:r>
      <w:r w:rsidR="00A935E9" w:rsidRPr="00254DEC">
        <w:rPr>
          <w:rFonts w:ascii="Times New Roman" w:hAnsi="Times New Roman" w:cs="Times New Roman"/>
          <w:sz w:val="24"/>
          <w:szCs w:val="24"/>
        </w:rPr>
        <w:t xml:space="preserve"> extend the</w:t>
      </w:r>
      <w:r w:rsidR="00D32171" w:rsidRPr="00254DEC">
        <w:rPr>
          <w:rFonts w:ascii="Times New Roman" w:hAnsi="Times New Roman" w:cs="Times New Roman"/>
          <w:sz w:val="24"/>
          <w:szCs w:val="24"/>
        </w:rPr>
        <w:t xml:space="preserve"> </w:t>
      </w:r>
      <w:r w:rsidR="00064E93">
        <w:rPr>
          <w:rFonts w:ascii="Times New Roman" w:hAnsi="Times New Roman" w:cs="Times New Roman"/>
          <w:sz w:val="24"/>
          <w:szCs w:val="24"/>
        </w:rPr>
        <w:t>scraping</w:t>
      </w:r>
      <w:r w:rsidR="00D32171" w:rsidRPr="00254DEC">
        <w:rPr>
          <w:rFonts w:ascii="Times New Roman" w:hAnsi="Times New Roman" w:cs="Times New Roman"/>
          <w:sz w:val="24"/>
          <w:szCs w:val="24"/>
        </w:rPr>
        <w:t xml:space="preserve"> </w:t>
      </w:r>
      <w:r w:rsidR="00CF67F9">
        <w:rPr>
          <w:rFonts w:ascii="Times New Roman" w:hAnsi="Times New Roman" w:cs="Times New Roman"/>
          <w:sz w:val="24"/>
          <w:szCs w:val="24"/>
        </w:rPr>
        <w:t>target</w:t>
      </w:r>
      <w:r w:rsidR="00D32171" w:rsidRPr="00254DEC">
        <w:rPr>
          <w:rFonts w:ascii="Times New Roman" w:hAnsi="Times New Roman" w:cs="Times New Roman"/>
          <w:sz w:val="24"/>
          <w:szCs w:val="24"/>
        </w:rPr>
        <w:t xml:space="preserve"> based on the basic information</w:t>
      </w:r>
      <w:r w:rsidR="009838C0" w:rsidRPr="00254DEC">
        <w:rPr>
          <w:rFonts w:ascii="Times New Roman" w:hAnsi="Times New Roman" w:cs="Times New Roman"/>
          <w:sz w:val="24"/>
          <w:szCs w:val="24"/>
        </w:rPr>
        <w:t xml:space="preserve">. </w:t>
      </w:r>
      <w:r w:rsidR="00A85AB3" w:rsidRPr="00254DEC">
        <w:rPr>
          <w:rFonts w:ascii="Times New Roman" w:hAnsi="Times New Roman" w:cs="Times New Roman"/>
          <w:sz w:val="24"/>
          <w:szCs w:val="24"/>
        </w:rPr>
        <w:t>As depicted in the appendix-1, t</w:t>
      </w:r>
      <w:r w:rsidR="009838C0" w:rsidRPr="00254DEC">
        <w:rPr>
          <w:rFonts w:ascii="Times New Roman" w:hAnsi="Times New Roman" w:cs="Times New Roman"/>
          <w:sz w:val="24"/>
          <w:szCs w:val="24"/>
        </w:rPr>
        <w:t xml:space="preserve">hese data can </w:t>
      </w:r>
      <w:r w:rsidR="009838C0" w:rsidRPr="006B2B9D">
        <w:rPr>
          <w:rFonts w:ascii="Times New Roman" w:hAnsi="Times New Roman" w:cs="Times New Roman"/>
          <w:noProof/>
          <w:sz w:val="24"/>
          <w:szCs w:val="24"/>
        </w:rPr>
        <w:t>b</w:t>
      </w:r>
      <w:r w:rsidR="00913270" w:rsidRPr="006B2B9D">
        <w:rPr>
          <w:rFonts w:ascii="Times New Roman" w:hAnsi="Times New Roman" w:cs="Times New Roman"/>
          <w:noProof/>
          <w:sz w:val="24"/>
          <w:szCs w:val="24"/>
        </w:rPr>
        <w:t xml:space="preserve">e </w:t>
      </w:r>
      <w:r w:rsidR="00906E97" w:rsidRPr="006B2B9D">
        <w:rPr>
          <w:rFonts w:ascii="Times New Roman" w:hAnsi="Times New Roman" w:cs="Times New Roman"/>
          <w:noProof/>
          <w:sz w:val="24"/>
          <w:szCs w:val="24"/>
        </w:rPr>
        <w:t>approached</w:t>
      </w:r>
      <w:r w:rsidR="00913270" w:rsidRPr="00254DEC">
        <w:rPr>
          <w:rFonts w:ascii="Times New Roman" w:hAnsi="Times New Roman" w:cs="Times New Roman"/>
          <w:sz w:val="24"/>
          <w:szCs w:val="24"/>
        </w:rPr>
        <w:t xml:space="preserve"> by clicking the </w:t>
      </w:r>
      <w:r w:rsidR="00804E91" w:rsidRPr="00254DEC">
        <w:rPr>
          <w:rFonts w:ascii="Times New Roman" w:hAnsi="Times New Roman" w:cs="Times New Roman"/>
          <w:sz w:val="24"/>
          <w:szCs w:val="24"/>
        </w:rPr>
        <w:t>hyperlinks</w:t>
      </w:r>
      <w:r w:rsidR="00913270" w:rsidRPr="00254DEC">
        <w:rPr>
          <w:rFonts w:ascii="Times New Roman" w:hAnsi="Times New Roman" w:cs="Times New Roman"/>
          <w:sz w:val="24"/>
          <w:szCs w:val="24"/>
        </w:rPr>
        <w:t xml:space="preserve"> </w:t>
      </w:r>
      <w:r w:rsidR="00FF567C" w:rsidRPr="00254DEC">
        <w:rPr>
          <w:rFonts w:ascii="Times New Roman" w:hAnsi="Times New Roman" w:cs="Times New Roman"/>
          <w:sz w:val="24"/>
          <w:szCs w:val="24"/>
        </w:rPr>
        <w:t>of</w:t>
      </w:r>
      <w:r w:rsidR="00913270" w:rsidRPr="00254DEC">
        <w:rPr>
          <w:rFonts w:ascii="Times New Roman" w:hAnsi="Times New Roman" w:cs="Times New Roman"/>
          <w:sz w:val="24"/>
          <w:szCs w:val="24"/>
        </w:rPr>
        <w:t xml:space="preserve"> </w:t>
      </w:r>
      <w:r w:rsidR="00E25970" w:rsidRPr="00254DEC">
        <w:rPr>
          <w:rFonts w:ascii="Times New Roman" w:hAnsi="Times New Roman" w:cs="Times New Roman"/>
          <w:sz w:val="24"/>
          <w:szCs w:val="24"/>
        </w:rPr>
        <w:t xml:space="preserve">the </w:t>
      </w:r>
      <w:r w:rsidR="00AB0876" w:rsidRPr="00254DEC">
        <w:rPr>
          <w:rFonts w:ascii="Times New Roman" w:hAnsi="Times New Roman" w:cs="Times New Roman"/>
          <w:sz w:val="24"/>
          <w:szCs w:val="24"/>
        </w:rPr>
        <w:t>documents in the official Imperial account</w:t>
      </w:r>
      <w:r w:rsidR="00C31F6E" w:rsidRPr="00254DEC">
        <w:rPr>
          <w:rFonts w:ascii="Times New Roman" w:hAnsi="Times New Roman" w:cs="Times New Roman"/>
          <w:sz w:val="24"/>
          <w:szCs w:val="24"/>
        </w:rPr>
        <w:t xml:space="preserve"> homepage</w:t>
      </w:r>
      <w:r w:rsidR="00F959CE" w:rsidRPr="00254DEC">
        <w:rPr>
          <w:rFonts w:ascii="Times New Roman" w:hAnsi="Times New Roman" w:cs="Times New Roman"/>
          <w:sz w:val="24"/>
          <w:szCs w:val="24"/>
        </w:rPr>
        <w:t>s</w:t>
      </w:r>
      <w:r w:rsidR="00AB0876" w:rsidRPr="00254DEC">
        <w:rPr>
          <w:rFonts w:ascii="Times New Roman" w:hAnsi="Times New Roman" w:cs="Times New Roman"/>
          <w:sz w:val="24"/>
          <w:szCs w:val="24"/>
        </w:rPr>
        <w:t xml:space="preserve"> </w:t>
      </w:r>
      <w:r w:rsidR="008D2A91" w:rsidRPr="00254DEC">
        <w:rPr>
          <w:rFonts w:ascii="Times New Roman" w:hAnsi="Times New Roman" w:cs="Times New Roman"/>
          <w:sz w:val="24"/>
          <w:szCs w:val="24"/>
        </w:rPr>
        <w:t xml:space="preserve">of </w:t>
      </w:r>
      <w:r w:rsidR="00F959CE" w:rsidRPr="00254DEC">
        <w:rPr>
          <w:rFonts w:ascii="Times New Roman" w:hAnsi="Times New Roman" w:cs="Times New Roman"/>
          <w:sz w:val="24"/>
          <w:szCs w:val="24"/>
        </w:rPr>
        <w:t>the</w:t>
      </w:r>
      <w:r w:rsidR="008D2A91" w:rsidRPr="00254DEC">
        <w:rPr>
          <w:rFonts w:ascii="Times New Roman" w:hAnsi="Times New Roman" w:cs="Times New Roman"/>
          <w:sz w:val="24"/>
          <w:szCs w:val="24"/>
        </w:rPr>
        <w:t xml:space="preserve"> professor</w:t>
      </w:r>
      <w:r w:rsidR="00F959CE" w:rsidRPr="00254DEC">
        <w:rPr>
          <w:rFonts w:ascii="Times New Roman" w:hAnsi="Times New Roman" w:cs="Times New Roman"/>
          <w:sz w:val="24"/>
          <w:szCs w:val="24"/>
        </w:rPr>
        <w:t>s</w:t>
      </w:r>
      <w:r w:rsidR="008D2A91" w:rsidRPr="00254DEC">
        <w:rPr>
          <w:rFonts w:ascii="Times New Roman" w:hAnsi="Times New Roman" w:cs="Times New Roman"/>
          <w:sz w:val="24"/>
          <w:szCs w:val="24"/>
        </w:rPr>
        <w:t xml:space="preserve"> </w:t>
      </w:r>
      <w:r w:rsidR="00AB0876" w:rsidRPr="00254DEC">
        <w:rPr>
          <w:rFonts w:ascii="Times New Roman" w:hAnsi="Times New Roman" w:cs="Times New Roman"/>
          <w:sz w:val="24"/>
          <w:szCs w:val="24"/>
        </w:rPr>
        <w:t xml:space="preserve">which </w:t>
      </w:r>
      <w:r w:rsidR="00AB0876" w:rsidRPr="006B2B9D">
        <w:rPr>
          <w:rFonts w:ascii="Times New Roman" w:hAnsi="Times New Roman" w:cs="Times New Roman"/>
          <w:noProof/>
          <w:sz w:val="24"/>
          <w:szCs w:val="24"/>
        </w:rPr>
        <w:t xml:space="preserve">were </w:t>
      </w:r>
      <w:r w:rsidR="00513610" w:rsidRPr="006B2B9D">
        <w:rPr>
          <w:rFonts w:ascii="Times New Roman" w:hAnsi="Times New Roman" w:cs="Times New Roman"/>
          <w:noProof/>
          <w:sz w:val="24"/>
          <w:szCs w:val="24"/>
        </w:rPr>
        <w:t xml:space="preserve">directly </w:t>
      </w:r>
      <w:r w:rsidR="00FF567C" w:rsidRPr="006B2B9D">
        <w:rPr>
          <w:rFonts w:ascii="Times New Roman" w:hAnsi="Times New Roman" w:cs="Times New Roman"/>
          <w:noProof/>
          <w:sz w:val="24"/>
          <w:szCs w:val="24"/>
        </w:rPr>
        <w:t>connected</w:t>
      </w:r>
      <w:r w:rsidR="00AB0876" w:rsidRPr="00254DEC">
        <w:rPr>
          <w:rFonts w:ascii="Times New Roman" w:hAnsi="Times New Roman" w:cs="Times New Roman"/>
          <w:sz w:val="24"/>
          <w:szCs w:val="24"/>
        </w:rPr>
        <w:t xml:space="preserve"> </w:t>
      </w:r>
      <w:r w:rsidR="00FF567C" w:rsidRPr="00254DEC">
        <w:rPr>
          <w:rFonts w:ascii="Times New Roman" w:hAnsi="Times New Roman" w:cs="Times New Roman"/>
          <w:sz w:val="24"/>
          <w:szCs w:val="24"/>
        </w:rPr>
        <w:t xml:space="preserve">to </w:t>
      </w:r>
      <w:r w:rsidR="00AB0876" w:rsidRPr="00254DEC">
        <w:rPr>
          <w:rFonts w:ascii="Times New Roman" w:hAnsi="Times New Roman" w:cs="Times New Roman"/>
          <w:sz w:val="24"/>
          <w:szCs w:val="24"/>
        </w:rPr>
        <w:t xml:space="preserve">the </w:t>
      </w:r>
      <w:r w:rsidR="00175E34" w:rsidRPr="00254DEC">
        <w:rPr>
          <w:rFonts w:ascii="Times New Roman" w:hAnsi="Times New Roman" w:cs="Times New Roman"/>
          <w:sz w:val="24"/>
          <w:szCs w:val="24"/>
        </w:rPr>
        <w:t xml:space="preserve">corresponding </w:t>
      </w:r>
      <w:r w:rsidR="009F630E" w:rsidRPr="00254DEC">
        <w:rPr>
          <w:rFonts w:ascii="Times New Roman" w:hAnsi="Times New Roman" w:cs="Times New Roman"/>
          <w:sz w:val="24"/>
          <w:szCs w:val="24"/>
        </w:rPr>
        <w:t>publication</w:t>
      </w:r>
      <w:r w:rsidR="00267331" w:rsidRPr="00254DEC">
        <w:rPr>
          <w:rFonts w:ascii="Times New Roman" w:hAnsi="Times New Roman" w:cs="Times New Roman"/>
          <w:sz w:val="24"/>
          <w:szCs w:val="24"/>
        </w:rPr>
        <w:t xml:space="preserve">s' </w:t>
      </w:r>
      <w:r w:rsidR="008269F7" w:rsidRPr="00254DEC">
        <w:rPr>
          <w:rFonts w:ascii="Times New Roman" w:hAnsi="Times New Roman" w:cs="Times New Roman"/>
          <w:sz w:val="24"/>
          <w:szCs w:val="24"/>
        </w:rPr>
        <w:t>descriptions</w:t>
      </w:r>
      <w:r w:rsidR="00E7340C" w:rsidRPr="00254DEC">
        <w:rPr>
          <w:rFonts w:ascii="Times New Roman" w:hAnsi="Times New Roman" w:cs="Times New Roman"/>
          <w:sz w:val="24"/>
          <w:szCs w:val="24"/>
        </w:rPr>
        <w:t xml:space="preserve"> in the Web of Science</w:t>
      </w:r>
      <w:r w:rsidR="002B0E79" w:rsidRPr="00254DEC">
        <w:rPr>
          <w:rFonts w:ascii="Times New Roman" w:hAnsi="Times New Roman" w:cs="Times New Roman"/>
          <w:sz w:val="24"/>
          <w:szCs w:val="24"/>
        </w:rPr>
        <w:t xml:space="preserve">. </w:t>
      </w:r>
      <w:r w:rsidR="00B31976" w:rsidRPr="006B2B9D">
        <w:rPr>
          <w:rFonts w:ascii="Times New Roman" w:hAnsi="Times New Roman" w:cs="Times New Roman"/>
          <w:noProof/>
          <w:sz w:val="24"/>
          <w:szCs w:val="24"/>
        </w:rPr>
        <w:t xml:space="preserve">To avoid duplicate </w:t>
      </w:r>
      <w:r w:rsidR="00064E93" w:rsidRPr="006B2B9D">
        <w:rPr>
          <w:rFonts w:ascii="Times New Roman" w:hAnsi="Times New Roman" w:cs="Times New Roman"/>
          <w:noProof/>
          <w:sz w:val="24"/>
          <w:szCs w:val="24"/>
        </w:rPr>
        <w:t>scraping</w:t>
      </w:r>
      <w:r w:rsidR="00B31976" w:rsidRPr="00254DEC">
        <w:rPr>
          <w:rFonts w:ascii="Times New Roman" w:hAnsi="Times New Roman" w:cs="Times New Roman"/>
          <w:sz w:val="24"/>
          <w:szCs w:val="24"/>
        </w:rPr>
        <w:t xml:space="preserve">, </w:t>
      </w:r>
      <w:r w:rsidR="00824B26" w:rsidRPr="00254DEC">
        <w:rPr>
          <w:rFonts w:ascii="Times New Roman" w:hAnsi="Times New Roman" w:cs="Times New Roman"/>
          <w:sz w:val="24"/>
          <w:szCs w:val="24"/>
        </w:rPr>
        <w:t xml:space="preserve">each publication URL </w:t>
      </w:r>
      <w:r w:rsidR="00FF567C" w:rsidRPr="00254DEC">
        <w:rPr>
          <w:rFonts w:ascii="Times New Roman" w:hAnsi="Times New Roman" w:cs="Times New Roman"/>
          <w:sz w:val="24"/>
          <w:szCs w:val="24"/>
        </w:rPr>
        <w:t>linked with</w:t>
      </w:r>
      <w:r w:rsidR="004C420D" w:rsidRPr="00254DEC">
        <w:rPr>
          <w:rFonts w:ascii="Times New Roman" w:hAnsi="Times New Roman" w:cs="Times New Roman"/>
          <w:sz w:val="24"/>
          <w:szCs w:val="24"/>
        </w:rPr>
        <w:t xml:space="preserve"> the Web of Science </w:t>
      </w:r>
      <w:r w:rsidR="00824B26" w:rsidRPr="00254DEC">
        <w:rPr>
          <w:rFonts w:ascii="Times New Roman" w:hAnsi="Times New Roman" w:cs="Times New Roman"/>
          <w:sz w:val="24"/>
          <w:szCs w:val="24"/>
        </w:rPr>
        <w:t xml:space="preserve">was also </w:t>
      </w:r>
      <w:r w:rsidR="00510CDF" w:rsidRPr="006B2B9D">
        <w:rPr>
          <w:rFonts w:ascii="Times New Roman" w:hAnsi="Times New Roman" w:cs="Times New Roman"/>
          <w:noProof/>
          <w:sz w:val="24"/>
          <w:szCs w:val="24"/>
        </w:rPr>
        <w:t>scraped</w:t>
      </w:r>
      <w:r w:rsidR="00824B26" w:rsidRPr="00254DEC">
        <w:rPr>
          <w:rFonts w:ascii="Times New Roman" w:hAnsi="Times New Roman" w:cs="Times New Roman"/>
          <w:sz w:val="24"/>
          <w:szCs w:val="24"/>
        </w:rPr>
        <w:t xml:space="preserve"> </w:t>
      </w:r>
      <w:r w:rsidR="00FF567C" w:rsidRPr="00254DEC">
        <w:rPr>
          <w:rFonts w:ascii="Times New Roman" w:hAnsi="Times New Roman" w:cs="Times New Roman"/>
          <w:sz w:val="24"/>
          <w:szCs w:val="24"/>
        </w:rPr>
        <w:t xml:space="preserve">as well </w:t>
      </w:r>
      <w:r w:rsidR="00824B26" w:rsidRPr="00254DEC">
        <w:rPr>
          <w:rFonts w:ascii="Times New Roman" w:hAnsi="Times New Roman" w:cs="Times New Roman"/>
          <w:noProof/>
          <w:sz w:val="24"/>
          <w:szCs w:val="24"/>
        </w:rPr>
        <w:t>to</w:t>
      </w:r>
      <w:r w:rsidR="00824B26" w:rsidRPr="00254DEC">
        <w:rPr>
          <w:rFonts w:ascii="Times New Roman" w:hAnsi="Times New Roman" w:cs="Times New Roman"/>
          <w:sz w:val="24"/>
          <w:szCs w:val="24"/>
        </w:rPr>
        <w:t xml:space="preserve"> play a role as a primary key in the </w:t>
      </w:r>
      <w:r w:rsidR="00824B26" w:rsidRPr="00254DEC">
        <w:rPr>
          <w:rFonts w:ascii="Times New Roman" w:hAnsi="Times New Roman" w:cs="Times New Roman"/>
          <w:noProof/>
          <w:sz w:val="24"/>
          <w:szCs w:val="24"/>
        </w:rPr>
        <w:t>data</w:t>
      </w:r>
      <w:r w:rsidR="00FF567C" w:rsidRPr="00254DEC">
        <w:rPr>
          <w:rFonts w:ascii="Times New Roman" w:hAnsi="Times New Roman" w:cs="Times New Roman"/>
          <w:noProof/>
          <w:sz w:val="24"/>
          <w:szCs w:val="24"/>
        </w:rPr>
        <w:t xml:space="preserve"> </w:t>
      </w:r>
      <w:r w:rsidR="00824B26" w:rsidRPr="00254DEC">
        <w:rPr>
          <w:rFonts w:ascii="Times New Roman" w:hAnsi="Times New Roman" w:cs="Times New Roman"/>
          <w:noProof/>
          <w:sz w:val="24"/>
          <w:szCs w:val="24"/>
        </w:rPr>
        <w:t>table</w:t>
      </w:r>
      <w:r w:rsidR="00824B26" w:rsidRPr="00254DEC">
        <w:rPr>
          <w:rFonts w:ascii="Times New Roman" w:hAnsi="Times New Roman" w:cs="Times New Roman"/>
          <w:sz w:val="24"/>
          <w:szCs w:val="24"/>
        </w:rPr>
        <w:t>.</w:t>
      </w:r>
      <w:r w:rsidR="004C420D" w:rsidRPr="00254DEC">
        <w:rPr>
          <w:rFonts w:ascii="Times New Roman" w:hAnsi="Times New Roman" w:cs="Times New Roman"/>
          <w:sz w:val="24"/>
          <w:szCs w:val="24"/>
        </w:rPr>
        <w:t xml:space="preserve"> </w:t>
      </w:r>
      <w:r w:rsidR="007D43C8" w:rsidRPr="00254DEC">
        <w:rPr>
          <w:rFonts w:ascii="Times New Roman" w:hAnsi="Times New Roman" w:cs="Times New Roman"/>
          <w:noProof/>
          <w:sz w:val="24"/>
          <w:szCs w:val="24"/>
        </w:rPr>
        <w:t>Finally,</w:t>
      </w:r>
      <w:r w:rsidR="00074E9F" w:rsidRPr="00254DEC">
        <w:rPr>
          <w:rFonts w:ascii="Times New Roman" w:hAnsi="Times New Roman" w:cs="Times New Roman"/>
          <w:sz w:val="24"/>
          <w:szCs w:val="24"/>
        </w:rPr>
        <w:t xml:space="preserve"> </w:t>
      </w:r>
      <w:r w:rsidR="00C328CD" w:rsidRPr="00254DEC">
        <w:rPr>
          <w:rFonts w:ascii="Times New Roman" w:hAnsi="Times New Roman" w:cs="Times New Roman"/>
          <w:sz w:val="24"/>
          <w:szCs w:val="24"/>
        </w:rPr>
        <w:t xml:space="preserve">the descriptions of </w:t>
      </w:r>
      <w:r w:rsidR="007755CF" w:rsidRPr="00254DEC">
        <w:rPr>
          <w:rFonts w:ascii="Times New Roman" w:hAnsi="Times New Roman" w:cs="Times New Roman"/>
          <w:sz w:val="24"/>
          <w:szCs w:val="24"/>
        </w:rPr>
        <w:t xml:space="preserve">the </w:t>
      </w:r>
      <w:r w:rsidR="00D93C5E" w:rsidRPr="00254DEC">
        <w:rPr>
          <w:rFonts w:ascii="Times New Roman" w:hAnsi="Times New Roman" w:cs="Times New Roman"/>
          <w:sz w:val="24"/>
          <w:szCs w:val="24"/>
        </w:rPr>
        <w:t xml:space="preserve">collected </w:t>
      </w:r>
      <w:r w:rsidR="000A27A1" w:rsidRPr="00254DEC">
        <w:rPr>
          <w:rFonts w:ascii="Times New Roman" w:hAnsi="Times New Roman" w:cs="Times New Roman"/>
          <w:sz w:val="24"/>
          <w:szCs w:val="24"/>
        </w:rPr>
        <w:t xml:space="preserve">15 </w:t>
      </w:r>
      <w:r w:rsidR="00D93C5E" w:rsidRPr="00254DEC">
        <w:rPr>
          <w:rFonts w:ascii="Times New Roman" w:hAnsi="Times New Roman" w:cs="Times New Roman"/>
          <w:sz w:val="24"/>
          <w:szCs w:val="24"/>
        </w:rPr>
        <w:t>vectors</w:t>
      </w:r>
      <w:r w:rsidR="00CF67F9">
        <w:rPr>
          <w:rFonts w:ascii="Times New Roman" w:hAnsi="Times New Roman" w:cs="Times New Roman"/>
          <w:sz w:val="24"/>
          <w:szCs w:val="24"/>
        </w:rPr>
        <w:t xml:space="preserve"> in the file</w:t>
      </w:r>
      <w:r w:rsidR="00D93C5E" w:rsidRPr="00254DEC">
        <w:rPr>
          <w:rFonts w:ascii="Times New Roman" w:hAnsi="Times New Roman" w:cs="Times New Roman"/>
          <w:sz w:val="24"/>
          <w:szCs w:val="24"/>
        </w:rPr>
        <w:t xml:space="preserve"> </w:t>
      </w:r>
      <w:r w:rsidR="007755CF" w:rsidRPr="00254DEC">
        <w:rPr>
          <w:rFonts w:ascii="Times New Roman" w:hAnsi="Times New Roman" w:cs="Times New Roman"/>
          <w:sz w:val="24"/>
          <w:szCs w:val="24"/>
        </w:rPr>
        <w:t>are as follows:</w:t>
      </w:r>
    </w:p>
    <w:p w14:paraId="7A25AC5A" w14:textId="2EC643F4" w:rsidR="007755CF" w:rsidRPr="00254DEC" w:rsidRDefault="007755CF" w:rsidP="00BD48C1">
      <w:pPr>
        <w:rPr>
          <w:rFonts w:ascii="Times New Roman" w:hAnsi="Times New Roman" w:cs="Times New Roman"/>
          <w:sz w:val="24"/>
          <w:szCs w:val="24"/>
        </w:rPr>
      </w:pPr>
      <w:r w:rsidRPr="00254DEC">
        <w:rPr>
          <w:rFonts w:ascii="Times New Roman" w:hAnsi="Times New Roman" w:cs="Times New Roman"/>
          <w:sz w:val="24"/>
          <w:szCs w:val="24"/>
        </w:rPr>
        <w:tab/>
        <w:t>1. WOS_URL:</w:t>
      </w:r>
      <w:r w:rsidR="00D93C5E" w:rsidRPr="00254DEC">
        <w:rPr>
          <w:rFonts w:ascii="Times New Roman" w:hAnsi="Times New Roman" w:cs="Times New Roman"/>
          <w:sz w:val="24"/>
          <w:szCs w:val="24"/>
        </w:rPr>
        <w:t xml:space="preserve"> </w:t>
      </w:r>
      <w:r w:rsidR="00616434" w:rsidRPr="00254DEC">
        <w:rPr>
          <w:rFonts w:ascii="Times New Roman" w:hAnsi="Times New Roman" w:cs="Times New Roman"/>
          <w:sz w:val="24"/>
          <w:szCs w:val="24"/>
        </w:rPr>
        <w:t>a publication URL linked with the Web of Science (Primary Key)</w:t>
      </w:r>
    </w:p>
    <w:p w14:paraId="713740A2" w14:textId="45151BF9" w:rsidR="007755CF" w:rsidRPr="00254DEC" w:rsidRDefault="007755CF" w:rsidP="00BD48C1">
      <w:pPr>
        <w:rPr>
          <w:rFonts w:ascii="Times New Roman" w:hAnsi="Times New Roman" w:cs="Times New Roman"/>
          <w:sz w:val="24"/>
          <w:szCs w:val="24"/>
        </w:rPr>
      </w:pPr>
      <w:r w:rsidRPr="00254DEC">
        <w:rPr>
          <w:rFonts w:ascii="Times New Roman" w:hAnsi="Times New Roman" w:cs="Times New Roman"/>
          <w:sz w:val="24"/>
          <w:szCs w:val="24"/>
        </w:rPr>
        <w:tab/>
        <w:t>2. Title:</w:t>
      </w:r>
      <w:r w:rsidR="00D93C5E" w:rsidRPr="00254DEC">
        <w:rPr>
          <w:rFonts w:ascii="Times New Roman" w:hAnsi="Times New Roman" w:cs="Times New Roman"/>
          <w:sz w:val="24"/>
          <w:szCs w:val="24"/>
        </w:rPr>
        <w:t xml:space="preserve"> publication </w:t>
      </w:r>
      <w:r w:rsidR="002147C6">
        <w:rPr>
          <w:rFonts w:ascii="Times New Roman" w:hAnsi="Times New Roman" w:cs="Times New Roman"/>
          <w:sz w:val="24"/>
          <w:szCs w:val="24"/>
        </w:rPr>
        <w:t>name</w:t>
      </w:r>
    </w:p>
    <w:p w14:paraId="00EB1731" w14:textId="7E696387" w:rsidR="007755CF" w:rsidRPr="00254DEC" w:rsidRDefault="007755CF" w:rsidP="00BD48C1">
      <w:pPr>
        <w:rPr>
          <w:rFonts w:ascii="Times New Roman" w:hAnsi="Times New Roman" w:cs="Times New Roman"/>
          <w:sz w:val="24"/>
          <w:szCs w:val="24"/>
        </w:rPr>
      </w:pPr>
      <w:r w:rsidRPr="00254DEC">
        <w:rPr>
          <w:rFonts w:ascii="Times New Roman" w:hAnsi="Times New Roman" w:cs="Times New Roman"/>
          <w:sz w:val="24"/>
          <w:szCs w:val="24"/>
        </w:rPr>
        <w:tab/>
        <w:t>3. Co-authors</w:t>
      </w:r>
      <w:r w:rsidR="00F81849" w:rsidRPr="00254DEC">
        <w:rPr>
          <w:rFonts w:ascii="Times New Roman" w:hAnsi="Times New Roman" w:cs="Times New Roman"/>
          <w:sz w:val="24"/>
          <w:szCs w:val="24"/>
        </w:rPr>
        <w:t>1</w:t>
      </w:r>
      <w:r w:rsidRPr="00254DEC">
        <w:rPr>
          <w:rFonts w:ascii="Times New Roman" w:hAnsi="Times New Roman" w:cs="Times New Roman"/>
          <w:sz w:val="24"/>
          <w:szCs w:val="24"/>
        </w:rPr>
        <w:t>:</w:t>
      </w:r>
      <w:r w:rsidR="00D93C5E" w:rsidRPr="00254DEC">
        <w:rPr>
          <w:rFonts w:ascii="Times New Roman" w:hAnsi="Times New Roman" w:cs="Times New Roman"/>
          <w:sz w:val="24"/>
          <w:szCs w:val="24"/>
        </w:rPr>
        <w:t xml:space="preserve"> </w:t>
      </w:r>
      <w:r w:rsidR="00A1151A" w:rsidRPr="00254DEC">
        <w:rPr>
          <w:rFonts w:ascii="Times New Roman" w:hAnsi="Times New Roman" w:cs="Times New Roman"/>
          <w:sz w:val="24"/>
          <w:szCs w:val="24"/>
        </w:rPr>
        <w:t>authors' IDs on the Web of Science</w:t>
      </w:r>
    </w:p>
    <w:p w14:paraId="2ABDFACF" w14:textId="36CDFD92" w:rsidR="007755CF" w:rsidRPr="00254DEC" w:rsidRDefault="007755CF" w:rsidP="00BD48C1">
      <w:pPr>
        <w:rPr>
          <w:rFonts w:ascii="Times New Roman" w:hAnsi="Times New Roman" w:cs="Times New Roman"/>
          <w:sz w:val="24"/>
          <w:szCs w:val="24"/>
        </w:rPr>
      </w:pPr>
      <w:r w:rsidRPr="00254DEC">
        <w:rPr>
          <w:rFonts w:ascii="Times New Roman" w:hAnsi="Times New Roman" w:cs="Times New Roman"/>
          <w:sz w:val="24"/>
          <w:szCs w:val="24"/>
        </w:rPr>
        <w:tab/>
        <w:t xml:space="preserve">4. </w:t>
      </w:r>
      <w:r w:rsidR="00F81849" w:rsidRPr="00254DEC">
        <w:rPr>
          <w:rFonts w:ascii="Times New Roman" w:hAnsi="Times New Roman" w:cs="Times New Roman"/>
          <w:sz w:val="24"/>
          <w:szCs w:val="24"/>
        </w:rPr>
        <w:t>Co-authors2:</w:t>
      </w:r>
      <w:r w:rsidR="00A1151A" w:rsidRPr="00254DEC">
        <w:rPr>
          <w:rFonts w:ascii="Times New Roman" w:hAnsi="Times New Roman" w:cs="Times New Roman"/>
          <w:sz w:val="24"/>
          <w:szCs w:val="24"/>
        </w:rPr>
        <w:t xml:space="preserve"> authors' names</w:t>
      </w:r>
    </w:p>
    <w:p w14:paraId="16491D2E" w14:textId="3798213D" w:rsidR="007755CF" w:rsidRPr="00254DEC" w:rsidRDefault="007755CF" w:rsidP="00BD48C1">
      <w:pPr>
        <w:rPr>
          <w:rFonts w:ascii="Times New Roman" w:hAnsi="Times New Roman" w:cs="Times New Roman"/>
          <w:sz w:val="24"/>
          <w:szCs w:val="24"/>
        </w:rPr>
      </w:pPr>
      <w:r w:rsidRPr="00254DEC">
        <w:rPr>
          <w:rFonts w:ascii="Times New Roman" w:hAnsi="Times New Roman" w:cs="Times New Roman"/>
          <w:sz w:val="24"/>
          <w:szCs w:val="24"/>
        </w:rPr>
        <w:tab/>
        <w:t xml:space="preserve">5. </w:t>
      </w:r>
      <w:r w:rsidR="00F81849" w:rsidRPr="00254DEC">
        <w:rPr>
          <w:rFonts w:ascii="Times New Roman" w:hAnsi="Times New Roman" w:cs="Times New Roman"/>
          <w:sz w:val="24"/>
          <w:szCs w:val="24"/>
        </w:rPr>
        <w:t>Journal Type</w:t>
      </w:r>
      <w:r w:rsidR="0083641D" w:rsidRPr="00254DEC">
        <w:rPr>
          <w:rFonts w:ascii="Times New Roman" w:hAnsi="Times New Roman" w:cs="Times New Roman"/>
          <w:sz w:val="24"/>
          <w:szCs w:val="24"/>
        </w:rPr>
        <w:t xml:space="preserve">: the </w:t>
      </w:r>
      <w:r w:rsidR="00616434" w:rsidRPr="00254DEC">
        <w:rPr>
          <w:rFonts w:ascii="Times New Roman" w:hAnsi="Times New Roman" w:cs="Times New Roman"/>
          <w:sz w:val="24"/>
          <w:szCs w:val="24"/>
        </w:rPr>
        <w:t xml:space="preserve">journal </w:t>
      </w:r>
      <w:r w:rsidR="0083641D" w:rsidRPr="00254DEC">
        <w:rPr>
          <w:rFonts w:ascii="Times New Roman" w:hAnsi="Times New Roman" w:cs="Times New Roman"/>
          <w:noProof/>
          <w:sz w:val="24"/>
          <w:szCs w:val="24"/>
        </w:rPr>
        <w:t>organi</w:t>
      </w:r>
      <w:r w:rsidR="00616FB6" w:rsidRPr="00254DEC">
        <w:rPr>
          <w:rFonts w:ascii="Times New Roman" w:hAnsi="Times New Roman" w:cs="Times New Roman"/>
          <w:noProof/>
          <w:sz w:val="24"/>
          <w:szCs w:val="24"/>
        </w:rPr>
        <w:t>s</w:t>
      </w:r>
      <w:r w:rsidR="0083641D" w:rsidRPr="00254DEC">
        <w:rPr>
          <w:rFonts w:ascii="Times New Roman" w:hAnsi="Times New Roman" w:cs="Times New Roman"/>
          <w:noProof/>
          <w:sz w:val="24"/>
          <w:szCs w:val="24"/>
        </w:rPr>
        <w:t>ation</w:t>
      </w:r>
      <w:r w:rsidR="0083641D" w:rsidRPr="00254DEC">
        <w:rPr>
          <w:rFonts w:ascii="Times New Roman" w:hAnsi="Times New Roman" w:cs="Times New Roman"/>
          <w:sz w:val="24"/>
          <w:szCs w:val="24"/>
        </w:rPr>
        <w:t xml:space="preserve"> that </w:t>
      </w:r>
      <w:r w:rsidR="00616434" w:rsidRPr="00254DEC">
        <w:rPr>
          <w:rFonts w:ascii="Times New Roman" w:hAnsi="Times New Roman" w:cs="Times New Roman"/>
          <w:sz w:val="24"/>
          <w:szCs w:val="24"/>
        </w:rPr>
        <w:t>a</w:t>
      </w:r>
      <w:r w:rsidR="0083641D" w:rsidRPr="00254DEC">
        <w:rPr>
          <w:rFonts w:ascii="Times New Roman" w:hAnsi="Times New Roman" w:cs="Times New Roman"/>
          <w:sz w:val="24"/>
          <w:szCs w:val="24"/>
        </w:rPr>
        <w:t xml:space="preserve"> </w:t>
      </w:r>
      <w:r w:rsidR="00616434" w:rsidRPr="00254DEC">
        <w:rPr>
          <w:rFonts w:ascii="Times New Roman" w:hAnsi="Times New Roman" w:cs="Times New Roman"/>
          <w:noProof/>
          <w:sz w:val="24"/>
          <w:szCs w:val="24"/>
        </w:rPr>
        <w:t xml:space="preserve">document </w:t>
      </w:r>
      <w:r w:rsidR="0083641D" w:rsidRPr="006B2B9D">
        <w:rPr>
          <w:rFonts w:ascii="Times New Roman" w:hAnsi="Times New Roman" w:cs="Times New Roman"/>
          <w:noProof/>
          <w:sz w:val="24"/>
          <w:szCs w:val="24"/>
        </w:rPr>
        <w:t>was published</w:t>
      </w:r>
    </w:p>
    <w:p w14:paraId="2BC097EF" w14:textId="1E5156E1" w:rsidR="00F81849" w:rsidRPr="00254DEC" w:rsidRDefault="007755CF" w:rsidP="00BD48C1">
      <w:pPr>
        <w:rPr>
          <w:rFonts w:ascii="Times New Roman" w:hAnsi="Times New Roman" w:cs="Times New Roman"/>
          <w:sz w:val="24"/>
          <w:szCs w:val="24"/>
        </w:rPr>
      </w:pPr>
      <w:r w:rsidRPr="00254DEC">
        <w:rPr>
          <w:rFonts w:ascii="Times New Roman" w:hAnsi="Times New Roman" w:cs="Times New Roman"/>
          <w:sz w:val="24"/>
          <w:szCs w:val="24"/>
        </w:rPr>
        <w:tab/>
        <w:t xml:space="preserve">6. </w:t>
      </w:r>
      <w:r w:rsidR="00F81849" w:rsidRPr="009F7750">
        <w:rPr>
          <w:rFonts w:ascii="Times New Roman" w:hAnsi="Times New Roman" w:cs="Times New Roman"/>
          <w:color w:val="000000" w:themeColor="text1"/>
          <w:sz w:val="24"/>
          <w:szCs w:val="24"/>
        </w:rPr>
        <w:t>Research Area</w:t>
      </w:r>
      <w:r w:rsidR="0083641D" w:rsidRPr="009F7750">
        <w:rPr>
          <w:rFonts w:ascii="Times New Roman" w:hAnsi="Times New Roman" w:cs="Times New Roman"/>
          <w:color w:val="000000" w:themeColor="text1"/>
          <w:sz w:val="24"/>
          <w:szCs w:val="24"/>
        </w:rPr>
        <w:t xml:space="preserve">: </w:t>
      </w:r>
      <w:r w:rsidR="009F7750" w:rsidRPr="009F7750">
        <w:rPr>
          <w:rFonts w:ascii="Times New Roman" w:hAnsi="Times New Roman" w:cs="Times New Roman"/>
          <w:color w:val="000000" w:themeColor="text1"/>
          <w:sz w:val="24"/>
          <w:szCs w:val="24"/>
        </w:rPr>
        <w:t xml:space="preserve">22 </w:t>
      </w:r>
      <w:r w:rsidR="009F7750" w:rsidRPr="009F7750">
        <w:rPr>
          <w:rFonts w:ascii="Times New Roman" w:hAnsi="Times New Roman" w:cs="Times New Roman" w:hint="eastAsia"/>
          <w:color w:val="000000" w:themeColor="text1"/>
          <w:sz w:val="24"/>
          <w:szCs w:val="24"/>
        </w:rPr>
        <w:t>r</w:t>
      </w:r>
      <w:r w:rsidR="009F7750" w:rsidRPr="009F7750">
        <w:rPr>
          <w:rFonts w:ascii="Times New Roman" w:hAnsi="Times New Roman" w:cs="Times New Roman"/>
          <w:color w:val="000000" w:themeColor="text1"/>
          <w:sz w:val="24"/>
          <w:szCs w:val="24"/>
        </w:rPr>
        <w:t>esearch fields defined by the Web of Science</w:t>
      </w:r>
    </w:p>
    <w:p w14:paraId="38F8D2F5" w14:textId="1F378AC1" w:rsidR="007755CF" w:rsidRPr="00254DEC" w:rsidRDefault="007755CF" w:rsidP="00BD48C1">
      <w:pPr>
        <w:rPr>
          <w:rFonts w:ascii="Times New Roman" w:hAnsi="Times New Roman" w:cs="Times New Roman"/>
          <w:sz w:val="24"/>
          <w:szCs w:val="24"/>
        </w:rPr>
      </w:pPr>
      <w:r w:rsidRPr="00254DEC">
        <w:rPr>
          <w:rFonts w:ascii="Times New Roman" w:hAnsi="Times New Roman" w:cs="Times New Roman"/>
          <w:sz w:val="24"/>
          <w:szCs w:val="24"/>
        </w:rPr>
        <w:tab/>
        <w:t xml:space="preserve">7. </w:t>
      </w:r>
      <w:r w:rsidR="00F81849" w:rsidRPr="00254DEC">
        <w:rPr>
          <w:rFonts w:ascii="Times New Roman" w:hAnsi="Times New Roman" w:cs="Times New Roman"/>
          <w:sz w:val="24"/>
          <w:szCs w:val="24"/>
        </w:rPr>
        <w:t>WOS_category</w:t>
      </w:r>
      <w:r w:rsidR="006F565C" w:rsidRPr="00254DEC">
        <w:rPr>
          <w:rFonts w:ascii="Times New Roman" w:hAnsi="Times New Roman" w:cs="Times New Roman"/>
          <w:sz w:val="24"/>
          <w:szCs w:val="24"/>
        </w:rPr>
        <w:t xml:space="preserve">: </w:t>
      </w:r>
      <w:r w:rsidR="00AE1770">
        <w:rPr>
          <w:rFonts w:ascii="Times New Roman" w:hAnsi="Times New Roman" w:cs="Times New Roman"/>
          <w:sz w:val="24"/>
          <w:szCs w:val="24"/>
        </w:rPr>
        <w:t>227</w:t>
      </w:r>
      <w:r w:rsidR="004F71F2" w:rsidRPr="00254DEC">
        <w:rPr>
          <w:rFonts w:ascii="Times New Roman" w:hAnsi="Times New Roman" w:cs="Times New Roman"/>
          <w:sz w:val="24"/>
          <w:szCs w:val="24"/>
        </w:rPr>
        <w:t xml:space="preserve"> research categories </w:t>
      </w:r>
      <w:r w:rsidR="00D86C8F" w:rsidRPr="00254DEC">
        <w:rPr>
          <w:rFonts w:ascii="Times New Roman" w:hAnsi="Times New Roman" w:cs="Times New Roman"/>
          <w:sz w:val="24"/>
          <w:szCs w:val="24"/>
        </w:rPr>
        <w:t>defined</w:t>
      </w:r>
      <w:r w:rsidR="004F71F2" w:rsidRPr="00254DEC">
        <w:rPr>
          <w:rFonts w:ascii="Times New Roman" w:hAnsi="Times New Roman" w:cs="Times New Roman"/>
          <w:sz w:val="24"/>
          <w:szCs w:val="24"/>
        </w:rPr>
        <w:t xml:space="preserve"> by the Web of Science</w:t>
      </w:r>
    </w:p>
    <w:p w14:paraId="2DDE4D9C" w14:textId="65E38C38" w:rsidR="007755CF" w:rsidRPr="00254DEC" w:rsidRDefault="007755CF" w:rsidP="00BD48C1">
      <w:pPr>
        <w:rPr>
          <w:rFonts w:ascii="Times New Roman" w:hAnsi="Times New Roman" w:cs="Times New Roman"/>
          <w:sz w:val="24"/>
          <w:szCs w:val="24"/>
        </w:rPr>
      </w:pPr>
      <w:r w:rsidRPr="00254DEC">
        <w:rPr>
          <w:rFonts w:ascii="Times New Roman" w:hAnsi="Times New Roman" w:cs="Times New Roman"/>
          <w:sz w:val="24"/>
          <w:szCs w:val="24"/>
        </w:rPr>
        <w:tab/>
        <w:t xml:space="preserve">8. </w:t>
      </w:r>
      <w:r w:rsidR="00F81849" w:rsidRPr="00254DEC">
        <w:rPr>
          <w:rFonts w:ascii="Times New Roman" w:hAnsi="Times New Roman" w:cs="Times New Roman"/>
          <w:sz w:val="24"/>
          <w:szCs w:val="24"/>
        </w:rPr>
        <w:t>Address</w:t>
      </w:r>
      <w:r w:rsidR="004F71F2" w:rsidRPr="00254DEC">
        <w:rPr>
          <w:rFonts w:ascii="Times New Roman" w:hAnsi="Times New Roman" w:cs="Times New Roman"/>
          <w:sz w:val="24"/>
          <w:szCs w:val="24"/>
        </w:rPr>
        <w:t xml:space="preserve">: each author's </w:t>
      </w:r>
      <w:r w:rsidR="00F04B57" w:rsidRPr="00254DEC">
        <w:rPr>
          <w:rFonts w:ascii="Times New Roman" w:hAnsi="Times New Roman" w:cs="Times New Roman"/>
          <w:noProof/>
          <w:sz w:val="24"/>
          <w:szCs w:val="24"/>
        </w:rPr>
        <w:t>organi</w:t>
      </w:r>
      <w:r w:rsidR="00616FB6" w:rsidRPr="00254DEC">
        <w:rPr>
          <w:rFonts w:ascii="Times New Roman" w:hAnsi="Times New Roman" w:cs="Times New Roman"/>
          <w:noProof/>
          <w:sz w:val="24"/>
          <w:szCs w:val="24"/>
        </w:rPr>
        <w:t>s</w:t>
      </w:r>
      <w:r w:rsidR="00F04B57" w:rsidRPr="00254DEC">
        <w:rPr>
          <w:rFonts w:ascii="Times New Roman" w:hAnsi="Times New Roman" w:cs="Times New Roman"/>
          <w:noProof/>
          <w:sz w:val="24"/>
          <w:szCs w:val="24"/>
        </w:rPr>
        <w:t>ation</w:t>
      </w:r>
      <w:r w:rsidR="00F04B57" w:rsidRPr="00254DEC">
        <w:rPr>
          <w:rFonts w:ascii="Times New Roman" w:hAnsi="Times New Roman" w:cs="Times New Roman"/>
          <w:sz w:val="24"/>
          <w:szCs w:val="24"/>
        </w:rPr>
        <w:t xml:space="preserve"> address</w:t>
      </w:r>
    </w:p>
    <w:p w14:paraId="2463A3A7" w14:textId="33A5212A" w:rsidR="00B65C69" w:rsidRPr="00254DEC" w:rsidRDefault="00F81849" w:rsidP="00BD48C1">
      <w:pPr>
        <w:rPr>
          <w:rFonts w:ascii="Times New Roman" w:hAnsi="Times New Roman" w:cs="Times New Roman"/>
          <w:sz w:val="24"/>
          <w:szCs w:val="24"/>
        </w:rPr>
      </w:pPr>
      <w:r w:rsidRPr="00254DEC">
        <w:rPr>
          <w:rFonts w:ascii="Times New Roman" w:hAnsi="Times New Roman" w:cs="Times New Roman"/>
          <w:sz w:val="24"/>
          <w:szCs w:val="24"/>
        </w:rPr>
        <w:lastRenderedPageBreak/>
        <w:tab/>
        <w:t xml:space="preserve">9. </w:t>
      </w:r>
      <w:r w:rsidR="008A2CEE" w:rsidRPr="00254DEC">
        <w:rPr>
          <w:rFonts w:ascii="Times New Roman" w:hAnsi="Times New Roman" w:cs="Times New Roman"/>
          <w:sz w:val="24"/>
          <w:szCs w:val="24"/>
        </w:rPr>
        <w:t>Organi</w:t>
      </w:r>
      <w:r w:rsidR="00CF67F9">
        <w:rPr>
          <w:rFonts w:ascii="Times New Roman" w:hAnsi="Times New Roman" w:cs="Times New Roman"/>
          <w:sz w:val="24"/>
          <w:szCs w:val="24"/>
        </w:rPr>
        <w:t>s</w:t>
      </w:r>
      <w:r w:rsidR="008A2CEE" w:rsidRPr="00254DEC">
        <w:rPr>
          <w:rFonts w:ascii="Times New Roman" w:hAnsi="Times New Roman" w:cs="Times New Roman"/>
          <w:sz w:val="24"/>
          <w:szCs w:val="24"/>
        </w:rPr>
        <w:t>ation</w:t>
      </w:r>
      <w:r w:rsidR="00F04B57" w:rsidRPr="00254DEC">
        <w:rPr>
          <w:rFonts w:ascii="Times New Roman" w:hAnsi="Times New Roman" w:cs="Times New Roman"/>
          <w:sz w:val="24"/>
          <w:szCs w:val="24"/>
        </w:rPr>
        <w:t xml:space="preserve">: </w:t>
      </w:r>
      <w:r w:rsidR="00616FB6" w:rsidRPr="00254DEC">
        <w:rPr>
          <w:rFonts w:ascii="Times New Roman" w:hAnsi="Times New Roman" w:cs="Times New Roman"/>
          <w:sz w:val="24"/>
          <w:szCs w:val="24"/>
        </w:rPr>
        <w:t xml:space="preserve">the </w:t>
      </w:r>
      <w:r w:rsidR="00F04B57" w:rsidRPr="00254DEC">
        <w:rPr>
          <w:rFonts w:ascii="Times New Roman" w:hAnsi="Times New Roman" w:cs="Times New Roman"/>
          <w:noProof/>
          <w:sz w:val="24"/>
          <w:szCs w:val="24"/>
        </w:rPr>
        <w:t>official</w:t>
      </w:r>
      <w:r w:rsidR="00F04B57" w:rsidRPr="00254DEC">
        <w:rPr>
          <w:rFonts w:ascii="Times New Roman" w:hAnsi="Times New Roman" w:cs="Times New Roman"/>
          <w:sz w:val="24"/>
          <w:szCs w:val="24"/>
        </w:rPr>
        <w:t xml:space="preserve"> name of the institution </w:t>
      </w:r>
      <w:r w:rsidR="00831897" w:rsidRPr="00254DEC">
        <w:rPr>
          <w:rFonts w:ascii="Times New Roman" w:hAnsi="Times New Roman" w:cs="Times New Roman"/>
          <w:sz w:val="24"/>
          <w:szCs w:val="24"/>
        </w:rPr>
        <w:t>which</w:t>
      </w:r>
      <w:r w:rsidR="00F04B57" w:rsidRPr="00254DEC">
        <w:rPr>
          <w:rFonts w:ascii="Times New Roman" w:hAnsi="Times New Roman" w:cs="Times New Roman"/>
          <w:sz w:val="24"/>
          <w:szCs w:val="24"/>
        </w:rPr>
        <w:t xml:space="preserve"> each writer</w:t>
      </w:r>
      <w:r w:rsidR="00831897" w:rsidRPr="00254DEC">
        <w:rPr>
          <w:rFonts w:ascii="Times New Roman" w:hAnsi="Times New Roman" w:cs="Times New Roman"/>
          <w:sz w:val="24"/>
          <w:szCs w:val="24"/>
        </w:rPr>
        <w:t xml:space="preserve"> </w:t>
      </w:r>
      <w:r w:rsidR="00831897" w:rsidRPr="00254DEC">
        <w:rPr>
          <w:rFonts w:ascii="Times New Roman" w:hAnsi="Times New Roman" w:cs="Times New Roman"/>
          <w:noProof/>
          <w:sz w:val="24"/>
          <w:szCs w:val="24"/>
        </w:rPr>
        <w:t>belongs</w:t>
      </w:r>
      <w:r w:rsidR="00831897" w:rsidRPr="00254DEC">
        <w:rPr>
          <w:rFonts w:ascii="Times New Roman" w:hAnsi="Times New Roman" w:cs="Times New Roman"/>
          <w:sz w:val="24"/>
          <w:szCs w:val="24"/>
        </w:rPr>
        <w:t xml:space="preserve"> to</w:t>
      </w:r>
    </w:p>
    <w:p w14:paraId="2EF0B550" w14:textId="3FC676F4" w:rsidR="008A2CEE" w:rsidRPr="00254DEC" w:rsidRDefault="008A2CEE" w:rsidP="00BD48C1">
      <w:pPr>
        <w:rPr>
          <w:rFonts w:ascii="Times New Roman" w:hAnsi="Times New Roman" w:cs="Times New Roman"/>
          <w:sz w:val="24"/>
          <w:szCs w:val="24"/>
        </w:rPr>
      </w:pPr>
      <w:r w:rsidRPr="00254DEC">
        <w:rPr>
          <w:rFonts w:ascii="Times New Roman" w:hAnsi="Times New Roman" w:cs="Times New Roman"/>
          <w:sz w:val="24"/>
          <w:szCs w:val="24"/>
        </w:rPr>
        <w:tab/>
        <w:t>10. Date</w:t>
      </w:r>
      <w:r w:rsidR="00767554" w:rsidRPr="00254DEC">
        <w:rPr>
          <w:rFonts w:ascii="Times New Roman" w:hAnsi="Times New Roman" w:cs="Times New Roman"/>
          <w:sz w:val="24"/>
          <w:szCs w:val="24"/>
        </w:rPr>
        <w:t xml:space="preserve">: the </w:t>
      </w:r>
      <w:r w:rsidR="002B1D33" w:rsidRPr="00254DEC">
        <w:rPr>
          <w:rFonts w:ascii="Times New Roman" w:hAnsi="Times New Roman" w:cs="Times New Roman"/>
          <w:sz w:val="24"/>
          <w:szCs w:val="24"/>
        </w:rPr>
        <w:t xml:space="preserve">published </w:t>
      </w:r>
      <w:r w:rsidR="004C3B94" w:rsidRPr="00254DEC">
        <w:rPr>
          <w:rFonts w:ascii="Times New Roman" w:hAnsi="Times New Roman" w:cs="Times New Roman"/>
          <w:sz w:val="24"/>
          <w:szCs w:val="24"/>
        </w:rPr>
        <w:t>year and month</w:t>
      </w:r>
    </w:p>
    <w:p w14:paraId="16999048" w14:textId="6AF80DC7" w:rsidR="008A2CEE" w:rsidRPr="00254DEC" w:rsidRDefault="008A2CEE" w:rsidP="00BD48C1">
      <w:pPr>
        <w:rPr>
          <w:rFonts w:ascii="Times New Roman" w:hAnsi="Times New Roman" w:cs="Times New Roman"/>
          <w:sz w:val="24"/>
          <w:szCs w:val="24"/>
        </w:rPr>
      </w:pPr>
      <w:r w:rsidRPr="00254DEC">
        <w:rPr>
          <w:rFonts w:ascii="Times New Roman" w:hAnsi="Times New Roman" w:cs="Times New Roman"/>
          <w:sz w:val="24"/>
          <w:szCs w:val="24"/>
        </w:rPr>
        <w:tab/>
        <w:t xml:space="preserve">11. </w:t>
      </w:r>
      <w:r w:rsidRPr="00254DEC">
        <w:rPr>
          <w:rFonts w:ascii="Times New Roman" w:hAnsi="Times New Roman" w:cs="Times New Roman"/>
          <w:b/>
          <w:sz w:val="24"/>
          <w:szCs w:val="24"/>
        </w:rPr>
        <w:t>Cited Time</w:t>
      </w:r>
      <w:r w:rsidR="004C3B94" w:rsidRPr="00254DEC">
        <w:rPr>
          <w:rFonts w:ascii="Times New Roman" w:hAnsi="Times New Roman" w:cs="Times New Roman"/>
          <w:b/>
          <w:sz w:val="24"/>
          <w:szCs w:val="24"/>
        </w:rPr>
        <w:t>: the number of citation</w:t>
      </w:r>
      <w:r w:rsidR="003D02BF" w:rsidRPr="00254DEC">
        <w:rPr>
          <w:rFonts w:ascii="Times New Roman" w:hAnsi="Times New Roman" w:cs="Times New Roman"/>
          <w:b/>
          <w:sz w:val="24"/>
          <w:szCs w:val="24"/>
        </w:rPr>
        <w:t xml:space="preserve"> [Dependent Variable]</w:t>
      </w:r>
    </w:p>
    <w:p w14:paraId="4D299CDD" w14:textId="67610C48" w:rsidR="008A2CEE" w:rsidRPr="00254DEC" w:rsidRDefault="008A2CEE" w:rsidP="00BD48C1">
      <w:pPr>
        <w:rPr>
          <w:rFonts w:ascii="Times New Roman" w:hAnsi="Times New Roman" w:cs="Times New Roman"/>
          <w:sz w:val="24"/>
          <w:szCs w:val="24"/>
        </w:rPr>
      </w:pPr>
      <w:r w:rsidRPr="00254DEC">
        <w:rPr>
          <w:rFonts w:ascii="Times New Roman" w:hAnsi="Times New Roman" w:cs="Times New Roman"/>
          <w:sz w:val="24"/>
          <w:szCs w:val="24"/>
        </w:rPr>
        <w:tab/>
        <w:t>12. Number of references</w:t>
      </w:r>
      <w:r w:rsidR="004C3B94" w:rsidRPr="00254DEC">
        <w:rPr>
          <w:rFonts w:ascii="Times New Roman" w:hAnsi="Times New Roman" w:cs="Times New Roman"/>
          <w:sz w:val="24"/>
          <w:szCs w:val="24"/>
        </w:rPr>
        <w:t>: the number of references</w:t>
      </w:r>
    </w:p>
    <w:p w14:paraId="34FD885C" w14:textId="63C8D950" w:rsidR="008A2CEE" w:rsidRPr="00254DEC" w:rsidRDefault="008A2CEE" w:rsidP="00BD48C1">
      <w:pPr>
        <w:rPr>
          <w:rFonts w:ascii="Times New Roman" w:hAnsi="Times New Roman" w:cs="Times New Roman"/>
          <w:sz w:val="24"/>
          <w:szCs w:val="24"/>
        </w:rPr>
      </w:pPr>
      <w:r w:rsidRPr="00254DEC">
        <w:rPr>
          <w:rFonts w:ascii="Times New Roman" w:hAnsi="Times New Roman" w:cs="Times New Roman"/>
          <w:sz w:val="24"/>
          <w:szCs w:val="24"/>
        </w:rPr>
        <w:tab/>
        <w:t>13. Abstract</w:t>
      </w:r>
      <w:r w:rsidR="004C3B94" w:rsidRPr="00254DEC">
        <w:rPr>
          <w:rFonts w:ascii="Times New Roman" w:hAnsi="Times New Roman" w:cs="Times New Roman"/>
          <w:sz w:val="24"/>
          <w:szCs w:val="24"/>
        </w:rPr>
        <w:t>: the whole sentences in the abstract</w:t>
      </w:r>
    </w:p>
    <w:p w14:paraId="5C6BAFE4" w14:textId="10560BBB" w:rsidR="008A2CEE" w:rsidRPr="00254DEC" w:rsidRDefault="008A2CEE" w:rsidP="00BD48C1">
      <w:pPr>
        <w:rPr>
          <w:rFonts w:ascii="Times New Roman" w:hAnsi="Times New Roman" w:cs="Times New Roman"/>
          <w:sz w:val="24"/>
          <w:szCs w:val="24"/>
        </w:rPr>
      </w:pPr>
      <w:r w:rsidRPr="00254DEC">
        <w:rPr>
          <w:rFonts w:ascii="Times New Roman" w:hAnsi="Times New Roman" w:cs="Times New Roman"/>
          <w:sz w:val="24"/>
          <w:szCs w:val="24"/>
        </w:rPr>
        <w:tab/>
        <w:t xml:space="preserve">14. </w:t>
      </w:r>
      <w:r w:rsidR="000A27A1" w:rsidRPr="00254DEC">
        <w:rPr>
          <w:rFonts w:ascii="Times New Roman" w:hAnsi="Times New Roman" w:cs="Times New Roman"/>
          <w:sz w:val="24"/>
          <w:szCs w:val="24"/>
        </w:rPr>
        <w:t>Keywords</w:t>
      </w:r>
      <w:r w:rsidR="004C3B94" w:rsidRPr="00254DEC">
        <w:rPr>
          <w:rFonts w:ascii="Times New Roman" w:hAnsi="Times New Roman" w:cs="Times New Roman"/>
          <w:sz w:val="24"/>
          <w:szCs w:val="24"/>
        </w:rPr>
        <w:t>: the keywords provided by the authors</w:t>
      </w:r>
    </w:p>
    <w:p w14:paraId="50159708" w14:textId="097C1DC6" w:rsidR="000A27A1" w:rsidRPr="00254DEC" w:rsidRDefault="000A27A1" w:rsidP="00BD48C1">
      <w:pPr>
        <w:rPr>
          <w:rFonts w:ascii="Times New Roman" w:hAnsi="Times New Roman" w:cs="Times New Roman"/>
          <w:sz w:val="24"/>
          <w:szCs w:val="24"/>
        </w:rPr>
      </w:pPr>
      <w:r w:rsidRPr="00254DEC">
        <w:rPr>
          <w:rFonts w:ascii="Times New Roman" w:hAnsi="Times New Roman" w:cs="Times New Roman"/>
          <w:sz w:val="24"/>
          <w:szCs w:val="24"/>
        </w:rPr>
        <w:tab/>
        <w:t>15. Publisher</w:t>
      </w:r>
      <w:r w:rsidR="004C3B94" w:rsidRPr="00254DEC">
        <w:rPr>
          <w:rFonts w:ascii="Times New Roman" w:hAnsi="Times New Roman" w:cs="Times New Roman"/>
          <w:sz w:val="24"/>
          <w:szCs w:val="24"/>
        </w:rPr>
        <w:t xml:space="preserve">: </w:t>
      </w:r>
      <w:r w:rsidR="00831897" w:rsidRPr="00254DEC">
        <w:rPr>
          <w:rFonts w:ascii="Times New Roman" w:hAnsi="Times New Roman" w:cs="Times New Roman"/>
          <w:sz w:val="24"/>
          <w:szCs w:val="24"/>
        </w:rPr>
        <w:t xml:space="preserve">the address of the journal </w:t>
      </w:r>
      <w:r w:rsidR="00831897" w:rsidRPr="00254DEC">
        <w:rPr>
          <w:rFonts w:ascii="Times New Roman" w:hAnsi="Times New Roman" w:cs="Times New Roman"/>
          <w:noProof/>
          <w:sz w:val="24"/>
          <w:szCs w:val="24"/>
        </w:rPr>
        <w:t>organi</w:t>
      </w:r>
      <w:r w:rsidR="00AC339D" w:rsidRPr="00254DEC">
        <w:rPr>
          <w:rFonts w:ascii="Times New Roman" w:hAnsi="Times New Roman" w:cs="Times New Roman"/>
          <w:noProof/>
          <w:sz w:val="24"/>
          <w:szCs w:val="24"/>
        </w:rPr>
        <w:t>s</w:t>
      </w:r>
      <w:r w:rsidR="00831897" w:rsidRPr="00254DEC">
        <w:rPr>
          <w:rFonts w:ascii="Times New Roman" w:hAnsi="Times New Roman" w:cs="Times New Roman"/>
          <w:noProof/>
          <w:sz w:val="24"/>
          <w:szCs w:val="24"/>
        </w:rPr>
        <w:t>ation</w:t>
      </w:r>
    </w:p>
    <w:p w14:paraId="10FE46D5" w14:textId="51673362" w:rsidR="00BF2C98" w:rsidRPr="00254DEC" w:rsidRDefault="00B93839" w:rsidP="00AB1C8D">
      <w:pPr>
        <w:rPr>
          <w:rFonts w:ascii="Times New Roman" w:hAnsi="Times New Roman" w:cs="Times New Roman"/>
          <w:noProof/>
          <w:sz w:val="24"/>
          <w:szCs w:val="24"/>
        </w:rPr>
      </w:pPr>
      <w:r w:rsidRPr="00254DEC">
        <w:rPr>
          <w:rFonts w:ascii="Times New Roman" w:hAnsi="Times New Roman" w:cs="Times New Roman"/>
          <w:sz w:val="24"/>
          <w:szCs w:val="24"/>
        </w:rPr>
        <w:t xml:space="preserve">The </w:t>
      </w:r>
      <w:r w:rsidR="00EE58EB" w:rsidRPr="00254DEC">
        <w:rPr>
          <w:rFonts w:ascii="Times New Roman" w:hAnsi="Times New Roman" w:cs="Times New Roman"/>
          <w:sz w:val="24"/>
          <w:szCs w:val="24"/>
        </w:rPr>
        <w:t>result</w:t>
      </w:r>
      <w:r w:rsidR="00051854" w:rsidRPr="00254DEC">
        <w:rPr>
          <w:rFonts w:ascii="Times New Roman" w:hAnsi="Times New Roman" w:cs="Times New Roman"/>
          <w:sz w:val="24"/>
          <w:szCs w:val="24"/>
        </w:rPr>
        <w:t xml:space="preserve"> </w:t>
      </w:r>
      <w:r w:rsidR="00EE58EB" w:rsidRPr="00254DEC">
        <w:rPr>
          <w:rFonts w:ascii="Times New Roman" w:hAnsi="Times New Roman" w:cs="Times New Roman"/>
          <w:sz w:val="24"/>
          <w:szCs w:val="24"/>
        </w:rPr>
        <w:t>from</w:t>
      </w:r>
      <w:r w:rsidR="00051854" w:rsidRPr="00254DEC">
        <w:rPr>
          <w:rFonts w:ascii="Times New Roman" w:hAnsi="Times New Roman" w:cs="Times New Roman"/>
          <w:sz w:val="24"/>
          <w:szCs w:val="24"/>
        </w:rPr>
        <w:t xml:space="preserve"> the first </w:t>
      </w:r>
      <w:r w:rsidR="0032604A" w:rsidRPr="00254DEC">
        <w:rPr>
          <w:rFonts w:ascii="Times New Roman" w:hAnsi="Times New Roman" w:cs="Times New Roman"/>
          <w:sz w:val="24"/>
          <w:szCs w:val="24"/>
        </w:rPr>
        <w:t>section</w:t>
      </w:r>
      <w:r w:rsidR="00051854" w:rsidRPr="00254DEC">
        <w:rPr>
          <w:rFonts w:ascii="Times New Roman" w:hAnsi="Times New Roman" w:cs="Times New Roman"/>
          <w:sz w:val="24"/>
          <w:szCs w:val="24"/>
        </w:rPr>
        <w:t xml:space="preserve"> </w:t>
      </w:r>
      <w:r w:rsidR="004739E6" w:rsidRPr="00254DEC">
        <w:rPr>
          <w:rFonts w:ascii="Times New Roman" w:hAnsi="Times New Roman" w:cs="Times New Roman"/>
          <w:sz w:val="24"/>
          <w:szCs w:val="24"/>
        </w:rPr>
        <w:t>demonstrates</w:t>
      </w:r>
      <w:r w:rsidR="00D378D7" w:rsidRPr="00254DEC">
        <w:rPr>
          <w:rFonts w:ascii="Times New Roman" w:hAnsi="Times New Roman" w:cs="Times New Roman"/>
          <w:sz w:val="24"/>
          <w:szCs w:val="24"/>
        </w:rPr>
        <w:t xml:space="preserve"> </w:t>
      </w:r>
      <w:r w:rsidR="004739E6" w:rsidRPr="00254DEC">
        <w:rPr>
          <w:rFonts w:ascii="Times New Roman" w:hAnsi="Times New Roman" w:cs="Times New Roman"/>
          <w:sz w:val="24"/>
          <w:szCs w:val="24"/>
        </w:rPr>
        <w:t xml:space="preserve">the </w:t>
      </w:r>
      <w:r w:rsidR="004739E6" w:rsidRPr="00254DEC">
        <w:rPr>
          <w:rFonts w:ascii="Times New Roman" w:hAnsi="Times New Roman" w:cs="Times New Roman"/>
          <w:noProof/>
          <w:sz w:val="24"/>
          <w:szCs w:val="24"/>
        </w:rPr>
        <w:t>basic</w:t>
      </w:r>
      <w:r w:rsidR="004739E6" w:rsidRPr="00254DEC">
        <w:rPr>
          <w:rFonts w:ascii="Times New Roman" w:hAnsi="Times New Roman" w:cs="Times New Roman"/>
          <w:sz w:val="24"/>
          <w:szCs w:val="24"/>
        </w:rPr>
        <w:t xml:space="preserve"> information for </w:t>
      </w:r>
      <w:r w:rsidR="00D378D7" w:rsidRPr="00254DEC">
        <w:rPr>
          <w:rFonts w:ascii="Times New Roman" w:hAnsi="Times New Roman" w:cs="Times New Roman"/>
          <w:sz w:val="24"/>
          <w:szCs w:val="24"/>
        </w:rPr>
        <w:t xml:space="preserve">each </w:t>
      </w:r>
      <w:r w:rsidR="00D378D7" w:rsidRPr="00254DEC">
        <w:rPr>
          <w:rFonts w:ascii="Times New Roman" w:hAnsi="Times New Roman" w:cs="Times New Roman"/>
          <w:noProof/>
          <w:sz w:val="24"/>
          <w:szCs w:val="24"/>
        </w:rPr>
        <w:t>publication</w:t>
      </w:r>
      <w:r w:rsidR="0039320E" w:rsidRPr="00254DEC">
        <w:rPr>
          <w:rFonts w:ascii="Times New Roman" w:hAnsi="Times New Roman" w:cs="Times New Roman"/>
          <w:sz w:val="24"/>
          <w:szCs w:val="24"/>
        </w:rPr>
        <w:t xml:space="preserve"> is </w:t>
      </w:r>
      <w:r w:rsidR="00336400" w:rsidRPr="00254DEC">
        <w:rPr>
          <w:rFonts w:ascii="Times New Roman" w:hAnsi="Times New Roman" w:cs="Times New Roman"/>
          <w:noProof/>
          <w:sz w:val="24"/>
          <w:szCs w:val="24"/>
        </w:rPr>
        <w:t xml:space="preserve">enough </w:t>
      </w:r>
      <w:r w:rsidR="005D269D" w:rsidRPr="00254DEC">
        <w:rPr>
          <w:rFonts w:ascii="Times New Roman" w:hAnsi="Times New Roman" w:cs="Times New Roman"/>
          <w:sz w:val="24"/>
          <w:szCs w:val="24"/>
        </w:rPr>
        <w:t>for</w:t>
      </w:r>
      <w:r w:rsidR="00F9062E" w:rsidRPr="00254DEC">
        <w:rPr>
          <w:rFonts w:ascii="Times New Roman" w:hAnsi="Times New Roman" w:cs="Times New Roman"/>
          <w:sz w:val="24"/>
          <w:szCs w:val="24"/>
        </w:rPr>
        <w:t xml:space="preserve"> </w:t>
      </w:r>
      <w:r w:rsidR="00336400" w:rsidRPr="00254DEC">
        <w:rPr>
          <w:rFonts w:ascii="Times New Roman" w:hAnsi="Times New Roman" w:cs="Times New Roman"/>
          <w:sz w:val="24"/>
          <w:szCs w:val="24"/>
        </w:rPr>
        <w:t xml:space="preserve">a </w:t>
      </w:r>
      <w:r w:rsidR="00010A31" w:rsidRPr="00254DEC">
        <w:rPr>
          <w:rFonts w:ascii="Times New Roman" w:hAnsi="Times New Roman" w:cs="Times New Roman"/>
          <w:sz w:val="24"/>
          <w:szCs w:val="24"/>
        </w:rPr>
        <w:t>predictive</w:t>
      </w:r>
      <w:r w:rsidR="007E4F1D" w:rsidRPr="00254DEC">
        <w:rPr>
          <w:rFonts w:ascii="Times New Roman" w:hAnsi="Times New Roman" w:cs="Times New Roman"/>
          <w:noProof/>
          <w:sz w:val="24"/>
          <w:szCs w:val="24"/>
        </w:rPr>
        <w:t xml:space="preserve"> </w:t>
      </w:r>
      <w:r w:rsidR="00010A31" w:rsidRPr="00254DEC">
        <w:rPr>
          <w:rFonts w:ascii="Times New Roman" w:hAnsi="Times New Roman" w:cs="Times New Roman"/>
          <w:noProof/>
          <w:sz w:val="24"/>
          <w:szCs w:val="24"/>
        </w:rPr>
        <w:t>modellin</w:t>
      </w:r>
      <w:r w:rsidR="007E4F1D" w:rsidRPr="00254DEC">
        <w:rPr>
          <w:rFonts w:ascii="Times New Roman" w:hAnsi="Times New Roman" w:cs="Times New Roman"/>
          <w:noProof/>
          <w:sz w:val="24"/>
          <w:szCs w:val="24"/>
        </w:rPr>
        <w:t>g</w:t>
      </w:r>
      <w:r w:rsidR="00433C71" w:rsidRPr="00254DEC">
        <w:rPr>
          <w:rFonts w:ascii="Times New Roman" w:hAnsi="Times New Roman" w:cs="Times New Roman"/>
          <w:sz w:val="24"/>
          <w:szCs w:val="24"/>
        </w:rPr>
        <w:t>.</w:t>
      </w:r>
      <w:r w:rsidR="004356DE" w:rsidRPr="00254DEC">
        <w:rPr>
          <w:rFonts w:ascii="Times New Roman" w:hAnsi="Times New Roman" w:cs="Times New Roman"/>
          <w:sz w:val="24"/>
          <w:szCs w:val="24"/>
        </w:rPr>
        <w:t xml:space="preserve"> </w:t>
      </w:r>
      <w:r w:rsidR="007E4F1D" w:rsidRPr="00254DEC">
        <w:rPr>
          <w:rFonts w:ascii="Times New Roman" w:hAnsi="Times New Roman" w:cs="Times New Roman"/>
          <w:sz w:val="24"/>
          <w:szCs w:val="24"/>
        </w:rPr>
        <w:t>Thus</w:t>
      </w:r>
      <w:r w:rsidR="007C4AD1" w:rsidRPr="00254DEC">
        <w:rPr>
          <w:rFonts w:ascii="Times New Roman" w:hAnsi="Times New Roman" w:cs="Times New Roman"/>
          <w:sz w:val="24"/>
          <w:szCs w:val="24"/>
        </w:rPr>
        <w:t xml:space="preserve">, based on </w:t>
      </w:r>
      <w:r w:rsidR="00F554C2" w:rsidRPr="00254DEC">
        <w:rPr>
          <w:rFonts w:ascii="Times New Roman" w:hAnsi="Times New Roman" w:cs="Times New Roman"/>
          <w:sz w:val="24"/>
          <w:szCs w:val="24"/>
        </w:rPr>
        <w:t xml:space="preserve">the </w:t>
      </w:r>
      <w:r w:rsidR="00AB57B0" w:rsidRPr="00254DEC">
        <w:rPr>
          <w:rFonts w:ascii="Times New Roman" w:hAnsi="Times New Roman" w:cs="Times New Roman"/>
          <w:sz w:val="24"/>
          <w:szCs w:val="24"/>
        </w:rPr>
        <w:t xml:space="preserve">obtained </w:t>
      </w:r>
      <w:r w:rsidR="00F554C2" w:rsidRPr="00254DEC">
        <w:rPr>
          <w:rFonts w:ascii="Times New Roman" w:hAnsi="Times New Roman" w:cs="Times New Roman"/>
          <w:sz w:val="24"/>
          <w:szCs w:val="24"/>
        </w:rPr>
        <w:t xml:space="preserve">features </w:t>
      </w:r>
      <w:r w:rsidR="009D2A1E" w:rsidRPr="00254DEC">
        <w:rPr>
          <w:rFonts w:ascii="Times New Roman" w:hAnsi="Times New Roman" w:cs="Times New Roman"/>
          <w:sz w:val="24"/>
          <w:szCs w:val="24"/>
        </w:rPr>
        <w:t>in the first section</w:t>
      </w:r>
      <w:r w:rsidR="000D4396" w:rsidRPr="00254DEC">
        <w:rPr>
          <w:rFonts w:ascii="Times New Roman" w:hAnsi="Times New Roman" w:cs="Times New Roman"/>
          <w:sz w:val="24"/>
          <w:szCs w:val="24"/>
        </w:rPr>
        <w:t xml:space="preserve">, </w:t>
      </w:r>
      <w:r w:rsidR="00A30582" w:rsidRPr="00254DEC">
        <w:rPr>
          <w:rFonts w:ascii="Times New Roman" w:hAnsi="Times New Roman" w:cs="Times New Roman"/>
          <w:sz w:val="24"/>
          <w:szCs w:val="24"/>
        </w:rPr>
        <w:t xml:space="preserve">the final preprocessed </w:t>
      </w:r>
      <w:r w:rsidR="00A30582" w:rsidRPr="00254DEC">
        <w:rPr>
          <w:rFonts w:ascii="Times New Roman" w:hAnsi="Times New Roman" w:cs="Times New Roman"/>
          <w:noProof/>
          <w:sz w:val="24"/>
          <w:szCs w:val="24"/>
        </w:rPr>
        <w:t>data</w:t>
      </w:r>
      <w:r w:rsidR="00AC339D" w:rsidRPr="00254DEC">
        <w:rPr>
          <w:rFonts w:ascii="Times New Roman" w:hAnsi="Times New Roman" w:cs="Times New Roman"/>
          <w:noProof/>
          <w:sz w:val="24"/>
          <w:szCs w:val="24"/>
        </w:rPr>
        <w:t xml:space="preserve"> </w:t>
      </w:r>
      <w:r w:rsidR="00A30582" w:rsidRPr="00254DEC">
        <w:rPr>
          <w:rFonts w:ascii="Times New Roman" w:hAnsi="Times New Roman" w:cs="Times New Roman"/>
          <w:sz w:val="24"/>
          <w:szCs w:val="24"/>
        </w:rPr>
        <w:t xml:space="preserve">will be </w:t>
      </w:r>
      <w:r w:rsidR="00C17B08" w:rsidRPr="00254DEC">
        <w:rPr>
          <w:rFonts w:ascii="Times New Roman" w:hAnsi="Times New Roman" w:cs="Times New Roman"/>
          <w:sz w:val="24"/>
          <w:szCs w:val="24"/>
        </w:rPr>
        <w:t xml:space="preserve">generated by being </w:t>
      </w:r>
      <w:r w:rsidR="00A30582" w:rsidRPr="00254DEC">
        <w:rPr>
          <w:rFonts w:ascii="Times New Roman" w:hAnsi="Times New Roman" w:cs="Times New Roman"/>
          <w:sz w:val="24"/>
          <w:szCs w:val="24"/>
        </w:rPr>
        <w:t xml:space="preserve">merged with other additional </w:t>
      </w:r>
      <w:r w:rsidR="00C47FDA" w:rsidRPr="00254DEC">
        <w:rPr>
          <w:rFonts w:ascii="Times New Roman" w:hAnsi="Times New Roman" w:cs="Times New Roman"/>
          <w:sz w:val="24"/>
          <w:szCs w:val="24"/>
        </w:rPr>
        <w:t xml:space="preserve">information </w:t>
      </w:r>
      <w:r w:rsidR="006702C6" w:rsidRPr="00254DEC">
        <w:rPr>
          <w:rFonts w:ascii="Times New Roman" w:hAnsi="Times New Roman" w:cs="Times New Roman"/>
          <w:sz w:val="24"/>
          <w:szCs w:val="24"/>
        </w:rPr>
        <w:t>from</w:t>
      </w:r>
      <w:r w:rsidR="00C47FDA" w:rsidRPr="00254DEC">
        <w:rPr>
          <w:rFonts w:ascii="Times New Roman" w:hAnsi="Times New Roman" w:cs="Times New Roman"/>
          <w:sz w:val="24"/>
          <w:szCs w:val="24"/>
        </w:rPr>
        <w:t xml:space="preserve"> </w:t>
      </w:r>
      <w:r w:rsidR="00AB57B0" w:rsidRPr="00254DEC">
        <w:rPr>
          <w:rFonts w:ascii="Times New Roman" w:hAnsi="Times New Roman" w:cs="Times New Roman"/>
          <w:sz w:val="24"/>
          <w:szCs w:val="24"/>
        </w:rPr>
        <w:t xml:space="preserve">the </w:t>
      </w:r>
      <w:r w:rsidR="00AB57B0" w:rsidRPr="00254DEC">
        <w:rPr>
          <w:rFonts w:ascii="Times New Roman" w:hAnsi="Times New Roman" w:cs="Times New Roman"/>
          <w:noProof/>
          <w:sz w:val="24"/>
          <w:szCs w:val="24"/>
        </w:rPr>
        <w:t>section</w:t>
      </w:r>
      <w:r w:rsidR="00AB57B0" w:rsidRPr="00254DEC">
        <w:rPr>
          <w:rFonts w:ascii="Times New Roman" w:hAnsi="Times New Roman" w:cs="Times New Roman"/>
          <w:sz w:val="24"/>
          <w:szCs w:val="24"/>
        </w:rPr>
        <w:t xml:space="preserve"> two to</w:t>
      </w:r>
      <w:r w:rsidR="006702C6" w:rsidRPr="00254DEC">
        <w:rPr>
          <w:rFonts w:ascii="Times New Roman" w:hAnsi="Times New Roman" w:cs="Times New Roman"/>
          <w:sz w:val="24"/>
          <w:szCs w:val="24"/>
        </w:rPr>
        <w:t xml:space="preserve"> </w:t>
      </w:r>
      <w:r w:rsidR="006702C6" w:rsidRPr="00254DEC">
        <w:rPr>
          <w:rFonts w:ascii="Times New Roman" w:hAnsi="Times New Roman" w:cs="Times New Roman"/>
          <w:noProof/>
          <w:sz w:val="24"/>
          <w:szCs w:val="24"/>
        </w:rPr>
        <w:t>five</w:t>
      </w:r>
      <w:r w:rsidR="00C47FDA" w:rsidRPr="00254DEC">
        <w:rPr>
          <w:rFonts w:ascii="Times New Roman" w:hAnsi="Times New Roman" w:cs="Times New Roman"/>
          <w:noProof/>
          <w:sz w:val="24"/>
          <w:szCs w:val="24"/>
        </w:rPr>
        <w:t>.</w:t>
      </w:r>
    </w:p>
    <w:p w14:paraId="7F2B1981" w14:textId="77777777" w:rsidR="002F6058" w:rsidRPr="00E527D6" w:rsidRDefault="002F6058" w:rsidP="00AB1C8D">
      <w:pPr>
        <w:rPr>
          <w:rFonts w:ascii="Times New Roman" w:hAnsi="Times New Roman" w:cs="Times New Roman"/>
        </w:rPr>
      </w:pPr>
    </w:p>
    <w:p w14:paraId="2B275DF8" w14:textId="6B617002" w:rsidR="00AB1C8D" w:rsidRPr="00E527D6" w:rsidRDefault="009B4B7A" w:rsidP="001A4C81">
      <w:pPr>
        <w:pStyle w:val="2"/>
      </w:pPr>
      <w:bookmarkStart w:id="6" w:name="_Toc520791281"/>
      <w:r>
        <w:t>3</w:t>
      </w:r>
      <w:r w:rsidR="0057023F" w:rsidRPr="00E527D6">
        <w:t>-</w:t>
      </w:r>
      <w:r w:rsidR="00AB1C8D" w:rsidRPr="00E527D6">
        <w:t>2</w:t>
      </w:r>
      <w:r w:rsidR="00047BF0" w:rsidRPr="00E527D6">
        <w:t>. Authors performance</w:t>
      </w:r>
      <w:r w:rsidR="00336C20" w:rsidRPr="00E527D6">
        <w:t xml:space="preserve"> [</w:t>
      </w:r>
      <w:r w:rsidR="009A28D7" w:rsidRPr="00E527D6">
        <w:t xml:space="preserve">File name: </w:t>
      </w:r>
      <w:r w:rsidR="00336C20" w:rsidRPr="00E527D6">
        <w:t>A</w:t>
      </w:r>
      <w:r w:rsidR="00AB1C8D" w:rsidRPr="00E527D6">
        <w:t>uthor</w:t>
      </w:r>
      <w:r w:rsidR="00640955" w:rsidRPr="00E527D6">
        <w:t>.csv</w:t>
      </w:r>
      <w:r w:rsidR="00336C20" w:rsidRPr="00E527D6">
        <w:t>]</w:t>
      </w:r>
      <w:bookmarkEnd w:id="6"/>
    </w:p>
    <w:p w14:paraId="3A02859A" w14:textId="471357AF" w:rsidR="007934C6" w:rsidRPr="00254DEC" w:rsidRDefault="00336C20" w:rsidP="00BD48C1">
      <w:pPr>
        <w:rPr>
          <w:rFonts w:ascii="Times New Roman" w:hAnsi="Times New Roman" w:cs="Times New Roman"/>
          <w:sz w:val="24"/>
          <w:szCs w:val="24"/>
        </w:rPr>
      </w:pPr>
      <w:r w:rsidRPr="00254DEC">
        <w:rPr>
          <w:rFonts w:ascii="Times New Roman" w:hAnsi="Times New Roman" w:cs="Times New Roman"/>
          <w:sz w:val="24"/>
          <w:szCs w:val="24"/>
        </w:rPr>
        <w:t xml:space="preserve">It is mandatory for </w:t>
      </w:r>
      <w:r w:rsidR="009A28D7" w:rsidRPr="00254DEC">
        <w:rPr>
          <w:rFonts w:ascii="Times New Roman" w:hAnsi="Times New Roman" w:cs="Times New Roman"/>
          <w:sz w:val="24"/>
          <w:szCs w:val="24"/>
        </w:rPr>
        <w:t>e</w:t>
      </w:r>
      <w:r w:rsidR="00D9770F" w:rsidRPr="00254DEC">
        <w:rPr>
          <w:rFonts w:ascii="Times New Roman" w:hAnsi="Times New Roman" w:cs="Times New Roman"/>
          <w:sz w:val="24"/>
          <w:szCs w:val="24"/>
        </w:rPr>
        <w:t>very</w:t>
      </w:r>
      <w:r w:rsidR="00311F68" w:rsidRPr="00254DEC">
        <w:rPr>
          <w:rFonts w:ascii="Times New Roman" w:hAnsi="Times New Roman" w:cs="Times New Roman"/>
          <w:sz w:val="24"/>
          <w:szCs w:val="24"/>
        </w:rPr>
        <w:t xml:space="preserve"> author to create a</w:t>
      </w:r>
      <w:r w:rsidR="00D9770F" w:rsidRPr="00254DEC">
        <w:rPr>
          <w:rFonts w:ascii="Times New Roman" w:hAnsi="Times New Roman" w:cs="Times New Roman"/>
          <w:sz w:val="24"/>
          <w:szCs w:val="24"/>
        </w:rPr>
        <w:t>n ID</w:t>
      </w:r>
      <w:r w:rsidR="00265026" w:rsidRPr="00254DEC">
        <w:rPr>
          <w:rFonts w:ascii="Times New Roman" w:hAnsi="Times New Roman" w:cs="Times New Roman"/>
          <w:sz w:val="24"/>
          <w:szCs w:val="24"/>
        </w:rPr>
        <w:t xml:space="preserve"> and </w:t>
      </w:r>
      <w:r w:rsidR="002C6CD7" w:rsidRPr="00254DEC">
        <w:rPr>
          <w:rFonts w:ascii="Times New Roman" w:hAnsi="Times New Roman" w:cs="Times New Roman"/>
          <w:sz w:val="24"/>
          <w:szCs w:val="24"/>
        </w:rPr>
        <w:t>fill in a profile</w:t>
      </w:r>
      <w:r w:rsidR="006C66B9" w:rsidRPr="00254DEC">
        <w:rPr>
          <w:rFonts w:ascii="Times New Roman" w:hAnsi="Times New Roman" w:cs="Times New Roman"/>
          <w:sz w:val="24"/>
          <w:szCs w:val="24"/>
        </w:rPr>
        <w:t xml:space="preserve"> </w:t>
      </w:r>
      <w:r w:rsidRPr="00254DEC">
        <w:rPr>
          <w:rFonts w:ascii="Times New Roman" w:hAnsi="Times New Roman" w:cs="Times New Roman"/>
          <w:sz w:val="24"/>
          <w:szCs w:val="24"/>
        </w:rPr>
        <w:t xml:space="preserve">for creating an account </w:t>
      </w:r>
      <w:r w:rsidR="005405EF" w:rsidRPr="00254DEC">
        <w:rPr>
          <w:rFonts w:ascii="Times New Roman" w:hAnsi="Times New Roman" w:cs="Times New Roman"/>
          <w:sz w:val="24"/>
          <w:szCs w:val="24"/>
        </w:rPr>
        <w:t>on</w:t>
      </w:r>
      <w:r w:rsidR="006C66B9" w:rsidRPr="00254DEC">
        <w:rPr>
          <w:rFonts w:ascii="Times New Roman" w:hAnsi="Times New Roman" w:cs="Times New Roman"/>
          <w:sz w:val="24"/>
          <w:szCs w:val="24"/>
        </w:rPr>
        <w:t xml:space="preserve"> the Web of Science</w:t>
      </w:r>
      <w:r w:rsidR="004F29BC" w:rsidRPr="00254DEC">
        <w:rPr>
          <w:rFonts w:ascii="Times New Roman" w:hAnsi="Times New Roman" w:cs="Times New Roman"/>
          <w:sz w:val="24"/>
          <w:szCs w:val="24"/>
        </w:rPr>
        <w:t>, which helps to measure the authors' performance</w:t>
      </w:r>
      <w:r w:rsidR="009A28D7" w:rsidRPr="00254DEC">
        <w:rPr>
          <w:rFonts w:ascii="Times New Roman" w:hAnsi="Times New Roman" w:cs="Times New Roman"/>
          <w:sz w:val="24"/>
          <w:szCs w:val="24"/>
        </w:rPr>
        <w:t>s</w:t>
      </w:r>
      <w:r w:rsidR="004F29BC" w:rsidRPr="00254DEC">
        <w:rPr>
          <w:rFonts w:ascii="Times New Roman" w:hAnsi="Times New Roman" w:cs="Times New Roman"/>
          <w:sz w:val="24"/>
          <w:szCs w:val="24"/>
        </w:rPr>
        <w:t xml:space="preserve"> such as total publication</w:t>
      </w:r>
      <w:r w:rsidR="00221BD2" w:rsidRPr="00254DEC">
        <w:rPr>
          <w:rFonts w:ascii="Times New Roman" w:hAnsi="Times New Roman" w:cs="Times New Roman"/>
          <w:sz w:val="24"/>
          <w:szCs w:val="24"/>
        </w:rPr>
        <w:t>s, total citation, and h-index</w:t>
      </w:r>
      <w:r w:rsidR="008959F8" w:rsidRPr="00254DEC">
        <w:rPr>
          <w:rFonts w:ascii="Times New Roman" w:hAnsi="Times New Roman" w:cs="Times New Roman"/>
          <w:sz w:val="24"/>
          <w:szCs w:val="24"/>
        </w:rPr>
        <w:t xml:space="preserve"> </w:t>
      </w:r>
      <w:r w:rsidR="00FA763C" w:rsidRPr="00254DEC">
        <w:rPr>
          <w:rFonts w:ascii="Times New Roman" w:hAnsi="Times New Roman" w:cs="Times New Roman"/>
          <w:sz w:val="24"/>
          <w:szCs w:val="24"/>
        </w:rPr>
        <w:t>associated with</w:t>
      </w:r>
      <w:r w:rsidR="007D5B8F" w:rsidRPr="00254DEC">
        <w:rPr>
          <w:rFonts w:ascii="Times New Roman" w:hAnsi="Times New Roman" w:cs="Times New Roman"/>
          <w:sz w:val="24"/>
          <w:szCs w:val="24"/>
        </w:rPr>
        <w:t xml:space="preserve"> their publication histories</w:t>
      </w:r>
      <w:r w:rsidR="00221BD2" w:rsidRPr="00254DEC">
        <w:rPr>
          <w:rFonts w:ascii="Times New Roman" w:hAnsi="Times New Roman" w:cs="Times New Roman"/>
          <w:sz w:val="24"/>
          <w:szCs w:val="24"/>
        </w:rPr>
        <w:t xml:space="preserve">. </w:t>
      </w:r>
      <w:r w:rsidR="005E0C2C" w:rsidRPr="00254DEC">
        <w:rPr>
          <w:rFonts w:ascii="Times New Roman" w:hAnsi="Times New Roman" w:cs="Times New Roman"/>
          <w:sz w:val="24"/>
          <w:szCs w:val="24"/>
        </w:rPr>
        <w:t xml:space="preserve">As shown in </w:t>
      </w:r>
      <w:r w:rsidR="00C70E0A" w:rsidRPr="00254DEC">
        <w:rPr>
          <w:rFonts w:ascii="Times New Roman" w:hAnsi="Times New Roman" w:cs="Times New Roman"/>
          <w:sz w:val="24"/>
          <w:szCs w:val="24"/>
        </w:rPr>
        <w:t xml:space="preserve">the </w:t>
      </w:r>
      <w:r w:rsidR="005E0C2C" w:rsidRPr="00254DEC">
        <w:rPr>
          <w:rFonts w:ascii="Times New Roman" w:hAnsi="Times New Roman" w:cs="Times New Roman"/>
          <w:noProof/>
          <w:sz w:val="24"/>
          <w:szCs w:val="24"/>
        </w:rPr>
        <w:t>appendix</w:t>
      </w:r>
      <w:r w:rsidR="00C70E0A" w:rsidRPr="00254DEC">
        <w:rPr>
          <w:rFonts w:ascii="Times New Roman" w:hAnsi="Times New Roman" w:cs="Times New Roman"/>
          <w:sz w:val="24"/>
          <w:szCs w:val="24"/>
        </w:rPr>
        <w:t>-</w:t>
      </w:r>
      <w:r w:rsidR="005E0C2C" w:rsidRPr="00254DEC">
        <w:rPr>
          <w:rFonts w:ascii="Times New Roman" w:hAnsi="Times New Roman" w:cs="Times New Roman"/>
          <w:sz w:val="24"/>
          <w:szCs w:val="24"/>
        </w:rPr>
        <w:t xml:space="preserve">2, </w:t>
      </w:r>
      <w:r w:rsidR="00A97212" w:rsidRPr="00254DEC">
        <w:rPr>
          <w:rFonts w:ascii="Times New Roman" w:hAnsi="Times New Roman" w:cs="Times New Roman"/>
          <w:sz w:val="24"/>
          <w:szCs w:val="24"/>
        </w:rPr>
        <w:t xml:space="preserve">the </w:t>
      </w:r>
      <w:r w:rsidR="005E5D1B" w:rsidRPr="00254DEC">
        <w:rPr>
          <w:rFonts w:ascii="Times New Roman" w:hAnsi="Times New Roman" w:cs="Times New Roman"/>
          <w:sz w:val="24"/>
          <w:szCs w:val="24"/>
        </w:rPr>
        <w:t xml:space="preserve">performance indexes can </w:t>
      </w:r>
      <w:r w:rsidR="005E5D1B" w:rsidRPr="006B2B9D">
        <w:rPr>
          <w:rFonts w:ascii="Times New Roman" w:hAnsi="Times New Roman" w:cs="Times New Roman"/>
          <w:noProof/>
          <w:sz w:val="24"/>
          <w:szCs w:val="24"/>
        </w:rPr>
        <w:t xml:space="preserve">be </w:t>
      </w:r>
      <w:r w:rsidR="00B154EC" w:rsidRPr="006B2B9D">
        <w:rPr>
          <w:rFonts w:ascii="Times New Roman" w:hAnsi="Times New Roman" w:cs="Times New Roman"/>
          <w:noProof/>
          <w:sz w:val="24"/>
          <w:szCs w:val="24"/>
        </w:rPr>
        <w:t>approached</w:t>
      </w:r>
      <w:r w:rsidR="005E5D1B" w:rsidRPr="00254DEC">
        <w:rPr>
          <w:rFonts w:ascii="Times New Roman" w:hAnsi="Times New Roman" w:cs="Times New Roman"/>
          <w:sz w:val="24"/>
          <w:szCs w:val="24"/>
        </w:rPr>
        <w:t xml:space="preserve"> by clicking </w:t>
      </w:r>
      <w:r w:rsidR="000303CE" w:rsidRPr="00254DEC">
        <w:rPr>
          <w:rFonts w:ascii="Times New Roman" w:hAnsi="Times New Roman" w:cs="Times New Roman"/>
          <w:noProof/>
          <w:sz w:val="24"/>
          <w:szCs w:val="24"/>
        </w:rPr>
        <w:t xml:space="preserve">on </w:t>
      </w:r>
      <w:r w:rsidR="005E5D1B" w:rsidRPr="00254DEC">
        <w:rPr>
          <w:rFonts w:ascii="Times New Roman" w:hAnsi="Times New Roman" w:cs="Times New Roman"/>
          <w:noProof/>
          <w:sz w:val="24"/>
          <w:szCs w:val="24"/>
        </w:rPr>
        <w:t>the</w:t>
      </w:r>
      <w:r w:rsidR="005E5D1B" w:rsidRPr="00254DEC">
        <w:rPr>
          <w:rFonts w:ascii="Times New Roman" w:hAnsi="Times New Roman" w:cs="Times New Roman"/>
          <w:sz w:val="24"/>
          <w:szCs w:val="24"/>
        </w:rPr>
        <w:t xml:space="preserve"> authors' IDs </w:t>
      </w:r>
      <w:r w:rsidR="000303CE" w:rsidRPr="00254DEC">
        <w:rPr>
          <w:rFonts w:ascii="Times New Roman" w:hAnsi="Times New Roman" w:cs="Times New Roman"/>
          <w:sz w:val="24"/>
          <w:szCs w:val="24"/>
        </w:rPr>
        <w:t xml:space="preserve">in </w:t>
      </w:r>
      <w:r w:rsidR="005E5D1B" w:rsidRPr="00254DEC">
        <w:rPr>
          <w:rFonts w:ascii="Times New Roman" w:hAnsi="Times New Roman" w:cs="Times New Roman"/>
          <w:sz w:val="24"/>
          <w:szCs w:val="24"/>
        </w:rPr>
        <w:t xml:space="preserve">the </w:t>
      </w:r>
      <w:r w:rsidR="00E70BED" w:rsidRPr="00254DEC">
        <w:rPr>
          <w:rFonts w:ascii="Times New Roman" w:hAnsi="Times New Roman" w:cs="Times New Roman"/>
          <w:sz w:val="24"/>
          <w:szCs w:val="24"/>
        </w:rPr>
        <w:t xml:space="preserve">web </w:t>
      </w:r>
      <w:r w:rsidR="000303CE" w:rsidRPr="00254DEC">
        <w:rPr>
          <w:rFonts w:ascii="Times New Roman" w:hAnsi="Times New Roman" w:cs="Times New Roman"/>
          <w:sz w:val="24"/>
          <w:szCs w:val="24"/>
        </w:rPr>
        <w:t xml:space="preserve">browser </w:t>
      </w:r>
      <w:r w:rsidR="00E70BED" w:rsidRPr="00254DEC">
        <w:rPr>
          <w:rFonts w:ascii="Times New Roman" w:hAnsi="Times New Roman" w:cs="Times New Roman"/>
          <w:sz w:val="24"/>
          <w:szCs w:val="24"/>
        </w:rPr>
        <w:t xml:space="preserve">of the publication information. </w:t>
      </w:r>
      <w:r w:rsidR="00202835" w:rsidRPr="00254DEC">
        <w:rPr>
          <w:rFonts w:ascii="Times New Roman" w:hAnsi="Times New Roman" w:cs="Times New Roman"/>
          <w:sz w:val="24"/>
          <w:szCs w:val="24"/>
        </w:rPr>
        <w:t xml:space="preserve">The </w:t>
      </w:r>
      <w:r w:rsidR="008F6242" w:rsidRPr="00254DEC">
        <w:rPr>
          <w:rFonts w:ascii="Times New Roman" w:hAnsi="Times New Roman" w:cs="Times New Roman"/>
          <w:sz w:val="24"/>
          <w:szCs w:val="24"/>
        </w:rPr>
        <w:t xml:space="preserve">main </w:t>
      </w:r>
      <w:r w:rsidR="00202835" w:rsidRPr="00254DEC">
        <w:rPr>
          <w:rFonts w:ascii="Times New Roman" w:hAnsi="Times New Roman" w:cs="Times New Roman"/>
          <w:sz w:val="24"/>
          <w:szCs w:val="24"/>
        </w:rPr>
        <w:t>features</w:t>
      </w:r>
      <w:r w:rsidR="00537554" w:rsidRPr="00254DEC">
        <w:rPr>
          <w:rFonts w:ascii="Times New Roman" w:hAnsi="Times New Roman" w:cs="Times New Roman"/>
          <w:sz w:val="24"/>
          <w:szCs w:val="24"/>
        </w:rPr>
        <w:t xml:space="preserve"> of the writers' performance are as below:</w:t>
      </w:r>
    </w:p>
    <w:p w14:paraId="0EF08B04" w14:textId="12AC9E5A" w:rsidR="00537554" w:rsidRPr="00254DEC" w:rsidRDefault="00537554" w:rsidP="00BD48C1">
      <w:pPr>
        <w:rPr>
          <w:rFonts w:ascii="Times New Roman" w:hAnsi="Times New Roman" w:cs="Times New Roman"/>
          <w:sz w:val="24"/>
          <w:szCs w:val="24"/>
        </w:rPr>
      </w:pPr>
      <w:r w:rsidRPr="00254DEC">
        <w:rPr>
          <w:rFonts w:ascii="Times New Roman" w:hAnsi="Times New Roman" w:cs="Times New Roman"/>
          <w:sz w:val="24"/>
          <w:szCs w:val="24"/>
        </w:rPr>
        <w:tab/>
      </w:r>
      <w:r w:rsidR="008F6242" w:rsidRPr="00254DEC">
        <w:rPr>
          <w:rFonts w:ascii="Times New Roman" w:hAnsi="Times New Roman" w:cs="Times New Roman"/>
          <w:sz w:val="24"/>
          <w:szCs w:val="24"/>
        </w:rPr>
        <w:t>1</w:t>
      </w:r>
      <w:r w:rsidRPr="00254DEC">
        <w:rPr>
          <w:rFonts w:ascii="Times New Roman" w:hAnsi="Times New Roman" w:cs="Times New Roman"/>
          <w:sz w:val="24"/>
          <w:szCs w:val="24"/>
        </w:rPr>
        <w:t xml:space="preserve">. </w:t>
      </w:r>
      <w:r w:rsidR="00753D00" w:rsidRPr="00254DEC">
        <w:rPr>
          <w:rFonts w:ascii="Times New Roman" w:hAnsi="Times New Roman" w:cs="Times New Roman"/>
          <w:sz w:val="24"/>
          <w:szCs w:val="24"/>
        </w:rPr>
        <w:t>ttl_publication: the number of total publication</w:t>
      </w:r>
    </w:p>
    <w:p w14:paraId="71FF7CC4" w14:textId="08DF5026" w:rsidR="00753D00" w:rsidRPr="00254DEC" w:rsidRDefault="00753D00" w:rsidP="00BD48C1">
      <w:pPr>
        <w:rPr>
          <w:rFonts w:ascii="Times New Roman" w:hAnsi="Times New Roman" w:cs="Times New Roman"/>
          <w:sz w:val="24"/>
          <w:szCs w:val="24"/>
        </w:rPr>
      </w:pPr>
      <w:r w:rsidRPr="00254DEC">
        <w:rPr>
          <w:rFonts w:ascii="Times New Roman" w:hAnsi="Times New Roman" w:cs="Times New Roman"/>
          <w:sz w:val="24"/>
          <w:szCs w:val="24"/>
        </w:rPr>
        <w:tab/>
      </w:r>
      <w:r w:rsidR="008F6242" w:rsidRPr="00254DEC">
        <w:rPr>
          <w:rFonts w:ascii="Times New Roman" w:hAnsi="Times New Roman" w:cs="Times New Roman"/>
          <w:sz w:val="24"/>
          <w:szCs w:val="24"/>
        </w:rPr>
        <w:t>2</w:t>
      </w:r>
      <w:r w:rsidRPr="00254DEC">
        <w:rPr>
          <w:rFonts w:ascii="Times New Roman" w:hAnsi="Times New Roman" w:cs="Times New Roman"/>
          <w:sz w:val="24"/>
          <w:szCs w:val="24"/>
        </w:rPr>
        <w:t xml:space="preserve">. </w:t>
      </w:r>
      <w:r w:rsidRPr="00B72139">
        <w:rPr>
          <w:rFonts w:ascii="Times New Roman" w:hAnsi="Times New Roman" w:cs="Times New Roman"/>
          <w:color w:val="000000" w:themeColor="text1"/>
          <w:sz w:val="24"/>
          <w:szCs w:val="24"/>
        </w:rPr>
        <w:t xml:space="preserve">h-index: </w:t>
      </w:r>
      <w:r w:rsidR="00937974" w:rsidRPr="00B72139">
        <w:rPr>
          <w:rFonts w:ascii="Times New Roman" w:hAnsi="Times New Roman" w:cs="Times New Roman"/>
          <w:color w:val="000000" w:themeColor="text1"/>
          <w:sz w:val="24"/>
          <w:szCs w:val="24"/>
        </w:rPr>
        <w:t xml:space="preserve">the </w:t>
      </w:r>
      <w:r w:rsidR="00B72139" w:rsidRPr="00B72139">
        <w:rPr>
          <w:rFonts w:ascii="Times New Roman" w:hAnsi="Times New Roman" w:cs="Times New Roman"/>
          <w:color w:val="000000" w:themeColor="text1"/>
          <w:sz w:val="24"/>
          <w:szCs w:val="24"/>
        </w:rPr>
        <w:t xml:space="preserve">number of </w:t>
      </w:r>
      <w:r w:rsidR="00B17781">
        <w:rPr>
          <w:rFonts w:ascii="Times New Roman" w:hAnsi="Times New Roman" w:cs="Times New Roman"/>
          <w:color w:val="000000" w:themeColor="text1"/>
          <w:sz w:val="24"/>
          <w:szCs w:val="24"/>
        </w:rPr>
        <w:t xml:space="preserve">the </w:t>
      </w:r>
      <w:r w:rsidR="00B72139" w:rsidRPr="00B72139">
        <w:rPr>
          <w:rFonts w:ascii="Times New Roman" w:hAnsi="Times New Roman" w:cs="Times New Roman"/>
          <w:color w:val="000000" w:themeColor="text1"/>
          <w:sz w:val="24"/>
          <w:szCs w:val="24"/>
        </w:rPr>
        <w:t>cited journals</w:t>
      </w:r>
      <w:r w:rsidR="00B72139">
        <w:rPr>
          <w:rFonts w:ascii="Times New Roman" w:hAnsi="Times New Roman" w:cs="Times New Roman"/>
          <w:color w:val="000000" w:themeColor="text1"/>
          <w:sz w:val="24"/>
          <w:szCs w:val="24"/>
        </w:rPr>
        <w:t xml:space="preserve"> divided by the total journal</w:t>
      </w:r>
    </w:p>
    <w:p w14:paraId="72F8E8AB" w14:textId="4F5A8D0D" w:rsidR="002F6058" w:rsidRDefault="00753D00" w:rsidP="00AB1C8D">
      <w:pPr>
        <w:rPr>
          <w:rFonts w:ascii="Times New Roman" w:hAnsi="Times New Roman" w:cs="Times New Roman"/>
          <w:sz w:val="24"/>
          <w:szCs w:val="24"/>
        </w:rPr>
      </w:pPr>
      <w:r w:rsidRPr="00254DEC">
        <w:rPr>
          <w:rFonts w:ascii="Times New Roman" w:hAnsi="Times New Roman" w:cs="Times New Roman"/>
          <w:sz w:val="24"/>
          <w:szCs w:val="24"/>
        </w:rPr>
        <w:tab/>
      </w:r>
      <w:r w:rsidR="008F6242" w:rsidRPr="00254DEC">
        <w:rPr>
          <w:rFonts w:ascii="Times New Roman" w:hAnsi="Times New Roman" w:cs="Times New Roman"/>
          <w:sz w:val="24"/>
          <w:szCs w:val="24"/>
        </w:rPr>
        <w:t>3</w:t>
      </w:r>
      <w:r w:rsidRPr="00254DEC">
        <w:rPr>
          <w:rFonts w:ascii="Times New Roman" w:hAnsi="Times New Roman" w:cs="Times New Roman"/>
          <w:sz w:val="24"/>
          <w:szCs w:val="24"/>
        </w:rPr>
        <w:t xml:space="preserve">. </w:t>
      </w:r>
      <w:r w:rsidR="00454DE3" w:rsidRPr="00254DEC">
        <w:rPr>
          <w:rFonts w:ascii="Times New Roman" w:hAnsi="Times New Roman" w:cs="Times New Roman"/>
          <w:sz w:val="24"/>
          <w:szCs w:val="24"/>
        </w:rPr>
        <w:t>sum_of_times_cited:</w:t>
      </w:r>
      <w:r w:rsidR="00AF1DBD" w:rsidRPr="00254DEC">
        <w:rPr>
          <w:rFonts w:ascii="Times New Roman" w:hAnsi="Times New Roman" w:cs="Times New Roman"/>
          <w:sz w:val="24"/>
          <w:szCs w:val="24"/>
        </w:rPr>
        <w:t xml:space="preserve"> </w:t>
      </w:r>
      <w:r w:rsidR="00BF2C98" w:rsidRPr="00254DEC">
        <w:rPr>
          <w:rFonts w:ascii="Times New Roman" w:hAnsi="Times New Roman" w:cs="Times New Roman"/>
          <w:sz w:val="24"/>
          <w:szCs w:val="24"/>
        </w:rPr>
        <w:t>total cited times for the whole publications</w:t>
      </w:r>
    </w:p>
    <w:p w14:paraId="5FE1FC7F" w14:textId="77777777" w:rsidR="0022303A" w:rsidRPr="0022303A" w:rsidRDefault="0022303A" w:rsidP="00AB1C8D">
      <w:pPr>
        <w:rPr>
          <w:rFonts w:ascii="Times New Roman" w:hAnsi="Times New Roman" w:cs="Times New Roman"/>
          <w:sz w:val="24"/>
          <w:szCs w:val="24"/>
        </w:rPr>
      </w:pPr>
    </w:p>
    <w:p w14:paraId="204CBABA" w14:textId="33F490DF" w:rsidR="00AB1C8D" w:rsidRPr="00E527D6" w:rsidRDefault="009B4B7A" w:rsidP="001A4C81">
      <w:pPr>
        <w:pStyle w:val="2"/>
      </w:pPr>
      <w:bookmarkStart w:id="7" w:name="_Toc520791282"/>
      <w:r>
        <w:t>3</w:t>
      </w:r>
      <w:r w:rsidR="0057023F" w:rsidRPr="00E527D6">
        <w:t>-</w:t>
      </w:r>
      <w:r w:rsidR="00AB1C8D" w:rsidRPr="00E527D6">
        <w:t xml:space="preserve">3. </w:t>
      </w:r>
      <w:r w:rsidR="00047BF0" w:rsidRPr="00E527D6">
        <w:t xml:space="preserve">Research Categories </w:t>
      </w:r>
      <w:r w:rsidR="00A53325" w:rsidRPr="00E527D6">
        <w:t xml:space="preserve">impact factors </w:t>
      </w:r>
      <w:r w:rsidR="00F61D85" w:rsidRPr="00E527D6">
        <w:t>[</w:t>
      </w:r>
      <w:r w:rsidR="002762A4" w:rsidRPr="00E527D6">
        <w:t xml:space="preserve">File Name: </w:t>
      </w:r>
      <w:r w:rsidR="00072E47" w:rsidRPr="00E527D6">
        <w:t>Category</w:t>
      </w:r>
      <w:r w:rsidR="00640955" w:rsidRPr="00E527D6">
        <w:t>.csv</w:t>
      </w:r>
      <w:r w:rsidR="00F61D85" w:rsidRPr="00E527D6">
        <w:t>]</w:t>
      </w:r>
      <w:bookmarkEnd w:id="7"/>
    </w:p>
    <w:p w14:paraId="6CD60D81" w14:textId="543E473D" w:rsidR="0022303A" w:rsidRPr="00064E93" w:rsidRDefault="007A26D9" w:rsidP="00BD48C1">
      <w:pPr>
        <w:rPr>
          <w:rFonts w:ascii="Times New Roman" w:hAnsi="Times New Roman" w:cs="Times New Roman"/>
          <w:sz w:val="24"/>
          <w:szCs w:val="24"/>
        </w:rPr>
      </w:pPr>
      <w:r w:rsidRPr="00254DEC">
        <w:rPr>
          <w:rFonts w:ascii="Times New Roman" w:hAnsi="Times New Roman" w:cs="Times New Roman"/>
          <w:noProof/>
          <w:sz w:val="24"/>
          <w:szCs w:val="24"/>
        </w:rPr>
        <w:t xml:space="preserve">Research categories </w:t>
      </w:r>
      <w:r w:rsidR="00510CDF">
        <w:rPr>
          <w:rFonts w:ascii="Times New Roman" w:hAnsi="Times New Roman" w:cs="Times New Roman"/>
          <w:noProof/>
          <w:sz w:val="24"/>
          <w:szCs w:val="24"/>
        </w:rPr>
        <w:t>help to measure</w:t>
      </w:r>
      <w:r w:rsidR="00FC249A" w:rsidRPr="00254DEC">
        <w:rPr>
          <w:rFonts w:ascii="Times New Roman" w:hAnsi="Times New Roman" w:cs="Times New Roman"/>
          <w:noProof/>
          <w:sz w:val="24"/>
          <w:szCs w:val="24"/>
        </w:rPr>
        <w:t xml:space="preserve"> how many</w:t>
      </w:r>
      <w:r w:rsidR="0001377A" w:rsidRPr="00254DEC">
        <w:rPr>
          <w:rFonts w:ascii="Times New Roman" w:hAnsi="Times New Roman" w:cs="Times New Roman"/>
          <w:noProof/>
          <w:sz w:val="24"/>
          <w:szCs w:val="24"/>
        </w:rPr>
        <w:t xml:space="preserve"> </w:t>
      </w:r>
      <w:r w:rsidR="000328B6" w:rsidRPr="00254DEC">
        <w:rPr>
          <w:rFonts w:ascii="Times New Roman" w:hAnsi="Times New Roman" w:cs="Times New Roman"/>
          <w:noProof/>
          <w:sz w:val="24"/>
          <w:szCs w:val="24"/>
        </w:rPr>
        <w:t>research fields a</w:t>
      </w:r>
      <w:r w:rsidRPr="00254DEC">
        <w:rPr>
          <w:rFonts w:ascii="Times New Roman" w:hAnsi="Times New Roman" w:cs="Times New Roman"/>
          <w:noProof/>
          <w:sz w:val="24"/>
          <w:szCs w:val="24"/>
        </w:rPr>
        <w:t xml:space="preserve"> journal covers</w:t>
      </w:r>
      <w:r w:rsidR="004857C6" w:rsidRPr="00254DEC">
        <w:rPr>
          <w:rFonts w:ascii="Times New Roman" w:hAnsi="Times New Roman" w:cs="Times New Roman"/>
          <w:sz w:val="24"/>
          <w:szCs w:val="24"/>
        </w:rPr>
        <w:t xml:space="preserve">. </w:t>
      </w:r>
      <w:r w:rsidR="00FC7F8D" w:rsidRPr="00254DEC">
        <w:rPr>
          <w:rFonts w:ascii="Times New Roman" w:hAnsi="Times New Roman" w:cs="Times New Roman"/>
          <w:sz w:val="24"/>
          <w:szCs w:val="24"/>
        </w:rPr>
        <w:t>Although</w:t>
      </w:r>
      <w:r w:rsidR="00D90792" w:rsidRPr="00254DEC">
        <w:rPr>
          <w:rFonts w:ascii="Times New Roman" w:hAnsi="Times New Roman" w:cs="Times New Roman"/>
          <w:sz w:val="24"/>
          <w:szCs w:val="24"/>
        </w:rPr>
        <w:t xml:space="preserve"> </w:t>
      </w:r>
      <w:r w:rsidR="00AF26E3" w:rsidRPr="006B2B9D">
        <w:rPr>
          <w:rFonts w:ascii="Times New Roman" w:hAnsi="Times New Roman" w:cs="Times New Roman"/>
          <w:noProof/>
          <w:sz w:val="24"/>
          <w:szCs w:val="24"/>
        </w:rPr>
        <w:t>target document</w:t>
      </w:r>
      <w:r w:rsidR="004E2C63" w:rsidRPr="006B2B9D">
        <w:rPr>
          <w:rFonts w:ascii="Times New Roman" w:hAnsi="Times New Roman" w:cs="Times New Roman"/>
          <w:noProof/>
          <w:sz w:val="24"/>
          <w:szCs w:val="24"/>
        </w:rPr>
        <w:t>s</w:t>
      </w:r>
      <w:r w:rsidR="00D90792" w:rsidRPr="006B2B9D">
        <w:rPr>
          <w:rFonts w:ascii="Times New Roman" w:hAnsi="Times New Roman" w:cs="Times New Roman"/>
          <w:noProof/>
          <w:sz w:val="24"/>
          <w:szCs w:val="24"/>
        </w:rPr>
        <w:t xml:space="preserve"> have been produced by the </w:t>
      </w:r>
      <w:r w:rsidR="004637BC" w:rsidRPr="006B2B9D">
        <w:rPr>
          <w:rFonts w:ascii="Times New Roman" w:hAnsi="Times New Roman" w:cs="Times New Roman"/>
          <w:noProof/>
          <w:sz w:val="24"/>
          <w:szCs w:val="24"/>
        </w:rPr>
        <w:t>business school</w:t>
      </w:r>
      <w:r w:rsidR="004E2C63" w:rsidRPr="00254DEC">
        <w:rPr>
          <w:rFonts w:ascii="Times New Roman" w:hAnsi="Times New Roman" w:cs="Times New Roman"/>
          <w:sz w:val="24"/>
          <w:szCs w:val="24"/>
        </w:rPr>
        <w:t xml:space="preserve">, the </w:t>
      </w:r>
      <w:r w:rsidR="006628B8" w:rsidRPr="00254DEC">
        <w:rPr>
          <w:rFonts w:ascii="Times New Roman" w:hAnsi="Times New Roman" w:cs="Times New Roman"/>
          <w:sz w:val="24"/>
          <w:szCs w:val="24"/>
        </w:rPr>
        <w:t xml:space="preserve">number of the research fields that the </w:t>
      </w:r>
      <w:r w:rsidR="00263181" w:rsidRPr="00254DEC">
        <w:rPr>
          <w:rFonts w:ascii="Times New Roman" w:hAnsi="Times New Roman" w:cs="Times New Roman"/>
          <w:sz w:val="24"/>
          <w:szCs w:val="24"/>
        </w:rPr>
        <w:t xml:space="preserve">total </w:t>
      </w:r>
      <w:r w:rsidR="00AF26E3" w:rsidRPr="00254DEC">
        <w:rPr>
          <w:rFonts w:ascii="Times New Roman" w:hAnsi="Times New Roman" w:cs="Times New Roman"/>
          <w:noProof/>
          <w:sz w:val="24"/>
          <w:szCs w:val="24"/>
        </w:rPr>
        <w:t>articles</w:t>
      </w:r>
      <w:r w:rsidR="006628B8" w:rsidRPr="00254DEC">
        <w:rPr>
          <w:rFonts w:ascii="Times New Roman" w:hAnsi="Times New Roman" w:cs="Times New Roman"/>
          <w:sz w:val="24"/>
          <w:szCs w:val="24"/>
        </w:rPr>
        <w:t xml:space="preserve"> </w:t>
      </w:r>
      <w:r w:rsidR="005A6078" w:rsidRPr="00254DEC">
        <w:rPr>
          <w:rFonts w:ascii="Times New Roman" w:hAnsi="Times New Roman" w:cs="Times New Roman"/>
          <w:sz w:val="24"/>
          <w:szCs w:val="24"/>
        </w:rPr>
        <w:t>get involved in</w:t>
      </w:r>
      <w:r w:rsidR="006628B8" w:rsidRPr="00254DEC">
        <w:rPr>
          <w:rFonts w:ascii="Times New Roman" w:hAnsi="Times New Roman" w:cs="Times New Roman"/>
          <w:sz w:val="24"/>
          <w:szCs w:val="24"/>
        </w:rPr>
        <w:t xml:space="preserve"> is 90</w:t>
      </w:r>
      <w:r w:rsidR="00510CDF">
        <w:rPr>
          <w:rFonts w:ascii="Times New Roman" w:hAnsi="Times New Roman" w:cs="Times New Roman"/>
          <w:sz w:val="24"/>
          <w:szCs w:val="24"/>
        </w:rPr>
        <w:t xml:space="preserve"> out of 227</w:t>
      </w:r>
      <w:r w:rsidR="00832693" w:rsidRPr="00254DEC">
        <w:rPr>
          <w:rFonts w:ascii="Times New Roman" w:hAnsi="Times New Roman" w:cs="Times New Roman"/>
          <w:sz w:val="24"/>
          <w:szCs w:val="24"/>
        </w:rPr>
        <w:t xml:space="preserve">, </w:t>
      </w:r>
      <w:r w:rsidR="00117C97" w:rsidRPr="00254DEC">
        <w:rPr>
          <w:rFonts w:ascii="Times New Roman" w:hAnsi="Times New Roman" w:cs="Times New Roman"/>
          <w:sz w:val="24"/>
          <w:szCs w:val="24"/>
        </w:rPr>
        <w:t xml:space="preserve">which </w:t>
      </w:r>
      <w:r w:rsidR="001B47F2" w:rsidRPr="00254DEC">
        <w:rPr>
          <w:rFonts w:ascii="Times New Roman" w:hAnsi="Times New Roman" w:cs="Times New Roman"/>
          <w:sz w:val="24"/>
          <w:szCs w:val="24"/>
        </w:rPr>
        <w:t xml:space="preserve">accounts for </w:t>
      </w:r>
      <w:r w:rsidR="00117C97" w:rsidRPr="00254DEC">
        <w:rPr>
          <w:rFonts w:ascii="Times New Roman" w:hAnsi="Times New Roman" w:cs="Times New Roman"/>
          <w:sz w:val="24"/>
          <w:szCs w:val="24"/>
        </w:rPr>
        <w:t xml:space="preserve">about 40% of the total </w:t>
      </w:r>
      <w:r w:rsidR="001B47F2" w:rsidRPr="00254DEC">
        <w:rPr>
          <w:rFonts w:ascii="Times New Roman" w:hAnsi="Times New Roman" w:cs="Times New Roman"/>
          <w:sz w:val="24"/>
          <w:szCs w:val="24"/>
        </w:rPr>
        <w:t xml:space="preserve">categories. Furthermore, </w:t>
      </w:r>
      <w:r w:rsidR="00024290" w:rsidRPr="00254DEC">
        <w:rPr>
          <w:rFonts w:ascii="Times New Roman" w:hAnsi="Times New Roman" w:cs="Times New Roman"/>
          <w:sz w:val="24"/>
          <w:szCs w:val="24"/>
        </w:rPr>
        <w:t xml:space="preserve">some of the </w:t>
      </w:r>
      <w:r w:rsidR="00AF26E3" w:rsidRPr="00254DEC">
        <w:rPr>
          <w:rFonts w:ascii="Times New Roman" w:hAnsi="Times New Roman" w:cs="Times New Roman"/>
          <w:noProof/>
          <w:sz w:val="24"/>
          <w:szCs w:val="24"/>
        </w:rPr>
        <w:t>area</w:t>
      </w:r>
      <w:r w:rsidR="00024290" w:rsidRPr="00254DEC">
        <w:rPr>
          <w:rFonts w:ascii="Times New Roman" w:hAnsi="Times New Roman" w:cs="Times New Roman"/>
          <w:noProof/>
          <w:sz w:val="24"/>
          <w:szCs w:val="24"/>
        </w:rPr>
        <w:t>s</w:t>
      </w:r>
      <w:r w:rsidR="00024290" w:rsidRPr="00254DEC">
        <w:rPr>
          <w:rFonts w:ascii="Times New Roman" w:hAnsi="Times New Roman" w:cs="Times New Roman"/>
          <w:sz w:val="24"/>
          <w:szCs w:val="24"/>
        </w:rPr>
        <w:t xml:space="preserve"> </w:t>
      </w:r>
      <w:r w:rsidR="00832693" w:rsidRPr="00254DEC">
        <w:rPr>
          <w:rFonts w:ascii="Times New Roman" w:hAnsi="Times New Roman" w:cs="Times New Roman"/>
          <w:sz w:val="24"/>
          <w:szCs w:val="24"/>
        </w:rPr>
        <w:t>are not even close to the business fields</w:t>
      </w:r>
      <w:r w:rsidR="00024290" w:rsidRPr="00254DEC">
        <w:rPr>
          <w:rFonts w:ascii="Times New Roman" w:hAnsi="Times New Roman" w:cs="Times New Roman"/>
          <w:sz w:val="24"/>
          <w:szCs w:val="24"/>
        </w:rPr>
        <w:t xml:space="preserve">, such as </w:t>
      </w:r>
      <w:r w:rsidR="00743DB1" w:rsidRPr="00254DEC">
        <w:rPr>
          <w:rFonts w:ascii="Times New Roman" w:hAnsi="Times New Roman" w:cs="Times New Roman"/>
          <w:sz w:val="24"/>
          <w:szCs w:val="24"/>
        </w:rPr>
        <w:t>'</w:t>
      </w:r>
      <w:r w:rsidR="00243736" w:rsidRPr="00254DEC">
        <w:rPr>
          <w:rFonts w:ascii="Times New Roman" w:hAnsi="Times New Roman" w:cs="Times New Roman"/>
          <w:sz w:val="24"/>
          <w:szCs w:val="24"/>
        </w:rPr>
        <w:t>G</w:t>
      </w:r>
      <w:r w:rsidR="00743DB1" w:rsidRPr="00254DEC">
        <w:rPr>
          <w:rFonts w:ascii="Times New Roman" w:hAnsi="Times New Roman" w:cs="Times New Roman"/>
          <w:sz w:val="24"/>
          <w:szCs w:val="24"/>
        </w:rPr>
        <w:t xml:space="preserve">eography', </w:t>
      </w:r>
      <w:r w:rsidR="00146E5D" w:rsidRPr="00254DEC">
        <w:rPr>
          <w:rFonts w:ascii="Times New Roman" w:hAnsi="Times New Roman" w:cs="Times New Roman"/>
          <w:sz w:val="24"/>
          <w:szCs w:val="24"/>
        </w:rPr>
        <w:t>'History Of Social Sciences',</w:t>
      </w:r>
      <w:r w:rsidR="00243736" w:rsidRPr="00254DEC">
        <w:rPr>
          <w:rFonts w:ascii="Times New Roman" w:hAnsi="Times New Roman" w:cs="Times New Roman"/>
          <w:sz w:val="24"/>
          <w:szCs w:val="24"/>
        </w:rPr>
        <w:t xml:space="preserve"> 'Endocrinology &amp; Metabolism', and 'Anesthesiology.' </w:t>
      </w:r>
      <w:r w:rsidR="005451E5" w:rsidRPr="00254DEC">
        <w:rPr>
          <w:rFonts w:ascii="Times New Roman" w:hAnsi="Times New Roman" w:cs="Times New Roman"/>
          <w:sz w:val="24"/>
          <w:szCs w:val="24"/>
        </w:rPr>
        <w:t>In</w:t>
      </w:r>
      <w:r w:rsidR="00291AE5" w:rsidRPr="00254DEC">
        <w:rPr>
          <w:rFonts w:ascii="Times New Roman" w:hAnsi="Times New Roman" w:cs="Times New Roman"/>
          <w:sz w:val="24"/>
          <w:szCs w:val="24"/>
        </w:rPr>
        <w:t xml:space="preserve"> c</w:t>
      </w:r>
      <w:r w:rsidR="00A038BD" w:rsidRPr="00254DEC">
        <w:rPr>
          <w:rFonts w:ascii="Times New Roman" w:hAnsi="Times New Roman" w:cs="Times New Roman"/>
          <w:sz w:val="24"/>
          <w:szCs w:val="24"/>
        </w:rPr>
        <w:t xml:space="preserve">onsidering that </w:t>
      </w:r>
      <w:r w:rsidR="009559B2" w:rsidRPr="00254DEC">
        <w:rPr>
          <w:rFonts w:ascii="Times New Roman" w:hAnsi="Times New Roman" w:cs="Times New Roman"/>
          <w:sz w:val="24"/>
          <w:szCs w:val="24"/>
        </w:rPr>
        <w:t xml:space="preserve">each field has </w:t>
      </w:r>
      <w:r w:rsidR="009559B2" w:rsidRPr="00254DEC">
        <w:rPr>
          <w:rFonts w:ascii="Times New Roman" w:hAnsi="Times New Roman" w:cs="Times New Roman"/>
          <w:noProof/>
          <w:sz w:val="24"/>
          <w:szCs w:val="24"/>
        </w:rPr>
        <w:t xml:space="preserve">different </w:t>
      </w:r>
      <w:r w:rsidR="00291AE5" w:rsidRPr="00254DEC">
        <w:rPr>
          <w:rFonts w:ascii="Times New Roman" w:hAnsi="Times New Roman" w:cs="Times New Roman"/>
          <w:noProof/>
          <w:sz w:val="24"/>
          <w:szCs w:val="24"/>
        </w:rPr>
        <w:t>chances</w:t>
      </w:r>
      <w:r w:rsidR="00291AE5" w:rsidRPr="00254DEC">
        <w:rPr>
          <w:rFonts w:ascii="Times New Roman" w:hAnsi="Times New Roman" w:cs="Times New Roman"/>
          <w:sz w:val="24"/>
          <w:szCs w:val="24"/>
        </w:rPr>
        <w:t xml:space="preserve"> to get cited, </w:t>
      </w:r>
      <w:r w:rsidR="00385250" w:rsidRPr="00254DEC">
        <w:rPr>
          <w:rFonts w:ascii="Times New Roman" w:hAnsi="Times New Roman" w:cs="Times New Roman"/>
          <w:sz w:val="24"/>
          <w:szCs w:val="24"/>
        </w:rPr>
        <w:t xml:space="preserve">it is better to acquire the impact factors for each </w:t>
      </w:r>
      <w:r w:rsidR="0094279B" w:rsidRPr="00254DEC">
        <w:rPr>
          <w:rFonts w:ascii="Times New Roman" w:hAnsi="Times New Roman" w:cs="Times New Roman"/>
          <w:sz w:val="24"/>
          <w:szCs w:val="24"/>
        </w:rPr>
        <w:t xml:space="preserve">research category. </w:t>
      </w:r>
      <w:r w:rsidR="00B70C20" w:rsidRPr="00254DEC">
        <w:rPr>
          <w:rFonts w:ascii="Times New Roman" w:hAnsi="Times New Roman" w:cs="Times New Roman"/>
          <w:sz w:val="24"/>
          <w:szCs w:val="24"/>
        </w:rPr>
        <w:t>Th</w:t>
      </w:r>
      <w:r w:rsidR="0094279B" w:rsidRPr="00254DEC">
        <w:rPr>
          <w:rFonts w:ascii="Times New Roman" w:hAnsi="Times New Roman" w:cs="Times New Roman"/>
          <w:sz w:val="24"/>
          <w:szCs w:val="24"/>
        </w:rPr>
        <w:t>e Web</w:t>
      </w:r>
      <w:r w:rsidR="00D44FDE" w:rsidRPr="00254DEC">
        <w:rPr>
          <w:rFonts w:ascii="Times New Roman" w:hAnsi="Times New Roman" w:cs="Times New Roman"/>
          <w:sz w:val="24"/>
          <w:szCs w:val="24"/>
        </w:rPr>
        <w:t xml:space="preserve"> of </w:t>
      </w:r>
      <w:r w:rsidR="002309B7" w:rsidRPr="00254DEC">
        <w:rPr>
          <w:rFonts w:ascii="Times New Roman" w:hAnsi="Times New Roman" w:cs="Times New Roman"/>
          <w:sz w:val="24"/>
          <w:szCs w:val="24"/>
        </w:rPr>
        <w:t>Science</w:t>
      </w:r>
      <w:r w:rsidR="00B70C20" w:rsidRPr="00254DEC">
        <w:rPr>
          <w:rFonts w:ascii="Times New Roman" w:hAnsi="Times New Roman" w:cs="Times New Roman"/>
          <w:sz w:val="24"/>
          <w:szCs w:val="24"/>
        </w:rPr>
        <w:t xml:space="preserve"> provides the analytic</w:t>
      </w:r>
      <w:r w:rsidR="009D366F" w:rsidRPr="00254DEC">
        <w:rPr>
          <w:rFonts w:ascii="Times New Roman" w:hAnsi="Times New Roman" w:cs="Times New Roman"/>
          <w:sz w:val="24"/>
          <w:szCs w:val="24"/>
        </w:rPr>
        <w:t xml:space="preserve">al database call "Journal Citation Reports", which </w:t>
      </w:r>
      <w:r w:rsidR="00505BCF" w:rsidRPr="00254DEC">
        <w:rPr>
          <w:rFonts w:ascii="Times New Roman" w:hAnsi="Times New Roman" w:cs="Times New Roman"/>
          <w:sz w:val="24"/>
          <w:szCs w:val="24"/>
        </w:rPr>
        <w:t xml:space="preserve">helps to </w:t>
      </w:r>
      <w:r w:rsidR="00076122" w:rsidRPr="00254DEC">
        <w:rPr>
          <w:rFonts w:ascii="Times New Roman" w:hAnsi="Times New Roman" w:cs="Times New Roman"/>
          <w:sz w:val="24"/>
          <w:szCs w:val="24"/>
        </w:rPr>
        <w:t xml:space="preserve">search for each category's </w:t>
      </w:r>
      <w:r w:rsidR="00276B2F" w:rsidRPr="00254DEC">
        <w:rPr>
          <w:rFonts w:ascii="Times New Roman" w:hAnsi="Times New Roman" w:cs="Times New Roman"/>
          <w:sz w:val="24"/>
          <w:szCs w:val="24"/>
        </w:rPr>
        <w:t xml:space="preserve">yearly </w:t>
      </w:r>
      <w:r w:rsidR="00604F06" w:rsidRPr="00254DEC">
        <w:rPr>
          <w:rFonts w:ascii="Times New Roman" w:hAnsi="Times New Roman" w:cs="Times New Roman"/>
          <w:sz w:val="24"/>
          <w:szCs w:val="24"/>
        </w:rPr>
        <w:t>impact factor</w:t>
      </w:r>
      <w:r w:rsidR="00B10997" w:rsidRPr="00254DEC">
        <w:rPr>
          <w:rFonts w:ascii="Times New Roman" w:hAnsi="Times New Roman" w:cs="Times New Roman"/>
          <w:sz w:val="24"/>
          <w:szCs w:val="24"/>
        </w:rPr>
        <w:t>s</w:t>
      </w:r>
      <w:r w:rsidR="00604F06" w:rsidRPr="00254DEC">
        <w:rPr>
          <w:rFonts w:ascii="Times New Roman" w:hAnsi="Times New Roman" w:cs="Times New Roman"/>
          <w:sz w:val="24"/>
          <w:szCs w:val="24"/>
        </w:rPr>
        <w:t xml:space="preserve"> from 1997 to 201</w:t>
      </w:r>
      <w:r w:rsidR="00FA5B23" w:rsidRPr="00254DEC">
        <w:rPr>
          <w:rFonts w:ascii="Times New Roman" w:hAnsi="Times New Roman" w:cs="Times New Roman"/>
          <w:sz w:val="24"/>
          <w:szCs w:val="24"/>
        </w:rPr>
        <w:t>6</w:t>
      </w:r>
      <w:r w:rsidR="00505BCF" w:rsidRPr="00254DEC">
        <w:rPr>
          <w:rFonts w:ascii="Times New Roman" w:hAnsi="Times New Roman" w:cs="Times New Roman"/>
          <w:sz w:val="24"/>
          <w:szCs w:val="24"/>
        </w:rPr>
        <w:t xml:space="preserve">. </w:t>
      </w:r>
      <w:r w:rsidR="00E23918" w:rsidRPr="00254DEC">
        <w:rPr>
          <w:rFonts w:ascii="Times New Roman" w:hAnsi="Times New Roman" w:cs="Times New Roman"/>
          <w:sz w:val="24"/>
          <w:szCs w:val="24"/>
        </w:rPr>
        <w:t xml:space="preserve">As demonstrated in </w:t>
      </w:r>
      <w:r w:rsidR="00B10997" w:rsidRPr="00254DEC">
        <w:rPr>
          <w:rFonts w:ascii="Times New Roman" w:hAnsi="Times New Roman" w:cs="Times New Roman"/>
          <w:sz w:val="24"/>
          <w:szCs w:val="24"/>
        </w:rPr>
        <w:t xml:space="preserve">the </w:t>
      </w:r>
      <w:r w:rsidR="00E23918" w:rsidRPr="00254DEC">
        <w:rPr>
          <w:rFonts w:ascii="Times New Roman" w:hAnsi="Times New Roman" w:cs="Times New Roman"/>
          <w:noProof/>
          <w:sz w:val="24"/>
          <w:szCs w:val="24"/>
        </w:rPr>
        <w:t>appendix</w:t>
      </w:r>
      <w:r w:rsidR="00AF26E3" w:rsidRPr="00254DEC">
        <w:rPr>
          <w:rFonts w:ascii="Times New Roman" w:hAnsi="Times New Roman" w:cs="Times New Roman"/>
          <w:sz w:val="24"/>
          <w:szCs w:val="24"/>
        </w:rPr>
        <w:t>-</w:t>
      </w:r>
      <w:r w:rsidR="00E23918" w:rsidRPr="00254DEC">
        <w:rPr>
          <w:rFonts w:ascii="Times New Roman" w:hAnsi="Times New Roman" w:cs="Times New Roman"/>
          <w:sz w:val="24"/>
          <w:szCs w:val="24"/>
        </w:rPr>
        <w:t xml:space="preserve">3, </w:t>
      </w:r>
      <w:r w:rsidR="000442B5" w:rsidRPr="00254DEC">
        <w:rPr>
          <w:rFonts w:ascii="Times New Roman" w:hAnsi="Times New Roman" w:cs="Times New Roman"/>
          <w:sz w:val="24"/>
          <w:szCs w:val="24"/>
        </w:rPr>
        <w:t>the panel dataset</w:t>
      </w:r>
      <w:r w:rsidR="00A52E35" w:rsidRPr="00254DEC">
        <w:rPr>
          <w:rFonts w:ascii="Times New Roman" w:hAnsi="Times New Roman" w:cs="Times New Roman"/>
          <w:sz w:val="24"/>
          <w:szCs w:val="24"/>
        </w:rPr>
        <w:t xml:space="preserve"> for each research field</w:t>
      </w:r>
      <w:r w:rsidR="000442B5" w:rsidRPr="00254DEC">
        <w:rPr>
          <w:rFonts w:ascii="Times New Roman" w:hAnsi="Times New Roman" w:cs="Times New Roman"/>
          <w:sz w:val="24"/>
          <w:szCs w:val="24"/>
        </w:rPr>
        <w:t xml:space="preserve"> </w:t>
      </w:r>
      <w:r w:rsidR="000442B5" w:rsidRPr="006B2B9D">
        <w:rPr>
          <w:rFonts w:ascii="Times New Roman" w:hAnsi="Times New Roman" w:cs="Times New Roman"/>
          <w:noProof/>
          <w:sz w:val="24"/>
          <w:szCs w:val="24"/>
        </w:rPr>
        <w:t xml:space="preserve">was </w:t>
      </w:r>
      <w:r w:rsidR="00510CDF" w:rsidRPr="006B2B9D">
        <w:rPr>
          <w:rFonts w:ascii="Times New Roman" w:hAnsi="Times New Roman" w:cs="Times New Roman"/>
          <w:noProof/>
          <w:sz w:val="24"/>
          <w:szCs w:val="24"/>
        </w:rPr>
        <w:t>scraped</w:t>
      </w:r>
      <w:r w:rsidR="006B1B23" w:rsidRPr="00254DEC">
        <w:rPr>
          <w:rFonts w:ascii="Times New Roman" w:hAnsi="Times New Roman" w:cs="Times New Roman"/>
          <w:sz w:val="24"/>
          <w:szCs w:val="24"/>
        </w:rPr>
        <w:t>. The main feature of th</w:t>
      </w:r>
      <w:r w:rsidR="00ED15EE" w:rsidRPr="00254DEC">
        <w:rPr>
          <w:rFonts w:ascii="Times New Roman" w:hAnsi="Times New Roman" w:cs="Times New Roman"/>
          <w:sz w:val="24"/>
          <w:szCs w:val="24"/>
        </w:rPr>
        <w:t>is</w:t>
      </w:r>
      <w:r w:rsidR="006B1B23" w:rsidRPr="00254DEC">
        <w:rPr>
          <w:rFonts w:ascii="Times New Roman" w:hAnsi="Times New Roman" w:cs="Times New Roman"/>
          <w:sz w:val="24"/>
          <w:szCs w:val="24"/>
        </w:rPr>
        <w:t xml:space="preserve"> dataset is a median impact factor</w:t>
      </w:r>
      <w:r w:rsidR="00ED15EE" w:rsidRPr="00254DEC">
        <w:rPr>
          <w:rFonts w:ascii="Times New Roman" w:hAnsi="Times New Roman" w:cs="Times New Roman"/>
          <w:sz w:val="24"/>
          <w:szCs w:val="24"/>
        </w:rPr>
        <w:t xml:space="preserve"> which</w:t>
      </w:r>
      <w:r w:rsidR="00C0508D" w:rsidRPr="00254DEC">
        <w:rPr>
          <w:rFonts w:ascii="Times New Roman" w:hAnsi="Times New Roman" w:cs="Times New Roman"/>
          <w:sz w:val="24"/>
          <w:szCs w:val="24"/>
        </w:rPr>
        <w:t xml:space="preserve"> </w:t>
      </w:r>
      <w:r w:rsidR="00DA3203" w:rsidRPr="00254DEC">
        <w:rPr>
          <w:rFonts w:ascii="Times New Roman" w:hAnsi="Times New Roman" w:cs="Times New Roman"/>
          <w:sz w:val="24"/>
          <w:szCs w:val="24"/>
        </w:rPr>
        <w:t>indicate</w:t>
      </w:r>
      <w:r w:rsidR="00292CB3" w:rsidRPr="00254DEC">
        <w:rPr>
          <w:rFonts w:ascii="Times New Roman" w:hAnsi="Times New Roman" w:cs="Times New Roman"/>
          <w:sz w:val="24"/>
          <w:szCs w:val="24"/>
        </w:rPr>
        <w:t xml:space="preserve">s </w:t>
      </w:r>
      <w:r w:rsidR="001B7F46" w:rsidRPr="00254DEC">
        <w:rPr>
          <w:rFonts w:ascii="Times New Roman" w:hAnsi="Times New Roman" w:cs="Times New Roman"/>
          <w:sz w:val="24"/>
          <w:szCs w:val="24"/>
        </w:rPr>
        <w:t xml:space="preserve">that </w:t>
      </w:r>
      <w:r w:rsidR="00817D4B" w:rsidRPr="00254DEC">
        <w:rPr>
          <w:rFonts w:ascii="Times New Roman" w:hAnsi="Times New Roman" w:cs="Times New Roman"/>
          <w:sz w:val="24"/>
          <w:szCs w:val="24"/>
        </w:rPr>
        <w:t>how many times articles in the past two years get cited</w:t>
      </w:r>
      <w:r w:rsidR="00845474" w:rsidRPr="00254DEC">
        <w:rPr>
          <w:rFonts w:ascii="Times New Roman" w:hAnsi="Times New Roman" w:cs="Times New Roman"/>
          <w:sz w:val="24"/>
          <w:szCs w:val="24"/>
        </w:rPr>
        <w:t xml:space="preserve"> in the present one year. </w:t>
      </w:r>
      <w:r w:rsidR="00DA3203" w:rsidRPr="00254DEC">
        <w:rPr>
          <w:rFonts w:ascii="Times New Roman" w:hAnsi="Times New Roman" w:cs="Times New Roman"/>
          <w:sz w:val="24"/>
          <w:szCs w:val="24"/>
        </w:rPr>
        <w:t>(</w:t>
      </w:r>
      <w:r w:rsidR="00C0508D" w:rsidRPr="00254DEC">
        <w:rPr>
          <w:rFonts w:ascii="Times New Roman" w:hAnsi="Times New Roman" w:cs="Times New Roman"/>
          <w:sz w:val="24"/>
          <w:szCs w:val="24"/>
        </w:rPr>
        <w:t>INCITES INDICATORS HANDBOOK</w:t>
      </w:r>
      <w:r w:rsidR="00DA3203" w:rsidRPr="00254DEC">
        <w:rPr>
          <w:rFonts w:ascii="Times New Roman" w:hAnsi="Times New Roman" w:cs="Times New Roman"/>
          <w:sz w:val="24"/>
          <w:szCs w:val="24"/>
        </w:rPr>
        <w:t>, 201</w:t>
      </w:r>
      <w:r w:rsidR="008B2BDE" w:rsidRPr="00254DEC">
        <w:rPr>
          <w:rFonts w:ascii="Times New Roman" w:hAnsi="Times New Roman" w:cs="Times New Roman"/>
          <w:sz w:val="24"/>
          <w:szCs w:val="24"/>
        </w:rPr>
        <w:t>4</w:t>
      </w:r>
      <w:r w:rsidR="00292CB3" w:rsidRPr="00254DEC">
        <w:rPr>
          <w:rFonts w:ascii="Times New Roman" w:hAnsi="Times New Roman" w:cs="Times New Roman"/>
          <w:sz w:val="24"/>
          <w:szCs w:val="24"/>
        </w:rPr>
        <w:t>, pp7</w:t>
      </w:r>
      <w:r w:rsidR="00DA3203" w:rsidRPr="00254DEC">
        <w:rPr>
          <w:rFonts w:ascii="Times New Roman" w:hAnsi="Times New Roman" w:cs="Times New Roman"/>
          <w:sz w:val="24"/>
          <w:szCs w:val="24"/>
        </w:rPr>
        <w:t>)</w:t>
      </w:r>
    </w:p>
    <w:p w14:paraId="7354D2FE" w14:textId="21696C61" w:rsidR="00AB1C8D" w:rsidRPr="00E527D6" w:rsidRDefault="009B4B7A" w:rsidP="001A4C81">
      <w:pPr>
        <w:pStyle w:val="2"/>
      </w:pPr>
      <w:bookmarkStart w:id="8" w:name="_Toc520791283"/>
      <w:r>
        <w:lastRenderedPageBreak/>
        <w:t>3</w:t>
      </w:r>
      <w:r w:rsidR="0057023F" w:rsidRPr="00E527D6">
        <w:t>-</w:t>
      </w:r>
      <w:r w:rsidR="00AB1C8D" w:rsidRPr="00E527D6">
        <w:t xml:space="preserve">4. </w:t>
      </w:r>
      <w:r w:rsidR="00A53325" w:rsidRPr="00E527D6">
        <w:t>Journal impact factors</w:t>
      </w:r>
      <w:r w:rsidR="00B10997" w:rsidRPr="00E527D6">
        <w:t xml:space="preserve"> [File Name: </w:t>
      </w:r>
      <w:r w:rsidR="00072E47" w:rsidRPr="00E527D6">
        <w:t>Journal Type</w:t>
      </w:r>
      <w:r w:rsidR="00640955" w:rsidRPr="00E527D6">
        <w:t>.csv</w:t>
      </w:r>
      <w:r w:rsidR="00B10997" w:rsidRPr="00E527D6">
        <w:t>]</w:t>
      </w:r>
      <w:bookmarkEnd w:id="8"/>
    </w:p>
    <w:p w14:paraId="70364FA0" w14:textId="41DBA8A8" w:rsidR="009C7C2C" w:rsidRPr="00254DEC" w:rsidRDefault="00494C6C" w:rsidP="00BD48C1">
      <w:pPr>
        <w:rPr>
          <w:rFonts w:ascii="Times New Roman" w:hAnsi="Times New Roman" w:cs="Times New Roman"/>
          <w:sz w:val="24"/>
          <w:szCs w:val="24"/>
        </w:rPr>
      </w:pPr>
      <w:r w:rsidRPr="006B2B9D">
        <w:rPr>
          <w:rFonts w:ascii="Times New Roman" w:hAnsi="Times New Roman" w:cs="Times New Roman"/>
          <w:noProof/>
          <w:sz w:val="24"/>
          <w:szCs w:val="24"/>
        </w:rPr>
        <w:t>In view of</w:t>
      </w:r>
      <w:r w:rsidRPr="00254DEC">
        <w:rPr>
          <w:rFonts w:ascii="Times New Roman" w:hAnsi="Times New Roman" w:cs="Times New Roman"/>
          <w:sz w:val="24"/>
          <w:szCs w:val="24"/>
        </w:rPr>
        <w:t xml:space="preserve"> </w:t>
      </w:r>
      <w:r w:rsidR="00A0619A" w:rsidRPr="00254DEC">
        <w:rPr>
          <w:rFonts w:ascii="Times New Roman" w:hAnsi="Times New Roman" w:cs="Times New Roman"/>
          <w:sz w:val="24"/>
          <w:szCs w:val="24"/>
        </w:rPr>
        <w:t>p</w:t>
      </w:r>
      <w:r w:rsidRPr="00254DEC">
        <w:rPr>
          <w:rFonts w:ascii="Times New Roman" w:hAnsi="Times New Roman" w:cs="Times New Roman"/>
          <w:sz w:val="24"/>
          <w:szCs w:val="24"/>
        </w:rPr>
        <w:t>olitics, i</w:t>
      </w:r>
      <w:r w:rsidR="001314CE" w:rsidRPr="00254DEC">
        <w:rPr>
          <w:rFonts w:ascii="Times New Roman" w:hAnsi="Times New Roman" w:cs="Times New Roman"/>
          <w:sz w:val="24"/>
          <w:szCs w:val="24"/>
        </w:rPr>
        <w:t xml:space="preserve">t is </w:t>
      </w:r>
      <w:r w:rsidR="00582BC4" w:rsidRPr="00254DEC">
        <w:rPr>
          <w:rFonts w:ascii="Times New Roman" w:hAnsi="Times New Roman" w:cs="Times New Roman"/>
          <w:sz w:val="24"/>
          <w:szCs w:val="24"/>
        </w:rPr>
        <w:t xml:space="preserve">a common </w:t>
      </w:r>
      <w:r w:rsidR="00A97F77" w:rsidRPr="00254DEC">
        <w:rPr>
          <w:rFonts w:ascii="Times New Roman" w:hAnsi="Times New Roman" w:cs="Times New Roman"/>
          <w:sz w:val="24"/>
          <w:szCs w:val="24"/>
        </w:rPr>
        <w:t>sense</w:t>
      </w:r>
      <w:r w:rsidR="00582BC4" w:rsidRPr="00254DEC">
        <w:rPr>
          <w:rFonts w:ascii="Times New Roman" w:hAnsi="Times New Roman" w:cs="Times New Roman"/>
          <w:sz w:val="24"/>
          <w:szCs w:val="24"/>
        </w:rPr>
        <w:t xml:space="preserve"> that </w:t>
      </w:r>
      <w:r w:rsidR="00555E86" w:rsidRPr="00254DEC">
        <w:rPr>
          <w:rFonts w:ascii="Times New Roman" w:hAnsi="Times New Roman" w:cs="Times New Roman"/>
          <w:sz w:val="24"/>
          <w:szCs w:val="24"/>
        </w:rPr>
        <w:t>an</w:t>
      </w:r>
      <w:r w:rsidR="00B06A3D" w:rsidRPr="00254DEC">
        <w:rPr>
          <w:rFonts w:ascii="Times New Roman" w:hAnsi="Times New Roman" w:cs="Times New Roman"/>
          <w:sz w:val="24"/>
          <w:szCs w:val="24"/>
        </w:rPr>
        <w:t xml:space="preserve"> impact </w:t>
      </w:r>
      <w:r w:rsidR="001314CE" w:rsidRPr="00254DEC">
        <w:rPr>
          <w:rFonts w:ascii="Times New Roman" w:hAnsi="Times New Roman" w:cs="Times New Roman"/>
          <w:sz w:val="24"/>
          <w:szCs w:val="24"/>
        </w:rPr>
        <w:t>of an article published in the New York Times is</w:t>
      </w:r>
      <w:r w:rsidR="00655FF8" w:rsidRPr="00254DEC">
        <w:rPr>
          <w:rFonts w:ascii="Times New Roman" w:hAnsi="Times New Roman" w:cs="Times New Roman"/>
          <w:sz w:val="24"/>
          <w:szCs w:val="24"/>
        </w:rPr>
        <w:t xml:space="preserve"> most likely to </w:t>
      </w:r>
      <w:r w:rsidR="00510CDF">
        <w:rPr>
          <w:rFonts w:ascii="Times New Roman" w:hAnsi="Times New Roman" w:cs="Times New Roman"/>
          <w:sz w:val="24"/>
          <w:szCs w:val="24"/>
        </w:rPr>
        <w:t>be</w:t>
      </w:r>
      <w:r w:rsidR="00655FF8" w:rsidRPr="00254DEC">
        <w:rPr>
          <w:rFonts w:ascii="Times New Roman" w:hAnsi="Times New Roman" w:cs="Times New Roman"/>
          <w:sz w:val="24"/>
          <w:szCs w:val="24"/>
        </w:rPr>
        <w:t xml:space="preserve"> more</w:t>
      </w:r>
      <w:r w:rsidR="00AF26E3" w:rsidRPr="00254DEC">
        <w:rPr>
          <w:rFonts w:ascii="Times New Roman" w:hAnsi="Times New Roman" w:cs="Times New Roman"/>
          <w:noProof/>
          <w:sz w:val="24"/>
          <w:szCs w:val="24"/>
        </w:rPr>
        <w:t xml:space="preserve"> </w:t>
      </w:r>
      <w:r w:rsidR="00A97F77" w:rsidRPr="009C3C96">
        <w:rPr>
          <w:rFonts w:ascii="Times New Roman" w:hAnsi="Times New Roman" w:cs="Times New Roman"/>
          <w:noProof/>
          <w:sz w:val="24"/>
          <w:szCs w:val="24"/>
        </w:rPr>
        <w:t>influen</w:t>
      </w:r>
      <w:r w:rsidR="009C3C96">
        <w:rPr>
          <w:rFonts w:ascii="Times New Roman" w:hAnsi="Times New Roman" w:cs="Times New Roman"/>
          <w:noProof/>
          <w:sz w:val="24"/>
          <w:szCs w:val="24"/>
        </w:rPr>
        <w:t>t</w:t>
      </w:r>
      <w:r w:rsidR="00A97F77" w:rsidRPr="009C3C96">
        <w:rPr>
          <w:rFonts w:ascii="Times New Roman" w:hAnsi="Times New Roman" w:cs="Times New Roman"/>
          <w:noProof/>
          <w:sz w:val="24"/>
          <w:szCs w:val="24"/>
        </w:rPr>
        <w:t>ial</w:t>
      </w:r>
      <w:r w:rsidR="00A651CE" w:rsidRPr="00254DEC">
        <w:rPr>
          <w:rFonts w:ascii="Times New Roman" w:hAnsi="Times New Roman" w:cs="Times New Roman"/>
          <w:sz w:val="24"/>
          <w:szCs w:val="24"/>
        </w:rPr>
        <w:t xml:space="preserve"> than the one </w:t>
      </w:r>
      <w:r w:rsidR="007924E9" w:rsidRPr="006B2B9D">
        <w:rPr>
          <w:rFonts w:ascii="Times New Roman" w:hAnsi="Times New Roman" w:cs="Times New Roman"/>
          <w:noProof/>
          <w:sz w:val="24"/>
          <w:szCs w:val="24"/>
        </w:rPr>
        <w:t>printed</w:t>
      </w:r>
      <w:r w:rsidR="007924E9" w:rsidRPr="00254DEC">
        <w:rPr>
          <w:rFonts w:ascii="Times New Roman" w:hAnsi="Times New Roman" w:cs="Times New Roman"/>
          <w:sz w:val="24"/>
          <w:szCs w:val="24"/>
        </w:rPr>
        <w:t xml:space="preserve"> out by </w:t>
      </w:r>
      <w:r w:rsidR="00655FF8" w:rsidRPr="00254DEC">
        <w:rPr>
          <w:rFonts w:ascii="Times New Roman" w:hAnsi="Times New Roman" w:cs="Times New Roman"/>
          <w:sz w:val="24"/>
          <w:szCs w:val="24"/>
        </w:rPr>
        <w:t>a</w:t>
      </w:r>
      <w:r w:rsidR="007924E9" w:rsidRPr="00254DEC">
        <w:rPr>
          <w:rFonts w:ascii="Times New Roman" w:hAnsi="Times New Roman" w:cs="Times New Roman"/>
          <w:sz w:val="24"/>
          <w:szCs w:val="24"/>
        </w:rPr>
        <w:t xml:space="preserve"> local newspape</w:t>
      </w:r>
      <w:r w:rsidR="00A97F77" w:rsidRPr="00254DEC">
        <w:rPr>
          <w:rFonts w:ascii="Times New Roman" w:hAnsi="Times New Roman" w:cs="Times New Roman"/>
          <w:sz w:val="24"/>
          <w:szCs w:val="24"/>
        </w:rPr>
        <w:t>r</w:t>
      </w:r>
      <w:r w:rsidR="00484DAC" w:rsidRPr="00254DEC">
        <w:rPr>
          <w:rFonts w:ascii="Times New Roman" w:hAnsi="Times New Roman" w:cs="Times New Roman"/>
          <w:sz w:val="24"/>
          <w:szCs w:val="24"/>
        </w:rPr>
        <w:t xml:space="preserve">. </w:t>
      </w:r>
      <w:r w:rsidR="00510CDF" w:rsidRPr="008F141C">
        <w:rPr>
          <w:rFonts w:ascii="Times New Roman" w:hAnsi="Times New Roman" w:cs="Times New Roman"/>
          <w:noProof/>
          <w:sz w:val="24"/>
          <w:szCs w:val="24"/>
        </w:rPr>
        <w:t>Moreover,</w:t>
      </w:r>
      <w:r w:rsidR="00CA0A63" w:rsidRPr="008F141C">
        <w:rPr>
          <w:rFonts w:ascii="Times New Roman" w:hAnsi="Times New Roman" w:cs="Times New Roman"/>
          <w:noProof/>
          <w:sz w:val="24"/>
          <w:szCs w:val="24"/>
        </w:rPr>
        <w:t xml:space="preserve"> when it comes to </w:t>
      </w:r>
      <w:r w:rsidR="00510CDF" w:rsidRPr="008F141C">
        <w:rPr>
          <w:rFonts w:ascii="Times New Roman" w:hAnsi="Times New Roman" w:cs="Times New Roman"/>
          <w:noProof/>
          <w:sz w:val="24"/>
          <w:szCs w:val="24"/>
        </w:rPr>
        <w:t xml:space="preserve">the </w:t>
      </w:r>
      <w:r w:rsidR="00CA0A63" w:rsidRPr="008F141C">
        <w:rPr>
          <w:rFonts w:ascii="Times New Roman" w:hAnsi="Times New Roman" w:cs="Times New Roman"/>
          <w:noProof/>
          <w:sz w:val="24"/>
          <w:szCs w:val="24"/>
        </w:rPr>
        <w:t>economy,</w:t>
      </w:r>
      <w:r w:rsidR="004E0900" w:rsidRPr="008F141C">
        <w:rPr>
          <w:rFonts w:ascii="Times New Roman" w:hAnsi="Times New Roman" w:cs="Times New Roman"/>
          <w:noProof/>
          <w:sz w:val="24"/>
          <w:szCs w:val="24"/>
        </w:rPr>
        <w:t xml:space="preserve"> the</w:t>
      </w:r>
      <w:r w:rsidR="00CA0A63" w:rsidRPr="00254DEC">
        <w:rPr>
          <w:rFonts w:ascii="Times New Roman" w:hAnsi="Times New Roman" w:cs="Times New Roman"/>
          <w:sz w:val="24"/>
          <w:szCs w:val="24"/>
        </w:rPr>
        <w:t xml:space="preserve"> Wall Street Journal </w:t>
      </w:r>
      <w:r w:rsidR="004E0900" w:rsidRPr="00254DEC">
        <w:rPr>
          <w:rFonts w:ascii="Times New Roman" w:hAnsi="Times New Roman" w:cs="Times New Roman"/>
          <w:sz w:val="24"/>
          <w:szCs w:val="24"/>
        </w:rPr>
        <w:t xml:space="preserve">has </w:t>
      </w:r>
      <w:r w:rsidR="004E0900" w:rsidRPr="00510CDF">
        <w:rPr>
          <w:rFonts w:ascii="Times New Roman" w:hAnsi="Times New Roman" w:cs="Times New Roman"/>
          <w:noProof/>
          <w:sz w:val="24"/>
          <w:szCs w:val="24"/>
        </w:rPr>
        <w:t>dominant</w:t>
      </w:r>
      <w:r w:rsidR="004E0900" w:rsidRPr="00254DEC">
        <w:rPr>
          <w:rFonts w:ascii="Times New Roman" w:hAnsi="Times New Roman" w:cs="Times New Roman"/>
          <w:sz w:val="24"/>
          <w:szCs w:val="24"/>
        </w:rPr>
        <w:t xml:space="preserve"> </w:t>
      </w:r>
      <w:r w:rsidR="00346E71" w:rsidRPr="00254DEC">
        <w:rPr>
          <w:rFonts w:ascii="Times New Roman" w:hAnsi="Times New Roman" w:cs="Times New Roman"/>
          <w:sz w:val="24"/>
          <w:szCs w:val="24"/>
        </w:rPr>
        <w:t xml:space="preserve">clout with </w:t>
      </w:r>
      <w:r w:rsidR="004F7457" w:rsidRPr="00254DEC">
        <w:rPr>
          <w:rFonts w:ascii="Times New Roman" w:hAnsi="Times New Roman" w:cs="Times New Roman"/>
          <w:sz w:val="24"/>
          <w:szCs w:val="24"/>
        </w:rPr>
        <w:t>people</w:t>
      </w:r>
      <w:r w:rsidR="007924E9" w:rsidRPr="00254DEC">
        <w:rPr>
          <w:rFonts w:ascii="Times New Roman" w:hAnsi="Times New Roman" w:cs="Times New Roman"/>
          <w:sz w:val="24"/>
          <w:szCs w:val="24"/>
        </w:rPr>
        <w:t>.</w:t>
      </w:r>
      <w:r w:rsidR="00160103" w:rsidRPr="00254DEC">
        <w:rPr>
          <w:rFonts w:ascii="Times New Roman" w:hAnsi="Times New Roman" w:cs="Times New Roman"/>
          <w:sz w:val="24"/>
          <w:szCs w:val="24"/>
        </w:rPr>
        <w:t xml:space="preserve"> In other words, </w:t>
      </w:r>
      <w:r w:rsidR="00646578" w:rsidRPr="00254DEC">
        <w:rPr>
          <w:rFonts w:ascii="Times New Roman" w:hAnsi="Times New Roman" w:cs="Times New Roman"/>
          <w:sz w:val="24"/>
          <w:szCs w:val="24"/>
        </w:rPr>
        <w:t>ever</w:t>
      </w:r>
      <w:r w:rsidR="00B5327B" w:rsidRPr="00254DEC">
        <w:rPr>
          <w:rFonts w:ascii="Times New Roman" w:hAnsi="Times New Roman" w:cs="Times New Roman"/>
          <w:sz w:val="24"/>
          <w:szCs w:val="24"/>
        </w:rPr>
        <w:t>y</w:t>
      </w:r>
      <w:r w:rsidR="00646578" w:rsidRPr="00254DEC">
        <w:rPr>
          <w:rFonts w:ascii="Times New Roman" w:hAnsi="Times New Roman" w:cs="Times New Roman"/>
          <w:sz w:val="24"/>
          <w:szCs w:val="24"/>
        </w:rPr>
        <w:t xml:space="preserve"> </w:t>
      </w:r>
      <w:r w:rsidR="00D6373B" w:rsidRPr="00254DEC">
        <w:rPr>
          <w:rFonts w:ascii="Times New Roman" w:hAnsi="Times New Roman" w:cs="Times New Roman"/>
          <w:sz w:val="24"/>
          <w:szCs w:val="24"/>
        </w:rPr>
        <w:t xml:space="preserve">journal </w:t>
      </w:r>
      <w:r w:rsidR="00160103" w:rsidRPr="00254DEC">
        <w:rPr>
          <w:rFonts w:ascii="Times New Roman" w:hAnsi="Times New Roman" w:cs="Times New Roman"/>
          <w:sz w:val="24"/>
          <w:szCs w:val="24"/>
        </w:rPr>
        <w:t>publisher</w:t>
      </w:r>
      <w:r w:rsidR="00646578" w:rsidRPr="00254DEC">
        <w:rPr>
          <w:rFonts w:ascii="Times New Roman" w:hAnsi="Times New Roman" w:cs="Times New Roman"/>
          <w:sz w:val="24"/>
          <w:szCs w:val="24"/>
        </w:rPr>
        <w:t xml:space="preserve"> has a different </w:t>
      </w:r>
      <w:r w:rsidR="00041C12" w:rsidRPr="00254DEC">
        <w:rPr>
          <w:rFonts w:ascii="Times New Roman" w:hAnsi="Times New Roman" w:cs="Times New Roman"/>
          <w:sz w:val="24"/>
          <w:szCs w:val="24"/>
        </w:rPr>
        <w:t>influence</w:t>
      </w:r>
      <w:r w:rsidR="00646578" w:rsidRPr="00254DEC">
        <w:rPr>
          <w:rFonts w:ascii="Times New Roman" w:hAnsi="Times New Roman" w:cs="Times New Roman"/>
          <w:sz w:val="24"/>
          <w:szCs w:val="24"/>
        </w:rPr>
        <w:t xml:space="preserve"> on</w:t>
      </w:r>
      <w:r w:rsidR="00B5327B" w:rsidRPr="00254DEC">
        <w:rPr>
          <w:rFonts w:ascii="Times New Roman" w:hAnsi="Times New Roman" w:cs="Times New Roman"/>
          <w:sz w:val="24"/>
          <w:szCs w:val="24"/>
        </w:rPr>
        <w:t xml:space="preserve"> each academy field. Furthermore, </w:t>
      </w:r>
      <w:r w:rsidR="008F141C">
        <w:rPr>
          <w:rFonts w:ascii="Times New Roman" w:hAnsi="Times New Roman" w:cs="Times New Roman"/>
          <w:sz w:val="24"/>
          <w:szCs w:val="24"/>
        </w:rPr>
        <w:t>given the</w:t>
      </w:r>
      <w:r w:rsidR="00F15A03" w:rsidRPr="00254DEC">
        <w:rPr>
          <w:rFonts w:ascii="Times New Roman" w:hAnsi="Times New Roman" w:cs="Times New Roman"/>
          <w:sz w:val="24"/>
          <w:szCs w:val="24"/>
        </w:rPr>
        <w:t xml:space="preserve"> </w:t>
      </w:r>
      <w:r w:rsidR="00F15A03" w:rsidRPr="008F141C">
        <w:rPr>
          <w:rFonts w:ascii="Times New Roman" w:hAnsi="Times New Roman" w:cs="Times New Roman"/>
          <w:noProof/>
          <w:sz w:val="24"/>
          <w:szCs w:val="24"/>
        </w:rPr>
        <w:t>fact</w:t>
      </w:r>
      <w:r w:rsidR="00F15A03" w:rsidRPr="00254DEC">
        <w:rPr>
          <w:rFonts w:ascii="Times New Roman" w:hAnsi="Times New Roman" w:cs="Times New Roman"/>
          <w:sz w:val="24"/>
          <w:szCs w:val="24"/>
        </w:rPr>
        <w:t xml:space="preserve"> that </w:t>
      </w:r>
      <w:r w:rsidR="007C7620" w:rsidRPr="00254DEC">
        <w:rPr>
          <w:rFonts w:ascii="Times New Roman" w:hAnsi="Times New Roman" w:cs="Times New Roman"/>
          <w:sz w:val="24"/>
          <w:szCs w:val="24"/>
        </w:rPr>
        <w:t>each article should pass</w:t>
      </w:r>
      <w:r w:rsidR="00B5327B" w:rsidRPr="00254DEC">
        <w:rPr>
          <w:rFonts w:ascii="Times New Roman" w:hAnsi="Times New Roman" w:cs="Times New Roman"/>
          <w:sz w:val="24"/>
          <w:szCs w:val="24"/>
        </w:rPr>
        <w:t xml:space="preserve"> </w:t>
      </w:r>
      <w:r w:rsidR="00B5327B" w:rsidRPr="00254DEC">
        <w:rPr>
          <w:rFonts w:ascii="Times New Roman" w:hAnsi="Times New Roman" w:cs="Times New Roman"/>
          <w:noProof/>
          <w:sz w:val="24"/>
          <w:szCs w:val="24"/>
        </w:rPr>
        <w:t>a</w:t>
      </w:r>
      <w:r w:rsidR="00041C12" w:rsidRPr="00254DEC">
        <w:rPr>
          <w:rFonts w:ascii="Times New Roman" w:hAnsi="Times New Roman" w:cs="Times New Roman"/>
          <w:noProof/>
          <w:sz w:val="24"/>
          <w:szCs w:val="24"/>
        </w:rPr>
        <w:t>n</w:t>
      </w:r>
      <w:r w:rsidR="00B5327B" w:rsidRPr="00254DEC">
        <w:rPr>
          <w:rFonts w:ascii="Times New Roman" w:hAnsi="Times New Roman" w:cs="Times New Roman"/>
          <w:noProof/>
          <w:sz w:val="24"/>
          <w:szCs w:val="24"/>
        </w:rPr>
        <w:t xml:space="preserve"> </w:t>
      </w:r>
      <w:r w:rsidR="00E56B05" w:rsidRPr="00254DEC">
        <w:rPr>
          <w:rFonts w:ascii="Times New Roman" w:hAnsi="Times New Roman" w:cs="Times New Roman"/>
          <w:noProof/>
          <w:sz w:val="24"/>
          <w:szCs w:val="24"/>
        </w:rPr>
        <w:t>examination</w:t>
      </w:r>
      <w:r w:rsidR="00E56B05" w:rsidRPr="00254DEC">
        <w:rPr>
          <w:rFonts w:ascii="Times New Roman" w:hAnsi="Times New Roman" w:cs="Times New Roman"/>
          <w:sz w:val="24"/>
          <w:szCs w:val="24"/>
        </w:rPr>
        <w:t xml:space="preserve"> process </w:t>
      </w:r>
      <w:r w:rsidR="007C7620" w:rsidRPr="00254DEC">
        <w:rPr>
          <w:rFonts w:ascii="Times New Roman" w:hAnsi="Times New Roman" w:cs="Times New Roman"/>
          <w:sz w:val="24"/>
          <w:szCs w:val="24"/>
        </w:rPr>
        <w:t xml:space="preserve">executed by </w:t>
      </w:r>
      <w:r w:rsidR="00F15A03" w:rsidRPr="00254DEC">
        <w:rPr>
          <w:rFonts w:ascii="Times New Roman" w:hAnsi="Times New Roman" w:cs="Times New Roman"/>
          <w:sz w:val="24"/>
          <w:szCs w:val="24"/>
        </w:rPr>
        <w:t xml:space="preserve">experts in the specific </w:t>
      </w:r>
      <w:r w:rsidR="00041C12" w:rsidRPr="00254DEC">
        <w:rPr>
          <w:rFonts w:ascii="Times New Roman" w:hAnsi="Times New Roman" w:cs="Times New Roman"/>
          <w:noProof/>
          <w:sz w:val="24"/>
          <w:szCs w:val="24"/>
        </w:rPr>
        <w:t>area</w:t>
      </w:r>
      <w:r w:rsidR="00F15A03" w:rsidRPr="00254DEC">
        <w:rPr>
          <w:rFonts w:ascii="Times New Roman" w:hAnsi="Times New Roman" w:cs="Times New Roman"/>
          <w:noProof/>
          <w:sz w:val="24"/>
          <w:szCs w:val="24"/>
        </w:rPr>
        <w:t>s</w:t>
      </w:r>
      <w:r w:rsidR="00F15A03" w:rsidRPr="00254DEC">
        <w:rPr>
          <w:rFonts w:ascii="Times New Roman" w:hAnsi="Times New Roman" w:cs="Times New Roman"/>
          <w:sz w:val="24"/>
          <w:szCs w:val="24"/>
        </w:rPr>
        <w:t xml:space="preserve">, </w:t>
      </w:r>
      <w:r w:rsidR="00EF5DEB" w:rsidRPr="00254DEC">
        <w:rPr>
          <w:rFonts w:ascii="Times New Roman" w:hAnsi="Times New Roman" w:cs="Times New Roman"/>
          <w:sz w:val="24"/>
          <w:szCs w:val="24"/>
        </w:rPr>
        <w:t xml:space="preserve">authors </w:t>
      </w:r>
      <w:r w:rsidR="005131D2" w:rsidRPr="00254DEC">
        <w:rPr>
          <w:rFonts w:ascii="Times New Roman" w:hAnsi="Times New Roman" w:cs="Times New Roman"/>
          <w:sz w:val="24"/>
          <w:szCs w:val="24"/>
        </w:rPr>
        <w:t>prefer</w:t>
      </w:r>
      <w:r w:rsidR="00E776F2" w:rsidRPr="00254DEC">
        <w:rPr>
          <w:rFonts w:ascii="Times New Roman" w:hAnsi="Times New Roman" w:cs="Times New Roman"/>
          <w:sz w:val="24"/>
          <w:szCs w:val="24"/>
        </w:rPr>
        <w:t xml:space="preserve"> to publish their dissertations in the</w:t>
      </w:r>
      <w:r w:rsidR="00715831" w:rsidRPr="00254DEC">
        <w:rPr>
          <w:rFonts w:ascii="Times New Roman" w:hAnsi="Times New Roman" w:cs="Times New Roman"/>
          <w:sz w:val="24"/>
          <w:szCs w:val="24"/>
        </w:rPr>
        <w:t xml:space="preserve"> </w:t>
      </w:r>
      <w:r w:rsidR="008915B3" w:rsidRPr="00254DEC">
        <w:rPr>
          <w:rFonts w:ascii="Times New Roman" w:hAnsi="Times New Roman" w:cs="Times New Roman"/>
          <w:sz w:val="24"/>
          <w:szCs w:val="24"/>
        </w:rPr>
        <w:t xml:space="preserve">more </w:t>
      </w:r>
      <w:r w:rsidR="00715831" w:rsidRPr="00254DEC">
        <w:rPr>
          <w:rFonts w:ascii="Times New Roman" w:hAnsi="Times New Roman" w:cs="Times New Roman"/>
          <w:sz w:val="24"/>
          <w:szCs w:val="24"/>
        </w:rPr>
        <w:t xml:space="preserve">prominent journal </w:t>
      </w:r>
      <w:r w:rsidR="00715831" w:rsidRPr="00254DEC">
        <w:rPr>
          <w:rFonts w:ascii="Times New Roman" w:hAnsi="Times New Roman" w:cs="Times New Roman"/>
          <w:noProof/>
          <w:sz w:val="24"/>
          <w:szCs w:val="24"/>
        </w:rPr>
        <w:t>organi</w:t>
      </w:r>
      <w:r w:rsidR="00041C12" w:rsidRPr="00254DEC">
        <w:rPr>
          <w:rFonts w:ascii="Times New Roman" w:hAnsi="Times New Roman" w:cs="Times New Roman"/>
          <w:noProof/>
          <w:sz w:val="24"/>
          <w:szCs w:val="24"/>
        </w:rPr>
        <w:t>s</w:t>
      </w:r>
      <w:r w:rsidR="00715831" w:rsidRPr="00254DEC">
        <w:rPr>
          <w:rFonts w:ascii="Times New Roman" w:hAnsi="Times New Roman" w:cs="Times New Roman"/>
          <w:noProof/>
          <w:sz w:val="24"/>
          <w:szCs w:val="24"/>
        </w:rPr>
        <w:t>ation</w:t>
      </w:r>
      <w:r w:rsidR="008915B3" w:rsidRPr="00254DEC">
        <w:rPr>
          <w:rFonts w:ascii="Times New Roman" w:hAnsi="Times New Roman" w:cs="Times New Roman"/>
          <w:sz w:val="24"/>
          <w:szCs w:val="24"/>
        </w:rPr>
        <w:t xml:space="preserve">, which is not only representative to their career paths but also </w:t>
      </w:r>
      <w:r w:rsidR="00EF53B7" w:rsidRPr="00254DEC">
        <w:rPr>
          <w:rFonts w:ascii="Times New Roman" w:hAnsi="Times New Roman" w:cs="Times New Roman"/>
          <w:sz w:val="24"/>
          <w:szCs w:val="24"/>
        </w:rPr>
        <w:t xml:space="preserve">gives more chances to get the </w:t>
      </w:r>
      <w:r w:rsidR="00CC618A" w:rsidRPr="00254DEC">
        <w:rPr>
          <w:rFonts w:ascii="Times New Roman" w:hAnsi="Times New Roman" w:cs="Times New Roman"/>
          <w:sz w:val="24"/>
          <w:szCs w:val="24"/>
        </w:rPr>
        <w:t>articles</w:t>
      </w:r>
      <w:r w:rsidR="00EF53B7" w:rsidRPr="00254DEC">
        <w:rPr>
          <w:rFonts w:ascii="Times New Roman" w:hAnsi="Times New Roman" w:cs="Times New Roman"/>
          <w:sz w:val="24"/>
          <w:szCs w:val="24"/>
        </w:rPr>
        <w:t xml:space="preserve"> cited.</w:t>
      </w:r>
      <w:r w:rsidR="008D5389" w:rsidRPr="00254DEC">
        <w:rPr>
          <w:rFonts w:ascii="Times New Roman" w:hAnsi="Times New Roman" w:cs="Times New Roman"/>
          <w:sz w:val="24"/>
          <w:szCs w:val="24"/>
        </w:rPr>
        <w:t xml:space="preserve"> As shown in </w:t>
      </w:r>
      <w:r w:rsidR="00FB6EE2" w:rsidRPr="00254DEC">
        <w:rPr>
          <w:rFonts w:ascii="Times New Roman" w:hAnsi="Times New Roman" w:cs="Times New Roman"/>
          <w:sz w:val="24"/>
          <w:szCs w:val="24"/>
        </w:rPr>
        <w:t xml:space="preserve">the </w:t>
      </w:r>
      <w:r w:rsidR="008D5389" w:rsidRPr="00254DEC">
        <w:rPr>
          <w:rFonts w:ascii="Times New Roman" w:hAnsi="Times New Roman" w:cs="Times New Roman"/>
          <w:noProof/>
          <w:sz w:val="24"/>
          <w:szCs w:val="24"/>
        </w:rPr>
        <w:t>appendix</w:t>
      </w:r>
      <w:r w:rsidR="00CC618A" w:rsidRPr="00254DEC">
        <w:rPr>
          <w:rFonts w:ascii="Times New Roman" w:hAnsi="Times New Roman" w:cs="Times New Roman"/>
          <w:noProof/>
          <w:sz w:val="24"/>
          <w:szCs w:val="24"/>
        </w:rPr>
        <w:t>-</w:t>
      </w:r>
      <w:r w:rsidR="008D5389" w:rsidRPr="00254DEC">
        <w:rPr>
          <w:rFonts w:ascii="Times New Roman" w:hAnsi="Times New Roman" w:cs="Times New Roman"/>
          <w:sz w:val="24"/>
          <w:szCs w:val="24"/>
        </w:rPr>
        <w:t>4</w:t>
      </w:r>
      <w:r w:rsidR="00F9789A" w:rsidRPr="00254DEC">
        <w:rPr>
          <w:rFonts w:ascii="Times New Roman" w:hAnsi="Times New Roman" w:cs="Times New Roman"/>
          <w:sz w:val="24"/>
          <w:szCs w:val="24"/>
        </w:rPr>
        <w:t xml:space="preserve">, the journal impact factor </w:t>
      </w:r>
      <w:r w:rsidR="00862B77" w:rsidRPr="00254DEC">
        <w:rPr>
          <w:rFonts w:ascii="Times New Roman" w:hAnsi="Times New Roman" w:cs="Times New Roman"/>
          <w:sz w:val="24"/>
          <w:szCs w:val="24"/>
        </w:rPr>
        <w:t xml:space="preserve">in </w:t>
      </w:r>
      <w:r w:rsidR="00862B77" w:rsidRPr="00254DEC">
        <w:rPr>
          <w:rFonts w:ascii="Times New Roman" w:hAnsi="Times New Roman" w:cs="Times New Roman"/>
          <w:noProof/>
          <w:sz w:val="24"/>
          <w:szCs w:val="24"/>
        </w:rPr>
        <w:t>each</w:t>
      </w:r>
      <w:r w:rsidR="00862B77" w:rsidRPr="00254DEC">
        <w:rPr>
          <w:rFonts w:ascii="Times New Roman" w:hAnsi="Times New Roman" w:cs="Times New Roman"/>
          <w:sz w:val="24"/>
          <w:szCs w:val="24"/>
        </w:rPr>
        <w:t xml:space="preserve"> publication page </w:t>
      </w:r>
      <w:r w:rsidR="00C1228D" w:rsidRPr="00254DEC">
        <w:rPr>
          <w:rFonts w:ascii="Times New Roman" w:hAnsi="Times New Roman" w:cs="Times New Roman"/>
          <w:sz w:val="24"/>
          <w:szCs w:val="24"/>
        </w:rPr>
        <w:t xml:space="preserve">can </w:t>
      </w:r>
      <w:r w:rsidR="00C1228D" w:rsidRPr="006B2B9D">
        <w:rPr>
          <w:rFonts w:ascii="Times New Roman" w:hAnsi="Times New Roman" w:cs="Times New Roman"/>
          <w:noProof/>
          <w:sz w:val="24"/>
          <w:szCs w:val="24"/>
        </w:rPr>
        <w:t>be reached</w:t>
      </w:r>
      <w:r w:rsidR="00C1228D" w:rsidRPr="00254DEC">
        <w:rPr>
          <w:rFonts w:ascii="Times New Roman" w:hAnsi="Times New Roman" w:cs="Times New Roman"/>
          <w:sz w:val="24"/>
          <w:szCs w:val="24"/>
        </w:rPr>
        <w:t xml:space="preserve"> by clicking the </w:t>
      </w:r>
      <w:r w:rsidR="00BB1DC1" w:rsidRPr="00254DEC">
        <w:rPr>
          <w:rFonts w:ascii="Times New Roman" w:hAnsi="Times New Roman" w:cs="Times New Roman"/>
          <w:sz w:val="24"/>
          <w:szCs w:val="24"/>
        </w:rPr>
        <w:t>"Journal Citation Report" button</w:t>
      </w:r>
      <w:r w:rsidR="00B608A7" w:rsidRPr="00254DEC">
        <w:rPr>
          <w:rFonts w:ascii="Times New Roman" w:hAnsi="Times New Roman" w:cs="Times New Roman"/>
          <w:sz w:val="24"/>
          <w:szCs w:val="24"/>
        </w:rPr>
        <w:t xml:space="preserve">. By doing so, </w:t>
      </w:r>
      <w:r w:rsidR="00862B77" w:rsidRPr="00254DEC">
        <w:rPr>
          <w:rFonts w:ascii="Times New Roman" w:hAnsi="Times New Roman" w:cs="Times New Roman"/>
          <w:sz w:val="24"/>
          <w:szCs w:val="24"/>
        </w:rPr>
        <w:t xml:space="preserve">the </w:t>
      </w:r>
      <w:r w:rsidR="00BB1DC1" w:rsidRPr="00254DEC">
        <w:rPr>
          <w:rFonts w:ascii="Times New Roman" w:hAnsi="Times New Roman" w:cs="Times New Roman"/>
          <w:sz w:val="24"/>
          <w:szCs w:val="24"/>
        </w:rPr>
        <w:t>panel data</w:t>
      </w:r>
      <w:r w:rsidR="008E5050" w:rsidRPr="00254DEC">
        <w:rPr>
          <w:rFonts w:ascii="Times New Roman" w:hAnsi="Times New Roman" w:cs="Times New Roman"/>
          <w:sz w:val="24"/>
          <w:szCs w:val="24"/>
        </w:rPr>
        <w:t xml:space="preserve">set of the journal impact factor metric from 1997 to </w:t>
      </w:r>
      <w:r w:rsidR="00FA5B23" w:rsidRPr="00254DEC">
        <w:rPr>
          <w:rFonts w:ascii="Times New Roman" w:hAnsi="Times New Roman" w:cs="Times New Roman"/>
          <w:sz w:val="24"/>
          <w:szCs w:val="24"/>
        </w:rPr>
        <w:t>2016</w:t>
      </w:r>
      <w:r w:rsidR="00B608A7" w:rsidRPr="00254DEC">
        <w:rPr>
          <w:rFonts w:ascii="Times New Roman" w:hAnsi="Times New Roman" w:cs="Times New Roman"/>
          <w:sz w:val="24"/>
          <w:szCs w:val="24"/>
        </w:rPr>
        <w:t xml:space="preserve"> can </w:t>
      </w:r>
      <w:r w:rsidR="00B608A7" w:rsidRPr="006B2B9D">
        <w:rPr>
          <w:rFonts w:ascii="Times New Roman" w:hAnsi="Times New Roman" w:cs="Times New Roman"/>
          <w:noProof/>
          <w:sz w:val="24"/>
          <w:szCs w:val="24"/>
        </w:rPr>
        <w:t xml:space="preserve">be </w:t>
      </w:r>
      <w:r w:rsidR="00510CDF" w:rsidRPr="006B2B9D">
        <w:rPr>
          <w:rFonts w:ascii="Times New Roman" w:hAnsi="Times New Roman" w:cs="Times New Roman"/>
          <w:noProof/>
          <w:sz w:val="24"/>
          <w:szCs w:val="24"/>
        </w:rPr>
        <w:t>scraped</w:t>
      </w:r>
      <w:r w:rsidR="00FA5B23" w:rsidRPr="00254DEC">
        <w:rPr>
          <w:rFonts w:ascii="Times New Roman" w:hAnsi="Times New Roman" w:cs="Times New Roman"/>
          <w:sz w:val="24"/>
          <w:szCs w:val="24"/>
        </w:rPr>
        <w:t>.</w:t>
      </w:r>
    </w:p>
    <w:p w14:paraId="47E39940" w14:textId="77777777" w:rsidR="00254DEC" w:rsidRPr="00E527D6" w:rsidRDefault="00254DEC" w:rsidP="00BD48C1">
      <w:pPr>
        <w:rPr>
          <w:rFonts w:ascii="Times New Roman" w:hAnsi="Times New Roman" w:cs="Times New Roman"/>
        </w:rPr>
      </w:pPr>
    </w:p>
    <w:p w14:paraId="514DD60D" w14:textId="3C995F9F" w:rsidR="00AB1C8D" w:rsidRPr="00E527D6" w:rsidRDefault="009B4B7A" w:rsidP="001A4C81">
      <w:pPr>
        <w:pStyle w:val="2"/>
      </w:pPr>
      <w:bookmarkStart w:id="9" w:name="_Toc520791284"/>
      <w:r>
        <w:t>3</w:t>
      </w:r>
      <w:r w:rsidR="0057023F" w:rsidRPr="00E527D6">
        <w:t>-</w:t>
      </w:r>
      <w:r w:rsidR="00AB1C8D" w:rsidRPr="00E527D6">
        <w:t>5</w:t>
      </w:r>
      <w:r w:rsidR="005330D6" w:rsidRPr="00E527D6">
        <w:t>. Reference [</w:t>
      </w:r>
      <w:r w:rsidR="00FB6EE2" w:rsidRPr="00E527D6">
        <w:t xml:space="preserve">File Name: </w:t>
      </w:r>
      <w:r w:rsidR="00072E47" w:rsidRPr="00E527D6">
        <w:t>Reference</w:t>
      </w:r>
      <w:r w:rsidR="00640955" w:rsidRPr="00E527D6">
        <w:t>.csv</w:t>
      </w:r>
      <w:r w:rsidR="005330D6" w:rsidRPr="00E527D6">
        <w:t>]</w:t>
      </w:r>
      <w:bookmarkEnd w:id="9"/>
    </w:p>
    <w:p w14:paraId="1E05487B" w14:textId="0CF3A6AB" w:rsidR="00FC1555" w:rsidRPr="00254DEC" w:rsidRDefault="005D2DDC" w:rsidP="00BD48C1">
      <w:pPr>
        <w:rPr>
          <w:rFonts w:ascii="Times New Roman" w:hAnsi="Times New Roman" w:cs="Times New Roman"/>
          <w:sz w:val="24"/>
          <w:szCs w:val="24"/>
        </w:rPr>
      </w:pPr>
      <w:r w:rsidRPr="00254DEC">
        <w:rPr>
          <w:rFonts w:ascii="Times New Roman" w:hAnsi="Times New Roman" w:cs="Times New Roman"/>
          <w:sz w:val="24"/>
          <w:szCs w:val="24"/>
        </w:rPr>
        <w:t xml:space="preserve">In the </w:t>
      </w:r>
      <w:r w:rsidR="008F141C">
        <w:rPr>
          <w:rFonts w:ascii="Times New Roman" w:hAnsi="Times New Roman" w:cs="Times New Roman"/>
          <w:sz w:val="24"/>
          <w:szCs w:val="24"/>
        </w:rPr>
        <w:t xml:space="preserve">web </w:t>
      </w:r>
      <w:r w:rsidRPr="00254DEC">
        <w:rPr>
          <w:rFonts w:ascii="Times New Roman" w:hAnsi="Times New Roman" w:cs="Times New Roman"/>
          <w:sz w:val="24"/>
          <w:szCs w:val="24"/>
        </w:rPr>
        <w:t xml:space="preserve">page displaying the </w:t>
      </w:r>
      <w:r w:rsidR="007635D3" w:rsidRPr="006B2B9D">
        <w:rPr>
          <w:rFonts w:ascii="Times New Roman" w:hAnsi="Times New Roman" w:cs="Times New Roman"/>
          <w:noProof/>
          <w:sz w:val="24"/>
          <w:szCs w:val="24"/>
        </w:rPr>
        <w:t>basic</w:t>
      </w:r>
      <w:r w:rsidR="007635D3" w:rsidRPr="00254DEC">
        <w:rPr>
          <w:rFonts w:ascii="Times New Roman" w:hAnsi="Times New Roman" w:cs="Times New Roman"/>
          <w:noProof/>
          <w:sz w:val="24"/>
          <w:szCs w:val="24"/>
        </w:rPr>
        <w:t xml:space="preserve"> publication</w:t>
      </w:r>
      <w:r w:rsidRPr="00254DEC">
        <w:rPr>
          <w:rFonts w:ascii="Times New Roman" w:hAnsi="Times New Roman" w:cs="Times New Roman"/>
          <w:sz w:val="24"/>
          <w:szCs w:val="24"/>
        </w:rPr>
        <w:t xml:space="preserve"> information, </w:t>
      </w:r>
      <w:r w:rsidR="002F1D19" w:rsidRPr="00254DEC">
        <w:rPr>
          <w:rFonts w:ascii="Times New Roman" w:hAnsi="Times New Roman" w:cs="Times New Roman"/>
          <w:sz w:val="24"/>
          <w:szCs w:val="24"/>
        </w:rPr>
        <w:t xml:space="preserve">the number of </w:t>
      </w:r>
      <w:r w:rsidR="002F1D19" w:rsidRPr="00254DEC">
        <w:rPr>
          <w:rFonts w:ascii="Times New Roman" w:hAnsi="Times New Roman" w:cs="Times New Roman"/>
          <w:noProof/>
          <w:sz w:val="24"/>
          <w:szCs w:val="24"/>
        </w:rPr>
        <w:t>references</w:t>
      </w:r>
      <w:r w:rsidR="002F1D19" w:rsidRPr="00254DEC">
        <w:rPr>
          <w:rFonts w:ascii="Times New Roman" w:hAnsi="Times New Roman" w:cs="Times New Roman"/>
          <w:sz w:val="24"/>
          <w:szCs w:val="24"/>
        </w:rPr>
        <w:t xml:space="preserve"> can </w:t>
      </w:r>
      <w:r w:rsidR="002F1D19" w:rsidRPr="006B2B9D">
        <w:rPr>
          <w:rFonts w:ascii="Times New Roman" w:hAnsi="Times New Roman" w:cs="Times New Roman"/>
          <w:noProof/>
          <w:sz w:val="24"/>
          <w:szCs w:val="24"/>
        </w:rPr>
        <w:t xml:space="preserve">be only </w:t>
      </w:r>
      <w:r w:rsidR="0029690A" w:rsidRPr="006B2B9D">
        <w:rPr>
          <w:rFonts w:ascii="Times New Roman" w:hAnsi="Times New Roman" w:cs="Times New Roman"/>
          <w:noProof/>
          <w:sz w:val="24"/>
          <w:szCs w:val="24"/>
        </w:rPr>
        <w:t>obtained</w:t>
      </w:r>
      <w:r w:rsidR="00252182" w:rsidRPr="00254DEC">
        <w:rPr>
          <w:rFonts w:ascii="Times New Roman" w:hAnsi="Times New Roman" w:cs="Times New Roman"/>
          <w:sz w:val="24"/>
          <w:szCs w:val="24"/>
        </w:rPr>
        <w:t xml:space="preserve">. </w:t>
      </w:r>
      <w:r w:rsidR="0029690A" w:rsidRPr="00254DEC">
        <w:rPr>
          <w:rFonts w:ascii="Times New Roman" w:hAnsi="Times New Roman" w:cs="Times New Roman"/>
          <w:noProof/>
          <w:sz w:val="24"/>
          <w:szCs w:val="24"/>
        </w:rPr>
        <w:t>Given</w:t>
      </w:r>
      <w:r w:rsidR="00326936" w:rsidRPr="00254DEC">
        <w:rPr>
          <w:rFonts w:ascii="Times New Roman" w:hAnsi="Times New Roman" w:cs="Times New Roman"/>
          <w:sz w:val="24"/>
          <w:szCs w:val="24"/>
        </w:rPr>
        <w:t xml:space="preserve"> the fact that t</w:t>
      </w:r>
      <w:r w:rsidR="00E04E04" w:rsidRPr="00254DEC">
        <w:rPr>
          <w:rFonts w:ascii="Times New Roman" w:hAnsi="Times New Roman" w:cs="Times New Roman"/>
          <w:sz w:val="24"/>
          <w:szCs w:val="24"/>
        </w:rPr>
        <w:t>he cited time</w:t>
      </w:r>
      <w:r w:rsidR="00EC583C" w:rsidRPr="00254DEC">
        <w:rPr>
          <w:rFonts w:ascii="Times New Roman" w:hAnsi="Times New Roman" w:cs="Times New Roman"/>
          <w:sz w:val="24"/>
          <w:szCs w:val="24"/>
        </w:rPr>
        <w:t>s</w:t>
      </w:r>
      <w:r w:rsidR="00E04E04" w:rsidRPr="00254DEC">
        <w:rPr>
          <w:rFonts w:ascii="Times New Roman" w:hAnsi="Times New Roman" w:cs="Times New Roman"/>
          <w:sz w:val="24"/>
          <w:szCs w:val="24"/>
        </w:rPr>
        <w:t xml:space="preserve"> for each </w:t>
      </w:r>
      <w:r w:rsidR="00E04E04" w:rsidRPr="00254DEC">
        <w:rPr>
          <w:rFonts w:ascii="Times New Roman" w:hAnsi="Times New Roman" w:cs="Times New Roman"/>
          <w:noProof/>
          <w:sz w:val="24"/>
          <w:szCs w:val="24"/>
        </w:rPr>
        <w:t>reference</w:t>
      </w:r>
      <w:r w:rsidR="00E04E04" w:rsidRPr="00254DEC">
        <w:rPr>
          <w:rFonts w:ascii="Times New Roman" w:hAnsi="Times New Roman" w:cs="Times New Roman"/>
          <w:sz w:val="24"/>
          <w:szCs w:val="24"/>
        </w:rPr>
        <w:t xml:space="preserve"> </w:t>
      </w:r>
      <w:r w:rsidR="00BC0394" w:rsidRPr="00254DEC">
        <w:rPr>
          <w:rFonts w:ascii="Times New Roman" w:hAnsi="Times New Roman" w:cs="Times New Roman"/>
          <w:sz w:val="24"/>
          <w:szCs w:val="24"/>
        </w:rPr>
        <w:t>might</w:t>
      </w:r>
      <w:r w:rsidR="00E04E04" w:rsidRPr="00254DEC">
        <w:rPr>
          <w:rFonts w:ascii="Times New Roman" w:hAnsi="Times New Roman" w:cs="Times New Roman"/>
          <w:sz w:val="24"/>
          <w:szCs w:val="24"/>
        </w:rPr>
        <w:t xml:space="preserve"> </w:t>
      </w:r>
      <w:r w:rsidR="00E04E04" w:rsidRPr="006B2B9D">
        <w:rPr>
          <w:rFonts w:ascii="Times New Roman" w:hAnsi="Times New Roman" w:cs="Times New Roman"/>
          <w:noProof/>
          <w:sz w:val="24"/>
          <w:szCs w:val="24"/>
        </w:rPr>
        <w:t>be referred</w:t>
      </w:r>
      <w:r w:rsidR="00E04E04" w:rsidRPr="00254DEC">
        <w:rPr>
          <w:rFonts w:ascii="Times New Roman" w:hAnsi="Times New Roman" w:cs="Times New Roman"/>
          <w:sz w:val="24"/>
          <w:szCs w:val="24"/>
        </w:rPr>
        <w:t xml:space="preserve"> as a</w:t>
      </w:r>
      <w:r w:rsidR="00BC0394" w:rsidRPr="00254DEC">
        <w:rPr>
          <w:rFonts w:ascii="Times New Roman" w:hAnsi="Times New Roman" w:cs="Times New Roman"/>
          <w:sz w:val="24"/>
          <w:szCs w:val="24"/>
        </w:rPr>
        <w:t xml:space="preserve"> metric of </w:t>
      </w:r>
      <w:r w:rsidR="00326936" w:rsidRPr="00254DEC">
        <w:rPr>
          <w:rFonts w:ascii="Times New Roman" w:hAnsi="Times New Roman" w:cs="Times New Roman"/>
          <w:sz w:val="24"/>
          <w:szCs w:val="24"/>
        </w:rPr>
        <w:t xml:space="preserve">publications' credibility, each reference </w:t>
      </w:r>
      <w:r w:rsidR="00B4469A" w:rsidRPr="00254DEC">
        <w:rPr>
          <w:rFonts w:ascii="Times New Roman" w:hAnsi="Times New Roman" w:cs="Times New Roman"/>
          <w:sz w:val="24"/>
          <w:szCs w:val="24"/>
        </w:rPr>
        <w:t xml:space="preserve">information </w:t>
      </w:r>
      <w:r w:rsidR="000F315F" w:rsidRPr="00254DEC">
        <w:rPr>
          <w:rFonts w:ascii="Times New Roman" w:hAnsi="Times New Roman" w:cs="Times New Roman"/>
          <w:sz w:val="24"/>
          <w:szCs w:val="24"/>
        </w:rPr>
        <w:t>such as year of publishment</w:t>
      </w:r>
      <w:r w:rsidR="00076432" w:rsidRPr="00254DEC">
        <w:rPr>
          <w:rFonts w:ascii="Times New Roman" w:hAnsi="Times New Roman" w:cs="Times New Roman"/>
          <w:sz w:val="24"/>
          <w:szCs w:val="24"/>
        </w:rPr>
        <w:t xml:space="preserve"> and </w:t>
      </w:r>
      <w:r w:rsidR="0029690A" w:rsidRPr="00254DEC">
        <w:rPr>
          <w:rFonts w:ascii="Times New Roman" w:hAnsi="Times New Roman" w:cs="Times New Roman"/>
          <w:noProof/>
          <w:sz w:val="24"/>
          <w:szCs w:val="24"/>
        </w:rPr>
        <w:t>quo</w:t>
      </w:r>
      <w:r w:rsidR="000F315F" w:rsidRPr="00254DEC">
        <w:rPr>
          <w:rFonts w:ascii="Times New Roman" w:hAnsi="Times New Roman" w:cs="Times New Roman"/>
          <w:noProof/>
          <w:sz w:val="24"/>
          <w:szCs w:val="24"/>
        </w:rPr>
        <w:t>ted</w:t>
      </w:r>
      <w:r w:rsidR="000F315F" w:rsidRPr="00254DEC">
        <w:rPr>
          <w:rFonts w:ascii="Times New Roman" w:hAnsi="Times New Roman" w:cs="Times New Roman"/>
          <w:sz w:val="24"/>
          <w:szCs w:val="24"/>
        </w:rPr>
        <w:t xml:space="preserve"> time</w:t>
      </w:r>
      <w:r w:rsidR="00076432" w:rsidRPr="00254DEC">
        <w:rPr>
          <w:rFonts w:ascii="Times New Roman" w:hAnsi="Times New Roman" w:cs="Times New Roman"/>
          <w:sz w:val="24"/>
          <w:szCs w:val="24"/>
        </w:rPr>
        <w:t xml:space="preserve"> </w:t>
      </w:r>
      <w:r w:rsidR="00B4469A" w:rsidRPr="006B2B9D">
        <w:rPr>
          <w:rFonts w:ascii="Times New Roman" w:hAnsi="Times New Roman" w:cs="Times New Roman"/>
          <w:noProof/>
          <w:sz w:val="24"/>
          <w:szCs w:val="24"/>
        </w:rPr>
        <w:t xml:space="preserve">is </w:t>
      </w:r>
      <w:r w:rsidR="00076432" w:rsidRPr="006B2B9D">
        <w:rPr>
          <w:rFonts w:ascii="Times New Roman" w:hAnsi="Times New Roman" w:cs="Times New Roman"/>
          <w:noProof/>
          <w:sz w:val="24"/>
          <w:szCs w:val="24"/>
        </w:rPr>
        <w:t xml:space="preserve">also </w:t>
      </w:r>
      <w:r w:rsidR="00510CDF" w:rsidRPr="006B2B9D">
        <w:rPr>
          <w:rFonts w:ascii="Times New Roman" w:hAnsi="Times New Roman" w:cs="Times New Roman"/>
          <w:noProof/>
          <w:sz w:val="24"/>
          <w:szCs w:val="24"/>
        </w:rPr>
        <w:t>scraped</w:t>
      </w:r>
      <w:r w:rsidR="00B4469A" w:rsidRPr="00254DEC">
        <w:rPr>
          <w:rFonts w:ascii="Times New Roman" w:hAnsi="Times New Roman" w:cs="Times New Roman"/>
          <w:sz w:val="24"/>
          <w:szCs w:val="24"/>
        </w:rPr>
        <w:t xml:space="preserve"> </w:t>
      </w:r>
      <w:r w:rsidR="00840D7D" w:rsidRPr="00254DEC">
        <w:rPr>
          <w:rFonts w:ascii="Times New Roman" w:hAnsi="Times New Roman" w:cs="Times New Roman"/>
          <w:sz w:val="24"/>
          <w:szCs w:val="24"/>
        </w:rPr>
        <w:t>in the references</w:t>
      </w:r>
      <w:r w:rsidR="00F41F3D" w:rsidRPr="00254DEC">
        <w:rPr>
          <w:rFonts w:ascii="Times New Roman" w:hAnsi="Times New Roman" w:cs="Times New Roman"/>
          <w:sz w:val="24"/>
          <w:szCs w:val="24"/>
        </w:rPr>
        <w:t xml:space="preserve"> collection page </w:t>
      </w:r>
      <w:r w:rsidR="00FC1555" w:rsidRPr="00254DEC">
        <w:rPr>
          <w:rFonts w:ascii="Times New Roman" w:hAnsi="Times New Roman" w:cs="Times New Roman"/>
          <w:sz w:val="24"/>
          <w:szCs w:val="24"/>
        </w:rPr>
        <w:t>through</w:t>
      </w:r>
      <w:r w:rsidR="009C1F7B" w:rsidRPr="00254DEC">
        <w:rPr>
          <w:rFonts w:ascii="Times New Roman" w:hAnsi="Times New Roman" w:cs="Times New Roman"/>
          <w:sz w:val="24"/>
          <w:szCs w:val="24"/>
        </w:rPr>
        <w:t xml:space="preserve"> clicking the </w:t>
      </w:r>
      <w:r w:rsidR="009C1F7B" w:rsidRPr="00254DEC">
        <w:rPr>
          <w:rFonts w:ascii="Times New Roman" w:hAnsi="Times New Roman" w:cs="Times New Roman"/>
          <w:noProof/>
          <w:sz w:val="24"/>
          <w:szCs w:val="24"/>
        </w:rPr>
        <w:t>hyperlink</w:t>
      </w:r>
      <w:r w:rsidR="0042031F" w:rsidRPr="00254DEC">
        <w:rPr>
          <w:rFonts w:ascii="Times New Roman" w:hAnsi="Times New Roman" w:cs="Times New Roman"/>
          <w:sz w:val="24"/>
          <w:szCs w:val="24"/>
        </w:rPr>
        <w:t xml:space="preserve"> labelled as "</w:t>
      </w:r>
      <w:r w:rsidR="00C75C3D" w:rsidRPr="00254DEC">
        <w:rPr>
          <w:rFonts w:ascii="Times New Roman" w:hAnsi="Times New Roman" w:cs="Times New Roman"/>
          <w:sz w:val="24"/>
          <w:szCs w:val="24"/>
        </w:rPr>
        <w:t>View All in Cited References page"</w:t>
      </w:r>
      <w:r w:rsidR="000F679C" w:rsidRPr="00254DEC">
        <w:rPr>
          <w:rFonts w:ascii="Times New Roman" w:hAnsi="Times New Roman" w:cs="Times New Roman"/>
          <w:sz w:val="24"/>
          <w:szCs w:val="24"/>
        </w:rPr>
        <w:t xml:space="preserve"> as shown in </w:t>
      </w:r>
      <w:r w:rsidR="0023646B" w:rsidRPr="00254DEC">
        <w:rPr>
          <w:rFonts w:ascii="Times New Roman" w:hAnsi="Times New Roman" w:cs="Times New Roman"/>
          <w:sz w:val="24"/>
          <w:szCs w:val="24"/>
        </w:rPr>
        <w:t xml:space="preserve">the </w:t>
      </w:r>
      <w:r w:rsidR="000F679C" w:rsidRPr="00254DEC">
        <w:rPr>
          <w:rFonts w:ascii="Times New Roman" w:hAnsi="Times New Roman" w:cs="Times New Roman"/>
          <w:sz w:val="24"/>
          <w:szCs w:val="24"/>
        </w:rPr>
        <w:t>appendix-5.</w:t>
      </w:r>
    </w:p>
    <w:p w14:paraId="65A8F90B" w14:textId="77777777" w:rsidR="00E527D6" w:rsidRPr="00E527D6" w:rsidRDefault="00E527D6" w:rsidP="00BD48C1">
      <w:pPr>
        <w:rPr>
          <w:rFonts w:ascii="Times New Roman" w:hAnsi="Times New Roman" w:cs="Times New Roman"/>
        </w:rPr>
      </w:pPr>
    </w:p>
    <w:p w14:paraId="053EDC82" w14:textId="1A73ECF4" w:rsidR="00173689" w:rsidRPr="00703406" w:rsidRDefault="009B4B7A" w:rsidP="00703406">
      <w:pPr>
        <w:pStyle w:val="1"/>
      </w:pPr>
      <w:bookmarkStart w:id="10" w:name="_Toc520791285"/>
      <w:r w:rsidRPr="00703406">
        <w:t>4</w:t>
      </w:r>
      <w:r w:rsidR="00173689" w:rsidRPr="00703406">
        <w:t xml:space="preserve">. Feature </w:t>
      </w:r>
      <w:r w:rsidR="00072E47" w:rsidRPr="00703406">
        <w:t>Engineering and Explanatory</w:t>
      </w:r>
      <w:r w:rsidR="00B5212C" w:rsidRPr="00703406">
        <w:t xml:space="preserve"> Analysis</w:t>
      </w:r>
      <w:bookmarkEnd w:id="10"/>
    </w:p>
    <w:p w14:paraId="7CEF6CF1" w14:textId="33180948" w:rsidR="001E029E" w:rsidRPr="00254DEC" w:rsidRDefault="001169AB" w:rsidP="001169AB">
      <w:pPr>
        <w:rPr>
          <w:rFonts w:ascii="Times New Roman" w:hAnsi="Times New Roman" w:cs="Times New Roman"/>
          <w:sz w:val="24"/>
          <w:szCs w:val="24"/>
        </w:rPr>
      </w:pPr>
      <w:r w:rsidRPr="00254DEC">
        <w:rPr>
          <w:rFonts w:ascii="Times New Roman" w:hAnsi="Times New Roman" w:cs="Times New Roman"/>
          <w:sz w:val="24"/>
          <w:szCs w:val="24"/>
        </w:rPr>
        <w:t xml:space="preserve">In the previous section, the </w:t>
      </w:r>
      <w:r w:rsidR="00C11B7B" w:rsidRPr="00254DEC">
        <w:rPr>
          <w:rFonts w:ascii="Times New Roman" w:hAnsi="Times New Roman" w:cs="Times New Roman"/>
          <w:sz w:val="24"/>
          <w:szCs w:val="24"/>
        </w:rPr>
        <w:t>information</w:t>
      </w:r>
      <w:r w:rsidRPr="00254DEC">
        <w:rPr>
          <w:rFonts w:ascii="Times New Roman" w:hAnsi="Times New Roman" w:cs="Times New Roman"/>
          <w:sz w:val="24"/>
          <w:szCs w:val="24"/>
        </w:rPr>
        <w:t xml:space="preserve"> relevant to the publications' cited time</w:t>
      </w:r>
      <w:r w:rsidR="00B5212C" w:rsidRPr="00254DEC">
        <w:rPr>
          <w:rFonts w:ascii="Times New Roman" w:hAnsi="Times New Roman" w:cs="Times New Roman"/>
          <w:sz w:val="24"/>
          <w:szCs w:val="24"/>
        </w:rPr>
        <w:t>s</w:t>
      </w:r>
      <w:r w:rsidRPr="00254DEC">
        <w:rPr>
          <w:rFonts w:ascii="Times New Roman" w:hAnsi="Times New Roman" w:cs="Times New Roman"/>
          <w:sz w:val="24"/>
          <w:szCs w:val="24"/>
        </w:rPr>
        <w:t xml:space="preserve"> has </w:t>
      </w:r>
      <w:r w:rsidRPr="006B2B9D">
        <w:rPr>
          <w:rFonts w:ascii="Times New Roman" w:hAnsi="Times New Roman" w:cs="Times New Roman"/>
          <w:noProof/>
          <w:sz w:val="24"/>
          <w:szCs w:val="24"/>
        </w:rPr>
        <w:t xml:space="preserve">been </w:t>
      </w:r>
      <w:r w:rsidR="008F141C" w:rsidRPr="006B2B9D">
        <w:rPr>
          <w:rFonts w:ascii="Times New Roman" w:hAnsi="Times New Roman" w:cs="Times New Roman"/>
          <w:noProof/>
          <w:sz w:val="24"/>
          <w:szCs w:val="24"/>
        </w:rPr>
        <w:t>collected</w:t>
      </w:r>
      <w:r w:rsidRPr="00254DEC">
        <w:rPr>
          <w:rFonts w:ascii="Times New Roman" w:hAnsi="Times New Roman" w:cs="Times New Roman"/>
          <w:sz w:val="24"/>
          <w:szCs w:val="24"/>
        </w:rPr>
        <w:t xml:space="preserve"> </w:t>
      </w:r>
      <w:r w:rsidR="005B61C4" w:rsidRPr="00254DEC">
        <w:rPr>
          <w:rFonts w:ascii="Times New Roman" w:hAnsi="Times New Roman" w:cs="Times New Roman"/>
          <w:sz w:val="24"/>
          <w:szCs w:val="24"/>
        </w:rPr>
        <w:t>from</w:t>
      </w:r>
      <w:r w:rsidRPr="00254DEC">
        <w:rPr>
          <w:rFonts w:ascii="Times New Roman" w:hAnsi="Times New Roman" w:cs="Times New Roman"/>
          <w:sz w:val="24"/>
          <w:szCs w:val="24"/>
        </w:rPr>
        <w:t xml:space="preserve"> the Web of Science. The </w:t>
      </w:r>
      <w:r w:rsidR="005B61C4" w:rsidRPr="00254DEC">
        <w:rPr>
          <w:rFonts w:ascii="Times New Roman" w:hAnsi="Times New Roman" w:cs="Times New Roman"/>
          <w:sz w:val="24"/>
          <w:szCs w:val="24"/>
        </w:rPr>
        <w:t xml:space="preserve">total </w:t>
      </w:r>
      <w:r w:rsidRPr="00254DEC">
        <w:rPr>
          <w:rFonts w:ascii="Times New Roman" w:hAnsi="Times New Roman" w:cs="Times New Roman"/>
          <w:sz w:val="24"/>
          <w:szCs w:val="24"/>
        </w:rPr>
        <w:t xml:space="preserve">number of the </w:t>
      </w:r>
      <w:r w:rsidR="00C11B7B" w:rsidRPr="00254DEC">
        <w:rPr>
          <w:rFonts w:ascii="Times New Roman" w:hAnsi="Times New Roman" w:cs="Times New Roman"/>
          <w:sz w:val="24"/>
          <w:szCs w:val="24"/>
        </w:rPr>
        <w:t>dissertations</w:t>
      </w:r>
      <w:r w:rsidRPr="00254DEC">
        <w:rPr>
          <w:rFonts w:ascii="Times New Roman" w:hAnsi="Times New Roman" w:cs="Times New Roman"/>
          <w:sz w:val="24"/>
          <w:szCs w:val="24"/>
        </w:rPr>
        <w:t xml:space="preserve"> is 1,421, which are enough to be representative to measure the publications performance written by the professors at the business school of Imperial College London. Based on the preprocessing of those datasets, features to predict the cited items will </w:t>
      </w:r>
      <w:r w:rsidRPr="006B2B9D">
        <w:rPr>
          <w:rFonts w:ascii="Times New Roman" w:hAnsi="Times New Roman" w:cs="Times New Roman"/>
          <w:noProof/>
          <w:sz w:val="24"/>
          <w:szCs w:val="24"/>
        </w:rPr>
        <w:t>be generated</w:t>
      </w:r>
      <w:r w:rsidRPr="00254DEC">
        <w:rPr>
          <w:rFonts w:ascii="Times New Roman" w:hAnsi="Times New Roman" w:cs="Times New Roman"/>
          <w:sz w:val="24"/>
          <w:szCs w:val="24"/>
        </w:rPr>
        <w:t xml:space="preserve"> in this section. The file name of the base dataset is the WOS_scraped_df</w:t>
      </w:r>
      <w:r w:rsidR="001C30AE" w:rsidRPr="00254DEC">
        <w:rPr>
          <w:rFonts w:ascii="Times New Roman" w:hAnsi="Times New Roman" w:cs="Times New Roman"/>
          <w:sz w:val="24"/>
          <w:szCs w:val="24"/>
        </w:rPr>
        <w:t>.pkl</w:t>
      </w:r>
      <w:r w:rsidRPr="00254DEC">
        <w:rPr>
          <w:rFonts w:ascii="Times New Roman" w:hAnsi="Times New Roman" w:cs="Times New Roman"/>
          <w:sz w:val="24"/>
          <w:szCs w:val="24"/>
        </w:rPr>
        <w:t xml:space="preserve">, which includes the necessary information on each publication, such as title, authors, cited time, and published year. </w:t>
      </w:r>
      <w:r w:rsidR="008F141C">
        <w:rPr>
          <w:rFonts w:ascii="Times New Roman" w:hAnsi="Times New Roman" w:cs="Times New Roman"/>
          <w:noProof/>
          <w:sz w:val="24"/>
          <w:szCs w:val="24"/>
        </w:rPr>
        <w:t>Moreover,</w:t>
      </w:r>
      <w:r w:rsidRPr="00254DEC">
        <w:rPr>
          <w:rFonts w:ascii="Times New Roman" w:hAnsi="Times New Roman" w:cs="Times New Roman"/>
          <w:sz w:val="24"/>
          <w:szCs w:val="24"/>
        </w:rPr>
        <w:t xml:space="preserve"> the other datasets such as authors, references, journals, and research categories will </w:t>
      </w:r>
      <w:r w:rsidRPr="006B2B9D">
        <w:rPr>
          <w:rFonts w:ascii="Times New Roman" w:hAnsi="Times New Roman" w:cs="Times New Roman"/>
          <w:noProof/>
          <w:sz w:val="24"/>
          <w:szCs w:val="24"/>
        </w:rPr>
        <w:t>be merged</w:t>
      </w:r>
      <w:r w:rsidRPr="00254DEC">
        <w:rPr>
          <w:rFonts w:ascii="Times New Roman" w:hAnsi="Times New Roman" w:cs="Times New Roman"/>
          <w:sz w:val="24"/>
          <w:szCs w:val="24"/>
        </w:rPr>
        <w:t xml:space="preserve"> into the </w:t>
      </w:r>
      <w:r w:rsidR="008F141C" w:rsidRPr="006B2B9D">
        <w:rPr>
          <w:rFonts w:ascii="Times New Roman" w:hAnsi="Times New Roman" w:cs="Times New Roman"/>
          <w:noProof/>
          <w:sz w:val="24"/>
          <w:szCs w:val="24"/>
        </w:rPr>
        <w:t>basic</w:t>
      </w:r>
      <w:r w:rsidR="008F141C">
        <w:rPr>
          <w:rFonts w:ascii="Times New Roman" w:hAnsi="Times New Roman" w:cs="Times New Roman"/>
          <w:sz w:val="24"/>
          <w:szCs w:val="24"/>
        </w:rPr>
        <w:t xml:space="preserve"> publication information table</w:t>
      </w:r>
      <w:r w:rsidRPr="00254DEC">
        <w:rPr>
          <w:rFonts w:ascii="Times New Roman" w:hAnsi="Times New Roman" w:cs="Times New Roman"/>
          <w:sz w:val="24"/>
          <w:szCs w:val="24"/>
        </w:rPr>
        <w:t>.</w:t>
      </w:r>
    </w:p>
    <w:p w14:paraId="75611F57" w14:textId="77777777" w:rsidR="002F6058" w:rsidRPr="00E527D6" w:rsidRDefault="002F6058" w:rsidP="001169AB">
      <w:pPr>
        <w:rPr>
          <w:rFonts w:ascii="Times New Roman" w:hAnsi="Times New Roman" w:cs="Times New Roman"/>
        </w:rPr>
      </w:pPr>
    </w:p>
    <w:p w14:paraId="2F77CC4E" w14:textId="3EDB7C32" w:rsidR="001169AB" w:rsidRPr="00E527D6" w:rsidRDefault="009B4B7A" w:rsidP="001A4C81">
      <w:pPr>
        <w:pStyle w:val="2"/>
      </w:pPr>
      <w:bookmarkStart w:id="11" w:name="_Toc520791286"/>
      <w:r>
        <w:t>4</w:t>
      </w:r>
      <w:r w:rsidR="001E029E" w:rsidRPr="00E527D6">
        <w:t>-</w:t>
      </w:r>
      <w:r w:rsidR="001169AB" w:rsidRPr="00E527D6">
        <w:t>1. Year since published</w:t>
      </w:r>
      <w:bookmarkEnd w:id="11"/>
    </w:p>
    <w:p w14:paraId="4712ACC0" w14:textId="42A9C4AC" w:rsidR="00C00E79" w:rsidRPr="00254DEC" w:rsidRDefault="001169AB" w:rsidP="001169AB">
      <w:pPr>
        <w:rPr>
          <w:rFonts w:ascii="Times New Roman" w:hAnsi="Times New Roman" w:cs="Times New Roman"/>
          <w:color w:val="FF0000"/>
          <w:sz w:val="24"/>
          <w:szCs w:val="24"/>
        </w:rPr>
      </w:pPr>
      <w:r w:rsidRPr="00254DEC">
        <w:rPr>
          <w:rFonts w:ascii="Times New Roman" w:hAnsi="Times New Roman" w:cs="Times New Roman"/>
          <w:color w:val="000000" w:themeColor="text1"/>
          <w:sz w:val="24"/>
          <w:szCs w:val="24"/>
        </w:rPr>
        <w:t>As depicted below, the longer the year of a publication is passed, the higher chances a paper gets to be cited</w:t>
      </w:r>
      <w:r w:rsidR="009462E0" w:rsidRPr="00254DEC">
        <w:rPr>
          <w:rFonts w:ascii="Times New Roman" w:hAnsi="Times New Roman" w:cs="Times New Roman"/>
          <w:color w:val="000000" w:themeColor="text1"/>
          <w:sz w:val="24"/>
          <w:szCs w:val="24"/>
        </w:rPr>
        <w:t xml:space="preserve"> </w:t>
      </w:r>
      <w:r w:rsidR="00F41CAE" w:rsidRPr="00254DEC">
        <w:rPr>
          <w:rFonts w:ascii="Times New Roman" w:hAnsi="Times New Roman" w:cs="Times New Roman"/>
          <w:color w:val="000000" w:themeColor="text1"/>
          <w:sz w:val="24"/>
          <w:szCs w:val="24"/>
        </w:rPr>
        <w:t xml:space="preserve">on average </w:t>
      </w:r>
      <w:r w:rsidR="009462E0" w:rsidRPr="00254DEC">
        <w:rPr>
          <w:rFonts w:ascii="Times New Roman" w:hAnsi="Times New Roman" w:cs="Times New Roman"/>
          <w:color w:val="000000" w:themeColor="text1"/>
          <w:sz w:val="24"/>
          <w:szCs w:val="24"/>
        </w:rPr>
        <w:t xml:space="preserve">before </w:t>
      </w:r>
      <w:r w:rsidR="0009410C" w:rsidRPr="00254DEC">
        <w:rPr>
          <w:rFonts w:ascii="Times New Roman" w:hAnsi="Times New Roman" w:cs="Times New Roman"/>
          <w:color w:val="000000" w:themeColor="text1"/>
          <w:sz w:val="24"/>
          <w:szCs w:val="24"/>
        </w:rPr>
        <w:t xml:space="preserve">the year of </w:t>
      </w:r>
      <w:r w:rsidR="001374D7" w:rsidRPr="00254DEC">
        <w:rPr>
          <w:rFonts w:ascii="Times New Roman" w:hAnsi="Times New Roman" w:cs="Times New Roman"/>
          <w:color w:val="000000" w:themeColor="text1"/>
          <w:sz w:val="24"/>
          <w:szCs w:val="24"/>
        </w:rPr>
        <w:t>2</w:t>
      </w:r>
      <w:r w:rsidR="0009410C" w:rsidRPr="00254DEC">
        <w:rPr>
          <w:rFonts w:ascii="Times New Roman" w:hAnsi="Times New Roman" w:cs="Times New Roman"/>
          <w:color w:val="000000" w:themeColor="text1"/>
          <w:sz w:val="24"/>
          <w:szCs w:val="24"/>
        </w:rPr>
        <w:t>,</w:t>
      </w:r>
      <w:r w:rsidR="001374D7" w:rsidRPr="00254DEC">
        <w:rPr>
          <w:rFonts w:ascii="Times New Roman" w:hAnsi="Times New Roman" w:cs="Times New Roman"/>
          <w:color w:val="000000" w:themeColor="text1"/>
          <w:sz w:val="24"/>
          <w:szCs w:val="24"/>
        </w:rPr>
        <w:t>000</w:t>
      </w:r>
      <w:r w:rsidRPr="00254DEC">
        <w:rPr>
          <w:rFonts w:ascii="Times New Roman" w:hAnsi="Times New Roman" w:cs="Times New Roman"/>
          <w:color w:val="000000" w:themeColor="text1"/>
          <w:sz w:val="24"/>
          <w:szCs w:val="24"/>
        </w:rPr>
        <w:t xml:space="preserve">. </w:t>
      </w:r>
      <w:r w:rsidRPr="006B2B9D">
        <w:rPr>
          <w:rFonts w:ascii="Times New Roman" w:hAnsi="Times New Roman" w:cs="Times New Roman"/>
          <w:noProof/>
          <w:color w:val="000000" w:themeColor="text1"/>
          <w:sz w:val="24"/>
          <w:szCs w:val="24"/>
        </w:rPr>
        <w:t>To control this factor</w:t>
      </w:r>
      <w:r w:rsidRPr="00254DEC">
        <w:rPr>
          <w:rFonts w:ascii="Times New Roman" w:hAnsi="Times New Roman" w:cs="Times New Roman"/>
          <w:color w:val="000000" w:themeColor="text1"/>
          <w:sz w:val="24"/>
          <w:szCs w:val="24"/>
        </w:rPr>
        <w:t xml:space="preserve">, </w:t>
      </w:r>
      <w:r w:rsidR="000A1A83" w:rsidRPr="00254DEC">
        <w:rPr>
          <w:rFonts w:ascii="Times New Roman" w:hAnsi="Times New Roman" w:cs="Times New Roman"/>
          <w:color w:val="000000" w:themeColor="text1"/>
          <w:sz w:val="24"/>
          <w:szCs w:val="24"/>
        </w:rPr>
        <w:t>the dissertations writ</w:t>
      </w:r>
      <w:r w:rsidR="00CD6D04" w:rsidRPr="00254DEC">
        <w:rPr>
          <w:rFonts w:ascii="Times New Roman" w:hAnsi="Times New Roman" w:cs="Times New Roman"/>
          <w:color w:val="000000" w:themeColor="text1"/>
          <w:sz w:val="24"/>
          <w:szCs w:val="24"/>
        </w:rPr>
        <w:t xml:space="preserve">ten after </w:t>
      </w:r>
      <w:r w:rsidR="008F141C">
        <w:rPr>
          <w:rFonts w:ascii="Times New Roman" w:hAnsi="Times New Roman" w:cs="Times New Roman"/>
          <w:color w:val="000000" w:themeColor="text1"/>
          <w:sz w:val="24"/>
          <w:szCs w:val="24"/>
        </w:rPr>
        <w:t xml:space="preserve">a year of </w:t>
      </w:r>
      <w:r w:rsidR="00CD6D04" w:rsidRPr="00254DEC">
        <w:rPr>
          <w:rFonts w:ascii="Times New Roman" w:hAnsi="Times New Roman" w:cs="Times New Roman"/>
          <w:color w:val="000000" w:themeColor="text1"/>
          <w:sz w:val="24"/>
          <w:szCs w:val="24"/>
        </w:rPr>
        <w:t xml:space="preserve">2,000 has </w:t>
      </w:r>
      <w:r w:rsidR="00CD6D04" w:rsidRPr="006B2B9D">
        <w:rPr>
          <w:rFonts w:ascii="Times New Roman" w:hAnsi="Times New Roman" w:cs="Times New Roman"/>
          <w:noProof/>
          <w:color w:val="000000" w:themeColor="text1"/>
          <w:sz w:val="24"/>
          <w:szCs w:val="24"/>
        </w:rPr>
        <w:t>been selected</w:t>
      </w:r>
      <w:r w:rsidR="008F141C" w:rsidRPr="008F141C">
        <w:rPr>
          <w:rFonts w:ascii="Times New Roman" w:hAnsi="Times New Roman" w:cs="Times New Roman"/>
          <w:noProof/>
          <w:color w:val="000000" w:themeColor="text1"/>
          <w:sz w:val="24"/>
          <w:szCs w:val="24"/>
        </w:rPr>
        <w:t xml:space="preserve"> due to the small sample size for the journal published before a year of 2,000</w:t>
      </w:r>
      <w:r w:rsidR="00CD6D04" w:rsidRPr="00254DEC">
        <w:rPr>
          <w:rFonts w:ascii="Times New Roman" w:hAnsi="Times New Roman" w:cs="Times New Roman"/>
          <w:color w:val="000000" w:themeColor="text1"/>
          <w:sz w:val="24"/>
          <w:szCs w:val="24"/>
        </w:rPr>
        <w:t xml:space="preserve">. </w:t>
      </w:r>
      <w:r w:rsidR="009C3C96">
        <w:rPr>
          <w:rFonts w:ascii="Times New Roman" w:hAnsi="Times New Roman" w:cs="Times New Roman"/>
          <w:noProof/>
          <w:color w:val="000000" w:themeColor="text1"/>
          <w:sz w:val="24"/>
          <w:szCs w:val="24"/>
        </w:rPr>
        <w:t>Moreover,</w:t>
      </w:r>
      <w:r w:rsidR="00CD6D04" w:rsidRPr="00254DEC">
        <w:rPr>
          <w:rFonts w:ascii="Times New Roman" w:hAnsi="Times New Roman" w:cs="Times New Roman"/>
          <w:color w:val="000000" w:themeColor="text1"/>
          <w:sz w:val="24"/>
          <w:szCs w:val="24"/>
        </w:rPr>
        <w:t xml:space="preserve"> </w:t>
      </w:r>
      <w:r w:rsidRPr="00254DEC">
        <w:rPr>
          <w:rFonts w:ascii="Times New Roman" w:hAnsi="Times New Roman" w:cs="Times New Roman"/>
          <w:color w:val="000000" w:themeColor="text1"/>
          <w:sz w:val="24"/>
          <w:szCs w:val="24"/>
        </w:rPr>
        <w:t xml:space="preserve">the "yrs_since_published" variable </w:t>
      </w:r>
      <w:r w:rsidRPr="006B2B9D">
        <w:rPr>
          <w:rFonts w:ascii="Times New Roman" w:hAnsi="Times New Roman" w:cs="Times New Roman"/>
          <w:noProof/>
          <w:color w:val="000000" w:themeColor="text1"/>
          <w:sz w:val="24"/>
          <w:szCs w:val="24"/>
        </w:rPr>
        <w:t>is calculated</w:t>
      </w:r>
      <w:r w:rsidRPr="00254DEC">
        <w:rPr>
          <w:rFonts w:ascii="Times New Roman" w:hAnsi="Times New Roman" w:cs="Times New Roman"/>
          <w:color w:val="000000" w:themeColor="text1"/>
          <w:sz w:val="24"/>
          <w:szCs w:val="24"/>
        </w:rPr>
        <w:t xml:space="preserve"> by subtracting 2019 to published years.</w:t>
      </w:r>
      <w:r w:rsidR="001C25BB" w:rsidRPr="00254DEC">
        <w:rPr>
          <w:rFonts w:ascii="Times New Roman" w:hAnsi="Times New Roman" w:cs="Times New Roman"/>
          <w:color w:val="000000" w:themeColor="text1"/>
          <w:sz w:val="24"/>
          <w:szCs w:val="24"/>
        </w:rPr>
        <w:t xml:space="preserve"> </w:t>
      </w:r>
    </w:p>
    <w:p w14:paraId="7EF1A2E0" w14:textId="1FDF3962" w:rsidR="001169AB" w:rsidRDefault="001169AB" w:rsidP="001169AB">
      <w:pPr>
        <w:rPr>
          <w:rFonts w:ascii="Times New Roman" w:hAnsi="Times New Roman" w:cs="Times New Roman"/>
          <w:color w:val="FF0000"/>
        </w:rPr>
      </w:pPr>
    </w:p>
    <w:p w14:paraId="0D3D06B0" w14:textId="51A922CB" w:rsidR="00254DEC" w:rsidRDefault="00CE0090" w:rsidP="001169AB">
      <w:pPr>
        <w:rPr>
          <w:rFonts w:ascii="Times New Roman" w:hAnsi="Times New Roman" w:cs="Times New Roman"/>
          <w:color w:val="FF0000"/>
        </w:rPr>
      </w:pPr>
      <w:r>
        <w:rPr>
          <w:rFonts w:ascii="Times New Roman" w:hAnsi="Times New Roman" w:cs="Times New Roman"/>
          <w:noProof/>
          <w:color w:val="FF0000"/>
        </w:rPr>
        <w:lastRenderedPageBreak/>
        <w:drawing>
          <wp:inline distT="0" distB="0" distL="0" distR="0" wp14:anchorId="670225C1" wp14:editId="0D62BC51">
            <wp:extent cx="5232930" cy="2088000"/>
            <wp:effectExtent l="0" t="0" r="6350" b="762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2930" cy="2088000"/>
                    </a:xfrm>
                    <a:prstGeom prst="rect">
                      <a:avLst/>
                    </a:prstGeom>
                    <a:noFill/>
                  </pic:spPr>
                </pic:pic>
              </a:graphicData>
            </a:graphic>
          </wp:inline>
        </w:drawing>
      </w:r>
    </w:p>
    <w:p w14:paraId="60A89671" w14:textId="77777777" w:rsidR="00CE0090" w:rsidRPr="00E527D6" w:rsidRDefault="00CE0090" w:rsidP="001169AB">
      <w:pPr>
        <w:rPr>
          <w:rFonts w:ascii="Times New Roman" w:hAnsi="Times New Roman" w:cs="Times New Roman"/>
          <w:color w:val="FF0000"/>
        </w:rPr>
      </w:pPr>
    </w:p>
    <w:p w14:paraId="509E58B1" w14:textId="5C6A6E2D" w:rsidR="001169AB" w:rsidRPr="00E527D6" w:rsidRDefault="009B4B7A" w:rsidP="001A4C81">
      <w:pPr>
        <w:pStyle w:val="2"/>
      </w:pPr>
      <w:bookmarkStart w:id="12" w:name="_Toc520791287"/>
      <w:r>
        <w:t>4</w:t>
      </w:r>
      <w:r w:rsidR="001E029E" w:rsidRPr="00E527D6">
        <w:t>-2</w:t>
      </w:r>
      <w:r w:rsidR="001169AB" w:rsidRPr="00E527D6">
        <w:t>. Organization Country (Preprocessing Only)</w:t>
      </w:r>
      <w:bookmarkEnd w:id="12"/>
    </w:p>
    <w:p w14:paraId="61CA6103" w14:textId="097184F6" w:rsidR="00E527D6" w:rsidRPr="00254DEC" w:rsidRDefault="001169AB" w:rsidP="001169AB">
      <w:pPr>
        <w:rPr>
          <w:rFonts w:ascii="Times New Roman" w:hAnsi="Times New Roman" w:cs="Times New Roman"/>
          <w:sz w:val="24"/>
          <w:szCs w:val="24"/>
        </w:rPr>
      </w:pPr>
      <w:r w:rsidRPr="006B2B9D">
        <w:rPr>
          <w:rFonts w:ascii="Times New Roman" w:hAnsi="Times New Roman" w:cs="Times New Roman"/>
          <w:noProof/>
          <w:sz w:val="24"/>
          <w:szCs w:val="24"/>
        </w:rPr>
        <w:t>To measure diversity</w:t>
      </w:r>
      <w:r w:rsidR="008F141C">
        <w:rPr>
          <w:rFonts w:ascii="Times New Roman" w:hAnsi="Times New Roman" w:cs="Times New Roman"/>
          <w:noProof/>
          <w:sz w:val="24"/>
          <w:szCs w:val="24"/>
        </w:rPr>
        <w:t>,</w:t>
      </w:r>
      <w:r w:rsidRPr="00254DEC">
        <w:rPr>
          <w:rFonts w:ascii="Times New Roman" w:hAnsi="Times New Roman" w:cs="Times New Roman"/>
          <w:noProof/>
          <w:sz w:val="24"/>
          <w:szCs w:val="24"/>
        </w:rPr>
        <w:t xml:space="preserve"> the country</w:t>
      </w:r>
      <w:r w:rsidRPr="00254DEC">
        <w:rPr>
          <w:rFonts w:ascii="Times New Roman" w:hAnsi="Times New Roman" w:cs="Times New Roman"/>
          <w:sz w:val="24"/>
          <w:szCs w:val="24"/>
        </w:rPr>
        <w:t xml:space="preserve"> lists </w:t>
      </w:r>
      <w:r w:rsidRPr="006B2B9D">
        <w:rPr>
          <w:rFonts w:ascii="Times New Roman" w:hAnsi="Times New Roman" w:cs="Times New Roman"/>
          <w:noProof/>
          <w:sz w:val="24"/>
          <w:szCs w:val="24"/>
        </w:rPr>
        <w:t>were extracted</w:t>
      </w:r>
      <w:r w:rsidRPr="00254DEC">
        <w:rPr>
          <w:rFonts w:ascii="Times New Roman" w:hAnsi="Times New Roman" w:cs="Times New Roman"/>
          <w:sz w:val="24"/>
          <w:szCs w:val="24"/>
        </w:rPr>
        <w:t xml:space="preserve"> from the address column which includes the names of universities, address in details, and </w:t>
      </w:r>
      <w:r w:rsidRPr="00254DEC">
        <w:rPr>
          <w:rFonts w:ascii="Times New Roman" w:hAnsi="Times New Roman" w:cs="Times New Roman"/>
          <w:noProof/>
          <w:sz w:val="24"/>
          <w:szCs w:val="24"/>
        </w:rPr>
        <w:t>countries</w:t>
      </w:r>
      <w:r w:rsidRPr="00254DEC">
        <w:rPr>
          <w:rFonts w:ascii="Times New Roman" w:hAnsi="Times New Roman" w:cs="Times New Roman"/>
          <w:sz w:val="24"/>
          <w:szCs w:val="24"/>
        </w:rPr>
        <w:t xml:space="preserve">. The diversity features on organisations and nations will </w:t>
      </w:r>
      <w:r w:rsidRPr="006B2B9D">
        <w:rPr>
          <w:rFonts w:ascii="Times New Roman" w:hAnsi="Times New Roman" w:cs="Times New Roman"/>
          <w:noProof/>
          <w:sz w:val="24"/>
          <w:szCs w:val="24"/>
        </w:rPr>
        <w:t>be generated</w:t>
      </w:r>
      <w:r w:rsidRPr="00254DEC">
        <w:rPr>
          <w:rFonts w:ascii="Times New Roman" w:hAnsi="Times New Roman" w:cs="Times New Roman"/>
          <w:sz w:val="24"/>
          <w:szCs w:val="24"/>
        </w:rPr>
        <w:t xml:space="preserve"> in the latter section.</w:t>
      </w:r>
    </w:p>
    <w:p w14:paraId="470A7563" w14:textId="77777777" w:rsidR="002F6058" w:rsidRPr="00E527D6" w:rsidRDefault="002F6058" w:rsidP="001169AB">
      <w:pPr>
        <w:rPr>
          <w:rFonts w:ascii="Times New Roman" w:hAnsi="Times New Roman" w:cs="Times New Roman"/>
        </w:rPr>
      </w:pPr>
    </w:p>
    <w:p w14:paraId="3D8BE69F" w14:textId="1752B6DE" w:rsidR="001169AB" w:rsidRPr="00E527D6" w:rsidRDefault="009B4B7A" w:rsidP="001A4C81">
      <w:pPr>
        <w:pStyle w:val="2"/>
      </w:pPr>
      <w:bookmarkStart w:id="13" w:name="_Toc520791288"/>
      <w:r>
        <w:t>4</w:t>
      </w:r>
      <w:r w:rsidR="001E029E" w:rsidRPr="00E527D6">
        <w:t>-</w:t>
      </w:r>
      <w:r w:rsidR="001169AB" w:rsidRPr="00E527D6">
        <w:t xml:space="preserve">3. </w:t>
      </w:r>
      <w:r w:rsidR="003621B8" w:rsidRPr="00E527D6">
        <w:t>Author information</w:t>
      </w:r>
      <w:bookmarkEnd w:id="13"/>
    </w:p>
    <w:p w14:paraId="72519A65" w14:textId="5869D5EF" w:rsidR="000D323A" w:rsidRDefault="009B4B7A" w:rsidP="000D323A">
      <w:pPr>
        <w:pStyle w:val="3"/>
      </w:pPr>
      <w:bookmarkStart w:id="14" w:name="_Toc520791289"/>
      <w:r>
        <w:t>4</w:t>
      </w:r>
      <w:r w:rsidR="001E029E" w:rsidRPr="00E527D6">
        <w:t>-3-1.</w:t>
      </w:r>
      <w:r w:rsidR="001169AB" w:rsidRPr="00E527D6">
        <w:t xml:space="preserve"> The number of the </w:t>
      </w:r>
      <w:r w:rsidR="001D475E" w:rsidRPr="00E527D6">
        <w:t>co-</w:t>
      </w:r>
      <w:r w:rsidR="001169AB" w:rsidRPr="00E527D6">
        <w:t>authors for each publication</w:t>
      </w:r>
      <w:bookmarkEnd w:id="14"/>
    </w:p>
    <w:p w14:paraId="38D9EB10" w14:textId="51DAB990" w:rsidR="00641B04" w:rsidRPr="008F141C" w:rsidRDefault="00663324" w:rsidP="0022303A">
      <w:pPr>
        <w:rPr>
          <w:rFonts w:ascii="Times New Roman" w:hAnsi="Times New Roman" w:cs="Times New Roman"/>
          <w:sz w:val="24"/>
          <w:szCs w:val="24"/>
        </w:rPr>
      </w:pPr>
      <w:r w:rsidRPr="008F141C">
        <w:rPr>
          <w:rFonts w:ascii="Times New Roman" w:hAnsi="Times New Roman" w:cs="Times New Roman"/>
          <w:noProof/>
          <w:sz w:val="24"/>
          <w:szCs w:val="24"/>
        </w:rPr>
        <w:drawing>
          <wp:anchor distT="0" distB="0" distL="114300" distR="114300" simplePos="0" relativeHeight="251668480" behindDoc="1" locked="0" layoutInCell="1" allowOverlap="1" wp14:anchorId="366D8AFA" wp14:editId="56CDB1B0">
            <wp:simplePos x="0" y="0"/>
            <wp:positionH relativeFrom="margin">
              <wp:align>left</wp:align>
            </wp:positionH>
            <wp:positionV relativeFrom="paragraph">
              <wp:posOffset>133350</wp:posOffset>
            </wp:positionV>
            <wp:extent cx="2771775" cy="2206625"/>
            <wp:effectExtent l="0" t="0" r="9525" b="3175"/>
            <wp:wrapTight wrapText="bothSides">
              <wp:wrapPolygon edited="0">
                <wp:start x="0" y="0"/>
                <wp:lineTo x="0" y="21445"/>
                <wp:lineTo x="21526" y="21445"/>
                <wp:lineTo x="21526" y="0"/>
                <wp:lineTo x="0" y="0"/>
              </wp:wrapPolygon>
            </wp:wrapTight>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71775" cy="2206625"/>
                    </a:xfrm>
                    <a:prstGeom prst="rect">
                      <a:avLst/>
                    </a:prstGeom>
                    <a:noFill/>
                  </pic:spPr>
                </pic:pic>
              </a:graphicData>
            </a:graphic>
          </wp:anchor>
        </w:drawing>
      </w:r>
      <w:r w:rsidR="00D42FF7" w:rsidRPr="008F141C">
        <w:rPr>
          <w:rFonts w:ascii="Times New Roman" w:hAnsi="Times New Roman" w:cs="Times New Roman"/>
          <w:sz w:val="24"/>
          <w:szCs w:val="24"/>
        </w:rPr>
        <w:t xml:space="preserve">As mentioned in the literature review, </w:t>
      </w:r>
      <w:r w:rsidR="001169AB" w:rsidRPr="008F141C">
        <w:rPr>
          <w:rFonts w:ascii="Times New Roman" w:hAnsi="Times New Roman" w:cs="Times New Roman"/>
          <w:sz w:val="24"/>
          <w:szCs w:val="24"/>
        </w:rPr>
        <w:t xml:space="preserve">the </w:t>
      </w:r>
      <w:r w:rsidR="00D42FF7" w:rsidRPr="008F141C">
        <w:rPr>
          <w:rFonts w:ascii="Times New Roman" w:hAnsi="Times New Roman" w:cs="Times New Roman"/>
          <w:sz w:val="24"/>
          <w:szCs w:val="24"/>
        </w:rPr>
        <w:t xml:space="preserve">citation is proportional to the number of authors. </w:t>
      </w:r>
      <w:r w:rsidR="001169AB" w:rsidRPr="008F141C">
        <w:rPr>
          <w:rFonts w:ascii="Times New Roman" w:hAnsi="Times New Roman" w:cs="Times New Roman"/>
          <w:sz w:val="24"/>
          <w:szCs w:val="24"/>
        </w:rPr>
        <w:t xml:space="preserve">Authors-related indicators are primary </w:t>
      </w:r>
      <w:r w:rsidR="00C87253" w:rsidRPr="008F141C">
        <w:rPr>
          <w:rFonts w:ascii="Times New Roman" w:hAnsi="Times New Roman" w:cs="Times New Roman"/>
          <w:sz w:val="24"/>
          <w:szCs w:val="24"/>
        </w:rPr>
        <w:t>factors</w:t>
      </w:r>
      <w:r w:rsidR="001169AB" w:rsidRPr="008F141C">
        <w:rPr>
          <w:rFonts w:ascii="Times New Roman" w:hAnsi="Times New Roman" w:cs="Times New Roman"/>
          <w:sz w:val="24"/>
          <w:szCs w:val="24"/>
        </w:rPr>
        <w:t xml:space="preserve"> to measure the publications performance in that a publication written by authors with </w:t>
      </w:r>
      <w:r w:rsidR="009C3C96" w:rsidRPr="008F141C">
        <w:rPr>
          <w:rFonts w:ascii="Times New Roman" w:hAnsi="Times New Roman" w:cs="Times New Roman"/>
          <w:sz w:val="24"/>
          <w:szCs w:val="24"/>
        </w:rPr>
        <w:t xml:space="preserve">a </w:t>
      </w:r>
      <w:r w:rsidR="001169AB" w:rsidRPr="008F141C">
        <w:rPr>
          <w:rFonts w:ascii="Times New Roman" w:hAnsi="Times New Roman" w:cs="Times New Roman"/>
          <w:sz w:val="24"/>
          <w:szCs w:val="24"/>
        </w:rPr>
        <w:t xml:space="preserve">dominant reputation will be more likely to be read or cited by other authors. Above all, the number of the co-authors could be the simplest, but the </w:t>
      </w:r>
      <w:r w:rsidR="001169AB" w:rsidRPr="009A50B5">
        <w:rPr>
          <w:rFonts w:ascii="Times New Roman" w:hAnsi="Times New Roman" w:cs="Times New Roman"/>
          <w:noProof/>
          <w:sz w:val="24"/>
          <w:szCs w:val="24"/>
        </w:rPr>
        <w:t xml:space="preserve">most </w:t>
      </w:r>
      <w:r w:rsidR="009A50B5">
        <w:rPr>
          <w:rFonts w:ascii="Times New Roman" w:hAnsi="Times New Roman" w:cs="Times New Roman"/>
          <w:noProof/>
          <w:sz w:val="24"/>
          <w:szCs w:val="24"/>
        </w:rPr>
        <w:t>useful</w:t>
      </w:r>
      <w:r w:rsidR="001169AB" w:rsidRPr="008F141C">
        <w:rPr>
          <w:rFonts w:ascii="Times New Roman" w:hAnsi="Times New Roman" w:cs="Times New Roman"/>
          <w:sz w:val="24"/>
          <w:szCs w:val="24"/>
        </w:rPr>
        <w:t xml:space="preserve"> variable </w:t>
      </w:r>
      <w:r w:rsidR="009A50B5">
        <w:rPr>
          <w:rFonts w:ascii="Times New Roman" w:hAnsi="Times New Roman" w:cs="Times New Roman"/>
          <w:sz w:val="24"/>
          <w:szCs w:val="24"/>
        </w:rPr>
        <w:t>for the predictive modelling</w:t>
      </w:r>
      <w:r w:rsidR="001169AB" w:rsidRPr="008F141C">
        <w:rPr>
          <w:rFonts w:ascii="Times New Roman" w:hAnsi="Times New Roman" w:cs="Times New Roman"/>
          <w:sz w:val="24"/>
          <w:szCs w:val="24"/>
        </w:rPr>
        <w:t xml:space="preserve">. As shown on the bar chart, there is a tendency that the </w:t>
      </w:r>
      <w:r w:rsidR="001169AB" w:rsidRPr="006B2B9D">
        <w:rPr>
          <w:rFonts w:ascii="Times New Roman" w:hAnsi="Times New Roman" w:cs="Times New Roman"/>
          <w:noProof/>
          <w:sz w:val="24"/>
          <w:szCs w:val="24"/>
        </w:rPr>
        <w:t>larger</w:t>
      </w:r>
      <w:r w:rsidR="001169AB" w:rsidRPr="008F141C">
        <w:rPr>
          <w:rFonts w:ascii="Times New Roman" w:hAnsi="Times New Roman" w:cs="Times New Roman"/>
          <w:sz w:val="24"/>
          <w:szCs w:val="24"/>
        </w:rPr>
        <w:t xml:space="preserve"> the number of co-authors is, the higher cited time the publications mostly acquire.</w:t>
      </w:r>
    </w:p>
    <w:p w14:paraId="04C5E7C2" w14:textId="43B1DDA2" w:rsidR="00A611BC" w:rsidRDefault="00A611BC" w:rsidP="001169AB">
      <w:pPr>
        <w:rPr>
          <w:rFonts w:ascii="Times New Roman" w:hAnsi="Times New Roman" w:cs="Times New Roman"/>
        </w:rPr>
      </w:pPr>
    </w:p>
    <w:p w14:paraId="19905CA8" w14:textId="539610C6" w:rsidR="0022303A" w:rsidRDefault="0022303A" w:rsidP="001169AB">
      <w:pPr>
        <w:rPr>
          <w:rFonts w:ascii="Times New Roman" w:hAnsi="Times New Roman" w:cs="Times New Roman"/>
        </w:rPr>
      </w:pPr>
    </w:p>
    <w:p w14:paraId="3F0E6CFF" w14:textId="303EEF4F" w:rsidR="0022303A" w:rsidRDefault="0022303A" w:rsidP="001169AB">
      <w:pPr>
        <w:rPr>
          <w:rFonts w:ascii="Times New Roman" w:hAnsi="Times New Roman" w:cs="Times New Roman"/>
        </w:rPr>
      </w:pPr>
    </w:p>
    <w:p w14:paraId="796F63EA" w14:textId="471067BA" w:rsidR="0022303A" w:rsidRDefault="0022303A" w:rsidP="001169AB">
      <w:pPr>
        <w:rPr>
          <w:rFonts w:ascii="Times New Roman" w:hAnsi="Times New Roman" w:cs="Times New Roman"/>
        </w:rPr>
      </w:pPr>
    </w:p>
    <w:p w14:paraId="5B6832A5" w14:textId="77777777" w:rsidR="0022303A" w:rsidRDefault="0022303A" w:rsidP="001169AB">
      <w:pPr>
        <w:rPr>
          <w:rFonts w:ascii="Times New Roman" w:hAnsi="Times New Roman" w:cs="Times New Roman"/>
        </w:rPr>
      </w:pPr>
    </w:p>
    <w:p w14:paraId="2B6DD103" w14:textId="6F36D57B" w:rsidR="002F6058" w:rsidRPr="002F6058" w:rsidRDefault="009B4B7A" w:rsidP="001A4C81">
      <w:pPr>
        <w:pStyle w:val="3"/>
        <w:rPr>
          <w:rFonts w:eastAsiaTheme="minorEastAsia"/>
        </w:rPr>
      </w:pPr>
      <w:bookmarkStart w:id="15" w:name="_Toc520791290"/>
      <w:r>
        <w:lastRenderedPageBreak/>
        <w:t>4</w:t>
      </w:r>
      <w:r w:rsidR="001E029E" w:rsidRPr="00E527D6">
        <w:t>-3-2.</w:t>
      </w:r>
      <w:r w:rsidR="001169AB" w:rsidRPr="00E527D6">
        <w:t xml:space="preserve"> </w:t>
      </w:r>
      <w:r w:rsidR="001169AB" w:rsidRPr="006B2B9D">
        <w:rPr>
          <w:noProof/>
        </w:rPr>
        <w:t>Odd</w:t>
      </w:r>
      <w:r w:rsidR="001169AB" w:rsidRPr="00E527D6">
        <w:t xml:space="preserve"> number of the authors (1 = odd-size group)</w:t>
      </w:r>
      <w:bookmarkEnd w:id="15"/>
    </w:p>
    <w:p w14:paraId="7A368263" w14:textId="25A8C5C6" w:rsidR="005B3E2E" w:rsidRPr="00254DEC" w:rsidRDefault="00334335" w:rsidP="001169AB">
      <w:pPr>
        <w:rPr>
          <w:rFonts w:ascii="Times New Roman" w:hAnsi="Times New Roman" w:cs="Times New Roman"/>
          <w:sz w:val="24"/>
          <w:szCs w:val="24"/>
        </w:rPr>
      </w:pPr>
      <w:r>
        <w:rPr>
          <w:rFonts w:ascii="Times New Roman" w:hAnsi="Times New Roman" w:cs="Times New Roman"/>
          <w:noProof/>
        </w:rPr>
        <w:drawing>
          <wp:anchor distT="0" distB="0" distL="114300" distR="114300" simplePos="0" relativeHeight="251669504" behindDoc="1" locked="0" layoutInCell="1" allowOverlap="1" wp14:anchorId="2A7E0650" wp14:editId="56B7FA98">
            <wp:simplePos x="0" y="0"/>
            <wp:positionH relativeFrom="margin">
              <wp:align>left</wp:align>
            </wp:positionH>
            <wp:positionV relativeFrom="paragraph">
              <wp:posOffset>8255</wp:posOffset>
            </wp:positionV>
            <wp:extent cx="2840355" cy="2274570"/>
            <wp:effectExtent l="0" t="0" r="0" b="0"/>
            <wp:wrapTight wrapText="bothSides">
              <wp:wrapPolygon edited="0">
                <wp:start x="0" y="0"/>
                <wp:lineTo x="0" y="21347"/>
                <wp:lineTo x="21441" y="21347"/>
                <wp:lineTo x="21441" y="0"/>
                <wp:lineTo x="0" y="0"/>
              </wp:wrapPolygon>
            </wp:wrapTight>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40355" cy="2274570"/>
                    </a:xfrm>
                    <a:prstGeom prst="rect">
                      <a:avLst/>
                    </a:prstGeom>
                    <a:noFill/>
                  </pic:spPr>
                </pic:pic>
              </a:graphicData>
            </a:graphic>
          </wp:anchor>
        </w:drawing>
      </w:r>
      <w:r w:rsidR="004020A6">
        <w:rPr>
          <w:rFonts w:ascii="Times New Roman" w:hAnsi="Times New Roman" w:cs="Times New Roman"/>
          <w:sz w:val="24"/>
          <w:szCs w:val="24"/>
        </w:rPr>
        <w:t>As pointing out in the article review, there is a result indicating that odd-sized group</w:t>
      </w:r>
      <w:r w:rsidR="00EA464B">
        <w:rPr>
          <w:rFonts w:ascii="Times New Roman" w:hAnsi="Times New Roman" w:cs="Times New Roman"/>
          <w:sz w:val="24"/>
          <w:szCs w:val="24"/>
        </w:rPr>
        <w:t>s</w:t>
      </w:r>
      <w:r w:rsidR="004020A6">
        <w:rPr>
          <w:rFonts w:ascii="Times New Roman" w:hAnsi="Times New Roman" w:cs="Times New Roman"/>
          <w:sz w:val="24"/>
          <w:szCs w:val="24"/>
        </w:rPr>
        <w:t xml:space="preserve"> </w:t>
      </w:r>
      <w:r w:rsidR="00EA464B">
        <w:rPr>
          <w:rFonts w:ascii="Times New Roman" w:hAnsi="Times New Roman" w:cs="Times New Roman"/>
          <w:sz w:val="24"/>
          <w:szCs w:val="24"/>
        </w:rPr>
        <w:t xml:space="preserve">outperform even-sized groups. </w:t>
      </w:r>
      <w:r w:rsidR="001169AB" w:rsidRPr="00254DEC">
        <w:rPr>
          <w:rFonts w:ascii="Times New Roman" w:hAnsi="Times New Roman" w:cs="Times New Roman"/>
          <w:sz w:val="24"/>
          <w:szCs w:val="24"/>
        </w:rPr>
        <w:t xml:space="preserve">Therefore, </w:t>
      </w:r>
      <w:r w:rsidR="005B405B" w:rsidRPr="00254DEC">
        <w:rPr>
          <w:rFonts w:ascii="Times New Roman" w:hAnsi="Times New Roman" w:cs="Times New Roman"/>
          <w:sz w:val="24"/>
          <w:szCs w:val="24"/>
        </w:rPr>
        <w:t xml:space="preserve">the dummy variable labelled as </w:t>
      </w:r>
      <w:r w:rsidR="005B405B" w:rsidRPr="006B2B9D">
        <w:rPr>
          <w:rFonts w:ascii="Times New Roman" w:hAnsi="Times New Roman" w:cs="Times New Roman"/>
          <w:noProof/>
          <w:sz w:val="24"/>
          <w:szCs w:val="24"/>
        </w:rPr>
        <w:t>1</w:t>
      </w:r>
      <w:r w:rsidR="005B405B" w:rsidRPr="00254DEC">
        <w:rPr>
          <w:rFonts w:ascii="Times New Roman" w:hAnsi="Times New Roman" w:cs="Times New Roman"/>
          <w:sz w:val="24"/>
          <w:szCs w:val="24"/>
        </w:rPr>
        <w:t xml:space="preserve"> </w:t>
      </w:r>
      <w:r w:rsidR="005B405B" w:rsidRPr="006B2B9D">
        <w:rPr>
          <w:rFonts w:ascii="Times New Roman" w:hAnsi="Times New Roman" w:cs="Times New Roman"/>
          <w:noProof/>
          <w:sz w:val="24"/>
          <w:szCs w:val="24"/>
        </w:rPr>
        <w:t>is</w:t>
      </w:r>
      <w:r w:rsidR="001169AB" w:rsidRPr="006B2B9D">
        <w:rPr>
          <w:rFonts w:ascii="Times New Roman" w:hAnsi="Times New Roman" w:cs="Times New Roman"/>
          <w:noProof/>
          <w:sz w:val="24"/>
          <w:szCs w:val="24"/>
        </w:rPr>
        <w:t xml:space="preserve"> created</w:t>
      </w:r>
      <w:r w:rsidR="001169AB" w:rsidRPr="00254DEC">
        <w:rPr>
          <w:rFonts w:ascii="Times New Roman" w:hAnsi="Times New Roman" w:cs="Times New Roman"/>
          <w:sz w:val="24"/>
          <w:szCs w:val="24"/>
        </w:rPr>
        <w:t xml:space="preserve"> if either the number of the group member is odd</w:t>
      </w:r>
      <w:r w:rsidR="00780935" w:rsidRPr="00254DEC">
        <w:rPr>
          <w:rFonts w:ascii="Times New Roman" w:hAnsi="Times New Roman" w:cs="Times New Roman"/>
          <w:sz w:val="24"/>
          <w:szCs w:val="24"/>
        </w:rPr>
        <w:t>, otherwise 0</w:t>
      </w:r>
      <w:r w:rsidR="001169AB" w:rsidRPr="00254DEC">
        <w:rPr>
          <w:rFonts w:ascii="Times New Roman" w:hAnsi="Times New Roman" w:cs="Times New Roman"/>
          <w:sz w:val="24"/>
          <w:szCs w:val="24"/>
        </w:rPr>
        <w:t>. As depicted, the odd-sized group mostly gets the higher number of citation than the even sized group and a group of single authors.</w:t>
      </w:r>
    </w:p>
    <w:p w14:paraId="080D6DCD" w14:textId="04BD0AE0" w:rsidR="002F6058" w:rsidRDefault="002F6058" w:rsidP="001169AB">
      <w:pPr>
        <w:rPr>
          <w:rFonts w:ascii="Times New Roman" w:hAnsi="Times New Roman" w:cs="Times New Roman"/>
        </w:rPr>
      </w:pPr>
    </w:p>
    <w:p w14:paraId="16D4E6EE" w14:textId="354D1514" w:rsidR="00EA464B" w:rsidRDefault="00EA464B" w:rsidP="001169AB">
      <w:pPr>
        <w:rPr>
          <w:rFonts w:ascii="Times New Roman" w:hAnsi="Times New Roman" w:cs="Times New Roman"/>
        </w:rPr>
      </w:pPr>
    </w:p>
    <w:p w14:paraId="1188B098" w14:textId="2F01A679" w:rsidR="00334335" w:rsidRPr="00E527D6" w:rsidRDefault="00334335" w:rsidP="001169AB">
      <w:pPr>
        <w:rPr>
          <w:rFonts w:ascii="Times New Roman" w:hAnsi="Times New Roman" w:cs="Times New Roman"/>
        </w:rPr>
      </w:pPr>
    </w:p>
    <w:p w14:paraId="6C86A78D" w14:textId="0FBDE3DE" w:rsidR="003A5EBA" w:rsidRPr="00E527D6" w:rsidRDefault="009B4B7A" w:rsidP="001A4C81">
      <w:pPr>
        <w:pStyle w:val="3"/>
      </w:pPr>
      <w:bookmarkStart w:id="16" w:name="_Toc520791291"/>
      <w:r>
        <w:t>4</w:t>
      </w:r>
      <w:r w:rsidR="001E029E" w:rsidRPr="00E527D6">
        <w:t>-3-3.</w:t>
      </w:r>
      <w:r w:rsidR="001169AB" w:rsidRPr="00E527D6">
        <w:t xml:space="preserve"> The average h index of the authors</w:t>
      </w:r>
      <w:bookmarkEnd w:id="16"/>
    </w:p>
    <w:p w14:paraId="6ACC2EC3" w14:textId="41023869" w:rsidR="001169AB" w:rsidRPr="00B150D1" w:rsidRDefault="00F80DA5" w:rsidP="00B150D1">
      <w:pPr>
        <w:rPr>
          <w:rFonts w:ascii="Times New Roman" w:hAnsi="Times New Roman" w:cs="Times New Roman"/>
          <w:sz w:val="24"/>
          <w:szCs w:val="24"/>
        </w:rPr>
      </w:pPr>
      <w:r>
        <w:rPr>
          <w:rFonts w:ascii="Times New Roman" w:hAnsi="Times New Roman" w:cs="Times New Roman"/>
          <w:noProof/>
        </w:rPr>
        <w:drawing>
          <wp:anchor distT="0" distB="0" distL="114300" distR="114300" simplePos="0" relativeHeight="251670528" behindDoc="1" locked="0" layoutInCell="1" allowOverlap="1" wp14:anchorId="0B996C03" wp14:editId="0B2450F3">
            <wp:simplePos x="0" y="0"/>
            <wp:positionH relativeFrom="margin">
              <wp:align>left</wp:align>
            </wp:positionH>
            <wp:positionV relativeFrom="paragraph">
              <wp:posOffset>29845</wp:posOffset>
            </wp:positionV>
            <wp:extent cx="2867196" cy="2289600"/>
            <wp:effectExtent l="0" t="0" r="0" b="0"/>
            <wp:wrapTight wrapText="bothSides">
              <wp:wrapPolygon edited="0">
                <wp:start x="0" y="0"/>
                <wp:lineTo x="0" y="21390"/>
                <wp:lineTo x="21385" y="21390"/>
                <wp:lineTo x="21385" y="0"/>
                <wp:lineTo x="0" y="0"/>
              </wp:wrapPolygon>
            </wp:wrapTight>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67196" cy="2289600"/>
                    </a:xfrm>
                    <a:prstGeom prst="rect">
                      <a:avLst/>
                    </a:prstGeom>
                    <a:noFill/>
                  </pic:spPr>
                </pic:pic>
              </a:graphicData>
            </a:graphic>
          </wp:anchor>
        </w:drawing>
      </w:r>
      <w:r w:rsidR="001169AB" w:rsidRPr="00B150D1">
        <w:rPr>
          <w:rFonts w:ascii="Times New Roman" w:hAnsi="Times New Roman" w:cs="Times New Roman"/>
          <w:sz w:val="24"/>
          <w:szCs w:val="24"/>
        </w:rPr>
        <w:t xml:space="preserve">The author.csv file displays each author's performance </w:t>
      </w:r>
      <w:r w:rsidR="001169AB" w:rsidRPr="006B2B9D">
        <w:rPr>
          <w:rFonts w:ascii="Times New Roman" w:hAnsi="Times New Roman" w:cs="Times New Roman"/>
          <w:noProof/>
          <w:sz w:val="24"/>
          <w:szCs w:val="24"/>
        </w:rPr>
        <w:t>in term</w:t>
      </w:r>
      <w:r w:rsidR="00587963" w:rsidRPr="006B2B9D">
        <w:rPr>
          <w:rFonts w:ascii="Times New Roman" w:hAnsi="Times New Roman" w:cs="Times New Roman"/>
          <w:noProof/>
          <w:sz w:val="24"/>
          <w:szCs w:val="24"/>
        </w:rPr>
        <w:t>s</w:t>
      </w:r>
      <w:r w:rsidR="001169AB" w:rsidRPr="006B2B9D">
        <w:rPr>
          <w:rFonts w:ascii="Times New Roman" w:hAnsi="Times New Roman" w:cs="Times New Roman"/>
          <w:noProof/>
          <w:sz w:val="24"/>
          <w:szCs w:val="24"/>
        </w:rPr>
        <w:t xml:space="preserve"> of</w:t>
      </w:r>
      <w:r w:rsidR="001169AB" w:rsidRPr="00B150D1">
        <w:rPr>
          <w:rFonts w:ascii="Times New Roman" w:hAnsi="Times New Roman" w:cs="Times New Roman"/>
          <w:sz w:val="24"/>
          <w:szCs w:val="24"/>
        </w:rPr>
        <w:t xml:space="preserve"> </w:t>
      </w:r>
      <w:r w:rsidR="002A0B6F" w:rsidRPr="00B150D1">
        <w:rPr>
          <w:rFonts w:ascii="Times New Roman" w:hAnsi="Times New Roman" w:cs="Times New Roman"/>
          <w:sz w:val="24"/>
          <w:szCs w:val="24"/>
        </w:rPr>
        <w:t xml:space="preserve">the </w:t>
      </w:r>
      <w:r w:rsidR="001169AB" w:rsidRPr="00B150D1">
        <w:rPr>
          <w:rFonts w:ascii="Times New Roman" w:hAnsi="Times New Roman" w:cs="Times New Roman"/>
          <w:sz w:val="24"/>
          <w:szCs w:val="24"/>
        </w:rPr>
        <w:t>publication history. Among the achievement indicators, h-index is typical of measurement to authors' productivity. Therefore, the h</w:t>
      </w:r>
      <w:r w:rsidR="009A50B5">
        <w:rPr>
          <w:rFonts w:ascii="Times New Roman" w:hAnsi="Times New Roman" w:cs="Times New Roman"/>
          <w:sz w:val="24"/>
          <w:szCs w:val="24"/>
        </w:rPr>
        <w:t>-</w:t>
      </w:r>
      <w:r w:rsidR="001169AB" w:rsidRPr="00B150D1">
        <w:rPr>
          <w:rFonts w:ascii="Times New Roman" w:hAnsi="Times New Roman" w:cs="Times New Roman"/>
          <w:sz w:val="24"/>
          <w:szCs w:val="24"/>
        </w:rPr>
        <w:t xml:space="preserve">index on average in the group of the authors for a publication </w:t>
      </w:r>
      <w:r w:rsidR="001169AB" w:rsidRPr="006B2B9D">
        <w:rPr>
          <w:rFonts w:ascii="Times New Roman" w:hAnsi="Times New Roman" w:cs="Times New Roman"/>
          <w:noProof/>
          <w:sz w:val="24"/>
          <w:szCs w:val="24"/>
        </w:rPr>
        <w:t>is calculated</w:t>
      </w:r>
      <w:r w:rsidR="001169AB" w:rsidRPr="00B150D1">
        <w:rPr>
          <w:rFonts w:ascii="Times New Roman" w:hAnsi="Times New Roman" w:cs="Times New Roman"/>
          <w:sz w:val="24"/>
          <w:szCs w:val="24"/>
        </w:rPr>
        <w:t xml:space="preserve"> as a metric of the publications performance. As shown in </w:t>
      </w:r>
      <w:r w:rsidR="001169AB" w:rsidRPr="006B2B9D">
        <w:rPr>
          <w:rFonts w:ascii="Times New Roman" w:hAnsi="Times New Roman" w:cs="Times New Roman"/>
          <w:noProof/>
          <w:sz w:val="24"/>
          <w:szCs w:val="24"/>
        </w:rPr>
        <w:t>the</w:t>
      </w:r>
      <w:r w:rsidR="008E611E" w:rsidRPr="006B2B9D">
        <w:rPr>
          <w:rFonts w:ascii="Times New Roman" w:hAnsi="Times New Roman" w:cs="Times New Roman"/>
          <w:noProof/>
          <w:sz w:val="24"/>
          <w:szCs w:val="24"/>
        </w:rPr>
        <w:t xml:space="preserve"> figure</w:t>
      </w:r>
      <w:r w:rsidR="008E611E" w:rsidRPr="00B150D1">
        <w:rPr>
          <w:rFonts w:ascii="Times New Roman" w:hAnsi="Times New Roman" w:cs="Times New Roman"/>
          <w:sz w:val="24"/>
          <w:szCs w:val="24"/>
        </w:rPr>
        <w:t xml:space="preserve"> 5</w:t>
      </w:r>
      <w:r w:rsidR="001169AB" w:rsidRPr="00B150D1">
        <w:rPr>
          <w:rFonts w:ascii="Times New Roman" w:hAnsi="Times New Roman" w:cs="Times New Roman"/>
          <w:sz w:val="24"/>
          <w:szCs w:val="24"/>
        </w:rPr>
        <w:t>, the documents with the higher h index on average occupy on the upper right, which indicates the h index on average could be a proper metric to evaluate publications quality.</w:t>
      </w:r>
    </w:p>
    <w:p w14:paraId="067FF49E" w14:textId="10E442EA" w:rsidR="008E611E" w:rsidRPr="00E527D6" w:rsidRDefault="008E611E" w:rsidP="001169AB">
      <w:pPr>
        <w:rPr>
          <w:rFonts w:ascii="Times New Roman" w:hAnsi="Times New Roman" w:cs="Times New Roman"/>
        </w:rPr>
      </w:pPr>
    </w:p>
    <w:p w14:paraId="2885E64B" w14:textId="3700D346" w:rsidR="001169AB" w:rsidRPr="00E527D6" w:rsidRDefault="009B4B7A" w:rsidP="001A4C81">
      <w:pPr>
        <w:pStyle w:val="2"/>
      </w:pPr>
      <w:bookmarkStart w:id="17" w:name="_Toc520791292"/>
      <w:r>
        <w:t>4</w:t>
      </w:r>
      <w:r w:rsidR="001E029E" w:rsidRPr="00E527D6">
        <w:t>-4.</w:t>
      </w:r>
      <w:r w:rsidR="001169AB" w:rsidRPr="00E527D6">
        <w:t xml:space="preserve"> Reference</w:t>
      </w:r>
      <w:r w:rsidR="00A13326" w:rsidRPr="00E527D6">
        <w:t xml:space="preserve"> information</w:t>
      </w:r>
      <w:bookmarkEnd w:id="17"/>
    </w:p>
    <w:p w14:paraId="1A58575B" w14:textId="6A77D497" w:rsidR="00B150D1" w:rsidRPr="00254DEC" w:rsidRDefault="00EA464B" w:rsidP="001169AB">
      <w:pPr>
        <w:rPr>
          <w:rFonts w:ascii="Times New Roman" w:hAnsi="Times New Roman" w:cs="Times New Roman"/>
          <w:sz w:val="24"/>
          <w:szCs w:val="24"/>
        </w:rPr>
      </w:pPr>
      <w:r>
        <w:rPr>
          <w:rFonts w:ascii="Times New Roman" w:hAnsi="Times New Roman" w:cs="Times New Roman"/>
          <w:noProof/>
          <w:sz w:val="24"/>
          <w:szCs w:val="24"/>
        </w:rPr>
        <w:t>When it comes to the references</w:t>
      </w:r>
      <w:r w:rsidR="00BA3A05">
        <w:rPr>
          <w:rFonts w:ascii="Times New Roman" w:hAnsi="Times New Roman" w:cs="Times New Roman"/>
          <w:noProof/>
          <w:sz w:val="24"/>
          <w:szCs w:val="24"/>
        </w:rPr>
        <w:t xml:space="preserve"> information,</w:t>
      </w:r>
      <w:r w:rsidR="001169AB" w:rsidRPr="00254DEC">
        <w:rPr>
          <w:rFonts w:ascii="Times New Roman" w:hAnsi="Times New Roman" w:cs="Times New Roman"/>
          <w:sz w:val="24"/>
          <w:szCs w:val="24"/>
        </w:rPr>
        <w:t xml:space="preserve"> Corbyn demonstrated that a writer citing a peer expert output is expected to </w:t>
      </w:r>
      <w:r w:rsidR="001169AB" w:rsidRPr="006B2B9D">
        <w:rPr>
          <w:rFonts w:ascii="Times New Roman" w:hAnsi="Times New Roman" w:cs="Times New Roman"/>
          <w:noProof/>
          <w:sz w:val="24"/>
          <w:szCs w:val="24"/>
        </w:rPr>
        <w:t>be quoted</w:t>
      </w:r>
      <w:r w:rsidR="001169AB" w:rsidRPr="00254DEC">
        <w:rPr>
          <w:rFonts w:ascii="Times New Roman" w:hAnsi="Times New Roman" w:cs="Times New Roman"/>
          <w:sz w:val="24"/>
          <w:szCs w:val="24"/>
        </w:rPr>
        <w:t xml:space="preserve"> from the cited author</w:t>
      </w:r>
      <w:r w:rsidR="00BA3A05">
        <w:rPr>
          <w:rFonts w:ascii="Times New Roman" w:hAnsi="Times New Roman" w:cs="Times New Roman"/>
          <w:sz w:val="24"/>
          <w:szCs w:val="24"/>
        </w:rPr>
        <w:t xml:space="preserve"> </w:t>
      </w:r>
      <w:r>
        <w:rPr>
          <w:rFonts w:ascii="Times New Roman" w:hAnsi="Times New Roman" w:cs="Times New Roman"/>
          <w:sz w:val="24"/>
          <w:szCs w:val="24"/>
        </w:rPr>
        <w:t>(</w:t>
      </w:r>
      <w:r w:rsidRPr="00254DEC">
        <w:rPr>
          <w:rFonts w:ascii="Times New Roman" w:hAnsi="Times New Roman" w:cs="Times New Roman"/>
          <w:sz w:val="24"/>
          <w:szCs w:val="24"/>
        </w:rPr>
        <w:t>2010).</w:t>
      </w:r>
      <w:r w:rsidR="001169AB" w:rsidRPr="00254DEC">
        <w:rPr>
          <w:rFonts w:ascii="Times New Roman" w:hAnsi="Times New Roman" w:cs="Times New Roman"/>
          <w:sz w:val="24"/>
          <w:szCs w:val="24"/>
        </w:rPr>
        <w:t xml:space="preserve"> Not only that, but quoting is a logical way for an article to strengthen argument on controvertible issues. So, the </w:t>
      </w:r>
      <w:r w:rsidR="001169AB" w:rsidRPr="001B3F0E">
        <w:rPr>
          <w:rFonts w:ascii="Times New Roman" w:hAnsi="Times New Roman" w:cs="Times New Roman"/>
          <w:noProof/>
          <w:sz w:val="24"/>
          <w:szCs w:val="24"/>
        </w:rPr>
        <w:t>longer</w:t>
      </w:r>
      <w:r w:rsidR="001169AB" w:rsidRPr="00254DEC">
        <w:rPr>
          <w:rFonts w:ascii="Times New Roman" w:hAnsi="Times New Roman" w:cs="Times New Roman"/>
          <w:sz w:val="24"/>
          <w:szCs w:val="24"/>
        </w:rPr>
        <w:t xml:space="preserve"> an article has</w:t>
      </w:r>
      <w:r w:rsidR="001B3F0E">
        <w:rPr>
          <w:rFonts w:ascii="Times New Roman" w:hAnsi="Times New Roman" w:cs="Times New Roman"/>
          <w:sz w:val="24"/>
          <w:szCs w:val="24"/>
        </w:rPr>
        <w:t xml:space="preserve"> a </w:t>
      </w:r>
      <w:r w:rsidR="001B3F0E" w:rsidRPr="00254DEC">
        <w:rPr>
          <w:rFonts w:ascii="Times New Roman" w:hAnsi="Times New Roman" w:cs="Times New Roman"/>
          <w:sz w:val="24"/>
          <w:szCs w:val="24"/>
        </w:rPr>
        <w:t xml:space="preserve">list of </w:t>
      </w:r>
      <w:r w:rsidR="001B3F0E">
        <w:rPr>
          <w:rFonts w:ascii="Times New Roman" w:hAnsi="Times New Roman" w:cs="Times New Roman"/>
          <w:sz w:val="24"/>
          <w:szCs w:val="24"/>
        </w:rPr>
        <w:t xml:space="preserve">the </w:t>
      </w:r>
      <w:r w:rsidR="001B3F0E" w:rsidRPr="00254DEC">
        <w:rPr>
          <w:rFonts w:ascii="Times New Roman" w:hAnsi="Times New Roman" w:cs="Times New Roman"/>
          <w:sz w:val="24"/>
          <w:szCs w:val="24"/>
        </w:rPr>
        <w:t>references</w:t>
      </w:r>
      <w:r w:rsidR="001169AB" w:rsidRPr="00254DEC">
        <w:rPr>
          <w:rFonts w:ascii="Times New Roman" w:hAnsi="Times New Roman" w:cs="Times New Roman"/>
          <w:sz w:val="24"/>
          <w:szCs w:val="24"/>
        </w:rPr>
        <w:t>, the more likely the article is to be irrefutable. The dataset already includes the number of the reference</w:t>
      </w:r>
      <w:r w:rsidR="000D323C" w:rsidRPr="00254DEC">
        <w:rPr>
          <w:rFonts w:ascii="Times New Roman" w:hAnsi="Times New Roman" w:cs="Times New Roman"/>
          <w:sz w:val="24"/>
          <w:szCs w:val="24"/>
        </w:rPr>
        <w:t>s</w:t>
      </w:r>
      <w:r w:rsidR="001169AB" w:rsidRPr="00254DEC">
        <w:rPr>
          <w:rFonts w:ascii="Times New Roman" w:hAnsi="Times New Roman" w:cs="Times New Roman"/>
          <w:sz w:val="24"/>
          <w:szCs w:val="24"/>
        </w:rPr>
        <w:t xml:space="preserve"> in each publication. In the Reference.csv dataset, we have reference title and year of being published and cited times for each paper in the base dataset. </w:t>
      </w:r>
      <w:r w:rsidR="001169AB" w:rsidRPr="006B2B9D">
        <w:rPr>
          <w:rFonts w:ascii="Times New Roman" w:hAnsi="Times New Roman" w:cs="Times New Roman"/>
          <w:noProof/>
          <w:sz w:val="24"/>
          <w:szCs w:val="24"/>
        </w:rPr>
        <w:t>Calculated the cited time on average for the whole reference</w:t>
      </w:r>
      <w:r w:rsidR="000D323C" w:rsidRPr="006B2B9D">
        <w:rPr>
          <w:rFonts w:ascii="Times New Roman" w:hAnsi="Times New Roman" w:cs="Times New Roman"/>
          <w:noProof/>
          <w:sz w:val="24"/>
          <w:szCs w:val="24"/>
        </w:rPr>
        <w:t>s</w:t>
      </w:r>
      <w:r w:rsidR="001169AB" w:rsidRPr="006B2B9D">
        <w:rPr>
          <w:rFonts w:ascii="Times New Roman" w:hAnsi="Times New Roman" w:cs="Times New Roman"/>
          <w:noProof/>
          <w:sz w:val="24"/>
          <w:szCs w:val="24"/>
        </w:rPr>
        <w:t xml:space="preserve"> in each publication</w:t>
      </w:r>
      <w:r w:rsidR="001169AB" w:rsidRPr="00254DEC">
        <w:rPr>
          <w:rFonts w:ascii="Times New Roman" w:hAnsi="Times New Roman" w:cs="Times New Roman"/>
          <w:sz w:val="24"/>
          <w:szCs w:val="24"/>
        </w:rPr>
        <w:t xml:space="preserve">, a new feature is created to describe </w:t>
      </w:r>
      <w:r w:rsidR="00254C49">
        <w:rPr>
          <w:rFonts w:ascii="Times New Roman" w:hAnsi="Times New Roman" w:cs="Times New Roman"/>
          <w:sz w:val="24"/>
          <w:szCs w:val="24"/>
        </w:rPr>
        <w:t>the article credibility, which means that a journal supported by a higher cited references are more likely to be irrefutable</w:t>
      </w:r>
      <w:r w:rsidR="001169AB" w:rsidRPr="00254C49">
        <w:rPr>
          <w:rFonts w:ascii="Times New Roman" w:hAnsi="Times New Roman" w:cs="Times New Roman"/>
          <w:noProof/>
          <w:sz w:val="24"/>
          <w:szCs w:val="24"/>
        </w:rPr>
        <w:t>.</w:t>
      </w:r>
      <w:r w:rsidR="00E0332B" w:rsidRPr="00254DEC">
        <w:rPr>
          <w:rFonts w:ascii="Times New Roman" w:hAnsi="Times New Roman" w:cs="Times New Roman"/>
          <w:sz w:val="24"/>
          <w:szCs w:val="24"/>
        </w:rPr>
        <w:t xml:space="preserve"> As depicted on the chart</w:t>
      </w:r>
      <w:r w:rsidR="00650256" w:rsidRPr="00254DEC">
        <w:rPr>
          <w:rFonts w:ascii="Times New Roman" w:hAnsi="Times New Roman" w:cs="Times New Roman"/>
          <w:sz w:val="24"/>
          <w:szCs w:val="24"/>
        </w:rPr>
        <w:t>s</w:t>
      </w:r>
      <w:r w:rsidR="00E0332B" w:rsidRPr="00254DEC">
        <w:rPr>
          <w:rFonts w:ascii="Times New Roman" w:hAnsi="Times New Roman" w:cs="Times New Roman"/>
          <w:sz w:val="24"/>
          <w:szCs w:val="24"/>
        </w:rPr>
        <w:t xml:space="preserve">, </w:t>
      </w:r>
      <w:r w:rsidR="00AE46AF" w:rsidRPr="00254DEC">
        <w:rPr>
          <w:rFonts w:ascii="Times New Roman" w:hAnsi="Times New Roman" w:cs="Times New Roman"/>
          <w:sz w:val="24"/>
          <w:szCs w:val="24"/>
        </w:rPr>
        <w:t>t</w:t>
      </w:r>
      <w:r w:rsidR="006F1F52" w:rsidRPr="00254DEC">
        <w:rPr>
          <w:rFonts w:ascii="Times New Roman" w:hAnsi="Times New Roman" w:cs="Times New Roman"/>
          <w:sz w:val="24"/>
          <w:szCs w:val="24"/>
        </w:rPr>
        <w:t xml:space="preserve">he number of the references </w:t>
      </w:r>
      <w:r w:rsidR="00FF6E70" w:rsidRPr="00254DEC">
        <w:rPr>
          <w:rFonts w:ascii="Times New Roman" w:hAnsi="Times New Roman" w:cs="Times New Roman"/>
          <w:sz w:val="24"/>
          <w:szCs w:val="24"/>
        </w:rPr>
        <w:t xml:space="preserve">and the average cited times of a group of references </w:t>
      </w:r>
      <w:r w:rsidR="006F1F52" w:rsidRPr="006B2B9D">
        <w:rPr>
          <w:rFonts w:ascii="Times New Roman" w:hAnsi="Times New Roman" w:cs="Times New Roman"/>
          <w:noProof/>
          <w:sz w:val="24"/>
          <w:szCs w:val="24"/>
        </w:rPr>
        <w:t xml:space="preserve">is </w:t>
      </w:r>
      <w:r w:rsidR="00FF6E70" w:rsidRPr="006B2B9D">
        <w:rPr>
          <w:rFonts w:ascii="Times New Roman" w:hAnsi="Times New Roman" w:cs="Times New Roman"/>
          <w:noProof/>
          <w:sz w:val="24"/>
          <w:szCs w:val="24"/>
        </w:rPr>
        <w:t xml:space="preserve">positively </w:t>
      </w:r>
      <w:r w:rsidR="006F1F52" w:rsidRPr="006B2B9D">
        <w:rPr>
          <w:rFonts w:ascii="Times New Roman" w:hAnsi="Times New Roman" w:cs="Times New Roman"/>
          <w:noProof/>
          <w:sz w:val="24"/>
          <w:szCs w:val="24"/>
        </w:rPr>
        <w:t>correlated</w:t>
      </w:r>
      <w:r w:rsidR="006F1F52" w:rsidRPr="00254DEC">
        <w:rPr>
          <w:rFonts w:ascii="Times New Roman" w:hAnsi="Times New Roman" w:cs="Times New Roman"/>
          <w:sz w:val="24"/>
          <w:szCs w:val="24"/>
        </w:rPr>
        <w:t xml:space="preserve"> </w:t>
      </w:r>
      <w:r w:rsidR="007F74C6" w:rsidRPr="00254DEC">
        <w:rPr>
          <w:rFonts w:ascii="Times New Roman" w:hAnsi="Times New Roman" w:cs="Times New Roman"/>
          <w:sz w:val="24"/>
          <w:szCs w:val="24"/>
        </w:rPr>
        <w:t>to the citation.</w:t>
      </w:r>
    </w:p>
    <w:p w14:paraId="75B17340" w14:textId="15F4CF0E" w:rsidR="00B150D1" w:rsidRDefault="00481FE8" w:rsidP="001169AB">
      <w:pPr>
        <w:rPr>
          <w:rFonts w:ascii="Times New Roman" w:hAnsi="Times New Roman" w:cs="Times New Roman"/>
        </w:rPr>
      </w:pPr>
      <w:r>
        <w:rPr>
          <w:rFonts w:ascii="Times New Roman" w:hAnsi="Times New Roman" w:cs="Times New Roman"/>
          <w:noProof/>
        </w:rPr>
        <w:lastRenderedPageBreak/>
        <w:drawing>
          <wp:inline distT="0" distB="0" distL="0" distR="0" wp14:anchorId="3DF7773A" wp14:editId="3280B2AA">
            <wp:extent cx="5616401" cy="2224800"/>
            <wp:effectExtent l="0" t="0" r="3810" b="444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16401" cy="2224800"/>
                    </a:xfrm>
                    <a:prstGeom prst="rect">
                      <a:avLst/>
                    </a:prstGeom>
                    <a:noFill/>
                  </pic:spPr>
                </pic:pic>
              </a:graphicData>
            </a:graphic>
          </wp:inline>
        </w:drawing>
      </w:r>
    </w:p>
    <w:p w14:paraId="6BB81C08" w14:textId="77777777" w:rsidR="00481FE8" w:rsidRDefault="00481FE8" w:rsidP="001169AB">
      <w:pPr>
        <w:rPr>
          <w:rFonts w:ascii="Times New Roman" w:hAnsi="Times New Roman" w:cs="Times New Roman"/>
        </w:rPr>
      </w:pPr>
    </w:p>
    <w:p w14:paraId="425E2AA7" w14:textId="1ECC4991" w:rsidR="001169AB" w:rsidRPr="00E527D6" w:rsidRDefault="009B4B7A" w:rsidP="001A4C81">
      <w:pPr>
        <w:pStyle w:val="2"/>
      </w:pPr>
      <w:bookmarkStart w:id="18" w:name="_Toc520791293"/>
      <w:r>
        <w:t>4</w:t>
      </w:r>
      <w:r w:rsidR="001E029E" w:rsidRPr="00E527D6">
        <w:t>-</w:t>
      </w:r>
      <w:r w:rsidR="001169AB" w:rsidRPr="00E527D6">
        <w:t>5. Organization</w:t>
      </w:r>
      <w:bookmarkEnd w:id="18"/>
    </w:p>
    <w:p w14:paraId="7B741C2E" w14:textId="693067A5" w:rsidR="00AC507F" w:rsidRDefault="001169AB" w:rsidP="001169AB">
      <w:pPr>
        <w:rPr>
          <w:rFonts w:ascii="Times New Roman" w:hAnsi="Times New Roman" w:cs="Times New Roman"/>
          <w:sz w:val="24"/>
          <w:szCs w:val="24"/>
        </w:rPr>
      </w:pPr>
      <w:r w:rsidRPr="00254DEC">
        <w:rPr>
          <w:rFonts w:ascii="Times New Roman" w:hAnsi="Times New Roman" w:cs="Times New Roman"/>
          <w:sz w:val="24"/>
          <w:szCs w:val="24"/>
        </w:rPr>
        <w:t xml:space="preserve">Most of the co-authors belonged to certain official </w:t>
      </w:r>
      <w:r w:rsidR="00254C49">
        <w:rPr>
          <w:rFonts w:ascii="Times New Roman" w:hAnsi="Times New Roman" w:cs="Times New Roman"/>
          <w:sz w:val="24"/>
          <w:szCs w:val="24"/>
        </w:rPr>
        <w:t>institutions</w:t>
      </w:r>
      <w:r w:rsidRPr="00254DEC">
        <w:rPr>
          <w:rFonts w:ascii="Times New Roman" w:hAnsi="Times New Roman" w:cs="Times New Roman"/>
          <w:sz w:val="24"/>
          <w:szCs w:val="24"/>
        </w:rPr>
        <w:t xml:space="preserve"> when they published the </w:t>
      </w:r>
      <w:r w:rsidR="00254C49">
        <w:rPr>
          <w:rFonts w:ascii="Times New Roman" w:hAnsi="Times New Roman" w:cs="Times New Roman"/>
          <w:sz w:val="24"/>
          <w:szCs w:val="24"/>
        </w:rPr>
        <w:t>dissertations</w:t>
      </w:r>
      <w:r w:rsidRPr="00254DEC">
        <w:rPr>
          <w:rFonts w:ascii="Times New Roman" w:hAnsi="Times New Roman" w:cs="Times New Roman"/>
          <w:sz w:val="24"/>
          <w:szCs w:val="24"/>
        </w:rPr>
        <w:t xml:space="preserve">. The quality of the publications </w:t>
      </w:r>
      <w:r w:rsidRPr="006B2B9D">
        <w:rPr>
          <w:rFonts w:ascii="Times New Roman" w:hAnsi="Times New Roman" w:cs="Times New Roman"/>
          <w:noProof/>
          <w:sz w:val="24"/>
          <w:szCs w:val="24"/>
        </w:rPr>
        <w:t>has an effect on</w:t>
      </w:r>
      <w:r w:rsidRPr="00254DEC">
        <w:rPr>
          <w:rFonts w:ascii="Times New Roman" w:hAnsi="Times New Roman" w:cs="Times New Roman"/>
          <w:sz w:val="24"/>
          <w:szCs w:val="24"/>
        </w:rPr>
        <w:t xml:space="preserve"> the university rankings. Reversely, the institution's level might help to form a group of competent authors or more likely to secure the funding. The dataset in the organizationbyResearchArea folder contains category normalised impact factors and ranking by each research field and universities as shown below. </w:t>
      </w:r>
      <w:r w:rsidRPr="00204F49">
        <w:rPr>
          <w:rFonts w:ascii="Times New Roman" w:hAnsi="Times New Roman" w:cs="Times New Roman"/>
          <w:noProof/>
          <w:sz w:val="24"/>
          <w:szCs w:val="24"/>
        </w:rPr>
        <w:t xml:space="preserve">According to the indicator handbook </w:t>
      </w:r>
      <w:r w:rsidR="00254C49" w:rsidRPr="00204F49">
        <w:rPr>
          <w:rFonts w:ascii="Times New Roman" w:hAnsi="Times New Roman" w:cs="Times New Roman"/>
          <w:noProof/>
          <w:sz w:val="24"/>
          <w:szCs w:val="24"/>
        </w:rPr>
        <w:t>published by the</w:t>
      </w:r>
      <w:r w:rsidRPr="00204F49">
        <w:rPr>
          <w:rFonts w:ascii="Times New Roman" w:hAnsi="Times New Roman" w:cs="Times New Roman"/>
          <w:noProof/>
          <w:sz w:val="24"/>
          <w:szCs w:val="24"/>
        </w:rPr>
        <w:t xml:space="preserve"> Web of Science, </w:t>
      </w:r>
      <w:r w:rsidR="00204F49" w:rsidRPr="00204F49">
        <w:rPr>
          <w:rFonts w:ascii="Times New Roman" w:hAnsi="Times New Roman" w:cs="Times New Roman"/>
          <w:noProof/>
          <w:sz w:val="24"/>
          <w:szCs w:val="24"/>
        </w:rPr>
        <w:t>For the same journal type</w:t>
      </w:r>
      <w:r w:rsidR="00204F49">
        <w:rPr>
          <w:rFonts w:ascii="Times New Roman" w:hAnsi="Times New Roman" w:cs="Times New Roman"/>
          <w:noProof/>
          <w:sz w:val="24"/>
          <w:szCs w:val="24"/>
        </w:rPr>
        <w:t xml:space="preserve"> and year of publishment, and the </w:t>
      </w:r>
      <w:r w:rsidR="00204F49" w:rsidRPr="00204F49">
        <w:rPr>
          <w:rFonts w:ascii="Times New Roman" w:hAnsi="Times New Roman" w:cs="Times New Roman"/>
          <w:noProof/>
          <w:sz w:val="24"/>
          <w:szCs w:val="24"/>
        </w:rPr>
        <w:t>research category, the category normali</w:t>
      </w:r>
      <w:r w:rsidR="00204F49">
        <w:rPr>
          <w:rFonts w:ascii="Times New Roman" w:hAnsi="Times New Roman" w:cs="Times New Roman"/>
          <w:noProof/>
          <w:sz w:val="24"/>
          <w:szCs w:val="24"/>
        </w:rPr>
        <w:t>s</w:t>
      </w:r>
      <w:r w:rsidR="00204F49" w:rsidRPr="00204F49">
        <w:rPr>
          <w:rFonts w:ascii="Times New Roman" w:hAnsi="Times New Roman" w:cs="Times New Roman"/>
          <w:noProof/>
          <w:sz w:val="24"/>
          <w:szCs w:val="24"/>
        </w:rPr>
        <w:t xml:space="preserve">ed citation impact is measured from a formal that the cited time </w:t>
      </w:r>
      <w:r w:rsidR="00204F49" w:rsidRPr="006B2B9D">
        <w:rPr>
          <w:rFonts w:ascii="Times New Roman" w:hAnsi="Times New Roman" w:cs="Times New Roman"/>
          <w:noProof/>
          <w:sz w:val="24"/>
          <w:szCs w:val="24"/>
        </w:rPr>
        <w:t>is divided</w:t>
      </w:r>
      <w:r w:rsidR="00204F49" w:rsidRPr="00204F49">
        <w:rPr>
          <w:rFonts w:ascii="Times New Roman" w:hAnsi="Times New Roman" w:cs="Times New Roman"/>
          <w:noProof/>
          <w:sz w:val="24"/>
          <w:szCs w:val="24"/>
        </w:rPr>
        <w:t xml:space="preserve"> by the expected cited time </w:t>
      </w:r>
      <w:r w:rsidRPr="00204F49">
        <w:rPr>
          <w:rFonts w:ascii="Times New Roman" w:hAnsi="Times New Roman" w:cs="Times New Roman"/>
          <w:noProof/>
          <w:sz w:val="24"/>
          <w:szCs w:val="24"/>
        </w:rPr>
        <w:t>(InCites INDICATORS HANDBOOK, 2014, p.11.).</w:t>
      </w:r>
      <w:r w:rsidRPr="00254DEC">
        <w:rPr>
          <w:rFonts w:ascii="Times New Roman" w:hAnsi="Times New Roman" w:cs="Times New Roman"/>
          <w:sz w:val="24"/>
          <w:szCs w:val="24"/>
        </w:rPr>
        <w:t xml:space="preserve"> Therefore, the </w:t>
      </w:r>
      <w:r w:rsidRPr="009C3C96">
        <w:rPr>
          <w:rFonts w:ascii="Times New Roman" w:hAnsi="Times New Roman" w:cs="Times New Roman"/>
          <w:noProof/>
          <w:sz w:val="24"/>
          <w:szCs w:val="24"/>
        </w:rPr>
        <w:t>organi</w:t>
      </w:r>
      <w:r w:rsidR="009C3C96">
        <w:rPr>
          <w:rFonts w:ascii="Times New Roman" w:hAnsi="Times New Roman" w:cs="Times New Roman"/>
          <w:noProof/>
          <w:sz w:val="24"/>
          <w:szCs w:val="24"/>
        </w:rPr>
        <w:t>s</w:t>
      </w:r>
      <w:r w:rsidRPr="009C3C96">
        <w:rPr>
          <w:rFonts w:ascii="Times New Roman" w:hAnsi="Times New Roman" w:cs="Times New Roman"/>
          <w:noProof/>
          <w:sz w:val="24"/>
          <w:szCs w:val="24"/>
        </w:rPr>
        <w:t>ation</w:t>
      </w:r>
      <w:r w:rsidRPr="00254DEC">
        <w:rPr>
          <w:rFonts w:ascii="Times New Roman" w:hAnsi="Times New Roman" w:cs="Times New Roman"/>
          <w:sz w:val="24"/>
          <w:szCs w:val="24"/>
        </w:rPr>
        <w:t xml:space="preserve"> ranking and category </w:t>
      </w:r>
      <w:r w:rsidRPr="009C3C96">
        <w:rPr>
          <w:rFonts w:ascii="Times New Roman" w:hAnsi="Times New Roman" w:cs="Times New Roman"/>
          <w:noProof/>
          <w:sz w:val="24"/>
          <w:szCs w:val="24"/>
        </w:rPr>
        <w:t>normali</w:t>
      </w:r>
      <w:r w:rsidR="009C3C96">
        <w:rPr>
          <w:rFonts w:ascii="Times New Roman" w:hAnsi="Times New Roman" w:cs="Times New Roman"/>
          <w:noProof/>
          <w:sz w:val="24"/>
          <w:szCs w:val="24"/>
        </w:rPr>
        <w:t>s</w:t>
      </w:r>
      <w:r w:rsidRPr="009C3C96">
        <w:rPr>
          <w:rFonts w:ascii="Times New Roman" w:hAnsi="Times New Roman" w:cs="Times New Roman"/>
          <w:noProof/>
          <w:sz w:val="24"/>
          <w:szCs w:val="24"/>
        </w:rPr>
        <w:t>ed</w:t>
      </w:r>
      <w:r w:rsidRPr="00254DEC">
        <w:rPr>
          <w:rFonts w:ascii="Times New Roman" w:hAnsi="Times New Roman" w:cs="Times New Roman"/>
          <w:sz w:val="24"/>
          <w:szCs w:val="24"/>
        </w:rPr>
        <w:t xml:space="preserve"> citation impact on average in each research field </w:t>
      </w:r>
      <w:r w:rsidRPr="00204F49">
        <w:rPr>
          <w:rFonts w:ascii="Times New Roman" w:hAnsi="Times New Roman" w:cs="Times New Roman"/>
          <w:noProof/>
          <w:sz w:val="24"/>
          <w:szCs w:val="24"/>
        </w:rPr>
        <w:t>ha</w:t>
      </w:r>
      <w:r w:rsidR="00204F49">
        <w:rPr>
          <w:rFonts w:ascii="Times New Roman" w:hAnsi="Times New Roman" w:cs="Times New Roman"/>
          <w:noProof/>
          <w:sz w:val="24"/>
          <w:szCs w:val="24"/>
        </w:rPr>
        <w:t>ve</w:t>
      </w:r>
      <w:r w:rsidRPr="00254DEC">
        <w:rPr>
          <w:rFonts w:ascii="Times New Roman" w:hAnsi="Times New Roman" w:cs="Times New Roman"/>
          <w:sz w:val="24"/>
          <w:szCs w:val="24"/>
        </w:rPr>
        <w:t xml:space="preserve"> </w:t>
      </w:r>
      <w:r w:rsidRPr="006B2B9D">
        <w:rPr>
          <w:rFonts w:ascii="Times New Roman" w:hAnsi="Times New Roman" w:cs="Times New Roman"/>
          <w:noProof/>
          <w:sz w:val="24"/>
          <w:szCs w:val="24"/>
        </w:rPr>
        <w:t>been aggregated</w:t>
      </w:r>
      <w:r w:rsidRPr="00254DEC">
        <w:rPr>
          <w:rFonts w:ascii="Times New Roman" w:hAnsi="Times New Roman" w:cs="Times New Roman"/>
          <w:sz w:val="24"/>
          <w:szCs w:val="24"/>
        </w:rPr>
        <w:t xml:space="preserve"> for each publication. As shown in the below charts, </w:t>
      </w:r>
      <w:r w:rsidRPr="009C3C96">
        <w:rPr>
          <w:rFonts w:ascii="Times New Roman" w:hAnsi="Times New Roman" w:cs="Times New Roman"/>
          <w:noProof/>
          <w:sz w:val="24"/>
          <w:szCs w:val="24"/>
        </w:rPr>
        <w:t>both</w:t>
      </w:r>
      <w:r w:rsidRPr="00254DEC">
        <w:rPr>
          <w:rFonts w:ascii="Times New Roman" w:hAnsi="Times New Roman" w:cs="Times New Roman"/>
          <w:sz w:val="24"/>
          <w:szCs w:val="24"/>
        </w:rPr>
        <w:t xml:space="preserve"> variables </w:t>
      </w:r>
      <w:r w:rsidRPr="00204F49">
        <w:rPr>
          <w:rFonts w:ascii="Times New Roman" w:hAnsi="Times New Roman" w:cs="Times New Roman"/>
          <w:noProof/>
          <w:sz w:val="24"/>
          <w:szCs w:val="24"/>
        </w:rPr>
        <w:t>seem</w:t>
      </w:r>
      <w:r w:rsidRPr="00254DEC">
        <w:rPr>
          <w:rFonts w:ascii="Times New Roman" w:hAnsi="Times New Roman" w:cs="Times New Roman"/>
          <w:sz w:val="24"/>
          <w:szCs w:val="24"/>
        </w:rPr>
        <w:t xml:space="preserve"> relevant to the cited time.</w:t>
      </w:r>
    </w:p>
    <w:p w14:paraId="05CB31BA" w14:textId="4B06B9D2" w:rsidR="009C00E5" w:rsidRDefault="00246D5B" w:rsidP="001169AB">
      <w:pPr>
        <w:rPr>
          <w:rFonts w:ascii="Times New Roman" w:hAnsi="Times New Roman" w:cs="Times New Roman"/>
        </w:rPr>
      </w:pPr>
      <w:r>
        <w:rPr>
          <w:rFonts w:ascii="Times New Roman" w:hAnsi="Times New Roman" w:cs="Times New Roman"/>
          <w:noProof/>
        </w:rPr>
        <w:drawing>
          <wp:inline distT="0" distB="0" distL="0" distR="0" wp14:anchorId="125D4386" wp14:editId="0060B1D0">
            <wp:extent cx="5615228" cy="2228400"/>
            <wp:effectExtent l="0" t="0" r="5080" b="63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15228" cy="2228400"/>
                    </a:xfrm>
                    <a:prstGeom prst="rect">
                      <a:avLst/>
                    </a:prstGeom>
                    <a:noFill/>
                  </pic:spPr>
                </pic:pic>
              </a:graphicData>
            </a:graphic>
          </wp:inline>
        </w:drawing>
      </w:r>
    </w:p>
    <w:p w14:paraId="383D6160" w14:textId="25CD773E" w:rsidR="009B4B7A" w:rsidRDefault="009B4B7A" w:rsidP="001169AB">
      <w:pPr>
        <w:rPr>
          <w:rFonts w:ascii="Times New Roman" w:hAnsi="Times New Roman" w:cs="Times New Roman"/>
        </w:rPr>
      </w:pPr>
    </w:p>
    <w:p w14:paraId="5664576B" w14:textId="61388FA3" w:rsidR="009B4B7A" w:rsidRDefault="009B4B7A" w:rsidP="001169AB">
      <w:pPr>
        <w:rPr>
          <w:rFonts w:ascii="Times New Roman" w:hAnsi="Times New Roman" w:cs="Times New Roman"/>
        </w:rPr>
      </w:pPr>
    </w:p>
    <w:p w14:paraId="51EB5A33" w14:textId="77777777" w:rsidR="00246D5B" w:rsidRPr="00E527D6" w:rsidRDefault="00246D5B" w:rsidP="001169AB">
      <w:pPr>
        <w:rPr>
          <w:rFonts w:ascii="Times New Roman" w:hAnsi="Times New Roman" w:cs="Times New Roman"/>
        </w:rPr>
      </w:pPr>
    </w:p>
    <w:p w14:paraId="4B0C62E2" w14:textId="0D1E4F38" w:rsidR="001169AB" w:rsidRPr="00E527D6" w:rsidRDefault="009B4B7A" w:rsidP="001A4C81">
      <w:pPr>
        <w:pStyle w:val="2"/>
      </w:pPr>
      <w:bookmarkStart w:id="19" w:name="_Toc520791294"/>
      <w:r>
        <w:lastRenderedPageBreak/>
        <w:t>4</w:t>
      </w:r>
      <w:r w:rsidR="001E029E" w:rsidRPr="00E527D6">
        <w:t>-</w:t>
      </w:r>
      <w:r w:rsidR="001169AB" w:rsidRPr="00E527D6">
        <w:t>6. Research Field</w:t>
      </w:r>
      <w:r w:rsidR="00B46BAA" w:rsidRPr="00E527D6">
        <w:t xml:space="preserve"> impact factor</w:t>
      </w:r>
      <w:bookmarkEnd w:id="19"/>
    </w:p>
    <w:p w14:paraId="1B6BC4F2" w14:textId="630E2B53" w:rsidR="001169AB" w:rsidRPr="00254DEC" w:rsidRDefault="001169AB" w:rsidP="001169AB">
      <w:pPr>
        <w:rPr>
          <w:rFonts w:ascii="Times New Roman" w:hAnsi="Times New Roman" w:cs="Times New Roman"/>
          <w:sz w:val="24"/>
          <w:szCs w:val="24"/>
        </w:rPr>
      </w:pPr>
      <w:r w:rsidRPr="00254DEC">
        <w:rPr>
          <w:rFonts w:ascii="Times New Roman" w:hAnsi="Times New Roman" w:cs="Times New Roman"/>
          <w:sz w:val="24"/>
          <w:szCs w:val="24"/>
        </w:rPr>
        <w:t xml:space="preserve">Although </w:t>
      </w:r>
      <w:r w:rsidR="00564863" w:rsidRPr="00254DEC">
        <w:rPr>
          <w:rFonts w:ascii="Times New Roman" w:hAnsi="Times New Roman" w:cs="Times New Roman"/>
          <w:sz w:val="24"/>
          <w:szCs w:val="24"/>
        </w:rPr>
        <w:t>one of the co-authors</w:t>
      </w:r>
      <w:r w:rsidR="00EF26DB">
        <w:rPr>
          <w:rFonts w:ascii="Times New Roman" w:hAnsi="Times New Roman" w:cs="Times New Roman"/>
          <w:sz w:val="24"/>
          <w:szCs w:val="24"/>
        </w:rPr>
        <w:t xml:space="preserve"> for each journal</w:t>
      </w:r>
      <w:r w:rsidR="00564863" w:rsidRPr="00254DEC">
        <w:rPr>
          <w:rFonts w:ascii="Times New Roman" w:hAnsi="Times New Roman" w:cs="Times New Roman"/>
          <w:sz w:val="24"/>
          <w:szCs w:val="24"/>
        </w:rPr>
        <w:t xml:space="preserve"> </w:t>
      </w:r>
      <w:r w:rsidR="00AD3008" w:rsidRPr="00254DEC">
        <w:rPr>
          <w:rFonts w:ascii="Times New Roman" w:hAnsi="Times New Roman" w:cs="Times New Roman"/>
          <w:sz w:val="24"/>
          <w:szCs w:val="24"/>
        </w:rPr>
        <w:t xml:space="preserve">is </w:t>
      </w:r>
      <w:r w:rsidRPr="00254DEC">
        <w:rPr>
          <w:rFonts w:ascii="Times New Roman" w:hAnsi="Times New Roman" w:cs="Times New Roman"/>
          <w:sz w:val="24"/>
          <w:szCs w:val="24"/>
        </w:rPr>
        <w:t>the business school professor at Imperial College London, the target publications cover the 9</w:t>
      </w:r>
      <w:r w:rsidR="00B82073" w:rsidRPr="00254DEC">
        <w:rPr>
          <w:rFonts w:ascii="Times New Roman" w:hAnsi="Times New Roman" w:cs="Times New Roman"/>
          <w:sz w:val="24"/>
          <w:szCs w:val="24"/>
        </w:rPr>
        <w:t>0</w:t>
      </w:r>
      <w:r w:rsidRPr="00254DEC">
        <w:rPr>
          <w:rFonts w:ascii="Times New Roman" w:hAnsi="Times New Roman" w:cs="Times New Roman"/>
          <w:sz w:val="24"/>
          <w:szCs w:val="24"/>
        </w:rPr>
        <w:t xml:space="preserve"> research categories which </w:t>
      </w:r>
      <w:r w:rsidR="00131668" w:rsidRPr="009C3C96">
        <w:rPr>
          <w:rFonts w:ascii="Times New Roman" w:hAnsi="Times New Roman" w:cs="Times New Roman"/>
          <w:noProof/>
          <w:sz w:val="24"/>
          <w:szCs w:val="24"/>
        </w:rPr>
        <w:t>indicate</w:t>
      </w:r>
      <w:r w:rsidR="00B82073" w:rsidRPr="00254DEC">
        <w:rPr>
          <w:rFonts w:ascii="Times New Roman" w:hAnsi="Times New Roman" w:cs="Times New Roman"/>
          <w:sz w:val="24"/>
          <w:szCs w:val="24"/>
        </w:rPr>
        <w:t xml:space="preserve"> that there must be </w:t>
      </w:r>
      <w:r w:rsidR="00E71093" w:rsidRPr="00254DEC">
        <w:rPr>
          <w:rFonts w:ascii="Times New Roman" w:hAnsi="Times New Roman" w:cs="Times New Roman"/>
          <w:sz w:val="24"/>
          <w:szCs w:val="24"/>
        </w:rPr>
        <w:t>inter</w:t>
      </w:r>
      <w:r w:rsidR="006E7BAD" w:rsidRPr="00254DEC">
        <w:rPr>
          <w:rFonts w:ascii="Times New Roman" w:hAnsi="Times New Roman" w:cs="Times New Roman"/>
          <w:sz w:val="24"/>
          <w:szCs w:val="24"/>
        </w:rPr>
        <w:t xml:space="preserve">disciplinary </w:t>
      </w:r>
      <w:r w:rsidR="006D0ACC" w:rsidRPr="00254DEC">
        <w:rPr>
          <w:rFonts w:ascii="Times New Roman" w:hAnsi="Times New Roman" w:cs="Times New Roman"/>
          <w:sz w:val="24"/>
          <w:szCs w:val="24"/>
        </w:rPr>
        <w:t xml:space="preserve">convergence </w:t>
      </w:r>
      <w:r w:rsidR="006E7BAD" w:rsidRPr="00254DEC">
        <w:rPr>
          <w:rFonts w:ascii="Times New Roman" w:hAnsi="Times New Roman" w:cs="Times New Roman"/>
          <w:sz w:val="24"/>
          <w:szCs w:val="24"/>
        </w:rPr>
        <w:t>research between business and other fields</w:t>
      </w:r>
      <w:r w:rsidRPr="00254DEC">
        <w:rPr>
          <w:rFonts w:ascii="Times New Roman" w:hAnsi="Times New Roman" w:cs="Times New Roman"/>
          <w:sz w:val="24"/>
          <w:szCs w:val="24"/>
        </w:rPr>
        <w:t>. In other words, there might be significantly different impact factors on which research fields a publication covers. Also, the dataset about the research categories is in the panel format, which help</w:t>
      </w:r>
      <w:r w:rsidR="00AE2576" w:rsidRPr="00254DEC">
        <w:rPr>
          <w:rFonts w:ascii="Times New Roman" w:hAnsi="Times New Roman" w:cs="Times New Roman"/>
          <w:sz w:val="24"/>
          <w:szCs w:val="24"/>
        </w:rPr>
        <w:t>s</w:t>
      </w:r>
      <w:r w:rsidRPr="00254DEC">
        <w:rPr>
          <w:rFonts w:ascii="Times New Roman" w:hAnsi="Times New Roman" w:cs="Times New Roman"/>
          <w:sz w:val="24"/>
          <w:szCs w:val="24"/>
        </w:rPr>
        <w:t xml:space="preserve"> to measure the impact factor during a period</w:t>
      </w:r>
      <w:r w:rsidR="00382485" w:rsidRPr="00254DEC">
        <w:rPr>
          <w:rFonts w:ascii="Times New Roman" w:hAnsi="Times New Roman" w:cs="Times New Roman"/>
          <w:sz w:val="24"/>
          <w:szCs w:val="24"/>
        </w:rPr>
        <w:t xml:space="preserve"> since the journal </w:t>
      </w:r>
      <w:r w:rsidR="00382485" w:rsidRPr="006B2B9D">
        <w:rPr>
          <w:rFonts w:ascii="Times New Roman" w:hAnsi="Times New Roman" w:cs="Times New Roman"/>
          <w:noProof/>
          <w:sz w:val="24"/>
          <w:szCs w:val="24"/>
        </w:rPr>
        <w:t>was published</w:t>
      </w:r>
      <w:r w:rsidRPr="00254DEC">
        <w:rPr>
          <w:rFonts w:ascii="Times New Roman" w:hAnsi="Times New Roman" w:cs="Times New Roman"/>
          <w:sz w:val="24"/>
          <w:szCs w:val="24"/>
        </w:rPr>
        <w:t xml:space="preserve">. Based on matching the research field and published year, the data in the column of the "aggregate impact factor", which is the cited time in two years divided by the number of the items in two years, has been </w:t>
      </w:r>
      <w:r w:rsidR="00973960" w:rsidRPr="00254DEC">
        <w:rPr>
          <w:rFonts w:ascii="Times New Roman" w:hAnsi="Times New Roman" w:cs="Times New Roman"/>
          <w:sz w:val="24"/>
          <w:szCs w:val="24"/>
        </w:rPr>
        <w:t>calculated</w:t>
      </w:r>
      <w:r w:rsidRPr="00254DEC">
        <w:rPr>
          <w:rFonts w:ascii="Times New Roman" w:hAnsi="Times New Roman" w:cs="Times New Roman"/>
          <w:sz w:val="24"/>
          <w:szCs w:val="24"/>
        </w:rPr>
        <w:t xml:space="preserve"> on average</w:t>
      </w:r>
      <w:r w:rsidR="005C5F3A" w:rsidRPr="00254DEC">
        <w:rPr>
          <w:rFonts w:ascii="Times New Roman" w:hAnsi="Times New Roman" w:cs="Times New Roman"/>
          <w:sz w:val="24"/>
          <w:szCs w:val="24"/>
        </w:rPr>
        <w:t xml:space="preserve"> for a group of the research category</w:t>
      </w:r>
      <w:r w:rsidR="008D029B" w:rsidRPr="00254DEC">
        <w:rPr>
          <w:rFonts w:ascii="Times New Roman" w:hAnsi="Times New Roman" w:cs="Times New Roman"/>
          <w:sz w:val="24"/>
          <w:szCs w:val="24"/>
        </w:rPr>
        <w:t xml:space="preserve"> belonging to each publication</w:t>
      </w:r>
      <w:r w:rsidRPr="00254DEC">
        <w:rPr>
          <w:rFonts w:ascii="Times New Roman" w:hAnsi="Times New Roman" w:cs="Times New Roman"/>
          <w:sz w:val="24"/>
          <w:szCs w:val="24"/>
        </w:rPr>
        <w:t>.</w:t>
      </w:r>
    </w:p>
    <w:p w14:paraId="32EB30A4" w14:textId="77777777" w:rsidR="007460BB" w:rsidRPr="00E527D6" w:rsidRDefault="007460BB" w:rsidP="001169AB">
      <w:pPr>
        <w:rPr>
          <w:rFonts w:ascii="Times New Roman" w:hAnsi="Times New Roman" w:cs="Times New Roman"/>
        </w:rPr>
      </w:pPr>
    </w:p>
    <w:p w14:paraId="17A081CF" w14:textId="31B4E815" w:rsidR="001169AB" w:rsidRPr="00E527D6" w:rsidRDefault="009B4B7A" w:rsidP="001A4C81">
      <w:pPr>
        <w:pStyle w:val="2"/>
      </w:pPr>
      <w:bookmarkStart w:id="20" w:name="_Toc520791295"/>
      <w:r>
        <w:t>4</w:t>
      </w:r>
      <w:r w:rsidR="001E029E" w:rsidRPr="00E527D6">
        <w:t>-</w:t>
      </w:r>
      <w:r w:rsidR="001169AB" w:rsidRPr="00E527D6">
        <w:t>7. Journal</w:t>
      </w:r>
      <w:r w:rsidR="00B46BAA" w:rsidRPr="00E527D6">
        <w:t xml:space="preserve"> impact factor</w:t>
      </w:r>
      <w:bookmarkEnd w:id="20"/>
    </w:p>
    <w:p w14:paraId="53D1A383" w14:textId="5E14C726" w:rsidR="001E029E" w:rsidRPr="00254DEC" w:rsidRDefault="00BE6BA7" w:rsidP="001169AB">
      <w:pPr>
        <w:rPr>
          <w:rFonts w:ascii="Times New Roman" w:hAnsi="Times New Roman" w:cs="Times New Roman"/>
          <w:sz w:val="24"/>
          <w:szCs w:val="24"/>
        </w:rPr>
      </w:pPr>
      <w:r>
        <w:rPr>
          <w:rFonts w:ascii="Times New Roman" w:hAnsi="Times New Roman" w:cs="Times New Roman"/>
          <w:sz w:val="24"/>
          <w:szCs w:val="24"/>
        </w:rPr>
        <w:t xml:space="preserve">An article published by a </w:t>
      </w:r>
      <w:r w:rsidRPr="00BE6BA7">
        <w:rPr>
          <w:rFonts w:ascii="Times New Roman" w:hAnsi="Times New Roman" w:cs="Times New Roman"/>
          <w:noProof/>
          <w:sz w:val="24"/>
          <w:szCs w:val="24"/>
        </w:rPr>
        <w:t>reno</w:t>
      </w:r>
      <w:r>
        <w:rPr>
          <w:rFonts w:ascii="Times New Roman" w:hAnsi="Times New Roman" w:cs="Times New Roman"/>
          <w:noProof/>
          <w:sz w:val="24"/>
          <w:szCs w:val="24"/>
        </w:rPr>
        <w:t>w</w:t>
      </w:r>
      <w:r w:rsidRPr="00BE6BA7">
        <w:rPr>
          <w:rFonts w:ascii="Times New Roman" w:hAnsi="Times New Roman" w:cs="Times New Roman"/>
          <w:noProof/>
          <w:sz w:val="24"/>
          <w:szCs w:val="24"/>
        </w:rPr>
        <w:t>ned</w:t>
      </w:r>
      <w:r>
        <w:rPr>
          <w:rFonts w:ascii="Times New Roman" w:hAnsi="Times New Roman" w:cs="Times New Roman"/>
          <w:sz w:val="24"/>
          <w:szCs w:val="24"/>
        </w:rPr>
        <w:t xml:space="preserve"> journal </w:t>
      </w:r>
      <w:r w:rsidRPr="00BE6BA7">
        <w:rPr>
          <w:rFonts w:ascii="Times New Roman" w:hAnsi="Times New Roman" w:cs="Times New Roman"/>
          <w:noProof/>
          <w:sz w:val="24"/>
          <w:szCs w:val="24"/>
        </w:rPr>
        <w:t>organi</w:t>
      </w:r>
      <w:r>
        <w:rPr>
          <w:rFonts w:ascii="Times New Roman" w:hAnsi="Times New Roman" w:cs="Times New Roman"/>
          <w:noProof/>
          <w:sz w:val="24"/>
          <w:szCs w:val="24"/>
        </w:rPr>
        <w:t>s</w:t>
      </w:r>
      <w:r w:rsidRPr="00BE6BA7">
        <w:rPr>
          <w:rFonts w:ascii="Times New Roman" w:hAnsi="Times New Roman" w:cs="Times New Roman"/>
          <w:noProof/>
          <w:sz w:val="24"/>
          <w:szCs w:val="24"/>
        </w:rPr>
        <w:t>ation</w:t>
      </w:r>
      <w:r>
        <w:rPr>
          <w:rFonts w:ascii="Times New Roman" w:hAnsi="Times New Roman" w:cs="Times New Roman"/>
          <w:sz w:val="24"/>
          <w:szCs w:val="24"/>
        </w:rPr>
        <w:t xml:space="preserve"> will </w:t>
      </w:r>
      <w:r w:rsidRPr="00BE6BA7">
        <w:rPr>
          <w:rFonts w:ascii="Times New Roman" w:hAnsi="Times New Roman" w:cs="Times New Roman"/>
          <w:noProof/>
          <w:sz w:val="24"/>
          <w:szCs w:val="24"/>
        </w:rPr>
        <w:t xml:space="preserve">get </w:t>
      </w:r>
      <w:r>
        <w:rPr>
          <w:rFonts w:ascii="Times New Roman" w:hAnsi="Times New Roman" w:cs="Times New Roman"/>
          <w:noProof/>
          <w:sz w:val="24"/>
          <w:szCs w:val="24"/>
        </w:rPr>
        <w:t xml:space="preserve">cited </w:t>
      </w:r>
      <w:r w:rsidRPr="00204F49">
        <w:rPr>
          <w:rFonts w:ascii="Times New Roman" w:hAnsi="Times New Roman" w:cs="Times New Roman"/>
          <w:noProof/>
          <w:sz w:val="24"/>
          <w:szCs w:val="24"/>
        </w:rPr>
        <w:t>mor</w:t>
      </w:r>
      <w:r w:rsidR="00204F49" w:rsidRPr="00204F49">
        <w:rPr>
          <w:rFonts w:ascii="Times New Roman" w:hAnsi="Times New Roman" w:cs="Times New Roman"/>
          <w:noProof/>
          <w:sz w:val="24"/>
          <w:szCs w:val="24"/>
        </w:rPr>
        <w:t>e</w:t>
      </w:r>
      <w:r w:rsidRPr="00204F49">
        <w:rPr>
          <w:rFonts w:ascii="Times New Roman" w:hAnsi="Times New Roman" w:cs="Times New Roman"/>
          <w:noProof/>
          <w:sz w:val="24"/>
          <w:szCs w:val="24"/>
        </w:rPr>
        <w:t>.</w:t>
      </w:r>
      <w:r w:rsidR="001169AB" w:rsidRPr="00254DEC">
        <w:rPr>
          <w:rFonts w:ascii="Times New Roman" w:hAnsi="Times New Roman" w:cs="Times New Roman"/>
          <w:sz w:val="24"/>
          <w:szCs w:val="24"/>
        </w:rPr>
        <w:t xml:space="preserve"> In other, the influence or clout of a </w:t>
      </w:r>
      <w:r>
        <w:rPr>
          <w:rFonts w:ascii="Times New Roman" w:hAnsi="Times New Roman" w:cs="Times New Roman"/>
          <w:sz w:val="24"/>
          <w:szCs w:val="24"/>
        </w:rPr>
        <w:t>dissertation</w:t>
      </w:r>
      <w:r w:rsidR="001169AB" w:rsidRPr="00254DEC">
        <w:rPr>
          <w:rFonts w:ascii="Times New Roman" w:hAnsi="Times New Roman" w:cs="Times New Roman"/>
          <w:sz w:val="24"/>
          <w:szCs w:val="24"/>
        </w:rPr>
        <w:t xml:space="preserve"> might be the </w:t>
      </w:r>
      <w:r w:rsidR="00204F49" w:rsidRPr="006B2B9D">
        <w:rPr>
          <w:rFonts w:ascii="Times New Roman" w:hAnsi="Times New Roman" w:cs="Times New Roman"/>
          <w:noProof/>
          <w:sz w:val="24"/>
          <w:szCs w:val="24"/>
        </w:rPr>
        <w:t>vital</w:t>
      </w:r>
      <w:r w:rsidR="001169AB" w:rsidRPr="00254DEC">
        <w:rPr>
          <w:rFonts w:ascii="Times New Roman" w:hAnsi="Times New Roman" w:cs="Times New Roman"/>
          <w:sz w:val="24"/>
          <w:szCs w:val="24"/>
        </w:rPr>
        <w:t xml:space="preserve"> indicator to predict the cited time of a paper. In the same way </w:t>
      </w:r>
      <w:r w:rsidR="00F97140">
        <w:rPr>
          <w:rFonts w:ascii="Times New Roman" w:hAnsi="Times New Roman" w:cs="Times New Roman"/>
          <w:noProof/>
          <w:sz w:val="24"/>
          <w:szCs w:val="24"/>
        </w:rPr>
        <w:t>as</w:t>
      </w:r>
      <w:r w:rsidR="001169AB" w:rsidRPr="00254DEC">
        <w:rPr>
          <w:rFonts w:ascii="Times New Roman" w:hAnsi="Times New Roman" w:cs="Times New Roman"/>
          <w:sz w:val="24"/>
          <w:szCs w:val="24"/>
        </w:rPr>
        <w:t xml:space="preserve"> the </w:t>
      </w:r>
      <w:r w:rsidR="008862D5" w:rsidRPr="006B2B9D">
        <w:rPr>
          <w:rFonts w:ascii="Times New Roman" w:hAnsi="Times New Roman" w:cs="Times New Roman"/>
          <w:noProof/>
          <w:sz w:val="24"/>
          <w:szCs w:val="24"/>
        </w:rPr>
        <w:t>researc</w:t>
      </w:r>
      <w:r w:rsidR="001A320F" w:rsidRPr="006B2B9D">
        <w:rPr>
          <w:rFonts w:ascii="Times New Roman" w:hAnsi="Times New Roman" w:cs="Times New Roman"/>
          <w:noProof/>
          <w:sz w:val="24"/>
          <w:szCs w:val="24"/>
        </w:rPr>
        <w:t>h</w:t>
      </w:r>
      <w:r w:rsidR="008862D5" w:rsidRPr="006B2B9D">
        <w:rPr>
          <w:rFonts w:ascii="Times New Roman" w:hAnsi="Times New Roman" w:cs="Times New Roman"/>
          <w:noProof/>
          <w:sz w:val="24"/>
          <w:szCs w:val="24"/>
        </w:rPr>
        <w:t xml:space="preserve"> field impact factor</w:t>
      </w:r>
      <w:r w:rsidR="001169AB" w:rsidRPr="006B2B9D">
        <w:rPr>
          <w:rFonts w:ascii="Times New Roman" w:hAnsi="Times New Roman" w:cs="Times New Roman"/>
          <w:noProof/>
          <w:sz w:val="24"/>
          <w:szCs w:val="24"/>
        </w:rPr>
        <w:t xml:space="preserve"> variable</w:t>
      </w:r>
      <w:r w:rsidR="001169AB" w:rsidRPr="00254DEC">
        <w:rPr>
          <w:rFonts w:ascii="Times New Roman" w:hAnsi="Times New Roman" w:cs="Times New Roman"/>
          <w:sz w:val="24"/>
          <w:szCs w:val="24"/>
        </w:rPr>
        <w:t xml:space="preserve"> above, the journal impacts factor on average from the published year to the latest year has </w:t>
      </w:r>
      <w:r w:rsidR="001169AB" w:rsidRPr="00204F49">
        <w:rPr>
          <w:rFonts w:ascii="Times New Roman" w:hAnsi="Times New Roman" w:cs="Times New Roman"/>
          <w:noProof/>
          <w:sz w:val="24"/>
          <w:szCs w:val="24"/>
        </w:rPr>
        <w:t>been created</w:t>
      </w:r>
      <w:r w:rsidR="001169AB" w:rsidRPr="00254DEC">
        <w:rPr>
          <w:rFonts w:ascii="Times New Roman" w:hAnsi="Times New Roman" w:cs="Times New Roman"/>
          <w:sz w:val="24"/>
          <w:szCs w:val="24"/>
        </w:rPr>
        <w:t>. According to the InCites Indicator Handbook published in 2014 by the Web of Science, journal impact factor is the number of the cited times divided by the items released over the past two years in each journal (InCites INDICATORS HANDBOOK, 2014, p.7).</w:t>
      </w:r>
    </w:p>
    <w:p w14:paraId="43E8F798" w14:textId="77777777" w:rsidR="002F6058" w:rsidRPr="00E527D6" w:rsidRDefault="002F6058" w:rsidP="001169AB">
      <w:pPr>
        <w:rPr>
          <w:rFonts w:ascii="Times New Roman" w:hAnsi="Times New Roman" w:cs="Times New Roman"/>
        </w:rPr>
      </w:pPr>
    </w:p>
    <w:p w14:paraId="69E4F495" w14:textId="1E2B6783" w:rsidR="001169AB" w:rsidRPr="00E527D6" w:rsidRDefault="009B4B7A" w:rsidP="001A4C81">
      <w:pPr>
        <w:pStyle w:val="2"/>
      </w:pPr>
      <w:bookmarkStart w:id="21" w:name="_Toc520791296"/>
      <w:r>
        <w:t>4</w:t>
      </w:r>
      <w:r w:rsidR="001E029E" w:rsidRPr="00E527D6">
        <w:t>-</w:t>
      </w:r>
      <w:r w:rsidR="001169AB" w:rsidRPr="00E527D6">
        <w:t xml:space="preserve">8. </w:t>
      </w:r>
      <w:r w:rsidR="001E029E" w:rsidRPr="00E527D6">
        <w:t>D</w:t>
      </w:r>
      <w:r w:rsidR="001169AB" w:rsidRPr="00E527D6">
        <w:t>iversity</w:t>
      </w:r>
      <w:bookmarkEnd w:id="21"/>
    </w:p>
    <w:p w14:paraId="69F63899" w14:textId="7ECE6C0F" w:rsidR="001169AB" w:rsidRPr="00E527D6" w:rsidRDefault="009B4B7A" w:rsidP="001A4C81">
      <w:pPr>
        <w:pStyle w:val="3"/>
      </w:pPr>
      <w:bookmarkStart w:id="22" w:name="_Toc520791297"/>
      <w:r>
        <w:t>4</w:t>
      </w:r>
      <w:r w:rsidR="001E029E" w:rsidRPr="00E527D6">
        <w:t xml:space="preserve">-8-1. </w:t>
      </w:r>
      <w:r w:rsidR="001169AB" w:rsidRPr="00E527D6">
        <w:t>Ethnicity</w:t>
      </w:r>
      <w:bookmarkEnd w:id="22"/>
    </w:p>
    <w:p w14:paraId="0B893ECB" w14:textId="118EDF85" w:rsidR="001169AB" w:rsidRPr="00254DEC" w:rsidRDefault="008449F9" w:rsidP="001169AB">
      <w:pPr>
        <w:rPr>
          <w:rFonts w:ascii="Times New Roman" w:hAnsi="Times New Roman" w:cs="Times New Roman"/>
          <w:sz w:val="24"/>
          <w:szCs w:val="24"/>
        </w:rPr>
      </w:pPr>
      <w:r>
        <w:rPr>
          <w:rFonts w:ascii="Times New Roman" w:hAnsi="Times New Roman" w:cs="Times New Roman"/>
          <w:noProof/>
        </w:rPr>
        <w:drawing>
          <wp:anchor distT="0" distB="0" distL="114300" distR="114300" simplePos="0" relativeHeight="251671552" behindDoc="1" locked="0" layoutInCell="1" allowOverlap="1" wp14:anchorId="319F777B" wp14:editId="03218F4B">
            <wp:simplePos x="0" y="0"/>
            <wp:positionH relativeFrom="margin">
              <wp:align>left</wp:align>
            </wp:positionH>
            <wp:positionV relativeFrom="paragraph">
              <wp:posOffset>9525</wp:posOffset>
            </wp:positionV>
            <wp:extent cx="2858546" cy="2289600"/>
            <wp:effectExtent l="0" t="0" r="0" b="0"/>
            <wp:wrapTight wrapText="bothSides">
              <wp:wrapPolygon edited="0">
                <wp:start x="0" y="0"/>
                <wp:lineTo x="0" y="21390"/>
                <wp:lineTo x="21451" y="21390"/>
                <wp:lineTo x="21451" y="0"/>
                <wp:lineTo x="0" y="0"/>
              </wp:wrapPolygon>
            </wp:wrapTight>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58546" cy="2289600"/>
                    </a:xfrm>
                    <a:prstGeom prst="rect">
                      <a:avLst/>
                    </a:prstGeom>
                    <a:noFill/>
                  </pic:spPr>
                </pic:pic>
              </a:graphicData>
            </a:graphic>
          </wp:anchor>
        </w:drawing>
      </w:r>
      <w:r w:rsidR="001169AB" w:rsidRPr="00254DEC">
        <w:rPr>
          <w:rFonts w:ascii="Times New Roman" w:hAnsi="Times New Roman" w:cs="Times New Roman"/>
          <w:sz w:val="24"/>
          <w:szCs w:val="24"/>
        </w:rPr>
        <w:t>When it comes to diversity</w:t>
      </w:r>
      <w:r w:rsidR="00F97140">
        <w:rPr>
          <w:rFonts w:ascii="Times New Roman" w:hAnsi="Times New Roman" w:cs="Times New Roman"/>
          <w:sz w:val="24"/>
          <w:szCs w:val="24"/>
        </w:rPr>
        <w:t xml:space="preserve">, there are three </w:t>
      </w:r>
      <w:r w:rsidR="00EF26DB">
        <w:rPr>
          <w:rFonts w:ascii="Times New Roman" w:hAnsi="Times New Roman" w:cs="Times New Roman"/>
          <w:sz w:val="24"/>
          <w:szCs w:val="24"/>
        </w:rPr>
        <w:t>features</w:t>
      </w:r>
      <w:r w:rsidR="00F97140">
        <w:rPr>
          <w:rFonts w:ascii="Times New Roman" w:hAnsi="Times New Roman" w:cs="Times New Roman"/>
          <w:sz w:val="24"/>
          <w:szCs w:val="24"/>
        </w:rPr>
        <w:t xml:space="preserve"> to be </w:t>
      </w:r>
      <w:r w:rsidR="00EF26DB">
        <w:rPr>
          <w:rFonts w:ascii="Times New Roman" w:hAnsi="Times New Roman" w:cs="Times New Roman"/>
          <w:sz w:val="24"/>
          <w:szCs w:val="24"/>
        </w:rPr>
        <w:t>generated</w:t>
      </w:r>
      <w:r w:rsidR="00F97140">
        <w:rPr>
          <w:rFonts w:ascii="Times New Roman" w:hAnsi="Times New Roman" w:cs="Times New Roman"/>
          <w:sz w:val="24"/>
          <w:szCs w:val="24"/>
        </w:rPr>
        <w:t xml:space="preserve"> in the dataset</w:t>
      </w:r>
      <w:r w:rsidR="001169AB" w:rsidRPr="00254DEC">
        <w:rPr>
          <w:rFonts w:ascii="Times New Roman" w:hAnsi="Times New Roman" w:cs="Times New Roman"/>
          <w:sz w:val="24"/>
          <w:szCs w:val="24"/>
        </w:rPr>
        <w:t xml:space="preserve">: </w:t>
      </w:r>
      <w:r w:rsidR="00B76611" w:rsidRPr="00254DEC">
        <w:rPr>
          <w:rFonts w:ascii="Times New Roman" w:hAnsi="Times New Roman" w:cs="Times New Roman"/>
          <w:sz w:val="24"/>
          <w:szCs w:val="24"/>
        </w:rPr>
        <w:t>authors' ethnicities</w:t>
      </w:r>
      <w:r w:rsidR="001169AB" w:rsidRPr="00254DEC">
        <w:rPr>
          <w:rFonts w:ascii="Times New Roman" w:hAnsi="Times New Roman" w:cs="Times New Roman"/>
          <w:sz w:val="24"/>
          <w:szCs w:val="24"/>
        </w:rPr>
        <w:t>,</w:t>
      </w:r>
      <w:r w:rsidR="004B25BB" w:rsidRPr="00254DEC">
        <w:rPr>
          <w:rFonts w:ascii="Times New Roman" w:hAnsi="Times New Roman" w:cs="Times New Roman"/>
          <w:sz w:val="24"/>
          <w:szCs w:val="24"/>
        </w:rPr>
        <w:t xml:space="preserve"> organisation</w:t>
      </w:r>
      <w:r w:rsidR="00C855EF" w:rsidRPr="00254DEC">
        <w:rPr>
          <w:rFonts w:ascii="Times New Roman" w:hAnsi="Times New Roman" w:cs="Times New Roman"/>
          <w:sz w:val="24"/>
          <w:szCs w:val="24"/>
        </w:rPr>
        <w:t>s'</w:t>
      </w:r>
      <w:r w:rsidR="004B25BB" w:rsidRPr="00254DEC">
        <w:rPr>
          <w:rFonts w:ascii="Times New Roman" w:hAnsi="Times New Roman" w:cs="Times New Roman"/>
          <w:sz w:val="24"/>
          <w:szCs w:val="24"/>
        </w:rPr>
        <w:t xml:space="preserve"> countries, and </w:t>
      </w:r>
      <w:r w:rsidR="00C855EF" w:rsidRPr="00254DEC">
        <w:rPr>
          <w:rFonts w:ascii="Times New Roman" w:hAnsi="Times New Roman" w:cs="Times New Roman"/>
          <w:sz w:val="24"/>
          <w:szCs w:val="24"/>
        </w:rPr>
        <w:t>educational institutions</w:t>
      </w:r>
      <w:r w:rsidR="001169AB" w:rsidRPr="00254DEC">
        <w:rPr>
          <w:rFonts w:ascii="Times New Roman" w:hAnsi="Times New Roman" w:cs="Times New Roman"/>
          <w:sz w:val="24"/>
          <w:szCs w:val="24"/>
        </w:rPr>
        <w:t xml:space="preserve">. First of all, based upon the last names of the target authors, </w:t>
      </w:r>
      <w:r w:rsidR="00B76611" w:rsidRPr="00254DEC">
        <w:rPr>
          <w:rFonts w:ascii="Times New Roman" w:hAnsi="Times New Roman" w:cs="Times New Roman"/>
          <w:sz w:val="24"/>
          <w:szCs w:val="24"/>
        </w:rPr>
        <w:t>the</w:t>
      </w:r>
      <w:r w:rsidR="001169AB" w:rsidRPr="00254DEC">
        <w:rPr>
          <w:rFonts w:ascii="Times New Roman" w:hAnsi="Times New Roman" w:cs="Times New Roman"/>
          <w:sz w:val="24"/>
          <w:szCs w:val="24"/>
        </w:rPr>
        <w:t xml:space="preserve"> ethnicities can be estimated by using the python package called "</w:t>
      </w:r>
      <w:r w:rsidR="001169AB" w:rsidRPr="006B2B9D">
        <w:rPr>
          <w:rFonts w:ascii="Times New Roman" w:hAnsi="Times New Roman" w:cs="Times New Roman"/>
          <w:noProof/>
          <w:sz w:val="24"/>
          <w:szCs w:val="24"/>
        </w:rPr>
        <w:t>ethnicolr</w:t>
      </w:r>
      <w:r w:rsidR="001169AB" w:rsidRPr="00254DEC">
        <w:rPr>
          <w:rFonts w:ascii="Times New Roman" w:hAnsi="Times New Roman" w:cs="Times New Roman"/>
          <w:sz w:val="24"/>
          <w:szCs w:val="24"/>
        </w:rPr>
        <w:t xml:space="preserve">." The basic idea of ethnicity is </w:t>
      </w:r>
      <w:r w:rsidR="00EF26DB">
        <w:rPr>
          <w:rFonts w:ascii="Times New Roman" w:hAnsi="Times New Roman" w:cs="Times New Roman"/>
          <w:sz w:val="24"/>
          <w:szCs w:val="24"/>
        </w:rPr>
        <w:t xml:space="preserve">that </w:t>
      </w:r>
      <w:r w:rsidR="001169AB" w:rsidRPr="00254DEC">
        <w:rPr>
          <w:rFonts w:ascii="Times New Roman" w:hAnsi="Times New Roman" w:cs="Times New Roman"/>
          <w:sz w:val="24"/>
          <w:szCs w:val="24"/>
        </w:rPr>
        <w:t>authors with different growth background</w:t>
      </w:r>
      <w:r w:rsidR="00EF26DB">
        <w:rPr>
          <w:rFonts w:ascii="Times New Roman" w:hAnsi="Times New Roman" w:cs="Times New Roman"/>
          <w:sz w:val="24"/>
          <w:szCs w:val="24"/>
        </w:rPr>
        <w:t>s</w:t>
      </w:r>
      <w:r w:rsidR="001169AB" w:rsidRPr="00254DEC">
        <w:rPr>
          <w:rFonts w:ascii="Times New Roman" w:hAnsi="Times New Roman" w:cs="Times New Roman"/>
          <w:sz w:val="24"/>
          <w:szCs w:val="24"/>
        </w:rPr>
        <w:t xml:space="preserve"> might look at a topic and solve it differently. In other words, the ethnicity diversity might help to create an environment of thesis-antithesis-synthesis paradigm. So, the dummy variable is created for </w:t>
      </w:r>
      <w:r w:rsidR="001169AB" w:rsidRPr="006B2B9D">
        <w:rPr>
          <w:rFonts w:ascii="Times New Roman" w:hAnsi="Times New Roman" w:cs="Times New Roman"/>
          <w:noProof/>
          <w:sz w:val="24"/>
          <w:szCs w:val="24"/>
        </w:rPr>
        <w:t>1</w:t>
      </w:r>
      <w:r w:rsidR="001169AB" w:rsidRPr="00254DEC">
        <w:rPr>
          <w:rFonts w:ascii="Times New Roman" w:hAnsi="Times New Roman" w:cs="Times New Roman"/>
          <w:sz w:val="24"/>
          <w:szCs w:val="24"/>
        </w:rPr>
        <w:t xml:space="preserve"> if multi-ethnicities, otherwise 0.</w:t>
      </w:r>
    </w:p>
    <w:p w14:paraId="6503E89A" w14:textId="072A4713" w:rsidR="00B150D1" w:rsidRDefault="00B150D1" w:rsidP="001169AB">
      <w:pPr>
        <w:rPr>
          <w:rFonts w:ascii="Times New Roman" w:hAnsi="Times New Roman" w:cs="Times New Roman"/>
        </w:rPr>
      </w:pPr>
    </w:p>
    <w:p w14:paraId="1AD8EB7A" w14:textId="2231FA53" w:rsidR="00BA3A05" w:rsidRPr="00E527D6" w:rsidRDefault="00BA3A05" w:rsidP="001169AB">
      <w:pPr>
        <w:rPr>
          <w:rFonts w:ascii="Times New Roman" w:hAnsi="Times New Roman" w:cs="Times New Roman"/>
        </w:rPr>
      </w:pPr>
    </w:p>
    <w:p w14:paraId="04CA22E8" w14:textId="3E4AD2F2" w:rsidR="001169AB" w:rsidRPr="00E527D6" w:rsidRDefault="009B4B7A" w:rsidP="001A4C81">
      <w:pPr>
        <w:pStyle w:val="3"/>
      </w:pPr>
      <w:bookmarkStart w:id="23" w:name="_Toc520791298"/>
      <w:r>
        <w:lastRenderedPageBreak/>
        <w:t>4</w:t>
      </w:r>
      <w:r w:rsidR="001E029E" w:rsidRPr="00E527D6">
        <w:t xml:space="preserve">-8-2. </w:t>
      </w:r>
      <w:r w:rsidR="001169AB" w:rsidRPr="00E527D6">
        <w:t>Organization Country</w:t>
      </w:r>
      <w:bookmarkEnd w:id="23"/>
    </w:p>
    <w:p w14:paraId="7CAD7869" w14:textId="7C815542" w:rsidR="00254DEC" w:rsidRDefault="00FB5B7A" w:rsidP="001169AB">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2576" behindDoc="1" locked="0" layoutInCell="1" allowOverlap="1" wp14:anchorId="1809C05C" wp14:editId="15D7E89A">
            <wp:simplePos x="0" y="0"/>
            <wp:positionH relativeFrom="margin">
              <wp:align>left</wp:align>
            </wp:positionH>
            <wp:positionV relativeFrom="paragraph">
              <wp:posOffset>11430</wp:posOffset>
            </wp:positionV>
            <wp:extent cx="2886333" cy="2314800"/>
            <wp:effectExtent l="0" t="0" r="0" b="9525"/>
            <wp:wrapTight wrapText="bothSides">
              <wp:wrapPolygon edited="0">
                <wp:start x="0" y="0"/>
                <wp:lineTo x="0" y="21511"/>
                <wp:lineTo x="21386" y="21511"/>
                <wp:lineTo x="21386" y="0"/>
                <wp:lineTo x="0" y="0"/>
              </wp:wrapPolygon>
            </wp:wrapTight>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86333" cy="2314800"/>
                    </a:xfrm>
                    <a:prstGeom prst="rect">
                      <a:avLst/>
                    </a:prstGeom>
                    <a:noFill/>
                  </pic:spPr>
                </pic:pic>
              </a:graphicData>
            </a:graphic>
          </wp:anchor>
        </w:drawing>
      </w:r>
      <w:r w:rsidR="002217E6" w:rsidRPr="00254DEC">
        <w:rPr>
          <w:rFonts w:ascii="Times New Roman" w:hAnsi="Times New Roman" w:cs="Times New Roman"/>
          <w:color w:val="000000" w:themeColor="text1"/>
          <w:sz w:val="24"/>
          <w:szCs w:val="24"/>
        </w:rPr>
        <w:t>The number</w:t>
      </w:r>
      <w:r w:rsidR="001169AB" w:rsidRPr="00254DEC">
        <w:rPr>
          <w:rFonts w:ascii="Times New Roman" w:hAnsi="Times New Roman" w:cs="Times New Roman"/>
          <w:color w:val="000000" w:themeColor="text1"/>
          <w:sz w:val="24"/>
          <w:szCs w:val="24"/>
        </w:rPr>
        <w:t xml:space="preserve"> of </w:t>
      </w:r>
      <w:r w:rsidR="00EF26DB">
        <w:rPr>
          <w:rFonts w:ascii="Times New Roman" w:hAnsi="Times New Roman" w:cs="Times New Roman"/>
          <w:color w:val="000000" w:themeColor="text1"/>
          <w:sz w:val="24"/>
          <w:szCs w:val="24"/>
        </w:rPr>
        <w:t xml:space="preserve">the countries that </w:t>
      </w:r>
      <w:r w:rsidR="001169AB" w:rsidRPr="00254DEC">
        <w:rPr>
          <w:rFonts w:ascii="Times New Roman" w:hAnsi="Times New Roman" w:cs="Times New Roman"/>
          <w:color w:val="000000" w:themeColor="text1"/>
          <w:sz w:val="24"/>
          <w:szCs w:val="24"/>
        </w:rPr>
        <w:t xml:space="preserve">the </w:t>
      </w:r>
      <w:r w:rsidR="00EF26DB">
        <w:rPr>
          <w:rFonts w:ascii="Times New Roman" w:hAnsi="Times New Roman" w:cs="Times New Roman"/>
          <w:color w:val="000000" w:themeColor="text1"/>
          <w:sz w:val="24"/>
          <w:szCs w:val="24"/>
        </w:rPr>
        <w:t>academic institutions</w:t>
      </w:r>
      <w:r w:rsidR="001169AB" w:rsidRPr="00254DEC">
        <w:rPr>
          <w:rFonts w:ascii="Times New Roman" w:hAnsi="Times New Roman" w:cs="Times New Roman"/>
          <w:color w:val="000000" w:themeColor="text1"/>
          <w:sz w:val="24"/>
          <w:szCs w:val="24"/>
        </w:rPr>
        <w:t xml:space="preserve"> </w:t>
      </w:r>
      <w:r w:rsidR="00EF26DB">
        <w:rPr>
          <w:rFonts w:ascii="Times New Roman" w:hAnsi="Times New Roman" w:cs="Times New Roman"/>
          <w:color w:val="000000" w:themeColor="text1"/>
          <w:sz w:val="24"/>
          <w:szCs w:val="24"/>
        </w:rPr>
        <w:t xml:space="preserve">of </w:t>
      </w:r>
      <w:r w:rsidR="001169AB" w:rsidRPr="00254DEC">
        <w:rPr>
          <w:rFonts w:ascii="Times New Roman" w:hAnsi="Times New Roman" w:cs="Times New Roman"/>
          <w:color w:val="000000" w:themeColor="text1"/>
          <w:sz w:val="24"/>
          <w:szCs w:val="24"/>
        </w:rPr>
        <w:t xml:space="preserve">the authors </w:t>
      </w:r>
      <w:r w:rsidR="00EF26DB">
        <w:rPr>
          <w:rFonts w:ascii="Times New Roman" w:hAnsi="Times New Roman" w:cs="Times New Roman"/>
          <w:color w:val="000000" w:themeColor="text1"/>
          <w:sz w:val="24"/>
          <w:szCs w:val="24"/>
        </w:rPr>
        <w:t>are located</w:t>
      </w:r>
      <w:r w:rsidR="002217E6" w:rsidRPr="00254DEC">
        <w:rPr>
          <w:rFonts w:ascii="Times New Roman" w:hAnsi="Times New Roman" w:cs="Times New Roman"/>
          <w:color w:val="000000" w:themeColor="text1"/>
          <w:sz w:val="24"/>
          <w:szCs w:val="24"/>
        </w:rPr>
        <w:t xml:space="preserve"> </w:t>
      </w:r>
      <w:r w:rsidR="00A45D1C" w:rsidRPr="00254DEC">
        <w:rPr>
          <w:rFonts w:ascii="Times New Roman" w:hAnsi="Times New Roman" w:cs="Times New Roman"/>
          <w:color w:val="000000" w:themeColor="text1"/>
          <w:sz w:val="24"/>
          <w:szCs w:val="24"/>
        </w:rPr>
        <w:t xml:space="preserve">mostly </w:t>
      </w:r>
      <w:r w:rsidR="002217E6" w:rsidRPr="00254DEC">
        <w:rPr>
          <w:rFonts w:ascii="Times New Roman" w:hAnsi="Times New Roman" w:cs="Times New Roman"/>
          <w:color w:val="000000" w:themeColor="text1"/>
          <w:sz w:val="24"/>
          <w:szCs w:val="24"/>
        </w:rPr>
        <w:t xml:space="preserve">ranges </w:t>
      </w:r>
      <w:r w:rsidR="001169AB" w:rsidRPr="00254DEC">
        <w:rPr>
          <w:rFonts w:ascii="Times New Roman" w:hAnsi="Times New Roman" w:cs="Times New Roman"/>
          <w:color w:val="000000" w:themeColor="text1"/>
          <w:sz w:val="24"/>
          <w:szCs w:val="24"/>
        </w:rPr>
        <w:t>from one or two</w:t>
      </w:r>
      <w:r w:rsidR="000134B2" w:rsidRPr="00254DEC">
        <w:rPr>
          <w:rFonts w:ascii="Times New Roman" w:hAnsi="Times New Roman" w:cs="Times New Roman"/>
          <w:color w:val="000000" w:themeColor="text1"/>
          <w:sz w:val="24"/>
          <w:szCs w:val="24"/>
        </w:rPr>
        <w:t xml:space="preserve">, which indicates that </w:t>
      </w:r>
      <w:r w:rsidR="007E5534" w:rsidRPr="00254DEC">
        <w:rPr>
          <w:rFonts w:ascii="Times New Roman" w:hAnsi="Times New Roman" w:cs="Times New Roman"/>
          <w:color w:val="000000" w:themeColor="text1"/>
          <w:sz w:val="24"/>
          <w:szCs w:val="24"/>
        </w:rPr>
        <w:t xml:space="preserve">it is </w:t>
      </w:r>
      <w:r w:rsidR="00A82E82" w:rsidRPr="00254DEC">
        <w:rPr>
          <w:rFonts w:ascii="Times New Roman" w:hAnsi="Times New Roman" w:cs="Times New Roman"/>
          <w:color w:val="000000" w:themeColor="text1"/>
          <w:sz w:val="24"/>
          <w:szCs w:val="24"/>
        </w:rPr>
        <w:t xml:space="preserve">arduous for professors to </w:t>
      </w:r>
      <w:r w:rsidR="00CE4F49" w:rsidRPr="00254DEC">
        <w:rPr>
          <w:rFonts w:ascii="Times New Roman" w:hAnsi="Times New Roman" w:cs="Times New Roman"/>
          <w:color w:val="000000" w:themeColor="text1"/>
          <w:sz w:val="24"/>
          <w:szCs w:val="24"/>
        </w:rPr>
        <w:t xml:space="preserve">work on </w:t>
      </w:r>
      <w:r w:rsidR="00CE4F49" w:rsidRPr="009C3C96">
        <w:rPr>
          <w:rFonts w:ascii="Times New Roman" w:hAnsi="Times New Roman" w:cs="Times New Roman"/>
          <w:noProof/>
          <w:color w:val="000000" w:themeColor="text1"/>
          <w:sz w:val="24"/>
          <w:szCs w:val="24"/>
        </w:rPr>
        <w:t>research</w:t>
      </w:r>
      <w:r w:rsidR="00CE4F49" w:rsidRPr="00254DEC">
        <w:rPr>
          <w:rFonts w:ascii="Times New Roman" w:hAnsi="Times New Roman" w:cs="Times New Roman"/>
          <w:color w:val="000000" w:themeColor="text1"/>
          <w:sz w:val="24"/>
          <w:szCs w:val="24"/>
        </w:rPr>
        <w:t xml:space="preserve"> </w:t>
      </w:r>
      <w:r w:rsidR="00EF26DB">
        <w:rPr>
          <w:rFonts w:ascii="Times New Roman" w:hAnsi="Times New Roman" w:cs="Times New Roman"/>
          <w:noProof/>
          <w:color w:val="000000" w:themeColor="text1"/>
          <w:sz w:val="24"/>
          <w:szCs w:val="24"/>
        </w:rPr>
        <w:t>o</w:t>
      </w:r>
      <w:r w:rsidR="00CE4F49" w:rsidRPr="00EF26DB">
        <w:rPr>
          <w:rFonts w:ascii="Times New Roman" w:hAnsi="Times New Roman" w:cs="Times New Roman"/>
          <w:noProof/>
          <w:color w:val="000000" w:themeColor="text1"/>
          <w:sz w:val="24"/>
          <w:szCs w:val="24"/>
        </w:rPr>
        <w:t>n</w:t>
      </w:r>
      <w:r w:rsidR="00CE4F49" w:rsidRPr="00254DEC">
        <w:rPr>
          <w:rFonts w:ascii="Times New Roman" w:hAnsi="Times New Roman" w:cs="Times New Roman"/>
          <w:color w:val="000000" w:themeColor="text1"/>
          <w:sz w:val="24"/>
          <w:szCs w:val="24"/>
        </w:rPr>
        <w:t xml:space="preserve"> an international scale.</w:t>
      </w:r>
      <w:r w:rsidR="001169AB" w:rsidRPr="00254DEC">
        <w:rPr>
          <w:rFonts w:ascii="Times New Roman" w:hAnsi="Times New Roman" w:cs="Times New Roman"/>
          <w:color w:val="000000" w:themeColor="text1"/>
          <w:sz w:val="24"/>
          <w:szCs w:val="24"/>
        </w:rPr>
        <w:t xml:space="preserve"> </w:t>
      </w:r>
      <w:r w:rsidR="00087F41" w:rsidRPr="00254DEC">
        <w:rPr>
          <w:rFonts w:ascii="Times New Roman" w:hAnsi="Times New Roman" w:cs="Times New Roman"/>
          <w:color w:val="000000" w:themeColor="text1"/>
          <w:sz w:val="24"/>
          <w:szCs w:val="24"/>
        </w:rPr>
        <w:t>However, it is important to have higher diversity rate</w:t>
      </w:r>
      <w:r w:rsidR="003B449C" w:rsidRPr="00254DEC">
        <w:rPr>
          <w:rFonts w:ascii="Times New Roman" w:hAnsi="Times New Roman" w:cs="Times New Roman"/>
          <w:color w:val="000000" w:themeColor="text1"/>
          <w:sz w:val="24"/>
          <w:szCs w:val="24"/>
        </w:rPr>
        <w:t xml:space="preserve"> in that t</w:t>
      </w:r>
      <w:r w:rsidR="001169AB" w:rsidRPr="00254DEC">
        <w:rPr>
          <w:rFonts w:ascii="Times New Roman" w:hAnsi="Times New Roman" w:cs="Times New Roman"/>
          <w:color w:val="000000" w:themeColor="text1"/>
          <w:sz w:val="24"/>
          <w:szCs w:val="24"/>
        </w:rPr>
        <w:t xml:space="preserve">he </w:t>
      </w:r>
      <w:r w:rsidR="001169AB" w:rsidRPr="00254DEC">
        <w:rPr>
          <w:rFonts w:ascii="Times New Roman" w:hAnsi="Times New Roman" w:cs="Times New Roman"/>
          <w:sz w:val="24"/>
          <w:szCs w:val="24"/>
        </w:rPr>
        <w:t>diversity of organisation</w:t>
      </w:r>
      <w:r w:rsidR="006E0F09" w:rsidRPr="00254DEC">
        <w:rPr>
          <w:rFonts w:ascii="Times New Roman" w:hAnsi="Times New Roman" w:cs="Times New Roman"/>
          <w:sz w:val="24"/>
          <w:szCs w:val="24"/>
        </w:rPr>
        <w:t>s</w:t>
      </w:r>
      <w:r w:rsidR="001169AB" w:rsidRPr="00254DEC">
        <w:rPr>
          <w:rFonts w:ascii="Times New Roman" w:hAnsi="Times New Roman" w:cs="Times New Roman"/>
          <w:sz w:val="24"/>
          <w:szCs w:val="24"/>
        </w:rPr>
        <w:t xml:space="preserve"> is related to </w:t>
      </w:r>
      <w:r w:rsidR="00AD3F18" w:rsidRPr="00254DEC">
        <w:rPr>
          <w:rFonts w:ascii="Times New Roman" w:hAnsi="Times New Roman" w:cs="Times New Roman"/>
          <w:sz w:val="24"/>
          <w:szCs w:val="24"/>
        </w:rPr>
        <w:t>verifying</w:t>
      </w:r>
      <w:r w:rsidR="001169AB" w:rsidRPr="00254DEC">
        <w:rPr>
          <w:rFonts w:ascii="Times New Roman" w:hAnsi="Times New Roman" w:cs="Times New Roman"/>
          <w:sz w:val="24"/>
          <w:szCs w:val="24"/>
        </w:rPr>
        <w:t xml:space="preserve"> a generalised theory. For example, it might be harder for a group of authors at Imperial College London to generalise a method to be able to be applied to not only </w:t>
      </w:r>
      <w:r w:rsidR="00AD3F18" w:rsidRPr="00254DEC">
        <w:rPr>
          <w:rFonts w:ascii="Times New Roman" w:hAnsi="Times New Roman" w:cs="Times New Roman"/>
          <w:sz w:val="24"/>
          <w:szCs w:val="24"/>
        </w:rPr>
        <w:t>Europe</w:t>
      </w:r>
      <w:r w:rsidR="001169AB" w:rsidRPr="00254DEC">
        <w:rPr>
          <w:rFonts w:ascii="Times New Roman" w:hAnsi="Times New Roman" w:cs="Times New Roman"/>
          <w:sz w:val="24"/>
          <w:szCs w:val="24"/>
        </w:rPr>
        <w:t xml:space="preserve"> but also other </w:t>
      </w:r>
      <w:r w:rsidR="00AD3F18" w:rsidRPr="00254DEC">
        <w:rPr>
          <w:rFonts w:ascii="Times New Roman" w:hAnsi="Times New Roman" w:cs="Times New Roman"/>
          <w:sz w:val="24"/>
          <w:szCs w:val="24"/>
        </w:rPr>
        <w:t>continents</w:t>
      </w:r>
      <w:r w:rsidR="001169AB" w:rsidRPr="00254DEC">
        <w:rPr>
          <w:rFonts w:ascii="Times New Roman" w:hAnsi="Times New Roman" w:cs="Times New Roman"/>
          <w:sz w:val="24"/>
          <w:szCs w:val="24"/>
        </w:rPr>
        <w:t xml:space="preserve"> due to </w:t>
      </w:r>
      <w:r w:rsidR="00EF26DB">
        <w:rPr>
          <w:rFonts w:ascii="Times New Roman" w:hAnsi="Times New Roman" w:cs="Times New Roman"/>
          <w:noProof/>
          <w:sz w:val="24"/>
          <w:szCs w:val="24"/>
        </w:rPr>
        <w:t>exceptional reg</w:t>
      </w:r>
      <w:r w:rsidR="001169AB" w:rsidRPr="00EF26DB">
        <w:rPr>
          <w:rFonts w:ascii="Times New Roman" w:hAnsi="Times New Roman" w:cs="Times New Roman"/>
          <w:noProof/>
          <w:sz w:val="24"/>
          <w:szCs w:val="24"/>
        </w:rPr>
        <w:t>ional</w:t>
      </w:r>
      <w:r w:rsidR="001169AB" w:rsidRPr="00254DEC">
        <w:rPr>
          <w:rFonts w:ascii="Times New Roman" w:hAnsi="Times New Roman" w:cs="Times New Roman"/>
          <w:sz w:val="24"/>
          <w:szCs w:val="24"/>
        </w:rPr>
        <w:t xml:space="preserve"> cases. However, a publication written by a group of authors based in different countries would be proven more broadly, which might lead to a more </w:t>
      </w:r>
      <w:r w:rsidR="00FB29D9" w:rsidRPr="00254DEC">
        <w:rPr>
          <w:rFonts w:ascii="Times New Roman" w:hAnsi="Times New Roman" w:cs="Times New Roman"/>
          <w:sz w:val="24"/>
          <w:szCs w:val="24"/>
        </w:rPr>
        <w:t>generalised</w:t>
      </w:r>
      <w:r w:rsidR="001169AB" w:rsidRPr="00254DEC">
        <w:rPr>
          <w:rFonts w:ascii="Times New Roman" w:hAnsi="Times New Roman" w:cs="Times New Roman"/>
          <w:sz w:val="24"/>
          <w:szCs w:val="24"/>
        </w:rPr>
        <w:t xml:space="preserve"> </w:t>
      </w:r>
      <w:r w:rsidR="00FB29D9" w:rsidRPr="00254DEC">
        <w:rPr>
          <w:rFonts w:ascii="Times New Roman" w:hAnsi="Times New Roman" w:cs="Times New Roman"/>
          <w:sz w:val="24"/>
          <w:szCs w:val="24"/>
        </w:rPr>
        <w:t>dissertation</w:t>
      </w:r>
      <w:r w:rsidR="001169AB" w:rsidRPr="00254DEC">
        <w:rPr>
          <w:rFonts w:ascii="Times New Roman" w:hAnsi="Times New Roman" w:cs="Times New Roman"/>
          <w:sz w:val="24"/>
          <w:szCs w:val="24"/>
        </w:rPr>
        <w:t xml:space="preserve">. So, the dummy variable is created for </w:t>
      </w:r>
      <w:r w:rsidR="001169AB" w:rsidRPr="006B2B9D">
        <w:rPr>
          <w:rFonts w:ascii="Times New Roman" w:hAnsi="Times New Roman" w:cs="Times New Roman"/>
          <w:noProof/>
          <w:sz w:val="24"/>
          <w:szCs w:val="24"/>
        </w:rPr>
        <w:t>1</w:t>
      </w:r>
      <w:r w:rsidR="001169AB" w:rsidRPr="00254DEC">
        <w:rPr>
          <w:rFonts w:ascii="Times New Roman" w:hAnsi="Times New Roman" w:cs="Times New Roman"/>
          <w:sz w:val="24"/>
          <w:szCs w:val="24"/>
        </w:rPr>
        <w:t xml:space="preserve"> if multi-countries</w:t>
      </w:r>
      <w:r w:rsidR="00DF266D" w:rsidRPr="00254DEC">
        <w:rPr>
          <w:rFonts w:ascii="Times New Roman" w:hAnsi="Times New Roman" w:cs="Times New Roman"/>
          <w:sz w:val="24"/>
          <w:szCs w:val="24"/>
        </w:rPr>
        <w:t xml:space="preserve"> of the institutions</w:t>
      </w:r>
      <w:r w:rsidR="001169AB" w:rsidRPr="00254DEC">
        <w:rPr>
          <w:rFonts w:ascii="Times New Roman" w:hAnsi="Times New Roman" w:cs="Times New Roman"/>
          <w:sz w:val="24"/>
          <w:szCs w:val="24"/>
        </w:rPr>
        <w:t>, otherwise 0.</w:t>
      </w:r>
    </w:p>
    <w:p w14:paraId="0CD7F7C3" w14:textId="21B559ED" w:rsidR="007460BB" w:rsidRPr="00863334" w:rsidRDefault="007460BB" w:rsidP="001169AB">
      <w:pPr>
        <w:rPr>
          <w:rFonts w:ascii="Times New Roman" w:hAnsi="Times New Roman" w:cs="Times New Roman"/>
          <w:sz w:val="2"/>
          <w:szCs w:val="24"/>
        </w:rPr>
      </w:pPr>
    </w:p>
    <w:p w14:paraId="2215F233" w14:textId="4046D44C" w:rsidR="001169AB" w:rsidRPr="00E527D6" w:rsidRDefault="009B4B7A" w:rsidP="001A4C81">
      <w:pPr>
        <w:pStyle w:val="3"/>
      </w:pPr>
      <w:bookmarkStart w:id="24" w:name="_Toc520791299"/>
      <w:r>
        <w:t>4</w:t>
      </w:r>
      <w:r w:rsidR="001E029E" w:rsidRPr="00E527D6">
        <w:t>-8-3.</w:t>
      </w:r>
      <w:r w:rsidR="001169AB" w:rsidRPr="00E527D6">
        <w:t xml:space="preserve"> </w:t>
      </w:r>
      <w:r w:rsidR="00C855EF" w:rsidRPr="00E527D6">
        <w:t xml:space="preserve">Educational </w:t>
      </w:r>
      <w:r w:rsidR="001169AB" w:rsidRPr="00E527D6">
        <w:t>Institution</w:t>
      </w:r>
      <w:bookmarkEnd w:id="24"/>
    </w:p>
    <w:p w14:paraId="3741C1D8" w14:textId="550A378A" w:rsidR="00BE4515" w:rsidRPr="00254DEC" w:rsidRDefault="008449F9" w:rsidP="001169AB">
      <w:pPr>
        <w:rPr>
          <w:rFonts w:ascii="Times New Roman" w:hAnsi="Times New Roman" w:cs="Times New Roman"/>
          <w:color w:val="000000" w:themeColor="text1"/>
          <w:sz w:val="24"/>
          <w:szCs w:val="24"/>
        </w:rPr>
      </w:pPr>
      <w:r>
        <w:rPr>
          <w:rFonts w:ascii="Times New Roman" w:hAnsi="Times New Roman" w:cs="Times New Roman"/>
          <w:noProof/>
          <w:color w:val="000000" w:themeColor="text1"/>
        </w:rPr>
        <w:drawing>
          <wp:anchor distT="0" distB="0" distL="114300" distR="114300" simplePos="0" relativeHeight="251673600" behindDoc="1" locked="0" layoutInCell="1" allowOverlap="1" wp14:anchorId="0BEBB3E6" wp14:editId="04019509">
            <wp:simplePos x="0" y="0"/>
            <wp:positionH relativeFrom="margin">
              <wp:align>left</wp:align>
            </wp:positionH>
            <wp:positionV relativeFrom="paragraph">
              <wp:posOffset>9525</wp:posOffset>
            </wp:positionV>
            <wp:extent cx="2904490" cy="2289175"/>
            <wp:effectExtent l="0" t="0" r="0" b="0"/>
            <wp:wrapTight wrapText="bothSides">
              <wp:wrapPolygon edited="0">
                <wp:start x="0" y="0"/>
                <wp:lineTo x="0" y="21390"/>
                <wp:lineTo x="21392" y="21390"/>
                <wp:lineTo x="21392" y="0"/>
                <wp:lineTo x="0" y="0"/>
              </wp:wrapPolygon>
            </wp:wrapTight>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04490" cy="2289175"/>
                    </a:xfrm>
                    <a:prstGeom prst="rect">
                      <a:avLst/>
                    </a:prstGeom>
                    <a:noFill/>
                  </pic:spPr>
                </pic:pic>
              </a:graphicData>
            </a:graphic>
          </wp:anchor>
        </w:drawing>
      </w:r>
      <w:r w:rsidR="00FB6B15" w:rsidRPr="00254DEC">
        <w:rPr>
          <w:rFonts w:ascii="Times New Roman" w:hAnsi="Times New Roman" w:cs="Times New Roman"/>
          <w:color w:val="000000" w:themeColor="text1"/>
          <w:sz w:val="24"/>
          <w:szCs w:val="24"/>
        </w:rPr>
        <w:t>R</w:t>
      </w:r>
      <w:r w:rsidR="001169AB" w:rsidRPr="00254DEC">
        <w:rPr>
          <w:rFonts w:ascii="Times New Roman" w:hAnsi="Times New Roman" w:cs="Times New Roman"/>
          <w:color w:val="000000" w:themeColor="text1"/>
          <w:sz w:val="24"/>
          <w:szCs w:val="24"/>
        </w:rPr>
        <w:t xml:space="preserve">egarding institution diversity, </w:t>
      </w:r>
      <w:r w:rsidR="00A4087F" w:rsidRPr="00254DEC">
        <w:rPr>
          <w:rFonts w:ascii="Times New Roman" w:hAnsi="Times New Roman" w:cs="Times New Roman"/>
          <w:color w:val="000000" w:themeColor="text1"/>
          <w:sz w:val="24"/>
          <w:szCs w:val="24"/>
        </w:rPr>
        <w:t xml:space="preserve">one </w:t>
      </w:r>
      <w:r w:rsidR="00A47D38" w:rsidRPr="00254DEC">
        <w:rPr>
          <w:rFonts w:ascii="Times New Roman" w:hAnsi="Times New Roman" w:cs="Times New Roman"/>
          <w:color w:val="000000" w:themeColor="text1"/>
          <w:sz w:val="24"/>
          <w:szCs w:val="24"/>
        </w:rPr>
        <w:t xml:space="preserve">school </w:t>
      </w:r>
      <w:r w:rsidR="001169AB" w:rsidRPr="00254DEC">
        <w:rPr>
          <w:rFonts w:ascii="Times New Roman" w:hAnsi="Times New Roman" w:cs="Times New Roman"/>
          <w:color w:val="000000" w:themeColor="text1"/>
          <w:sz w:val="24"/>
          <w:szCs w:val="24"/>
        </w:rPr>
        <w:t>has a stronger academic field than another</w:t>
      </w:r>
      <w:r w:rsidR="00A47D38" w:rsidRPr="00254DEC">
        <w:rPr>
          <w:rFonts w:ascii="Times New Roman" w:hAnsi="Times New Roman" w:cs="Times New Roman"/>
          <w:color w:val="000000" w:themeColor="text1"/>
          <w:sz w:val="24"/>
          <w:szCs w:val="24"/>
        </w:rPr>
        <w:t>. Thus</w:t>
      </w:r>
      <w:r w:rsidR="001169AB" w:rsidRPr="00254DEC">
        <w:rPr>
          <w:rFonts w:ascii="Times New Roman" w:hAnsi="Times New Roman" w:cs="Times New Roman"/>
          <w:color w:val="000000" w:themeColor="text1"/>
          <w:sz w:val="24"/>
          <w:szCs w:val="24"/>
        </w:rPr>
        <w:t xml:space="preserve">, a publication with a university diversity might have higher </w:t>
      </w:r>
      <w:r w:rsidR="001B41A9" w:rsidRPr="00254DEC">
        <w:rPr>
          <w:rFonts w:ascii="Times New Roman" w:hAnsi="Times New Roman" w:cs="Times New Roman"/>
          <w:color w:val="000000" w:themeColor="text1"/>
          <w:sz w:val="24"/>
          <w:szCs w:val="24"/>
        </w:rPr>
        <w:t>impact</w:t>
      </w:r>
      <w:r w:rsidR="001169AB" w:rsidRPr="00254DEC">
        <w:rPr>
          <w:rFonts w:ascii="Times New Roman" w:hAnsi="Times New Roman" w:cs="Times New Roman"/>
          <w:color w:val="000000" w:themeColor="text1"/>
          <w:sz w:val="24"/>
          <w:szCs w:val="24"/>
        </w:rPr>
        <w:t xml:space="preserve"> enhanced by fusion research. So, the dummy variable is created for </w:t>
      </w:r>
      <w:r w:rsidR="001169AB" w:rsidRPr="006B2B9D">
        <w:rPr>
          <w:rFonts w:ascii="Times New Roman" w:hAnsi="Times New Roman" w:cs="Times New Roman"/>
          <w:noProof/>
          <w:color w:val="000000" w:themeColor="text1"/>
          <w:sz w:val="24"/>
          <w:szCs w:val="24"/>
        </w:rPr>
        <w:t>1</w:t>
      </w:r>
      <w:r w:rsidR="001169AB" w:rsidRPr="00254DEC">
        <w:rPr>
          <w:rFonts w:ascii="Times New Roman" w:hAnsi="Times New Roman" w:cs="Times New Roman"/>
          <w:color w:val="000000" w:themeColor="text1"/>
          <w:sz w:val="24"/>
          <w:szCs w:val="24"/>
        </w:rPr>
        <w:t xml:space="preserve"> if multi-institutions, otherwise 0.</w:t>
      </w:r>
      <w:r w:rsidR="00E122BB" w:rsidRPr="00254DEC">
        <w:rPr>
          <w:rFonts w:ascii="Times New Roman" w:hAnsi="Times New Roman" w:cs="Times New Roman"/>
          <w:color w:val="000000" w:themeColor="text1"/>
          <w:sz w:val="24"/>
          <w:szCs w:val="24"/>
        </w:rPr>
        <w:t xml:space="preserve"> The relationship between the cited times and multi-university dummy variables shows tha</w:t>
      </w:r>
      <w:r w:rsidR="0025339A" w:rsidRPr="00254DEC">
        <w:rPr>
          <w:rFonts w:ascii="Times New Roman" w:hAnsi="Times New Roman" w:cs="Times New Roman"/>
          <w:color w:val="000000" w:themeColor="text1"/>
          <w:sz w:val="24"/>
          <w:szCs w:val="24"/>
        </w:rPr>
        <w:t xml:space="preserve">t </w:t>
      </w:r>
      <w:r w:rsidR="00BE4515" w:rsidRPr="00254DEC">
        <w:rPr>
          <w:rFonts w:ascii="Times New Roman" w:hAnsi="Times New Roman" w:cs="Times New Roman"/>
          <w:color w:val="000000" w:themeColor="text1"/>
          <w:sz w:val="24"/>
          <w:szCs w:val="24"/>
        </w:rPr>
        <w:t xml:space="preserve">the outputs made by </w:t>
      </w:r>
      <w:r w:rsidR="00800535" w:rsidRPr="00254DEC">
        <w:rPr>
          <w:rFonts w:ascii="Times New Roman" w:hAnsi="Times New Roman" w:cs="Times New Roman"/>
          <w:color w:val="000000" w:themeColor="text1"/>
          <w:sz w:val="24"/>
          <w:szCs w:val="24"/>
        </w:rPr>
        <w:t>multi</w:t>
      </w:r>
      <w:r w:rsidR="00CC5633" w:rsidRPr="00254DEC">
        <w:rPr>
          <w:rFonts w:ascii="Times New Roman" w:hAnsi="Times New Roman" w:cs="Times New Roman"/>
          <w:color w:val="000000" w:themeColor="text1"/>
          <w:sz w:val="24"/>
          <w:szCs w:val="24"/>
        </w:rPr>
        <w:t xml:space="preserve">-institutions </w:t>
      </w:r>
      <w:r w:rsidR="00BE4515" w:rsidRPr="00254DEC">
        <w:rPr>
          <w:rFonts w:ascii="Times New Roman" w:hAnsi="Times New Roman" w:cs="Times New Roman"/>
          <w:color w:val="000000" w:themeColor="text1"/>
          <w:sz w:val="24"/>
          <w:szCs w:val="24"/>
        </w:rPr>
        <w:t>are</w:t>
      </w:r>
      <w:r w:rsidR="00CC5633" w:rsidRPr="00254DEC">
        <w:rPr>
          <w:rFonts w:ascii="Times New Roman" w:hAnsi="Times New Roman" w:cs="Times New Roman"/>
          <w:color w:val="000000" w:themeColor="text1"/>
          <w:sz w:val="24"/>
          <w:szCs w:val="24"/>
        </w:rPr>
        <w:t xml:space="preserve"> better than </w:t>
      </w:r>
      <w:r w:rsidR="00BE4515" w:rsidRPr="00254DEC">
        <w:rPr>
          <w:rFonts w:ascii="Times New Roman" w:hAnsi="Times New Roman" w:cs="Times New Roman"/>
          <w:color w:val="000000" w:themeColor="text1"/>
          <w:sz w:val="24"/>
          <w:szCs w:val="24"/>
        </w:rPr>
        <w:t xml:space="preserve">the one by </w:t>
      </w:r>
      <w:r w:rsidR="00CC5633" w:rsidRPr="00254DEC">
        <w:rPr>
          <w:rFonts w:ascii="Times New Roman" w:hAnsi="Times New Roman" w:cs="Times New Roman"/>
          <w:color w:val="000000" w:themeColor="text1"/>
          <w:sz w:val="24"/>
          <w:szCs w:val="24"/>
        </w:rPr>
        <w:t>a single institution.</w:t>
      </w:r>
    </w:p>
    <w:p w14:paraId="39D17B38" w14:textId="4327EE34" w:rsidR="00B150D1" w:rsidRDefault="00B150D1" w:rsidP="001169AB">
      <w:pPr>
        <w:rPr>
          <w:rFonts w:ascii="Times New Roman" w:hAnsi="Times New Roman" w:cs="Times New Roman"/>
          <w:color w:val="000000" w:themeColor="text1"/>
        </w:rPr>
      </w:pPr>
    </w:p>
    <w:p w14:paraId="016A9DBD" w14:textId="30089A0A" w:rsidR="002F6058" w:rsidRPr="00E527D6" w:rsidRDefault="002F6058" w:rsidP="001169AB">
      <w:pPr>
        <w:rPr>
          <w:rFonts w:ascii="Times New Roman" w:hAnsi="Times New Roman" w:cs="Times New Roman"/>
          <w:color w:val="000000" w:themeColor="text1"/>
        </w:rPr>
      </w:pPr>
    </w:p>
    <w:p w14:paraId="29998C05" w14:textId="12641E4C" w:rsidR="001169AB" w:rsidRPr="00E527D6" w:rsidRDefault="009B4B7A" w:rsidP="001A4C81">
      <w:pPr>
        <w:pStyle w:val="2"/>
      </w:pPr>
      <w:bookmarkStart w:id="25" w:name="_Toc520791300"/>
      <w:r>
        <w:t>4</w:t>
      </w:r>
      <w:r w:rsidR="001E029E" w:rsidRPr="00E527D6">
        <w:t>-9</w:t>
      </w:r>
      <w:r w:rsidR="001169AB" w:rsidRPr="00E527D6">
        <w:t>. Title+Keywords similar to Abstract</w:t>
      </w:r>
      <w:bookmarkEnd w:id="25"/>
    </w:p>
    <w:p w14:paraId="7D8884B6" w14:textId="02CA66CB" w:rsidR="000B6F0C" w:rsidRDefault="001169AB" w:rsidP="001169AB">
      <w:pPr>
        <w:rPr>
          <w:rFonts w:ascii="Times New Roman" w:hAnsi="Times New Roman" w:cs="Times New Roman"/>
          <w:color w:val="000000" w:themeColor="text1"/>
          <w:sz w:val="24"/>
          <w:szCs w:val="24"/>
        </w:rPr>
      </w:pPr>
      <w:r w:rsidRPr="00254DEC">
        <w:rPr>
          <w:rFonts w:ascii="Times New Roman" w:hAnsi="Times New Roman" w:cs="Times New Roman"/>
          <w:color w:val="000000" w:themeColor="text1"/>
          <w:sz w:val="24"/>
          <w:szCs w:val="24"/>
        </w:rPr>
        <w:t xml:space="preserve">From the information search </w:t>
      </w:r>
      <w:r w:rsidR="00DA1B66" w:rsidRPr="00254DEC">
        <w:rPr>
          <w:rFonts w:ascii="Times New Roman" w:hAnsi="Times New Roman" w:cs="Times New Roman"/>
          <w:color w:val="000000" w:themeColor="text1"/>
          <w:sz w:val="24"/>
          <w:szCs w:val="24"/>
        </w:rPr>
        <w:t>point of view</w:t>
      </w:r>
      <w:r w:rsidRPr="00254DEC">
        <w:rPr>
          <w:rFonts w:ascii="Times New Roman" w:hAnsi="Times New Roman" w:cs="Times New Roman"/>
          <w:color w:val="000000" w:themeColor="text1"/>
          <w:sz w:val="24"/>
          <w:szCs w:val="24"/>
        </w:rPr>
        <w:t xml:space="preserve">, it is crucial to set the right title and keywords for </w:t>
      </w:r>
      <w:r w:rsidR="00863334">
        <w:rPr>
          <w:rFonts w:ascii="Times New Roman" w:hAnsi="Times New Roman" w:cs="Times New Roman"/>
          <w:color w:val="000000" w:themeColor="text1"/>
          <w:sz w:val="24"/>
          <w:szCs w:val="24"/>
        </w:rPr>
        <w:t xml:space="preserve">a </w:t>
      </w:r>
      <w:r w:rsidRPr="00254DEC">
        <w:rPr>
          <w:rFonts w:ascii="Times New Roman" w:hAnsi="Times New Roman" w:cs="Times New Roman"/>
          <w:color w:val="000000" w:themeColor="text1"/>
          <w:sz w:val="24"/>
          <w:szCs w:val="24"/>
        </w:rPr>
        <w:t xml:space="preserve">publication because the publication is more likely to be shown on the top search result. Furthermore, if the title and keywords are highly similar to the abstract, readers would continue to look into </w:t>
      </w:r>
      <w:r w:rsidR="008C7CF6" w:rsidRPr="00254DEC">
        <w:rPr>
          <w:rFonts w:ascii="Times New Roman" w:hAnsi="Times New Roman" w:cs="Times New Roman"/>
          <w:color w:val="000000" w:themeColor="text1"/>
          <w:sz w:val="24"/>
          <w:szCs w:val="24"/>
        </w:rPr>
        <w:t xml:space="preserve">and finally quote </w:t>
      </w:r>
      <w:r w:rsidRPr="00254DEC">
        <w:rPr>
          <w:rFonts w:ascii="Times New Roman" w:hAnsi="Times New Roman" w:cs="Times New Roman"/>
          <w:color w:val="000000" w:themeColor="text1"/>
          <w:sz w:val="24"/>
          <w:szCs w:val="24"/>
        </w:rPr>
        <w:t>the publication</w:t>
      </w:r>
      <w:r w:rsidR="008C7CF6" w:rsidRPr="00254DEC">
        <w:rPr>
          <w:rFonts w:ascii="Times New Roman" w:hAnsi="Times New Roman" w:cs="Times New Roman"/>
          <w:color w:val="000000" w:themeColor="text1"/>
          <w:sz w:val="24"/>
          <w:szCs w:val="24"/>
        </w:rPr>
        <w:t>.</w:t>
      </w:r>
      <w:r w:rsidR="00980884" w:rsidRPr="00254DEC">
        <w:rPr>
          <w:rFonts w:ascii="Times New Roman" w:hAnsi="Times New Roman" w:cs="Times New Roman"/>
          <w:color w:val="000000" w:themeColor="text1"/>
          <w:sz w:val="24"/>
          <w:szCs w:val="24"/>
        </w:rPr>
        <w:t xml:space="preserve"> </w:t>
      </w:r>
      <w:r w:rsidR="008C7CF6" w:rsidRPr="00254DEC">
        <w:rPr>
          <w:rFonts w:ascii="Times New Roman" w:hAnsi="Times New Roman" w:cs="Times New Roman"/>
          <w:color w:val="000000" w:themeColor="text1"/>
          <w:sz w:val="24"/>
          <w:szCs w:val="24"/>
        </w:rPr>
        <w:t xml:space="preserve">Thus, </w:t>
      </w:r>
      <w:r w:rsidR="00814A49" w:rsidRPr="00254DEC">
        <w:rPr>
          <w:rFonts w:ascii="Times New Roman" w:hAnsi="Times New Roman" w:cs="Times New Roman"/>
          <w:color w:val="000000" w:themeColor="text1"/>
          <w:sz w:val="24"/>
          <w:szCs w:val="24"/>
        </w:rPr>
        <w:t>t</w:t>
      </w:r>
      <w:r w:rsidRPr="00254DEC">
        <w:rPr>
          <w:rFonts w:ascii="Times New Roman" w:hAnsi="Times New Roman" w:cs="Times New Roman"/>
          <w:color w:val="000000" w:themeColor="text1"/>
          <w:sz w:val="24"/>
          <w:szCs w:val="24"/>
        </w:rPr>
        <w:t xml:space="preserve">he formula for measuring </w:t>
      </w:r>
      <w:r w:rsidR="00D16210" w:rsidRPr="00254DEC">
        <w:rPr>
          <w:rFonts w:ascii="Times New Roman" w:hAnsi="Times New Roman" w:cs="Times New Roman"/>
          <w:color w:val="000000" w:themeColor="text1"/>
          <w:sz w:val="24"/>
          <w:szCs w:val="24"/>
        </w:rPr>
        <w:t>a</w:t>
      </w:r>
      <w:r w:rsidRPr="00254DEC">
        <w:rPr>
          <w:rFonts w:ascii="Times New Roman" w:hAnsi="Times New Roman" w:cs="Times New Roman"/>
          <w:color w:val="000000" w:themeColor="text1"/>
          <w:sz w:val="24"/>
          <w:szCs w:val="24"/>
        </w:rPr>
        <w:t xml:space="preserve"> similarity </w:t>
      </w:r>
      <w:r w:rsidRPr="006B2B9D">
        <w:rPr>
          <w:rFonts w:ascii="Times New Roman" w:hAnsi="Times New Roman" w:cs="Times New Roman"/>
          <w:noProof/>
          <w:color w:val="000000" w:themeColor="text1"/>
          <w:sz w:val="24"/>
          <w:szCs w:val="24"/>
        </w:rPr>
        <w:t>is</w:t>
      </w:r>
      <w:r w:rsidR="00814A49" w:rsidRPr="006B2B9D">
        <w:rPr>
          <w:rFonts w:ascii="Times New Roman" w:hAnsi="Times New Roman" w:cs="Times New Roman"/>
          <w:noProof/>
          <w:color w:val="000000" w:themeColor="text1"/>
          <w:sz w:val="24"/>
          <w:szCs w:val="24"/>
        </w:rPr>
        <w:t xml:space="preserve"> defined</w:t>
      </w:r>
      <w:r w:rsidR="00814A49" w:rsidRPr="00254DEC">
        <w:rPr>
          <w:rFonts w:ascii="Times New Roman" w:hAnsi="Times New Roman" w:cs="Times New Roman"/>
          <w:color w:val="000000" w:themeColor="text1"/>
          <w:sz w:val="24"/>
          <w:szCs w:val="24"/>
        </w:rPr>
        <w:t xml:space="preserve"> as</w:t>
      </w:r>
      <w:r w:rsidRPr="00254DEC">
        <w:rPr>
          <w:rFonts w:ascii="Times New Roman" w:hAnsi="Times New Roman" w:cs="Times New Roman"/>
          <w:color w:val="000000" w:themeColor="text1"/>
          <w:sz w:val="24"/>
          <w:szCs w:val="24"/>
        </w:rPr>
        <w:t xml:space="preserve"> the intersect of two lists divided by the union of the two lists. </w:t>
      </w:r>
      <w:r w:rsidR="0014086E" w:rsidRPr="00254DEC">
        <w:rPr>
          <w:rFonts w:ascii="Times New Roman" w:hAnsi="Times New Roman" w:cs="Times New Roman"/>
          <w:color w:val="000000" w:themeColor="text1"/>
          <w:sz w:val="24"/>
          <w:szCs w:val="24"/>
        </w:rPr>
        <w:t xml:space="preserve">So, </w:t>
      </w:r>
      <w:r w:rsidR="00397F78" w:rsidRPr="00254DEC">
        <w:rPr>
          <w:rFonts w:ascii="Times New Roman" w:hAnsi="Times New Roman" w:cs="Times New Roman"/>
          <w:color w:val="000000" w:themeColor="text1"/>
          <w:sz w:val="24"/>
          <w:szCs w:val="24"/>
        </w:rPr>
        <w:t xml:space="preserve">the similarity measurement indicates how many times the words in a title and the keywords </w:t>
      </w:r>
      <w:r w:rsidR="00397F78" w:rsidRPr="006B2B9D">
        <w:rPr>
          <w:rFonts w:ascii="Times New Roman" w:hAnsi="Times New Roman" w:cs="Times New Roman"/>
          <w:noProof/>
          <w:color w:val="000000" w:themeColor="text1"/>
          <w:sz w:val="24"/>
          <w:szCs w:val="24"/>
        </w:rPr>
        <w:t>are found</w:t>
      </w:r>
      <w:r w:rsidR="00397F78" w:rsidRPr="00254DEC">
        <w:rPr>
          <w:rFonts w:ascii="Times New Roman" w:hAnsi="Times New Roman" w:cs="Times New Roman"/>
          <w:color w:val="000000" w:themeColor="text1"/>
          <w:sz w:val="24"/>
          <w:szCs w:val="24"/>
        </w:rPr>
        <w:t xml:space="preserve"> in the abstract for a document.</w:t>
      </w:r>
    </w:p>
    <w:p w14:paraId="29D62B93" w14:textId="77777777" w:rsidR="0020654C" w:rsidRPr="00254DEC" w:rsidRDefault="0020654C" w:rsidP="001169AB">
      <w:pPr>
        <w:rPr>
          <w:rFonts w:ascii="Times New Roman" w:hAnsi="Times New Roman" w:cs="Times New Roman"/>
          <w:color w:val="000000" w:themeColor="text1"/>
          <w:sz w:val="24"/>
          <w:szCs w:val="24"/>
        </w:rPr>
      </w:pPr>
    </w:p>
    <w:p w14:paraId="751E4A7E" w14:textId="0FFB2FB2" w:rsidR="00A36BC4" w:rsidRDefault="001169AB" w:rsidP="00BD48C1">
      <w:pPr>
        <w:rPr>
          <w:rFonts w:ascii="Times New Roman" w:hAnsi="Times New Roman" w:cs="Times New Roman"/>
          <w:sz w:val="24"/>
          <w:szCs w:val="24"/>
        </w:rPr>
      </w:pPr>
      <w:r w:rsidRPr="00254DEC">
        <w:rPr>
          <w:rFonts w:ascii="Times New Roman" w:hAnsi="Times New Roman" w:cs="Times New Roman"/>
          <w:sz w:val="24"/>
          <w:szCs w:val="24"/>
        </w:rPr>
        <w:lastRenderedPageBreak/>
        <w:t xml:space="preserve">Throughout the preprocessing and feature engineering, 15 independent variables have </w:t>
      </w:r>
      <w:r w:rsidRPr="006B2B9D">
        <w:rPr>
          <w:rFonts w:ascii="Times New Roman" w:hAnsi="Times New Roman" w:cs="Times New Roman"/>
          <w:noProof/>
          <w:sz w:val="24"/>
          <w:szCs w:val="24"/>
        </w:rPr>
        <w:t>been created</w:t>
      </w:r>
      <w:r w:rsidRPr="00254DEC">
        <w:rPr>
          <w:rFonts w:ascii="Times New Roman" w:hAnsi="Times New Roman" w:cs="Times New Roman"/>
          <w:sz w:val="24"/>
          <w:szCs w:val="24"/>
        </w:rPr>
        <w:t xml:space="preserve"> for the 1,</w:t>
      </w:r>
      <w:r w:rsidR="00863334">
        <w:rPr>
          <w:rFonts w:ascii="Times New Roman" w:hAnsi="Times New Roman" w:cs="Times New Roman"/>
          <w:sz w:val="24"/>
          <w:szCs w:val="24"/>
        </w:rPr>
        <w:t>072</w:t>
      </w:r>
      <w:r w:rsidRPr="00254DEC">
        <w:rPr>
          <w:rFonts w:ascii="Times New Roman" w:hAnsi="Times New Roman" w:cs="Times New Roman"/>
          <w:sz w:val="24"/>
          <w:szCs w:val="24"/>
        </w:rPr>
        <w:t xml:space="preserve"> data lines</w:t>
      </w:r>
      <w:r w:rsidR="00863334">
        <w:rPr>
          <w:rFonts w:ascii="Times New Roman" w:hAnsi="Times New Roman" w:cs="Times New Roman"/>
          <w:sz w:val="24"/>
          <w:szCs w:val="24"/>
        </w:rPr>
        <w:t xml:space="preserve"> after removing the null values in the abstract vector</w:t>
      </w:r>
      <w:r w:rsidRPr="00254DEC">
        <w:rPr>
          <w:rFonts w:ascii="Times New Roman" w:hAnsi="Times New Roman" w:cs="Times New Roman"/>
          <w:sz w:val="24"/>
          <w:szCs w:val="24"/>
        </w:rPr>
        <w:t>. The descriptions of each predictor are as following:</w:t>
      </w:r>
    </w:p>
    <w:p w14:paraId="58DFE2F1" w14:textId="5FC6E482" w:rsidR="00632DF7" w:rsidRPr="00632DF7" w:rsidRDefault="00632DF7" w:rsidP="00863334">
      <w:pPr>
        <w:spacing w:after="120" w:line="240" w:lineRule="auto"/>
        <w:jc w:val="center"/>
        <w:rPr>
          <w:rFonts w:ascii="Times New Roman" w:hAnsi="Times New Roman" w:cs="Times New Roman"/>
          <w:b/>
          <w:sz w:val="28"/>
          <w:u w:val="single"/>
        </w:rPr>
      </w:pPr>
      <w:r w:rsidRPr="00632DF7">
        <w:rPr>
          <w:rFonts w:ascii="Times New Roman" w:hAnsi="Times New Roman" w:cs="Times New Roman"/>
          <w:b/>
          <w:sz w:val="28"/>
          <w:u w:val="single"/>
        </w:rPr>
        <w:t>Features Description</w:t>
      </w:r>
    </w:p>
    <w:tbl>
      <w:tblPr>
        <w:tblStyle w:val="a7"/>
        <w:tblW w:w="0" w:type="auto"/>
        <w:tblLayout w:type="fixed"/>
        <w:tblLook w:val="04A0" w:firstRow="1" w:lastRow="0" w:firstColumn="1" w:lastColumn="0" w:noHBand="0" w:noVBand="1"/>
      </w:tblPr>
      <w:tblGrid>
        <w:gridCol w:w="643"/>
        <w:gridCol w:w="3180"/>
        <w:gridCol w:w="5193"/>
      </w:tblGrid>
      <w:tr w:rsidR="003B0646" w:rsidRPr="00863334" w14:paraId="61091B74" w14:textId="77777777" w:rsidTr="00D4404B">
        <w:tc>
          <w:tcPr>
            <w:tcW w:w="643" w:type="dxa"/>
            <w:vAlign w:val="center"/>
          </w:tcPr>
          <w:p w14:paraId="792E79E5" w14:textId="2F809C44" w:rsidR="003B0646" w:rsidRPr="00863334" w:rsidRDefault="003B0646" w:rsidP="00A36BC4">
            <w:pPr>
              <w:jc w:val="center"/>
              <w:rPr>
                <w:rFonts w:ascii="Times New Roman" w:hAnsi="Times New Roman" w:cs="Times New Roman"/>
                <w:b/>
                <w:sz w:val="24"/>
                <w:szCs w:val="24"/>
              </w:rPr>
            </w:pPr>
            <w:r w:rsidRPr="00863334">
              <w:rPr>
                <w:rFonts w:ascii="Times New Roman" w:hAnsi="Times New Roman" w:cs="Times New Roman"/>
                <w:b/>
                <w:sz w:val="24"/>
                <w:szCs w:val="24"/>
              </w:rPr>
              <w:t>No.</w:t>
            </w:r>
          </w:p>
        </w:tc>
        <w:tc>
          <w:tcPr>
            <w:tcW w:w="3180" w:type="dxa"/>
            <w:vAlign w:val="center"/>
          </w:tcPr>
          <w:p w14:paraId="07074E57" w14:textId="7E899343" w:rsidR="003B0646" w:rsidRPr="00863334" w:rsidRDefault="003B0646" w:rsidP="00A36BC4">
            <w:pPr>
              <w:jc w:val="center"/>
              <w:rPr>
                <w:rFonts w:ascii="Times New Roman" w:hAnsi="Times New Roman" w:cs="Times New Roman"/>
                <w:b/>
                <w:sz w:val="24"/>
                <w:szCs w:val="24"/>
              </w:rPr>
            </w:pPr>
            <w:r w:rsidRPr="00863334">
              <w:rPr>
                <w:rFonts w:ascii="Times New Roman" w:hAnsi="Times New Roman" w:cs="Times New Roman"/>
                <w:b/>
                <w:sz w:val="24"/>
                <w:szCs w:val="24"/>
              </w:rPr>
              <w:t>Feature Name</w:t>
            </w:r>
          </w:p>
        </w:tc>
        <w:tc>
          <w:tcPr>
            <w:tcW w:w="5193" w:type="dxa"/>
          </w:tcPr>
          <w:p w14:paraId="3E5514BB" w14:textId="2D0A9C92" w:rsidR="003B0646" w:rsidRPr="00863334" w:rsidRDefault="003B0646" w:rsidP="003B0646">
            <w:pPr>
              <w:jc w:val="center"/>
              <w:rPr>
                <w:rFonts w:ascii="Times New Roman" w:hAnsi="Times New Roman" w:cs="Times New Roman"/>
                <w:b/>
                <w:sz w:val="24"/>
                <w:szCs w:val="24"/>
              </w:rPr>
            </w:pPr>
            <w:r w:rsidRPr="00863334">
              <w:rPr>
                <w:rFonts w:ascii="Times New Roman" w:hAnsi="Times New Roman" w:cs="Times New Roman"/>
                <w:b/>
                <w:sz w:val="24"/>
                <w:szCs w:val="24"/>
              </w:rPr>
              <w:t>Description</w:t>
            </w:r>
          </w:p>
        </w:tc>
      </w:tr>
      <w:tr w:rsidR="003B0646" w:rsidRPr="00863334" w14:paraId="1231CB64" w14:textId="77777777" w:rsidTr="00D4404B">
        <w:tc>
          <w:tcPr>
            <w:tcW w:w="643" w:type="dxa"/>
            <w:vAlign w:val="center"/>
          </w:tcPr>
          <w:p w14:paraId="356F22F5" w14:textId="41FD914C" w:rsidR="003B0646" w:rsidRPr="00863334" w:rsidRDefault="003B0646" w:rsidP="00A36BC4">
            <w:pPr>
              <w:jc w:val="center"/>
              <w:rPr>
                <w:rFonts w:ascii="Times New Roman" w:hAnsi="Times New Roman" w:cs="Times New Roman"/>
                <w:sz w:val="24"/>
                <w:szCs w:val="24"/>
              </w:rPr>
            </w:pPr>
            <w:r w:rsidRPr="00863334">
              <w:rPr>
                <w:rFonts w:ascii="Times New Roman" w:hAnsi="Times New Roman" w:cs="Times New Roman"/>
                <w:sz w:val="24"/>
                <w:szCs w:val="24"/>
              </w:rPr>
              <w:t>1</w:t>
            </w:r>
          </w:p>
        </w:tc>
        <w:tc>
          <w:tcPr>
            <w:tcW w:w="3180" w:type="dxa"/>
            <w:vAlign w:val="center"/>
          </w:tcPr>
          <w:p w14:paraId="039CE77A" w14:textId="08107D0F" w:rsidR="003B0646" w:rsidRPr="00863334" w:rsidRDefault="003B0646" w:rsidP="00A36BC4">
            <w:pPr>
              <w:jc w:val="center"/>
              <w:rPr>
                <w:rFonts w:ascii="Times New Roman" w:hAnsi="Times New Roman" w:cs="Times New Roman"/>
                <w:sz w:val="24"/>
                <w:szCs w:val="24"/>
              </w:rPr>
            </w:pPr>
            <w:r w:rsidRPr="00863334">
              <w:rPr>
                <w:rFonts w:ascii="Times New Roman" w:hAnsi="Times New Roman" w:cs="Times New Roman"/>
                <w:sz w:val="24"/>
                <w:szCs w:val="24"/>
              </w:rPr>
              <w:t>yrs_since_published</w:t>
            </w:r>
          </w:p>
        </w:tc>
        <w:tc>
          <w:tcPr>
            <w:tcW w:w="5193" w:type="dxa"/>
          </w:tcPr>
          <w:p w14:paraId="095B2646" w14:textId="299F6F80" w:rsidR="003B0646" w:rsidRPr="00863334" w:rsidRDefault="00863334" w:rsidP="00BD48C1">
            <w:pPr>
              <w:rPr>
                <w:rFonts w:ascii="Times New Roman" w:hAnsi="Times New Roman" w:cs="Times New Roman"/>
                <w:sz w:val="24"/>
                <w:szCs w:val="24"/>
              </w:rPr>
            </w:pPr>
            <w:r w:rsidRPr="00863334">
              <w:rPr>
                <w:rFonts w:ascii="Times New Roman" w:hAnsi="Times New Roman" w:cs="Times New Roman"/>
                <w:sz w:val="24"/>
                <w:szCs w:val="24"/>
              </w:rPr>
              <w:t xml:space="preserve">passed </w:t>
            </w:r>
            <w:r w:rsidR="003B0646" w:rsidRPr="00863334">
              <w:rPr>
                <w:rFonts w:ascii="Times New Roman" w:hAnsi="Times New Roman" w:cs="Times New Roman"/>
                <w:sz w:val="24"/>
                <w:szCs w:val="24"/>
              </w:rPr>
              <w:t xml:space="preserve">year since published. </w:t>
            </w:r>
          </w:p>
          <w:p w14:paraId="3568D7F6" w14:textId="37423833" w:rsidR="003B0646" w:rsidRPr="00863334" w:rsidRDefault="003B0646" w:rsidP="00BD48C1">
            <w:pPr>
              <w:rPr>
                <w:rFonts w:ascii="Times New Roman" w:hAnsi="Times New Roman" w:cs="Times New Roman"/>
                <w:sz w:val="24"/>
                <w:szCs w:val="24"/>
              </w:rPr>
            </w:pPr>
            <w:r w:rsidRPr="00863334">
              <w:rPr>
                <w:rFonts w:ascii="Times New Roman" w:hAnsi="Times New Roman" w:cs="Times New Roman"/>
                <w:sz w:val="24"/>
                <w:szCs w:val="24"/>
              </w:rPr>
              <w:t>ex) published year: 2018</w:t>
            </w:r>
            <w:r w:rsidR="00863334" w:rsidRPr="00863334">
              <w:rPr>
                <w:rFonts w:ascii="Times New Roman" w:hAnsi="Times New Roman" w:cs="Times New Roman"/>
                <w:sz w:val="24"/>
                <w:szCs w:val="24"/>
              </w:rPr>
              <w:t>→</w:t>
            </w:r>
            <w:r w:rsidRPr="00863334">
              <w:rPr>
                <w:rFonts w:ascii="Times New Roman" w:hAnsi="Times New Roman" w:cs="Times New Roman"/>
                <w:sz w:val="24"/>
                <w:szCs w:val="24"/>
              </w:rPr>
              <w:t>yrs_since_published: 1</w:t>
            </w:r>
          </w:p>
        </w:tc>
      </w:tr>
      <w:tr w:rsidR="003B0646" w:rsidRPr="00863334" w14:paraId="0487B065" w14:textId="77777777" w:rsidTr="00D4404B">
        <w:tc>
          <w:tcPr>
            <w:tcW w:w="643" w:type="dxa"/>
            <w:vAlign w:val="center"/>
          </w:tcPr>
          <w:p w14:paraId="1B5478B2" w14:textId="37BBD745" w:rsidR="003B0646" w:rsidRPr="00863334" w:rsidRDefault="003B0646" w:rsidP="00A36BC4">
            <w:pPr>
              <w:jc w:val="center"/>
              <w:rPr>
                <w:rFonts w:ascii="Times New Roman" w:hAnsi="Times New Roman" w:cs="Times New Roman"/>
                <w:sz w:val="24"/>
                <w:szCs w:val="24"/>
              </w:rPr>
            </w:pPr>
            <w:r w:rsidRPr="00863334">
              <w:rPr>
                <w:rFonts w:ascii="Times New Roman" w:hAnsi="Times New Roman" w:cs="Times New Roman"/>
                <w:sz w:val="24"/>
                <w:szCs w:val="24"/>
              </w:rPr>
              <w:t>2</w:t>
            </w:r>
          </w:p>
        </w:tc>
        <w:tc>
          <w:tcPr>
            <w:tcW w:w="3180" w:type="dxa"/>
            <w:vAlign w:val="center"/>
          </w:tcPr>
          <w:p w14:paraId="12A71571" w14:textId="7B4D11B4" w:rsidR="003B0646" w:rsidRPr="00863334" w:rsidRDefault="003B0646" w:rsidP="00A36BC4">
            <w:pPr>
              <w:jc w:val="center"/>
              <w:rPr>
                <w:rFonts w:ascii="Times New Roman" w:hAnsi="Times New Roman" w:cs="Times New Roman"/>
                <w:sz w:val="24"/>
                <w:szCs w:val="24"/>
              </w:rPr>
            </w:pPr>
            <w:r w:rsidRPr="00863334">
              <w:rPr>
                <w:rFonts w:ascii="Times New Roman" w:hAnsi="Times New Roman" w:cs="Times New Roman"/>
                <w:sz w:val="24"/>
                <w:szCs w:val="24"/>
              </w:rPr>
              <w:t>co_author_num</w:t>
            </w:r>
          </w:p>
        </w:tc>
        <w:tc>
          <w:tcPr>
            <w:tcW w:w="5193" w:type="dxa"/>
          </w:tcPr>
          <w:p w14:paraId="2EEE3C2F" w14:textId="25EBF5DF" w:rsidR="003B0646" w:rsidRPr="00863334" w:rsidRDefault="003B0646" w:rsidP="00BD48C1">
            <w:pPr>
              <w:rPr>
                <w:rFonts w:ascii="Times New Roman" w:hAnsi="Times New Roman" w:cs="Times New Roman"/>
                <w:sz w:val="24"/>
                <w:szCs w:val="24"/>
              </w:rPr>
            </w:pPr>
            <w:r w:rsidRPr="00863334">
              <w:rPr>
                <w:rFonts w:ascii="Times New Roman" w:hAnsi="Times New Roman" w:cs="Times New Roman"/>
                <w:sz w:val="24"/>
                <w:szCs w:val="24"/>
              </w:rPr>
              <w:t>the number of the co-authors</w:t>
            </w:r>
          </w:p>
        </w:tc>
      </w:tr>
      <w:tr w:rsidR="003B0646" w:rsidRPr="00863334" w14:paraId="3F240027" w14:textId="77777777" w:rsidTr="00D4404B">
        <w:tc>
          <w:tcPr>
            <w:tcW w:w="643" w:type="dxa"/>
            <w:vAlign w:val="center"/>
          </w:tcPr>
          <w:p w14:paraId="6486B395" w14:textId="3C3E308F" w:rsidR="003B0646" w:rsidRPr="00863334" w:rsidRDefault="003B0646" w:rsidP="00A36BC4">
            <w:pPr>
              <w:jc w:val="center"/>
              <w:rPr>
                <w:rFonts w:ascii="Times New Roman" w:hAnsi="Times New Roman" w:cs="Times New Roman"/>
                <w:sz w:val="24"/>
                <w:szCs w:val="24"/>
              </w:rPr>
            </w:pPr>
            <w:r w:rsidRPr="00863334">
              <w:rPr>
                <w:rFonts w:ascii="Times New Roman" w:hAnsi="Times New Roman" w:cs="Times New Roman"/>
                <w:sz w:val="24"/>
                <w:szCs w:val="24"/>
              </w:rPr>
              <w:t>3</w:t>
            </w:r>
          </w:p>
        </w:tc>
        <w:tc>
          <w:tcPr>
            <w:tcW w:w="3180" w:type="dxa"/>
            <w:vAlign w:val="center"/>
          </w:tcPr>
          <w:p w14:paraId="1EA4515E" w14:textId="2C9FAC97" w:rsidR="003B0646" w:rsidRPr="00863334" w:rsidRDefault="00C862FB" w:rsidP="00A36BC4">
            <w:pPr>
              <w:jc w:val="center"/>
              <w:rPr>
                <w:rFonts w:ascii="Times New Roman" w:hAnsi="Times New Roman" w:cs="Times New Roman"/>
                <w:sz w:val="24"/>
                <w:szCs w:val="24"/>
              </w:rPr>
            </w:pPr>
            <w:r w:rsidRPr="00863334">
              <w:rPr>
                <w:rFonts w:ascii="Times New Roman" w:hAnsi="Times New Roman" w:cs="Times New Roman"/>
                <w:sz w:val="24"/>
                <w:szCs w:val="24"/>
              </w:rPr>
              <w:t>avg_authors_h_index</w:t>
            </w:r>
          </w:p>
        </w:tc>
        <w:tc>
          <w:tcPr>
            <w:tcW w:w="5193" w:type="dxa"/>
          </w:tcPr>
          <w:p w14:paraId="20D24EC1" w14:textId="51001758" w:rsidR="003B0646" w:rsidRPr="00863334" w:rsidRDefault="00C862FB" w:rsidP="00BD48C1">
            <w:pPr>
              <w:rPr>
                <w:rFonts w:ascii="Times New Roman" w:hAnsi="Times New Roman" w:cs="Times New Roman"/>
                <w:sz w:val="24"/>
                <w:szCs w:val="24"/>
              </w:rPr>
            </w:pPr>
            <w:r w:rsidRPr="00863334">
              <w:rPr>
                <w:rFonts w:ascii="Times New Roman" w:hAnsi="Times New Roman" w:cs="Times New Roman"/>
                <w:sz w:val="24"/>
                <w:szCs w:val="24"/>
              </w:rPr>
              <w:t>authors' h-index on average</w:t>
            </w:r>
          </w:p>
        </w:tc>
      </w:tr>
      <w:tr w:rsidR="003B0646" w:rsidRPr="00863334" w14:paraId="71762F00" w14:textId="77777777" w:rsidTr="00D4404B">
        <w:tc>
          <w:tcPr>
            <w:tcW w:w="643" w:type="dxa"/>
            <w:vAlign w:val="center"/>
          </w:tcPr>
          <w:p w14:paraId="6326C14A" w14:textId="38D9A428" w:rsidR="003B0646" w:rsidRPr="00863334" w:rsidRDefault="003B0646" w:rsidP="00A36BC4">
            <w:pPr>
              <w:jc w:val="center"/>
              <w:rPr>
                <w:rFonts w:ascii="Times New Roman" w:hAnsi="Times New Roman" w:cs="Times New Roman"/>
                <w:sz w:val="24"/>
                <w:szCs w:val="24"/>
              </w:rPr>
            </w:pPr>
            <w:r w:rsidRPr="00863334">
              <w:rPr>
                <w:rFonts w:ascii="Times New Roman" w:hAnsi="Times New Roman" w:cs="Times New Roman"/>
                <w:sz w:val="24"/>
                <w:szCs w:val="24"/>
              </w:rPr>
              <w:t>4</w:t>
            </w:r>
          </w:p>
        </w:tc>
        <w:tc>
          <w:tcPr>
            <w:tcW w:w="3180" w:type="dxa"/>
            <w:vAlign w:val="center"/>
          </w:tcPr>
          <w:p w14:paraId="60D22E04" w14:textId="05C72401" w:rsidR="003B0646" w:rsidRPr="00863334" w:rsidRDefault="00C862FB" w:rsidP="00A36BC4">
            <w:pPr>
              <w:jc w:val="center"/>
              <w:rPr>
                <w:rFonts w:ascii="Times New Roman" w:hAnsi="Times New Roman" w:cs="Times New Roman"/>
                <w:sz w:val="24"/>
                <w:szCs w:val="24"/>
              </w:rPr>
            </w:pPr>
            <w:r w:rsidRPr="00863334">
              <w:rPr>
                <w:rFonts w:ascii="Times New Roman" w:hAnsi="Times New Roman" w:cs="Times New Roman"/>
                <w:sz w:val="24"/>
                <w:szCs w:val="24"/>
              </w:rPr>
              <w:t>sim</w:t>
            </w:r>
          </w:p>
        </w:tc>
        <w:tc>
          <w:tcPr>
            <w:tcW w:w="5193" w:type="dxa"/>
          </w:tcPr>
          <w:p w14:paraId="7A3C2C23" w14:textId="721BE994" w:rsidR="003B0646" w:rsidRPr="00863334" w:rsidRDefault="00F97140" w:rsidP="00BD48C1">
            <w:pPr>
              <w:rPr>
                <w:rFonts w:ascii="Times New Roman" w:hAnsi="Times New Roman" w:cs="Times New Roman"/>
                <w:sz w:val="24"/>
                <w:szCs w:val="24"/>
              </w:rPr>
            </w:pPr>
            <w:r w:rsidRPr="00863334">
              <w:rPr>
                <w:rFonts w:ascii="Times New Roman" w:hAnsi="Times New Roman" w:cs="Times New Roman"/>
                <w:noProof/>
                <w:sz w:val="24"/>
                <w:szCs w:val="24"/>
              </w:rPr>
              <w:t xml:space="preserve">the </w:t>
            </w:r>
            <w:r w:rsidR="00C862FB" w:rsidRPr="00863334">
              <w:rPr>
                <w:rFonts w:ascii="Times New Roman" w:hAnsi="Times New Roman" w:cs="Times New Roman"/>
                <w:noProof/>
                <w:sz w:val="24"/>
                <w:szCs w:val="24"/>
              </w:rPr>
              <w:t>similarity</w:t>
            </w:r>
            <w:r w:rsidR="00C862FB" w:rsidRPr="00863334">
              <w:rPr>
                <w:rFonts w:ascii="Times New Roman" w:hAnsi="Times New Roman" w:cs="Times New Roman"/>
                <w:sz w:val="24"/>
                <w:szCs w:val="24"/>
              </w:rPr>
              <w:t xml:space="preserve"> between title+keywords and abstract</w:t>
            </w:r>
          </w:p>
        </w:tc>
      </w:tr>
      <w:tr w:rsidR="003B0646" w:rsidRPr="00863334" w14:paraId="7ECF9BC5" w14:textId="77777777" w:rsidTr="00D4404B">
        <w:tc>
          <w:tcPr>
            <w:tcW w:w="643" w:type="dxa"/>
            <w:vAlign w:val="center"/>
          </w:tcPr>
          <w:p w14:paraId="5DF60F9B" w14:textId="107B73F1" w:rsidR="003B0646" w:rsidRPr="00863334" w:rsidRDefault="003B0646" w:rsidP="00A36BC4">
            <w:pPr>
              <w:jc w:val="center"/>
              <w:rPr>
                <w:rFonts w:ascii="Times New Roman" w:hAnsi="Times New Roman" w:cs="Times New Roman"/>
                <w:sz w:val="24"/>
                <w:szCs w:val="24"/>
              </w:rPr>
            </w:pPr>
            <w:r w:rsidRPr="00863334">
              <w:rPr>
                <w:rFonts w:ascii="Times New Roman" w:hAnsi="Times New Roman" w:cs="Times New Roman"/>
                <w:sz w:val="24"/>
                <w:szCs w:val="24"/>
              </w:rPr>
              <w:t>5</w:t>
            </w:r>
          </w:p>
        </w:tc>
        <w:tc>
          <w:tcPr>
            <w:tcW w:w="3180" w:type="dxa"/>
            <w:vAlign w:val="center"/>
          </w:tcPr>
          <w:p w14:paraId="43C189D8" w14:textId="46AFCB73" w:rsidR="003B0646" w:rsidRPr="00863334" w:rsidRDefault="00C862FB" w:rsidP="00A36BC4">
            <w:pPr>
              <w:jc w:val="center"/>
              <w:rPr>
                <w:rFonts w:ascii="Times New Roman" w:hAnsi="Times New Roman" w:cs="Times New Roman"/>
                <w:sz w:val="24"/>
                <w:szCs w:val="24"/>
              </w:rPr>
            </w:pPr>
            <w:r w:rsidRPr="00863334">
              <w:rPr>
                <w:rFonts w:ascii="Times New Roman" w:hAnsi="Times New Roman" w:cs="Times New Roman"/>
                <w:sz w:val="24"/>
                <w:szCs w:val="24"/>
              </w:rPr>
              <w:t>num_of_ref</w:t>
            </w:r>
          </w:p>
        </w:tc>
        <w:tc>
          <w:tcPr>
            <w:tcW w:w="5193" w:type="dxa"/>
          </w:tcPr>
          <w:p w14:paraId="72D209D1" w14:textId="285AD6FD" w:rsidR="003B0646" w:rsidRPr="00863334" w:rsidRDefault="00C862FB" w:rsidP="00BD48C1">
            <w:pPr>
              <w:rPr>
                <w:rFonts w:ascii="Times New Roman" w:hAnsi="Times New Roman" w:cs="Times New Roman"/>
                <w:sz w:val="24"/>
                <w:szCs w:val="24"/>
              </w:rPr>
            </w:pPr>
            <w:r w:rsidRPr="00863334">
              <w:rPr>
                <w:rFonts w:ascii="Times New Roman" w:hAnsi="Times New Roman" w:cs="Times New Roman"/>
                <w:sz w:val="24"/>
                <w:szCs w:val="24"/>
              </w:rPr>
              <w:t>the number of the references for a target publication</w:t>
            </w:r>
          </w:p>
        </w:tc>
      </w:tr>
      <w:tr w:rsidR="003B0646" w:rsidRPr="00863334" w14:paraId="46C6BA7B" w14:textId="77777777" w:rsidTr="00D4404B">
        <w:tc>
          <w:tcPr>
            <w:tcW w:w="643" w:type="dxa"/>
            <w:vAlign w:val="center"/>
          </w:tcPr>
          <w:p w14:paraId="7D97D6B7" w14:textId="6B1B9D1F" w:rsidR="003B0646" w:rsidRPr="00863334" w:rsidRDefault="003B0646" w:rsidP="00A36BC4">
            <w:pPr>
              <w:jc w:val="center"/>
              <w:rPr>
                <w:rFonts w:ascii="Times New Roman" w:hAnsi="Times New Roman" w:cs="Times New Roman"/>
                <w:sz w:val="24"/>
                <w:szCs w:val="24"/>
              </w:rPr>
            </w:pPr>
            <w:r w:rsidRPr="00863334">
              <w:rPr>
                <w:rFonts w:ascii="Times New Roman" w:hAnsi="Times New Roman" w:cs="Times New Roman"/>
                <w:sz w:val="24"/>
                <w:szCs w:val="24"/>
              </w:rPr>
              <w:t>6</w:t>
            </w:r>
          </w:p>
        </w:tc>
        <w:tc>
          <w:tcPr>
            <w:tcW w:w="3180" w:type="dxa"/>
            <w:vAlign w:val="center"/>
          </w:tcPr>
          <w:p w14:paraId="451517F3" w14:textId="61C85DA0" w:rsidR="003B0646" w:rsidRPr="00863334" w:rsidRDefault="00670510" w:rsidP="00A36BC4">
            <w:pPr>
              <w:jc w:val="center"/>
              <w:rPr>
                <w:rFonts w:ascii="Times New Roman" w:hAnsi="Times New Roman" w:cs="Times New Roman"/>
                <w:sz w:val="24"/>
                <w:szCs w:val="24"/>
              </w:rPr>
            </w:pPr>
            <w:r w:rsidRPr="00863334">
              <w:rPr>
                <w:rFonts w:ascii="Times New Roman" w:hAnsi="Times New Roman" w:cs="Times New Roman"/>
                <w:sz w:val="24"/>
                <w:szCs w:val="24"/>
              </w:rPr>
              <w:t>ref_yearly_cited_avg</w:t>
            </w:r>
          </w:p>
        </w:tc>
        <w:tc>
          <w:tcPr>
            <w:tcW w:w="5193" w:type="dxa"/>
          </w:tcPr>
          <w:p w14:paraId="5544ADA7" w14:textId="048E0507" w:rsidR="003B0646" w:rsidRPr="00863334" w:rsidRDefault="00670510" w:rsidP="00BD48C1">
            <w:pPr>
              <w:rPr>
                <w:rFonts w:ascii="Times New Roman" w:hAnsi="Times New Roman" w:cs="Times New Roman"/>
                <w:sz w:val="24"/>
                <w:szCs w:val="24"/>
              </w:rPr>
            </w:pPr>
            <w:r w:rsidRPr="00863334">
              <w:rPr>
                <w:rFonts w:ascii="Times New Roman" w:hAnsi="Times New Roman" w:cs="Times New Roman"/>
                <w:sz w:val="24"/>
                <w:szCs w:val="24"/>
              </w:rPr>
              <w:t>the cited time of the references on average for a target publication</w:t>
            </w:r>
          </w:p>
        </w:tc>
      </w:tr>
      <w:tr w:rsidR="003B0646" w:rsidRPr="00863334" w14:paraId="549FFFA0" w14:textId="77777777" w:rsidTr="00D4404B">
        <w:tc>
          <w:tcPr>
            <w:tcW w:w="643" w:type="dxa"/>
            <w:vAlign w:val="center"/>
          </w:tcPr>
          <w:p w14:paraId="50ECE037" w14:textId="1D678D6C" w:rsidR="003B0646" w:rsidRPr="00863334" w:rsidRDefault="003B0646" w:rsidP="00A36BC4">
            <w:pPr>
              <w:jc w:val="center"/>
              <w:rPr>
                <w:rFonts w:ascii="Times New Roman" w:hAnsi="Times New Roman" w:cs="Times New Roman"/>
                <w:sz w:val="24"/>
                <w:szCs w:val="24"/>
              </w:rPr>
            </w:pPr>
            <w:r w:rsidRPr="00863334">
              <w:rPr>
                <w:rFonts w:ascii="Times New Roman" w:hAnsi="Times New Roman" w:cs="Times New Roman"/>
                <w:sz w:val="24"/>
                <w:szCs w:val="24"/>
              </w:rPr>
              <w:t>7</w:t>
            </w:r>
          </w:p>
        </w:tc>
        <w:tc>
          <w:tcPr>
            <w:tcW w:w="3180" w:type="dxa"/>
            <w:vAlign w:val="center"/>
          </w:tcPr>
          <w:p w14:paraId="2A628E86" w14:textId="783C43F7" w:rsidR="003B0646" w:rsidRPr="00863334" w:rsidRDefault="00670510" w:rsidP="00A36BC4">
            <w:pPr>
              <w:jc w:val="center"/>
              <w:rPr>
                <w:rFonts w:ascii="Times New Roman" w:hAnsi="Times New Roman" w:cs="Times New Roman"/>
                <w:sz w:val="24"/>
                <w:szCs w:val="24"/>
              </w:rPr>
            </w:pPr>
            <w:r w:rsidRPr="00863334">
              <w:rPr>
                <w:rFonts w:ascii="Times New Roman" w:hAnsi="Times New Roman" w:cs="Times New Roman"/>
                <w:sz w:val="24"/>
                <w:szCs w:val="24"/>
              </w:rPr>
              <w:t>avg_organ_ranking</w:t>
            </w:r>
          </w:p>
        </w:tc>
        <w:tc>
          <w:tcPr>
            <w:tcW w:w="5193" w:type="dxa"/>
          </w:tcPr>
          <w:p w14:paraId="22027DC7" w14:textId="4C1C42FB" w:rsidR="003B0646" w:rsidRPr="00863334" w:rsidRDefault="00670510" w:rsidP="00BD48C1">
            <w:pPr>
              <w:rPr>
                <w:rFonts w:ascii="Times New Roman" w:hAnsi="Times New Roman" w:cs="Times New Roman"/>
                <w:sz w:val="24"/>
                <w:szCs w:val="24"/>
              </w:rPr>
            </w:pPr>
            <w:r w:rsidRPr="00863334">
              <w:rPr>
                <w:rFonts w:ascii="Times New Roman" w:hAnsi="Times New Roman" w:cs="Times New Roman"/>
                <w:sz w:val="24"/>
                <w:szCs w:val="24"/>
              </w:rPr>
              <w:t>a mean of the ranking of the organisations in the relevant research categories</w:t>
            </w:r>
          </w:p>
        </w:tc>
      </w:tr>
      <w:tr w:rsidR="003B0646" w:rsidRPr="00863334" w14:paraId="1674CA8F" w14:textId="77777777" w:rsidTr="00D4404B">
        <w:tc>
          <w:tcPr>
            <w:tcW w:w="643" w:type="dxa"/>
            <w:vAlign w:val="center"/>
          </w:tcPr>
          <w:p w14:paraId="191E9025" w14:textId="28A93616" w:rsidR="003B0646" w:rsidRPr="00863334" w:rsidRDefault="003B0646" w:rsidP="00A36BC4">
            <w:pPr>
              <w:jc w:val="center"/>
              <w:rPr>
                <w:rFonts w:ascii="Times New Roman" w:hAnsi="Times New Roman" w:cs="Times New Roman"/>
                <w:sz w:val="24"/>
                <w:szCs w:val="24"/>
              </w:rPr>
            </w:pPr>
            <w:r w:rsidRPr="00863334">
              <w:rPr>
                <w:rFonts w:ascii="Times New Roman" w:hAnsi="Times New Roman" w:cs="Times New Roman"/>
                <w:sz w:val="24"/>
                <w:szCs w:val="24"/>
              </w:rPr>
              <w:t>8</w:t>
            </w:r>
          </w:p>
        </w:tc>
        <w:tc>
          <w:tcPr>
            <w:tcW w:w="3180" w:type="dxa"/>
            <w:vAlign w:val="center"/>
          </w:tcPr>
          <w:p w14:paraId="448C87F3" w14:textId="373D6CBC" w:rsidR="003B0646" w:rsidRPr="00863334" w:rsidRDefault="00670510" w:rsidP="00A36BC4">
            <w:pPr>
              <w:jc w:val="center"/>
              <w:rPr>
                <w:rFonts w:ascii="Times New Roman" w:hAnsi="Times New Roman" w:cs="Times New Roman"/>
                <w:sz w:val="24"/>
                <w:szCs w:val="24"/>
              </w:rPr>
            </w:pPr>
            <w:r w:rsidRPr="00863334">
              <w:rPr>
                <w:rFonts w:ascii="Times New Roman" w:hAnsi="Times New Roman" w:cs="Times New Roman"/>
                <w:sz w:val="24"/>
                <w:szCs w:val="24"/>
              </w:rPr>
              <w:t>avg_organ_cate_impact_factor</w:t>
            </w:r>
          </w:p>
        </w:tc>
        <w:tc>
          <w:tcPr>
            <w:tcW w:w="5193" w:type="dxa"/>
          </w:tcPr>
          <w:p w14:paraId="5E484B12" w14:textId="5CE6FDF8" w:rsidR="003B0646" w:rsidRPr="00863334" w:rsidRDefault="00670510" w:rsidP="00BD48C1">
            <w:pPr>
              <w:rPr>
                <w:rFonts w:ascii="Times New Roman" w:hAnsi="Times New Roman" w:cs="Times New Roman"/>
                <w:sz w:val="24"/>
                <w:szCs w:val="24"/>
              </w:rPr>
            </w:pPr>
            <w:r w:rsidRPr="00863334">
              <w:rPr>
                <w:rFonts w:ascii="Times New Roman" w:hAnsi="Times New Roman" w:cs="Times New Roman"/>
                <w:sz w:val="24"/>
                <w:szCs w:val="24"/>
              </w:rPr>
              <w:t>a mean of the category impact factor in the relevant research categories</w:t>
            </w:r>
          </w:p>
        </w:tc>
      </w:tr>
      <w:tr w:rsidR="003B0646" w:rsidRPr="00863334" w14:paraId="5F391ED4" w14:textId="77777777" w:rsidTr="00D4404B">
        <w:tc>
          <w:tcPr>
            <w:tcW w:w="643" w:type="dxa"/>
            <w:vAlign w:val="center"/>
          </w:tcPr>
          <w:p w14:paraId="198B7B56" w14:textId="7E8CB943" w:rsidR="003B0646" w:rsidRPr="00863334" w:rsidRDefault="003B0646" w:rsidP="00A36BC4">
            <w:pPr>
              <w:jc w:val="center"/>
              <w:rPr>
                <w:rFonts w:ascii="Times New Roman" w:hAnsi="Times New Roman" w:cs="Times New Roman"/>
                <w:sz w:val="24"/>
                <w:szCs w:val="24"/>
              </w:rPr>
            </w:pPr>
            <w:r w:rsidRPr="00863334">
              <w:rPr>
                <w:rFonts w:ascii="Times New Roman" w:hAnsi="Times New Roman" w:cs="Times New Roman"/>
                <w:sz w:val="24"/>
                <w:szCs w:val="24"/>
              </w:rPr>
              <w:t>9</w:t>
            </w:r>
          </w:p>
        </w:tc>
        <w:tc>
          <w:tcPr>
            <w:tcW w:w="3180" w:type="dxa"/>
            <w:vAlign w:val="center"/>
          </w:tcPr>
          <w:p w14:paraId="17074C3D" w14:textId="7DAE1567" w:rsidR="003B0646" w:rsidRPr="00863334" w:rsidRDefault="00670510" w:rsidP="00A36BC4">
            <w:pPr>
              <w:jc w:val="center"/>
              <w:rPr>
                <w:rFonts w:ascii="Times New Roman" w:hAnsi="Times New Roman" w:cs="Times New Roman"/>
                <w:sz w:val="24"/>
                <w:szCs w:val="24"/>
              </w:rPr>
            </w:pPr>
            <w:r w:rsidRPr="00863334">
              <w:rPr>
                <w:rFonts w:ascii="Times New Roman" w:hAnsi="Times New Roman" w:cs="Times New Roman"/>
                <w:sz w:val="24"/>
                <w:szCs w:val="24"/>
              </w:rPr>
              <w:t>avg_research_field_impact_factor</w:t>
            </w:r>
          </w:p>
        </w:tc>
        <w:tc>
          <w:tcPr>
            <w:tcW w:w="5193" w:type="dxa"/>
          </w:tcPr>
          <w:p w14:paraId="0E048A45" w14:textId="095C49F2" w:rsidR="003B0646" w:rsidRPr="00863334" w:rsidRDefault="00670510" w:rsidP="00BD48C1">
            <w:pPr>
              <w:rPr>
                <w:rFonts w:ascii="Times New Roman" w:hAnsi="Times New Roman" w:cs="Times New Roman"/>
                <w:sz w:val="24"/>
                <w:szCs w:val="24"/>
              </w:rPr>
            </w:pPr>
            <w:r w:rsidRPr="00863334">
              <w:rPr>
                <w:rFonts w:ascii="Times New Roman" w:hAnsi="Times New Roman" w:cs="Times New Roman"/>
                <w:sz w:val="24"/>
                <w:szCs w:val="24"/>
              </w:rPr>
              <w:t>a mean of impact factor in the relevant research categories</w:t>
            </w:r>
          </w:p>
        </w:tc>
      </w:tr>
      <w:tr w:rsidR="003B0646" w:rsidRPr="00863334" w14:paraId="00D3A4BB" w14:textId="77777777" w:rsidTr="00D4404B">
        <w:tc>
          <w:tcPr>
            <w:tcW w:w="643" w:type="dxa"/>
            <w:vAlign w:val="center"/>
          </w:tcPr>
          <w:p w14:paraId="2D6099D6" w14:textId="27113D9B" w:rsidR="003B0646" w:rsidRPr="00863334" w:rsidRDefault="003B0646" w:rsidP="00A36BC4">
            <w:pPr>
              <w:jc w:val="center"/>
              <w:rPr>
                <w:rFonts w:ascii="Times New Roman" w:hAnsi="Times New Roman" w:cs="Times New Roman"/>
                <w:sz w:val="24"/>
                <w:szCs w:val="24"/>
              </w:rPr>
            </w:pPr>
            <w:r w:rsidRPr="00863334">
              <w:rPr>
                <w:rFonts w:ascii="Times New Roman" w:hAnsi="Times New Roman" w:cs="Times New Roman"/>
                <w:sz w:val="24"/>
                <w:szCs w:val="24"/>
              </w:rPr>
              <w:t>10</w:t>
            </w:r>
          </w:p>
        </w:tc>
        <w:tc>
          <w:tcPr>
            <w:tcW w:w="3180" w:type="dxa"/>
            <w:vAlign w:val="center"/>
          </w:tcPr>
          <w:p w14:paraId="6DFA7304" w14:textId="70696CDD" w:rsidR="003B0646" w:rsidRPr="00863334" w:rsidRDefault="00670510" w:rsidP="00A36BC4">
            <w:pPr>
              <w:jc w:val="center"/>
              <w:rPr>
                <w:rFonts w:ascii="Times New Roman" w:hAnsi="Times New Roman" w:cs="Times New Roman"/>
                <w:sz w:val="24"/>
                <w:szCs w:val="24"/>
              </w:rPr>
            </w:pPr>
            <w:r w:rsidRPr="00863334">
              <w:rPr>
                <w:rFonts w:ascii="Times New Roman" w:hAnsi="Times New Roman" w:cs="Times New Roman"/>
                <w:sz w:val="24"/>
                <w:szCs w:val="24"/>
              </w:rPr>
              <w:t>avg_journal_impact_factor</w:t>
            </w:r>
          </w:p>
        </w:tc>
        <w:tc>
          <w:tcPr>
            <w:tcW w:w="5193" w:type="dxa"/>
          </w:tcPr>
          <w:p w14:paraId="3C1B5D36" w14:textId="392B62D5" w:rsidR="003B0646" w:rsidRPr="00863334" w:rsidRDefault="00670510" w:rsidP="00BD48C1">
            <w:pPr>
              <w:rPr>
                <w:rFonts w:ascii="Times New Roman" w:hAnsi="Times New Roman" w:cs="Times New Roman"/>
                <w:sz w:val="24"/>
                <w:szCs w:val="24"/>
              </w:rPr>
            </w:pPr>
            <w:r w:rsidRPr="00863334">
              <w:rPr>
                <w:rFonts w:ascii="Times New Roman" w:hAnsi="Times New Roman" w:cs="Times New Roman"/>
                <w:sz w:val="24"/>
                <w:szCs w:val="24"/>
              </w:rPr>
              <w:t>a mean of impact factor in the relevant journal</w:t>
            </w:r>
          </w:p>
        </w:tc>
      </w:tr>
      <w:tr w:rsidR="003B0646" w:rsidRPr="00863334" w14:paraId="7DD86E6B" w14:textId="77777777" w:rsidTr="00D4404B">
        <w:tc>
          <w:tcPr>
            <w:tcW w:w="643" w:type="dxa"/>
            <w:vAlign w:val="center"/>
          </w:tcPr>
          <w:p w14:paraId="526351AE" w14:textId="38DD8D53" w:rsidR="003B0646" w:rsidRPr="00863334" w:rsidRDefault="003B0646" w:rsidP="00A36BC4">
            <w:pPr>
              <w:jc w:val="center"/>
              <w:rPr>
                <w:rFonts w:ascii="Times New Roman" w:hAnsi="Times New Roman" w:cs="Times New Roman"/>
                <w:sz w:val="24"/>
                <w:szCs w:val="24"/>
              </w:rPr>
            </w:pPr>
            <w:r w:rsidRPr="00863334">
              <w:rPr>
                <w:rFonts w:ascii="Times New Roman" w:hAnsi="Times New Roman" w:cs="Times New Roman"/>
                <w:sz w:val="24"/>
                <w:szCs w:val="24"/>
              </w:rPr>
              <w:t>11</w:t>
            </w:r>
          </w:p>
        </w:tc>
        <w:tc>
          <w:tcPr>
            <w:tcW w:w="3180" w:type="dxa"/>
            <w:vAlign w:val="center"/>
          </w:tcPr>
          <w:p w14:paraId="47415F72" w14:textId="0F85C966" w:rsidR="003B0646" w:rsidRPr="00863334" w:rsidRDefault="00670510" w:rsidP="00A36BC4">
            <w:pPr>
              <w:jc w:val="center"/>
              <w:rPr>
                <w:rFonts w:ascii="Times New Roman" w:hAnsi="Times New Roman" w:cs="Times New Roman"/>
                <w:sz w:val="24"/>
                <w:szCs w:val="24"/>
              </w:rPr>
            </w:pPr>
            <w:r w:rsidRPr="00863334">
              <w:rPr>
                <w:rFonts w:ascii="Times New Roman" w:hAnsi="Times New Roman" w:cs="Times New Roman"/>
                <w:sz w:val="24"/>
                <w:szCs w:val="24"/>
              </w:rPr>
              <w:t>multi_eth_dummy</w:t>
            </w:r>
          </w:p>
        </w:tc>
        <w:tc>
          <w:tcPr>
            <w:tcW w:w="5193" w:type="dxa"/>
          </w:tcPr>
          <w:p w14:paraId="31F7788C" w14:textId="07E1730E" w:rsidR="003B0646" w:rsidRPr="00863334" w:rsidRDefault="00670510" w:rsidP="00BD48C1">
            <w:pPr>
              <w:rPr>
                <w:rFonts w:ascii="Times New Roman" w:hAnsi="Times New Roman" w:cs="Times New Roman"/>
                <w:sz w:val="24"/>
                <w:szCs w:val="24"/>
              </w:rPr>
            </w:pPr>
            <w:r w:rsidRPr="006B2B9D">
              <w:rPr>
                <w:rFonts w:ascii="Times New Roman" w:hAnsi="Times New Roman" w:cs="Times New Roman"/>
                <w:noProof/>
                <w:sz w:val="24"/>
                <w:szCs w:val="24"/>
              </w:rPr>
              <w:t>1</w:t>
            </w:r>
            <w:r w:rsidRPr="00863334">
              <w:rPr>
                <w:rFonts w:ascii="Times New Roman" w:hAnsi="Times New Roman" w:cs="Times New Roman"/>
                <w:sz w:val="24"/>
                <w:szCs w:val="24"/>
              </w:rPr>
              <w:t xml:space="preserve"> if the number of authors' ethnicities is above 1. Otherwise, 0.</w:t>
            </w:r>
          </w:p>
        </w:tc>
      </w:tr>
      <w:tr w:rsidR="003B0646" w:rsidRPr="00863334" w14:paraId="305DB529" w14:textId="77777777" w:rsidTr="00D4404B">
        <w:tc>
          <w:tcPr>
            <w:tcW w:w="643" w:type="dxa"/>
            <w:vAlign w:val="center"/>
          </w:tcPr>
          <w:p w14:paraId="7310FDB9" w14:textId="1FD789D8" w:rsidR="003B0646" w:rsidRPr="00863334" w:rsidRDefault="003B0646" w:rsidP="00A36BC4">
            <w:pPr>
              <w:jc w:val="center"/>
              <w:rPr>
                <w:rFonts w:ascii="Times New Roman" w:hAnsi="Times New Roman" w:cs="Times New Roman"/>
                <w:sz w:val="24"/>
                <w:szCs w:val="24"/>
              </w:rPr>
            </w:pPr>
            <w:r w:rsidRPr="00863334">
              <w:rPr>
                <w:rFonts w:ascii="Times New Roman" w:hAnsi="Times New Roman" w:cs="Times New Roman"/>
                <w:sz w:val="24"/>
                <w:szCs w:val="24"/>
              </w:rPr>
              <w:t>12</w:t>
            </w:r>
          </w:p>
        </w:tc>
        <w:tc>
          <w:tcPr>
            <w:tcW w:w="3180" w:type="dxa"/>
            <w:vAlign w:val="center"/>
          </w:tcPr>
          <w:p w14:paraId="6DE28FF9" w14:textId="53E2B80E" w:rsidR="003B0646" w:rsidRPr="00863334" w:rsidRDefault="00670510" w:rsidP="00A36BC4">
            <w:pPr>
              <w:jc w:val="center"/>
              <w:rPr>
                <w:rFonts w:ascii="Times New Roman" w:hAnsi="Times New Roman" w:cs="Times New Roman"/>
                <w:sz w:val="24"/>
                <w:szCs w:val="24"/>
              </w:rPr>
            </w:pPr>
            <w:r w:rsidRPr="00863334">
              <w:rPr>
                <w:rFonts w:ascii="Times New Roman" w:hAnsi="Times New Roman" w:cs="Times New Roman"/>
                <w:sz w:val="24"/>
                <w:szCs w:val="24"/>
              </w:rPr>
              <w:t>organ_multi_country_dummy</w:t>
            </w:r>
          </w:p>
        </w:tc>
        <w:tc>
          <w:tcPr>
            <w:tcW w:w="5193" w:type="dxa"/>
          </w:tcPr>
          <w:p w14:paraId="27BA47B5" w14:textId="2D7342A2" w:rsidR="003B0646" w:rsidRPr="00863334" w:rsidRDefault="00670510" w:rsidP="00BD48C1">
            <w:pPr>
              <w:rPr>
                <w:rFonts w:ascii="Times New Roman" w:hAnsi="Times New Roman" w:cs="Times New Roman"/>
                <w:sz w:val="24"/>
                <w:szCs w:val="24"/>
              </w:rPr>
            </w:pPr>
            <w:r w:rsidRPr="006B2B9D">
              <w:rPr>
                <w:rFonts w:ascii="Times New Roman" w:hAnsi="Times New Roman" w:cs="Times New Roman"/>
                <w:noProof/>
                <w:sz w:val="24"/>
                <w:szCs w:val="24"/>
              </w:rPr>
              <w:t>1</w:t>
            </w:r>
            <w:r w:rsidRPr="00863334">
              <w:rPr>
                <w:rFonts w:ascii="Times New Roman" w:hAnsi="Times New Roman" w:cs="Times New Roman"/>
                <w:sz w:val="24"/>
                <w:szCs w:val="24"/>
              </w:rPr>
              <w:t xml:space="preserve"> if the number of organisations' countries is above 1. Otherwise, 0.</w:t>
            </w:r>
          </w:p>
        </w:tc>
      </w:tr>
      <w:tr w:rsidR="003B0646" w:rsidRPr="00863334" w14:paraId="208DA8EE" w14:textId="77777777" w:rsidTr="00D4404B">
        <w:tc>
          <w:tcPr>
            <w:tcW w:w="643" w:type="dxa"/>
            <w:vAlign w:val="center"/>
          </w:tcPr>
          <w:p w14:paraId="15FBA789" w14:textId="022B16F4" w:rsidR="003B0646" w:rsidRPr="00863334" w:rsidRDefault="003B0646" w:rsidP="00A36BC4">
            <w:pPr>
              <w:jc w:val="center"/>
              <w:rPr>
                <w:rFonts w:ascii="Times New Roman" w:hAnsi="Times New Roman" w:cs="Times New Roman"/>
                <w:sz w:val="24"/>
                <w:szCs w:val="24"/>
              </w:rPr>
            </w:pPr>
            <w:r w:rsidRPr="00863334">
              <w:rPr>
                <w:rFonts w:ascii="Times New Roman" w:hAnsi="Times New Roman" w:cs="Times New Roman"/>
                <w:sz w:val="24"/>
                <w:szCs w:val="24"/>
              </w:rPr>
              <w:t>13</w:t>
            </w:r>
          </w:p>
        </w:tc>
        <w:tc>
          <w:tcPr>
            <w:tcW w:w="3180" w:type="dxa"/>
            <w:vAlign w:val="center"/>
          </w:tcPr>
          <w:p w14:paraId="7256EABD" w14:textId="6AAFAA37" w:rsidR="003B0646" w:rsidRPr="00863334" w:rsidRDefault="00A36BC4" w:rsidP="00A36BC4">
            <w:pPr>
              <w:jc w:val="center"/>
              <w:rPr>
                <w:rFonts w:ascii="Times New Roman" w:hAnsi="Times New Roman" w:cs="Times New Roman"/>
                <w:sz w:val="24"/>
                <w:szCs w:val="24"/>
              </w:rPr>
            </w:pPr>
            <w:r w:rsidRPr="00863334">
              <w:rPr>
                <w:rFonts w:ascii="Times New Roman" w:hAnsi="Times New Roman" w:cs="Times New Roman"/>
                <w:sz w:val="24"/>
                <w:szCs w:val="24"/>
              </w:rPr>
              <w:t>multi_univ_dummy</w:t>
            </w:r>
          </w:p>
        </w:tc>
        <w:tc>
          <w:tcPr>
            <w:tcW w:w="5193" w:type="dxa"/>
          </w:tcPr>
          <w:p w14:paraId="0B7848CD" w14:textId="630F0103" w:rsidR="003B0646" w:rsidRPr="00863334" w:rsidRDefault="00A36BC4" w:rsidP="00BD48C1">
            <w:pPr>
              <w:rPr>
                <w:rFonts w:ascii="Times New Roman" w:hAnsi="Times New Roman" w:cs="Times New Roman"/>
                <w:sz w:val="24"/>
                <w:szCs w:val="24"/>
              </w:rPr>
            </w:pPr>
            <w:r w:rsidRPr="006B2B9D">
              <w:rPr>
                <w:rFonts w:ascii="Times New Roman" w:hAnsi="Times New Roman" w:cs="Times New Roman"/>
                <w:noProof/>
                <w:sz w:val="24"/>
                <w:szCs w:val="24"/>
              </w:rPr>
              <w:t>1</w:t>
            </w:r>
            <w:r w:rsidRPr="00863334">
              <w:rPr>
                <w:rFonts w:ascii="Times New Roman" w:hAnsi="Times New Roman" w:cs="Times New Roman"/>
                <w:sz w:val="24"/>
                <w:szCs w:val="24"/>
              </w:rPr>
              <w:t xml:space="preserve"> if the number of organisations is over 1. Otherwise, 0.</w:t>
            </w:r>
          </w:p>
        </w:tc>
      </w:tr>
      <w:tr w:rsidR="003B0646" w:rsidRPr="00863334" w14:paraId="2A3F4C47" w14:textId="77777777" w:rsidTr="00D4404B">
        <w:tc>
          <w:tcPr>
            <w:tcW w:w="643" w:type="dxa"/>
            <w:vAlign w:val="center"/>
          </w:tcPr>
          <w:p w14:paraId="75967EBC" w14:textId="37DF590F" w:rsidR="003B0646" w:rsidRPr="00863334" w:rsidRDefault="003B0646" w:rsidP="00A36BC4">
            <w:pPr>
              <w:jc w:val="center"/>
              <w:rPr>
                <w:rFonts w:ascii="Times New Roman" w:hAnsi="Times New Roman" w:cs="Times New Roman"/>
                <w:sz w:val="24"/>
                <w:szCs w:val="24"/>
              </w:rPr>
            </w:pPr>
            <w:r w:rsidRPr="00863334">
              <w:rPr>
                <w:rFonts w:ascii="Times New Roman" w:hAnsi="Times New Roman" w:cs="Times New Roman"/>
                <w:sz w:val="24"/>
                <w:szCs w:val="24"/>
              </w:rPr>
              <w:t>14</w:t>
            </w:r>
          </w:p>
        </w:tc>
        <w:tc>
          <w:tcPr>
            <w:tcW w:w="3180" w:type="dxa"/>
            <w:vAlign w:val="center"/>
          </w:tcPr>
          <w:p w14:paraId="2988EF0E" w14:textId="6D720501" w:rsidR="003B0646" w:rsidRPr="00863334" w:rsidRDefault="00A36BC4" w:rsidP="00A36BC4">
            <w:pPr>
              <w:jc w:val="center"/>
              <w:rPr>
                <w:rFonts w:ascii="Times New Roman" w:hAnsi="Times New Roman" w:cs="Times New Roman"/>
                <w:sz w:val="24"/>
                <w:szCs w:val="24"/>
              </w:rPr>
            </w:pPr>
            <w:r w:rsidRPr="00863334">
              <w:rPr>
                <w:rFonts w:ascii="Times New Roman" w:hAnsi="Times New Roman" w:cs="Times New Roman"/>
                <w:sz w:val="24"/>
                <w:szCs w:val="24"/>
              </w:rPr>
              <w:t>author_odd_num_dummy</w:t>
            </w:r>
          </w:p>
        </w:tc>
        <w:tc>
          <w:tcPr>
            <w:tcW w:w="5193" w:type="dxa"/>
          </w:tcPr>
          <w:p w14:paraId="0547B033" w14:textId="3662FF3B" w:rsidR="003B0646" w:rsidRPr="00863334" w:rsidRDefault="00A36BC4" w:rsidP="00BD48C1">
            <w:pPr>
              <w:rPr>
                <w:rFonts w:ascii="Times New Roman" w:hAnsi="Times New Roman" w:cs="Times New Roman"/>
                <w:sz w:val="24"/>
                <w:szCs w:val="24"/>
              </w:rPr>
            </w:pPr>
            <w:r w:rsidRPr="006B2B9D">
              <w:rPr>
                <w:rFonts w:ascii="Times New Roman" w:hAnsi="Times New Roman" w:cs="Times New Roman"/>
                <w:noProof/>
                <w:sz w:val="24"/>
                <w:szCs w:val="24"/>
              </w:rPr>
              <w:t>1</w:t>
            </w:r>
            <w:r w:rsidRPr="00863334">
              <w:rPr>
                <w:rFonts w:ascii="Times New Roman" w:hAnsi="Times New Roman" w:cs="Times New Roman"/>
                <w:sz w:val="24"/>
                <w:szCs w:val="24"/>
              </w:rPr>
              <w:t xml:space="preserve"> if the number of co-authors is odd and greater than 1. Otherwise, 0.</w:t>
            </w:r>
          </w:p>
        </w:tc>
      </w:tr>
      <w:tr w:rsidR="003B0646" w:rsidRPr="00863334" w14:paraId="2666728D" w14:textId="77777777" w:rsidTr="00D4404B">
        <w:tc>
          <w:tcPr>
            <w:tcW w:w="643" w:type="dxa"/>
            <w:vAlign w:val="center"/>
          </w:tcPr>
          <w:p w14:paraId="595DF8AA" w14:textId="552B57C6" w:rsidR="003B0646" w:rsidRPr="00863334" w:rsidRDefault="003B0646" w:rsidP="00A36BC4">
            <w:pPr>
              <w:jc w:val="center"/>
              <w:rPr>
                <w:rFonts w:ascii="Times New Roman" w:hAnsi="Times New Roman" w:cs="Times New Roman"/>
                <w:sz w:val="24"/>
                <w:szCs w:val="24"/>
              </w:rPr>
            </w:pPr>
            <w:r w:rsidRPr="00863334">
              <w:rPr>
                <w:rFonts w:ascii="Times New Roman" w:hAnsi="Times New Roman" w:cs="Times New Roman"/>
                <w:sz w:val="24"/>
                <w:szCs w:val="24"/>
              </w:rPr>
              <w:t>15</w:t>
            </w:r>
          </w:p>
        </w:tc>
        <w:tc>
          <w:tcPr>
            <w:tcW w:w="3180" w:type="dxa"/>
            <w:vAlign w:val="center"/>
          </w:tcPr>
          <w:p w14:paraId="0519666E" w14:textId="5F9BACC8" w:rsidR="003B0646" w:rsidRPr="00863334" w:rsidRDefault="00A36BC4" w:rsidP="00A36BC4">
            <w:pPr>
              <w:jc w:val="center"/>
              <w:rPr>
                <w:rFonts w:ascii="Times New Roman" w:hAnsi="Times New Roman" w:cs="Times New Roman"/>
                <w:sz w:val="24"/>
                <w:szCs w:val="24"/>
              </w:rPr>
            </w:pPr>
            <w:r w:rsidRPr="00863334">
              <w:rPr>
                <w:rFonts w:ascii="Times New Roman" w:hAnsi="Times New Roman" w:cs="Times New Roman"/>
                <w:sz w:val="24"/>
                <w:szCs w:val="24"/>
              </w:rPr>
              <w:t>keyword_provided_dummy</w:t>
            </w:r>
          </w:p>
        </w:tc>
        <w:tc>
          <w:tcPr>
            <w:tcW w:w="5193" w:type="dxa"/>
          </w:tcPr>
          <w:p w14:paraId="3A7B472E" w14:textId="2C6B7DA2" w:rsidR="003B0646" w:rsidRPr="00863334" w:rsidRDefault="00A36BC4" w:rsidP="00BD48C1">
            <w:pPr>
              <w:rPr>
                <w:rFonts w:ascii="Times New Roman" w:hAnsi="Times New Roman" w:cs="Times New Roman"/>
                <w:sz w:val="24"/>
                <w:szCs w:val="24"/>
              </w:rPr>
            </w:pPr>
            <w:r w:rsidRPr="006B2B9D">
              <w:rPr>
                <w:rFonts w:ascii="Times New Roman" w:hAnsi="Times New Roman" w:cs="Times New Roman"/>
                <w:noProof/>
                <w:sz w:val="24"/>
                <w:szCs w:val="24"/>
              </w:rPr>
              <w:t>1</w:t>
            </w:r>
            <w:r w:rsidRPr="00863334">
              <w:rPr>
                <w:rFonts w:ascii="Times New Roman" w:hAnsi="Times New Roman" w:cs="Times New Roman"/>
                <w:sz w:val="24"/>
                <w:szCs w:val="24"/>
              </w:rPr>
              <w:t xml:space="preserve"> if keywords </w:t>
            </w:r>
            <w:r w:rsidRPr="006B2B9D">
              <w:rPr>
                <w:rFonts w:ascii="Times New Roman" w:hAnsi="Times New Roman" w:cs="Times New Roman"/>
                <w:noProof/>
                <w:sz w:val="24"/>
                <w:szCs w:val="24"/>
              </w:rPr>
              <w:t>are provided</w:t>
            </w:r>
            <w:r w:rsidRPr="00863334">
              <w:rPr>
                <w:rFonts w:ascii="Times New Roman" w:hAnsi="Times New Roman" w:cs="Times New Roman"/>
                <w:sz w:val="24"/>
                <w:szCs w:val="24"/>
              </w:rPr>
              <w:t>. Otherwise, 0.</w:t>
            </w:r>
          </w:p>
        </w:tc>
      </w:tr>
    </w:tbl>
    <w:p w14:paraId="0CBDE210" w14:textId="6B9642DF" w:rsidR="003B0646" w:rsidRPr="00863334" w:rsidRDefault="003B0646" w:rsidP="00BD48C1">
      <w:pPr>
        <w:rPr>
          <w:rFonts w:ascii="Times New Roman" w:hAnsi="Times New Roman" w:cs="Times New Roman"/>
          <w:sz w:val="24"/>
          <w:szCs w:val="24"/>
        </w:rPr>
      </w:pPr>
    </w:p>
    <w:p w14:paraId="0B604841" w14:textId="2E545A41" w:rsidR="00BD48C1" w:rsidRPr="00E527D6" w:rsidRDefault="009B4B7A" w:rsidP="00703406">
      <w:pPr>
        <w:pStyle w:val="1"/>
      </w:pPr>
      <w:bookmarkStart w:id="26" w:name="_Toc520791301"/>
      <w:r>
        <w:t>5</w:t>
      </w:r>
      <w:r w:rsidR="00BD48C1" w:rsidRPr="00E527D6">
        <w:t>. Predictive Modelling</w:t>
      </w:r>
      <w:r w:rsidR="00072E47" w:rsidRPr="00E527D6">
        <w:t xml:space="preserve"> and Interpretation</w:t>
      </w:r>
      <w:bookmarkEnd w:id="26"/>
    </w:p>
    <w:p w14:paraId="035E8DC9" w14:textId="3FFB6361" w:rsidR="00373782" w:rsidRPr="00632DF7" w:rsidRDefault="0020654C" w:rsidP="001169AB">
      <w:pPr>
        <w:rPr>
          <w:rFonts w:ascii="Times New Roman" w:hAnsi="Times New Roman" w:cs="Times New Roman"/>
          <w:sz w:val="24"/>
          <w:szCs w:val="24"/>
        </w:rPr>
      </w:pPr>
      <w:r w:rsidRPr="00703406">
        <w:rPr>
          <w:rFonts w:ascii="Times New Roman" w:hAnsi="Times New Roman" w:cs="Times New Roman"/>
          <w:noProof/>
        </w:rPr>
        <w:drawing>
          <wp:anchor distT="0" distB="0" distL="114300" distR="114300" simplePos="0" relativeHeight="251674624" behindDoc="1" locked="0" layoutInCell="1" allowOverlap="1" wp14:anchorId="39C9652D" wp14:editId="73A91FF9">
            <wp:simplePos x="0" y="0"/>
            <wp:positionH relativeFrom="column">
              <wp:posOffset>-15120</wp:posOffset>
            </wp:positionH>
            <wp:positionV relativeFrom="paragraph">
              <wp:posOffset>29482</wp:posOffset>
            </wp:positionV>
            <wp:extent cx="2858546" cy="2289600"/>
            <wp:effectExtent l="0" t="0" r="0" b="0"/>
            <wp:wrapTight wrapText="bothSides">
              <wp:wrapPolygon edited="0">
                <wp:start x="0" y="0"/>
                <wp:lineTo x="0" y="21390"/>
                <wp:lineTo x="21451" y="21390"/>
                <wp:lineTo x="21451" y="0"/>
                <wp:lineTo x="0" y="0"/>
              </wp:wrapPolygon>
            </wp:wrapTight>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58546" cy="2289600"/>
                    </a:xfrm>
                    <a:prstGeom prst="rect">
                      <a:avLst/>
                    </a:prstGeom>
                    <a:noFill/>
                  </pic:spPr>
                </pic:pic>
              </a:graphicData>
            </a:graphic>
          </wp:anchor>
        </w:drawing>
      </w:r>
      <w:r w:rsidR="001169AB" w:rsidRPr="00703406">
        <w:rPr>
          <w:rFonts w:ascii="Times New Roman" w:hAnsi="Times New Roman" w:cs="Times New Roman"/>
          <w:noProof/>
          <w:sz w:val="24"/>
          <w:szCs w:val="24"/>
        </w:rPr>
        <w:t xml:space="preserve">This section </w:t>
      </w:r>
      <w:r w:rsidR="001169AB" w:rsidRPr="006B2B9D">
        <w:rPr>
          <w:rFonts w:ascii="Times New Roman" w:hAnsi="Times New Roman" w:cs="Times New Roman"/>
          <w:noProof/>
          <w:sz w:val="24"/>
          <w:szCs w:val="24"/>
        </w:rPr>
        <w:t>is divided</w:t>
      </w:r>
      <w:r w:rsidR="001169AB" w:rsidRPr="00703406">
        <w:rPr>
          <w:rFonts w:ascii="Times New Roman" w:hAnsi="Times New Roman" w:cs="Times New Roman"/>
          <w:noProof/>
          <w:sz w:val="24"/>
          <w:szCs w:val="24"/>
        </w:rPr>
        <w:t xml:space="preserve"> into four parts: 1.</w:t>
      </w:r>
      <w:r w:rsidR="001169AB" w:rsidRPr="002F6058">
        <w:rPr>
          <w:rFonts w:ascii="Times New Roman" w:hAnsi="Times New Roman" w:cs="Times New Roman"/>
          <w:sz w:val="24"/>
          <w:szCs w:val="24"/>
        </w:rPr>
        <w:t xml:space="preserve"> Multicollinearity, 2. Feature Selection, 3. Model Evaluation, and 4. Model interpretation. As shown on the </w:t>
      </w:r>
      <w:r w:rsidR="007C2EB9" w:rsidRPr="002F6058">
        <w:rPr>
          <w:rFonts w:ascii="Times New Roman" w:hAnsi="Times New Roman" w:cs="Times New Roman"/>
          <w:sz w:val="24"/>
          <w:szCs w:val="24"/>
        </w:rPr>
        <w:t>histogram</w:t>
      </w:r>
      <w:r w:rsidR="001169AB" w:rsidRPr="002F6058">
        <w:rPr>
          <w:rFonts w:ascii="Times New Roman" w:hAnsi="Times New Roman" w:cs="Times New Roman"/>
          <w:sz w:val="24"/>
          <w:szCs w:val="24"/>
        </w:rPr>
        <w:t xml:space="preserve">, the </w:t>
      </w:r>
      <w:r>
        <w:rPr>
          <w:rFonts w:ascii="Times New Roman" w:hAnsi="Times New Roman" w:cs="Times New Roman"/>
          <w:sz w:val="24"/>
          <w:szCs w:val="24"/>
        </w:rPr>
        <w:t>figure</w:t>
      </w:r>
      <w:r w:rsidR="001169AB" w:rsidRPr="002F6058">
        <w:rPr>
          <w:rFonts w:ascii="Times New Roman" w:hAnsi="Times New Roman" w:cs="Times New Roman"/>
          <w:sz w:val="24"/>
          <w:szCs w:val="24"/>
        </w:rPr>
        <w:t xml:space="preserve"> </w:t>
      </w:r>
      <w:r w:rsidR="001169AB" w:rsidRPr="006B2B9D">
        <w:rPr>
          <w:rFonts w:ascii="Times New Roman" w:hAnsi="Times New Roman" w:cs="Times New Roman"/>
          <w:noProof/>
          <w:sz w:val="24"/>
          <w:szCs w:val="24"/>
        </w:rPr>
        <w:t>seem</w:t>
      </w:r>
      <w:r w:rsidR="006B2B9D">
        <w:rPr>
          <w:rFonts w:ascii="Times New Roman" w:hAnsi="Times New Roman" w:cs="Times New Roman"/>
          <w:noProof/>
          <w:sz w:val="24"/>
          <w:szCs w:val="24"/>
        </w:rPr>
        <w:t>s</w:t>
      </w:r>
      <w:r w:rsidR="001169AB" w:rsidRPr="002F6058">
        <w:rPr>
          <w:rFonts w:ascii="Times New Roman" w:hAnsi="Times New Roman" w:cs="Times New Roman"/>
          <w:sz w:val="24"/>
          <w:szCs w:val="24"/>
        </w:rPr>
        <w:t xml:space="preserve"> like the exponential distribution, which describes that a majority of the </w:t>
      </w:r>
      <w:r>
        <w:rPr>
          <w:rFonts w:ascii="Times New Roman" w:hAnsi="Times New Roman" w:cs="Times New Roman"/>
          <w:noProof/>
          <w:sz w:val="24"/>
          <w:szCs w:val="24"/>
        </w:rPr>
        <w:t>sample</w:t>
      </w:r>
      <w:r w:rsidR="001169AB" w:rsidRPr="002F6058">
        <w:rPr>
          <w:rFonts w:ascii="Times New Roman" w:hAnsi="Times New Roman" w:cs="Times New Roman"/>
          <w:sz w:val="24"/>
          <w:szCs w:val="24"/>
        </w:rPr>
        <w:t xml:space="preserve"> </w:t>
      </w:r>
      <w:r w:rsidR="001169AB" w:rsidRPr="006B2B9D">
        <w:rPr>
          <w:rFonts w:ascii="Times New Roman" w:hAnsi="Times New Roman" w:cs="Times New Roman"/>
          <w:noProof/>
          <w:sz w:val="24"/>
          <w:szCs w:val="24"/>
        </w:rPr>
        <w:t>is skewed</w:t>
      </w:r>
      <w:r w:rsidR="001169AB" w:rsidRPr="002F6058">
        <w:rPr>
          <w:rFonts w:ascii="Times New Roman" w:hAnsi="Times New Roman" w:cs="Times New Roman"/>
          <w:sz w:val="24"/>
          <w:szCs w:val="24"/>
        </w:rPr>
        <w:t xml:space="preserve"> to the left side. There are multiple modelling options such as negative binomial regression(NB regression), Poisson regression, or linear regression with taking the log of the target variable especially for the dependent variable like the number of event occurrence.</w:t>
      </w:r>
    </w:p>
    <w:p w14:paraId="4EDC85AA" w14:textId="707A52F8" w:rsidR="001169AB" w:rsidRPr="00E527D6" w:rsidRDefault="009B4B7A" w:rsidP="001A4C81">
      <w:pPr>
        <w:pStyle w:val="2"/>
      </w:pPr>
      <w:bookmarkStart w:id="27" w:name="_Toc520791302"/>
      <w:r>
        <w:lastRenderedPageBreak/>
        <w:t>5</w:t>
      </w:r>
      <w:r w:rsidR="00912D26" w:rsidRPr="00E527D6">
        <w:t>-</w:t>
      </w:r>
      <w:r w:rsidR="001169AB" w:rsidRPr="00E527D6">
        <w:t>1. Multicollinearity</w:t>
      </w:r>
      <w:bookmarkEnd w:id="27"/>
    </w:p>
    <w:p w14:paraId="7D93BE9E" w14:textId="5708220F" w:rsidR="00B12984" w:rsidRPr="0033126C" w:rsidRDefault="001169AB" w:rsidP="001169AB">
      <w:pPr>
        <w:rPr>
          <w:rFonts w:ascii="Times New Roman" w:hAnsi="Times New Roman" w:cs="Times New Roman"/>
          <w:sz w:val="24"/>
          <w:szCs w:val="24"/>
        </w:rPr>
      </w:pPr>
      <w:r w:rsidRPr="00254DEC">
        <w:rPr>
          <w:rFonts w:ascii="Times New Roman" w:hAnsi="Times New Roman" w:cs="Times New Roman"/>
          <w:sz w:val="24"/>
          <w:szCs w:val="24"/>
        </w:rPr>
        <w:t xml:space="preserve">Multicollinearity can cause misinterpreting the effect of the independent variables in the models. The best way to solve the issue is removing the variables above the variance inflation factor(VIF) of 10 and highly correlated variables. By using the function "variance_inflation_factor" in the </w:t>
      </w:r>
      <w:r w:rsidR="00611D51" w:rsidRPr="00254DEC">
        <w:rPr>
          <w:rFonts w:ascii="Times New Roman" w:hAnsi="Times New Roman" w:cs="Times New Roman"/>
          <w:noProof/>
          <w:sz w:val="24"/>
          <w:szCs w:val="24"/>
        </w:rPr>
        <w:t>"</w:t>
      </w:r>
      <w:r w:rsidRPr="006B2B9D">
        <w:rPr>
          <w:rFonts w:ascii="Times New Roman" w:hAnsi="Times New Roman" w:cs="Times New Roman"/>
          <w:noProof/>
          <w:sz w:val="24"/>
          <w:szCs w:val="24"/>
        </w:rPr>
        <w:t>statesmodels</w:t>
      </w:r>
      <w:r w:rsidR="00611D51" w:rsidRPr="00254DEC">
        <w:rPr>
          <w:rFonts w:ascii="Times New Roman" w:hAnsi="Times New Roman" w:cs="Times New Roman"/>
          <w:noProof/>
          <w:sz w:val="24"/>
          <w:szCs w:val="24"/>
        </w:rPr>
        <w:t>"</w:t>
      </w:r>
      <w:r w:rsidRPr="00254DEC">
        <w:rPr>
          <w:rFonts w:ascii="Times New Roman" w:hAnsi="Times New Roman" w:cs="Times New Roman"/>
          <w:sz w:val="24"/>
          <w:szCs w:val="24"/>
        </w:rPr>
        <w:t xml:space="preserve"> package, the VIF </w:t>
      </w:r>
      <w:r w:rsidRPr="006B2B9D">
        <w:rPr>
          <w:rFonts w:ascii="Times New Roman" w:hAnsi="Times New Roman" w:cs="Times New Roman"/>
          <w:noProof/>
          <w:sz w:val="24"/>
          <w:szCs w:val="24"/>
        </w:rPr>
        <w:t>was calculated</w:t>
      </w:r>
      <w:r w:rsidR="00BA7868" w:rsidRPr="00254DEC">
        <w:rPr>
          <w:rFonts w:ascii="Times New Roman" w:hAnsi="Times New Roman" w:cs="Times New Roman"/>
          <w:noProof/>
          <w:sz w:val="24"/>
          <w:szCs w:val="24"/>
        </w:rPr>
        <w:t xml:space="preserve"> as shown on </w:t>
      </w:r>
      <w:r w:rsidR="00BA7868" w:rsidRPr="006B2B9D">
        <w:rPr>
          <w:rFonts w:ascii="Times New Roman" w:hAnsi="Times New Roman" w:cs="Times New Roman"/>
          <w:noProof/>
          <w:sz w:val="24"/>
          <w:szCs w:val="24"/>
        </w:rPr>
        <w:t>the</w:t>
      </w:r>
      <w:r w:rsidR="00E21590" w:rsidRPr="006B2B9D">
        <w:rPr>
          <w:rFonts w:ascii="Times New Roman" w:hAnsi="Times New Roman" w:cs="Times New Roman"/>
          <w:noProof/>
          <w:sz w:val="24"/>
          <w:szCs w:val="24"/>
        </w:rPr>
        <w:t xml:space="preserve"> Figure</w:t>
      </w:r>
      <w:r w:rsidR="00E21590" w:rsidRPr="00254DEC">
        <w:rPr>
          <w:rFonts w:ascii="Times New Roman" w:hAnsi="Times New Roman" w:cs="Times New Roman"/>
          <w:noProof/>
          <w:sz w:val="24"/>
          <w:szCs w:val="24"/>
        </w:rPr>
        <w:t xml:space="preserve"> 14</w:t>
      </w:r>
      <w:r w:rsidRPr="00254DEC">
        <w:rPr>
          <w:rFonts w:ascii="Times New Roman" w:hAnsi="Times New Roman" w:cs="Times New Roman"/>
          <w:sz w:val="24"/>
          <w:szCs w:val="24"/>
        </w:rPr>
        <w:t>. As a result, there are two variables above the VIF of 10, which are "avg_organ_cate_impact_factor", and "keyword_</w:t>
      </w:r>
      <w:r w:rsidR="00E21590" w:rsidRPr="00254DEC">
        <w:rPr>
          <w:rFonts w:ascii="Times New Roman" w:hAnsi="Times New Roman" w:cs="Times New Roman"/>
          <w:sz w:val="24"/>
          <w:szCs w:val="24"/>
        </w:rPr>
        <w:t>provided_</w:t>
      </w:r>
      <w:r w:rsidRPr="00254DEC">
        <w:rPr>
          <w:rFonts w:ascii="Times New Roman" w:hAnsi="Times New Roman" w:cs="Times New Roman"/>
          <w:sz w:val="24"/>
          <w:szCs w:val="24"/>
        </w:rPr>
        <w:t xml:space="preserve">dummy". Also, as depicted in the </w:t>
      </w:r>
      <w:r w:rsidRPr="006B2B9D">
        <w:rPr>
          <w:rFonts w:ascii="Times New Roman" w:hAnsi="Times New Roman" w:cs="Times New Roman"/>
          <w:noProof/>
          <w:sz w:val="24"/>
          <w:szCs w:val="24"/>
        </w:rPr>
        <w:t>heatmap</w:t>
      </w:r>
      <w:r w:rsidR="00716B1A" w:rsidRPr="00254DEC">
        <w:rPr>
          <w:rFonts w:ascii="Times New Roman" w:hAnsi="Times New Roman" w:cs="Times New Roman"/>
          <w:noProof/>
          <w:sz w:val="24"/>
          <w:szCs w:val="24"/>
        </w:rPr>
        <w:t xml:space="preserve"> correlation chart</w:t>
      </w:r>
      <w:r w:rsidRPr="00254DEC">
        <w:rPr>
          <w:rFonts w:ascii="Times New Roman" w:hAnsi="Times New Roman" w:cs="Times New Roman"/>
          <w:sz w:val="24"/>
          <w:szCs w:val="24"/>
        </w:rPr>
        <w:t xml:space="preserve">, "organ_multi_country_dummy" is highly correlated to the "multi_univ_dummy," which indicates that one of them should </w:t>
      </w:r>
      <w:r w:rsidRPr="006B2B9D">
        <w:rPr>
          <w:rFonts w:ascii="Times New Roman" w:hAnsi="Times New Roman" w:cs="Times New Roman"/>
          <w:noProof/>
          <w:sz w:val="24"/>
          <w:szCs w:val="24"/>
        </w:rPr>
        <w:t>be removed</w:t>
      </w:r>
      <w:r w:rsidRPr="00254DEC">
        <w:rPr>
          <w:rFonts w:ascii="Times New Roman" w:hAnsi="Times New Roman" w:cs="Times New Roman"/>
          <w:sz w:val="24"/>
          <w:szCs w:val="24"/>
        </w:rPr>
        <w:t>.</w:t>
      </w:r>
    </w:p>
    <w:p w14:paraId="20EC4DB0" w14:textId="75152844" w:rsidR="00254DEC" w:rsidRDefault="0033126C" w:rsidP="001169AB">
      <w:pPr>
        <w:rPr>
          <w:rFonts w:ascii="Times New Roman" w:hAnsi="Times New Roman" w:cs="Times New Roman"/>
        </w:rPr>
      </w:pPr>
      <w:r>
        <w:rPr>
          <w:rFonts w:ascii="Times New Roman" w:hAnsi="Times New Roman" w:cs="Times New Roman"/>
          <w:noProof/>
        </w:rPr>
        <w:drawing>
          <wp:inline distT="0" distB="0" distL="0" distR="0" wp14:anchorId="005258B9" wp14:editId="33CAE2CD">
            <wp:extent cx="5520335" cy="2196000"/>
            <wp:effectExtent l="0" t="0" r="4445"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20335" cy="2196000"/>
                    </a:xfrm>
                    <a:prstGeom prst="rect">
                      <a:avLst/>
                    </a:prstGeom>
                    <a:noFill/>
                  </pic:spPr>
                </pic:pic>
              </a:graphicData>
            </a:graphic>
          </wp:inline>
        </w:drawing>
      </w:r>
    </w:p>
    <w:p w14:paraId="47B6A978" w14:textId="77777777" w:rsidR="0033126C" w:rsidRPr="0020654C" w:rsidRDefault="0033126C" w:rsidP="001169AB">
      <w:pPr>
        <w:rPr>
          <w:rFonts w:ascii="Times New Roman" w:hAnsi="Times New Roman" w:cs="Times New Roman"/>
          <w:sz w:val="2"/>
        </w:rPr>
      </w:pPr>
    </w:p>
    <w:p w14:paraId="4CDDADDE" w14:textId="43F1704D" w:rsidR="001169AB" w:rsidRPr="00E527D6" w:rsidRDefault="009B4B7A" w:rsidP="001A4C81">
      <w:pPr>
        <w:pStyle w:val="2"/>
      </w:pPr>
      <w:bookmarkStart w:id="28" w:name="_Toc520791303"/>
      <w:r>
        <w:t>5</w:t>
      </w:r>
      <w:r w:rsidR="00912D26" w:rsidRPr="00E527D6">
        <w:t>-</w:t>
      </w:r>
      <w:r w:rsidR="001169AB" w:rsidRPr="00E527D6">
        <w:t>2. Feature Selection</w:t>
      </w:r>
      <w:bookmarkEnd w:id="28"/>
    </w:p>
    <w:p w14:paraId="3D7571D8" w14:textId="5E815670" w:rsidR="00F7720C" w:rsidRPr="00254DEC" w:rsidRDefault="001169AB" w:rsidP="001169AB">
      <w:pPr>
        <w:rPr>
          <w:rFonts w:ascii="Times New Roman" w:hAnsi="Times New Roman" w:cs="Times New Roman"/>
          <w:sz w:val="24"/>
          <w:szCs w:val="24"/>
        </w:rPr>
      </w:pPr>
      <w:r w:rsidRPr="00254DEC">
        <w:rPr>
          <w:rFonts w:ascii="Times New Roman" w:hAnsi="Times New Roman" w:cs="Times New Roman"/>
          <w:sz w:val="24"/>
          <w:szCs w:val="24"/>
        </w:rPr>
        <w:t xml:space="preserve">The Random Forest(RF) will be used to select the predictors by measuring the feature importance. </w:t>
      </w:r>
      <w:r w:rsidRPr="006B2B9D">
        <w:rPr>
          <w:rFonts w:ascii="Times New Roman" w:hAnsi="Times New Roman" w:cs="Times New Roman"/>
          <w:noProof/>
          <w:sz w:val="24"/>
          <w:szCs w:val="24"/>
        </w:rPr>
        <w:t>To find out the best hyper-parameters of the RF models</w:t>
      </w:r>
      <w:r w:rsidRPr="00254DEC">
        <w:rPr>
          <w:rFonts w:ascii="Times New Roman" w:hAnsi="Times New Roman" w:cs="Times New Roman"/>
          <w:sz w:val="24"/>
          <w:szCs w:val="24"/>
        </w:rPr>
        <w:t xml:space="preserve">, the grid search method has </w:t>
      </w:r>
      <w:r w:rsidRPr="006B2B9D">
        <w:rPr>
          <w:rFonts w:ascii="Times New Roman" w:hAnsi="Times New Roman" w:cs="Times New Roman"/>
          <w:noProof/>
          <w:sz w:val="24"/>
          <w:szCs w:val="24"/>
        </w:rPr>
        <w:t>been applied</w:t>
      </w:r>
      <w:r w:rsidRPr="00254DEC">
        <w:rPr>
          <w:rFonts w:ascii="Times New Roman" w:hAnsi="Times New Roman" w:cs="Times New Roman"/>
          <w:sz w:val="24"/>
          <w:szCs w:val="24"/>
        </w:rPr>
        <w:t xml:space="preserve"> with the cross-validation of k = 20. As a result, the optimal model has built on the max feature = 7 and the number of estimators = 550. The results of Random Forest Regression with log(cited_time) as target variable shows that "avg_journal_impact_factor",</w:t>
      </w:r>
      <w:r w:rsidR="00827DFC" w:rsidRPr="00254DEC">
        <w:rPr>
          <w:rFonts w:ascii="Times New Roman" w:hAnsi="Times New Roman" w:cs="Times New Roman"/>
          <w:sz w:val="24"/>
          <w:szCs w:val="24"/>
        </w:rPr>
        <w:t xml:space="preserve"> </w:t>
      </w:r>
      <w:r w:rsidR="00DC5637" w:rsidRPr="00254DEC">
        <w:rPr>
          <w:rFonts w:ascii="Times New Roman" w:hAnsi="Times New Roman" w:cs="Times New Roman"/>
          <w:sz w:val="24"/>
          <w:szCs w:val="24"/>
        </w:rPr>
        <w:t xml:space="preserve">"yrs_since_published", </w:t>
      </w:r>
      <w:r w:rsidRPr="00254DEC">
        <w:rPr>
          <w:rFonts w:ascii="Times New Roman" w:hAnsi="Times New Roman" w:cs="Times New Roman"/>
          <w:sz w:val="24"/>
          <w:szCs w:val="24"/>
        </w:rPr>
        <w:t xml:space="preserve"> </w:t>
      </w:r>
      <w:r w:rsidR="00827DFC" w:rsidRPr="00254DEC">
        <w:rPr>
          <w:rFonts w:ascii="Times New Roman" w:hAnsi="Times New Roman" w:cs="Times New Roman"/>
          <w:sz w:val="24"/>
          <w:szCs w:val="24"/>
        </w:rPr>
        <w:t xml:space="preserve">"num of ref", and </w:t>
      </w:r>
      <w:r w:rsidRPr="00254DEC">
        <w:rPr>
          <w:rFonts w:ascii="Times New Roman" w:hAnsi="Times New Roman" w:cs="Times New Roman"/>
          <w:sz w:val="24"/>
          <w:szCs w:val="24"/>
        </w:rPr>
        <w:t>"avg_authors_h_index</w:t>
      </w:r>
      <w:r w:rsidR="00827DFC" w:rsidRPr="00254DEC">
        <w:rPr>
          <w:rFonts w:ascii="Times New Roman" w:hAnsi="Times New Roman" w:cs="Times New Roman"/>
          <w:sz w:val="24"/>
          <w:szCs w:val="24"/>
        </w:rPr>
        <w:t>"</w:t>
      </w:r>
      <w:r w:rsidRPr="00254DEC">
        <w:rPr>
          <w:rFonts w:ascii="Times New Roman" w:hAnsi="Times New Roman" w:cs="Times New Roman"/>
          <w:sz w:val="24"/>
          <w:szCs w:val="24"/>
        </w:rPr>
        <w:t xml:space="preserve"> are the top 4 important variables as below. Based on the previous VIF, correlation </w:t>
      </w:r>
      <w:r w:rsidRPr="006B2B9D">
        <w:rPr>
          <w:rFonts w:ascii="Times New Roman" w:hAnsi="Times New Roman" w:cs="Times New Roman"/>
          <w:noProof/>
          <w:sz w:val="24"/>
          <w:szCs w:val="24"/>
        </w:rPr>
        <w:t>heatmap</w:t>
      </w:r>
      <w:r w:rsidRPr="00254DEC">
        <w:rPr>
          <w:rFonts w:ascii="Times New Roman" w:hAnsi="Times New Roman" w:cs="Times New Roman"/>
          <w:sz w:val="24"/>
          <w:szCs w:val="24"/>
        </w:rPr>
        <w:t>, and the R</w:t>
      </w:r>
      <w:r w:rsidR="00EF2AF9" w:rsidRPr="00254DEC">
        <w:rPr>
          <w:rFonts w:ascii="Times New Roman" w:hAnsi="Times New Roman" w:cs="Times New Roman"/>
          <w:sz w:val="24"/>
          <w:szCs w:val="24"/>
        </w:rPr>
        <w:t xml:space="preserve">andom </w:t>
      </w:r>
      <w:r w:rsidRPr="00254DEC">
        <w:rPr>
          <w:rFonts w:ascii="Times New Roman" w:hAnsi="Times New Roman" w:cs="Times New Roman"/>
          <w:sz w:val="24"/>
          <w:szCs w:val="24"/>
        </w:rPr>
        <w:t>F</w:t>
      </w:r>
      <w:r w:rsidR="00EF2AF9" w:rsidRPr="00254DEC">
        <w:rPr>
          <w:rFonts w:ascii="Times New Roman" w:hAnsi="Times New Roman" w:cs="Times New Roman"/>
          <w:sz w:val="24"/>
          <w:szCs w:val="24"/>
        </w:rPr>
        <w:t>orest</w:t>
      </w:r>
      <w:r w:rsidRPr="00254DEC">
        <w:rPr>
          <w:rFonts w:ascii="Times New Roman" w:hAnsi="Times New Roman" w:cs="Times New Roman"/>
          <w:sz w:val="24"/>
          <w:szCs w:val="24"/>
        </w:rPr>
        <w:t xml:space="preserve"> feature importance, the three feature groups ha</w:t>
      </w:r>
      <w:r w:rsidR="00EF2AF9" w:rsidRPr="00254DEC">
        <w:rPr>
          <w:rFonts w:ascii="Times New Roman" w:hAnsi="Times New Roman" w:cs="Times New Roman"/>
          <w:sz w:val="24"/>
          <w:szCs w:val="24"/>
        </w:rPr>
        <w:t>ve</w:t>
      </w:r>
      <w:r w:rsidRPr="00254DEC">
        <w:rPr>
          <w:rFonts w:ascii="Times New Roman" w:hAnsi="Times New Roman" w:cs="Times New Roman"/>
          <w:sz w:val="24"/>
          <w:szCs w:val="24"/>
        </w:rPr>
        <w:t xml:space="preserve"> </w:t>
      </w:r>
      <w:r w:rsidRPr="006B2B9D">
        <w:rPr>
          <w:rFonts w:ascii="Times New Roman" w:hAnsi="Times New Roman" w:cs="Times New Roman"/>
          <w:noProof/>
          <w:sz w:val="24"/>
          <w:szCs w:val="24"/>
        </w:rPr>
        <w:t>been formulated</w:t>
      </w:r>
      <w:r w:rsidRPr="00254DEC">
        <w:rPr>
          <w:rFonts w:ascii="Times New Roman" w:hAnsi="Times New Roman" w:cs="Times New Roman"/>
          <w:sz w:val="24"/>
          <w:szCs w:val="24"/>
        </w:rPr>
        <w:t xml:space="preserve"> as below.</w:t>
      </w:r>
    </w:p>
    <w:p w14:paraId="15C1E527" w14:textId="697F1476" w:rsidR="001169AB" w:rsidRPr="00254DEC" w:rsidRDefault="0020654C" w:rsidP="001169AB">
      <w:pPr>
        <w:rPr>
          <w:rFonts w:ascii="Times New Roman" w:hAnsi="Times New Roman" w:cs="Times New Roman"/>
          <w:sz w:val="24"/>
          <w:szCs w:val="24"/>
        </w:rPr>
      </w:pPr>
      <w:r>
        <w:rPr>
          <w:rFonts w:ascii="Times New Roman" w:hAnsi="Times New Roman" w:cs="Times New Roman"/>
          <w:noProof/>
        </w:rPr>
        <w:drawing>
          <wp:anchor distT="0" distB="0" distL="114300" distR="114300" simplePos="0" relativeHeight="251678720" behindDoc="1" locked="0" layoutInCell="1" allowOverlap="1" wp14:anchorId="62ACA535" wp14:editId="6EAF955C">
            <wp:simplePos x="0" y="0"/>
            <wp:positionH relativeFrom="margin">
              <wp:align>left</wp:align>
            </wp:positionH>
            <wp:positionV relativeFrom="paragraph">
              <wp:posOffset>5443</wp:posOffset>
            </wp:positionV>
            <wp:extent cx="2823644" cy="2268000"/>
            <wp:effectExtent l="0" t="0" r="0" b="0"/>
            <wp:wrapTight wrapText="bothSides">
              <wp:wrapPolygon edited="0">
                <wp:start x="0" y="0"/>
                <wp:lineTo x="0" y="21412"/>
                <wp:lineTo x="21425" y="21412"/>
                <wp:lineTo x="21425" y="0"/>
                <wp:lineTo x="0" y="0"/>
              </wp:wrapPolygon>
            </wp:wrapTight>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23644" cy="2268000"/>
                    </a:xfrm>
                    <a:prstGeom prst="rect">
                      <a:avLst/>
                    </a:prstGeom>
                    <a:noFill/>
                  </pic:spPr>
                </pic:pic>
              </a:graphicData>
            </a:graphic>
            <wp14:sizeRelH relativeFrom="margin">
              <wp14:pctWidth>0</wp14:pctWidth>
            </wp14:sizeRelH>
            <wp14:sizeRelV relativeFrom="margin">
              <wp14:pctHeight>0</wp14:pctHeight>
            </wp14:sizeRelV>
          </wp:anchor>
        </w:drawing>
      </w:r>
      <w:r w:rsidR="001169AB" w:rsidRPr="00254DEC">
        <w:rPr>
          <w:rFonts w:ascii="Times New Roman" w:hAnsi="Times New Roman" w:cs="Times New Roman"/>
          <w:sz w:val="24"/>
          <w:szCs w:val="24"/>
        </w:rPr>
        <w:t xml:space="preserve">1. all </w:t>
      </w:r>
      <w:r w:rsidR="001169AB" w:rsidRPr="00254DEC">
        <w:rPr>
          <w:rFonts w:ascii="Times New Roman" w:hAnsi="Times New Roman" w:cs="Times New Roman"/>
          <w:noProof/>
          <w:sz w:val="24"/>
          <w:szCs w:val="24"/>
        </w:rPr>
        <w:t>var</w:t>
      </w:r>
      <w:r w:rsidR="00611D51" w:rsidRPr="00254DEC">
        <w:rPr>
          <w:rFonts w:ascii="Times New Roman" w:hAnsi="Times New Roman" w:cs="Times New Roman"/>
          <w:noProof/>
          <w:sz w:val="24"/>
          <w:szCs w:val="24"/>
        </w:rPr>
        <w:t>ia</w:t>
      </w:r>
      <w:r w:rsidR="001169AB" w:rsidRPr="00254DEC">
        <w:rPr>
          <w:rFonts w:ascii="Times New Roman" w:hAnsi="Times New Roman" w:cs="Times New Roman"/>
          <w:noProof/>
          <w:sz w:val="24"/>
          <w:szCs w:val="24"/>
        </w:rPr>
        <w:t>bles</w:t>
      </w:r>
      <w:r w:rsidR="001169AB" w:rsidRPr="00254DEC">
        <w:rPr>
          <w:rFonts w:ascii="Times New Roman" w:hAnsi="Times New Roman" w:cs="Times New Roman"/>
          <w:sz w:val="24"/>
          <w:szCs w:val="24"/>
        </w:rPr>
        <w:t xml:space="preserve"> </w:t>
      </w:r>
      <w:r w:rsidR="001169AB" w:rsidRPr="00254DEC">
        <w:rPr>
          <w:rFonts w:ascii="Times New Roman" w:hAnsi="Times New Roman" w:cs="Times New Roman"/>
          <w:noProof/>
          <w:sz w:val="24"/>
          <w:szCs w:val="24"/>
        </w:rPr>
        <w:t>group:</w:t>
      </w:r>
      <w:r w:rsidR="001169AB" w:rsidRPr="00254DEC">
        <w:rPr>
          <w:rFonts w:ascii="Times New Roman" w:hAnsi="Times New Roman" w:cs="Times New Roman"/>
          <w:sz w:val="24"/>
          <w:szCs w:val="24"/>
        </w:rPr>
        <w:t xml:space="preserve"> 15 variables</w:t>
      </w:r>
    </w:p>
    <w:p w14:paraId="4A80C616" w14:textId="73F047AB" w:rsidR="001169AB" w:rsidRPr="00254DEC" w:rsidRDefault="001169AB" w:rsidP="001169AB">
      <w:pPr>
        <w:rPr>
          <w:rFonts w:ascii="Times New Roman" w:hAnsi="Times New Roman" w:cs="Times New Roman"/>
          <w:sz w:val="24"/>
          <w:szCs w:val="24"/>
        </w:rPr>
      </w:pPr>
      <w:r w:rsidRPr="00254DEC">
        <w:rPr>
          <w:rFonts w:ascii="Times New Roman" w:hAnsi="Times New Roman" w:cs="Times New Roman"/>
          <w:sz w:val="24"/>
          <w:szCs w:val="24"/>
        </w:rPr>
        <w:t>2. truncated group 1: 13 variables (</w:t>
      </w:r>
      <w:r w:rsidR="00654290">
        <w:rPr>
          <w:rFonts w:ascii="Times New Roman" w:hAnsi="Times New Roman" w:cs="Times New Roman"/>
          <w:sz w:val="24"/>
          <w:szCs w:val="24"/>
        </w:rPr>
        <w:t>dropped</w:t>
      </w:r>
      <w:r w:rsidRPr="00254DEC">
        <w:rPr>
          <w:rFonts w:ascii="Times New Roman" w:hAnsi="Times New Roman" w:cs="Times New Roman"/>
          <w:sz w:val="24"/>
          <w:szCs w:val="24"/>
        </w:rPr>
        <w:t>: "avg_organ_</w:t>
      </w:r>
      <w:r w:rsidR="003A5EBA" w:rsidRPr="00254DEC">
        <w:rPr>
          <w:rFonts w:ascii="Times New Roman" w:hAnsi="Times New Roman" w:cs="Times New Roman"/>
          <w:sz w:val="24"/>
          <w:szCs w:val="24"/>
        </w:rPr>
        <w:t>IF</w:t>
      </w:r>
      <w:r w:rsidRPr="00254DEC">
        <w:rPr>
          <w:rFonts w:ascii="Times New Roman" w:hAnsi="Times New Roman" w:cs="Times New Roman"/>
          <w:sz w:val="24"/>
          <w:szCs w:val="24"/>
        </w:rPr>
        <w:t>", "keyword</w:t>
      </w:r>
      <w:r w:rsidR="003A5EBA" w:rsidRPr="00254DEC">
        <w:rPr>
          <w:rFonts w:ascii="Times New Roman" w:hAnsi="Times New Roman" w:cs="Times New Roman"/>
          <w:sz w:val="24"/>
          <w:szCs w:val="24"/>
        </w:rPr>
        <w:t xml:space="preserve"> </w:t>
      </w:r>
      <w:r w:rsidRPr="00254DEC">
        <w:rPr>
          <w:rFonts w:ascii="Times New Roman" w:hAnsi="Times New Roman" w:cs="Times New Roman"/>
          <w:sz w:val="24"/>
          <w:szCs w:val="24"/>
        </w:rPr>
        <w:t>_dummy")</w:t>
      </w:r>
    </w:p>
    <w:p w14:paraId="4C728527" w14:textId="12D9A18C" w:rsidR="00F7720C" w:rsidRDefault="001169AB" w:rsidP="001169AB">
      <w:pPr>
        <w:rPr>
          <w:rFonts w:ascii="Times New Roman" w:hAnsi="Times New Roman" w:cs="Times New Roman"/>
          <w:sz w:val="24"/>
          <w:szCs w:val="24"/>
        </w:rPr>
      </w:pPr>
      <w:r w:rsidRPr="00254DEC">
        <w:rPr>
          <w:rFonts w:ascii="Times New Roman" w:hAnsi="Times New Roman" w:cs="Times New Roman"/>
          <w:sz w:val="24"/>
          <w:szCs w:val="24"/>
        </w:rPr>
        <w:t>3. truncated group 2: 12 variables (</w:t>
      </w:r>
      <w:r w:rsidRPr="00254DEC">
        <w:rPr>
          <w:rFonts w:ascii="Times New Roman" w:hAnsi="Times New Roman" w:cs="Times New Roman"/>
          <w:noProof/>
          <w:sz w:val="24"/>
          <w:szCs w:val="24"/>
        </w:rPr>
        <w:t>drop</w:t>
      </w:r>
      <w:r w:rsidR="00611D51" w:rsidRPr="00254DEC">
        <w:rPr>
          <w:rFonts w:ascii="Times New Roman" w:hAnsi="Times New Roman" w:cs="Times New Roman"/>
          <w:noProof/>
          <w:sz w:val="24"/>
          <w:szCs w:val="24"/>
        </w:rPr>
        <w:t>p</w:t>
      </w:r>
      <w:r w:rsidRPr="00254DEC">
        <w:rPr>
          <w:rFonts w:ascii="Times New Roman" w:hAnsi="Times New Roman" w:cs="Times New Roman"/>
          <w:noProof/>
          <w:sz w:val="24"/>
          <w:szCs w:val="24"/>
        </w:rPr>
        <w:t>ed</w:t>
      </w:r>
      <w:r w:rsidR="00654290">
        <w:rPr>
          <w:rFonts w:ascii="Times New Roman" w:hAnsi="Times New Roman" w:cs="Times New Roman"/>
          <w:sz w:val="24"/>
          <w:szCs w:val="24"/>
        </w:rPr>
        <w:t xml:space="preserve">: </w:t>
      </w:r>
      <w:r w:rsidRPr="00254DEC">
        <w:rPr>
          <w:rFonts w:ascii="Times New Roman" w:hAnsi="Times New Roman" w:cs="Times New Roman"/>
          <w:sz w:val="24"/>
          <w:szCs w:val="24"/>
        </w:rPr>
        <w:t>"</w:t>
      </w:r>
      <w:r w:rsidR="003A5EBA" w:rsidRPr="00254DEC">
        <w:rPr>
          <w:rFonts w:ascii="Times New Roman" w:hAnsi="Times New Roman" w:cs="Times New Roman"/>
          <w:sz w:val="24"/>
          <w:szCs w:val="24"/>
        </w:rPr>
        <w:t xml:space="preserve"> avg_organ_IF</w:t>
      </w:r>
      <w:r w:rsidRPr="00254DEC">
        <w:rPr>
          <w:rFonts w:ascii="Times New Roman" w:hAnsi="Times New Roman" w:cs="Times New Roman"/>
          <w:sz w:val="24"/>
          <w:szCs w:val="24"/>
        </w:rPr>
        <w:t>", "keyword_dummy", "</w:t>
      </w:r>
      <w:r w:rsidR="003A5EBA" w:rsidRPr="00254DEC">
        <w:rPr>
          <w:rFonts w:ascii="Times New Roman" w:hAnsi="Times New Roman" w:cs="Times New Roman"/>
          <w:sz w:val="24"/>
          <w:szCs w:val="24"/>
        </w:rPr>
        <w:t xml:space="preserve"> </w:t>
      </w:r>
      <w:r w:rsidRPr="00254DEC">
        <w:rPr>
          <w:rFonts w:ascii="Times New Roman" w:hAnsi="Times New Roman" w:cs="Times New Roman"/>
          <w:sz w:val="24"/>
          <w:szCs w:val="24"/>
        </w:rPr>
        <w:t>univ_dummy")</w:t>
      </w:r>
    </w:p>
    <w:p w14:paraId="42173B12" w14:textId="2766B9F6" w:rsidR="0020654C" w:rsidRDefault="0020654C" w:rsidP="001169AB">
      <w:pPr>
        <w:rPr>
          <w:rFonts w:ascii="Times New Roman" w:hAnsi="Times New Roman" w:cs="Times New Roman"/>
          <w:sz w:val="24"/>
          <w:szCs w:val="24"/>
        </w:rPr>
      </w:pPr>
    </w:p>
    <w:p w14:paraId="4DF0EE70" w14:textId="044739A0" w:rsidR="0020654C" w:rsidRDefault="0020654C" w:rsidP="001169AB">
      <w:pPr>
        <w:rPr>
          <w:rFonts w:ascii="Times New Roman" w:hAnsi="Times New Roman" w:cs="Times New Roman"/>
          <w:sz w:val="24"/>
          <w:szCs w:val="24"/>
        </w:rPr>
      </w:pPr>
    </w:p>
    <w:p w14:paraId="04967007" w14:textId="77777777" w:rsidR="0020654C" w:rsidRPr="00E527D6" w:rsidRDefault="0020654C" w:rsidP="001169AB">
      <w:pPr>
        <w:rPr>
          <w:rFonts w:ascii="Times New Roman" w:hAnsi="Times New Roman" w:cs="Times New Roman"/>
        </w:rPr>
      </w:pPr>
    </w:p>
    <w:p w14:paraId="619EB4E6" w14:textId="7BE4823C" w:rsidR="001169AB" w:rsidRPr="00E527D6" w:rsidRDefault="009B4B7A" w:rsidP="001A4C81">
      <w:pPr>
        <w:pStyle w:val="2"/>
      </w:pPr>
      <w:bookmarkStart w:id="29" w:name="_Toc520791304"/>
      <w:r>
        <w:lastRenderedPageBreak/>
        <w:t>5</w:t>
      </w:r>
      <w:r w:rsidR="001169AB" w:rsidRPr="00E527D6">
        <w:t>-</w:t>
      </w:r>
      <w:r w:rsidR="00912D26" w:rsidRPr="00E527D6">
        <w:t>3</w:t>
      </w:r>
      <w:r w:rsidR="001169AB" w:rsidRPr="00E527D6">
        <w:t>. Model Evaluation (Linear Regression</w:t>
      </w:r>
      <w:r w:rsidR="0074132F" w:rsidRPr="00E527D6">
        <w:t xml:space="preserve">, </w:t>
      </w:r>
      <w:r w:rsidR="0074132F" w:rsidRPr="005151E4">
        <w:rPr>
          <w:noProof/>
        </w:rPr>
        <w:t>N</w:t>
      </w:r>
      <w:r w:rsidR="005151E4">
        <w:rPr>
          <w:noProof/>
        </w:rPr>
        <w:t>e</w:t>
      </w:r>
      <w:r w:rsidR="0074132F" w:rsidRPr="005151E4">
        <w:rPr>
          <w:noProof/>
        </w:rPr>
        <w:t>gative</w:t>
      </w:r>
      <w:r w:rsidR="0074132F" w:rsidRPr="00E527D6">
        <w:t xml:space="preserve"> Binomial Regression</w:t>
      </w:r>
      <w:r w:rsidR="001169AB" w:rsidRPr="00E527D6">
        <w:t>)</w:t>
      </w:r>
      <w:bookmarkEnd w:id="29"/>
    </w:p>
    <w:p w14:paraId="29F1D614" w14:textId="29608A8D" w:rsidR="003A5EBA" w:rsidRPr="00254DEC" w:rsidRDefault="003C470D" w:rsidP="0074132F">
      <w:pPr>
        <w:rPr>
          <w:rFonts w:ascii="Times New Roman" w:hAnsi="Times New Roman" w:cs="Times New Roman"/>
          <w:noProof/>
          <w:sz w:val="24"/>
          <w:szCs w:val="24"/>
        </w:rPr>
      </w:pPr>
      <w:r w:rsidRPr="006B2B9D">
        <w:rPr>
          <w:rFonts w:ascii="Times New Roman" w:hAnsi="Times New Roman" w:cs="Times New Roman"/>
          <w:noProof/>
          <w:sz w:val="24"/>
          <w:szCs w:val="24"/>
        </w:rPr>
        <w:t>To compare the three models' performance</w:t>
      </w:r>
      <w:r w:rsidRPr="00254DEC">
        <w:rPr>
          <w:rFonts w:ascii="Times New Roman" w:hAnsi="Times New Roman" w:cs="Times New Roman"/>
          <w:noProof/>
          <w:sz w:val="24"/>
          <w:szCs w:val="24"/>
        </w:rPr>
        <w:t xml:space="preserve">, the dataset </w:t>
      </w:r>
      <w:r w:rsidRPr="006B2B9D">
        <w:rPr>
          <w:rFonts w:ascii="Times New Roman" w:hAnsi="Times New Roman" w:cs="Times New Roman"/>
          <w:noProof/>
          <w:sz w:val="24"/>
          <w:szCs w:val="24"/>
        </w:rPr>
        <w:t>is split</w:t>
      </w:r>
      <w:r w:rsidRPr="00254DEC">
        <w:rPr>
          <w:rFonts w:ascii="Times New Roman" w:hAnsi="Times New Roman" w:cs="Times New Roman"/>
          <w:noProof/>
          <w:sz w:val="24"/>
          <w:szCs w:val="24"/>
        </w:rPr>
        <w:t xml:space="preserve"> into 80% of the trainset and 20% of the </w:t>
      </w:r>
      <w:r w:rsidRPr="006B2B9D">
        <w:rPr>
          <w:rFonts w:ascii="Times New Roman" w:hAnsi="Times New Roman" w:cs="Times New Roman"/>
          <w:noProof/>
          <w:sz w:val="24"/>
          <w:szCs w:val="24"/>
        </w:rPr>
        <w:t>testset</w:t>
      </w:r>
      <w:r w:rsidRPr="00254DEC">
        <w:rPr>
          <w:rFonts w:ascii="Times New Roman" w:hAnsi="Times New Roman" w:cs="Times New Roman"/>
          <w:noProof/>
          <w:sz w:val="24"/>
          <w:szCs w:val="24"/>
        </w:rPr>
        <w:t xml:space="preserve">. For the regression model trained with all of the variables, the adjusted R square is </w:t>
      </w:r>
      <w:r w:rsidRPr="00703406">
        <w:rPr>
          <w:rFonts w:ascii="Times New Roman" w:hAnsi="Times New Roman" w:cs="Times New Roman"/>
          <w:noProof/>
          <w:sz w:val="24"/>
          <w:szCs w:val="24"/>
        </w:rPr>
        <w:t>0.36, and the Root Mean Square Error(RMSE</w:t>
      </w:r>
      <w:r w:rsidRPr="00254DEC">
        <w:rPr>
          <w:rFonts w:ascii="Times New Roman" w:hAnsi="Times New Roman" w:cs="Times New Roman"/>
          <w:noProof/>
          <w:sz w:val="24"/>
          <w:szCs w:val="24"/>
        </w:rPr>
        <w:t xml:space="preserve">) is 0.65, which are the best among the three models. The results of the other two regressors have similar to each other, which is the adjusted R square of 0.35 and the RMSE of 0.66. Regarding interpretation, it is essential to select an unbiased model which satisfies the Gauss-Markov theorem. Therefore, the last model with the 12 features has been chosen to interpret the </w:t>
      </w:r>
      <w:r w:rsidRPr="006B2B9D">
        <w:rPr>
          <w:rFonts w:ascii="Times New Roman" w:hAnsi="Times New Roman" w:cs="Times New Roman"/>
          <w:noProof/>
          <w:sz w:val="24"/>
          <w:szCs w:val="24"/>
        </w:rPr>
        <w:t>casual</w:t>
      </w:r>
      <w:r w:rsidRPr="00254DEC">
        <w:rPr>
          <w:rFonts w:ascii="Times New Roman" w:hAnsi="Times New Roman" w:cs="Times New Roman"/>
          <w:noProof/>
          <w:sz w:val="24"/>
          <w:szCs w:val="24"/>
        </w:rPr>
        <w:t xml:space="preserve"> effects.</w:t>
      </w:r>
    </w:p>
    <w:p w14:paraId="1E3844B2" w14:textId="506378DF" w:rsidR="0046103D" w:rsidRPr="009A50B5" w:rsidRDefault="00703406" w:rsidP="009A50B5">
      <w:pPr>
        <w:spacing w:after="0"/>
        <w:jc w:val="center"/>
        <w:rPr>
          <w:rFonts w:ascii="Times New Roman" w:hAnsi="Times New Roman" w:cs="Times New Roman"/>
          <w:b/>
          <w:noProof/>
          <w:sz w:val="28"/>
          <w:u w:val="single"/>
        </w:rPr>
      </w:pPr>
      <w:r>
        <w:rPr>
          <w:rFonts w:ascii="Times New Roman" w:hAnsi="Times New Roman" w:cs="Times New Roman"/>
          <w:noProof/>
          <w:sz w:val="24"/>
          <w:szCs w:val="24"/>
        </w:rPr>
        <w:drawing>
          <wp:anchor distT="0" distB="0" distL="114300" distR="114300" simplePos="0" relativeHeight="251676672" behindDoc="1" locked="0" layoutInCell="1" allowOverlap="1" wp14:anchorId="042A43A2" wp14:editId="0BB03F5C">
            <wp:simplePos x="0" y="0"/>
            <wp:positionH relativeFrom="margin">
              <wp:posOffset>-559707</wp:posOffset>
            </wp:positionH>
            <wp:positionV relativeFrom="paragraph">
              <wp:posOffset>220980</wp:posOffset>
            </wp:positionV>
            <wp:extent cx="7019925" cy="5370830"/>
            <wp:effectExtent l="0" t="0" r="0" b="1270"/>
            <wp:wrapTight wrapText="bothSides">
              <wp:wrapPolygon edited="0">
                <wp:start x="15533" y="0"/>
                <wp:lineTo x="0" y="0"/>
                <wp:lineTo x="0" y="21528"/>
                <wp:lineTo x="4982" y="21528"/>
                <wp:lineTo x="4982" y="20839"/>
                <wp:lineTo x="16119" y="20839"/>
                <wp:lineTo x="20340" y="20533"/>
                <wp:lineTo x="20281" y="18387"/>
                <wp:lineTo x="18933" y="17162"/>
                <wp:lineTo x="19167" y="15782"/>
                <wp:lineTo x="19167" y="15246"/>
                <wp:lineTo x="18933" y="14710"/>
                <wp:lineTo x="19167" y="14710"/>
                <wp:lineTo x="19167" y="14174"/>
                <wp:lineTo x="18933" y="13484"/>
                <wp:lineTo x="19285" y="13254"/>
                <wp:lineTo x="16647" y="12258"/>
                <wp:lineTo x="18874" y="11952"/>
                <wp:lineTo x="19109" y="11109"/>
                <wp:lineTo x="18757" y="11032"/>
                <wp:lineTo x="18933" y="9807"/>
                <wp:lineTo x="19226" y="9500"/>
                <wp:lineTo x="19285" y="9040"/>
                <wp:lineTo x="18992" y="8581"/>
                <wp:lineTo x="19167" y="7968"/>
                <wp:lineTo x="18933" y="7355"/>
                <wp:lineTo x="19285" y="6129"/>
                <wp:lineTo x="19285" y="5746"/>
                <wp:lineTo x="16647" y="4903"/>
                <wp:lineTo x="17936" y="4903"/>
                <wp:lineTo x="19285" y="4290"/>
                <wp:lineTo x="19343" y="2681"/>
                <wp:lineTo x="19050" y="2528"/>
                <wp:lineTo x="18757" y="2452"/>
                <wp:lineTo x="20340" y="1915"/>
                <wp:lineTo x="20281" y="1226"/>
                <wp:lineTo x="20985" y="1226"/>
                <wp:lineTo x="21160" y="919"/>
                <wp:lineTo x="20926" y="0"/>
                <wp:lineTo x="15533" y="0"/>
              </wp:wrapPolygon>
            </wp:wrapTight>
            <wp:docPr id="5" name="그림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019925" cy="5370830"/>
                    </a:xfrm>
                    <a:prstGeom prst="rect">
                      <a:avLst/>
                    </a:prstGeom>
                    <a:noFill/>
                  </pic:spPr>
                </pic:pic>
              </a:graphicData>
            </a:graphic>
            <wp14:sizeRelH relativeFrom="margin">
              <wp14:pctWidth>0</wp14:pctWidth>
            </wp14:sizeRelH>
            <wp14:sizeRelV relativeFrom="margin">
              <wp14:pctHeight>0</wp14:pctHeight>
            </wp14:sizeRelV>
          </wp:anchor>
        </w:drawing>
      </w:r>
      <w:r w:rsidR="0074132F" w:rsidRPr="00E527D6">
        <w:rPr>
          <w:rFonts w:ascii="Times New Roman" w:hAnsi="Times New Roman" w:cs="Times New Roman"/>
          <w:b/>
          <w:sz w:val="28"/>
          <w:u w:val="single"/>
        </w:rPr>
        <w:t>Fig17. Regression Models Comparison</w:t>
      </w:r>
    </w:p>
    <w:p w14:paraId="19879D60" w14:textId="2194468E" w:rsidR="00BA3A05" w:rsidRDefault="00BA3A05" w:rsidP="001169AB">
      <w:pPr>
        <w:rPr>
          <w:rFonts w:ascii="Times New Roman" w:hAnsi="Times New Roman" w:cs="Times New Roman"/>
          <w:sz w:val="24"/>
          <w:szCs w:val="24"/>
        </w:rPr>
      </w:pPr>
    </w:p>
    <w:p w14:paraId="00E376F2" w14:textId="285D2CAC" w:rsidR="00254DEC" w:rsidRPr="00E527D6" w:rsidRDefault="0046103D" w:rsidP="001169AB">
      <w:pPr>
        <w:rPr>
          <w:rFonts w:ascii="Times New Roman" w:hAnsi="Times New Roman" w:cs="Times New Roman"/>
        </w:rPr>
      </w:pPr>
      <w:r w:rsidRPr="00254DEC">
        <w:rPr>
          <w:rFonts w:ascii="Times New Roman" w:hAnsi="Times New Roman" w:cs="Times New Roman"/>
          <w:sz w:val="24"/>
          <w:szCs w:val="24"/>
        </w:rPr>
        <w:t xml:space="preserve">Due to the difference of the dependent variables between the linear regression and negative binomial regression, the two models' performance cannot </w:t>
      </w:r>
      <w:r w:rsidRPr="006B2B9D">
        <w:rPr>
          <w:rFonts w:ascii="Times New Roman" w:hAnsi="Times New Roman" w:cs="Times New Roman"/>
          <w:noProof/>
          <w:sz w:val="24"/>
          <w:szCs w:val="24"/>
        </w:rPr>
        <w:t>be compared</w:t>
      </w:r>
      <w:r w:rsidRPr="00254DEC">
        <w:rPr>
          <w:rFonts w:ascii="Times New Roman" w:hAnsi="Times New Roman" w:cs="Times New Roman"/>
          <w:sz w:val="24"/>
          <w:szCs w:val="24"/>
        </w:rPr>
        <w:t>. However, given the dependent variable is a count of event occurrence, the negative binomial regression is a more proper model to infer in this case</w:t>
      </w:r>
      <w:r w:rsidRPr="00E527D6">
        <w:rPr>
          <w:rFonts w:ascii="Times New Roman" w:hAnsi="Times New Roman" w:cs="Times New Roman"/>
        </w:rPr>
        <w:t>.</w:t>
      </w:r>
    </w:p>
    <w:p w14:paraId="7642BAB8" w14:textId="3799BF1E" w:rsidR="001169AB" w:rsidRPr="00E527D6" w:rsidRDefault="00654290" w:rsidP="001A4C81">
      <w:pPr>
        <w:pStyle w:val="2"/>
      </w:pPr>
      <w:bookmarkStart w:id="30" w:name="_Toc520791305"/>
      <w:r>
        <w:lastRenderedPageBreak/>
        <w:t>5</w:t>
      </w:r>
      <w:r w:rsidR="001169AB" w:rsidRPr="00E527D6">
        <w:t>-</w:t>
      </w:r>
      <w:r w:rsidR="00912D26" w:rsidRPr="00E527D6">
        <w:t>4</w:t>
      </w:r>
      <w:r w:rsidR="001169AB" w:rsidRPr="00E527D6">
        <w:t>. Model Interpretation</w:t>
      </w:r>
      <w:bookmarkEnd w:id="30"/>
    </w:p>
    <w:p w14:paraId="5EBF1849" w14:textId="6C5B8474" w:rsidR="001169AB" w:rsidRPr="00254DEC" w:rsidRDefault="001169AB" w:rsidP="001169AB">
      <w:pPr>
        <w:rPr>
          <w:rFonts w:ascii="Times New Roman" w:hAnsi="Times New Roman" w:cs="Times New Roman"/>
          <w:sz w:val="24"/>
          <w:szCs w:val="24"/>
        </w:rPr>
      </w:pPr>
      <w:r w:rsidRPr="00254DEC">
        <w:rPr>
          <w:rFonts w:ascii="Times New Roman" w:hAnsi="Times New Roman" w:cs="Times New Roman"/>
          <w:sz w:val="24"/>
          <w:szCs w:val="24"/>
        </w:rPr>
        <w:t xml:space="preserve">Above all, the journal impact factor is statistically and economically significant at the 95% confident interval, which indicates that the higher a journal has an impact factor, the more chances a publication gets to be cited. </w:t>
      </w:r>
      <w:r w:rsidR="00CB5E74" w:rsidRPr="00254DEC">
        <w:rPr>
          <w:rFonts w:ascii="Times New Roman" w:hAnsi="Times New Roman" w:cs="Times New Roman"/>
          <w:noProof/>
          <w:sz w:val="24"/>
          <w:szCs w:val="24"/>
        </w:rPr>
        <w:t>Moreover,</w:t>
      </w:r>
      <w:r w:rsidRPr="00254DEC">
        <w:rPr>
          <w:rFonts w:ascii="Times New Roman" w:hAnsi="Times New Roman" w:cs="Times New Roman"/>
          <w:sz w:val="24"/>
          <w:szCs w:val="24"/>
        </w:rPr>
        <w:t xml:space="preserve"> the period of being published has a positive effect on the cited time, which demonstrates that every ten years passed after the publishment will give a chance for the </w:t>
      </w:r>
      <w:r w:rsidR="00B9616D">
        <w:rPr>
          <w:rFonts w:ascii="Times New Roman" w:hAnsi="Times New Roman" w:cs="Times New Roman"/>
          <w:sz w:val="24"/>
          <w:szCs w:val="24"/>
        </w:rPr>
        <w:t>8</w:t>
      </w:r>
      <w:r w:rsidRPr="00254DEC">
        <w:rPr>
          <w:rFonts w:ascii="Times New Roman" w:hAnsi="Times New Roman" w:cs="Times New Roman"/>
          <w:sz w:val="24"/>
          <w:szCs w:val="24"/>
        </w:rPr>
        <w:t xml:space="preserve">% increase of the citation. When it comes to the author's performance, the number of co-authors is more </w:t>
      </w:r>
      <w:r w:rsidR="00F97140">
        <w:rPr>
          <w:rFonts w:ascii="Times New Roman" w:hAnsi="Times New Roman" w:cs="Times New Roman"/>
          <w:noProof/>
          <w:sz w:val="24"/>
          <w:szCs w:val="24"/>
        </w:rPr>
        <w:t>critical</w:t>
      </w:r>
      <w:r w:rsidRPr="00254DEC">
        <w:rPr>
          <w:rFonts w:ascii="Times New Roman" w:hAnsi="Times New Roman" w:cs="Times New Roman"/>
          <w:sz w:val="24"/>
          <w:szCs w:val="24"/>
        </w:rPr>
        <w:t xml:space="preserve"> than the average h-index of the co-authors in that both are statistically significant at the 95% confident interval.  For the reference, citing publications with high citation is more </w:t>
      </w:r>
      <w:r w:rsidR="005151E4">
        <w:rPr>
          <w:rFonts w:ascii="Times New Roman" w:hAnsi="Times New Roman" w:cs="Times New Roman"/>
          <w:noProof/>
          <w:sz w:val="24"/>
          <w:szCs w:val="24"/>
        </w:rPr>
        <w:t>critical</w:t>
      </w:r>
      <w:r w:rsidRPr="00254DEC">
        <w:rPr>
          <w:rFonts w:ascii="Times New Roman" w:hAnsi="Times New Roman" w:cs="Times New Roman"/>
          <w:sz w:val="24"/>
          <w:szCs w:val="24"/>
        </w:rPr>
        <w:t xml:space="preserve"> than citing more publications, which refers to the significance of the quality-oriented citing. The other variables are insignificant or not economical in the regression model.</w:t>
      </w:r>
    </w:p>
    <w:p w14:paraId="345D0CF8" w14:textId="77777777" w:rsidR="00B81B77" w:rsidRPr="00E527D6" w:rsidRDefault="00B81B77" w:rsidP="00BD48C1">
      <w:pPr>
        <w:rPr>
          <w:rFonts w:ascii="Times New Roman" w:hAnsi="Times New Roman" w:cs="Times New Roman"/>
        </w:rPr>
      </w:pPr>
    </w:p>
    <w:p w14:paraId="014549F9" w14:textId="2BD8EF02" w:rsidR="00BD48C1" w:rsidRPr="00E527D6" w:rsidRDefault="00654290" w:rsidP="00703406">
      <w:pPr>
        <w:pStyle w:val="1"/>
      </w:pPr>
      <w:bookmarkStart w:id="31" w:name="_Toc520791306"/>
      <w:r>
        <w:t>6</w:t>
      </w:r>
      <w:r w:rsidR="00BD48C1" w:rsidRPr="00E527D6">
        <w:t xml:space="preserve">. </w:t>
      </w:r>
      <w:r w:rsidR="00B81B77" w:rsidRPr="00E527D6">
        <w:t>Discussion</w:t>
      </w:r>
      <w:bookmarkEnd w:id="31"/>
    </w:p>
    <w:p w14:paraId="0D0773B7" w14:textId="1EBBD389" w:rsidR="00B81B77" w:rsidRDefault="001169AB" w:rsidP="00EE7909">
      <w:pPr>
        <w:rPr>
          <w:rFonts w:ascii="Times New Roman" w:hAnsi="Times New Roman" w:cs="Times New Roman"/>
          <w:sz w:val="24"/>
          <w:szCs w:val="24"/>
        </w:rPr>
      </w:pPr>
      <w:r w:rsidRPr="00254DEC">
        <w:rPr>
          <w:rFonts w:ascii="Times New Roman" w:hAnsi="Times New Roman" w:cs="Times New Roman"/>
          <w:sz w:val="24"/>
          <w:szCs w:val="24"/>
        </w:rPr>
        <w:t xml:space="preserve">The dataset only consists of the publication's information at the whole business school of Imperial College London. It would be much reliable if the specific department names as a dummy variable </w:t>
      </w:r>
      <w:r w:rsidRPr="006B2B9D">
        <w:rPr>
          <w:rFonts w:ascii="Times New Roman" w:hAnsi="Times New Roman" w:cs="Times New Roman"/>
          <w:noProof/>
          <w:sz w:val="24"/>
          <w:szCs w:val="24"/>
        </w:rPr>
        <w:t>are included</w:t>
      </w:r>
      <w:r w:rsidRPr="00254DEC">
        <w:rPr>
          <w:rFonts w:ascii="Times New Roman" w:hAnsi="Times New Roman" w:cs="Times New Roman"/>
          <w:sz w:val="24"/>
          <w:szCs w:val="24"/>
        </w:rPr>
        <w:t xml:space="preserve"> because Finance, Innovation and Entrepreneurship, and Management could have different impact factors regarding journal or research field. Secondly, the reference can be analysed deeper in a way to measure the similarity between each publication title and reference titles, which is a hypothesis that the less similar </w:t>
      </w:r>
      <w:r w:rsidRPr="00254DEC">
        <w:rPr>
          <w:rFonts w:ascii="Times New Roman" w:hAnsi="Times New Roman" w:cs="Times New Roman"/>
          <w:noProof/>
          <w:sz w:val="24"/>
          <w:szCs w:val="24"/>
        </w:rPr>
        <w:t>a title</w:t>
      </w:r>
      <w:r w:rsidRPr="00254DEC">
        <w:rPr>
          <w:rFonts w:ascii="Times New Roman" w:hAnsi="Times New Roman" w:cs="Times New Roman"/>
          <w:sz w:val="24"/>
          <w:szCs w:val="24"/>
        </w:rPr>
        <w:t xml:space="preserve"> to the reference titles, the more unique the publication could be. However, that could not </w:t>
      </w:r>
      <w:r w:rsidRPr="006B2B9D">
        <w:rPr>
          <w:rFonts w:ascii="Times New Roman" w:hAnsi="Times New Roman" w:cs="Times New Roman"/>
          <w:noProof/>
          <w:sz w:val="24"/>
          <w:szCs w:val="24"/>
        </w:rPr>
        <w:t>be executed</w:t>
      </w:r>
      <w:r w:rsidRPr="00254DEC">
        <w:rPr>
          <w:rFonts w:ascii="Times New Roman" w:hAnsi="Times New Roman" w:cs="Times New Roman"/>
          <w:sz w:val="24"/>
          <w:szCs w:val="24"/>
        </w:rPr>
        <w:t xml:space="preserve"> because some of the reference titles </w:t>
      </w:r>
      <w:r w:rsidRPr="006B2B9D">
        <w:rPr>
          <w:rFonts w:ascii="Times New Roman" w:hAnsi="Times New Roman" w:cs="Times New Roman"/>
          <w:noProof/>
          <w:sz w:val="24"/>
          <w:szCs w:val="24"/>
        </w:rPr>
        <w:t>are not provided</w:t>
      </w:r>
      <w:r w:rsidRPr="00254DEC">
        <w:rPr>
          <w:rFonts w:ascii="Times New Roman" w:hAnsi="Times New Roman" w:cs="Times New Roman"/>
          <w:sz w:val="24"/>
          <w:szCs w:val="24"/>
        </w:rPr>
        <w:t xml:space="preserve"> in the Web of Science.</w:t>
      </w:r>
      <w:r w:rsidR="008448BA">
        <w:rPr>
          <w:rFonts w:ascii="Times New Roman" w:hAnsi="Times New Roman" w:cs="Times New Roman"/>
          <w:sz w:val="24"/>
          <w:szCs w:val="24"/>
        </w:rPr>
        <w:t xml:space="preserve"> On top of that, </w:t>
      </w:r>
      <w:r w:rsidR="00403820">
        <w:rPr>
          <w:rFonts w:ascii="Times New Roman" w:hAnsi="Times New Roman" w:cs="Times New Roman"/>
          <w:sz w:val="24"/>
          <w:szCs w:val="24"/>
        </w:rPr>
        <w:t>to generalise the output of the regression models, the dissertations published by other business schools also need</w:t>
      </w:r>
      <w:r w:rsidR="00F23F48">
        <w:rPr>
          <w:rFonts w:ascii="Times New Roman" w:hAnsi="Times New Roman" w:cs="Times New Roman"/>
          <w:sz w:val="24"/>
          <w:szCs w:val="24"/>
        </w:rPr>
        <w:t xml:space="preserve"> modelling</w:t>
      </w:r>
      <w:r w:rsidR="00680C90">
        <w:rPr>
          <w:rFonts w:ascii="Times New Roman" w:hAnsi="Times New Roman" w:cs="Times New Roman"/>
          <w:sz w:val="24"/>
          <w:szCs w:val="24"/>
        </w:rPr>
        <w:t xml:space="preserve"> and comparing. </w:t>
      </w:r>
      <w:r w:rsidR="00DA4699">
        <w:rPr>
          <w:rFonts w:ascii="Times New Roman" w:hAnsi="Times New Roman" w:cs="Times New Roman"/>
          <w:sz w:val="24"/>
          <w:szCs w:val="24"/>
        </w:rPr>
        <w:t xml:space="preserve">By doing so, the unique factors affecting the </w:t>
      </w:r>
      <w:r w:rsidR="007A71AE">
        <w:rPr>
          <w:rFonts w:ascii="Times New Roman" w:hAnsi="Times New Roman" w:cs="Times New Roman"/>
          <w:sz w:val="24"/>
          <w:szCs w:val="24"/>
        </w:rPr>
        <w:t xml:space="preserve">cited </w:t>
      </w:r>
      <w:r w:rsidR="007A71AE" w:rsidRPr="00F97140">
        <w:rPr>
          <w:rFonts w:ascii="Times New Roman" w:hAnsi="Times New Roman" w:cs="Times New Roman"/>
          <w:noProof/>
          <w:sz w:val="24"/>
          <w:szCs w:val="24"/>
        </w:rPr>
        <w:t>tim</w:t>
      </w:r>
      <w:r w:rsidR="00F97140">
        <w:rPr>
          <w:rFonts w:ascii="Times New Roman" w:hAnsi="Times New Roman" w:cs="Times New Roman"/>
          <w:noProof/>
          <w:sz w:val="24"/>
          <w:szCs w:val="24"/>
        </w:rPr>
        <w:t>e</w:t>
      </w:r>
      <w:r w:rsidR="007A71AE" w:rsidRPr="00F97140">
        <w:rPr>
          <w:rFonts w:ascii="Times New Roman" w:hAnsi="Times New Roman" w:cs="Times New Roman"/>
          <w:noProof/>
          <w:sz w:val="24"/>
          <w:szCs w:val="24"/>
        </w:rPr>
        <w:t>s</w:t>
      </w:r>
      <w:r w:rsidR="007A71AE">
        <w:rPr>
          <w:rFonts w:ascii="Times New Roman" w:hAnsi="Times New Roman" w:cs="Times New Roman"/>
          <w:sz w:val="24"/>
          <w:szCs w:val="24"/>
        </w:rPr>
        <w:t xml:space="preserve"> of the Imperial publications can </w:t>
      </w:r>
      <w:r w:rsidR="007A71AE" w:rsidRPr="006B2B9D">
        <w:rPr>
          <w:rFonts w:ascii="Times New Roman" w:hAnsi="Times New Roman" w:cs="Times New Roman"/>
          <w:noProof/>
          <w:sz w:val="24"/>
          <w:szCs w:val="24"/>
        </w:rPr>
        <w:t>be found</w:t>
      </w:r>
      <w:r w:rsidR="007A71AE">
        <w:rPr>
          <w:rFonts w:ascii="Times New Roman" w:hAnsi="Times New Roman" w:cs="Times New Roman"/>
          <w:sz w:val="24"/>
          <w:szCs w:val="24"/>
        </w:rPr>
        <w:t>.</w:t>
      </w:r>
    </w:p>
    <w:p w14:paraId="16E223E3" w14:textId="77777777" w:rsidR="00EE7909" w:rsidRPr="00EE7909" w:rsidRDefault="00EE7909" w:rsidP="00EE7909">
      <w:pPr>
        <w:rPr>
          <w:rFonts w:ascii="Times New Roman" w:hAnsi="Times New Roman" w:cs="Times New Roman"/>
          <w:sz w:val="24"/>
          <w:szCs w:val="24"/>
        </w:rPr>
      </w:pPr>
    </w:p>
    <w:p w14:paraId="0BDE45B0" w14:textId="493182E6" w:rsidR="00837D88" w:rsidRDefault="00654290" w:rsidP="00703406">
      <w:pPr>
        <w:pStyle w:val="1"/>
      </w:pPr>
      <w:bookmarkStart w:id="32" w:name="_Toc520791307"/>
      <w:r>
        <w:t>7</w:t>
      </w:r>
      <w:r w:rsidR="00B81B77" w:rsidRPr="00E527D6">
        <w:t>. Conclusion</w:t>
      </w:r>
      <w:bookmarkEnd w:id="32"/>
    </w:p>
    <w:p w14:paraId="02EB1EF7" w14:textId="1A19193B" w:rsidR="00CA0651" w:rsidRPr="001277D8" w:rsidRDefault="00516648" w:rsidP="00B81B77">
      <w:pPr>
        <w:rPr>
          <w:rFonts w:ascii="Times New Roman" w:hAnsi="Times New Roman" w:cs="Times New Roman"/>
          <w:sz w:val="24"/>
          <w:szCs w:val="24"/>
        </w:rPr>
      </w:pPr>
      <w:r>
        <w:rPr>
          <w:rFonts w:ascii="Times New Roman" w:hAnsi="Times New Roman" w:cs="Times New Roman"/>
          <w:sz w:val="24"/>
          <w:szCs w:val="24"/>
        </w:rPr>
        <w:t xml:space="preserve">In this </w:t>
      </w:r>
      <w:r w:rsidR="00E14755">
        <w:rPr>
          <w:rFonts w:ascii="Times New Roman" w:hAnsi="Times New Roman" w:cs="Times New Roman"/>
          <w:sz w:val="24"/>
          <w:szCs w:val="24"/>
        </w:rPr>
        <w:t xml:space="preserve">report, we saw how the journal factors affect the citation. </w:t>
      </w:r>
      <w:r w:rsidR="00CA0651" w:rsidRPr="001277D8">
        <w:rPr>
          <w:rFonts w:ascii="Times New Roman" w:hAnsi="Times New Roman" w:cs="Times New Roman"/>
          <w:sz w:val="24"/>
          <w:szCs w:val="24"/>
        </w:rPr>
        <w:t xml:space="preserve">The regression result </w:t>
      </w:r>
      <w:r w:rsidR="0033010A" w:rsidRPr="001277D8">
        <w:rPr>
          <w:rFonts w:ascii="Times New Roman" w:hAnsi="Times New Roman" w:cs="Times New Roman"/>
          <w:sz w:val="24"/>
          <w:szCs w:val="24"/>
        </w:rPr>
        <w:t>demonstrates that</w:t>
      </w:r>
      <w:r w:rsidR="00265419">
        <w:rPr>
          <w:rFonts w:ascii="Times New Roman" w:hAnsi="Times New Roman" w:cs="Times New Roman"/>
          <w:sz w:val="24"/>
          <w:szCs w:val="24"/>
        </w:rPr>
        <w:t xml:space="preserve"> </w:t>
      </w:r>
      <w:r w:rsidR="00A94F25">
        <w:rPr>
          <w:rFonts w:ascii="Times New Roman" w:hAnsi="Times New Roman" w:cs="Times New Roman"/>
          <w:sz w:val="24"/>
          <w:szCs w:val="24"/>
        </w:rPr>
        <w:t xml:space="preserve">authors at the Imperial business school should consider </w:t>
      </w:r>
      <w:r w:rsidR="00851A70">
        <w:rPr>
          <w:rFonts w:ascii="Times New Roman" w:hAnsi="Times New Roman" w:cs="Times New Roman"/>
          <w:sz w:val="24"/>
          <w:szCs w:val="24"/>
        </w:rPr>
        <w:t xml:space="preserve">which journal </w:t>
      </w:r>
      <w:r w:rsidR="00851A70" w:rsidRPr="00F97140">
        <w:rPr>
          <w:rFonts w:ascii="Times New Roman" w:hAnsi="Times New Roman" w:cs="Times New Roman"/>
          <w:noProof/>
          <w:sz w:val="24"/>
          <w:szCs w:val="24"/>
        </w:rPr>
        <w:t>organi</w:t>
      </w:r>
      <w:r w:rsidR="00F97140">
        <w:rPr>
          <w:rFonts w:ascii="Times New Roman" w:hAnsi="Times New Roman" w:cs="Times New Roman"/>
          <w:noProof/>
          <w:sz w:val="24"/>
          <w:szCs w:val="24"/>
        </w:rPr>
        <w:t>s</w:t>
      </w:r>
      <w:r w:rsidR="00851A70" w:rsidRPr="00F97140">
        <w:rPr>
          <w:rFonts w:ascii="Times New Roman" w:hAnsi="Times New Roman" w:cs="Times New Roman"/>
          <w:noProof/>
          <w:sz w:val="24"/>
          <w:szCs w:val="24"/>
        </w:rPr>
        <w:t>ation</w:t>
      </w:r>
      <w:r w:rsidR="00851A70">
        <w:rPr>
          <w:rFonts w:ascii="Times New Roman" w:hAnsi="Times New Roman" w:cs="Times New Roman"/>
          <w:sz w:val="24"/>
          <w:szCs w:val="24"/>
        </w:rPr>
        <w:t xml:space="preserve"> the dissertations will </w:t>
      </w:r>
      <w:r w:rsidR="00851A70" w:rsidRPr="006B2B9D">
        <w:rPr>
          <w:rFonts w:ascii="Times New Roman" w:hAnsi="Times New Roman" w:cs="Times New Roman"/>
          <w:noProof/>
          <w:sz w:val="24"/>
          <w:szCs w:val="24"/>
        </w:rPr>
        <w:t>be published</w:t>
      </w:r>
      <w:r w:rsidR="00851A70">
        <w:rPr>
          <w:rFonts w:ascii="Times New Roman" w:hAnsi="Times New Roman" w:cs="Times New Roman"/>
          <w:sz w:val="24"/>
          <w:szCs w:val="24"/>
        </w:rPr>
        <w:t xml:space="preserve"> above all</w:t>
      </w:r>
      <w:r w:rsidR="00BD4817">
        <w:rPr>
          <w:rFonts w:ascii="Times New Roman" w:hAnsi="Times New Roman" w:cs="Times New Roman"/>
          <w:sz w:val="24"/>
          <w:szCs w:val="24"/>
        </w:rPr>
        <w:t xml:space="preserve"> </w:t>
      </w:r>
      <w:r w:rsidR="00BD4817" w:rsidRPr="006B2B9D">
        <w:rPr>
          <w:rFonts w:ascii="Times New Roman" w:hAnsi="Times New Roman" w:cs="Times New Roman"/>
          <w:noProof/>
          <w:sz w:val="24"/>
          <w:szCs w:val="24"/>
        </w:rPr>
        <w:t>with respect to</w:t>
      </w:r>
      <w:r w:rsidR="00BD4817">
        <w:rPr>
          <w:rFonts w:ascii="Times New Roman" w:hAnsi="Times New Roman" w:cs="Times New Roman"/>
          <w:sz w:val="24"/>
          <w:szCs w:val="24"/>
        </w:rPr>
        <w:t xml:space="preserve"> increasing cited </w:t>
      </w:r>
      <w:r w:rsidR="00BD4817" w:rsidRPr="00F97140">
        <w:rPr>
          <w:rFonts w:ascii="Times New Roman" w:hAnsi="Times New Roman" w:cs="Times New Roman"/>
          <w:noProof/>
          <w:sz w:val="24"/>
          <w:szCs w:val="24"/>
        </w:rPr>
        <w:t>ti</w:t>
      </w:r>
      <w:r w:rsidR="00F97140">
        <w:rPr>
          <w:rFonts w:ascii="Times New Roman" w:hAnsi="Times New Roman" w:cs="Times New Roman"/>
          <w:noProof/>
          <w:sz w:val="24"/>
          <w:szCs w:val="24"/>
        </w:rPr>
        <w:t>mes</w:t>
      </w:r>
      <w:r w:rsidR="00BD4817">
        <w:rPr>
          <w:rFonts w:ascii="Times New Roman" w:hAnsi="Times New Roman" w:cs="Times New Roman"/>
          <w:sz w:val="24"/>
          <w:szCs w:val="24"/>
        </w:rPr>
        <w:t>.</w:t>
      </w:r>
      <w:r w:rsidR="00254111">
        <w:rPr>
          <w:rFonts w:ascii="Times New Roman" w:hAnsi="Times New Roman" w:cs="Times New Roman"/>
          <w:sz w:val="24"/>
          <w:szCs w:val="24"/>
        </w:rPr>
        <w:t xml:space="preserve"> </w:t>
      </w:r>
      <w:r w:rsidR="00DB2A60">
        <w:rPr>
          <w:rFonts w:ascii="Times New Roman" w:hAnsi="Times New Roman" w:cs="Times New Roman"/>
          <w:sz w:val="24"/>
          <w:szCs w:val="24"/>
        </w:rPr>
        <w:t xml:space="preserve">Furthermore, </w:t>
      </w:r>
      <w:r w:rsidR="00E65041">
        <w:rPr>
          <w:rFonts w:ascii="Times New Roman" w:hAnsi="Times New Roman" w:cs="Times New Roman"/>
          <w:sz w:val="24"/>
          <w:szCs w:val="24"/>
        </w:rPr>
        <w:t xml:space="preserve">the more </w:t>
      </w:r>
      <w:r w:rsidR="00F52D3D">
        <w:rPr>
          <w:rFonts w:ascii="Times New Roman" w:hAnsi="Times New Roman" w:cs="Times New Roman"/>
          <w:sz w:val="24"/>
          <w:szCs w:val="24"/>
        </w:rPr>
        <w:t xml:space="preserve">authors from diversified academic institutions </w:t>
      </w:r>
      <w:r w:rsidR="00E65041" w:rsidRPr="00F97140">
        <w:rPr>
          <w:rFonts w:ascii="Times New Roman" w:hAnsi="Times New Roman" w:cs="Times New Roman"/>
          <w:noProof/>
          <w:sz w:val="24"/>
          <w:szCs w:val="24"/>
        </w:rPr>
        <w:t>cooperate</w:t>
      </w:r>
      <w:r w:rsidR="00E65041">
        <w:rPr>
          <w:rFonts w:ascii="Times New Roman" w:hAnsi="Times New Roman" w:cs="Times New Roman"/>
          <w:sz w:val="24"/>
          <w:szCs w:val="24"/>
        </w:rPr>
        <w:t xml:space="preserve">, the higher citation the </w:t>
      </w:r>
      <w:r w:rsidR="00112C52">
        <w:rPr>
          <w:rFonts w:ascii="Times New Roman" w:hAnsi="Times New Roman" w:cs="Times New Roman"/>
          <w:sz w:val="24"/>
          <w:szCs w:val="24"/>
        </w:rPr>
        <w:t xml:space="preserve">journal will get, which indicates that the external </w:t>
      </w:r>
      <w:r w:rsidR="00412CEF">
        <w:rPr>
          <w:rFonts w:ascii="Times New Roman" w:hAnsi="Times New Roman" w:cs="Times New Roman"/>
          <w:sz w:val="24"/>
          <w:szCs w:val="24"/>
        </w:rPr>
        <w:t xml:space="preserve">diversity </w:t>
      </w:r>
      <w:r w:rsidR="00112C52">
        <w:rPr>
          <w:rFonts w:ascii="Times New Roman" w:hAnsi="Times New Roman" w:cs="Times New Roman"/>
          <w:sz w:val="24"/>
          <w:szCs w:val="24"/>
        </w:rPr>
        <w:t xml:space="preserve">is more </w:t>
      </w:r>
      <w:r w:rsidR="00412CEF">
        <w:rPr>
          <w:rFonts w:ascii="Times New Roman" w:hAnsi="Times New Roman" w:cs="Times New Roman"/>
          <w:sz w:val="24"/>
          <w:szCs w:val="24"/>
        </w:rPr>
        <w:t xml:space="preserve">significantly </w:t>
      </w:r>
      <w:r w:rsidR="00F97140">
        <w:rPr>
          <w:rFonts w:ascii="Times New Roman" w:hAnsi="Times New Roman" w:cs="Times New Roman"/>
          <w:noProof/>
          <w:sz w:val="24"/>
          <w:szCs w:val="24"/>
        </w:rPr>
        <w:t>crucial</w:t>
      </w:r>
      <w:r w:rsidR="00112C52">
        <w:rPr>
          <w:rFonts w:ascii="Times New Roman" w:hAnsi="Times New Roman" w:cs="Times New Roman"/>
          <w:sz w:val="24"/>
          <w:szCs w:val="24"/>
        </w:rPr>
        <w:t xml:space="preserve"> than the internal diversity such as ethnicity and gender</w:t>
      </w:r>
      <w:r w:rsidR="00412CEF">
        <w:rPr>
          <w:rFonts w:ascii="Times New Roman" w:hAnsi="Times New Roman" w:cs="Times New Roman"/>
          <w:sz w:val="24"/>
          <w:szCs w:val="24"/>
        </w:rPr>
        <w:t xml:space="preserve">. </w:t>
      </w:r>
      <w:r w:rsidR="0058305F" w:rsidRPr="00F97140">
        <w:rPr>
          <w:rFonts w:ascii="Times New Roman" w:hAnsi="Times New Roman" w:cs="Times New Roman"/>
          <w:noProof/>
          <w:sz w:val="24"/>
          <w:szCs w:val="24"/>
        </w:rPr>
        <w:t>Although</w:t>
      </w:r>
      <w:r w:rsidR="0058305F">
        <w:rPr>
          <w:rFonts w:ascii="Times New Roman" w:hAnsi="Times New Roman" w:cs="Times New Roman"/>
          <w:sz w:val="24"/>
          <w:szCs w:val="24"/>
        </w:rPr>
        <w:t xml:space="preserve"> the </w:t>
      </w:r>
      <w:r w:rsidR="008847B8">
        <w:rPr>
          <w:rFonts w:ascii="Times New Roman" w:hAnsi="Times New Roman" w:cs="Times New Roman"/>
          <w:sz w:val="24"/>
          <w:szCs w:val="24"/>
        </w:rPr>
        <w:t xml:space="preserve">universities rankings where the authors </w:t>
      </w:r>
      <w:r w:rsidR="008847B8" w:rsidRPr="00F97140">
        <w:rPr>
          <w:rFonts w:ascii="Times New Roman" w:hAnsi="Times New Roman" w:cs="Times New Roman"/>
          <w:noProof/>
          <w:sz w:val="24"/>
          <w:szCs w:val="24"/>
        </w:rPr>
        <w:t>belong</w:t>
      </w:r>
      <w:r w:rsidR="008847B8">
        <w:rPr>
          <w:rFonts w:ascii="Times New Roman" w:hAnsi="Times New Roman" w:cs="Times New Roman"/>
          <w:sz w:val="24"/>
          <w:szCs w:val="24"/>
        </w:rPr>
        <w:t xml:space="preserve"> are statistically significant, </w:t>
      </w:r>
      <w:r w:rsidR="00126B5D">
        <w:rPr>
          <w:rFonts w:ascii="Times New Roman" w:hAnsi="Times New Roman" w:cs="Times New Roman"/>
          <w:sz w:val="24"/>
          <w:szCs w:val="24"/>
        </w:rPr>
        <w:t xml:space="preserve">it does not affect the cited time economically, </w:t>
      </w:r>
      <w:r w:rsidR="00AE19FF">
        <w:rPr>
          <w:rFonts w:ascii="Times New Roman" w:hAnsi="Times New Roman" w:cs="Times New Roman"/>
          <w:sz w:val="24"/>
          <w:szCs w:val="24"/>
        </w:rPr>
        <w:t xml:space="preserve">which might point out that the </w:t>
      </w:r>
      <w:r w:rsidR="00530065">
        <w:rPr>
          <w:rFonts w:ascii="Times New Roman" w:hAnsi="Times New Roman" w:cs="Times New Roman"/>
          <w:sz w:val="24"/>
          <w:szCs w:val="24"/>
        </w:rPr>
        <w:t xml:space="preserve">professors at Imperial are </w:t>
      </w:r>
      <w:r w:rsidR="00E745AF">
        <w:rPr>
          <w:rFonts w:ascii="Times New Roman" w:hAnsi="Times New Roman" w:cs="Times New Roman"/>
          <w:sz w:val="24"/>
          <w:szCs w:val="24"/>
        </w:rPr>
        <w:t xml:space="preserve">already </w:t>
      </w:r>
      <w:r w:rsidR="00530065">
        <w:rPr>
          <w:rFonts w:ascii="Times New Roman" w:hAnsi="Times New Roman" w:cs="Times New Roman"/>
          <w:sz w:val="24"/>
          <w:szCs w:val="24"/>
        </w:rPr>
        <w:t xml:space="preserve">in a position </w:t>
      </w:r>
      <w:r w:rsidR="003227A3">
        <w:rPr>
          <w:rFonts w:ascii="Times New Roman" w:hAnsi="Times New Roman" w:cs="Times New Roman"/>
          <w:sz w:val="24"/>
          <w:szCs w:val="24"/>
        </w:rPr>
        <w:t xml:space="preserve">to receive </w:t>
      </w:r>
      <w:r w:rsidR="003227A3" w:rsidRPr="00F97140">
        <w:rPr>
          <w:rFonts w:ascii="Times New Roman" w:hAnsi="Times New Roman" w:cs="Times New Roman"/>
          <w:noProof/>
          <w:sz w:val="24"/>
          <w:szCs w:val="24"/>
        </w:rPr>
        <w:t>atte</w:t>
      </w:r>
      <w:r w:rsidR="00F97140" w:rsidRPr="00F97140">
        <w:rPr>
          <w:rFonts w:ascii="Times New Roman" w:hAnsi="Times New Roman" w:cs="Times New Roman"/>
          <w:noProof/>
          <w:sz w:val="24"/>
          <w:szCs w:val="24"/>
        </w:rPr>
        <w:t>n</w:t>
      </w:r>
      <w:r w:rsidR="003227A3" w:rsidRPr="00F97140">
        <w:rPr>
          <w:rFonts w:ascii="Times New Roman" w:hAnsi="Times New Roman" w:cs="Times New Roman"/>
          <w:noProof/>
          <w:sz w:val="24"/>
          <w:szCs w:val="24"/>
        </w:rPr>
        <w:t>tion</w:t>
      </w:r>
      <w:r w:rsidR="00E745AF">
        <w:rPr>
          <w:rFonts w:ascii="Times New Roman" w:hAnsi="Times New Roman" w:cs="Times New Roman"/>
          <w:sz w:val="24"/>
          <w:szCs w:val="24"/>
        </w:rPr>
        <w:t xml:space="preserve"> </w:t>
      </w:r>
      <w:r w:rsidR="00C93FF6">
        <w:rPr>
          <w:rFonts w:ascii="Times New Roman" w:hAnsi="Times New Roman" w:cs="Times New Roman"/>
          <w:sz w:val="24"/>
          <w:szCs w:val="24"/>
        </w:rPr>
        <w:t xml:space="preserve">in the world top 10 schools. </w:t>
      </w:r>
      <w:r w:rsidR="00F97140">
        <w:rPr>
          <w:rFonts w:ascii="Times New Roman" w:hAnsi="Times New Roman" w:cs="Times New Roman"/>
          <w:noProof/>
          <w:sz w:val="24"/>
          <w:szCs w:val="24"/>
        </w:rPr>
        <w:t>Moreover, how</w:t>
      </w:r>
      <w:r w:rsidR="008D51FB">
        <w:rPr>
          <w:rFonts w:ascii="Times New Roman" w:hAnsi="Times New Roman" w:cs="Times New Roman"/>
          <w:sz w:val="24"/>
          <w:szCs w:val="24"/>
        </w:rPr>
        <w:t xml:space="preserve"> many citations the references get</w:t>
      </w:r>
      <w:r w:rsidR="00054FE0">
        <w:rPr>
          <w:rFonts w:ascii="Times New Roman" w:hAnsi="Times New Roman" w:cs="Times New Roman"/>
          <w:sz w:val="24"/>
          <w:szCs w:val="24"/>
        </w:rPr>
        <w:t xml:space="preserve"> are more important than the number of the referenc</w:t>
      </w:r>
      <w:r w:rsidR="00DA3864">
        <w:rPr>
          <w:rFonts w:ascii="Times New Roman" w:hAnsi="Times New Roman" w:cs="Times New Roman"/>
          <w:sz w:val="24"/>
          <w:szCs w:val="24"/>
        </w:rPr>
        <w:t>ing for a publicatio</w:t>
      </w:r>
      <w:r w:rsidR="001B2FAB">
        <w:rPr>
          <w:rFonts w:ascii="Times New Roman" w:hAnsi="Times New Roman" w:cs="Times New Roman"/>
          <w:sz w:val="24"/>
          <w:szCs w:val="24"/>
        </w:rPr>
        <w:t xml:space="preserve">n, which demonstrates that the quality for the references </w:t>
      </w:r>
      <w:r w:rsidR="00F97140">
        <w:rPr>
          <w:rFonts w:ascii="Times New Roman" w:hAnsi="Times New Roman" w:cs="Times New Roman"/>
          <w:noProof/>
          <w:sz w:val="24"/>
          <w:szCs w:val="24"/>
        </w:rPr>
        <w:t>is</w:t>
      </w:r>
      <w:r w:rsidR="001B2FAB">
        <w:rPr>
          <w:rFonts w:ascii="Times New Roman" w:hAnsi="Times New Roman" w:cs="Times New Roman"/>
          <w:sz w:val="24"/>
          <w:szCs w:val="24"/>
        </w:rPr>
        <w:t xml:space="preserve"> more significant than the quantity of the reference</w:t>
      </w:r>
      <w:r w:rsidR="00116161">
        <w:rPr>
          <w:rFonts w:ascii="Times New Roman" w:hAnsi="Times New Roman" w:cs="Times New Roman"/>
          <w:sz w:val="24"/>
          <w:szCs w:val="24"/>
        </w:rPr>
        <w:t>d papers.</w:t>
      </w:r>
    </w:p>
    <w:p w14:paraId="6659B892" w14:textId="5A5A358D" w:rsidR="001277D8" w:rsidRDefault="001277D8" w:rsidP="00BD48C1">
      <w:pPr>
        <w:rPr>
          <w:rFonts w:ascii="Times New Roman" w:hAnsi="Times New Roman" w:cs="Times New Roman"/>
        </w:rPr>
      </w:pPr>
    </w:p>
    <w:p w14:paraId="167E00D8" w14:textId="77777777" w:rsidR="00863334" w:rsidRPr="00E527D6" w:rsidRDefault="00863334" w:rsidP="00BD48C1">
      <w:pPr>
        <w:rPr>
          <w:rFonts w:ascii="Times New Roman" w:hAnsi="Times New Roman" w:cs="Times New Roman"/>
        </w:rPr>
      </w:pPr>
    </w:p>
    <w:p w14:paraId="5A338B41" w14:textId="53DDD440" w:rsidR="00BD48C1" w:rsidRPr="00E527D6" w:rsidRDefault="00654290" w:rsidP="00703406">
      <w:pPr>
        <w:pStyle w:val="1"/>
      </w:pPr>
      <w:bookmarkStart w:id="33" w:name="_Toc520791308"/>
      <w:r>
        <w:lastRenderedPageBreak/>
        <w:t>8</w:t>
      </w:r>
      <w:r w:rsidR="00D17571" w:rsidRPr="00E527D6">
        <w:t xml:space="preserve">. </w:t>
      </w:r>
      <w:r w:rsidR="00BD48C1" w:rsidRPr="00E527D6">
        <w:t>Reference</w:t>
      </w:r>
      <w:bookmarkEnd w:id="33"/>
    </w:p>
    <w:p w14:paraId="7DEE1940" w14:textId="617E7A83" w:rsidR="00C31D4E" w:rsidRPr="00254DEC" w:rsidRDefault="00C31D4E" w:rsidP="00C31D4E">
      <w:pPr>
        <w:pStyle w:val="a5"/>
        <w:shd w:val="clear" w:color="auto" w:fill="FFFFFF"/>
        <w:spacing w:before="240" w:beforeAutospacing="0" w:after="0" w:afterAutospacing="0"/>
        <w:rPr>
          <w:rFonts w:ascii="Times New Roman" w:hAnsi="Times New Roman" w:cs="Times New Roman"/>
          <w:color w:val="000000"/>
        </w:rPr>
      </w:pPr>
      <w:r w:rsidRPr="00254DEC">
        <w:rPr>
          <w:rFonts w:ascii="Times New Roman" w:hAnsi="Times New Roman" w:cs="Times New Roman"/>
          <w:color w:val="000000"/>
        </w:rPr>
        <w:t>Aksnes, D. (2003). Characteristics of highly cited papers. Research Evaluation, 12(3), pp.159-170.</w:t>
      </w:r>
    </w:p>
    <w:p w14:paraId="324BA257" w14:textId="29707D78" w:rsidR="00C31D4E" w:rsidRPr="00254DEC" w:rsidRDefault="00C31D4E" w:rsidP="00C31D4E">
      <w:pPr>
        <w:pStyle w:val="a5"/>
        <w:shd w:val="clear" w:color="auto" w:fill="FFFFFF"/>
        <w:spacing w:before="240" w:beforeAutospacing="0" w:after="0" w:afterAutospacing="0"/>
        <w:rPr>
          <w:rFonts w:ascii="Times New Roman" w:hAnsi="Times New Roman" w:cs="Times New Roman"/>
          <w:color w:val="000000"/>
        </w:rPr>
      </w:pPr>
      <w:r w:rsidRPr="00254DEC">
        <w:rPr>
          <w:rFonts w:ascii="Times New Roman" w:hAnsi="Times New Roman" w:cs="Times New Roman"/>
          <w:color w:val="000000"/>
        </w:rPr>
        <w:t xml:space="preserve">Ale Ebrahim, N., Salehi, H., Amin Embi, M., Habibi Tanha, F., Gholizadeh, H., Motahar, S. and Ordi, A. (2013). </w:t>
      </w:r>
      <w:r w:rsidRPr="006B2B9D">
        <w:rPr>
          <w:rFonts w:ascii="Times New Roman" w:hAnsi="Times New Roman" w:cs="Times New Roman"/>
          <w:noProof/>
          <w:color w:val="000000"/>
        </w:rPr>
        <w:t>Effective</w:t>
      </w:r>
      <w:r w:rsidRPr="00254DEC">
        <w:rPr>
          <w:rFonts w:ascii="Times New Roman" w:hAnsi="Times New Roman" w:cs="Times New Roman"/>
          <w:color w:val="000000"/>
        </w:rPr>
        <w:t xml:space="preserve"> Strategies for Increasing Citation Frequency. International Education Studies, 6(11).</w:t>
      </w:r>
    </w:p>
    <w:p w14:paraId="1A9FA146" w14:textId="0FE22DAA" w:rsidR="00C31D4E" w:rsidRDefault="00C31D4E" w:rsidP="00C31D4E">
      <w:pPr>
        <w:pStyle w:val="a5"/>
        <w:shd w:val="clear" w:color="auto" w:fill="FFFFFF"/>
        <w:spacing w:before="240" w:beforeAutospacing="0" w:after="0" w:afterAutospacing="0"/>
        <w:rPr>
          <w:rFonts w:ascii="Times New Roman" w:hAnsi="Times New Roman" w:cs="Times New Roman"/>
          <w:color w:val="000000"/>
        </w:rPr>
      </w:pPr>
      <w:r w:rsidRPr="00254DEC">
        <w:rPr>
          <w:rFonts w:ascii="Times New Roman" w:hAnsi="Times New Roman" w:cs="Times New Roman"/>
          <w:color w:val="000000"/>
        </w:rPr>
        <w:t xml:space="preserve">Corbyn, Z. (2010). </w:t>
      </w:r>
      <w:r w:rsidRPr="00703406">
        <w:rPr>
          <w:rFonts w:ascii="Times New Roman" w:hAnsi="Times New Roman" w:cs="Times New Roman"/>
          <w:noProof/>
          <w:color w:val="000000"/>
        </w:rPr>
        <w:t>An easy way to boost a paper's citations.</w:t>
      </w:r>
      <w:r w:rsidRPr="00254DEC">
        <w:rPr>
          <w:rFonts w:ascii="Times New Roman" w:hAnsi="Times New Roman" w:cs="Times New Roman"/>
          <w:color w:val="000000"/>
        </w:rPr>
        <w:t xml:space="preserve"> [online] Nature. Available at: </w:t>
      </w:r>
      <w:hyperlink r:id="rId22" w:tgtFrame="_blank" w:history="1">
        <w:r w:rsidRPr="00254DEC">
          <w:rPr>
            <w:rStyle w:val="a6"/>
            <w:rFonts w:ascii="Times New Roman" w:hAnsi="Times New Roman" w:cs="Times New Roman"/>
            <w:color w:val="337AB7"/>
          </w:rPr>
          <w:t>https://www.nature.com/news/2010/100813/full/news.2010.406.html</w:t>
        </w:r>
      </w:hyperlink>
      <w:r w:rsidRPr="00254DEC">
        <w:rPr>
          <w:rFonts w:ascii="Times New Roman" w:hAnsi="Times New Roman" w:cs="Times New Roman"/>
          <w:color w:val="000000"/>
        </w:rPr>
        <w:t>[Accessed 21 Jun. 2018].</w:t>
      </w:r>
    </w:p>
    <w:p w14:paraId="77D7D3BC" w14:textId="6E662EDF" w:rsidR="00703406" w:rsidRPr="00703406" w:rsidRDefault="00703406" w:rsidP="00C31D4E">
      <w:pPr>
        <w:pStyle w:val="a5"/>
        <w:shd w:val="clear" w:color="auto" w:fill="FFFFFF"/>
        <w:spacing w:before="240" w:beforeAutospacing="0" w:after="0" w:afterAutospacing="0"/>
        <w:rPr>
          <w:rFonts w:ascii="Times New Roman" w:hAnsi="Times New Roman" w:cs="Times New Roman"/>
          <w:color w:val="000000"/>
        </w:rPr>
      </w:pPr>
      <w:r w:rsidRPr="00254DEC">
        <w:rPr>
          <w:rFonts w:ascii="Times New Roman" w:hAnsi="Times New Roman" w:cs="Times New Roman"/>
          <w:color w:val="000000"/>
        </w:rPr>
        <w:t>InCites INDICATORS HANDBOOK. (2014). [ebook] Thomson Reuters, p.7&amp;11. Available at: </w:t>
      </w:r>
      <w:hyperlink r:id="rId23" w:tgtFrame="_blank" w:history="1">
        <w:r w:rsidRPr="00254DEC">
          <w:rPr>
            <w:rStyle w:val="a6"/>
            <w:rFonts w:ascii="Times New Roman" w:hAnsi="Times New Roman" w:cs="Times New Roman"/>
            <w:color w:val="337AB7"/>
          </w:rPr>
          <w:t>http://ipscience-help.thomsonreuters.com/inCites2Live/8980-TRS/version/default/part/AttachmentData/data/InCites-Indicators-Handbook-6%2019.pdf</w:t>
        </w:r>
      </w:hyperlink>
      <w:r w:rsidRPr="00254DEC">
        <w:rPr>
          <w:rFonts w:ascii="Times New Roman" w:hAnsi="Times New Roman" w:cs="Times New Roman"/>
          <w:color w:val="000000"/>
        </w:rPr>
        <w:t> [Accessed 20 Jun. 2018].</w:t>
      </w:r>
    </w:p>
    <w:p w14:paraId="7BAF5DC1" w14:textId="0F40140C" w:rsidR="00624C08" w:rsidRDefault="00624C08" w:rsidP="00C31D4E">
      <w:pPr>
        <w:pStyle w:val="a5"/>
        <w:shd w:val="clear" w:color="auto" w:fill="FFFFFF"/>
        <w:spacing w:before="240" w:beforeAutospacing="0" w:after="0" w:afterAutospacing="0"/>
        <w:rPr>
          <w:rFonts w:ascii="Times New Roman" w:hAnsi="Times New Roman" w:cs="Times New Roman"/>
        </w:rPr>
      </w:pPr>
      <w:r w:rsidRPr="0041292D">
        <w:rPr>
          <w:rFonts w:ascii="Times New Roman" w:hAnsi="Times New Roman" w:cs="Times New Roman"/>
          <w:color w:val="000000"/>
        </w:rPr>
        <w:t>Krause K. (2009)</w:t>
      </w:r>
      <w:r>
        <w:rPr>
          <w:rFonts w:ascii="Times New Roman" w:hAnsi="Times New Roman" w:cs="Times New Roman"/>
          <w:color w:val="000000"/>
        </w:rPr>
        <w:t>.</w:t>
      </w:r>
      <w:r w:rsidRPr="0041292D">
        <w:rPr>
          <w:rFonts w:ascii="Times New Roman" w:hAnsi="Times New Roman" w:cs="Times New Roman"/>
          <w:color w:val="000000"/>
        </w:rPr>
        <w:t xml:space="preserve"> </w:t>
      </w:r>
      <w:r w:rsidRPr="006B2B9D">
        <w:rPr>
          <w:rFonts w:ascii="Times New Roman" w:hAnsi="Times New Roman" w:cs="Times New Roman"/>
          <w:noProof/>
        </w:rPr>
        <w:t>Increasing your Article's Citation Rates.</w:t>
      </w:r>
      <w:r w:rsidRPr="0041292D">
        <w:rPr>
          <w:rFonts w:ascii="Times New Roman" w:hAnsi="Times New Roman" w:cs="Times New Roman"/>
        </w:rPr>
        <w:t xml:space="preserve"> [online] Bepress. Available at: </w:t>
      </w:r>
      <w:hyperlink r:id="rId24" w:tgtFrame="_blank" w:history="1">
        <w:r w:rsidRPr="0041292D">
          <w:rPr>
            <w:rStyle w:val="a6"/>
            <w:rFonts w:ascii="Times New Roman" w:hAnsi="Times New Roman" w:cs="Times New Roman"/>
            <w:color w:val="337AB7"/>
          </w:rPr>
          <w:t>https://works.bepress.com/kate_krause/12/</w:t>
        </w:r>
      </w:hyperlink>
      <w:r w:rsidRPr="0041292D">
        <w:rPr>
          <w:rFonts w:ascii="Times New Roman" w:hAnsi="Times New Roman" w:cs="Times New Roman"/>
        </w:rPr>
        <w:t xml:space="preserve"> [Accessed 23 Jul. 2018]</w:t>
      </w:r>
      <w:r>
        <w:rPr>
          <w:rFonts w:ascii="Times New Roman" w:hAnsi="Times New Roman" w:cs="Times New Roman"/>
        </w:rPr>
        <w:t>.</w:t>
      </w:r>
    </w:p>
    <w:p w14:paraId="284DBED1" w14:textId="0B43ECB1" w:rsidR="00624C08" w:rsidRPr="00624C08" w:rsidRDefault="00624C08" w:rsidP="00C31D4E">
      <w:pPr>
        <w:pStyle w:val="a5"/>
        <w:shd w:val="clear" w:color="auto" w:fill="FFFFFF"/>
        <w:spacing w:before="240" w:beforeAutospacing="0" w:after="0" w:afterAutospacing="0"/>
        <w:rPr>
          <w:rFonts w:ascii="Times New Roman" w:hAnsi="Times New Roman" w:cs="Times New Roman"/>
          <w:color w:val="000000"/>
        </w:rPr>
      </w:pPr>
      <w:r w:rsidRPr="00254DEC">
        <w:rPr>
          <w:rFonts w:ascii="Times New Roman" w:hAnsi="Times New Roman" w:cs="Times New Roman"/>
          <w:color w:val="000000"/>
        </w:rPr>
        <w:t>Menon, T. and Phillips, K. (2011). Getting Even or Being at Odds? Cohesion in Even- and Odd-Sized Small Groups. Organization Science, 22(3), pp.738-753.</w:t>
      </w:r>
    </w:p>
    <w:p w14:paraId="36300427" w14:textId="29D01A87" w:rsidR="006B2B9D" w:rsidRDefault="006B2B9D" w:rsidP="00C31D4E">
      <w:pPr>
        <w:pStyle w:val="a5"/>
        <w:shd w:val="clear" w:color="auto" w:fill="FFFFFF"/>
        <w:spacing w:before="240" w:beforeAutospacing="0" w:after="0" w:afterAutospacing="0"/>
        <w:rPr>
          <w:rFonts w:ascii="Times New Roman" w:hAnsi="Times New Roman" w:cs="Times New Roman" w:hint="eastAsia"/>
          <w:color w:val="000000"/>
        </w:rPr>
      </w:pPr>
      <w:r>
        <w:rPr>
          <w:rFonts w:ascii="Times New Roman" w:hAnsi="Times New Roman" w:cs="Times New Roman" w:hint="eastAsia"/>
          <w:color w:val="000000"/>
        </w:rPr>
        <w:t>S</w:t>
      </w:r>
      <w:r>
        <w:rPr>
          <w:rFonts w:ascii="Times New Roman" w:hAnsi="Times New Roman" w:cs="Times New Roman"/>
          <w:color w:val="000000"/>
        </w:rPr>
        <w:t xml:space="preserve">arli, C., &amp; Holmes, K. (2011). Strategies for Enhancing the </w:t>
      </w:r>
      <w:r w:rsidRPr="006B2B9D">
        <w:rPr>
          <w:rFonts w:ascii="Times New Roman" w:hAnsi="Times New Roman" w:cs="Times New Roman"/>
          <w:noProof/>
          <w:color w:val="000000"/>
        </w:rPr>
        <w:t>Impact of Research</w:t>
      </w:r>
      <w:r>
        <w:rPr>
          <w:rFonts w:ascii="Times New Roman" w:hAnsi="Times New Roman" w:cs="Times New Roman"/>
          <w:noProof/>
          <w:color w:val="000000"/>
        </w:rPr>
        <w:t>, Retrieved May 9, 2013, from https://beeker.wustl.edu/impact-assessment/strategies</w:t>
      </w:r>
    </w:p>
    <w:p w14:paraId="03AAC28D" w14:textId="6D42C943" w:rsidR="00624C08" w:rsidRDefault="00624C08" w:rsidP="00C31D4E">
      <w:pPr>
        <w:pStyle w:val="a5"/>
        <w:shd w:val="clear" w:color="auto" w:fill="FFFFFF"/>
        <w:spacing w:before="240" w:beforeAutospacing="0" w:after="0" w:afterAutospacing="0"/>
        <w:rPr>
          <w:rFonts w:ascii="Arial" w:hAnsi="Arial" w:cs="Arial"/>
          <w:color w:val="666666"/>
          <w:sz w:val="20"/>
          <w:szCs w:val="20"/>
          <w:shd w:val="clear" w:color="auto" w:fill="FFFFFF"/>
        </w:rPr>
      </w:pPr>
      <w:r w:rsidRPr="008D3E65">
        <w:rPr>
          <w:rFonts w:ascii="Times New Roman" w:hAnsi="Times New Roman" w:cs="Times New Roman"/>
          <w:color w:val="000000"/>
        </w:rPr>
        <w:t>Vanclay, J. (2013). Factors affecting citation rates in environmental science. Journal of Informetrics, 7(2), pp.265-271</w:t>
      </w:r>
      <w:r>
        <w:rPr>
          <w:rFonts w:ascii="Arial" w:hAnsi="Arial" w:cs="Arial"/>
          <w:color w:val="666666"/>
          <w:sz w:val="20"/>
          <w:szCs w:val="20"/>
          <w:shd w:val="clear" w:color="auto" w:fill="FFFFFF"/>
        </w:rPr>
        <w:t>.</w:t>
      </w:r>
    </w:p>
    <w:p w14:paraId="7D468E9A" w14:textId="66DEA4C7" w:rsidR="00B17781" w:rsidRDefault="00B17781" w:rsidP="00624C08">
      <w:pPr>
        <w:spacing w:after="240" w:line="240" w:lineRule="auto"/>
        <w:rPr>
          <w:rFonts w:ascii="Times New Roman" w:hAnsi="Times New Roman" w:cs="Times New Roman"/>
        </w:rPr>
      </w:pPr>
    </w:p>
    <w:p w14:paraId="4CC9F836" w14:textId="401AD2A5" w:rsidR="00B17781" w:rsidRDefault="00B17781" w:rsidP="00BD48C1">
      <w:pPr>
        <w:rPr>
          <w:rFonts w:ascii="Times New Roman" w:hAnsi="Times New Roman" w:cs="Times New Roman"/>
        </w:rPr>
      </w:pPr>
    </w:p>
    <w:p w14:paraId="5B36A4BA" w14:textId="551389EB" w:rsidR="00624C08" w:rsidRPr="0041292D" w:rsidRDefault="00624C08" w:rsidP="00624C08">
      <w:pPr>
        <w:spacing w:after="240" w:line="240" w:lineRule="auto"/>
        <w:rPr>
          <w:rFonts w:ascii="Times New Roman" w:eastAsia="굴림" w:hAnsi="Times New Roman" w:cs="Times New Roman"/>
          <w:color w:val="000000"/>
          <w:kern w:val="0"/>
          <w:sz w:val="24"/>
          <w:szCs w:val="24"/>
        </w:rPr>
      </w:pPr>
    </w:p>
    <w:p w14:paraId="600FD5B0" w14:textId="6366FA9B" w:rsidR="00B17781" w:rsidRPr="00624C08" w:rsidRDefault="00B17781" w:rsidP="00BD48C1">
      <w:pPr>
        <w:rPr>
          <w:rFonts w:ascii="Times New Roman" w:hAnsi="Times New Roman" w:cs="Times New Roman"/>
        </w:rPr>
      </w:pPr>
    </w:p>
    <w:p w14:paraId="00A8FB22" w14:textId="62112EBB" w:rsidR="00B17781" w:rsidRDefault="00B17781" w:rsidP="00BD48C1">
      <w:pPr>
        <w:rPr>
          <w:rFonts w:ascii="Times New Roman" w:hAnsi="Times New Roman" w:cs="Times New Roman"/>
        </w:rPr>
      </w:pPr>
    </w:p>
    <w:p w14:paraId="483A98FF" w14:textId="4C585130" w:rsidR="00B17781" w:rsidRDefault="00B17781" w:rsidP="00BD48C1">
      <w:pPr>
        <w:rPr>
          <w:rFonts w:ascii="Times New Roman" w:hAnsi="Times New Roman" w:cs="Times New Roman"/>
        </w:rPr>
      </w:pPr>
    </w:p>
    <w:p w14:paraId="732F6C49" w14:textId="12EAAC5D" w:rsidR="00B17781" w:rsidRDefault="00B17781" w:rsidP="00BD48C1">
      <w:pPr>
        <w:rPr>
          <w:rFonts w:ascii="Times New Roman" w:hAnsi="Times New Roman" w:cs="Times New Roman"/>
        </w:rPr>
      </w:pPr>
    </w:p>
    <w:p w14:paraId="43FCB0E4" w14:textId="1F0A3A25" w:rsidR="00B17781" w:rsidRDefault="00B17781" w:rsidP="00BD48C1">
      <w:pPr>
        <w:rPr>
          <w:rFonts w:ascii="Times New Roman" w:hAnsi="Times New Roman" w:cs="Times New Roman"/>
        </w:rPr>
      </w:pPr>
    </w:p>
    <w:p w14:paraId="1F4686FA" w14:textId="08E8E121" w:rsidR="006B2B9D" w:rsidRDefault="006B2B9D" w:rsidP="00BD48C1">
      <w:pPr>
        <w:rPr>
          <w:rFonts w:ascii="Times New Roman" w:hAnsi="Times New Roman" w:cs="Times New Roman"/>
        </w:rPr>
      </w:pPr>
    </w:p>
    <w:p w14:paraId="69115E44" w14:textId="548E8D6E" w:rsidR="006B2B9D" w:rsidRDefault="006B2B9D" w:rsidP="00BD48C1">
      <w:pPr>
        <w:rPr>
          <w:rFonts w:ascii="Times New Roman" w:hAnsi="Times New Roman" w:cs="Times New Roman"/>
        </w:rPr>
      </w:pPr>
    </w:p>
    <w:p w14:paraId="7BD49491" w14:textId="3446DE7D" w:rsidR="006B2B9D" w:rsidRDefault="006B2B9D" w:rsidP="00BD48C1">
      <w:pPr>
        <w:rPr>
          <w:rFonts w:ascii="Times New Roman" w:hAnsi="Times New Roman" w:cs="Times New Roman"/>
        </w:rPr>
      </w:pPr>
    </w:p>
    <w:p w14:paraId="1DD22D17" w14:textId="006724CB" w:rsidR="006B2B9D" w:rsidRDefault="006B2B9D" w:rsidP="00BD48C1">
      <w:pPr>
        <w:rPr>
          <w:rFonts w:ascii="Times New Roman" w:hAnsi="Times New Roman" w:cs="Times New Roman"/>
        </w:rPr>
      </w:pPr>
    </w:p>
    <w:p w14:paraId="51942386" w14:textId="77777777" w:rsidR="006B2B9D" w:rsidRPr="00E527D6" w:rsidRDefault="006B2B9D" w:rsidP="00BD48C1">
      <w:pPr>
        <w:rPr>
          <w:rFonts w:ascii="Times New Roman" w:hAnsi="Times New Roman" w:cs="Times New Roman" w:hint="eastAsia"/>
        </w:rPr>
      </w:pPr>
    </w:p>
    <w:p w14:paraId="0672267E" w14:textId="0ED53A24" w:rsidR="007A7C36" w:rsidRDefault="00654290" w:rsidP="00703406">
      <w:pPr>
        <w:pStyle w:val="1"/>
      </w:pPr>
      <w:bookmarkStart w:id="34" w:name="_Toc520791309"/>
      <w:r>
        <w:lastRenderedPageBreak/>
        <w:t>9</w:t>
      </w:r>
      <w:r w:rsidR="007A7C36" w:rsidRPr="00E527D6">
        <w:t>. Appendix</w:t>
      </w:r>
      <w:bookmarkEnd w:id="34"/>
    </w:p>
    <w:p w14:paraId="252435B9" w14:textId="7D59124A" w:rsidR="006B2B9D" w:rsidRDefault="006B2B9D" w:rsidP="006B2B9D">
      <w:pPr>
        <w:pStyle w:val="2"/>
      </w:pPr>
      <w:bookmarkStart w:id="35" w:name="_Toc520791310"/>
      <w:r w:rsidRPr="006B2B9D">
        <w:t>Bibliography</w:t>
      </w:r>
      <w:bookmarkEnd w:id="35"/>
    </w:p>
    <w:p w14:paraId="21D0A618" w14:textId="77777777" w:rsidR="006B2B9D" w:rsidRDefault="006B2B9D" w:rsidP="006B2B9D">
      <w:pPr>
        <w:pStyle w:val="a5"/>
        <w:shd w:val="clear" w:color="auto" w:fill="FFFFFF"/>
        <w:spacing w:before="240" w:beforeAutospacing="0" w:after="0" w:afterAutospacing="0"/>
        <w:rPr>
          <w:rFonts w:ascii="Times New Roman" w:hAnsi="Times New Roman" w:cs="Times New Roman"/>
          <w:color w:val="000000"/>
        </w:rPr>
      </w:pPr>
      <w:r w:rsidRPr="00F71C01">
        <w:rPr>
          <w:rFonts w:ascii="Times New Roman" w:hAnsi="Times New Roman" w:cs="Times New Roman"/>
          <w:color w:val="000000"/>
        </w:rPr>
        <w:t>Dhawan, S. and Gupta, B. (2005). Evaluation of Indian Physics Research on Journal Impact Factor and Citations Count: A Comparative Study. DESIDOC Bulletin of Information Technology, 25(3), pp.3-8.</w:t>
      </w:r>
    </w:p>
    <w:p w14:paraId="087875D4" w14:textId="77777777" w:rsidR="006B2B9D" w:rsidRDefault="006B2B9D" w:rsidP="006B2B9D">
      <w:pPr>
        <w:pStyle w:val="a5"/>
        <w:shd w:val="clear" w:color="auto" w:fill="FFFFFF"/>
        <w:spacing w:before="240" w:beforeAutospacing="0" w:after="0" w:afterAutospacing="0"/>
        <w:rPr>
          <w:rFonts w:ascii="Times New Roman" w:hAnsi="Times New Roman" w:cs="Times New Roman"/>
          <w:color w:val="000000"/>
        </w:rPr>
      </w:pPr>
      <w:r w:rsidRPr="0024639C">
        <w:rPr>
          <w:rFonts w:ascii="Times New Roman" w:hAnsi="Times New Roman" w:cs="Times New Roman"/>
          <w:color w:val="000000"/>
        </w:rPr>
        <w:t xml:space="preserve">Evans, T., Hopkins, N. and Kaube, B. (2012). </w:t>
      </w:r>
      <w:r w:rsidRPr="006B2B9D">
        <w:rPr>
          <w:rFonts w:ascii="Times New Roman" w:hAnsi="Times New Roman" w:cs="Times New Roman"/>
          <w:noProof/>
          <w:color w:val="000000"/>
        </w:rPr>
        <w:t>Universality</w:t>
      </w:r>
      <w:r w:rsidRPr="0024639C">
        <w:rPr>
          <w:rFonts w:ascii="Times New Roman" w:hAnsi="Times New Roman" w:cs="Times New Roman"/>
          <w:noProof/>
          <w:color w:val="000000"/>
        </w:rPr>
        <w:t xml:space="preserve"> of performance indicators based on citation and reference counts. Scientometrics,</w:t>
      </w:r>
      <w:r w:rsidRPr="0024639C">
        <w:rPr>
          <w:rFonts w:ascii="Times New Roman" w:hAnsi="Times New Roman" w:cs="Times New Roman"/>
          <w:color w:val="000000"/>
        </w:rPr>
        <w:t xml:space="preserve"> 93(2), pp.473-495.</w:t>
      </w:r>
    </w:p>
    <w:p w14:paraId="7DE5B786" w14:textId="77777777" w:rsidR="006B2B9D" w:rsidRPr="00254DEC" w:rsidRDefault="006B2B9D" w:rsidP="006B2B9D">
      <w:pPr>
        <w:pStyle w:val="a5"/>
        <w:shd w:val="clear" w:color="auto" w:fill="FFFFFF"/>
        <w:spacing w:before="240" w:beforeAutospacing="0" w:after="0" w:afterAutospacing="0"/>
        <w:rPr>
          <w:rFonts w:ascii="Times New Roman" w:hAnsi="Times New Roman" w:cs="Times New Roman"/>
          <w:color w:val="000000"/>
        </w:rPr>
      </w:pPr>
      <w:r w:rsidRPr="0020654C">
        <w:rPr>
          <w:rFonts w:ascii="Times New Roman" w:hAnsi="Times New Roman" w:cs="Times New Roman"/>
          <w:color w:val="000000"/>
        </w:rPr>
        <w:t>Yang, K. and Lee, J. (2013). Bibliometric Approach to Research Assessment: Publication Count, Citation Count, &amp; Author Rank. </w:t>
      </w:r>
      <w:r w:rsidRPr="00703406">
        <w:rPr>
          <w:rFonts w:ascii="Times New Roman" w:hAnsi="Times New Roman" w:cs="Times New Roman"/>
          <w:noProof/>
          <w:color w:val="000000"/>
        </w:rPr>
        <w:t>Journal of Information Science Theory and Practice, 1</w:t>
      </w:r>
      <w:r w:rsidRPr="0020654C">
        <w:rPr>
          <w:rFonts w:ascii="Times New Roman" w:hAnsi="Times New Roman" w:cs="Times New Roman"/>
          <w:color w:val="000000"/>
        </w:rPr>
        <w:t>(1), pp.27-41.</w:t>
      </w:r>
    </w:p>
    <w:p w14:paraId="5D1FAE59" w14:textId="77777777" w:rsidR="006B2B9D" w:rsidRPr="006B2B9D" w:rsidRDefault="006B2B9D" w:rsidP="006B2B9D">
      <w:pPr>
        <w:rPr>
          <w:rFonts w:hint="eastAsia"/>
        </w:rPr>
      </w:pPr>
    </w:p>
    <w:p w14:paraId="30BCE1BE" w14:textId="4FE9C783" w:rsidR="00B17781" w:rsidRPr="00B17781" w:rsidRDefault="00B17781" w:rsidP="006136D3">
      <w:pPr>
        <w:pStyle w:val="2"/>
      </w:pPr>
      <w:bookmarkStart w:id="36" w:name="_Toc520791311"/>
      <w:r>
        <w:t>Appendix-1</w:t>
      </w:r>
      <w:r w:rsidR="009F0446">
        <w:t xml:space="preserve"> </w:t>
      </w:r>
      <w:r w:rsidR="00F734A8">
        <w:t xml:space="preserve">Imperial Account </w:t>
      </w:r>
      <w:r w:rsidR="00064E93">
        <w:t>Scraping</w:t>
      </w:r>
      <w:r w:rsidR="00F734A8">
        <w:t xml:space="preserve"> Process</w:t>
      </w:r>
      <w:bookmarkEnd w:id="36"/>
    </w:p>
    <w:p w14:paraId="0E0BD729" w14:textId="2CBFF118" w:rsidR="004C15B6" w:rsidRDefault="007934C6" w:rsidP="00BD48C1">
      <w:r w:rsidRPr="00E527D6">
        <w:rPr>
          <w:rFonts w:ascii="Times New Roman" w:hAnsi="Times New Roman" w:cs="Times New Roman"/>
          <w:noProof/>
        </w:rPr>
        <w:drawing>
          <wp:inline distT="0" distB="0" distL="0" distR="0" wp14:anchorId="658E5153" wp14:editId="6BE14584">
            <wp:extent cx="5435091" cy="4356000"/>
            <wp:effectExtent l="0" t="0" r="0" b="698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35091" cy="4356000"/>
                    </a:xfrm>
                    <a:prstGeom prst="rect">
                      <a:avLst/>
                    </a:prstGeom>
                    <a:noFill/>
                  </pic:spPr>
                </pic:pic>
              </a:graphicData>
            </a:graphic>
          </wp:inline>
        </w:drawing>
      </w:r>
    </w:p>
    <w:p w14:paraId="3468CF5B" w14:textId="113DD731" w:rsidR="00B17781" w:rsidRDefault="00B17781" w:rsidP="00BD48C1">
      <w:pPr>
        <w:rPr>
          <w:rStyle w:val="2Char"/>
          <w:rFonts w:eastAsiaTheme="minorEastAsia"/>
        </w:rPr>
      </w:pPr>
    </w:p>
    <w:p w14:paraId="0C75327E" w14:textId="071ECE63" w:rsidR="00B17781" w:rsidRDefault="00B17781" w:rsidP="00BD48C1">
      <w:pPr>
        <w:rPr>
          <w:rStyle w:val="2Char"/>
          <w:rFonts w:eastAsiaTheme="minorEastAsia"/>
        </w:rPr>
      </w:pPr>
    </w:p>
    <w:p w14:paraId="43E071CC" w14:textId="147A840A" w:rsidR="00B17781" w:rsidRDefault="00B17781" w:rsidP="00BD48C1">
      <w:pPr>
        <w:rPr>
          <w:rStyle w:val="2Char"/>
          <w:rFonts w:eastAsiaTheme="minorEastAsia"/>
        </w:rPr>
      </w:pPr>
    </w:p>
    <w:p w14:paraId="3B2840CF" w14:textId="124B227D" w:rsidR="00B17781" w:rsidRDefault="00B17781" w:rsidP="00BD48C1">
      <w:pPr>
        <w:rPr>
          <w:rStyle w:val="2Char"/>
          <w:rFonts w:eastAsiaTheme="minorEastAsia"/>
        </w:rPr>
      </w:pPr>
    </w:p>
    <w:p w14:paraId="6776CE5B" w14:textId="53D754B2" w:rsidR="00B17781" w:rsidRDefault="00B17781" w:rsidP="00BD48C1">
      <w:pPr>
        <w:rPr>
          <w:rStyle w:val="2Char"/>
          <w:rFonts w:eastAsiaTheme="minorEastAsia"/>
        </w:rPr>
      </w:pPr>
    </w:p>
    <w:p w14:paraId="06D91020" w14:textId="504C5ED6" w:rsidR="00B17781" w:rsidRDefault="00B17781" w:rsidP="00BD48C1">
      <w:pPr>
        <w:rPr>
          <w:rStyle w:val="2Char"/>
          <w:rFonts w:eastAsiaTheme="minorEastAsia"/>
        </w:rPr>
      </w:pPr>
    </w:p>
    <w:p w14:paraId="1CDF0EF6" w14:textId="344DB754" w:rsidR="00B17781" w:rsidRDefault="00B17781" w:rsidP="00BD48C1">
      <w:pPr>
        <w:rPr>
          <w:rStyle w:val="2Char"/>
          <w:rFonts w:eastAsiaTheme="minorEastAsia"/>
        </w:rPr>
      </w:pPr>
    </w:p>
    <w:p w14:paraId="247EE1B1" w14:textId="32A5046A" w:rsidR="00B17781" w:rsidRDefault="00B17781" w:rsidP="00BD48C1">
      <w:pPr>
        <w:rPr>
          <w:rStyle w:val="2Char"/>
          <w:rFonts w:eastAsiaTheme="minorEastAsia"/>
        </w:rPr>
      </w:pPr>
    </w:p>
    <w:p w14:paraId="7FA72A6D" w14:textId="4B138238" w:rsidR="00B17781" w:rsidRDefault="00B17781" w:rsidP="00BD48C1">
      <w:pPr>
        <w:rPr>
          <w:rStyle w:val="2Char"/>
          <w:rFonts w:eastAsiaTheme="minorEastAsia"/>
        </w:rPr>
      </w:pPr>
    </w:p>
    <w:p w14:paraId="46778A77" w14:textId="77777777" w:rsidR="00B17781" w:rsidRDefault="00B17781" w:rsidP="00BD48C1">
      <w:pPr>
        <w:rPr>
          <w:rStyle w:val="2Char"/>
          <w:rFonts w:eastAsiaTheme="minorEastAsia"/>
        </w:rPr>
      </w:pPr>
    </w:p>
    <w:p w14:paraId="5A90E123" w14:textId="225E36B7" w:rsidR="00B17781" w:rsidRDefault="00B17781" w:rsidP="006136D3">
      <w:pPr>
        <w:pStyle w:val="2"/>
      </w:pPr>
      <w:bookmarkStart w:id="37" w:name="_Toc520791312"/>
      <w:r w:rsidRPr="00B17781">
        <w:rPr>
          <w:rStyle w:val="2Char"/>
        </w:rPr>
        <w:t>Appendix</w:t>
      </w:r>
      <w:r>
        <w:t>-2</w:t>
      </w:r>
      <w:r w:rsidR="006136D3">
        <w:t xml:space="preserve"> Author Performance </w:t>
      </w:r>
      <w:r w:rsidR="00064E93">
        <w:t>Scraping</w:t>
      </w:r>
      <w:r w:rsidR="006136D3">
        <w:t xml:space="preserve"> Process</w:t>
      </w:r>
      <w:bookmarkEnd w:id="37"/>
    </w:p>
    <w:p w14:paraId="7BF217EA" w14:textId="1537BD28" w:rsidR="00645508" w:rsidRDefault="00645508" w:rsidP="00BD48C1">
      <w:r>
        <w:rPr>
          <w:noProof/>
        </w:rPr>
        <w:drawing>
          <wp:inline distT="0" distB="0" distL="0" distR="0" wp14:anchorId="59D58A9C" wp14:editId="11ED2AE4">
            <wp:extent cx="4824728" cy="3520440"/>
            <wp:effectExtent l="0" t="0" r="0" b="381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29458" cy="3523891"/>
                    </a:xfrm>
                    <a:prstGeom prst="rect">
                      <a:avLst/>
                    </a:prstGeom>
                    <a:noFill/>
                  </pic:spPr>
                </pic:pic>
              </a:graphicData>
            </a:graphic>
          </wp:inline>
        </w:drawing>
      </w:r>
    </w:p>
    <w:p w14:paraId="16605970" w14:textId="77777777" w:rsidR="00703406" w:rsidRDefault="00703406" w:rsidP="00BD48C1"/>
    <w:p w14:paraId="0C3E777A" w14:textId="55EA70E7" w:rsidR="00B17781" w:rsidRDefault="00B17781" w:rsidP="00B17781">
      <w:pPr>
        <w:pStyle w:val="2"/>
      </w:pPr>
      <w:bookmarkStart w:id="38" w:name="_Toc520791313"/>
      <w:r>
        <w:rPr>
          <w:rFonts w:hint="eastAsia"/>
        </w:rPr>
        <w:lastRenderedPageBreak/>
        <w:t>A</w:t>
      </w:r>
      <w:r>
        <w:t>ppendix-3</w:t>
      </w:r>
      <w:r w:rsidR="006136D3">
        <w:t xml:space="preserve"> Research Category </w:t>
      </w:r>
      <w:r w:rsidR="00064E93">
        <w:t>Scraping</w:t>
      </w:r>
      <w:r w:rsidR="006136D3">
        <w:t xml:space="preserve"> Process</w:t>
      </w:r>
      <w:bookmarkEnd w:id="38"/>
    </w:p>
    <w:p w14:paraId="43288538" w14:textId="693B4B79" w:rsidR="006D39CA" w:rsidRDefault="006D39CA" w:rsidP="00BD48C1">
      <w:r>
        <w:rPr>
          <w:noProof/>
        </w:rPr>
        <w:drawing>
          <wp:inline distT="0" distB="0" distL="0" distR="0" wp14:anchorId="4FDC0A9B" wp14:editId="0811134E">
            <wp:extent cx="4833560" cy="3859754"/>
            <wp:effectExtent l="0" t="0" r="5715" b="7620"/>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53765" cy="3875889"/>
                    </a:xfrm>
                    <a:prstGeom prst="rect">
                      <a:avLst/>
                    </a:prstGeom>
                    <a:noFill/>
                  </pic:spPr>
                </pic:pic>
              </a:graphicData>
            </a:graphic>
          </wp:inline>
        </w:drawing>
      </w:r>
    </w:p>
    <w:p w14:paraId="48792A4E" w14:textId="24815265" w:rsidR="00B17781" w:rsidRPr="00B17781" w:rsidRDefault="00B17781" w:rsidP="00B17781">
      <w:pPr>
        <w:pStyle w:val="2"/>
      </w:pPr>
      <w:bookmarkStart w:id="39" w:name="_Toc520791314"/>
      <w:r>
        <w:rPr>
          <w:rFonts w:hint="eastAsia"/>
        </w:rPr>
        <w:lastRenderedPageBreak/>
        <w:t>A</w:t>
      </w:r>
      <w:r>
        <w:t>ppendix-4</w:t>
      </w:r>
      <w:r w:rsidR="006136D3">
        <w:t xml:space="preserve"> Journal Impact Factor </w:t>
      </w:r>
      <w:r w:rsidR="00064E93">
        <w:t>Scraping</w:t>
      </w:r>
      <w:r w:rsidR="006136D3">
        <w:t xml:space="preserve"> Process</w:t>
      </w:r>
      <w:bookmarkEnd w:id="39"/>
    </w:p>
    <w:p w14:paraId="068D9B5D" w14:textId="6D846343" w:rsidR="006D39CA" w:rsidRDefault="006136D3" w:rsidP="00BD48C1">
      <w:r>
        <w:rPr>
          <w:noProof/>
        </w:rPr>
        <w:drawing>
          <wp:inline distT="0" distB="0" distL="0" distR="0" wp14:anchorId="0AE10032" wp14:editId="7F7332E8">
            <wp:extent cx="5729296" cy="6372000"/>
            <wp:effectExtent l="0" t="0" r="0" b="0"/>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29296" cy="6372000"/>
                    </a:xfrm>
                    <a:prstGeom prst="rect">
                      <a:avLst/>
                    </a:prstGeom>
                    <a:noFill/>
                  </pic:spPr>
                </pic:pic>
              </a:graphicData>
            </a:graphic>
          </wp:inline>
        </w:drawing>
      </w:r>
    </w:p>
    <w:p w14:paraId="0BFA118B" w14:textId="137FBF51" w:rsidR="008F748D" w:rsidRDefault="008F748D" w:rsidP="00BD48C1"/>
    <w:p w14:paraId="26DB3449" w14:textId="79C7E079" w:rsidR="008F748D" w:rsidRDefault="008F748D" w:rsidP="00BD48C1"/>
    <w:p w14:paraId="03FB8C0E" w14:textId="64389F92" w:rsidR="00B17781" w:rsidRDefault="00B17781" w:rsidP="00BD48C1"/>
    <w:p w14:paraId="6B4E7D80" w14:textId="3D31930F" w:rsidR="00B17781" w:rsidRDefault="00B17781" w:rsidP="00BD48C1"/>
    <w:p w14:paraId="31E36E28" w14:textId="7D05C7D9" w:rsidR="00B17781" w:rsidRDefault="00B17781" w:rsidP="00BD48C1"/>
    <w:p w14:paraId="142EB0A1" w14:textId="733E4AC4" w:rsidR="00B17781" w:rsidRDefault="00B17781" w:rsidP="00B17781">
      <w:pPr>
        <w:pStyle w:val="2"/>
      </w:pPr>
      <w:bookmarkStart w:id="40" w:name="_Toc520791315"/>
      <w:r>
        <w:rPr>
          <w:rFonts w:hint="eastAsia"/>
        </w:rPr>
        <w:lastRenderedPageBreak/>
        <w:t>A</w:t>
      </w:r>
      <w:r>
        <w:t>ppendix-5</w:t>
      </w:r>
      <w:r w:rsidR="006136D3">
        <w:t xml:space="preserve"> References </w:t>
      </w:r>
      <w:r w:rsidR="00064E93">
        <w:t>Scraping</w:t>
      </w:r>
      <w:r w:rsidR="006136D3">
        <w:t xml:space="preserve"> Process</w:t>
      </w:r>
      <w:bookmarkEnd w:id="40"/>
    </w:p>
    <w:p w14:paraId="196C8873" w14:textId="5B2F398A" w:rsidR="008F748D" w:rsidRDefault="006136D3" w:rsidP="00BD48C1">
      <w:r>
        <w:rPr>
          <w:noProof/>
        </w:rPr>
        <w:drawing>
          <wp:inline distT="0" distB="0" distL="0" distR="0" wp14:anchorId="02D8DDC5" wp14:editId="05858D99">
            <wp:extent cx="5731510" cy="4578559"/>
            <wp:effectExtent l="0" t="0" r="254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4578559"/>
                    </a:xfrm>
                    <a:prstGeom prst="rect">
                      <a:avLst/>
                    </a:prstGeom>
                    <a:noFill/>
                  </pic:spPr>
                </pic:pic>
              </a:graphicData>
            </a:graphic>
          </wp:inline>
        </w:drawing>
      </w:r>
    </w:p>
    <w:sectPr w:rsidR="008F748D" w:rsidSect="003A5EBA">
      <w:headerReference w:type="even" r:id="rId30"/>
      <w:headerReference w:type="default" r:id="rId31"/>
      <w:footerReference w:type="even" r:id="rId32"/>
      <w:footerReference w:type="default" r:id="rId33"/>
      <w:headerReference w:type="first" r:id="rId34"/>
      <w:footerReference w:type="first" r:id="rId35"/>
      <w:pgSz w:w="11906" w:h="16838" w:code="9"/>
      <w:pgMar w:top="1701" w:right="1440" w:bottom="1440" w:left="1440" w:header="851" w:footer="567"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BBB0B1" w14:textId="77777777" w:rsidR="004E3A76" w:rsidRDefault="004E3A76" w:rsidP="00F7720C">
      <w:pPr>
        <w:spacing w:after="0" w:line="240" w:lineRule="auto"/>
      </w:pPr>
      <w:r>
        <w:separator/>
      </w:r>
    </w:p>
  </w:endnote>
  <w:endnote w:type="continuationSeparator" w:id="0">
    <w:p w14:paraId="3BD72156" w14:textId="77777777" w:rsidR="004E3A76" w:rsidRDefault="004E3A76" w:rsidP="00F772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A4A6A" w14:textId="77777777" w:rsidR="00703406" w:rsidRDefault="00703406">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7615964"/>
      <w:docPartObj>
        <w:docPartGallery w:val="Page Numbers (Bottom of Page)"/>
        <w:docPartUnique/>
      </w:docPartObj>
    </w:sdtPr>
    <w:sdtEndPr/>
    <w:sdtContent>
      <w:p w14:paraId="35E58605" w14:textId="2FD48D87" w:rsidR="00703406" w:rsidRDefault="00703406">
        <w:pPr>
          <w:pStyle w:val="aa"/>
          <w:jc w:val="center"/>
        </w:pPr>
        <w:r>
          <w:fldChar w:fldCharType="begin"/>
        </w:r>
        <w:r>
          <w:instrText>PAGE   \* MERGEFORMAT</w:instrText>
        </w:r>
        <w:r>
          <w:fldChar w:fldCharType="separate"/>
        </w:r>
        <w:r>
          <w:rPr>
            <w:lang w:val="ko-KR"/>
          </w:rPr>
          <w:t>2</w:t>
        </w:r>
        <w:r>
          <w:fldChar w:fldCharType="end"/>
        </w:r>
      </w:p>
    </w:sdtContent>
  </w:sdt>
  <w:p w14:paraId="1927206F" w14:textId="77777777" w:rsidR="00703406" w:rsidRDefault="00703406">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AD799" w14:textId="77777777" w:rsidR="00703406" w:rsidRDefault="0070340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13722E" w14:textId="77777777" w:rsidR="004E3A76" w:rsidRDefault="004E3A76" w:rsidP="00F7720C">
      <w:pPr>
        <w:spacing w:after="0" w:line="240" w:lineRule="auto"/>
      </w:pPr>
      <w:r>
        <w:separator/>
      </w:r>
    </w:p>
  </w:footnote>
  <w:footnote w:type="continuationSeparator" w:id="0">
    <w:p w14:paraId="4E9BEE26" w14:textId="77777777" w:rsidR="004E3A76" w:rsidRDefault="004E3A76" w:rsidP="00F772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26287" w14:textId="77777777" w:rsidR="00703406" w:rsidRDefault="00703406" w:rsidP="00703406">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F4A4E" w14:textId="77777777" w:rsidR="00703406" w:rsidRDefault="00703406" w:rsidP="00703406">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72CC3" w14:textId="77777777" w:rsidR="00703406" w:rsidRDefault="00703406">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A1DCF"/>
    <w:multiLevelType w:val="multilevel"/>
    <w:tmpl w:val="67280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F343E3E"/>
    <w:multiLevelType w:val="hybridMultilevel"/>
    <w:tmpl w:val="52FE4DFE"/>
    <w:lvl w:ilvl="0" w:tplc="25A0AEB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NjE0NTA2NDUyMTFU0lEKTi0uzszPAykwtKwFAOCqZtItAAAA"/>
  </w:docVars>
  <w:rsids>
    <w:rsidRoot w:val="00BD48C1"/>
    <w:rsid w:val="000014F0"/>
    <w:rsid w:val="000019BA"/>
    <w:rsid w:val="00002A87"/>
    <w:rsid w:val="0000317F"/>
    <w:rsid w:val="00003301"/>
    <w:rsid w:val="00003327"/>
    <w:rsid w:val="00003FC9"/>
    <w:rsid w:val="00004969"/>
    <w:rsid w:val="00005181"/>
    <w:rsid w:val="00005552"/>
    <w:rsid w:val="0000596B"/>
    <w:rsid w:val="00005BAC"/>
    <w:rsid w:val="00006D8C"/>
    <w:rsid w:val="00007E73"/>
    <w:rsid w:val="00010712"/>
    <w:rsid w:val="000107AB"/>
    <w:rsid w:val="00010A31"/>
    <w:rsid w:val="00011D19"/>
    <w:rsid w:val="00011FFF"/>
    <w:rsid w:val="0001250D"/>
    <w:rsid w:val="00013456"/>
    <w:rsid w:val="000134B2"/>
    <w:rsid w:val="0001377A"/>
    <w:rsid w:val="00013A85"/>
    <w:rsid w:val="00014469"/>
    <w:rsid w:val="00014927"/>
    <w:rsid w:val="000152DE"/>
    <w:rsid w:val="00015347"/>
    <w:rsid w:val="000158BE"/>
    <w:rsid w:val="00015CBF"/>
    <w:rsid w:val="0001629D"/>
    <w:rsid w:val="000162A4"/>
    <w:rsid w:val="0001633D"/>
    <w:rsid w:val="00016392"/>
    <w:rsid w:val="00016B49"/>
    <w:rsid w:val="00016D05"/>
    <w:rsid w:val="00017242"/>
    <w:rsid w:val="000172B3"/>
    <w:rsid w:val="00017DCD"/>
    <w:rsid w:val="00017E50"/>
    <w:rsid w:val="00020229"/>
    <w:rsid w:val="0002040B"/>
    <w:rsid w:val="000205FB"/>
    <w:rsid w:val="00021ADD"/>
    <w:rsid w:val="00021EE6"/>
    <w:rsid w:val="000222B1"/>
    <w:rsid w:val="000223B5"/>
    <w:rsid w:val="00022DDD"/>
    <w:rsid w:val="0002388D"/>
    <w:rsid w:val="00024290"/>
    <w:rsid w:val="00024C74"/>
    <w:rsid w:val="00024E63"/>
    <w:rsid w:val="00025940"/>
    <w:rsid w:val="00025C44"/>
    <w:rsid w:val="00026740"/>
    <w:rsid w:val="0002689B"/>
    <w:rsid w:val="000277CF"/>
    <w:rsid w:val="00027DB7"/>
    <w:rsid w:val="00027E26"/>
    <w:rsid w:val="000303CE"/>
    <w:rsid w:val="00030C03"/>
    <w:rsid w:val="00030FD8"/>
    <w:rsid w:val="00031278"/>
    <w:rsid w:val="0003188D"/>
    <w:rsid w:val="00031F50"/>
    <w:rsid w:val="0003243D"/>
    <w:rsid w:val="000328B6"/>
    <w:rsid w:val="00032AAB"/>
    <w:rsid w:val="00032D4E"/>
    <w:rsid w:val="00032FA6"/>
    <w:rsid w:val="00032FE5"/>
    <w:rsid w:val="000334DE"/>
    <w:rsid w:val="0003401F"/>
    <w:rsid w:val="00034473"/>
    <w:rsid w:val="0003449E"/>
    <w:rsid w:val="00034603"/>
    <w:rsid w:val="000349B4"/>
    <w:rsid w:val="00034C54"/>
    <w:rsid w:val="000370F4"/>
    <w:rsid w:val="00037C4F"/>
    <w:rsid w:val="000409EE"/>
    <w:rsid w:val="00040DBF"/>
    <w:rsid w:val="00040E56"/>
    <w:rsid w:val="000417AB"/>
    <w:rsid w:val="00041978"/>
    <w:rsid w:val="00041C12"/>
    <w:rsid w:val="00042054"/>
    <w:rsid w:val="000424B9"/>
    <w:rsid w:val="00042BCF"/>
    <w:rsid w:val="0004378A"/>
    <w:rsid w:val="00043BBE"/>
    <w:rsid w:val="00043D3F"/>
    <w:rsid w:val="00044202"/>
    <w:rsid w:val="000442B5"/>
    <w:rsid w:val="00044453"/>
    <w:rsid w:val="00045902"/>
    <w:rsid w:val="00046941"/>
    <w:rsid w:val="00047291"/>
    <w:rsid w:val="000479AC"/>
    <w:rsid w:val="00047AE5"/>
    <w:rsid w:val="00047BF0"/>
    <w:rsid w:val="0005048F"/>
    <w:rsid w:val="00050C5D"/>
    <w:rsid w:val="00051006"/>
    <w:rsid w:val="00051854"/>
    <w:rsid w:val="00051EA7"/>
    <w:rsid w:val="0005274A"/>
    <w:rsid w:val="00052D68"/>
    <w:rsid w:val="000530BF"/>
    <w:rsid w:val="00054E94"/>
    <w:rsid w:val="00054FE0"/>
    <w:rsid w:val="00055599"/>
    <w:rsid w:val="000555E0"/>
    <w:rsid w:val="00055E01"/>
    <w:rsid w:val="00055EE6"/>
    <w:rsid w:val="0005712E"/>
    <w:rsid w:val="00057A82"/>
    <w:rsid w:val="00060555"/>
    <w:rsid w:val="00060D7C"/>
    <w:rsid w:val="000619E0"/>
    <w:rsid w:val="000625FB"/>
    <w:rsid w:val="000636E9"/>
    <w:rsid w:val="000637CC"/>
    <w:rsid w:val="00064B5C"/>
    <w:rsid w:val="00064B86"/>
    <w:rsid w:val="00064BCE"/>
    <w:rsid w:val="00064E93"/>
    <w:rsid w:val="0006500F"/>
    <w:rsid w:val="000657C1"/>
    <w:rsid w:val="0006608E"/>
    <w:rsid w:val="0006734F"/>
    <w:rsid w:val="0006785B"/>
    <w:rsid w:val="0007133F"/>
    <w:rsid w:val="000714A2"/>
    <w:rsid w:val="00072263"/>
    <w:rsid w:val="000726EF"/>
    <w:rsid w:val="000729FC"/>
    <w:rsid w:val="00072E47"/>
    <w:rsid w:val="00074E9F"/>
    <w:rsid w:val="000751A0"/>
    <w:rsid w:val="00076122"/>
    <w:rsid w:val="00076432"/>
    <w:rsid w:val="00076A27"/>
    <w:rsid w:val="00077AC0"/>
    <w:rsid w:val="00077B66"/>
    <w:rsid w:val="00077BA3"/>
    <w:rsid w:val="00080411"/>
    <w:rsid w:val="00080564"/>
    <w:rsid w:val="000810BF"/>
    <w:rsid w:val="00082CA3"/>
    <w:rsid w:val="00082CE1"/>
    <w:rsid w:val="00082FCF"/>
    <w:rsid w:val="0008310A"/>
    <w:rsid w:val="00083336"/>
    <w:rsid w:val="000844A2"/>
    <w:rsid w:val="0008498B"/>
    <w:rsid w:val="00084DCD"/>
    <w:rsid w:val="00087CC0"/>
    <w:rsid w:val="00087E40"/>
    <w:rsid w:val="00087F41"/>
    <w:rsid w:val="00090543"/>
    <w:rsid w:val="00090C92"/>
    <w:rsid w:val="00091214"/>
    <w:rsid w:val="00091850"/>
    <w:rsid w:val="000926C7"/>
    <w:rsid w:val="00092B44"/>
    <w:rsid w:val="00093581"/>
    <w:rsid w:val="0009381F"/>
    <w:rsid w:val="000938B0"/>
    <w:rsid w:val="00093C09"/>
    <w:rsid w:val="00093C8B"/>
    <w:rsid w:val="0009410C"/>
    <w:rsid w:val="00094CD8"/>
    <w:rsid w:val="00094FE5"/>
    <w:rsid w:val="0009564F"/>
    <w:rsid w:val="00095D84"/>
    <w:rsid w:val="00096B6A"/>
    <w:rsid w:val="00096C66"/>
    <w:rsid w:val="00097141"/>
    <w:rsid w:val="00097583"/>
    <w:rsid w:val="00097628"/>
    <w:rsid w:val="0009769C"/>
    <w:rsid w:val="000A049D"/>
    <w:rsid w:val="000A153D"/>
    <w:rsid w:val="000A1A83"/>
    <w:rsid w:val="000A1FA7"/>
    <w:rsid w:val="000A1FEF"/>
    <w:rsid w:val="000A265B"/>
    <w:rsid w:val="000A27A1"/>
    <w:rsid w:val="000A2A34"/>
    <w:rsid w:val="000A3431"/>
    <w:rsid w:val="000A4695"/>
    <w:rsid w:val="000A4BDE"/>
    <w:rsid w:val="000A4E95"/>
    <w:rsid w:val="000A530D"/>
    <w:rsid w:val="000A65FF"/>
    <w:rsid w:val="000A6DC0"/>
    <w:rsid w:val="000A6F8D"/>
    <w:rsid w:val="000B0049"/>
    <w:rsid w:val="000B0CB3"/>
    <w:rsid w:val="000B100F"/>
    <w:rsid w:val="000B110D"/>
    <w:rsid w:val="000B184C"/>
    <w:rsid w:val="000B1F63"/>
    <w:rsid w:val="000B2201"/>
    <w:rsid w:val="000B25DE"/>
    <w:rsid w:val="000B2601"/>
    <w:rsid w:val="000B3B23"/>
    <w:rsid w:val="000B3CD6"/>
    <w:rsid w:val="000B41BD"/>
    <w:rsid w:val="000B439B"/>
    <w:rsid w:val="000B43B3"/>
    <w:rsid w:val="000B44D9"/>
    <w:rsid w:val="000B4752"/>
    <w:rsid w:val="000B47F4"/>
    <w:rsid w:val="000B51F5"/>
    <w:rsid w:val="000B54D9"/>
    <w:rsid w:val="000B58DE"/>
    <w:rsid w:val="000B6D06"/>
    <w:rsid w:val="000B6F0C"/>
    <w:rsid w:val="000C0278"/>
    <w:rsid w:val="000C07C8"/>
    <w:rsid w:val="000C0C5B"/>
    <w:rsid w:val="000C1351"/>
    <w:rsid w:val="000C1755"/>
    <w:rsid w:val="000C1ABA"/>
    <w:rsid w:val="000C270C"/>
    <w:rsid w:val="000C2786"/>
    <w:rsid w:val="000C2881"/>
    <w:rsid w:val="000C29FB"/>
    <w:rsid w:val="000C2F96"/>
    <w:rsid w:val="000C3246"/>
    <w:rsid w:val="000C3A95"/>
    <w:rsid w:val="000C3D7E"/>
    <w:rsid w:val="000C3FFF"/>
    <w:rsid w:val="000C4BFB"/>
    <w:rsid w:val="000C503F"/>
    <w:rsid w:val="000C5671"/>
    <w:rsid w:val="000C5B73"/>
    <w:rsid w:val="000C5FE8"/>
    <w:rsid w:val="000C67E6"/>
    <w:rsid w:val="000C7484"/>
    <w:rsid w:val="000C79FA"/>
    <w:rsid w:val="000C7B6F"/>
    <w:rsid w:val="000D0877"/>
    <w:rsid w:val="000D1F0C"/>
    <w:rsid w:val="000D2560"/>
    <w:rsid w:val="000D2C8B"/>
    <w:rsid w:val="000D308B"/>
    <w:rsid w:val="000D323A"/>
    <w:rsid w:val="000D323C"/>
    <w:rsid w:val="000D3432"/>
    <w:rsid w:val="000D36A7"/>
    <w:rsid w:val="000D40C0"/>
    <w:rsid w:val="000D4396"/>
    <w:rsid w:val="000D4FB6"/>
    <w:rsid w:val="000D56DB"/>
    <w:rsid w:val="000D6823"/>
    <w:rsid w:val="000D70DB"/>
    <w:rsid w:val="000D71A2"/>
    <w:rsid w:val="000E0A4D"/>
    <w:rsid w:val="000E0DD6"/>
    <w:rsid w:val="000E1277"/>
    <w:rsid w:val="000E144C"/>
    <w:rsid w:val="000E1A14"/>
    <w:rsid w:val="000E1B44"/>
    <w:rsid w:val="000E1BBA"/>
    <w:rsid w:val="000E1E14"/>
    <w:rsid w:val="000E2123"/>
    <w:rsid w:val="000E2C16"/>
    <w:rsid w:val="000E4F33"/>
    <w:rsid w:val="000E4FC1"/>
    <w:rsid w:val="000E5F9B"/>
    <w:rsid w:val="000E605A"/>
    <w:rsid w:val="000E615C"/>
    <w:rsid w:val="000E733B"/>
    <w:rsid w:val="000E78A1"/>
    <w:rsid w:val="000F0431"/>
    <w:rsid w:val="000F0C62"/>
    <w:rsid w:val="000F149B"/>
    <w:rsid w:val="000F1687"/>
    <w:rsid w:val="000F315F"/>
    <w:rsid w:val="000F5125"/>
    <w:rsid w:val="000F5E46"/>
    <w:rsid w:val="000F679C"/>
    <w:rsid w:val="000F6844"/>
    <w:rsid w:val="000F6CE2"/>
    <w:rsid w:val="000F72F6"/>
    <w:rsid w:val="001003BD"/>
    <w:rsid w:val="001003E7"/>
    <w:rsid w:val="00102574"/>
    <w:rsid w:val="00102BA6"/>
    <w:rsid w:val="00103360"/>
    <w:rsid w:val="0010444E"/>
    <w:rsid w:val="00104946"/>
    <w:rsid w:val="00105BEF"/>
    <w:rsid w:val="00106754"/>
    <w:rsid w:val="001068A7"/>
    <w:rsid w:val="00106A48"/>
    <w:rsid w:val="001076F6"/>
    <w:rsid w:val="00110208"/>
    <w:rsid w:val="00111D17"/>
    <w:rsid w:val="001122E7"/>
    <w:rsid w:val="00112C52"/>
    <w:rsid w:val="00113ED5"/>
    <w:rsid w:val="00114743"/>
    <w:rsid w:val="00114979"/>
    <w:rsid w:val="001150C5"/>
    <w:rsid w:val="001150DE"/>
    <w:rsid w:val="00116161"/>
    <w:rsid w:val="0011616F"/>
    <w:rsid w:val="00116612"/>
    <w:rsid w:val="001169AB"/>
    <w:rsid w:val="001176C6"/>
    <w:rsid w:val="00117C97"/>
    <w:rsid w:val="00121AB5"/>
    <w:rsid w:val="00122110"/>
    <w:rsid w:val="00123317"/>
    <w:rsid w:val="001238B5"/>
    <w:rsid w:val="00123B70"/>
    <w:rsid w:val="001253DB"/>
    <w:rsid w:val="00125536"/>
    <w:rsid w:val="00125625"/>
    <w:rsid w:val="00125869"/>
    <w:rsid w:val="00126098"/>
    <w:rsid w:val="001264EE"/>
    <w:rsid w:val="00126AB8"/>
    <w:rsid w:val="00126B5D"/>
    <w:rsid w:val="001270E9"/>
    <w:rsid w:val="001277D8"/>
    <w:rsid w:val="001278F8"/>
    <w:rsid w:val="00127AED"/>
    <w:rsid w:val="001314CE"/>
    <w:rsid w:val="00131668"/>
    <w:rsid w:val="00131B8A"/>
    <w:rsid w:val="0013202B"/>
    <w:rsid w:val="00132599"/>
    <w:rsid w:val="00132CC0"/>
    <w:rsid w:val="00132FE7"/>
    <w:rsid w:val="00134221"/>
    <w:rsid w:val="0013480F"/>
    <w:rsid w:val="001348FA"/>
    <w:rsid w:val="00135C3B"/>
    <w:rsid w:val="001361BE"/>
    <w:rsid w:val="001374D7"/>
    <w:rsid w:val="00137759"/>
    <w:rsid w:val="0014086E"/>
    <w:rsid w:val="00141879"/>
    <w:rsid w:val="001418F8"/>
    <w:rsid w:val="00141EFE"/>
    <w:rsid w:val="00142067"/>
    <w:rsid w:val="00142535"/>
    <w:rsid w:val="001433BC"/>
    <w:rsid w:val="001434B0"/>
    <w:rsid w:val="00143F53"/>
    <w:rsid w:val="00144156"/>
    <w:rsid w:val="00144983"/>
    <w:rsid w:val="00145017"/>
    <w:rsid w:val="0014655D"/>
    <w:rsid w:val="00146B96"/>
    <w:rsid w:val="00146E5D"/>
    <w:rsid w:val="0015078D"/>
    <w:rsid w:val="001513BC"/>
    <w:rsid w:val="001523C3"/>
    <w:rsid w:val="00154117"/>
    <w:rsid w:val="00154344"/>
    <w:rsid w:val="00154365"/>
    <w:rsid w:val="00155A10"/>
    <w:rsid w:val="00155A5B"/>
    <w:rsid w:val="001561AD"/>
    <w:rsid w:val="00156676"/>
    <w:rsid w:val="00156EA8"/>
    <w:rsid w:val="00157076"/>
    <w:rsid w:val="001570DB"/>
    <w:rsid w:val="001579FA"/>
    <w:rsid w:val="00160103"/>
    <w:rsid w:val="00160522"/>
    <w:rsid w:val="0016056C"/>
    <w:rsid w:val="0016075A"/>
    <w:rsid w:val="0016088F"/>
    <w:rsid w:val="00160A01"/>
    <w:rsid w:val="00160CB5"/>
    <w:rsid w:val="00160CD5"/>
    <w:rsid w:val="00160D4F"/>
    <w:rsid w:val="001612B8"/>
    <w:rsid w:val="00161DF0"/>
    <w:rsid w:val="00162712"/>
    <w:rsid w:val="00162C8E"/>
    <w:rsid w:val="001639E6"/>
    <w:rsid w:val="00163F82"/>
    <w:rsid w:val="001643F5"/>
    <w:rsid w:val="001651BD"/>
    <w:rsid w:val="0016565C"/>
    <w:rsid w:val="001669C3"/>
    <w:rsid w:val="00167819"/>
    <w:rsid w:val="00167FF1"/>
    <w:rsid w:val="00170765"/>
    <w:rsid w:val="00171F59"/>
    <w:rsid w:val="001725ED"/>
    <w:rsid w:val="0017282D"/>
    <w:rsid w:val="00173328"/>
    <w:rsid w:val="00173689"/>
    <w:rsid w:val="00173F27"/>
    <w:rsid w:val="0017505D"/>
    <w:rsid w:val="00175E34"/>
    <w:rsid w:val="00175E7C"/>
    <w:rsid w:val="00175E9E"/>
    <w:rsid w:val="00176441"/>
    <w:rsid w:val="00176535"/>
    <w:rsid w:val="00176CFE"/>
    <w:rsid w:val="00177903"/>
    <w:rsid w:val="00177E51"/>
    <w:rsid w:val="00180A1F"/>
    <w:rsid w:val="00181811"/>
    <w:rsid w:val="00182059"/>
    <w:rsid w:val="0018254E"/>
    <w:rsid w:val="0018258E"/>
    <w:rsid w:val="00182620"/>
    <w:rsid w:val="00182702"/>
    <w:rsid w:val="00182C2B"/>
    <w:rsid w:val="00182DDB"/>
    <w:rsid w:val="00184577"/>
    <w:rsid w:val="0018487C"/>
    <w:rsid w:val="001849B8"/>
    <w:rsid w:val="001854C3"/>
    <w:rsid w:val="001859C3"/>
    <w:rsid w:val="00186859"/>
    <w:rsid w:val="00186965"/>
    <w:rsid w:val="00186D6E"/>
    <w:rsid w:val="00186F2E"/>
    <w:rsid w:val="00187399"/>
    <w:rsid w:val="00187868"/>
    <w:rsid w:val="0019002C"/>
    <w:rsid w:val="001920BB"/>
    <w:rsid w:val="00192B8B"/>
    <w:rsid w:val="00193A82"/>
    <w:rsid w:val="00193B86"/>
    <w:rsid w:val="001941FE"/>
    <w:rsid w:val="001956BB"/>
    <w:rsid w:val="00195802"/>
    <w:rsid w:val="00195BD4"/>
    <w:rsid w:val="00195DC0"/>
    <w:rsid w:val="00196B10"/>
    <w:rsid w:val="001A0005"/>
    <w:rsid w:val="001A040D"/>
    <w:rsid w:val="001A04D8"/>
    <w:rsid w:val="001A05C5"/>
    <w:rsid w:val="001A3069"/>
    <w:rsid w:val="001A320F"/>
    <w:rsid w:val="001A3CB9"/>
    <w:rsid w:val="001A4C81"/>
    <w:rsid w:val="001A4DB5"/>
    <w:rsid w:val="001A4DEE"/>
    <w:rsid w:val="001A511C"/>
    <w:rsid w:val="001A5682"/>
    <w:rsid w:val="001A5DA9"/>
    <w:rsid w:val="001A6009"/>
    <w:rsid w:val="001A6021"/>
    <w:rsid w:val="001A6268"/>
    <w:rsid w:val="001A6826"/>
    <w:rsid w:val="001A6E2D"/>
    <w:rsid w:val="001A78E5"/>
    <w:rsid w:val="001B072D"/>
    <w:rsid w:val="001B1823"/>
    <w:rsid w:val="001B1A98"/>
    <w:rsid w:val="001B2EEB"/>
    <w:rsid w:val="001B2FAB"/>
    <w:rsid w:val="001B3703"/>
    <w:rsid w:val="001B38CB"/>
    <w:rsid w:val="001B3F0E"/>
    <w:rsid w:val="001B41A9"/>
    <w:rsid w:val="001B4626"/>
    <w:rsid w:val="001B47F2"/>
    <w:rsid w:val="001B51FD"/>
    <w:rsid w:val="001B7F46"/>
    <w:rsid w:val="001C020F"/>
    <w:rsid w:val="001C058C"/>
    <w:rsid w:val="001C0722"/>
    <w:rsid w:val="001C0A55"/>
    <w:rsid w:val="001C18DE"/>
    <w:rsid w:val="001C1E5D"/>
    <w:rsid w:val="001C21AB"/>
    <w:rsid w:val="001C21CA"/>
    <w:rsid w:val="001C25BB"/>
    <w:rsid w:val="001C26E2"/>
    <w:rsid w:val="001C2C34"/>
    <w:rsid w:val="001C2EB9"/>
    <w:rsid w:val="001C3090"/>
    <w:rsid w:val="001C30AE"/>
    <w:rsid w:val="001C4061"/>
    <w:rsid w:val="001C42DD"/>
    <w:rsid w:val="001C4474"/>
    <w:rsid w:val="001C4794"/>
    <w:rsid w:val="001C5268"/>
    <w:rsid w:val="001C6C47"/>
    <w:rsid w:val="001C6FB3"/>
    <w:rsid w:val="001C7F1D"/>
    <w:rsid w:val="001D02A4"/>
    <w:rsid w:val="001D0379"/>
    <w:rsid w:val="001D05C6"/>
    <w:rsid w:val="001D0F64"/>
    <w:rsid w:val="001D0F82"/>
    <w:rsid w:val="001D1BBF"/>
    <w:rsid w:val="001D1F3F"/>
    <w:rsid w:val="001D211E"/>
    <w:rsid w:val="001D2262"/>
    <w:rsid w:val="001D3C25"/>
    <w:rsid w:val="001D3FF2"/>
    <w:rsid w:val="001D475C"/>
    <w:rsid w:val="001D475E"/>
    <w:rsid w:val="001D47A9"/>
    <w:rsid w:val="001D48BF"/>
    <w:rsid w:val="001D5E07"/>
    <w:rsid w:val="001D606D"/>
    <w:rsid w:val="001D67A8"/>
    <w:rsid w:val="001D6842"/>
    <w:rsid w:val="001D68F0"/>
    <w:rsid w:val="001D79A6"/>
    <w:rsid w:val="001D7A5B"/>
    <w:rsid w:val="001E002E"/>
    <w:rsid w:val="001E029E"/>
    <w:rsid w:val="001E0BD8"/>
    <w:rsid w:val="001E0FD0"/>
    <w:rsid w:val="001E1D06"/>
    <w:rsid w:val="001E24ED"/>
    <w:rsid w:val="001E311A"/>
    <w:rsid w:val="001E48DD"/>
    <w:rsid w:val="001E5522"/>
    <w:rsid w:val="001E5900"/>
    <w:rsid w:val="001E7236"/>
    <w:rsid w:val="001F06EE"/>
    <w:rsid w:val="001F14F9"/>
    <w:rsid w:val="001F17FC"/>
    <w:rsid w:val="001F19B9"/>
    <w:rsid w:val="001F3B74"/>
    <w:rsid w:val="001F4587"/>
    <w:rsid w:val="001F489D"/>
    <w:rsid w:val="001F4B8F"/>
    <w:rsid w:val="001F5FF1"/>
    <w:rsid w:val="001F6254"/>
    <w:rsid w:val="001F68CF"/>
    <w:rsid w:val="001F69C3"/>
    <w:rsid w:val="001F6AD5"/>
    <w:rsid w:val="001F6E5F"/>
    <w:rsid w:val="001F7659"/>
    <w:rsid w:val="001F7DC8"/>
    <w:rsid w:val="00200169"/>
    <w:rsid w:val="002001FC"/>
    <w:rsid w:val="002014F9"/>
    <w:rsid w:val="00201A00"/>
    <w:rsid w:val="00201AE4"/>
    <w:rsid w:val="00202835"/>
    <w:rsid w:val="00203778"/>
    <w:rsid w:val="0020423E"/>
    <w:rsid w:val="002045E5"/>
    <w:rsid w:val="00204954"/>
    <w:rsid w:val="00204F49"/>
    <w:rsid w:val="0020530A"/>
    <w:rsid w:val="0020552C"/>
    <w:rsid w:val="002058F0"/>
    <w:rsid w:val="0020654C"/>
    <w:rsid w:val="002066A8"/>
    <w:rsid w:val="0020751D"/>
    <w:rsid w:val="0020768A"/>
    <w:rsid w:val="002076F5"/>
    <w:rsid w:val="00207921"/>
    <w:rsid w:val="00210250"/>
    <w:rsid w:val="00210897"/>
    <w:rsid w:val="00210C9B"/>
    <w:rsid w:val="00210DD9"/>
    <w:rsid w:val="00210E97"/>
    <w:rsid w:val="00211459"/>
    <w:rsid w:val="00211D0B"/>
    <w:rsid w:val="00212013"/>
    <w:rsid w:val="002125D6"/>
    <w:rsid w:val="0021278C"/>
    <w:rsid w:val="00213B7C"/>
    <w:rsid w:val="002147C6"/>
    <w:rsid w:val="002158BA"/>
    <w:rsid w:val="00215A00"/>
    <w:rsid w:val="0021693B"/>
    <w:rsid w:val="00216E07"/>
    <w:rsid w:val="002178DA"/>
    <w:rsid w:val="00220064"/>
    <w:rsid w:val="002204AC"/>
    <w:rsid w:val="002211BD"/>
    <w:rsid w:val="002217E6"/>
    <w:rsid w:val="00221824"/>
    <w:rsid w:val="00221BD2"/>
    <w:rsid w:val="0022246C"/>
    <w:rsid w:val="002225B3"/>
    <w:rsid w:val="0022303A"/>
    <w:rsid w:val="00223309"/>
    <w:rsid w:val="0022352D"/>
    <w:rsid w:val="00223552"/>
    <w:rsid w:val="002242DC"/>
    <w:rsid w:val="00224B47"/>
    <w:rsid w:val="00224F9B"/>
    <w:rsid w:val="002257F5"/>
    <w:rsid w:val="00225AAB"/>
    <w:rsid w:val="00225EBC"/>
    <w:rsid w:val="0022611F"/>
    <w:rsid w:val="00226495"/>
    <w:rsid w:val="002268B0"/>
    <w:rsid w:val="00226A6B"/>
    <w:rsid w:val="00226B20"/>
    <w:rsid w:val="00226EE2"/>
    <w:rsid w:val="00226FA2"/>
    <w:rsid w:val="002275C4"/>
    <w:rsid w:val="0023017D"/>
    <w:rsid w:val="002309B7"/>
    <w:rsid w:val="00230C18"/>
    <w:rsid w:val="002313A3"/>
    <w:rsid w:val="002314FF"/>
    <w:rsid w:val="00231D12"/>
    <w:rsid w:val="002325BE"/>
    <w:rsid w:val="002326B0"/>
    <w:rsid w:val="00232EF4"/>
    <w:rsid w:val="002335AA"/>
    <w:rsid w:val="00233B40"/>
    <w:rsid w:val="002346B1"/>
    <w:rsid w:val="00234F02"/>
    <w:rsid w:val="00235162"/>
    <w:rsid w:val="002351C3"/>
    <w:rsid w:val="0023646B"/>
    <w:rsid w:val="00237569"/>
    <w:rsid w:val="002375B8"/>
    <w:rsid w:val="00237B3D"/>
    <w:rsid w:val="00240EDC"/>
    <w:rsid w:val="00240F91"/>
    <w:rsid w:val="002412F1"/>
    <w:rsid w:val="00242107"/>
    <w:rsid w:val="00243410"/>
    <w:rsid w:val="00243736"/>
    <w:rsid w:val="002441F1"/>
    <w:rsid w:val="002445FD"/>
    <w:rsid w:val="00244970"/>
    <w:rsid w:val="002449D1"/>
    <w:rsid w:val="00244A8E"/>
    <w:rsid w:val="00244D75"/>
    <w:rsid w:val="00245342"/>
    <w:rsid w:val="00245BBA"/>
    <w:rsid w:val="00245E2D"/>
    <w:rsid w:val="0024629D"/>
    <w:rsid w:val="0024639C"/>
    <w:rsid w:val="0024645F"/>
    <w:rsid w:val="002469D3"/>
    <w:rsid w:val="00246D5B"/>
    <w:rsid w:val="00247892"/>
    <w:rsid w:val="00247D38"/>
    <w:rsid w:val="002508EA"/>
    <w:rsid w:val="00252182"/>
    <w:rsid w:val="00252927"/>
    <w:rsid w:val="002529D5"/>
    <w:rsid w:val="00252A82"/>
    <w:rsid w:val="00253366"/>
    <w:rsid w:val="0025339A"/>
    <w:rsid w:val="00253714"/>
    <w:rsid w:val="00254111"/>
    <w:rsid w:val="00254930"/>
    <w:rsid w:val="00254C49"/>
    <w:rsid w:val="00254DEC"/>
    <w:rsid w:val="00254EF4"/>
    <w:rsid w:val="0025526D"/>
    <w:rsid w:val="00255587"/>
    <w:rsid w:val="00255CAA"/>
    <w:rsid w:val="00256026"/>
    <w:rsid w:val="00256366"/>
    <w:rsid w:val="0025658A"/>
    <w:rsid w:val="00256C8A"/>
    <w:rsid w:val="002600EF"/>
    <w:rsid w:val="00260BA4"/>
    <w:rsid w:val="0026192B"/>
    <w:rsid w:val="002621A0"/>
    <w:rsid w:val="00262387"/>
    <w:rsid w:val="00262CA6"/>
    <w:rsid w:val="00263181"/>
    <w:rsid w:val="00263393"/>
    <w:rsid w:val="00263AA3"/>
    <w:rsid w:val="00263D51"/>
    <w:rsid w:val="00264176"/>
    <w:rsid w:val="00264427"/>
    <w:rsid w:val="00264472"/>
    <w:rsid w:val="00264684"/>
    <w:rsid w:val="00264C38"/>
    <w:rsid w:val="00265026"/>
    <w:rsid w:val="00265419"/>
    <w:rsid w:val="002654EB"/>
    <w:rsid w:val="00265AEE"/>
    <w:rsid w:val="00265E7B"/>
    <w:rsid w:val="002662C5"/>
    <w:rsid w:val="00266563"/>
    <w:rsid w:val="002666EF"/>
    <w:rsid w:val="00267331"/>
    <w:rsid w:val="002679CB"/>
    <w:rsid w:val="0027086E"/>
    <w:rsid w:val="00271123"/>
    <w:rsid w:val="00273381"/>
    <w:rsid w:val="00274A85"/>
    <w:rsid w:val="00275213"/>
    <w:rsid w:val="00275EC7"/>
    <w:rsid w:val="00275EE5"/>
    <w:rsid w:val="002762A4"/>
    <w:rsid w:val="00276480"/>
    <w:rsid w:val="00276B2F"/>
    <w:rsid w:val="00277F85"/>
    <w:rsid w:val="00280273"/>
    <w:rsid w:val="0028045B"/>
    <w:rsid w:val="002811F6"/>
    <w:rsid w:val="002818EF"/>
    <w:rsid w:val="00281D55"/>
    <w:rsid w:val="002828D7"/>
    <w:rsid w:val="0028303D"/>
    <w:rsid w:val="002831EF"/>
    <w:rsid w:val="00283EAF"/>
    <w:rsid w:val="0028415D"/>
    <w:rsid w:val="002843EC"/>
    <w:rsid w:val="002844C8"/>
    <w:rsid w:val="002855C2"/>
    <w:rsid w:val="00286944"/>
    <w:rsid w:val="00287191"/>
    <w:rsid w:val="00290B3B"/>
    <w:rsid w:val="00290C20"/>
    <w:rsid w:val="002914B4"/>
    <w:rsid w:val="00291915"/>
    <w:rsid w:val="00291AE5"/>
    <w:rsid w:val="00291B99"/>
    <w:rsid w:val="00292118"/>
    <w:rsid w:val="0029222D"/>
    <w:rsid w:val="00292CB3"/>
    <w:rsid w:val="002932B2"/>
    <w:rsid w:val="0029336F"/>
    <w:rsid w:val="0029381C"/>
    <w:rsid w:val="00293DA4"/>
    <w:rsid w:val="002941C2"/>
    <w:rsid w:val="0029429A"/>
    <w:rsid w:val="00294C00"/>
    <w:rsid w:val="00295BE0"/>
    <w:rsid w:val="00295E27"/>
    <w:rsid w:val="0029690A"/>
    <w:rsid w:val="00296B8B"/>
    <w:rsid w:val="0029798D"/>
    <w:rsid w:val="002A0ABE"/>
    <w:rsid w:val="002A0B6F"/>
    <w:rsid w:val="002A127C"/>
    <w:rsid w:val="002A2275"/>
    <w:rsid w:val="002A31B1"/>
    <w:rsid w:val="002A4E02"/>
    <w:rsid w:val="002A52EE"/>
    <w:rsid w:val="002A5CF8"/>
    <w:rsid w:val="002A6671"/>
    <w:rsid w:val="002A668D"/>
    <w:rsid w:val="002A6B9B"/>
    <w:rsid w:val="002A707E"/>
    <w:rsid w:val="002A7CC8"/>
    <w:rsid w:val="002B038B"/>
    <w:rsid w:val="002B03FE"/>
    <w:rsid w:val="002B0661"/>
    <w:rsid w:val="002B07CD"/>
    <w:rsid w:val="002B0978"/>
    <w:rsid w:val="002B0E79"/>
    <w:rsid w:val="002B120C"/>
    <w:rsid w:val="002B1327"/>
    <w:rsid w:val="002B162D"/>
    <w:rsid w:val="002B1887"/>
    <w:rsid w:val="002B1D33"/>
    <w:rsid w:val="002B2506"/>
    <w:rsid w:val="002B27F0"/>
    <w:rsid w:val="002B2A90"/>
    <w:rsid w:val="002B2E4F"/>
    <w:rsid w:val="002B3CDB"/>
    <w:rsid w:val="002B4CA3"/>
    <w:rsid w:val="002B640B"/>
    <w:rsid w:val="002B6B6E"/>
    <w:rsid w:val="002B7CA1"/>
    <w:rsid w:val="002C08B4"/>
    <w:rsid w:val="002C0976"/>
    <w:rsid w:val="002C0AED"/>
    <w:rsid w:val="002C0CB8"/>
    <w:rsid w:val="002C0FD8"/>
    <w:rsid w:val="002C17C6"/>
    <w:rsid w:val="002C261D"/>
    <w:rsid w:val="002C2C27"/>
    <w:rsid w:val="002C302B"/>
    <w:rsid w:val="002C3743"/>
    <w:rsid w:val="002C3F92"/>
    <w:rsid w:val="002C46DF"/>
    <w:rsid w:val="002C4839"/>
    <w:rsid w:val="002C4BCE"/>
    <w:rsid w:val="002C54E7"/>
    <w:rsid w:val="002C6477"/>
    <w:rsid w:val="002C6833"/>
    <w:rsid w:val="002C6CD7"/>
    <w:rsid w:val="002C7B2C"/>
    <w:rsid w:val="002C7F85"/>
    <w:rsid w:val="002D006F"/>
    <w:rsid w:val="002D016E"/>
    <w:rsid w:val="002D0F4A"/>
    <w:rsid w:val="002D140B"/>
    <w:rsid w:val="002D19BF"/>
    <w:rsid w:val="002D1A71"/>
    <w:rsid w:val="002D2BE7"/>
    <w:rsid w:val="002D34CD"/>
    <w:rsid w:val="002D3F9B"/>
    <w:rsid w:val="002D40A3"/>
    <w:rsid w:val="002D40DD"/>
    <w:rsid w:val="002D53DA"/>
    <w:rsid w:val="002D710E"/>
    <w:rsid w:val="002D74EE"/>
    <w:rsid w:val="002D7B23"/>
    <w:rsid w:val="002E0570"/>
    <w:rsid w:val="002E09E4"/>
    <w:rsid w:val="002E2A3E"/>
    <w:rsid w:val="002E3A25"/>
    <w:rsid w:val="002E3FCF"/>
    <w:rsid w:val="002E51F2"/>
    <w:rsid w:val="002E5611"/>
    <w:rsid w:val="002E5CC0"/>
    <w:rsid w:val="002E5DF2"/>
    <w:rsid w:val="002E6646"/>
    <w:rsid w:val="002E68A3"/>
    <w:rsid w:val="002E6927"/>
    <w:rsid w:val="002E70C4"/>
    <w:rsid w:val="002E74DD"/>
    <w:rsid w:val="002E7C5D"/>
    <w:rsid w:val="002E7FC1"/>
    <w:rsid w:val="002F0232"/>
    <w:rsid w:val="002F0ADB"/>
    <w:rsid w:val="002F0CC9"/>
    <w:rsid w:val="002F0CEF"/>
    <w:rsid w:val="002F1571"/>
    <w:rsid w:val="002F1BF4"/>
    <w:rsid w:val="002F1D19"/>
    <w:rsid w:val="002F21AD"/>
    <w:rsid w:val="002F2638"/>
    <w:rsid w:val="002F302A"/>
    <w:rsid w:val="002F32A6"/>
    <w:rsid w:val="002F37D6"/>
    <w:rsid w:val="002F3E7E"/>
    <w:rsid w:val="002F3F2C"/>
    <w:rsid w:val="002F4D89"/>
    <w:rsid w:val="002F4D94"/>
    <w:rsid w:val="002F4E7A"/>
    <w:rsid w:val="002F6058"/>
    <w:rsid w:val="002F7011"/>
    <w:rsid w:val="002F75CC"/>
    <w:rsid w:val="003006C2"/>
    <w:rsid w:val="00301097"/>
    <w:rsid w:val="0030259D"/>
    <w:rsid w:val="00302F9C"/>
    <w:rsid w:val="00303536"/>
    <w:rsid w:val="00304118"/>
    <w:rsid w:val="0030418E"/>
    <w:rsid w:val="00304E74"/>
    <w:rsid w:val="0030645E"/>
    <w:rsid w:val="00307023"/>
    <w:rsid w:val="00307426"/>
    <w:rsid w:val="003078A9"/>
    <w:rsid w:val="00307BC6"/>
    <w:rsid w:val="00307CD2"/>
    <w:rsid w:val="003105F1"/>
    <w:rsid w:val="003111CF"/>
    <w:rsid w:val="00311F68"/>
    <w:rsid w:val="00311FB7"/>
    <w:rsid w:val="00312D12"/>
    <w:rsid w:val="00313DFE"/>
    <w:rsid w:val="00314224"/>
    <w:rsid w:val="0031465F"/>
    <w:rsid w:val="00315BDC"/>
    <w:rsid w:val="00315ED4"/>
    <w:rsid w:val="00315FA6"/>
    <w:rsid w:val="00316008"/>
    <w:rsid w:val="003163C8"/>
    <w:rsid w:val="00317804"/>
    <w:rsid w:val="003179D8"/>
    <w:rsid w:val="00320AD5"/>
    <w:rsid w:val="003221A7"/>
    <w:rsid w:val="003224BE"/>
    <w:rsid w:val="003225A9"/>
    <w:rsid w:val="003227A3"/>
    <w:rsid w:val="00322BDB"/>
    <w:rsid w:val="00322DDF"/>
    <w:rsid w:val="0032338B"/>
    <w:rsid w:val="0032377F"/>
    <w:rsid w:val="003239DA"/>
    <w:rsid w:val="00324EFA"/>
    <w:rsid w:val="00325066"/>
    <w:rsid w:val="00325987"/>
    <w:rsid w:val="0032604A"/>
    <w:rsid w:val="003265A5"/>
    <w:rsid w:val="00326936"/>
    <w:rsid w:val="00326EA3"/>
    <w:rsid w:val="00327846"/>
    <w:rsid w:val="00327A09"/>
    <w:rsid w:val="00327ABA"/>
    <w:rsid w:val="00327F52"/>
    <w:rsid w:val="0033010A"/>
    <w:rsid w:val="0033041C"/>
    <w:rsid w:val="00330C0B"/>
    <w:rsid w:val="00330E02"/>
    <w:rsid w:val="00330FE7"/>
    <w:rsid w:val="0033126C"/>
    <w:rsid w:val="00331BCD"/>
    <w:rsid w:val="00331CB2"/>
    <w:rsid w:val="00332851"/>
    <w:rsid w:val="003332D7"/>
    <w:rsid w:val="003339E1"/>
    <w:rsid w:val="00334335"/>
    <w:rsid w:val="00334BAB"/>
    <w:rsid w:val="00335528"/>
    <w:rsid w:val="003356E1"/>
    <w:rsid w:val="003359E3"/>
    <w:rsid w:val="00336400"/>
    <w:rsid w:val="00336638"/>
    <w:rsid w:val="00336787"/>
    <w:rsid w:val="00336B39"/>
    <w:rsid w:val="00336C20"/>
    <w:rsid w:val="00340E5A"/>
    <w:rsid w:val="003410C6"/>
    <w:rsid w:val="00342979"/>
    <w:rsid w:val="00343041"/>
    <w:rsid w:val="0034385F"/>
    <w:rsid w:val="00343D5C"/>
    <w:rsid w:val="00344238"/>
    <w:rsid w:val="00344347"/>
    <w:rsid w:val="00344667"/>
    <w:rsid w:val="00345325"/>
    <w:rsid w:val="0034646D"/>
    <w:rsid w:val="00346972"/>
    <w:rsid w:val="00346CDA"/>
    <w:rsid w:val="00346E71"/>
    <w:rsid w:val="00347438"/>
    <w:rsid w:val="00347DE2"/>
    <w:rsid w:val="0035003C"/>
    <w:rsid w:val="00351217"/>
    <w:rsid w:val="00351CC9"/>
    <w:rsid w:val="00351EC3"/>
    <w:rsid w:val="00353CB1"/>
    <w:rsid w:val="00354087"/>
    <w:rsid w:val="00354DC9"/>
    <w:rsid w:val="003556AD"/>
    <w:rsid w:val="00356022"/>
    <w:rsid w:val="00356175"/>
    <w:rsid w:val="0035681D"/>
    <w:rsid w:val="00356ECA"/>
    <w:rsid w:val="003571B3"/>
    <w:rsid w:val="0036063C"/>
    <w:rsid w:val="003606DF"/>
    <w:rsid w:val="00360AF0"/>
    <w:rsid w:val="00361320"/>
    <w:rsid w:val="0036149A"/>
    <w:rsid w:val="00361709"/>
    <w:rsid w:val="003621B8"/>
    <w:rsid w:val="00363ABD"/>
    <w:rsid w:val="00363E15"/>
    <w:rsid w:val="00364979"/>
    <w:rsid w:val="00364C74"/>
    <w:rsid w:val="00365151"/>
    <w:rsid w:val="00365156"/>
    <w:rsid w:val="0036648B"/>
    <w:rsid w:val="00366923"/>
    <w:rsid w:val="00366D5A"/>
    <w:rsid w:val="00370BFD"/>
    <w:rsid w:val="00370ED0"/>
    <w:rsid w:val="00371101"/>
    <w:rsid w:val="00371388"/>
    <w:rsid w:val="0037168C"/>
    <w:rsid w:val="00371AF0"/>
    <w:rsid w:val="00371D46"/>
    <w:rsid w:val="00372113"/>
    <w:rsid w:val="003728B6"/>
    <w:rsid w:val="0037314A"/>
    <w:rsid w:val="00373782"/>
    <w:rsid w:val="003741DC"/>
    <w:rsid w:val="00375A14"/>
    <w:rsid w:val="003762A4"/>
    <w:rsid w:val="0037712C"/>
    <w:rsid w:val="00377BEC"/>
    <w:rsid w:val="00380C50"/>
    <w:rsid w:val="00380DED"/>
    <w:rsid w:val="0038238C"/>
    <w:rsid w:val="00382485"/>
    <w:rsid w:val="00382AE7"/>
    <w:rsid w:val="00382FBE"/>
    <w:rsid w:val="0038313A"/>
    <w:rsid w:val="00383F72"/>
    <w:rsid w:val="0038430F"/>
    <w:rsid w:val="003846E4"/>
    <w:rsid w:val="003850EA"/>
    <w:rsid w:val="00385250"/>
    <w:rsid w:val="003855B6"/>
    <w:rsid w:val="00385745"/>
    <w:rsid w:val="003863EC"/>
    <w:rsid w:val="003866A6"/>
    <w:rsid w:val="0038767A"/>
    <w:rsid w:val="003900E9"/>
    <w:rsid w:val="00391F5A"/>
    <w:rsid w:val="00391F98"/>
    <w:rsid w:val="003924E0"/>
    <w:rsid w:val="0039320E"/>
    <w:rsid w:val="00393A58"/>
    <w:rsid w:val="00394A5F"/>
    <w:rsid w:val="00394C16"/>
    <w:rsid w:val="003963E0"/>
    <w:rsid w:val="003965C7"/>
    <w:rsid w:val="00396600"/>
    <w:rsid w:val="0039757E"/>
    <w:rsid w:val="00397F78"/>
    <w:rsid w:val="003A0617"/>
    <w:rsid w:val="003A0744"/>
    <w:rsid w:val="003A0F88"/>
    <w:rsid w:val="003A21C0"/>
    <w:rsid w:val="003A3755"/>
    <w:rsid w:val="003A47AA"/>
    <w:rsid w:val="003A4FB3"/>
    <w:rsid w:val="003A527F"/>
    <w:rsid w:val="003A551B"/>
    <w:rsid w:val="003A5EBA"/>
    <w:rsid w:val="003A7B0F"/>
    <w:rsid w:val="003B05C2"/>
    <w:rsid w:val="003B063E"/>
    <w:rsid w:val="003B0646"/>
    <w:rsid w:val="003B09F4"/>
    <w:rsid w:val="003B156B"/>
    <w:rsid w:val="003B21C4"/>
    <w:rsid w:val="003B3274"/>
    <w:rsid w:val="003B449C"/>
    <w:rsid w:val="003B4707"/>
    <w:rsid w:val="003B55DE"/>
    <w:rsid w:val="003B5A0F"/>
    <w:rsid w:val="003B620C"/>
    <w:rsid w:val="003B6565"/>
    <w:rsid w:val="003B6B6C"/>
    <w:rsid w:val="003B6FB6"/>
    <w:rsid w:val="003B73C0"/>
    <w:rsid w:val="003B7473"/>
    <w:rsid w:val="003B74E4"/>
    <w:rsid w:val="003B7953"/>
    <w:rsid w:val="003C0A80"/>
    <w:rsid w:val="003C1DE4"/>
    <w:rsid w:val="003C245E"/>
    <w:rsid w:val="003C24E9"/>
    <w:rsid w:val="003C320E"/>
    <w:rsid w:val="003C344E"/>
    <w:rsid w:val="003C39D0"/>
    <w:rsid w:val="003C470D"/>
    <w:rsid w:val="003C51D6"/>
    <w:rsid w:val="003C51E7"/>
    <w:rsid w:val="003C51F4"/>
    <w:rsid w:val="003C638B"/>
    <w:rsid w:val="003C6C09"/>
    <w:rsid w:val="003C7D4A"/>
    <w:rsid w:val="003D02BF"/>
    <w:rsid w:val="003D050B"/>
    <w:rsid w:val="003D0E6B"/>
    <w:rsid w:val="003D12AE"/>
    <w:rsid w:val="003D2327"/>
    <w:rsid w:val="003D2583"/>
    <w:rsid w:val="003D274F"/>
    <w:rsid w:val="003D33BB"/>
    <w:rsid w:val="003D3F73"/>
    <w:rsid w:val="003D4E1C"/>
    <w:rsid w:val="003D4E3F"/>
    <w:rsid w:val="003D51BF"/>
    <w:rsid w:val="003D5ECC"/>
    <w:rsid w:val="003D6469"/>
    <w:rsid w:val="003D68EE"/>
    <w:rsid w:val="003D6EEF"/>
    <w:rsid w:val="003D6FF7"/>
    <w:rsid w:val="003D7A4A"/>
    <w:rsid w:val="003E1263"/>
    <w:rsid w:val="003E1660"/>
    <w:rsid w:val="003E223E"/>
    <w:rsid w:val="003E2823"/>
    <w:rsid w:val="003E299A"/>
    <w:rsid w:val="003E31AA"/>
    <w:rsid w:val="003E3693"/>
    <w:rsid w:val="003E3B07"/>
    <w:rsid w:val="003E3FB0"/>
    <w:rsid w:val="003E46B6"/>
    <w:rsid w:val="003E46F3"/>
    <w:rsid w:val="003E48EB"/>
    <w:rsid w:val="003E4BD7"/>
    <w:rsid w:val="003E674C"/>
    <w:rsid w:val="003E67E1"/>
    <w:rsid w:val="003E7996"/>
    <w:rsid w:val="003E7F2C"/>
    <w:rsid w:val="003F0306"/>
    <w:rsid w:val="003F09CF"/>
    <w:rsid w:val="003F0BF6"/>
    <w:rsid w:val="003F0D10"/>
    <w:rsid w:val="003F15DF"/>
    <w:rsid w:val="003F1DD7"/>
    <w:rsid w:val="003F1DEB"/>
    <w:rsid w:val="003F233F"/>
    <w:rsid w:val="003F31BA"/>
    <w:rsid w:val="003F3E1F"/>
    <w:rsid w:val="003F44B6"/>
    <w:rsid w:val="003F54C4"/>
    <w:rsid w:val="003F5C7C"/>
    <w:rsid w:val="003F5DEB"/>
    <w:rsid w:val="003F6762"/>
    <w:rsid w:val="003F6F30"/>
    <w:rsid w:val="003F713D"/>
    <w:rsid w:val="003F73AA"/>
    <w:rsid w:val="003F73F4"/>
    <w:rsid w:val="003F747A"/>
    <w:rsid w:val="003F7B27"/>
    <w:rsid w:val="003F7B3B"/>
    <w:rsid w:val="00400623"/>
    <w:rsid w:val="0040088A"/>
    <w:rsid w:val="00400AFD"/>
    <w:rsid w:val="00400BBB"/>
    <w:rsid w:val="00401214"/>
    <w:rsid w:val="00401CE7"/>
    <w:rsid w:val="004020A6"/>
    <w:rsid w:val="00402335"/>
    <w:rsid w:val="00402A6D"/>
    <w:rsid w:val="00403820"/>
    <w:rsid w:val="00403C85"/>
    <w:rsid w:val="00404115"/>
    <w:rsid w:val="00404748"/>
    <w:rsid w:val="00404EA5"/>
    <w:rsid w:val="00405854"/>
    <w:rsid w:val="00405D33"/>
    <w:rsid w:val="00405DDC"/>
    <w:rsid w:val="00405E56"/>
    <w:rsid w:val="004061DF"/>
    <w:rsid w:val="004066F2"/>
    <w:rsid w:val="00406AE7"/>
    <w:rsid w:val="00406C87"/>
    <w:rsid w:val="00407419"/>
    <w:rsid w:val="00407603"/>
    <w:rsid w:val="00407D03"/>
    <w:rsid w:val="00410D9B"/>
    <w:rsid w:val="00410F1F"/>
    <w:rsid w:val="00412900"/>
    <w:rsid w:val="0041292D"/>
    <w:rsid w:val="00412CEF"/>
    <w:rsid w:val="00413164"/>
    <w:rsid w:val="00413208"/>
    <w:rsid w:val="00413853"/>
    <w:rsid w:val="0041513B"/>
    <w:rsid w:val="00415419"/>
    <w:rsid w:val="004155A3"/>
    <w:rsid w:val="004155E6"/>
    <w:rsid w:val="00416D0E"/>
    <w:rsid w:val="00417A04"/>
    <w:rsid w:val="00417F2F"/>
    <w:rsid w:val="00420060"/>
    <w:rsid w:val="0042031F"/>
    <w:rsid w:val="004206B5"/>
    <w:rsid w:val="00421285"/>
    <w:rsid w:val="00421739"/>
    <w:rsid w:val="004219BA"/>
    <w:rsid w:val="00421A0D"/>
    <w:rsid w:val="00421EC5"/>
    <w:rsid w:val="004225FF"/>
    <w:rsid w:val="00422C89"/>
    <w:rsid w:val="0042322B"/>
    <w:rsid w:val="004233F6"/>
    <w:rsid w:val="0042348C"/>
    <w:rsid w:val="0042449E"/>
    <w:rsid w:val="00424A58"/>
    <w:rsid w:val="00424BCF"/>
    <w:rsid w:val="00425637"/>
    <w:rsid w:val="004257BA"/>
    <w:rsid w:val="00425951"/>
    <w:rsid w:val="00425D17"/>
    <w:rsid w:val="0042711D"/>
    <w:rsid w:val="00427B62"/>
    <w:rsid w:val="00427F2B"/>
    <w:rsid w:val="0043028D"/>
    <w:rsid w:val="004303D0"/>
    <w:rsid w:val="00431725"/>
    <w:rsid w:val="00432179"/>
    <w:rsid w:val="00432CDD"/>
    <w:rsid w:val="00432E1E"/>
    <w:rsid w:val="004335FC"/>
    <w:rsid w:val="00433C71"/>
    <w:rsid w:val="00434722"/>
    <w:rsid w:val="00434B72"/>
    <w:rsid w:val="00434E0A"/>
    <w:rsid w:val="004356DE"/>
    <w:rsid w:val="00435A3D"/>
    <w:rsid w:val="00436042"/>
    <w:rsid w:val="00436281"/>
    <w:rsid w:val="00436694"/>
    <w:rsid w:val="00436F16"/>
    <w:rsid w:val="00437062"/>
    <w:rsid w:val="00437429"/>
    <w:rsid w:val="00437B15"/>
    <w:rsid w:val="00437BC7"/>
    <w:rsid w:val="0044046B"/>
    <w:rsid w:val="004404DD"/>
    <w:rsid w:val="00440938"/>
    <w:rsid w:val="00440BBD"/>
    <w:rsid w:val="0044362A"/>
    <w:rsid w:val="00443C3A"/>
    <w:rsid w:val="004454D0"/>
    <w:rsid w:val="00445594"/>
    <w:rsid w:val="00445633"/>
    <w:rsid w:val="00445A87"/>
    <w:rsid w:val="00445C9B"/>
    <w:rsid w:val="00445E5A"/>
    <w:rsid w:val="004467F1"/>
    <w:rsid w:val="00446C31"/>
    <w:rsid w:val="00447294"/>
    <w:rsid w:val="004472D1"/>
    <w:rsid w:val="004472F7"/>
    <w:rsid w:val="0044761E"/>
    <w:rsid w:val="00450DD8"/>
    <w:rsid w:val="00452086"/>
    <w:rsid w:val="00452297"/>
    <w:rsid w:val="00452477"/>
    <w:rsid w:val="00452D1E"/>
    <w:rsid w:val="00453F40"/>
    <w:rsid w:val="00454DE3"/>
    <w:rsid w:val="004551FF"/>
    <w:rsid w:val="00455A55"/>
    <w:rsid w:val="00456D46"/>
    <w:rsid w:val="00456D6B"/>
    <w:rsid w:val="00456EA7"/>
    <w:rsid w:val="00457321"/>
    <w:rsid w:val="00460771"/>
    <w:rsid w:val="004608A5"/>
    <w:rsid w:val="00460C41"/>
    <w:rsid w:val="0046103D"/>
    <w:rsid w:val="004612CD"/>
    <w:rsid w:val="00461A96"/>
    <w:rsid w:val="00461D5B"/>
    <w:rsid w:val="00462044"/>
    <w:rsid w:val="0046240D"/>
    <w:rsid w:val="00462475"/>
    <w:rsid w:val="00462568"/>
    <w:rsid w:val="00462DB4"/>
    <w:rsid w:val="0046307A"/>
    <w:rsid w:val="00463593"/>
    <w:rsid w:val="004637BC"/>
    <w:rsid w:val="00464FB5"/>
    <w:rsid w:val="00465B97"/>
    <w:rsid w:val="00465D5C"/>
    <w:rsid w:val="00465E0B"/>
    <w:rsid w:val="004666AB"/>
    <w:rsid w:val="004667AC"/>
    <w:rsid w:val="004668FE"/>
    <w:rsid w:val="00466AE1"/>
    <w:rsid w:val="00466DFC"/>
    <w:rsid w:val="00467015"/>
    <w:rsid w:val="00467368"/>
    <w:rsid w:val="00467989"/>
    <w:rsid w:val="00467F9D"/>
    <w:rsid w:val="004705A9"/>
    <w:rsid w:val="00471188"/>
    <w:rsid w:val="004713D0"/>
    <w:rsid w:val="00471ECC"/>
    <w:rsid w:val="004721AD"/>
    <w:rsid w:val="00472339"/>
    <w:rsid w:val="00473393"/>
    <w:rsid w:val="004736E7"/>
    <w:rsid w:val="004739E6"/>
    <w:rsid w:val="0047434D"/>
    <w:rsid w:val="00474368"/>
    <w:rsid w:val="00474722"/>
    <w:rsid w:val="004751C2"/>
    <w:rsid w:val="004756D9"/>
    <w:rsid w:val="00476A03"/>
    <w:rsid w:val="00476C46"/>
    <w:rsid w:val="00476F94"/>
    <w:rsid w:val="00477500"/>
    <w:rsid w:val="00477576"/>
    <w:rsid w:val="0048070A"/>
    <w:rsid w:val="00480CB1"/>
    <w:rsid w:val="00481ADE"/>
    <w:rsid w:val="00481CC7"/>
    <w:rsid w:val="00481FE8"/>
    <w:rsid w:val="004826F2"/>
    <w:rsid w:val="00482990"/>
    <w:rsid w:val="00482BDE"/>
    <w:rsid w:val="00483242"/>
    <w:rsid w:val="00483267"/>
    <w:rsid w:val="00483434"/>
    <w:rsid w:val="004835C4"/>
    <w:rsid w:val="00484115"/>
    <w:rsid w:val="0048453D"/>
    <w:rsid w:val="00484941"/>
    <w:rsid w:val="00484AF9"/>
    <w:rsid w:val="00484DAC"/>
    <w:rsid w:val="0048506B"/>
    <w:rsid w:val="0048535F"/>
    <w:rsid w:val="004857C6"/>
    <w:rsid w:val="004871E1"/>
    <w:rsid w:val="00487300"/>
    <w:rsid w:val="00487487"/>
    <w:rsid w:val="00490F64"/>
    <w:rsid w:val="00491509"/>
    <w:rsid w:val="00491AC5"/>
    <w:rsid w:val="00492EEC"/>
    <w:rsid w:val="00492F72"/>
    <w:rsid w:val="00494708"/>
    <w:rsid w:val="00494BF7"/>
    <w:rsid w:val="00494C6C"/>
    <w:rsid w:val="0049570B"/>
    <w:rsid w:val="00495786"/>
    <w:rsid w:val="004957FE"/>
    <w:rsid w:val="00496DFE"/>
    <w:rsid w:val="0049746C"/>
    <w:rsid w:val="00497836"/>
    <w:rsid w:val="004979E2"/>
    <w:rsid w:val="004A028C"/>
    <w:rsid w:val="004A07EF"/>
    <w:rsid w:val="004A13C6"/>
    <w:rsid w:val="004A1554"/>
    <w:rsid w:val="004A1C02"/>
    <w:rsid w:val="004A1D44"/>
    <w:rsid w:val="004A20D3"/>
    <w:rsid w:val="004A228E"/>
    <w:rsid w:val="004A24E8"/>
    <w:rsid w:val="004A43B0"/>
    <w:rsid w:val="004A50FA"/>
    <w:rsid w:val="004A5355"/>
    <w:rsid w:val="004A536C"/>
    <w:rsid w:val="004A5531"/>
    <w:rsid w:val="004A5C21"/>
    <w:rsid w:val="004A5E19"/>
    <w:rsid w:val="004A6578"/>
    <w:rsid w:val="004A6744"/>
    <w:rsid w:val="004A73F2"/>
    <w:rsid w:val="004A76CA"/>
    <w:rsid w:val="004B054F"/>
    <w:rsid w:val="004B079E"/>
    <w:rsid w:val="004B0F70"/>
    <w:rsid w:val="004B16EF"/>
    <w:rsid w:val="004B2090"/>
    <w:rsid w:val="004B25BB"/>
    <w:rsid w:val="004B2A02"/>
    <w:rsid w:val="004B3540"/>
    <w:rsid w:val="004B3613"/>
    <w:rsid w:val="004B4276"/>
    <w:rsid w:val="004B45EE"/>
    <w:rsid w:val="004B4B98"/>
    <w:rsid w:val="004B4E63"/>
    <w:rsid w:val="004B5580"/>
    <w:rsid w:val="004B61EA"/>
    <w:rsid w:val="004B6333"/>
    <w:rsid w:val="004B73C8"/>
    <w:rsid w:val="004B789C"/>
    <w:rsid w:val="004C15B6"/>
    <w:rsid w:val="004C21F1"/>
    <w:rsid w:val="004C347F"/>
    <w:rsid w:val="004C3B94"/>
    <w:rsid w:val="004C3D70"/>
    <w:rsid w:val="004C416F"/>
    <w:rsid w:val="004C420D"/>
    <w:rsid w:val="004C4A49"/>
    <w:rsid w:val="004C4A4D"/>
    <w:rsid w:val="004C4A7A"/>
    <w:rsid w:val="004C501B"/>
    <w:rsid w:val="004C521C"/>
    <w:rsid w:val="004C575C"/>
    <w:rsid w:val="004C6D50"/>
    <w:rsid w:val="004C6F71"/>
    <w:rsid w:val="004C754A"/>
    <w:rsid w:val="004C7EEB"/>
    <w:rsid w:val="004D02F2"/>
    <w:rsid w:val="004D195D"/>
    <w:rsid w:val="004D1BA5"/>
    <w:rsid w:val="004D2988"/>
    <w:rsid w:val="004D2BC5"/>
    <w:rsid w:val="004D3119"/>
    <w:rsid w:val="004D3704"/>
    <w:rsid w:val="004D379D"/>
    <w:rsid w:val="004D444D"/>
    <w:rsid w:val="004D5163"/>
    <w:rsid w:val="004D5809"/>
    <w:rsid w:val="004D5B6B"/>
    <w:rsid w:val="004D5EDB"/>
    <w:rsid w:val="004D7389"/>
    <w:rsid w:val="004D76C8"/>
    <w:rsid w:val="004D7C22"/>
    <w:rsid w:val="004D7DB8"/>
    <w:rsid w:val="004E03D8"/>
    <w:rsid w:val="004E0816"/>
    <w:rsid w:val="004E0900"/>
    <w:rsid w:val="004E16CD"/>
    <w:rsid w:val="004E1D4A"/>
    <w:rsid w:val="004E2091"/>
    <w:rsid w:val="004E20B2"/>
    <w:rsid w:val="004E2C63"/>
    <w:rsid w:val="004E3068"/>
    <w:rsid w:val="004E3A76"/>
    <w:rsid w:val="004E3B13"/>
    <w:rsid w:val="004E4AC5"/>
    <w:rsid w:val="004E4F7E"/>
    <w:rsid w:val="004E5BA2"/>
    <w:rsid w:val="004E6527"/>
    <w:rsid w:val="004E6C57"/>
    <w:rsid w:val="004E7314"/>
    <w:rsid w:val="004F00EC"/>
    <w:rsid w:val="004F045B"/>
    <w:rsid w:val="004F08BA"/>
    <w:rsid w:val="004F0E68"/>
    <w:rsid w:val="004F1827"/>
    <w:rsid w:val="004F29BC"/>
    <w:rsid w:val="004F2D6A"/>
    <w:rsid w:val="004F30FB"/>
    <w:rsid w:val="004F36C8"/>
    <w:rsid w:val="004F44FF"/>
    <w:rsid w:val="004F4578"/>
    <w:rsid w:val="004F4795"/>
    <w:rsid w:val="004F4A07"/>
    <w:rsid w:val="004F52D5"/>
    <w:rsid w:val="004F5B9B"/>
    <w:rsid w:val="004F6641"/>
    <w:rsid w:val="004F6AB6"/>
    <w:rsid w:val="004F71F2"/>
    <w:rsid w:val="004F7457"/>
    <w:rsid w:val="004F7970"/>
    <w:rsid w:val="004F7B1D"/>
    <w:rsid w:val="0050082B"/>
    <w:rsid w:val="005009E2"/>
    <w:rsid w:val="00501268"/>
    <w:rsid w:val="00501ABB"/>
    <w:rsid w:val="00501D5A"/>
    <w:rsid w:val="005022CE"/>
    <w:rsid w:val="00502720"/>
    <w:rsid w:val="005028D1"/>
    <w:rsid w:val="00502D88"/>
    <w:rsid w:val="00503D7E"/>
    <w:rsid w:val="005040B6"/>
    <w:rsid w:val="005043D9"/>
    <w:rsid w:val="005056CE"/>
    <w:rsid w:val="005059DF"/>
    <w:rsid w:val="00505BCF"/>
    <w:rsid w:val="00505D30"/>
    <w:rsid w:val="0050637E"/>
    <w:rsid w:val="00506D2A"/>
    <w:rsid w:val="00506D6B"/>
    <w:rsid w:val="00507120"/>
    <w:rsid w:val="0050714D"/>
    <w:rsid w:val="0050725A"/>
    <w:rsid w:val="005072BB"/>
    <w:rsid w:val="00507EF2"/>
    <w:rsid w:val="00510529"/>
    <w:rsid w:val="005109FA"/>
    <w:rsid w:val="00510CDF"/>
    <w:rsid w:val="00511675"/>
    <w:rsid w:val="00512680"/>
    <w:rsid w:val="00512EDE"/>
    <w:rsid w:val="005130E7"/>
    <w:rsid w:val="005131D2"/>
    <w:rsid w:val="00513610"/>
    <w:rsid w:val="005138E4"/>
    <w:rsid w:val="00513961"/>
    <w:rsid w:val="00513AAE"/>
    <w:rsid w:val="00513BFF"/>
    <w:rsid w:val="00513F64"/>
    <w:rsid w:val="00514344"/>
    <w:rsid w:val="005143C0"/>
    <w:rsid w:val="00514AA2"/>
    <w:rsid w:val="00514D56"/>
    <w:rsid w:val="005151E4"/>
    <w:rsid w:val="0051634F"/>
    <w:rsid w:val="00516648"/>
    <w:rsid w:val="00520523"/>
    <w:rsid w:val="00521627"/>
    <w:rsid w:val="00521796"/>
    <w:rsid w:val="00521F09"/>
    <w:rsid w:val="005222DF"/>
    <w:rsid w:val="00522479"/>
    <w:rsid w:val="00522C1C"/>
    <w:rsid w:val="00522CF5"/>
    <w:rsid w:val="00522F7F"/>
    <w:rsid w:val="00523161"/>
    <w:rsid w:val="00523506"/>
    <w:rsid w:val="00525187"/>
    <w:rsid w:val="00525298"/>
    <w:rsid w:val="005274BC"/>
    <w:rsid w:val="00527829"/>
    <w:rsid w:val="00527EAF"/>
    <w:rsid w:val="00530065"/>
    <w:rsid w:val="00530174"/>
    <w:rsid w:val="005305F5"/>
    <w:rsid w:val="0053076B"/>
    <w:rsid w:val="00530A09"/>
    <w:rsid w:val="00530B6C"/>
    <w:rsid w:val="0053126F"/>
    <w:rsid w:val="0053248C"/>
    <w:rsid w:val="005330D6"/>
    <w:rsid w:val="00533CE4"/>
    <w:rsid w:val="005342CF"/>
    <w:rsid w:val="00534413"/>
    <w:rsid w:val="00534780"/>
    <w:rsid w:val="005356BA"/>
    <w:rsid w:val="0053583A"/>
    <w:rsid w:val="005366C9"/>
    <w:rsid w:val="00536DD5"/>
    <w:rsid w:val="00536E54"/>
    <w:rsid w:val="00537344"/>
    <w:rsid w:val="00537539"/>
    <w:rsid w:val="00537554"/>
    <w:rsid w:val="005376B4"/>
    <w:rsid w:val="005377E7"/>
    <w:rsid w:val="005405EF"/>
    <w:rsid w:val="005407B0"/>
    <w:rsid w:val="00541146"/>
    <w:rsid w:val="00541605"/>
    <w:rsid w:val="0054196B"/>
    <w:rsid w:val="005425B6"/>
    <w:rsid w:val="00542E1A"/>
    <w:rsid w:val="00542EAD"/>
    <w:rsid w:val="005433FA"/>
    <w:rsid w:val="005439C0"/>
    <w:rsid w:val="00543B25"/>
    <w:rsid w:val="005446B0"/>
    <w:rsid w:val="005447D3"/>
    <w:rsid w:val="005451E5"/>
    <w:rsid w:val="00545463"/>
    <w:rsid w:val="005455B8"/>
    <w:rsid w:val="00545DF8"/>
    <w:rsid w:val="005463F9"/>
    <w:rsid w:val="005467E3"/>
    <w:rsid w:val="0054689E"/>
    <w:rsid w:val="00546A22"/>
    <w:rsid w:val="00547629"/>
    <w:rsid w:val="005513E2"/>
    <w:rsid w:val="00551EAA"/>
    <w:rsid w:val="00551FC7"/>
    <w:rsid w:val="005527C1"/>
    <w:rsid w:val="00553155"/>
    <w:rsid w:val="00553A0E"/>
    <w:rsid w:val="0055483D"/>
    <w:rsid w:val="00554E14"/>
    <w:rsid w:val="00555019"/>
    <w:rsid w:val="0055506E"/>
    <w:rsid w:val="00555154"/>
    <w:rsid w:val="00555E86"/>
    <w:rsid w:val="00556F1B"/>
    <w:rsid w:val="005573B1"/>
    <w:rsid w:val="00557699"/>
    <w:rsid w:val="00557975"/>
    <w:rsid w:val="00557B99"/>
    <w:rsid w:val="005603C8"/>
    <w:rsid w:val="00560436"/>
    <w:rsid w:val="0056050D"/>
    <w:rsid w:val="005606E0"/>
    <w:rsid w:val="0056102B"/>
    <w:rsid w:val="0056134A"/>
    <w:rsid w:val="00561A04"/>
    <w:rsid w:val="00561CAE"/>
    <w:rsid w:val="00562510"/>
    <w:rsid w:val="005637A9"/>
    <w:rsid w:val="0056448F"/>
    <w:rsid w:val="00564533"/>
    <w:rsid w:val="00564863"/>
    <w:rsid w:val="00564A83"/>
    <w:rsid w:val="0056522F"/>
    <w:rsid w:val="00565A02"/>
    <w:rsid w:val="00565A4F"/>
    <w:rsid w:val="0056611B"/>
    <w:rsid w:val="005661C0"/>
    <w:rsid w:val="00566571"/>
    <w:rsid w:val="00566857"/>
    <w:rsid w:val="00567BA9"/>
    <w:rsid w:val="00567E33"/>
    <w:rsid w:val="00567FE2"/>
    <w:rsid w:val="0057023F"/>
    <w:rsid w:val="005708FF"/>
    <w:rsid w:val="00570D5A"/>
    <w:rsid w:val="00571474"/>
    <w:rsid w:val="00573C70"/>
    <w:rsid w:val="00573E3C"/>
    <w:rsid w:val="00574516"/>
    <w:rsid w:val="00574554"/>
    <w:rsid w:val="00576D88"/>
    <w:rsid w:val="005804F8"/>
    <w:rsid w:val="005809D7"/>
    <w:rsid w:val="00580E4A"/>
    <w:rsid w:val="00580FD0"/>
    <w:rsid w:val="0058112B"/>
    <w:rsid w:val="00581B2B"/>
    <w:rsid w:val="00582A4B"/>
    <w:rsid w:val="00582BC4"/>
    <w:rsid w:val="0058305F"/>
    <w:rsid w:val="00583507"/>
    <w:rsid w:val="00583C8E"/>
    <w:rsid w:val="0058400E"/>
    <w:rsid w:val="00584196"/>
    <w:rsid w:val="00584295"/>
    <w:rsid w:val="0058435B"/>
    <w:rsid w:val="00584C16"/>
    <w:rsid w:val="00584D37"/>
    <w:rsid w:val="00584D88"/>
    <w:rsid w:val="00585094"/>
    <w:rsid w:val="00585231"/>
    <w:rsid w:val="00585C35"/>
    <w:rsid w:val="00585FBA"/>
    <w:rsid w:val="00586A8B"/>
    <w:rsid w:val="00587963"/>
    <w:rsid w:val="00587AC6"/>
    <w:rsid w:val="00590149"/>
    <w:rsid w:val="00591792"/>
    <w:rsid w:val="00591B5F"/>
    <w:rsid w:val="00591BD6"/>
    <w:rsid w:val="005928BC"/>
    <w:rsid w:val="005930C5"/>
    <w:rsid w:val="00593867"/>
    <w:rsid w:val="005944F5"/>
    <w:rsid w:val="00595644"/>
    <w:rsid w:val="0059583A"/>
    <w:rsid w:val="00595CC5"/>
    <w:rsid w:val="00595E85"/>
    <w:rsid w:val="00595F9C"/>
    <w:rsid w:val="005961E8"/>
    <w:rsid w:val="00596206"/>
    <w:rsid w:val="005973E0"/>
    <w:rsid w:val="005973F8"/>
    <w:rsid w:val="0059756E"/>
    <w:rsid w:val="005976B7"/>
    <w:rsid w:val="0059773A"/>
    <w:rsid w:val="005A0155"/>
    <w:rsid w:val="005A05C9"/>
    <w:rsid w:val="005A0803"/>
    <w:rsid w:val="005A11E8"/>
    <w:rsid w:val="005A13DA"/>
    <w:rsid w:val="005A18C1"/>
    <w:rsid w:val="005A1B8E"/>
    <w:rsid w:val="005A1DDF"/>
    <w:rsid w:val="005A24BD"/>
    <w:rsid w:val="005A2591"/>
    <w:rsid w:val="005A39E4"/>
    <w:rsid w:val="005A41D6"/>
    <w:rsid w:val="005A47E7"/>
    <w:rsid w:val="005A4AD4"/>
    <w:rsid w:val="005A5DA9"/>
    <w:rsid w:val="005A6078"/>
    <w:rsid w:val="005A6B82"/>
    <w:rsid w:val="005A6F94"/>
    <w:rsid w:val="005A7C53"/>
    <w:rsid w:val="005A7D23"/>
    <w:rsid w:val="005A7D5A"/>
    <w:rsid w:val="005A7F2A"/>
    <w:rsid w:val="005B05D1"/>
    <w:rsid w:val="005B0718"/>
    <w:rsid w:val="005B0822"/>
    <w:rsid w:val="005B15BE"/>
    <w:rsid w:val="005B207D"/>
    <w:rsid w:val="005B2B58"/>
    <w:rsid w:val="005B3E2E"/>
    <w:rsid w:val="005B405B"/>
    <w:rsid w:val="005B5309"/>
    <w:rsid w:val="005B56EF"/>
    <w:rsid w:val="005B61C4"/>
    <w:rsid w:val="005B6712"/>
    <w:rsid w:val="005B67A8"/>
    <w:rsid w:val="005B6D6F"/>
    <w:rsid w:val="005B703F"/>
    <w:rsid w:val="005B7C2D"/>
    <w:rsid w:val="005B7DE7"/>
    <w:rsid w:val="005C03CF"/>
    <w:rsid w:val="005C073C"/>
    <w:rsid w:val="005C14FC"/>
    <w:rsid w:val="005C175A"/>
    <w:rsid w:val="005C1929"/>
    <w:rsid w:val="005C1E38"/>
    <w:rsid w:val="005C255C"/>
    <w:rsid w:val="005C2E85"/>
    <w:rsid w:val="005C357B"/>
    <w:rsid w:val="005C3BB5"/>
    <w:rsid w:val="005C458B"/>
    <w:rsid w:val="005C49E5"/>
    <w:rsid w:val="005C4DBA"/>
    <w:rsid w:val="005C5F3A"/>
    <w:rsid w:val="005C6259"/>
    <w:rsid w:val="005C6BC8"/>
    <w:rsid w:val="005D055F"/>
    <w:rsid w:val="005D066A"/>
    <w:rsid w:val="005D1051"/>
    <w:rsid w:val="005D2351"/>
    <w:rsid w:val="005D269D"/>
    <w:rsid w:val="005D2DDC"/>
    <w:rsid w:val="005D3705"/>
    <w:rsid w:val="005D3840"/>
    <w:rsid w:val="005D4065"/>
    <w:rsid w:val="005D40D6"/>
    <w:rsid w:val="005D4232"/>
    <w:rsid w:val="005D6157"/>
    <w:rsid w:val="005D6398"/>
    <w:rsid w:val="005D65F4"/>
    <w:rsid w:val="005D7949"/>
    <w:rsid w:val="005D7993"/>
    <w:rsid w:val="005E02FD"/>
    <w:rsid w:val="005E07E7"/>
    <w:rsid w:val="005E09EC"/>
    <w:rsid w:val="005E0C2C"/>
    <w:rsid w:val="005E0E71"/>
    <w:rsid w:val="005E1B29"/>
    <w:rsid w:val="005E20B0"/>
    <w:rsid w:val="005E2237"/>
    <w:rsid w:val="005E2A3B"/>
    <w:rsid w:val="005E3593"/>
    <w:rsid w:val="005E4CD8"/>
    <w:rsid w:val="005E51E6"/>
    <w:rsid w:val="005E5AFE"/>
    <w:rsid w:val="005E5D1B"/>
    <w:rsid w:val="005E60E9"/>
    <w:rsid w:val="005E6D6E"/>
    <w:rsid w:val="005E7045"/>
    <w:rsid w:val="005E7E13"/>
    <w:rsid w:val="005E7F16"/>
    <w:rsid w:val="005F0244"/>
    <w:rsid w:val="005F0811"/>
    <w:rsid w:val="005F10CE"/>
    <w:rsid w:val="005F16AA"/>
    <w:rsid w:val="005F2B67"/>
    <w:rsid w:val="005F2E27"/>
    <w:rsid w:val="005F3765"/>
    <w:rsid w:val="005F40A3"/>
    <w:rsid w:val="005F42E1"/>
    <w:rsid w:val="005F4586"/>
    <w:rsid w:val="005F46DA"/>
    <w:rsid w:val="005F4B87"/>
    <w:rsid w:val="005F4BCB"/>
    <w:rsid w:val="005F4F5D"/>
    <w:rsid w:val="005F52A4"/>
    <w:rsid w:val="005F5D2C"/>
    <w:rsid w:val="005F709A"/>
    <w:rsid w:val="005F732D"/>
    <w:rsid w:val="005F782E"/>
    <w:rsid w:val="005F7AF0"/>
    <w:rsid w:val="006002BE"/>
    <w:rsid w:val="00600A8F"/>
    <w:rsid w:val="00601033"/>
    <w:rsid w:val="006013CD"/>
    <w:rsid w:val="00602657"/>
    <w:rsid w:val="0060277F"/>
    <w:rsid w:val="00602E5E"/>
    <w:rsid w:val="006035DE"/>
    <w:rsid w:val="00603A27"/>
    <w:rsid w:val="00603CDB"/>
    <w:rsid w:val="006041E3"/>
    <w:rsid w:val="00604F06"/>
    <w:rsid w:val="00606392"/>
    <w:rsid w:val="00606454"/>
    <w:rsid w:val="00606919"/>
    <w:rsid w:val="00606B06"/>
    <w:rsid w:val="00606E6C"/>
    <w:rsid w:val="006075E9"/>
    <w:rsid w:val="00610A24"/>
    <w:rsid w:val="00610B6E"/>
    <w:rsid w:val="00610CD7"/>
    <w:rsid w:val="00611CD4"/>
    <w:rsid w:val="00611D51"/>
    <w:rsid w:val="00612766"/>
    <w:rsid w:val="006131D2"/>
    <w:rsid w:val="0061330C"/>
    <w:rsid w:val="006136D3"/>
    <w:rsid w:val="006137B4"/>
    <w:rsid w:val="00614464"/>
    <w:rsid w:val="006151A2"/>
    <w:rsid w:val="00615C50"/>
    <w:rsid w:val="00615F77"/>
    <w:rsid w:val="00616205"/>
    <w:rsid w:val="00616434"/>
    <w:rsid w:val="00616FB6"/>
    <w:rsid w:val="0061755B"/>
    <w:rsid w:val="006177AB"/>
    <w:rsid w:val="006177BD"/>
    <w:rsid w:val="00620375"/>
    <w:rsid w:val="00620409"/>
    <w:rsid w:val="006210E7"/>
    <w:rsid w:val="00621124"/>
    <w:rsid w:val="0062180D"/>
    <w:rsid w:val="00622983"/>
    <w:rsid w:val="00622AE6"/>
    <w:rsid w:val="00623459"/>
    <w:rsid w:val="00624B0A"/>
    <w:rsid w:val="00624C08"/>
    <w:rsid w:val="00624FC3"/>
    <w:rsid w:val="00626739"/>
    <w:rsid w:val="00626973"/>
    <w:rsid w:val="0062763C"/>
    <w:rsid w:val="006301D0"/>
    <w:rsid w:val="00630ED1"/>
    <w:rsid w:val="0063177A"/>
    <w:rsid w:val="0063189A"/>
    <w:rsid w:val="00631C3F"/>
    <w:rsid w:val="00631D1A"/>
    <w:rsid w:val="00632DF7"/>
    <w:rsid w:val="006338D2"/>
    <w:rsid w:val="00633BCF"/>
    <w:rsid w:val="006359C1"/>
    <w:rsid w:val="00635A63"/>
    <w:rsid w:val="00636881"/>
    <w:rsid w:val="00640955"/>
    <w:rsid w:val="00640B18"/>
    <w:rsid w:val="00640C92"/>
    <w:rsid w:val="00641933"/>
    <w:rsid w:val="00641AB8"/>
    <w:rsid w:val="00641ABB"/>
    <w:rsid w:val="00641B04"/>
    <w:rsid w:val="00642056"/>
    <w:rsid w:val="006429D2"/>
    <w:rsid w:val="00642D14"/>
    <w:rsid w:val="00643B12"/>
    <w:rsid w:val="00643CCD"/>
    <w:rsid w:val="00643D6F"/>
    <w:rsid w:val="00644355"/>
    <w:rsid w:val="00645266"/>
    <w:rsid w:val="00645508"/>
    <w:rsid w:val="006456A5"/>
    <w:rsid w:val="00645C47"/>
    <w:rsid w:val="00645F98"/>
    <w:rsid w:val="006464C0"/>
    <w:rsid w:val="00646578"/>
    <w:rsid w:val="006471B1"/>
    <w:rsid w:val="00647258"/>
    <w:rsid w:val="00647A9F"/>
    <w:rsid w:val="00650256"/>
    <w:rsid w:val="00650724"/>
    <w:rsid w:val="0065074E"/>
    <w:rsid w:val="006512EE"/>
    <w:rsid w:val="00651D74"/>
    <w:rsid w:val="0065248D"/>
    <w:rsid w:val="0065284E"/>
    <w:rsid w:val="0065327C"/>
    <w:rsid w:val="00653F3A"/>
    <w:rsid w:val="00654290"/>
    <w:rsid w:val="00654F27"/>
    <w:rsid w:val="00655758"/>
    <w:rsid w:val="00655932"/>
    <w:rsid w:val="00655BB9"/>
    <w:rsid w:val="00655FF8"/>
    <w:rsid w:val="006560F0"/>
    <w:rsid w:val="00657588"/>
    <w:rsid w:val="006601A8"/>
    <w:rsid w:val="00660407"/>
    <w:rsid w:val="006607DE"/>
    <w:rsid w:val="00660B80"/>
    <w:rsid w:val="006611A4"/>
    <w:rsid w:val="00661A74"/>
    <w:rsid w:val="0066259A"/>
    <w:rsid w:val="006628B8"/>
    <w:rsid w:val="006628E8"/>
    <w:rsid w:val="00662FE3"/>
    <w:rsid w:val="00663324"/>
    <w:rsid w:val="00663488"/>
    <w:rsid w:val="00663F13"/>
    <w:rsid w:val="006649D3"/>
    <w:rsid w:val="00664B80"/>
    <w:rsid w:val="00664D44"/>
    <w:rsid w:val="0066587E"/>
    <w:rsid w:val="00665FE2"/>
    <w:rsid w:val="006668CC"/>
    <w:rsid w:val="00666949"/>
    <w:rsid w:val="00666A36"/>
    <w:rsid w:val="00667929"/>
    <w:rsid w:val="006701AF"/>
    <w:rsid w:val="006702C6"/>
    <w:rsid w:val="00670510"/>
    <w:rsid w:val="006711DE"/>
    <w:rsid w:val="00672380"/>
    <w:rsid w:val="00673322"/>
    <w:rsid w:val="006733A4"/>
    <w:rsid w:val="0067340B"/>
    <w:rsid w:val="00673B62"/>
    <w:rsid w:val="00673BD2"/>
    <w:rsid w:val="00673C5E"/>
    <w:rsid w:val="00674365"/>
    <w:rsid w:val="006749D5"/>
    <w:rsid w:val="006755F3"/>
    <w:rsid w:val="00675E71"/>
    <w:rsid w:val="00677A0E"/>
    <w:rsid w:val="00677CEA"/>
    <w:rsid w:val="00677E1F"/>
    <w:rsid w:val="00680298"/>
    <w:rsid w:val="00680C90"/>
    <w:rsid w:val="00681C06"/>
    <w:rsid w:val="00681EF8"/>
    <w:rsid w:val="0068270D"/>
    <w:rsid w:val="00682935"/>
    <w:rsid w:val="00683E17"/>
    <w:rsid w:val="00684AFA"/>
    <w:rsid w:val="00684E1D"/>
    <w:rsid w:val="00685261"/>
    <w:rsid w:val="00685ED2"/>
    <w:rsid w:val="00686212"/>
    <w:rsid w:val="00686C0F"/>
    <w:rsid w:val="00686C3F"/>
    <w:rsid w:val="00686E27"/>
    <w:rsid w:val="00687BEB"/>
    <w:rsid w:val="00691012"/>
    <w:rsid w:val="0069145D"/>
    <w:rsid w:val="0069224A"/>
    <w:rsid w:val="006925BB"/>
    <w:rsid w:val="00692900"/>
    <w:rsid w:val="00692A37"/>
    <w:rsid w:val="006933FA"/>
    <w:rsid w:val="006934B2"/>
    <w:rsid w:val="00693A5B"/>
    <w:rsid w:val="00693FC2"/>
    <w:rsid w:val="006945E8"/>
    <w:rsid w:val="00694D14"/>
    <w:rsid w:val="00695016"/>
    <w:rsid w:val="006952E1"/>
    <w:rsid w:val="0069591C"/>
    <w:rsid w:val="00695DF7"/>
    <w:rsid w:val="00697394"/>
    <w:rsid w:val="006A0090"/>
    <w:rsid w:val="006A0391"/>
    <w:rsid w:val="006A0853"/>
    <w:rsid w:val="006A20D0"/>
    <w:rsid w:val="006A32C8"/>
    <w:rsid w:val="006A3573"/>
    <w:rsid w:val="006A3943"/>
    <w:rsid w:val="006A394D"/>
    <w:rsid w:val="006A39FF"/>
    <w:rsid w:val="006A4098"/>
    <w:rsid w:val="006A432C"/>
    <w:rsid w:val="006A4DC9"/>
    <w:rsid w:val="006A51B8"/>
    <w:rsid w:val="006A5881"/>
    <w:rsid w:val="006A5C21"/>
    <w:rsid w:val="006A64D2"/>
    <w:rsid w:val="006A6809"/>
    <w:rsid w:val="006A6D25"/>
    <w:rsid w:val="006A773A"/>
    <w:rsid w:val="006A7B50"/>
    <w:rsid w:val="006B0D02"/>
    <w:rsid w:val="006B0E08"/>
    <w:rsid w:val="006B0FD0"/>
    <w:rsid w:val="006B10F1"/>
    <w:rsid w:val="006B1133"/>
    <w:rsid w:val="006B1B23"/>
    <w:rsid w:val="006B1C30"/>
    <w:rsid w:val="006B20BA"/>
    <w:rsid w:val="006B20C5"/>
    <w:rsid w:val="006B2B9D"/>
    <w:rsid w:val="006B2F39"/>
    <w:rsid w:val="006B3F92"/>
    <w:rsid w:val="006B45D1"/>
    <w:rsid w:val="006B652C"/>
    <w:rsid w:val="006B6D6A"/>
    <w:rsid w:val="006C1879"/>
    <w:rsid w:val="006C1D41"/>
    <w:rsid w:val="006C2074"/>
    <w:rsid w:val="006C210F"/>
    <w:rsid w:val="006C2600"/>
    <w:rsid w:val="006C2907"/>
    <w:rsid w:val="006C2B51"/>
    <w:rsid w:val="006C31E2"/>
    <w:rsid w:val="006C31FE"/>
    <w:rsid w:val="006C3B36"/>
    <w:rsid w:val="006C3F67"/>
    <w:rsid w:val="006C4E32"/>
    <w:rsid w:val="006C4E56"/>
    <w:rsid w:val="006C57F5"/>
    <w:rsid w:val="006C5805"/>
    <w:rsid w:val="006C587C"/>
    <w:rsid w:val="006C61F7"/>
    <w:rsid w:val="006C66B9"/>
    <w:rsid w:val="006C6F67"/>
    <w:rsid w:val="006C7187"/>
    <w:rsid w:val="006C76D3"/>
    <w:rsid w:val="006C79FF"/>
    <w:rsid w:val="006C7FC8"/>
    <w:rsid w:val="006D025F"/>
    <w:rsid w:val="006D0345"/>
    <w:rsid w:val="006D0ACC"/>
    <w:rsid w:val="006D0FF8"/>
    <w:rsid w:val="006D120F"/>
    <w:rsid w:val="006D1844"/>
    <w:rsid w:val="006D2C9C"/>
    <w:rsid w:val="006D2D7C"/>
    <w:rsid w:val="006D39CA"/>
    <w:rsid w:val="006D513E"/>
    <w:rsid w:val="006D515A"/>
    <w:rsid w:val="006D57C2"/>
    <w:rsid w:val="006D57DB"/>
    <w:rsid w:val="006D6BF9"/>
    <w:rsid w:val="006D74DF"/>
    <w:rsid w:val="006D790A"/>
    <w:rsid w:val="006D7A12"/>
    <w:rsid w:val="006E064A"/>
    <w:rsid w:val="006E0F09"/>
    <w:rsid w:val="006E1505"/>
    <w:rsid w:val="006E1ABE"/>
    <w:rsid w:val="006E2349"/>
    <w:rsid w:val="006E265A"/>
    <w:rsid w:val="006E2A0A"/>
    <w:rsid w:val="006E3C2F"/>
    <w:rsid w:val="006E4553"/>
    <w:rsid w:val="006E4C89"/>
    <w:rsid w:val="006E4C9E"/>
    <w:rsid w:val="006E5058"/>
    <w:rsid w:val="006E7AB3"/>
    <w:rsid w:val="006E7ACC"/>
    <w:rsid w:val="006E7BAD"/>
    <w:rsid w:val="006E7E78"/>
    <w:rsid w:val="006F1F52"/>
    <w:rsid w:val="006F204D"/>
    <w:rsid w:val="006F246E"/>
    <w:rsid w:val="006F2A56"/>
    <w:rsid w:val="006F2EFA"/>
    <w:rsid w:val="006F31F0"/>
    <w:rsid w:val="006F3774"/>
    <w:rsid w:val="006F38A5"/>
    <w:rsid w:val="006F3F06"/>
    <w:rsid w:val="006F4BBD"/>
    <w:rsid w:val="006F4E03"/>
    <w:rsid w:val="006F565C"/>
    <w:rsid w:val="006F6DFA"/>
    <w:rsid w:val="006F71FA"/>
    <w:rsid w:val="006F78E1"/>
    <w:rsid w:val="0070040B"/>
    <w:rsid w:val="0070122C"/>
    <w:rsid w:val="0070126D"/>
    <w:rsid w:val="007024A3"/>
    <w:rsid w:val="007024CD"/>
    <w:rsid w:val="00702D1C"/>
    <w:rsid w:val="00703406"/>
    <w:rsid w:val="007039EE"/>
    <w:rsid w:val="00704316"/>
    <w:rsid w:val="00704435"/>
    <w:rsid w:val="00704CD9"/>
    <w:rsid w:val="00705163"/>
    <w:rsid w:val="007055F3"/>
    <w:rsid w:val="00706104"/>
    <w:rsid w:val="0070639A"/>
    <w:rsid w:val="007065F6"/>
    <w:rsid w:val="00706C5D"/>
    <w:rsid w:val="0070768F"/>
    <w:rsid w:val="00710348"/>
    <w:rsid w:val="0071180A"/>
    <w:rsid w:val="00711AC8"/>
    <w:rsid w:val="00711DEA"/>
    <w:rsid w:val="007124A4"/>
    <w:rsid w:val="00712639"/>
    <w:rsid w:val="007127FC"/>
    <w:rsid w:val="0071299B"/>
    <w:rsid w:val="00712A65"/>
    <w:rsid w:val="00712ACE"/>
    <w:rsid w:val="00715831"/>
    <w:rsid w:val="0071584F"/>
    <w:rsid w:val="00716796"/>
    <w:rsid w:val="00716B1A"/>
    <w:rsid w:val="00716EA4"/>
    <w:rsid w:val="00717187"/>
    <w:rsid w:val="0071773A"/>
    <w:rsid w:val="00717A7E"/>
    <w:rsid w:val="00717BCF"/>
    <w:rsid w:val="00717ECC"/>
    <w:rsid w:val="00720DA8"/>
    <w:rsid w:val="0072110A"/>
    <w:rsid w:val="00722797"/>
    <w:rsid w:val="007227A9"/>
    <w:rsid w:val="007228CD"/>
    <w:rsid w:val="00724392"/>
    <w:rsid w:val="0072465C"/>
    <w:rsid w:val="007259AB"/>
    <w:rsid w:val="007264F7"/>
    <w:rsid w:val="00726710"/>
    <w:rsid w:val="00726845"/>
    <w:rsid w:val="00726C80"/>
    <w:rsid w:val="00727020"/>
    <w:rsid w:val="007273C1"/>
    <w:rsid w:val="007274F0"/>
    <w:rsid w:val="00727980"/>
    <w:rsid w:val="00730352"/>
    <w:rsid w:val="007309D3"/>
    <w:rsid w:val="00731A4D"/>
    <w:rsid w:val="00731BF9"/>
    <w:rsid w:val="00732214"/>
    <w:rsid w:val="00733E9F"/>
    <w:rsid w:val="007356DF"/>
    <w:rsid w:val="0073571F"/>
    <w:rsid w:val="00735D9A"/>
    <w:rsid w:val="00735F7B"/>
    <w:rsid w:val="007365E8"/>
    <w:rsid w:val="007406EF"/>
    <w:rsid w:val="00740FE4"/>
    <w:rsid w:val="0074112E"/>
    <w:rsid w:val="0074132F"/>
    <w:rsid w:val="00741561"/>
    <w:rsid w:val="007420A2"/>
    <w:rsid w:val="00742DCC"/>
    <w:rsid w:val="00743053"/>
    <w:rsid w:val="0074311F"/>
    <w:rsid w:val="00743DB1"/>
    <w:rsid w:val="00743EF8"/>
    <w:rsid w:val="0074565D"/>
    <w:rsid w:val="007456E8"/>
    <w:rsid w:val="00745C66"/>
    <w:rsid w:val="00745D34"/>
    <w:rsid w:val="007460BB"/>
    <w:rsid w:val="00747662"/>
    <w:rsid w:val="007504AF"/>
    <w:rsid w:val="007504CB"/>
    <w:rsid w:val="007510B9"/>
    <w:rsid w:val="0075185B"/>
    <w:rsid w:val="00753CA5"/>
    <w:rsid w:val="00753CD0"/>
    <w:rsid w:val="00753D00"/>
    <w:rsid w:val="0075450B"/>
    <w:rsid w:val="007545DF"/>
    <w:rsid w:val="007549ED"/>
    <w:rsid w:val="00754DF0"/>
    <w:rsid w:val="00755982"/>
    <w:rsid w:val="00755A8A"/>
    <w:rsid w:val="00755C38"/>
    <w:rsid w:val="0075629A"/>
    <w:rsid w:val="00756384"/>
    <w:rsid w:val="0075644E"/>
    <w:rsid w:val="007564BC"/>
    <w:rsid w:val="00756552"/>
    <w:rsid w:val="00756AAB"/>
    <w:rsid w:val="00756B77"/>
    <w:rsid w:val="00756D09"/>
    <w:rsid w:val="00756E70"/>
    <w:rsid w:val="00756FCC"/>
    <w:rsid w:val="00757125"/>
    <w:rsid w:val="007579BC"/>
    <w:rsid w:val="00760090"/>
    <w:rsid w:val="00760362"/>
    <w:rsid w:val="007603C0"/>
    <w:rsid w:val="007605BE"/>
    <w:rsid w:val="00760BE1"/>
    <w:rsid w:val="0076160D"/>
    <w:rsid w:val="007618CE"/>
    <w:rsid w:val="00762FE5"/>
    <w:rsid w:val="00762FFF"/>
    <w:rsid w:val="007635D3"/>
    <w:rsid w:val="007643A2"/>
    <w:rsid w:val="0076519C"/>
    <w:rsid w:val="007653B9"/>
    <w:rsid w:val="00765486"/>
    <w:rsid w:val="007658FF"/>
    <w:rsid w:val="00765B1E"/>
    <w:rsid w:val="00765EC4"/>
    <w:rsid w:val="00766045"/>
    <w:rsid w:val="0076690E"/>
    <w:rsid w:val="00766B3D"/>
    <w:rsid w:val="00766FB6"/>
    <w:rsid w:val="00767554"/>
    <w:rsid w:val="00770ABE"/>
    <w:rsid w:val="00771C55"/>
    <w:rsid w:val="00771F4C"/>
    <w:rsid w:val="00774509"/>
    <w:rsid w:val="0077483F"/>
    <w:rsid w:val="007750CE"/>
    <w:rsid w:val="0077550E"/>
    <w:rsid w:val="00775544"/>
    <w:rsid w:val="007755CF"/>
    <w:rsid w:val="00775A88"/>
    <w:rsid w:val="00775DEA"/>
    <w:rsid w:val="00777856"/>
    <w:rsid w:val="00777F4E"/>
    <w:rsid w:val="007800A3"/>
    <w:rsid w:val="00780702"/>
    <w:rsid w:val="00780823"/>
    <w:rsid w:val="00780919"/>
    <w:rsid w:val="00780935"/>
    <w:rsid w:val="00780B98"/>
    <w:rsid w:val="00780E1A"/>
    <w:rsid w:val="00780E24"/>
    <w:rsid w:val="007818C8"/>
    <w:rsid w:val="00782437"/>
    <w:rsid w:val="007824D3"/>
    <w:rsid w:val="007837D6"/>
    <w:rsid w:val="00783E87"/>
    <w:rsid w:val="00783FBD"/>
    <w:rsid w:val="0078438B"/>
    <w:rsid w:val="0078443A"/>
    <w:rsid w:val="00785442"/>
    <w:rsid w:val="00785880"/>
    <w:rsid w:val="00786541"/>
    <w:rsid w:val="00786555"/>
    <w:rsid w:val="00786C95"/>
    <w:rsid w:val="0078700F"/>
    <w:rsid w:val="0078726E"/>
    <w:rsid w:val="00787386"/>
    <w:rsid w:val="00787EC6"/>
    <w:rsid w:val="00787ECD"/>
    <w:rsid w:val="00791279"/>
    <w:rsid w:val="00791599"/>
    <w:rsid w:val="00791732"/>
    <w:rsid w:val="00792034"/>
    <w:rsid w:val="00792213"/>
    <w:rsid w:val="007924E9"/>
    <w:rsid w:val="00792F72"/>
    <w:rsid w:val="00793031"/>
    <w:rsid w:val="00793057"/>
    <w:rsid w:val="007934C6"/>
    <w:rsid w:val="00793648"/>
    <w:rsid w:val="0079382D"/>
    <w:rsid w:val="00793CC2"/>
    <w:rsid w:val="007947BD"/>
    <w:rsid w:val="00795539"/>
    <w:rsid w:val="00795E29"/>
    <w:rsid w:val="00796CE1"/>
    <w:rsid w:val="00797F94"/>
    <w:rsid w:val="00797FAA"/>
    <w:rsid w:val="007A00E8"/>
    <w:rsid w:val="007A07E8"/>
    <w:rsid w:val="007A08F8"/>
    <w:rsid w:val="007A1183"/>
    <w:rsid w:val="007A2457"/>
    <w:rsid w:val="007A26D9"/>
    <w:rsid w:val="007A2AB3"/>
    <w:rsid w:val="007A3636"/>
    <w:rsid w:val="007A388A"/>
    <w:rsid w:val="007A3A97"/>
    <w:rsid w:val="007A3B57"/>
    <w:rsid w:val="007A3C33"/>
    <w:rsid w:val="007A421C"/>
    <w:rsid w:val="007A47B5"/>
    <w:rsid w:val="007A511A"/>
    <w:rsid w:val="007A5CB5"/>
    <w:rsid w:val="007A620B"/>
    <w:rsid w:val="007A6689"/>
    <w:rsid w:val="007A676A"/>
    <w:rsid w:val="007A6D44"/>
    <w:rsid w:val="007A6F8B"/>
    <w:rsid w:val="007A71AE"/>
    <w:rsid w:val="007A7360"/>
    <w:rsid w:val="007A7C28"/>
    <w:rsid w:val="007A7C36"/>
    <w:rsid w:val="007A7F94"/>
    <w:rsid w:val="007B031A"/>
    <w:rsid w:val="007B0CA4"/>
    <w:rsid w:val="007B210B"/>
    <w:rsid w:val="007B25F9"/>
    <w:rsid w:val="007B2656"/>
    <w:rsid w:val="007B52A3"/>
    <w:rsid w:val="007B5B37"/>
    <w:rsid w:val="007B5C97"/>
    <w:rsid w:val="007B5E3C"/>
    <w:rsid w:val="007B5EF2"/>
    <w:rsid w:val="007B6C20"/>
    <w:rsid w:val="007B7021"/>
    <w:rsid w:val="007B7646"/>
    <w:rsid w:val="007B7A25"/>
    <w:rsid w:val="007B7E61"/>
    <w:rsid w:val="007C0560"/>
    <w:rsid w:val="007C1204"/>
    <w:rsid w:val="007C29C8"/>
    <w:rsid w:val="007C2C5A"/>
    <w:rsid w:val="007C2EB9"/>
    <w:rsid w:val="007C3CF3"/>
    <w:rsid w:val="007C3F0D"/>
    <w:rsid w:val="007C43CC"/>
    <w:rsid w:val="007C461C"/>
    <w:rsid w:val="007C4795"/>
    <w:rsid w:val="007C4AD1"/>
    <w:rsid w:val="007C6834"/>
    <w:rsid w:val="007C68EA"/>
    <w:rsid w:val="007C7620"/>
    <w:rsid w:val="007C7C72"/>
    <w:rsid w:val="007C7EF7"/>
    <w:rsid w:val="007D0020"/>
    <w:rsid w:val="007D015F"/>
    <w:rsid w:val="007D0498"/>
    <w:rsid w:val="007D1E87"/>
    <w:rsid w:val="007D2072"/>
    <w:rsid w:val="007D2919"/>
    <w:rsid w:val="007D2DF7"/>
    <w:rsid w:val="007D3D66"/>
    <w:rsid w:val="007D3FEA"/>
    <w:rsid w:val="007D4235"/>
    <w:rsid w:val="007D43C8"/>
    <w:rsid w:val="007D4F8C"/>
    <w:rsid w:val="007D58C4"/>
    <w:rsid w:val="007D5A76"/>
    <w:rsid w:val="007D5B8F"/>
    <w:rsid w:val="007D5DD3"/>
    <w:rsid w:val="007D5E1E"/>
    <w:rsid w:val="007D60C0"/>
    <w:rsid w:val="007D61DE"/>
    <w:rsid w:val="007D70A4"/>
    <w:rsid w:val="007D7251"/>
    <w:rsid w:val="007D75B6"/>
    <w:rsid w:val="007D7896"/>
    <w:rsid w:val="007D7BF7"/>
    <w:rsid w:val="007E0B40"/>
    <w:rsid w:val="007E1E36"/>
    <w:rsid w:val="007E2458"/>
    <w:rsid w:val="007E2879"/>
    <w:rsid w:val="007E2F25"/>
    <w:rsid w:val="007E2FB9"/>
    <w:rsid w:val="007E31C4"/>
    <w:rsid w:val="007E3848"/>
    <w:rsid w:val="007E3E44"/>
    <w:rsid w:val="007E4092"/>
    <w:rsid w:val="007E40BD"/>
    <w:rsid w:val="007E4F1D"/>
    <w:rsid w:val="007E5534"/>
    <w:rsid w:val="007E5BD4"/>
    <w:rsid w:val="007E622F"/>
    <w:rsid w:val="007E7108"/>
    <w:rsid w:val="007E7ED4"/>
    <w:rsid w:val="007F054E"/>
    <w:rsid w:val="007F0641"/>
    <w:rsid w:val="007F0EC5"/>
    <w:rsid w:val="007F1B4B"/>
    <w:rsid w:val="007F1C66"/>
    <w:rsid w:val="007F2C97"/>
    <w:rsid w:val="007F2D2D"/>
    <w:rsid w:val="007F30A6"/>
    <w:rsid w:val="007F3290"/>
    <w:rsid w:val="007F33B8"/>
    <w:rsid w:val="007F3418"/>
    <w:rsid w:val="007F3691"/>
    <w:rsid w:val="007F468D"/>
    <w:rsid w:val="007F49A7"/>
    <w:rsid w:val="007F4A0D"/>
    <w:rsid w:val="007F50C2"/>
    <w:rsid w:val="007F5242"/>
    <w:rsid w:val="007F528D"/>
    <w:rsid w:val="007F55D6"/>
    <w:rsid w:val="007F6111"/>
    <w:rsid w:val="007F690A"/>
    <w:rsid w:val="007F7168"/>
    <w:rsid w:val="007F74C6"/>
    <w:rsid w:val="00800386"/>
    <w:rsid w:val="00800535"/>
    <w:rsid w:val="008025EE"/>
    <w:rsid w:val="00803427"/>
    <w:rsid w:val="008037E6"/>
    <w:rsid w:val="00803E89"/>
    <w:rsid w:val="008044E9"/>
    <w:rsid w:val="0080452F"/>
    <w:rsid w:val="00804E91"/>
    <w:rsid w:val="00805291"/>
    <w:rsid w:val="00805AE3"/>
    <w:rsid w:val="00805C4D"/>
    <w:rsid w:val="00806691"/>
    <w:rsid w:val="00806E37"/>
    <w:rsid w:val="0080717C"/>
    <w:rsid w:val="008074E4"/>
    <w:rsid w:val="00807632"/>
    <w:rsid w:val="00810096"/>
    <w:rsid w:val="0081106E"/>
    <w:rsid w:val="00812011"/>
    <w:rsid w:val="00812589"/>
    <w:rsid w:val="00812707"/>
    <w:rsid w:val="008144CE"/>
    <w:rsid w:val="00814A49"/>
    <w:rsid w:val="00814EC3"/>
    <w:rsid w:val="008157AC"/>
    <w:rsid w:val="008168D3"/>
    <w:rsid w:val="008178E5"/>
    <w:rsid w:val="00817D4B"/>
    <w:rsid w:val="00817DD1"/>
    <w:rsid w:val="008202FB"/>
    <w:rsid w:val="0082033B"/>
    <w:rsid w:val="008208F2"/>
    <w:rsid w:val="008214D5"/>
    <w:rsid w:val="008216FA"/>
    <w:rsid w:val="00822352"/>
    <w:rsid w:val="0082276C"/>
    <w:rsid w:val="00822C96"/>
    <w:rsid w:val="008234EE"/>
    <w:rsid w:val="008246C9"/>
    <w:rsid w:val="0082477B"/>
    <w:rsid w:val="00824B06"/>
    <w:rsid w:val="00824B26"/>
    <w:rsid w:val="0082561C"/>
    <w:rsid w:val="00825ACC"/>
    <w:rsid w:val="00825DDD"/>
    <w:rsid w:val="00826269"/>
    <w:rsid w:val="0082679C"/>
    <w:rsid w:val="008269F7"/>
    <w:rsid w:val="0082705A"/>
    <w:rsid w:val="00827A85"/>
    <w:rsid w:val="00827DFC"/>
    <w:rsid w:val="008300E9"/>
    <w:rsid w:val="008309B1"/>
    <w:rsid w:val="00831589"/>
    <w:rsid w:val="00831884"/>
    <w:rsid w:val="00831897"/>
    <w:rsid w:val="008318C5"/>
    <w:rsid w:val="00831ADD"/>
    <w:rsid w:val="00832346"/>
    <w:rsid w:val="00832693"/>
    <w:rsid w:val="008327AD"/>
    <w:rsid w:val="00832B03"/>
    <w:rsid w:val="00834CE5"/>
    <w:rsid w:val="00835652"/>
    <w:rsid w:val="00836088"/>
    <w:rsid w:val="0083641D"/>
    <w:rsid w:val="00836968"/>
    <w:rsid w:val="00837D88"/>
    <w:rsid w:val="0084011B"/>
    <w:rsid w:val="00840D5C"/>
    <w:rsid w:val="00840D7D"/>
    <w:rsid w:val="0084112A"/>
    <w:rsid w:val="0084149B"/>
    <w:rsid w:val="008419F3"/>
    <w:rsid w:val="00841AA2"/>
    <w:rsid w:val="0084266D"/>
    <w:rsid w:val="00842A42"/>
    <w:rsid w:val="00843272"/>
    <w:rsid w:val="00843A18"/>
    <w:rsid w:val="00844179"/>
    <w:rsid w:val="008443BB"/>
    <w:rsid w:val="008448BA"/>
    <w:rsid w:val="008449F9"/>
    <w:rsid w:val="00844A19"/>
    <w:rsid w:val="00845474"/>
    <w:rsid w:val="008463BB"/>
    <w:rsid w:val="00847390"/>
    <w:rsid w:val="00847DF8"/>
    <w:rsid w:val="00851A70"/>
    <w:rsid w:val="0085388F"/>
    <w:rsid w:val="00853BF5"/>
    <w:rsid w:val="008552C7"/>
    <w:rsid w:val="00855644"/>
    <w:rsid w:val="00855E69"/>
    <w:rsid w:val="008565E8"/>
    <w:rsid w:val="00856E48"/>
    <w:rsid w:val="00857C09"/>
    <w:rsid w:val="008620B8"/>
    <w:rsid w:val="008620BC"/>
    <w:rsid w:val="008622A8"/>
    <w:rsid w:val="008624FD"/>
    <w:rsid w:val="008628B1"/>
    <w:rsid w:val="00862B77"/>
    <w:rsid w:val="00862B90"/>
    <w:rsid w:val="00863334"/>
    <w:rsid w:val="0086333D"/>
    <w:rsid w:val="0086408B"/>
    <w:rsid w:val="008647C5"/>
    <w:rsid w:val="00864AE4"/>
    <w:rsid w:val="008652B3"/>
    <w:rsid w:val="0086580B"/>
    <w:rsid w:val="00865A0F"/>
    <w:rsid w:val="00866102"/>
    <w:rsid w:val="00866158"/>
    <w:rsid w:val="008664D6"/>
    <w:rsid w:val="00866DA9"/>
    <w:rsid w:val="008675AB"/>
    <w:rsid w:val="008702B6"/>
    <w:rsid w:val="0087122C"/>
    <w:rsid w:val="008715EB"/>
    <w:rsid w:val="008717CF"/>
    <w:rsid w:val="00871A79"/>
    <w:rsid w:val="00871B21"/>
    <w:rsid w:val="0087267D"/>
    <w:rsid w:val="0087297D"/>
    <w:rsid w:val="00872A1C"/>
    <w:rsid w:val="00872A6F"/>
    <w:rsid w:val="008732DE"/>
    <w:rsid w:val="008733FF"/>
    <w:rsid w:val="0087418C"/>
    <w:rsid w:val="00874401"/>
    <w:rsid w:val="008760B8"/>
    <w:rsid w:val="008762A3"/>
    <w:rsid w:val="00876EAB"/>
    <w:rsid w:val="008772B8"/>
    <w:rsid w:val="0088164C"/>
    <w:rsid w:val="00881A61"/>
    <w:rsid w:val="00881CE3"/>
    <w:rsid w:val="00882889"/>
    <w:rsid w:val="008831D8"/>
    <w:rsid w:val="008836A7"/>
    <w:rsid w:val="00883917"/>
    <w:rsid w:val="00883918"/>
    <w:rsid w:val="00883FB7"/>
    <w:rsid w:val="008847B8"/>
    <w:rsid w:val="0088482A"/>
    <w:rsid w:val="00884E9C"/>
    <w:rsid w:val="008855DC"/>
    <w:rsid w:val="00885938"/>
    <w:rsid w:val="00886121"/>
    <w:rsid w:val="008862D5"/>
    <w:rsid w:val="008871D5"/>
    <w:rsid w:val="008878E3"/>
    <w:rsid w:val="00887996"/>
    <w:rsid w:val="00887FF3"/>
    <w:rsid w:val="00890160"/>
    <w:rsid w:val="00890B22"/>
    <w:rsid w:val="008915B3"/>
    <w:rsid w:val="00892001"/>
    <w:rsid w:val="0089352C"/>
    <w:rsid w:val="00893AEF"/>
    <w:rsid w:val="00893C16"/>
    <w:rsid w:val="00894245"/>
    <w:rsid w:val="008943B9"/>
    <w:rsid w:val="00894847"/>
    <w:rsid w:val="008957FE"/>
    <w:rsid w:val="008959F8"/>
    <w:rsid w:val="0089657F"/>
    <w:rsid w:val="00896721"/>
    <w:rsid w:val="008978AB"/>
    <w:rsid w:val="008A07A5"/>
    <w:rsid w:val="008A09E5"/>
    <w:rsid w:val="008A13CE"/>
    <w:rsid w:val="008A15EF"/>
    <w:rsid w:val="008A1BBF"/>
    <w:rsid w:val="008A2685"/>
    <w:rsid w:val="008A2CEE"/>
    <w:rsid w:val="008A3CF1"/>
    <w:rsid w:val="008A411B"/>
    <w:rsid w:val="008A4599"/>
    <w:rsid w:val="008A5182"/>
    <w:rsid w:val="008A53F0"/>
    <w:rsid w:val="008A5E98"/>
    <w:rsid w:val="008A645E"/>
    <w:rsid w:val="008A6576"/>
    <w:rsid w:val="008A6C24"/>
    <w:rsid w:val="008A6E7D"/>
    <w:rsid w:val="008A79CF"/>
    <w:rsid w:val="008B162B"/>
    <w:rsid w:val="008B2BDE"/>
    <w:rsid w:val="008B2CA0"/>
    <w:rsid w:val="008B2CC6"/>
    <w:rsid w:val="008B3533"/>
    <w:rsid w:val="008B3615"/>
    <w:rsid w:val="008B4487"/>
    <w:rsid w:val="008B4A8F"/>
    <w:rsid w:val="008B4C12"/>
    <w:rsid w:val="008B50A5"/>
    <w:rsid w:val="008B5A95"/>
    <w:rsid w:val="008B7064"/>
    <w:rsid w:val="008B77C9"/>
    <w:rsid w:val="008B7D5B"/>
    <w:rsid w:val="008C0ED6"/>
    <w:rsid w:val="008C0F87"/>
    <w:rsid w:val="008C11CF"/>
    <w:rsid w:val="008C22BE"/>
    <w:rsid w:val="008C2B40"/>
    <w:rsid w:val="008C3328"/>
    <w:rsid w:val="008C3342"/>
    <w:rsid w:val="008C37AA"/>
    <w:rsid w:val="008C393B"/>
    <w:rsid w:val="008C3E70"/>
    <w:rsid w:val="008C4120"/>
    <w:rsid w:val="008C47D9"/>
    <w:rsid w:val="008C4D0A"/>
    <w:rsid w:val="008C501A"/>
    <w:rsid w:val="008C54F9"/>
    <w:rsid w:val="008C55BE"/>
    <w:rsid w:val="008C6646"/>
    <w:rsid w:val="008C7CF6"/>
    <w:rsid w:val="008C7D14"/>
    <w:rsid w:val="008C7EF2"/>
    <w:rsid w:val="008D029B"/>
    <w:rsid w:val="008D043F"/>
    <w:rsid w:val="008D0B13"/>
    <w:rsid w:val="008D0F40"/>
    <w:rsid w:val="008D1A92"/>
    <w:rsid w:val="008D2A91"/>
    <w:rsid w:val="008D3793"/>
    <w:rsid w:val="008D3E65"/>
    <w:rsid w:val="008D3F47"/>
    <w:rsid w:val="008D51AC"/>
    <w:rsid w:val="008D51FB"/>
    <w:rsid w:val="008D5389"/>
    <w:rsid w:val="008D5612"/>
    <w:rsid w:val="008D585E"/>
    <w:rsid w:val="008D6381"/>
    <w:rsid w:val="008D6420"/>
    <w:rsid w:val="008D6991"/>
    <w:rsid w:val="008D6D7D"/>
    <w:rsid w:val="008D70FF"/>
    <w:rsid w:val="008D7647"/>
    <w:rsid w:val="008D78BA"/>
    <w:rsid w:val="008D7B7F"/>
    <w:rsid w:val="008E0D38"/>
    <w:rsid w:val="008E0DDF"/>
    <w:rsid w:val="008E17F2"/>
    <w:rsid w:val="008E19C8"/>
    <w:rsid w:val="008E1C76"/>
    <w:rsid w:val="008E24F3"/>
    <w:rsid w:val="008E2EA8"/>
    <w:rsid w:val="008E2F07"/>
    <w:rsid w:val="008E46CB"/>
    <w:rsid w:val="008E4EF7"/>
    <w:rsid w:val="008E5050"/>
    <w:rsid w:val="008E611E"/>
    <w:rsid w:val="008E6569"/>
    <w:rsid w:val="008E66DB"/>
    <w:rsid w:val="008E6DE8"/>
    <w:rsid w:val="008E7277"/>
    <w:rsid w:val="008F028A"/>
    <w:rsid w:val="008F044C"/>
    <w:rsid w:val="008F05DD"/>
    <w:rsid w:val="008F0892"/>
    <w:rsid w:val="008F141C"/>
    <w:rsid w:val="008F20CA"/>
    <w:rsid w:val="008F290D"/>
    <w:rsid w:val="008F3558"/>
    <w:rsid w:val="008F40BC"/>
    <w:rsid w:val="008F4408"/>
    <w:rsid w:val="008F5EB5"/>
    <w:rsid w:val="008F6047"/>
    <w:rsid w:val="008F6242"/>
    <w:rsid w:val="008F63B1"/>
    <w:rsid w:val="008F6578"/>
    <w:rsid w:val="008F6915"/>
    <w:rsid w:val="008F6E8E"/>
    <w:rsid w:val="008F748D"/>
    <w:rsid w:val="008F782E"/>
    <w:rsid w:val="008F7E6F"/>
    <w:rsid w:val="0090053F"/>
    <w:rsid w:val="009010AF"/>
    <w:rsid w:val="009016F0"/>
    <w:rsid w:val="0090207A"/>
    <w:rsid w:val="00902605"/>
    <w:rsid w:val="0090286C"/>
    <w:rsid w:val="00902AC7"/>
    <w:rsid w:val="00902E38"/>
    <w:rsid w:val="00904068"/>
    <w:rsid w:val="00904337"/>
    <w:rsid w:val="009053B5"/>
    <w:rsid w:val="0090596D"/>
    <w:rsid w:val="00906E0A"/>
    <w:rsid w:val="00906E97"/>
    <w:rsid w:val="009105CD"/>
    <w:rsid w:val="009116B1"/>
    <w:rsid w:val="00911DAA"/>
    <w:rsid w:val="00911DD2"/>
    <w:rsid w:val="00912D26"/>
    <w:rsid w:val="0091310F"/>
    <w:rsid w:val="009131A7"/>
    <w:rsid w:val="00913270"/>
    <w:rsid w:val="00913407"/>
    <w:rsid w:val="00913A55"/>
    <w:rsid w:val="00913D1C"/>
    <w:rsid w:val="00913EA7"/>
    <w:rsid w:val="009141FB"/>
    <w:rsid w:val="0091492D"/>
    <w:rsid w:val="00915607"/>
    <w:rsid w:val="00915726"/>
    <w:rsid w:val="00916354"/>
    <w:rsid w:val="00917F5C"/>
    <w:rsid w:val="00920426"/>
    <w:rsid w:val="009205EE"/>
    <w:rsid w:val="00920998"/>
    <w:rsid w:val="00920B2B"/>
    <w:rsid w:val="00920E0F"/>
    <w:rsid w:val="00920E98"/>
    <w:rsid w:val="009213CA"/>
    <w:rsid w:val="00921642"/>
    <w:rsid w:val="00921D86"/>
    <w:rsid w:val="00921D94"/>
    <w:rsid w:val="009223A8"/>
    <w:rsid w:val="00922549"/>
    <w:rsid w:val="00922BA2"/>
    <w:rsid w:val="009236A5"/>
    <w:rsid w:val="00923CA5"/>
    <w:rsid w:val="00924699"/>
    <w:rsid w:val="00924FA3"/>
    <w:rsid w:val="0092501D"/>
    <w:rsid w:val="0092521B"/>
    <w:rsid w:val="009254B2"/>
    <w:rsid w:val="00925CA7"/>
    <w:rsid w:val="00926C97"/>
    <w:rsid w:val="00927206"/>
    <w:rsid w:val="00927694"/>
    <w:rsid w:val="00930575"/>
    <w:rsid w:val="009305A2"/>
    <w:rsid w:val="009315EC"/>
    <w:rsid w:val="009317F1"/>
    <w:rsid w:val="009320F2"/>
    <w:rsid w:val="00932F9E"/>
    <w:rsid w:val="00933576"/>
    <w:rsid w:val="00934027"/>
    <w:rsid w:val="00935E8A"/>
    <w:rsid w:val="009360FF"/>
    <w:rsid w:val="009362D4"/>
    <w:rsid w:val="00936B6E"/>
    <w:rsid w:val="0093768E"/>
    <w:rsid w:val="00937974"/>
    <w:rsid w:val="009403AD"/>
    <w:rsid w:val="00941E7B"/>
    <w:rsid w:val="009420CC"/>
    <w:rsid w:val="0094279B"/>
    <w:rsid w:val="00942825"/>
    <w:rsid w:val="00942DC4"/>
    <w:rsid w:val="009430BA"/>
    <w:rsid w:val="0094363A"/>
    <w:rsid w:val="0094412A"/>
    <w:rsid w:val="00944133"/>
    <w:rsid w:val="00944779"/>
    <w:rsid w:val="00945530"/>
    <w:rsid w:val="00945709"/>
    <w:rsid w:val="0094593C"/>
    <w:rsid w:val="00945BB2"/>
    <w:rsid w:val="00945E17"/>
    <w:rsid w:val="009462E0"/>
    <w:rsid w:val="00946A86"/>
    <w:rsid w:val="00946CA3"/>
    <w:rsid w:val="009470EB"/>
    <w:rsid w:val="00950214"/>
    <w:rsid w:val="00950B58"/>
    <w:rsid w:val="00950D23"/>
    <w:rsid w:val="00950FEA"/>
    <w:rsid w:val="00951136"/>
    <w:rsid w:val="00951925"/>
    <w:rsid w:val="00952D13"/>
    <w:rsid w:val="00952F70"/>
    <w:rsid w:val="00952FF5"/>
    <w:rsid w:val="009531B5"/>
    <w:rsid w:val="00953BF7"/>
    <w:rsid w:val="00953C40"/>
    <w:rsid w:val="00954DD8"/>
    <w:rsid w:val="00954E24"/>
    <w:rsid w:val="0095503E"/>
    <w:rsid w:val="009551DC"/>
    <w:rsid w:val="009559B2"/>
    <w:rsid w:val="009559F8"/>
    <w:rsid w:val="00957D5A"/>
    <w:rsid w:val="009602F9"/>
    <w:rsid w:val="0096088A"/>
    <w:rsid w:val="009608DE"/>
    <w:rsid w:val="00962043"/>
    <w:rsid w:val="00962129"/>
    <w:rsid w:val="00962A42"/>
    <w:rsid w:val="00963C77"/>
    <w:rsid w:val="00963D30"/>
    <w:rsid w:val="0096414B"/>
    <w:rsid w:val="009645EA"/>
    <w:rsid w:val="00965251"/>
    <w:rsid w:val="00965CA8"/>
    <w:rsid w:val="00965F7F"/>
    <w:rsid w:val="009664F5"/>
    <w:rsid w:val="00967765"/>
    <w:rsid w:val="0096788A"/>
    <w:rsid w:val="0097054E"/>
    <w:rsid w:val="009711AA"/>
    <w:rsid w:val="009716C0"/>
    <w:rsid w:val="009717BD"/>
    <w:rsid w:val="0097200F"/>
    <w:rsid w:val="00972271"/>
    <w:rsid w:val="00972878"/>
    <w:rsid w:val="0097288B"/>
    <w:rsid w:val="00972C43"/>
    <w:rsid w:val="009732DB"/>
    <w:rsid w:val="00973960"/>
    <w:rsid w:val="00974845"/>
    <w:rsid w:val="00975E68"/>
    <w:rsid w:val="0097696D"/>
    <w:rsid w:val="00976E75"/>
    <w:rsid w:val="00977434"/>
    <w:rsid w:val="00977695"/>
    <w:rsid w:val="009778AA"/>
    <w:rsid w:val="00977ED0"/>
    <w:rsid w:val="00980884"/>
    <w:rsid w:val="00981AB2"/>
    <w:rsid w:val="00981B24"/>
    <w:rsid w:val="009828AB"/>
    <w:rsid w:val="00982987"/>
    <w:rsid w:val="009829DD"/>
    <w:rsid w:val="009838C0"/>
    <w:rsid w:val="00984851"/>
    <w:rsid w:val="00984A32"/>
    <w:rsid w:val="00984DF2"/>
    <w:rsid w:val="009875C6"/>
    <w:rsid w:val="009876B3"/>
    <w:rsid w:val="00987922"/>
    <w:rsid w:val="00987E14"/>
    <w:rsid w:val="00991E06"/>
    <w:rsid w:val="009928DA"/>
    <w:rsid w:val="00992915"/>
    <w:rsid w:val="0099383C"/>
    <w:rsid w:val="009939B9"/>
    <w:rsid w:val="0099471B"/>
    <w:rsid w:val="00994E25"/>
    <w:rsid w:val="00995024"/>
    <w:rsid w:val="00995074"/>
    <w:rsid w:val="0099543F"/>
    <w:rsid w:val="009956D5"/>
    <w:rsid w:val="00995C1F"/>
    <w:rsid w:val="00997136"/>
    <w:rsid w:val="00997E15"/>
    <w:rsid w:val="009A013E"/>
    <w:rsid w:val="009A07A3"/>
    <w:rsid w:val="009A092F"/>
    <w:rsid w:val="009A0FCD"/>
    <w:rsid w:val="009A222E"/>
    <w:rsid w:val="009A267F"/>
    <w:rsid w:val="009A28D7"/>
    <w:rsid w:val="009A3A38"/>
    <w:rsid w:val="009A4666"/>
    <w:rsid w:val="009A50B5"/>
    <w:rsid w:val="009A602B"/>
    <w:rsid w:val="009A652A"/>
    <w:rsid w:val="009A693C"/>
    <w:rsid w:val="009A6C8E"/>
    <w:rsid w:val="009A73DD"/>
    <w:rsid w:val="009A7E63"/>
    <w:rsid w:val="009B04A4"/>
    <w:rsid w:val="009B0C8A"/>
    <w:rsid w:val="009B0DFE"/>
    <w:rsid w:val="009B11A0"/>
    <w:rsid w:val="009B1CF3"/>
    <w:rsid w:val="009B2615"/>
    <w:rsid w:val="009B33D1"/>
    <w:rsid w:val="009B4B7A"/>
    <w:rsid w:val="009B575D"/>
    <w:rsid w:val="009B5BB0"/>
    <w:rsid w:val="009B6F51"/>
    <w:rsid w:val="009B70AD"/>
    <w:rsid w:val="009B77E1"/>
    <w:rsid w:val="009B7A79"/>
    <w:rsid w:val="009B7ED3"/>
    <w:rsid w:val="009C00E5"/>
    <w:rsid w:val="009C1295"/>
    <w:rsid w:val="009C14C5"/>
    <w:rsid w:val="009C17D1"/>
    <w:rsid w:val="009C1817"/>
    <w:rsid w:val="009C195A"/>
    <w:rsid w:val="009C1F7B"/>
    <w:rsid w:val="009C2215"/>
    <w:rsid w:val="009C3181"/>
    <w:rsid w:val="009C34BC"/>
    <w:rsid w:val="009C3C96"/>
    <w:rsid w:val="009C4074"/>
    <w:rsid w:val="009C44C5"/>
    <w:rsid w:val="009C554F"/>
    <w:rsid w:val="009C623E"/>
    <w:rsid w:val="009C64A8"/>
    <w:rsid w:val="009C72B2"/>
    <w:rsid w:val="009C7B0C"/>
    <w:rsid w:val="009C7C2C"/>
    <w:rsid w:val="009C7D07"/>
    <w:rsid w:val="009D034B"/>
    <w:rsid w:val="009D0FB9"/>
    <w:rsid w:val="009D1EA6"/>
    <w:rsid w:val="009D1F5C"/>
    <w:rsid w:val="009D260B"/>
    <w:rsid w:val="009D2A1E"/>
    <w:rsid w:val="009D2DA6"/>
    <w:rsid w:val="009D366F"/>
    <w:rsid w:val="009D36AE"/>
    <w:rsid w:val="009D3770"/>
    <w:rsid w:val="009D51F1"/>
    <w:rsid w:val="009D552F"/>
    <w:rsid w:val="009D59A9"/>
    <w:rsid w:val="009D5F81"/>
    <w:rsid w:val="009D6DE3"/>
    <w:rsid w:val="009E0551"/>
    <w:rsid w:val="009E0A6C"/>
    <w:rsid w:val="009E0AD3"/>
    <w:rsid w:val="009E0CA4"/>
    <w:rsid w:val="009E1760"/>
    <w:rsid w:val="009E190A"/>
    <w:rsid w:val="009E21D8"/>
    <w:rsid w:val="009E22A7"/>
    <w:rsid w:val="009E2C89"/>
    <w:rsid w:val="009E31B7"/>
    <w:rsid w:val="009E38C2"/>
    <w:rsid w:val="009E6638"/>
    <w:rsid w:val="009E6C39"/>
    <w:rsid w:val="009E70CA"/>
    <w:rsid w:val="009F0446"/>
    <w:rsid w:val="009F04CF"/>
    <w:rsid w:val="009F0D8B"/>
    <w:rsid w:val="009F2777"/>
    <w:rsid w:val="009F2896"/>
    <w:rsid w:val="009F2A24"/>
    <w:rsid w:val="009F3679"/>
    <w:rsid w:val="009F4C69"/>
    <w:rsid w:val="009F53CE"/>
    <w:rsid w:val="009F5E45"/>
    <w:rsid w:val="009F630E"/>
    <w:rsid w:val="009F63D8"/>
    <w:rsid w:val="009F63DB"/>
    <w:rsid w:val="009F67E4"/>
    <w:rsid w:val="009F6D05"/>
    <w:rsid w:val="009F7750"/>
    <w:rsid w:val="009F7EEB"/>
    <w:rsid w:val="00A010CD"/>
    <w:rsid w:val="00A0131C"/>
    <w:rsid w:val="00A01531"/>
    <w:rsid w:val="00A01571"/>
    <w:rsid w:val="00A018F8"/>
    <w:rsid w:val="00A01B74"/>
    <w:rsid w:val="00A01BDA"/>
    <w:rsid w:val="00A0217E"/>
    <w:rsid w:val="00A02DBD"/>
    <w:rsid w:val="00A038BD"/>
    <w:rsid w:val="00A03C09"/>
    <w:rsid w:val="00A04742"/>
    <w:rsid w:val="00A051AD"/>
    <w:rsid w:val="00A05B65"/>
    <w:rsid w:val="00A0619A"/>
    <w:rsid w:val="00A065D2"/>
    <w:rsid w:val="00A07F5D"/>
    <w:rsid w:val="00A10081"/>
    <w:rsid w:val="00A105EB"/>
    <w:rsid w:val="00A11338"/>
    <w:rsid w:val="00A1151A"/>
    <w:rsid w:val="00A116EF"/>
    <w:rsid w:val="00A11DB6"/>
    <w:rsid w:val="00A127D6"/>
    <w:rsid w:val="00A12862"/>
    <w:rsid w:val="00A12AEB"/>
    <w:rsid w:val="00A12C77"/>
    <w:rsid w:val="00A13326"/>
    <w:rsid w:val="00A13616"/>
    <w:rsid w:val="00A13A2B"/>
    <w:rsid w:val="00A1460F"/>
    <w:rsid w:val="00A1465B"/>
    <w:rsid w:val="00A15317"/>
    <w:rsid w:val="00A15807"/>
    <w:rsid w:val="00A15967"/>
    <w:rsid w:val="00A15B2C"/>
    <w:rsid w:val="00A17293"/>
    <w:rsid w:val="00A17681"/>
    <w:rsid w:val="00A179F5"/>
    <w:rsid w:val="00A17C0B"/>
    <w:rsid w:val="00A20350"/>
    <w:rsid w:val="00A209D8"/>
    <w:rsid w:val="00A20A8B"/>
    <w:rsid w:val="00A21183"/>
    <w:rsid w:val="00A2367F"/>
    <w:rsid w:val="00A23DA4"/>
    <w:rsid w:val="00A23DCD"/>
    <w:rsid w:val="00A23F6A"/>
    <w:rsid w:val="00A241DC"/>
    <w:rsid w:val="00A250CB"/>
    <w:rsid w:val="00A2596A"/>
    <w:rsid w:val="00A260BF"/>
    <w:rsid w:val="00A26CF4"/>
    <w:rsid w:val="00A26D1E"/>
    <w:rsid w:val="00A271C2"/>
    <w:rsid w:val="00A27C0D"/>
    <w:rsid w:val="00A304D7"/>
    <w:rsid w:val="00A30582"/>
    <w:rsid w:val="00A30ADF"/>
    <w:rsid w:val="00A322E3"/>
    <w:rsid w:val="00A3287B"/>
    <w:rsid w:val="00A32AD4"/>
    <w:rsid w:val="00A33989"/>
    <w:rsid w:val="00A33EC5"/>
    <w:rsid w:val="00A36ACE"/>
    <w:rsid w:val="00A36BC4"/>
    <w:rsid w:val="00A3739C"/>
    <w:rsid w:val="00A37E56"/>
    <w:rsid w:val="00A37F3D"/>
    <w:rsid w:val="00A400A1"/>
    <w:rsid w:val="00A401F3"/>
    <w:rsid w:val="00A4087F"/>
    <w:rsid w:val="00A40D22"/>
    <w:rsid w:val="00A4111B"/>
    <w:rsid w:val="00A414BA"/>
    <w:rsid w:val="00A426FD"/>
    <w:rsid w:val="00A429B6"/>
    <w:rsid w:val="00A42C2F"/>
    <w:rsid w:val="00A43B2A"/>
    <w:rsid w:val="00A444C4"/>
    <w:rsid w:val="00A44521"/>
    <w:rsid w:val="00A44962"/>
    <w:rsid w:val="00A45D1C"/>
    <w:rsid w:val="00A469E5"/>
    <w:rsid w:val="00A47A2C"/>
    <w:rsid w:val="00A47D38"/>
    <w:rsid w:val="00A47DB9"/>
    <w:rsid w:val="00A50211"/>
    <w:rsid w:val="00A5145B"/>
    <w:rsid w:val="00A517B5"/>
    <w:rsid w:val="00A518E0"/>
    <w:rsid w:val="00A52D9A"/>
    <w:rsid w:val="00A52E35"/>
    <w:rsid w:val="00A53325"/>
    <w:rsid w:val="00A533DF"/>
    <w:rsid w:val="00A54899"/>
    <w:rsid w:val="00A54C37"/>
    <w:rsid w:val="00A56F03"/>
    <w:rsid w:val="00A57088"/>
    <w:rsid w:val="00A601C1"/>
    <w:rsid w:val="00A60A8B"/>
    <w:rsid w:val="00A611BC"/>
    <w:rsid w:val="00A621C1"/>
    <w:rsid w:val="00A62EF3"/>
    <w:rsid w:val="00A63486"/>
    <w:rsid w:val="00A63B12"/>
    <w:rsid w:val="00A643D5"/>
    <w:rsid w:val="00A64E1C"/>
    <w:rsid w:val="00A651CE"/>
    <w:rsid w:val="00A6622F"/>
    <w:rsid w:val="00A6764B"/>
    <w:rsid w:val="00A6770C"/>
    <w:rsid w:val="00A70191"/>
    <w:rsid w:val="00A7141D"/>
    <w:rsid w:val="00A71802"/>
    <w:rsid w:val="00A71912"/>
    <w:rsid w:val="00A71928"/>
    <w:rsid w:val="00A7229E"/>
    <w:rsid w:val="00A724F8"/>
    <w:rsid w:val="00A7285D"/>
    <w:rsid w:val="00A73495"/>
    <w:rsid w:val="00A740F2"/>
    <w:rsid w:val="00A743BB"/>
    <w:rsid w:val="00A743D7"/>
    <w:rsid w:val="00A75509"/>
    <w:rsid w:val="00A7591E"/>
    <w:rsid w:val="00A75A12"/>
    <w:rsid w:val="00A75F68"/>
    <w:rsid w:val="00A762CD"/>
    <w:rsid w:val="00A76B4A"/>
    <w:rsid w:val="00A76DDE"/>
    <w:rsid w:val="00A8132E"/>
    <w:rsid w:val="00A81543"/>
    <w:rsid w:val="00A81A23"/>
    <w:rsid w:val="00A81A29"/>
    <w:rsid w:val="00A81CA9"/>
    <w:rsid w:val="00A81F5A"/>
    <w:rsid w:val="00A825E5"/>
    <w:rsid w:val="00A8261D"/>
    <w:rsid w:val="00A82E82"/>
    <w:rsid w:val="00A8300E"/>
    <w:rsid w:val="00A83397"/>
    <w:rsid w:val="00A83EF0"/>
    <w:rsid w:val="00A8435E"/>
    <w:rsid w:val="00A84717"/>
    <w:rsid w:val="00A8564A"/>
    <w:rsid w:val="00A856BF"/>
    <w:rsid w:val="00A857B1"/>
    <w:rsid w:val="00A8597D"/>
    <w:rsid w:val="00A85AB3"/>
    <w:rsid w:val="00A87EF3"/>
    <w:rsid w:val="00A90717"/>
    <w:rsid w:val="00A92440"/>
    <w:rsid w:val="00A935E9"/>
    <w:rsid w:val="00A93CE5"/>
    <w:rsid w:val="00A94CFB"/>
    <w:rsid w:val="00A94F25"/>
    <w:rsid w:val="00A9504E"/>
    <w:rsid w:val="00A9570C"/>
    <w:rsid w:val="00A9599E"/>
    <w:rsid w:val="00A95BEC"/>
    <w:rsid w:val="00A95EEB"/>
    <w:rsid w:val="00A96BB2"/>
    <w:rsid w:val="00A97212"/>
    <w:rsid w:val="00A97652"/>
    <w:rsid w:val="00A9792E"/>
    <w:rsid w:val="00A97D6A"/>
    <w:rsid w:val="00A97D9F"/>
    <w:rsid w:val="00A97DDE"/>
    <w:rsid w:val="00A97F77"/>
    <w:rsid w:val="00AA0442"/>
    <w:rsid w:val="00AA139A"/>
    <w:rsid w:val="00AA2358"/>
    <w:rsid w:val="00AA2370"/>
    <w:rsid w:val="00AA2491"/>
    <w:rsid w:val="00AA24EB"/>
    <w:rsid w:val="00AA2629"/>
    <w:rsid w:val="00AA2EB2"/>
    <w:rsid w:val="00AA2F15"/>
    <w:rsid w:val="00AA3065"/>
    <w:rsid w:val="00AA3695"/>
    <w:rsid w:val="00AA548F"/>
    <w:rsid w:val="00AA5548"/>
    <w:rsid w:val="00AA5F0D"/>
    <w:rsid w:val="00AA65EC"/>
    <w:rsid w:val="00AA6A42"/>
    <w:rsid w:val="00AA70F2"/>
    <w:rsid w:val="00AB03A6"/>
    <w:rsid w:val="00AB051D"/>
    <w:rsid w:val="00AB0876"/>
    <w:rsid w:val="00AB0D60"/>
    <w:rsid w:val="00AB14EE"/>
    <w:rsid w:val="00AB1C69"/>
    <w:rsid w:val="00AB1C8D"/>
    <w:rsid w:val="00AB1C9C"/>
    <w:rsid w:val="00AB2500"/>
    <w:rsid w:val="00AB33FA"/>
    <w:rsid w:val="00AB4761"/>
    <w:rsid w:val="00AB47D4"/>
    <w:rsid w:val="00AB4836"/>
    <w:rsid w:val="00AB4B0B"/>
    <w:rsid w:val="00AB57B0"/>
    <w:rsid w:val="00AB5E94"/>
    <w:rsid w:val="00AB6EF4"/>
    <w:rsid w:val="00AB79B3"/>
    <w:rsid w:val="00AB7F17"/>
    <w:rsid w:val="00AC0299"/>
    <w:rsid w:val="00AC18BB"/>
    <w:rsid w:val="00AC1AEA"/>
    <w:rsid w:val="00AC1D4E"/>
    <w:rsid w:val="00AC2AF4"/>
    <w:rsid w:val="00AC3034"/>
    <w:rsid w:val="00AC3259"/>
    <w:rsid w:val="00AC339D"/>
    <w:rsid w:val="00AC33D1"/>
    <w:rsid w:val="00AC38E5"/>
    <w:rsid w:val="00AC3DE1"/>
    <w:rsid w:val="00AC41AE"/>
    <w:rsid w:val="00AC4A58"/>
    <w:rsid w:val="00AC5062"/>
    <w:rsid w:val="00AC507F"/>
    <w:rsid w:val="00AC5A28"/>
    <w:rsid w:val="00AC6453"/>
    <w:rsid w:val="00AC6645"/>
    <w:rsid w:val="00AC700D"/>
    <w:rsid w:val="00AC7D42"/>
    <w:rsid w:val="00AD0029"/>
    <w:rsid w:val="00AD0579"/>
    <w:rsid w:val="00AD0C29"/>
    <w:rsid w:val="00AD172D"/>
    <w:rsid w:val="00AD1B86"/>
    <w:rsid w:val="00AD1D47"/>
    <w:rsid w:val="00AD2D73"/>
    <w:rsid w:val="00AD3008"/>
    <w:rsid w:val="00AD3F18"/>
    <w:rsid w:val="00AD4052"/>
    <w:rsid w:val="00AD494C"/>
    <w:rsid w:val="00AD6031"/>
    <w:rsid w:val="00AD6474"/>
    <w:rsid w:val="00AD68D7"/>
    <w:rsid w:val="00AD7A2A"/>
    <w:rsid w:val="00AE01D5"/>
    <w:rsid w:val="00AE0247"/>
    <w:rsid w:val="00AE03DD"/>
    <w:rsid w:val="00AE1770"/>
    <w:rsid w:val="00AE19FF"/>
    <w:rsid w:val="00AE1EC6"/>
    <w:rsid w:val="00AE22CC"/>
    <w:rsid w:val="00AE24DF"/>
    <w:rsid w:val="00AE2576"/>
    <w:rsid w:val="00AE2CFC"/>
    <w:rsid w:val="00AE3839"/>
    <w:rsid w:val="00AE3D36"/>
    <w:rsid w:val="00AE46AF"/>
    <w:rsid w:val="00AE48BF"/>
    <w:rsid w:val="00AE65B8"/>
    <w:rsid w:val="00AF01DC"/>
    <w:rsid w:val="00AF0DDA"/>
    <w:rsid w:val="00AF113A"/>
    <w:rsid w:val="00AF11D2"/>
    <w:rsid w:val="00AF13D2"/>
    <w:rsid w:val="00AF1DBD"/>
    <w:rsid w:val="00AF2112"/>
    <w:rsid w:val="00AF26E3"/>
    <w:rsid w:val="00AF2891"/>
    <w:rsid w:val="00AF2C57"/>
    <w:rsid w:val="00AF2E2B"/>
    <w:rsid w:val="00AF30BD"/>
    <w:rsid w:val="00AF317E"/>
    <w:rsid w:val="00AF4885"/>
    <w:rsid w:val="00AF657F"/>
    <w:rsid w:val="00AF6C0A"/>
    <w:rsid w:val="00AF70DD"/>
    <w:rsid w:val="00AF7389"/>
    <w:rsid w:val="00AF76A9"/>
    <w:rsid w:val="00B00732"/>
    <w:rsid w:val="00B00803"/>
    <w:rsid w:val="00B00E9F"/>
    <w:rsid w:val="00B01DF8"/>
    <w:rsid w:val="00B0214F"/>
    <w:rsid w:val="00B02872"/>
    <w:rsid w:val="00B038E7"/>
    <w:rsid w:val="00B03AEA"/>
    <w:rsid w:val="00B03E34"/>
    <w:rsid w:val="00B04AA2"/>
    <w:rsid w:val="00B04EB7"/>
    <w:rsid w:val="00B05797"/>
    <w:rsid w:val="00B058EB"/>
    <w:rsid w:val="00B05BC0"/>
    <w:rsid w:val="00B06A3D"/>
    <w:rsid w:val="00B06C36"/>
    <w:rsid w:val="00B070D4"/>
    <w:rsid w:val="00B070D7"/>
    <w:rsid w:val="00B07B0C"/>
    <w:rsid w:val="00B07C72"/>
    <w:rsid w:val="00B10997"/>
    <w:rsid w:val="00B1170D"/>
    <w:rsid w:val="00B1180A"/>
    <w:rsid w:val="00B12984"/>
    <w:rsid w:val="00B131CD"/>
    <w:rsid w:val="00B134E5"/>
    <w:rsid w:val="00B1357C"/>
    <w:rsid w:val="00B149AB"/>
    <w:rsid w:val="00B149AF"/>
    <w:rsid w:val="00B150D1"/>
    <w:rsid w:val="00B152D8"/>
    <w:rsid w:val="00B154EC"/>
    <w:rsid w:val="00B159D7"/>
    <w:rsid w:val="00B15C57"/>
    <w:rsid w:val="00B1718D"/>
    <w:rsid w:val="00B17781"/>
    <w:rsid w:val="00B178CC"/>
    <w:rsid w:val="00B20906"/>
    <w:rsid w:val="00B21231"/>
    <w:rsid w:val="00B2127D"/>
    <w:rsid w:val="00B212DD"/>
    <w:rsid w:val="00B2196F"/>
    <w:rsid w:val="00B23224"/>
    <w:rsid w:val="00B238E7"/>
    <w:rsid w:val="00B23E89"/>
    <w:rsid w:val="00B24FD4"/>
    <w:rsid w:val="00B25F03"/>
    <w:rsid w:val="00B265B8"/>
    <w:rsid w:val="00B2718E"/>
    <w:rsid w:val="00B27565"/>
    <w:rsid w:val="00B3087F"/>
    <w:rsid w:val="00B316D4"/>
    <w:rsid w:val="00B31976"/>
    <w:rsid w:val="00B31DF7"/>
    <w:rsid w:val="00B3242E"/>
    <w:rsid w:val="00B32C6B"/>
    <w:rsid w:val="00B33486"/>
    <w:rsid w:val="00B338A3"/>
    <w:rsid w:val="00B33BBE"/>
    <w:rsid w:val="00B33E80"/>
    <w:rsid w:val="00B3465A"/>
    <w:rsid w:val="00B35AA3"/>
    <w:rsid w:val="00B35C8C"/>
    <w:rsid w:val="00B362DC"/>
    <w:rsid w:val="00B36AC1"/>
    <w:rsid w:val="00B37321"/>
    <w:rsid w:val="00B376DA"/>
    <w:rsid w:val="00B4029D"/>
    <w:rsid w:val="00B40D60"/>
    <w:rsid w:val="00B41FBA"/>
    <w:rsid w:val="00B421FA"/>
    <w:rsid w:val="00B42812"/>
    <w:rsid w:val="00B428A6"/>
    <w:rsid w:val="00B43454"/>
    <w:rsid w:val="00B43F73"/>
    <w:rsid w:val="00B4469A"/>
    <w:rsid w:val="00B44CA5"/>
    <w:rsid w:val="00B44DCC"/>
    <w:rsid w:val="00B450DC"/>
    <w:rsid w:val="00B45B4D"/>
    <w:rsid w:val="00B46570"/>
    <w:rsid w:val="00B467FE"/>
    <w:rsid w:val="00B46BAA"/>
    <w:rsid w:val="00B501F7"/>
    <w:rsid w:val="00B504BF"/>
    <w:rsid w:val="00B50C54"/>
    <w:rsid w:val="00B52100"/>
    <w:rsid w:val="00B5212C"/>
    <w:rsid w:val="00B52551"/>
    <w:rsid w:val="00B5327B"/>
    <w:rsid w:val="00B534CD"/>
    <w:rsid w:val="00B54723"/>
    <w:rsid w:val="00B552E8"/>
    <w:rsid w:val="00B55C14"/>
    <w:rsid w:val="00B57518"/>
    <w:rsid w:val="00B57F25"/>
    <w:rsid w:val="00B608A7"/>
    <w:rsid w:val="00B612BC"/>
    <w:rsid w:val="00B619C6"/>
    <w:rsid w:val="00B61F4D"/>
    <w:rsid w:val="00B633FB"/>
    <w:rsid w:val="00B639EA"/>
    <w:rsid w:val="00B63BAA"/>
    <w:rsid w:val="00B6431B"/>
    <w:rsid w:val="00B65201"/>
    <w:rsid w:val="00B655AE"/>
    <w:rsid w:val="00B65A3D"/>
    <w:rsid w:val="00B65C69"/>
    <w:rsid w:val="00B6629F"/>
    <w:rsid w:val="00B66856"/>
    <w:rsid w:val="00B669EF"/>
    <w:rsid w:val="00B676B0"/>
    <w:rsid w:val="00B67C62"/>
    <w:rsid w:val="00B70059"/>
    <w:rsid w:val="00B700CC"/>
    <w:rsid w:val="00B70B10"/>
    <w:rsid w:val="00B70C20"/>
    <w:rsid w:val="00B7200D"/>
    <w:rsid w:val="00B72139"/>
    <w:rsid w:val="00B7244A"/>
    <w:rsid w:val="00B73ADC"/>
    <w:rsid w:val="00B75F28"/>
    <w:rsid w:val="00B7624A"/>
    <w:rsid w:val="00B7626A"/>
    <w:rsid w:val="00B76611"/>
    <w:rsid w:val="00B77279"/>
    <w:rsid w:val="00B80760"/>
    <w:rsid w:val="00B808F7"/>
    <w:rsid w:val="00B80A01"/>
    <w:rsid w:val="00B80CBE"/>
    <w:rsid w:val="00B81022"/>
    <w:rsid w:val="00B81626"/>
    <w:rsid w:val="00B81B77"/>
    <w:rsid w:val="00B82073"/>
    <w:rsid w:val="00B8269C"/>
    <w:rsid w:val="00B8317F"/>
    <w:rsid w:val="00B8374B"/>
    <w:rsid w:val="00B83E8F"/>
    <w:rsid w:val="00B842C4"/>
    <w:rsid w:val="00B85306"/>
    <w:rsid w:val="00B86F43"/>
    <w:rsid w:val="00B87B9A"/>
    <w:rsid w:val="00B907E8"/>
    <w:rsid w:val="00B90ADC"/>
    <w:rsid w:val="00B91FD6"/>
    <w:rsid w:val="00B9254F"/>
    <w:rsid w:val="00B92861"/>
    <w:rsid w:val="00B93839"/>
    <w:rsid w:val="00B93916"/>
    <w:rsid w:val="00B940A4"/>
    <w:rsid w:val="00B940EF"/>
    <w:rsid w:val="00B953BF"/>
    <w:rsid w:val="00B95431"/>
    <w:rsid w:val="00B9554E"/>
    <w:rsid w:val="00B9616D"/>
    <w:rsid w:val="00B962A1"/>
    <w:rsid w:val="00B9639C"/>
    <w:rsid w:val="00B97087"/>
    <w:rsid w:val="00BA0D65"/>
    <w:rsid w:val="00BA0F4F"/>
    <w:rsid w:val="00BA107F"/>
    <w:rsid w:val="00BA24EE"/>
    <w:rsid w:val="00BA3A05"/>
    <w:rsid w:val="00BA499D"/>
    <w:rsid w:val="00BA4A3F"/>
    <w:rsid w:val="00BA4C72"/>
    <w:rsid w:val="00BA5123"/>
    <w:rsid w:val="00BA577E"/>
    <w:rsid w:val="00BA63A2"/>
    <w:rsid w:val="00BA7868"/>
    <w:rsid w:val="00BB02FC"/>
    <w:rsid w:val="00BB03E9"/>
    <w:rsid w:val="00BB1DC1"/>
    <w:rsid w:val="00BB2233"/>
    <w:rsid w:val="00BB29A6"/>
    <w:rsid w:val="00BB335A"/>
    <w:rsid w:val="00BB3658"/>
    <w:rsid w:val="00BB3938"/>
    <w:rsid w:val="00BB3AC8"/>
    <w:rsid w:val="00BB3C27"/>
    <w:rsid w:val="00BB3E8C"/>
    <w:rsid w:val="00BB4456"/>
    <w:rsid w:val="00BB476E"/>
    <w:rsid w:val="00BB4957"/>
    <w:rsid w:val="00BB4A36"/>
    <w:rsid w:val="00BB6132"/>
    <w:rsid w:val="00BB6D5D"/>
    <w:rsid w:val="00BB7CA5"/>
    <w:rsid w:val="00BB7E0B"/>
    <w:rsid w:val="00BC0394"/>
    <w:rsid w:val="00BC1143"/>
    <w:rsid w:val="00BC1158"/>
    <w:rsid w:val="00BC1763"/>
    <w:rsid w:val="00BC20E9"/>
    <w:rsid w:val="00BC21D3"/>
    <w:rsid w:val="00BC2453"/>
    <w:rsid w:val="00BC3799"/>
    <w:rsid w:val="00BC3F23"/>
    <w:rsid w:val="00BC4195"/>
    <w:rsid w:val="00BC44AE"/>
    <w:rsid w:val="00BC51D4"/>
    <w:rsid w:val="00BC5B2E"/>
    <w:rsid w:val="00BC5DAD"/>
    <w:rsid w:val="00BC655B"/>
    <w:rsid w:val="00BD1E01"/>
    <w:rsid w:val="00BD392C"/>
    <w:rsid w:val="00BD4092"/>
    <w:rsid w:val="00BD4817"/>
    <w:rsid w:val="00BD48C1"/>
    <w:rsid w:val="00BD4B4F"/>
    <w:rsid w:val="00BD5144"/>
    <w:rsid w:val="00BD5432"/>
    <w:rsid w:val="00BD5521"/>
    <w:rsid w:val="00BD5B6E"/>
    <w:rsid w:val="00BD5E19"/>
    <w:rsid w:val="00BD60A3"/>
    <w:rsid w:val="00BD77CB"/>
    <w:rsid w:val="00BD7C34"/>
    <w:rsid w:val="00BD7E2B"/>
    <w:rsid w:val="00BE01C0"/>
    <w:rsid w:val="00BE026F"/>
    <w:rsid w:val="00BE0589"/>
    <w:rsid w:val="00BE0AF5"/>
    <w:rsid w:val="00BE1AB7"/>
    <w:rsid w:val="00BE32E6"/>
    <w:rsid w:val="00BE3C00"/>
    <w:rsid w:val="00BE3D29"/>
    <w:rsid w:val="00BE4078"/>
    <w:rsid w:val="00BE40E6"/>
    <w:rsid w:val="00BE4515"/>
    <w:rsid w:val="00BE4A5D"/>
    <w:rsid w:val="00BE56F2"/>
    <w:rsid w:val="00BE57AF"/>
    <w:rsid w:val="00BE5D3C"/>
    <w:rsid w:val="00BE5E21"/>
    <w:rsid w:val="00BE65F0"/>
    <w:rsid w:val="00BE6A6F"/>
    <w:rsid w:val="00BE6BA7"/>
    <w:rsid w:val="00BE6C77"/>
    <w:rsid w:val="00BE6DFF"/>
    <w:rsid w:val="00BE7903"/>
    <w:rsid w:val="00BE7C94"/>
    <w:rsid w:val="00BE7EDA"/>
    <w:rsid w:val="00BF0059"/>
    <w:rsid w:val="00BF0417"/>
    <w:rsid w:val="00BF0604"/>
    <w:rsid w:val="00BF06C6"/>
    <w:rsid w:val="00BF06E6"/>
    <w:rsid w:val="00BF0D1E"/>
    <w:rsid w:val="00BF15DD"/>
    <w:rsid w:val="00BF1CBD"/>
    <w:rsid w:val="00BF1E75"/>
    <w:rsid w:val="00BF1EE4"/>
    <w:rsid w:val="00BF232E"/>
    <w:rsid w:val="00BF2476"/>
    <w:rsid w:val="00BF2A89"/>
    <w:rsid w:val="00BF2C51"/>
    <w:rsid w:val="00BF2C98"/>
    <w:rsid w:val="00BF2F75"/>
    <w:rsid w:val="00BF3508"/>
    <w:rsid w:val="00BF4686"/>
    <w:rsid w:val="00BF474A"/>
    <w:rsid w:val="00BF5406"/>
    <w:rsid w:val="00BF584E"/>
    <w:rsid w:val="00BF6971"/>
    <w:rsid w:val="00BF7102"/>
    <w:rsid w:val="00BF7A34"/>
    <w:rsid w:val="00C000C2"/>
    <w:rsid w:val="00C00E79"/>
    <w:rsid w:val="00C011C9"/>
    <w:rsid w:val="00C012EC"/>
    <w:rsid w:val="00C0169C"/>
    <w:rsid w:val="00C02151"/>
    <w:rsid w:val="00C02A4A"/>
    <w:rsid w:val="00C02B04"/>
    <w:rsid w:val="00C03768"/>
    <w:rsid w:val="00C0428C"/>
    <w:rsid w:val="00C047F7"/>
    <w:rsid w:val="00C04A1A"/>
    <w:rsid w:val="00C04DFA"/>
    <w:rsid w:val="00C0508D"/>
    <w:rsid w:val="00C05098"/>
    <w:rsid w:val="00C050E7"/>
    <w:rsid w:val="00C0647D"/>
    <w:rsid w:val="00C06C5D"/>
    <w:rsid w:val="00C06D5C"/>
    <w:rsid w:val="00C077E4"/>
    <w:rsid w:val="00C07884"/>
    <w:rsid w:val="00C10144"/>
    <w:rsid w:val="00C115DC"/>
    <w:rsid w:val="00C11B7B"/>
    <w:rsid w:val="00C11C88"/>
    <w:rsid w:val="00C11CAE"/>
    <w:rsid w:val="00C12141"/>
    <w:rsid w:val="00C1228D"/>
    <w:rsid w:val="00C12AA8"/>
    <w:rsid w:val="00C12BB5"/>
    <w:rsid w:val="00C12ECA"/>
    <w:rsid w:val="00C12F1A"/>
    <w:rsid w:val="00C13B50"/>
    <w:rsid w:val="00C1432E"/>
    <w:rsid w:val="00C14A61"/>
    <w:rsid w:val="00C1584D"/>
    <w:rsid w:val="00C15C10"/>
    <w:rsid w:val="00C15EE6"/>
    <w:rsid w:val="00C177AA"/>
    <w:rsid w:val="00C17B08"/>
    <w:rsid w:val="00C2082F"/>
    <w:rsid w:val="00C21531"/>
    <w:rsid w:val="00C215BC"/>
    <w:rsid w:val="00C2188D"/>
    <w:rsid w:val="00C22A2D"/>
    <w:rsid w:val="00C22DC4"/>
    <w:rsid w:val="00C230EC"/>
    <w:rsid w:val="00C239E8"/>
    <w:rsid w:val="00C23BE9"/>
    <w:rsid w:val="00C245C3"/>
    <w:rsid w:val="00C248AB"/>
    <w:rsid w:val="00C252BE"/>
    <w:rsid w:val="00C259BF"/>
    <w:rsid w:val="00C25ABE"/>
    <w:rsid w:val="00C26DEE"/>
    <w:rsid w:val="00C26FAB"/>
    <w:rsid w:val="00C272B9"/>
    <w:rsid w:val="00C3134D"/>
    <w:rsid w:val="00C31A27"/>
    <w:rsid w:val="00C31D3D"/>
    <w:rsid w:val="00C31D4E"/>
    <w:rsid w:val="00C31F6E"/>
    <w:rsid w:val="00C32368"/>
    <w:rsid w:val="00C32849"/>
    <w:rsid w:val="00C328CD"/>
    <w:rsid w:val="00C328E9"/>
    <w:rsid w:val="00C32B30"/>
    <w:rsid w:val="00C32DE5"/>
    <w:rsid w:val="00C32F4A"/>
    <w:rsid w:val="00C330D0"/>
    <w:rsid w:val="00C33445"/>
    <w:rsid w:val="00C33937"/>
    <w:rsid w:val="00C33CB2"/>
    <w:rsid w:val="00C340CD"/>
    <w:rsid w:val="00C347D1"/>
    <w:rsid w:val="00C35983"/>
    <w:rsid w:val="00C35ACD"/>
    <w:rsid w:val="00C35B34"/>
    <w:rsid w:val="00C35CD8"/>
    <w:rsid w:val="00C36056"/>
    <w:rsid w:val="00C36095"/>
    <w:rsid w:val="00C3627F"/>
    <w:rsid w:val="00C36D07"/>
    <w:rsid w:val="00C36DDB"/>
    <w:rsid w:val="00C36F2A"/>
    <w:rsid w:val="00C37788"/>
    <w:rsid w:val="00C402CB"/>
    <w:rsid w:val="00C402EC"/>
    <w:rsid w:val="00C40583"/>
    <w:rsid w:val="00C409D5"/>
    <w:rsid w:val="00C41213"/>
    <w:rsid w:val="00C4121E"/>
    <w:rsid w:val="00C41314"/>
    <w:rsid w:val="00C41C57"/>
    <w:rsid w:val="00C42AB1"/>
    <w:rsid w:val="00C4348C"/>
    <w:rsid w:val="00C44FCE"/>
    <w:rsid w:val="00C4503F"/>
    <w:rsid w:val="00C45769"/>
    <w:rsid w:val="00C45A8F"/>
    <w:rsid w:val="00C45F74"/>
    <w:rsid w:val="00C46991"/>
    <w:rsid w:val="00C46CAF"/>
    <w:rsid w:val="00C46E71"/>
    <w:rsid w:val="00C47AB4"/>
    <w:rsid w:val="00C47DAC"/>
    <w:rsid w:val="00C47FDA"/>
    <w:rsid w:val="00C5195E"/>
    <w:rsid w:val="00C51FD2"/>
    <w:rsid w:val="00C5239C"/>
    <w:rsid w:val="00C528D2"/>
    <w:rsid w:val="00C52B1A"/>
    <w:rsid w:val="00C52F32"/>
    <w:rsid w:val="00C53095"/>
    <w:rsid w:val="00C5390C"/>
    <w:rsid w:val="00C546CC"/>
    <w:rsid w:val="00C54828"/>
    <w:rsid w:val="00C550C4"/>
    <w:rsid w:val="00C57A6B"/>
    <w:rsid w:val="00C6057C"/>
    <w:rsid w:val="00C60766"/>
    <w:rsid w:val="00C61A55"/>
    <w:rsid w:val="00C61AF3"/>
    <w:rsid w:val="00C630ED"/>
    <w:rsid w:val="00C633D5"/>
    <w:rsid w:val="00C635FE"/>
    <w:rsid w:val="00C63D4C"/>
    <w:rsid w:val="00C63DB1"/>
    <w:rsid w:val="00C642AF"/>
    <w:rsid w:val="00C64413"/>
    <w:rsid w:val="00C64C06"/>
    <w:rsid w:val="00C65E21"/>
    <w:rsid w:val="00C66897"/>
    <w:rsid w:val="00C673AE"/>
    <w:rsid w:val="00C6765C"/>
    <w:rsid w:val="00C67B73"/>
    <w:rsid w:val="00C701BF"/>
    <w:rsid w:val="00C7040A"/>
    <w:rsid w:val="00C704A4"/>
    <w:rsid w:val="00C707C7"/>
    <w:rsid w:val="00C709F7"/>
    <w:rsid w:val="00C70BD1"/>
    <w:rsid w:val="00C70E0A"/>
    <w:rsid w:val="00C71D8A"/>
    <w:rsid w:val="00C71D91"/>
    <w:rsid w:val="00C72238"/>
    <w:rsid w:val="00C72A9F"/>
    <w:rsid w:val="00C732F6"/>
    <w:rsid w:val="00C73868"/>
    <w:rsid w:val="00C738C1"/>
    <w:rsid w:val="00C73B4A"/>
    <w:rsid w:val="00C741DB"/>
    <w:rsid w:val="00C74EF4"/>
    <w:rsid w:val="00C754F7"/>
    <w:rsid w:val="00C7569C"/>
    <w:rsid w:val="00C75A10"/>
    <w:rsid w:val="00C75C3D"/>
    <w:rsid w:val="00C76441"/>
    <w:rsid w:val="00C7715D"/>
    <w:rsid w:val="00C77519"/>
    <w:rsid w:val="00C77CE5"/>
    <w:rsid w:val="00C77E18"/>
    <w:rsid w:val="00C8018E"/>
    <w:rsid w:val="00C8119D"/>
    <w:rsid w:val="00C82D1E"/>
    <w:rsid w:val="00C83B1E"/>
    <w:rsid w:val="00C83EA0"/>
    <w:rsid w:val="00C84531"/>
    <w:rsid w:val="00C84DB8"/>
    <w:rsid w:val="00C8552E"/>
    <w:rsid w:val="00C855EF"/>
    <w:rsid w:val="00C862FB"/>
    <w:rsid w:val="00C86767"/>
    <w:rsid w:val="00C87253"/>
    <w:rsid w:val="00C9062F"/>
    <w:rsid w:val="00C90EA8"/>
    <w:rsid w:val="00C91030"/>
    <w:rsid w:val="00C9131C"/>
    <w:rsid w:val="00C91432"/>
    <w:rsid w:val="00C926F3"/>
    <w:rsid w:val="00C93F70"/>
    <w:rsid w:val="00C93FCC"/>
    <w:rsid w:val="00C93FF6"/>
    <w:rsid w:val="00C9475B"/>
    <w:rsid w:val="00C94934"/>
    <w:rsid w:val="00C949B2"/>
    <w:rsid w:val="00C95249"/>
    <w:rsid w:val="00C95641"/>
    <w:rsid w:val="00C95C21"/>
    <w:rsid w:val="00C95F7D"/>
    <w:rsid w:val="00C96291"/>
    <w:rsid w:val="00C96E82"/>
    <w:rsid w:val="00C97368"/>
    <w:rsid w:val="00C977A4"/>
    <w:rsid w:val="00CA00CF"/>
    <w:rsid w:val="00CA03A5"/>
    <w:rsid w:val="00CA0651"/>
    <w:rsid w:val="00CA098A"/>
    <w:rsid w:val="00CA0A63"/>
    <w:rsid w:val="00CA1278"/>
    <w:rsid w:val="00CA227B"/>
    <w:rsid w:val="00CA2620"/>
    <w:rsid w:val="00CA28DB"/>
    <w:rsid w:val="00CA4269"/>
    <w:rsid w:val="00CA4BEF"/>
    <w:rsid w:val="00CA4E1A"/>
    <w:rsid w:val="00CA52D1"/>
    <w:rsid w:val="00CA575F"/>
    <w:rsid w:val="00CA57DE"/>
    <w:rsid w:val="00CA6CED"/>
    <w:rsid w:val="00CA6DF3"/>
    <w:rsid w:val="00CA74E3"/>
    <w:rsid w:val="00CA7CA3"/>
    <w:rsid w:val="00CB0B45"/>
    <w:rsid w:val="00CB0CEB"/>
    <w:rsid w:val="00CB113B"/>
    <w:rsid w:val="00CB250B"/>
    <w:rsid w:val="00CB2748"/>
    <w:rsid w:val="00CB27D8"/>
    <w:rsid w:val="00CB281B"/>
    <w:rsid w:val="00CB2ADD"/>
    <w:rsid w:val="00CB2B8C"/>
    <w:rsid w:val="00CB3970"/>
    <w:rsid w:val="00CB3B18"/>
    <w:rsid w:val="00CB4D41"/>
    <w:rsid w:val="00CB5D5F"/>
    <w:rsid w:val="00CB5E74"/>
    <w:rsid w:val="00CB68D0"/>
    <w:rsid w:val="00CB76ED"/>
    <w:rsid w:val="00CB7A50"/>
    <w:rsid w:val="00CB7CC7"/>
    <w:rsid w:val="00CC00E4"/>
    <w:rsid w:val="00CC0284"/>
    <w:rsid w:val="00CC0981"/>
    <w:rsid w:val="00CC23D8"/>
    <w:rsid w:val="00CC277D"/>
    <w:rsid w:val="00CC29DC"/>
    <w:rsid w:val="00CC3673"/>
    <w:rsid w:val="00CC3C6B"/>
    <w:rsid w:val="00CC5433"/>
    <w:rsid w:val="00CC5633"/>
    <w:rsid w:val="00CC618A"/>
    <w:rsid w:val="00CC683A"/>
    <w:rsid w:val="00CC684B"/>
    <w:rsid w:val="00CC6C08"/>
    <w:rsid w:val="00CC72DE"/>
    <w:rsid w:val="00CC75F8"/>
    <w:rsid w:val="00CD0D3C"/>
    <w:rsid w:val="00CD147B"/>
    <w:rsid w:val="00CD2743"/>
    <w:rsid w:val="00CD2AB6"/>
    <w:rsid w:val="00CD36EA"/>
    <w:rsid w:val="00CD3E63"/>
    <w:rsid w:val="00CD4374"/>
    <w:rsid w:val="00CD499A"/>
    <w:rsid w:val="00CD5A27"/>
    <w:rsid w:val="00CD6634"/>
    <w:rsid w:val="00CD6815"/>
    <w:rsid w:val="00CD6D04"/>
    <w:rsid w:val="00CD7EB4"/>
    <w:rsid w:val="00CE0090"/>
    <w:rsid w:val="00CE05DC"/>
    <w:rsid w:val="00CE1B86"/>
    <w:rsid w:val="00CE1F8E"/>
    <w:rsid w:val="00CE284E"/>
    <w:rsid w:val="00CE2D4B"/>
    <w:rsid w:val="00CE33C1"/>
    <w:rsid w:val="00CE3402"/>
    <w:rsid w:val="00CE34A0"/>
    <w:rsid w:val="00CE39D6"/>
    <w:rsid w:val="00CE3DC9"/>
    <w:rsid w:val="00CE433D"/>
    <w:rsid w:val="00CE4C65"/>
    <w:rsid w:val="00CE4F49"/>
    <w:rsid w:val="00CE51AB"/>
    <w:rsid w:val="00CE5B24"/>
    <w:rsid w:val="00CE7170"/>
    <w:rsid w:val="00CE7362"/>
    <w:rsid w:val="00CE79CD"/>
    <w:rsid w:val="00CE7F3F"/>
    <w:rsid w:val="00CF0505"/>
    <w:rsid w:val="00CF0507"/>
    <w:rsid w:val="00CF0AF9"/>
    <w:rsid w:val="00CF12CC"/>
    <w:rsid w:val="00CF2113"/>
    <w:rsid w:val="00CF3928"/>
    <w:rsid w:val="00CF460B"/>
    <w:rsid w:val="00CF5976"/>
    <w:rsid w:val="00CF5AC0"/>
    <w:rsid w:val="00CF618A"/>
    <w:rsid w:val="00CF64D1"/>
    <w:rsid w:val="00CF65AA"/>
    <w:rsid w:val="00CF67F9"/>
    <w:rsid w:val="00CF6914"/>
    <w:rsid w:val="00CF6DF2"/>
    <w:rsid w:val="00CF6ED4"/>
    <w:rsid w:val="00CF7103"/>
    <w:rsid w:val="00CF7323"/>
    <w:rsid w:val="00CF741B"/>
    <w:rsid w:val="00CF74B6"/>
    <w:rsid w:val="00CF7677"/>
    <w:rsid w:val="00D0016A"/>
    <w:rsid w:val="00D002B6"/>
    <w:rsid w:val="00D0032B"/>
    <w:rsid w:val="00D0070D"/>
    <w:rsid w:val="00D00829"/>
    <w:rsid w:val="00D01117"/>
    <w:rsid w:val="00D011AF"/>
    <w:rsid w:val="00D01696"/>
    <w:rsid w:val="00D0260E"/>
    <w:rsid w:val="00D03069"/>
    <w:rsid w:val="00D0386E"/>
    <w:rsid w:val="00D03D9E"/>
    <w:rsid w:val="00D03F40"/>
    <w:rsid w:val="00D042B6"/>
    <w:rsid w:val="00D07230"/>
    <w:rsid w:val="00D0739E"/>
    <w:rsid w:val="00D07D45"/>
    <w:rsid w:val="00D1157F"/>
    <w:rsid w:val="00D1159E"/>
    <w:rsid w:val="00D11E98"/>
    <w:rsid w:val="00D1455C"/>
    <w:rsid w:val="00D14648"/>
    <w:rsid w:val="00D147C1"/>
    <w:rsid w:val="00D14BCF"/>
    <w:rsid w:val="00D16210"/>
    <w:rsid w:val="00D16747"/>
    <w:rsid w:val="00D16B8E"/>
    <w:rsid w:val="00D1748F"/>
    <w:rsid w:val="00D17571"/>
    <w:rsid w:val="00D17A91"/>
    <w:rsid w:val="00D2043A"/>
    <w:rsid w:val="00D20B88"/>
    <w:rsid w:val="00D20FBA"/>
    <w:rsid w:val="00D210D8"/>
    <w:rsid w:val="00D21125"/>
    <w:rsid w:val="00D23801"/>
    <w:rsid w:val="00D239B8"/>
    <w:rsid w:val="00D24B15"/>
    <w:rsid w:val="00D250C1"/>
    <w:rsid w:val="00D25A65"/>
    <w:rsid w:val="00D25AFC"/>
    <w:rsid w:val="00D25B14"/>
    <w:rsid w:val="00D25CCF"/>
    <w:rsid w:val="00D261CE"/>
    <w:rsid w:val="00D27DEE"/>
    <w:rsid w:val="00D306EB"/>
    <w:rsid w:val="00D309AF"/>
    <w:rsid w:val="00D30B2F"/>
    <w:rsid w:val="00D30F6A"/>
    <w:rsid w:val="00D32171"/>
    <w:rsid w:val="00D32D45"/>
    <w:rsid w:val="00D33B95"/>
    <w:rsid w:val="00D33E30"/>
    <w:rsid w:val="00D34408"/>
    <w:rsid w:val="00D34D8C"/>
    <w:rsid w:val="00D34ECE"/>
    <w:rsid w:val="00D350E1"/>
    <w:rsid w:val="00D35103"/>
    <w:rsid w:val="00D3660D"/>
    <w:rsid w:val="00D36ACD"/>
    <w:rsid w:val="00D37001"/>
    <w:rsid w:val="00D37325"/>
    <w:rsid w:val="00D3750A"/>
    <w:rsid w:val="00D378D7"/>
    <w:rsid w:val="00D4003B"/>
    <w:rsid w:val="00D40592"/>
    <w:rsid w:val="00D41B5E"/>
    <w:rsid w:val="00D41C1F"/>
    <w:rsid w:val="00D4276D"/>
    <w:rsid w:val="00D429C1"/>
    <w:rsid w:val="00D42FF7"/>
    <w:rsid w:val="00D433C5"/>
    <w:rsid w:val="00D43EFF"/>
    <w:rsid w:val="00D43F39"/>
    <w:rsid w:val="00D4404B"/>
    <w:rsid w:val="00D4441F"/>
    <w:rsid w:val="00D449F6"/>
    <w:rsid w:val="00D44AC6"/>
    <w:rsid w:val="00D44FDE"/>
    <w:rsid w:val="00D45997"/>
    <w:rsid w:val="00D45A59"/>
    <w:rsid w:val="00D4710B"/>
    <w:rsid w:val="00D475E8"/>
    <w:rsid w:val="00D5029C"/>
    <w:rsid w:val="00D503F3"/>
    <w:rsid w:val="00D5059F"/>
    <w:rsid w:val="00D5086C"/>
    <w:rsid w:val="00D50A7E"/>
    <w:rsid w:val="00D512E4"/>
    <w:rsid w:val="00D51A7F"/>
    <w:rsid w:val="00D51E55"/>
    <w:rsid w:val="00D52C75"/>
    <w:rsid w:val="00D53892"/>
    <w:rsid w:val="00D53A79"/>
    <w:rsid w:val="00D544F4"/>
    <w:rsid w:val="00D54E27"/>
    <w:rsid w:val="00D55169"/>
    <w:rsid w:val="00D55429"/>
    <w:rsid w:val="00D556A4"/>
    <w:rsid w:val="00D5694C"/>
    <w:rsid w:val="00D56A7D"/>
    <w:rsid w:val="00D5709E"/>
    <w:rsid w:val="00D57316"/>
    <w:rsid w:val="00D57BA0"/>
    <w:rsid w:val="00D605EC"/>
    <w:rsid w:val="00D60D5F"/>
    <w:rsid w:val="00D6114C"/>
    <w:rsid w:val="00D61641"/>
    <w:rsid w:val="00D61BBD"/>
    <w:rsid w:val="00D62342"/>
    <w:rsid w:val="00D62576"/>
    <w:rsid w:val="00D62666"/>
    <w:rsid w:val="00D62BC6"/>
    <w:rsid w:val="00D62FA0"/>
    <w:rsid w:val="00D6373B"/>
    <w:rsid w:val="00D637EC"/>
    <w:rsid w:val="00D638FC"/>
    <w:rsid w:val="00D63D2D"/>
    <w:rsid w:val="00D64319"/>
    <w:rsid w:val="00D64ABA"/>
    <w:rsid w:val="00D64AD4"/>
    <w:rsid w:val="00D65675"/>
    <w:rsid w:val="00D65DF4"/>
    <w:rsid w:val="00D66118"/>
    <w:rsid w:val="00D66882"/>
    <w:rsid w:val="00D709DC"/>
    <w:rsid w:val="00D70D77"/>
    <w:rsid w:val="00D71F40"/>
    <w:rsid w:val="00D7214C"/>
    <w:rsid w:val="00D72C72"/>
    <w:rsid w:val="00D733AB"/>
    <w:rsid w:val="00D73451"/>
    <w:rsid w:val="00D735F6"/>
    <w:rsid w:val="00D73736"/>
    <w:rsid w:val="00D7396E"/>
    <w:rsid w:val="00D7495E"/>
    <w:rsid w:val="00D762D6"/>
    <w:rsid w:val="00D7647C"/>
    <w:rsid w:val="00D7781C"/>
    <w:rsid w:val="00D77BCE"/>
    <w:rsid w:val="00D803B5"/>
    <w:rsid w:val="00D804F5"/>
    <w:rsid w:val="00D80FBE"/>
    <w:rsid w:val="00D81E66"/>
    <w:rsid w:val="00D81FC2"/>
    <w:rsid w:val="00D82ECE"/>
    <w:rsid w:val="00D834F8"/>
    <w:rsid w:val="00D84110"/>
    <w:rsid w:val="00D842E3"/>
    <w:rsid w:val="00D842FB"/>
    <w:rsid w:val="00D857E6"/>
    <w:rsid w:val="00D85F6E"/>
    <w:rsid w:val="00D8688D"/>
    <w:rsid w:val="00D86C8F"/>
    <w:rsid w:val="00D86FD4"/>
    <w:rsid w:val="00D87104"/>
    <w:rsid w:val="00D901B8"/>
    <w:rsid w:val="00D90387"/>
    <w:rsid w:val="00D90792"/>
    <w:rsid w:val="00D909BE"/>
    <w:rsid w:val="00D90B8B"/>
    <w:rsid w:val="00D91CAA"/>
    <w:rsid w:val="00D91EA2"/>
    <w:rsid w:val="00D92B8C"/>
    <w:rsid w:val="00D92DC0"/>
    <w:rsid w:val="00D933AB"/>
    <w:rsid w:val="00D93509"/>
    <w:rsid w:val="00D93C5E"/>
    <w:rsid w:val="00D9406C"/>
    <w:rsid w:val="00D94487"/>
    <w:rsid w:val="00D948AD"/>
    <w:rsid w:val="00D949D2"/>
    <w:rsid w:val="00D94D44"/>
    <w:rsid w:val="00D94FD2"/>
    <w:rsid w:val="00D958F0"/>
    <w:rsid w:val="00D97270"/>
    <w:rsid w:val="00D9770F"/>
    <w:rsid w:val="00DA08E5"/>
    <w:rsid w:val="00DA1B10"/>
    <w:rsid w:val="00DA1B66"/>
    <w:rsid w:val="00DA2458"/>
    <w:rsid w:val="00DA3203"/>
    <w:rsid w:val="00DA377B"/>
    <w:rsid w:val="00DA3864"/>
    <w:rsid w:val="00DA3D25"/>
    <w:rsid w:val="00DA4699"/>
    <w:rsid w:val="00DA4AD0"/>
    <w:rsid w:val="00DA5051"/>
    <w:rsid w:val="00DA5259"/>
    <w:rsid w:val="00DA5F69"/>
    <w:rsid w:val="00DA61AA"/>
    <w:rsid w:val="00DA626B"/>
    <w:rsid w:val="00DA66D1"/>
    <w:rsid w:val="00DA73C5"/>
    <w:rsid w:val="00DA7465"/>
    <w:rsid w:val="00DA7D30"/>
    <w:rsid w:val="00DA7D66"/>
    <w:rsid w:val="00DB06EF"/>
    <w:rsid w:val="00DB1A47"/>
    <w:rsid w:val="00DB1C05"/>
    <w:rsid w:val="00DB1ECF"/>
    <w:rsid w:val="00DB2A60"/>
    <w:rsid w:val="00DB306D"/>
    <w:rsid w:val="00DB3268"/>
    <w:rsid w:val="00DB3E85"/>
    <w:rsid w:val="00DB4056"/>
    <w:rsid w:val="00DB539F"/>
    <w:rsid w:val="00DB557D"/>
    <w:rsid w:val="00DB5892"/>
    <w:rsid w:val="00DB5E91"/>
    <w:rsid w:val="00DB713F"/>
    <w:rsid w:val="00DB76AA"/>
    <w:rsid w:val="00DB7B8B"/>
    <w:rsid w:val="00DC0138"/>
    <w:rsid w:val="00DC0EFC"/>
    <w:rsid w:val="00DC104A"/>
    <w:rsid w:val="00DC21BC"/>
    <w:rsid w:val="00DC254F"/>
    <w:rsid w:val="00DC2F8C"/>
    <w:rsid w:val="00DC2FB4"/>
    <w:rsid w:val="00DC308E"/>
    <w:rsid w:val="00DC3107"/>
    <w:rsid w:val="00DC3BA8"/>
    <w:rsid w:val="00DC3BBE"/>
    <w:rsid w:val="00DC3EB6"/>
    <w:rsid w:val="00DC4826"/>
    <w:rsid w:val="00DC5637"/>
    <w:rsid w:val="00DC59E2"/>
    <w:rsid w:val="00DC6231"/>
    <w:rsid w:val="00DC6436"/>
    <w:rsid w:val="00DC6E11"/>
    <w:rsid w:val="00DC74BA"/>
    <w:rsid w:val="00DC75C8"/>
    <w:rsid w:val="00DC7909"/>
    <w:rsid w:val="00DC7921"/>
    <w:rsid w:val="00DC7982"/>
    <w:rsid w:val="00DC7B19"/>
    <w:rsid w:val="00DC7B93"/>
    <w:rsid w:val="00DC7D15"/>
    <w:rsid w:val="00DC7D1F"/>
    <w:rsid w:val="00DD041E"/>
    <w:rsid w:val="00DD0D94"/>
    <w:rsid w:val="00DD1801"/>
    <w:rsid w:val="00DD1AC5"/>
    <w:rsid w:val="00DD2343"/>
    <w:rsid w:val="00DD247B"/>
    <w:rsid w:val="00DD24EB"/>
    <w:rsid w:val="00DD25DA"/>
    <w:rsid w:val="00DD2D29"/>
    <w:rsid w:val="00DD3137"/>
    <w:rsid w:val="00DD3144"/>
    <w:rsid w:val="00DD3783"/>
    <w:rsid w:val="00DD3F48"/>
    <w:rsid w:val="00DD7F24"/>
    <w:rsid w:val="00DE0DB3"/>
    <w:rsid w:val="00DE0EBC"/>
    <w:rsid w:val="00DE15D0"/>
    <w:rsid w:val="00DE192F"/>
    <w:rsid w:val="00DE210E"/>
    <w:rsid w:val="00DE245E"/>
    <w:rsid w:val="00DE3615"/>
    <w:rsid w:val="00DE3D96"/>
    <w:rsid w:val="00DE4649"/>
    <w:rsid w:val="00DE4F3C"/>
    <w:rsid w:val="00DE6148"/>
    <w:rsid w:val="00DE63BA"/>
    <w:rsid w:val="00DE63BC"/>
    <w:rsid w:val="00DE658F"/>
    <w:rsid w:val="00DE7406"/>
    <w:rsid w:val="00DE7D81"/>
    <w:rsid w:val="00DF0BF8"/>
    <w:rsid w:val="00DF0D0C"/>
    <w:rsid w:val="00DF1183"/>
    <w:rsid w:val="00DF119A"/>
    <w:rsid w:val="00DF2099"/>
    <w:rsid w:val="00DF266D"/>
    <w:rsid w:val="00DF2F1B"/>
    <w:rsid w:val="00DF3428"/>
    <w:rsid w:val="00DF3C11"/>
    <w:rsid w:val="00DF4252"/>
    <w:rsid w:val="00DF4DB0"/>
    <w:rsid w:val="00DF4F18"/>
    <w:rsid w:val="00DF56D9"/>
    <w:rsid w:val="00DF570D"/>
    <w:rsid w:val="00DF5A34"/>
    <w:rsid w:val="00DF5C8E"/>
    <w:rsid w:val="00DF5E15"/>
    <w:rsid w:val="00DF5E71"/>
    <w:rsid w:val="00DF6C12"/>
    <w:rsid w:val="00DF7EC4"/>
    <w:rsid w:val="00E003B9"/>
    <w:rsid w:val="00E006D6"/>
    <w:rsid w:val="00E0089B"/>
    <w:rsid w:val="00E00984"/>
    <w:rsid w:val="00E01676"/>
    <w:rsid w:val="00E01B98"/>
    <w:rsid w:val="00E0332B"/>
    <w:rsid w:val="00E03C54"/>
    <w:rsid w:val="00E03CDC"/>
    <w:rsid w:val="00E0471C"/>
    <w:rsid w:val="00E04E04"/>
    <w:rsid w:val="00E04F24"/>
    <w:rsid w:val="00E0578B"/>
    <w:rsid w:val="00E05E83"/>
    <w:rsid w:val="00E05EDA"/>
    <w:rsid w:val="00E072DA"/>
    <w:rsid w:val="00E072E8"/>
    <w:rsid w:val="00E07920"/>
    <w:rsid w:val="00E1070C"/>
    <w:rsid w:val="00E11953"/>
    <w:rsid w:val="00E11E9D"/>
    <w:rsid w:val="00E122BB"/>
    <w:rsid w:val="00E1288A"/>
    <w:rsid w:val="00E12A18"/>
    <w:rsid w:val="00E13105"/>
    <w:rsid w:val="00E13231"/>
    <w:rsid w:val="00E1376A"/>
    <w:rsid w:val="00E13C43"/>
    <w:rsid w:val="00E1409F"/>
    <w:rsid w:val="00E145E2"/>
    <w:rsid w:val="00E14755"/>
    <w:rsid w:val="00E148C9"/>
    <w:rsid w:val="00E14B25"/>
    <w:rsid w:val="00E14D9D"/>
    <w:rsid w:val="00E1503E"/>
    <w:rsid w:val="00E1533F"/>
    <w:rsid w:val="00E153B2"/>
    <w:rsid w:val="00E15996"/>
    <w:rsid w:val="00E15ACF"/>
    <w:rsid w:val="00E164E6"/>
    <w:rsid w:val="00E16B08"/>
    <w:rsid w:val="00E16E5E"/>
    <w:rsid w:val="00E16EB7"/>
    <w:rsid w:val="00E16EFC"/>
    <w:rsid w:val="00E179AB"/>
    <w:rsid w:val="00E17B3F"/>
    <w:rsid w:val="00E17D5D"/>
    <w:rsid w:val="00E20180"/>
    <w:rsid w:val="00E20EA1"/>
    <w:rsid w:val="00E21590"/>
    <w:rsid w:val="00E21999"/>
    <w:rsid w:val="00E22277"/>
    <w:rsid w:val="00E2270D"/>
    <w:rsid w:val="00E231AB"/>
    <w:rsid w:val="00E2321D"/>
    <w:rsid w:val="00E23918"/>
    <w:rsid w:val="00E243B3"/>
    <w:rsid w:val="00E2462D"/>
    <w:rsid w:val="00E24D69"/>
    <w:rsid w:val="00E24ED0"/>
    <w:rsid w:val="00E25970"/>
    <w:rsid w:val="00E25C71"/>
    <w:rsid w:val="00E26603"/>
    <w:rsid w:val="00E266A2"/>
    <w:rsid w:val="00E266BE"/>
    <w:rsid w:val="00E27028"/>
    <w:rsid w:val="00E27759"/>
    <w:rsid w:val="00E30A2E"/>
    <w:rsid w:val="00E31C37"/>
    <w:rsid w:val="00E3211D"/>
    <w:rsid w:val="00E3219C"/>
    <w:rsid w:val="00E338C9"/>
    <w:rsid w:val="00E34213"/>
    <w:rsid w:val="00E34618"/>
    <w:rsid w:val="00E34910"/>
    <w:rsid w:val="00E353DB"/>
    <w:rsid w:val="00E35B8F"/>
    <w:rsid w:val="00E35D8E"/>
    <w:rsid w:val="00E363FD"/>
    <w:rsid w:val="00E36810"/>
    <w:rsid w:val="00E37D21"/>
    <w:rsid w:val="00E40099"/>
    <w:rsid w:val="00E40FC2"/>
    <w:rsid w:val="00E42B56"/>
    <w:rsid w:val="00E43419"/>
    <w:rsid w:val="00E43483"/>
    <w:rsid w:val="00E450D8"/>
    <w:rsid w:val="00E45760"/>
    <w:rsid w:val="00E45C29"/>
    <w:rsid w:val="00E45CE6"/>
    <w:rsid w:val="00E46BE6"/>
    <w:rsid w:val="00E47316"/>
    <w:rsid w:val="00E476BD"/>
    <w:rsid w:val="00E47C18"/>
    <w:rsid w:val="00E47E07"/>
    <w:rsid w:val="00E502C6"/>
    <w:rsid w:val="00E50B42"/>
    <w:rsid w:val="00E5135D"/>
    <w:rsid w:val="00E517F2"/>
    <w:rsid w:val="00E51A9B"/>
    <w:rsid w:val="00E527D6"/>
    <w:rsid w:val="00E53317"/>
    <w:rsid w:val="00E543B9"/>
    <w:rsid w:val="00E548B5"/>
    <w:rsid w:val="00E5558E"/>
    <w:rsid w:val="00E558D2"/>
    <w:rsid w:val="00E55CC3"/>
    <w:rsid w:val="00E5694D"/>
    <w:rsid w:val="00E56A75"/>
    <w:rsid w:val="00E56B05"/>
    <w:rsid w:val="00E56FA4"/>
    <w:rsid w:val="00E570CC"/>
    <w:rsid w:val="00E571DD"/>
    <w:rsid w:val="00E604FF"/>
    <w:rsid w:val="00E616A1"/>
    <w:rsid w:val="00E63B9A"/>
    <w:rsid w:val="00E64640"/>
    <w:rsid w:val="00E64E40"/>
    <w:rsid w:val="00E65041"/>
    <w:rsid w:val="00E65B48"/>
    <w:rsid w:val="00E65C35"/>
    <w:rsid w:val="00E66F0F"/>
    <w:rsid w:val="00E67729"/>
    <w:rsid w:val="00E67926"/>
    <w:rsid w:val="00E70BED"/>
    <w:rsid w:val="00E70CC8"/>
    <w:rsid w:val="00E70E18"/>
    <w:rsid w:val="00E71093"/>
    <w:rsid w:val="00E71C46"/>
    <w:rsid w:val="00E726E1"/>
    <w:rsid w:val="00E73022"/>
    <w:rsid w:val="00E730AB"/>
    <w:rsid w:val="00E73193"/>
    <w:rsid w:val="00E7340C"/>
    <w:rsid w:val="00E734D7"/>
    <w:rsid w:val="00E745AF"/>
    <w:rsid w:val="00E74A28"/>
    <w:rsid w:val="00E75C0C"/>
    <w:rsid w:val="00E75CF4"/>
    <w:rsid w:val="00E774E0"/>
    <w:rsid w:val="00E776F2"/>
    <w:rsid w:val="00E803C1"/>
    <w:rsid w:val="00E80857"/>
    <w:rsid w:val="00E8102A"/>
    <w:rsid w:val="00E8185C"/>
    <w:rsid w:val="00E81995"/>
    <w:rsid w:val="00E81EE0"/>
    <w:rsid w:val="00E821E0"/>
    <w:rsid w:val="00E830FB"/>
    <w:rsid w:val="00E83233"/>
    <w:rsid w:val="00E84CC7"/>
    <w:rsid w:val="00E858F8"/>
    <w:rsid w:val="00E86109"/>
    <w:rsid w:val="00E865B2"/>
    <w:rsid w:val="00E8778F"/>
    <w:rsid w:val="00E87BBC"/>
    <w:rsid w:val="00E90499"/>
    <w:rsid w:val="00E90A0C"/>
    <w:rsid w:val="00E90CF5"/>
    <w:rsid w:val="00E9109B"/>
    <w:rsid w:val="00E91447"/>
    <w:rsid w:val="00E91793"/>
    <w:rsid w:val="00E91964"/>
    <w:rsid w:val="00E91D20"/>
    <w:rsid w:val="00E91EB7"/>
    <w:rsid w:val="00E9245A"/>
    <w:rsid w:val="00E925B5"/>
    <w:rsid w:val="00E92C92"/>
    <w:rsid w:val="00E932C1"/>
    <w:rsid w:val="00E938D8"/>
    <w:rsid w:val="00E93C59"/>
    <w:rsid w:val="00E94799"/>
    <w:rsid w:val="00E959CF"/>
    <w:rsid w:val="00E959F0"/>
    <w:rsid w:val="00E960D4"/>
    <w:rsid w:val="00E964A7"/>
    <w:rsid w:val="00E96CCA"/>
    <w:rsid w:val="00E97889"/>
    <w:rsid w:val="00E97FD6"/>
    <w:rsid w:val="00EA0A48"/>
    <w:rsid w:val="00EA117D"/>
    <w:rsid w:val="00EA1C6E"/>
    <w:rsid w:val="00EA28EA"/>
    <w:rsid w:val="00EA2CB0"/>
    <w:rsid w:val="00EA2FC9"/>
    <w:rsid w:val="00EA3644"/>
    <w:rsid w:val="00EA3B39"/>
    <w:rsid w:val="00EA434E"/>
    <w:rsid w:val="00EA464B"/>
    <w:rsid w:val="00EA4A4F"/>
    <w:rsid w:val="00EA4A60"/>
    <w:rsid w:val="00EA4F3C"/>
    <w:rsid w:val="00EA5C46"/>
    <w:rsid w:val="00EA7A2A"/>
    <w:rsid w:val="00EA7E76"/>
    <w:rsid w:val="00EB017A"/>
    <w:rsid w:val="00EB2E22"/>
    <w:rsid w:val="00EB2E58"/>
    <w:rsid w:val="00EB309B"/>
    <w:rsid w:val="00EB3145"/>
    <w:rsid w:val="00EB40E5"/>
    <w:rsid w:val="00EB4144"/>
    <w:rsid w:val="00EB4C6C"/>
    <w:rsid w:val="00EB6FED"/>
    <w:rsid w:val="00EB73E3"/>
    <w:rsid w:val="00EB7E7D"/>
    <w:rsid w:val="00EC0E5C"/>
    <w:rsid w:val="00EC1025"/>
    <w:rsid w:val="00EC1145"/>
    <w:rsid w:val="00EC2181"/>
    <w:rsid w:val="00EC255A"/>
    <w:rsid w:val="00EC2D5D"/>
    <w:rsid w:val="00EC3529"/>
    <w:rsid w:val="00EC3B76"/>
    <w:rsid w:val="00EC3D6C"/>
    <w:rsid w:val="00EC430C"/>
    <w:rsid w:val="00EC5609"/>
    <w:rsid w:val="00EC583C"/>
    <w:rsid w:val="00EC6517"/>
    <w:rsid w:val="00EC6833"/>
    <w:rsid w:val="00EC7123"/>
    <w:rsid w:val="00EC73F0"/>
    <w:rsid w:val="00EC7BEC"/>
    <w:rsid w:val="00ED0D14"/>
    <w:rsid w:val="00ED13D0"/>
    <w:rsid w:val="00ED15EE"/>
    <w:rsid w:val="00ED1F99"/>
    <w:rsid w:val="00ED3A1A"/>
    <w:rsid w:val="00ED44E0"/>
    <w:rsid w:val="00ED4729"/>
    <w:rsid w:val="00ED57AD"/>
    <w:rsid w:val="00ED6245"/>
    <w:rsid w:val="00ED77DB"/>
    <w:rsid w:val="00EE0102"/>
    <w:rsid w:val="00EE0B3C"/>
    <w:rsid w:val="00EE1258"/>
    <w:rsid w:val="00EE2190"/>
    <w:rsid w:val="00EE2519"/>
    <w:rsid w:val="00EE2DB5"/>
    <w:rsid w:val="00EE353D"/>
    <w:rsid w:val="00EE3A95"/>
    <w:rsid w:val="00EE4A8F"/>
    <w:rsid w:val="00EE54BE"/>
    <w:rsid w:val="00EE58EB"/>
    <w:rsid w:val="00EE6190"/>
    <w:rsid w:val="00EE722F"/>
    <w:rsid w:val="00EE77A4"/>
    <w:rsid w:val="00EE7909"/>
    <w:rsid w:val="00EE7D1F"/>
    <w:rsid w:val="00EE7E92"/>
    <w:rsid w:val="00EF0EAA"/>
    <w:rsid w:val="00EF15A8"/>
    <w:rsid w:val="00EF15DD"/>
    <w:rsid w:val="00EF1FD3"/>
    <w:rsid w:val="00EF2027"/>
    <w:rsid w:val="00EF26DB"/>
    <w:rsid w:val="00EF2AF9"/>
    <w:rsid w:val="00EF2C4E"/>
    <w:rsid w:val="00EF361F"/>
    <w:rsid w:val="00EF4EC6"/>
    <w:rsid w:val="00EF4F04"/>
    <w:rsid w:val="00EF51EB"/>
    <w:rsid w:val="00EF52C9"/>
    <w:rsid w:val="00EF53B7"/>
    <w:rsid w:val="00EF5DEB"/>
    <w:rsid w:val="00EF5F24"/>
    <w:rsid w:val="00EF6009"/>
    <w:rsid w:val="00EF638C"/>
    <w:rsid w:val="00EF647A"/>
    <w:rsid w:val="00EF69CC"/>
    <w:rsid w:val="00EF6AE6"/>
    <w:rsid w:val="00EF7119"/>
    <w:rsid w:val="00EF73C0"/>
    <w:rsid w:val="00EF7BA4"/>
    <w:rsid w:val="00F01F02"/>
    <w:rsid w:val="00F01F23"/>
    <w:rsid w:val="00F020C8"/>
    <w:rsid w:val="00F0338C"/>
    <w:rsid w:val="00F03CD4"/>
    <w:rsid w:val="00F03EA9"/>
    <w:rsid w:val="00F04858"/>
    <w:rsid w:val="00F04B57"/>
    <w:rsid w:val="00F0561F"/>
    <w:rsid w:val="00F0568D"/>
    <w:rsid w:val="00F05862"/>
    <w:rsid w:val="00F063DC"/>
    <w:rsid w:val="00F06F64"/>
    <w:rsid w:val="00F07200"/>
    <w:rsid w:val="00F07F3B"/>
    <w:rsid w:val="00F10383"/>
    <w:rsid w:val="00F113CB"/>
    <w:rsid w:val="00F117AE"/>
    <w:rsid w:val="00F1269B"/>
    <w:rsid w:val="00F12E7B"/>
    <w:rsid w:val="00F14116"/>
    <w:rsid w:val="00F14519"/>
    <w:rsid w:val="00F14B90"/>
    <w:rsid w:val="00F15208"/>
    <w:rsid w:val="00F155A9"/>
    <w:rsid w:val="00F156E1"/>
    <w:rsid w:val="00F157AC"/>
    <w:rsid w:val="00F15815"/>
    <w:rsid w:val="00F15A03"/>
    <w:rsid w:val="00F162A8"/>
    <w:rsid w:val="00F16448"/>
    <w:rsid w:val="00F16AE0"/>
    <w:rsid w:val="00F16BF2"/>
    <w:rsid w:val="00F17C76"/>
    <w:rsid w:val="00F17C9D"/>
    <w:rsid w:val="00F17EF3"/>
    <w:rsid w:val="00F20BC0"/>
    <w:rsid w:val="00F2248F"/>
    <w:rsid w:val="00F22FAE"/>
    <w:rsid w:val="00F23056"/>
    <w:rsid w:val="00F23F48"/>
    <w:rsid w:val="00F241FB"/>
    <w:rsid w:val="00F25E7B"/>
    <w:rsid w:val="00F262A7"/>
    <w:rsid w:val="00F265FA"/>
    <w:rsid w:val="00F26662"/>
    <w:rsid w:val="00F26796"/>
    <w:rsid w:val="00F26888"/>
    <w:rsid w:val="00F30006"/>
    <w:rsid w:val="00F30F13"/>
    <w:rsid w:val="00F3196E"/>
    <w:rsid w:val="00F319A4"/>
    <w:rsid w:val="00F31ED8"/>
    <w:rsid w:val="00F3202F"/>
    <w:rsid w:val="00F320B8"/>
    <w:rsid w:val="00F32CBA"/>
    <w:rsid w:val="00F32D54"/>
    <w:rsid w:val="00F32FB6"/>
    <w:rsid w:val="00F330C7"/>
    <w:rsid w:val="00F338A3"/>
    <w:rsid w:val="00F33AEB"/>
    <w:rsid w:val="00F33D63"/>
    <w:rsid w:val="00F3400F"/>
    <w:rsid w:val="00F35C91"/>
    <w:rsid w:val="00F363A0"/>
    <w:rsid w:val="00F36786"/>
    <w:rsid w:val="00F374C4"/>
    <w:rsid w:val="00F40B2C"/>
    <w:rsid w:val="00F40F9E"/>
    <w:rsid w:val="00F41CAE"/>
    <w:rsid w:val="00F41F3D"/>
    <w:rsid w:val="00F4235E"/>
    <w:rsid w:val="00F425A0"/>
    <w:rsid w:val="00F428F4"/>
    <w:rsid w:val="00F43950"/>
    <w:rsid w:val="00F43BB5"/>
    <w:rsid w:val="00F44A1E"/>
    <w:rsid w:val="00F44A29"/>
    <w:rsid w:val="00F44A75"/>
    <w:rsid w:val="00F44D91"/>
    <w:rsid w:val="00F44E9F"/>
    <w:rsid w:val="00F47158"/>
    <w:rsid w:val="00F47404"/>
    <w:rsid w:val="00F47606"/>
    <w:rsid w:val="00F50981"/>
    <w:rsid w:val="00F519AD"/>
    <w:rsid w:val="00F51F3A"/>
    <w:rsid w:val="00F5242F"/>
    <w:rsid w:val="00F52D3D"/>
    <w:rsid w:val="00F52EE5"/>
    <w:rsid w:val="00F532EE"/>
    <w:rsid w:val="00F53A8B"/>
    <w:rsid w:val="00F53C97"/>
    <w:rsid w:val="00F53D16"/>
    <w:rsid w:val="00F541D2"/>
    <w:rsid w:val="00F5431B"/>
    <w:rsid w:val="00F548A5"/>
    <w:rsid w:val="00F54F5C"/>
    <w:rsid w:val="00F554C2"/>
    <w:rsid w:val="00F566F4"/>
    <w:rsid w:val="00F56DA3"/>
    <w:rsid w:val="00F573DD"/>
    <w:rsid w:val="00F57538"/>
    <w:rsid w:val="00F5791E"/>
    <w:rsid w:val="00F57A92"/>
    <w:rsid w:val="00F60376"/>
    <w:rsid w:val="00F609C1"/>
    <w:rsid w:val="00F610A6"/>
    <w:rsid w:val="00F61D85"/>
    <w:rsid w:val="00F61E5D"/>
    <w:rsid w:val="00F61E67"/>
    <w:rsid w:val="00F62478"/>
    <w:rsid w:val="00F624ED"/>
    <w:rsid w:val="00F632C6"/>
    <w:rsid w:val="00F63C13"/>
    <w:rsid w:val="00F63C83"/>
    <w:rsid w:val="00F64770"/>
    <w:rsid w:val="00F64A55"/>
    <w:rsid w:val="00F64C65"/>
    <w:rsid w:val="00F64CB2"/>
    <w:rsid w:val="00F64E70"/>
    <w:rsid w:val="00F6582A"/>
    <w:rsid w:val="00F6607B"/>
    <w:rsid w:val="00F6637F"/>
    <w:rsid w:val="00F66C57"/>
    <w:rsid w:val="00F67750"/>
    <w:rsid w:val="00F677E7"/>
    <w:rsid w:val="00F7017B"/>
    <w:rsid w:val="00F7019D"/>
    <w:rsid w:val="00F71A12"/>
    <w:rsid w:val="00F71C01"/>
    <w:rsid w:val="00F71C3F"/>
    <w:rsid w:val="00F72770"/>
    <w:rsid w:val="00F72BB2"/>
    <w:rsid w:val="00F72E99"/>
    <w:rsid w:val="00F734A8"/>
    <w:rsid w:val="00F739E9"/>
    <w:rsid w:val="00F73D7C"/>
    <w:rsid w:val="00F73F86"/>
    <w:rsid w:val="00F74219"/>
    <w:rsid w:val="00F74726"/>
    <w:rsid w:val="00F74C70"/>
    <w:rsid w:val="00F754F4"/>
    <w:rsid w:val="00F7655E"/>
    <w:rsid w:val="00F76A59"/>
    <w:rsid w:val="00F76A73"/>
    <w:rsid w:val="00F7720C"/>
    <w:rsid w:val="00F77221"/>
    <w:rsid w:val="00F8073D"/>
    <w:rsid w:val="00F80B0B"/>
    <w:rsid w:val="00F80CFE"/>
    <w:rsid w:val="00F80DA5"/>
    <w:rsid w:val="00F81081"/>
    <w:rsid w:val="00F81849"/>
    <w:rsid w:val="00F81A0A"/>
    <w:rsid w:val="00F81A25"/>
    <w:rsid w:val="00F8220B"/>
    <w:rsid w:val="00F822D0"/>
    <w:rsid w:val="00F82462"/>
    <w:rsid w:val="00F8276D"/>
    <w:rsid w:val="00F82784"/>
    <w:rsid w:val="00F82962"/>
    <w:rsid w:val="00F82A1A"/>
    <w:rsid w:val="00F830F4"/>
    <w:rsid w:val="00F8392C"/>
    <w:rsid w:val="00F8493B"/>
    <w:rsid w:val="00F84F64"/>
    <w:rsid w:val="00F858FD"/>
    <w:rsid w:val="00F86A8E"/>
    <w:rsid w:val="00F86BB2"/>
    <w:rsid w:val="00F87961"/>
    <w:rsid w:val="00F879EC"/>
    <w:rsid w:val="00F9018A"/>
    <w:rsid w:val="00F9062E"/>
    <w:rsid w:val="00F9253B"/>
    <w:rsid w:val="00F9318D"/>
    <w:rsid w:val="00F93C5D"/>
    <w:rsid w:val="00F940EF"/>
    <w:rsid w:val="00F941E9"/>
    <w:rsid w:val="00F942DE"/>
    <w:rsid w:val="00F94C05"/>
    <w:rsid w:val="00F959CE"/>
    <w:rsid w:val="00F96771"/>
    <w:rsid w:val="00F97042"/>
    <w:rsid w:val="00F97140"/>
    <w:rsid w:val="00F971B5"/>
    <w:rsid w:val="00F9789A"/>
    <w:rsid w:val="00FA015E"/>
    <w:rsid w:val="00FA033E"/>
    <w:rsid w:val="00FA0353"/>
    <w:rsid w:val="00FA0B01"/>
    <w:rsid w:val="00FA1A06"/>
    <w:rsid w:val="00FA1ED9"/>
    <w:rsid w:val="00FA2ADE"/>
    <w:rsid w:val="00FA2DE0"/>
    <w:rsid w:val="00FA352D"/>
    <w:rsid w:val="00FA47F2"/>
    <w:rsid w:val="00FA48C0"/>
    <w:rsid w:val="00FA4ABC"/>
    <w:rsid w:val="00FA4C32"/>
    <w:rsid w:val="00FA5B23"/>
    <w:rsid w:val="00FA6931"/>
    <w:rsid w:val="00FA6A75"/>
    <w:rsid w:val="00FA7567"/>
    <w:rsid w:val="00FA763C"/>
    <w:rsid w:val="00FB052C"/>
    <w:rsid w:val="00FB06B8"/>
    <w:rsid w:val="00FB1586"/>
    <w:rsid w:val="00FB29D9"/>
    <w:rsid w:val="00FB2AC0"/>
    <w:rsid w:val="00FB2BF5"/>
    <w:rsid w:val="00FB3812"/>
    <w:rsid w:val="00FB490A"/>
    <w:rsid w:val="00FB58E4"/>
    <w:rsid w:val="00FB5B7A"/>
    <w:rsid w:val="00FB6B15"/>
    <w:rsid w:val="00FB6CE6"/>
    <w:rsid w:val="00FB6EE2"/>
    <w:rsid w:val="00FB703B"/>
    <w:rsid w:val="00FB70C4"/>
    <w:rsid w:val="00FB754E"/>
    <w:rsid w:val="00FB756C"/>
    <w:rsid w:val="00FB75CC"/>
    <w:rsid w:val="00FB7871"/>
    <w:rsid w:val="00FC0131"/>
    <w:rsid w:val="00FC01F8"/>
    <w:rsid w:val="00FC061E"/>
    <w:rsid w:val="00FC1555"/>
    <w:rsid w:val="00FC18F8"/>
    <w:rsid w:val="00FC249A"/>
    <w:rsid w:val="00FC2D40"/>
    <w:rsid w:val="00FC2D5F"/>
    <w:rsid w:val="00FC30AB"/>
    <w:rsid w:val="00FC340F"/>
    <w:rsid w:val="00FC4784"/>
    <w:rsid w:val="00FC5A67"/>
    <w:rsid w:val="00FC748D"/>
    <w:rsid w:val="00FC7D92"/>
    <w:rsid w:val="00FC7F8D"/>
    <w:rsid w:val="00FD0912"/>
    <w:rsid w:val="00FD130A"/>
    <w:rsid w:val="00FD15F9"/>
    <w:rsid w:val="00FD1B2D"/>
    <w:rsid w:val="00FD1EF5"/>
    <w:rsid w:val="00FD200C"/>
    <w:rsid w:val="00FD228C"/>
    <w:rsid w:val="00FD2846"/>
    <w:rsid w:val="00FD3460"/>
    <w:rsid w:val="00FD3ACF"/>
    <w:rsid w:val="00FD4804"/>
    <w:rsid w:val="00FD4F8A"/>
    <w:rsid w:val="00FD6660"/>
    <w:rsid w:val="00FD69AD"/>
    <w:rsid w:val="00FD6AEB"/>
    <w:rsid w:val="00FD6E00"/>
    <w:rsid w:val="00FD71A9"/>
    <w:rsid w:val="00FE056E"/>
    <w:rsid w:val="00FE0C5F"/>
    <w:rsid w:val="00FE209C"/>
    <w:rsid w:val="00FE22EE"/>
    <w:rsid w:val="00FE2A97"/>
    <w:rsid w:val="00FE2EAE"/>
    <w:rsid w:val="00FE3810"/>
    <w:rsid w:val="00FE5B7E"/>
    <w:rsid w:val="00FE5BC0"/>
    <w:rsid w:val="00FE6D21"/>
    <w:rsid w:val="00FE6F57"/>
    <w:rsid w:val="00FE6F8D"/>
    <w:rsid w:val="00FE707A"/>
    <w:rsid w:val="00FE757D"/>
    <w:rsid w:val="00FE76E1"/>
    <w:rsid w:val="00FE7824"/>
    <w:rsid w:val="00FE78EB"/>
    <w:rsid w:val="00FF0DCA"/>
    <w:rsid w:val="00FF0F24"/>
    <w:rsid w:val="00FF0F45"/>
    <w:rsid w:val="00FF19C3"/>
    <w:rsid w:val="00FF268D"/>
    <w:rsid w:val="00FF32DC"/>
    <w:rsid w:val="00FF3309"/>
    <w:rsid w:val="00FF38FD"/>
    <w:rsid w:val="00FF3A4D"/>
    <w:rsid w:val="00FF548D"/>
    <w:rsid w:val="00FF567C"/>
    <w:rsid w:val="00FF5BF0"/>
    <w:rsid w:val="00FF63F2"/>
    <w:rsid w:val="00FF672F"/>
    <w:rsid w:val="00FF6B2A"/>
    <w:rsid w:val="00FF6E7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CFE960"/>
  <w15:chartTrackingRefBased/>
  <w15:docId w15:val="{2E4611D6-EBDB-42C2-8DA1-5310FBF69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527D6"/>
    <w:pPr>
      <w:widowControl w:val="0"/>
      <w:wordWrap w:val="0"/>
      <w:autoSpaceDE w:val="0"/>
      <w:autoSpaceDN w:val="0"/>
    </w:pPr>
  </w:style>
  <w:style w:type="paragraph" w:styleId="1">
    <w:name w:val="heading 1"/>
    <w:basedOn w:val="a"/>
    <w:next w:val="a"/>
    <w:link w:val="1Char"/>
    <w:autoRedefine/>
    <w:uiPriority w:val="9"/>
    <w:qFormat/>
    <w:rsid w:val="00703406"/>
    <w:pPr>
      <w:keepNext/>
      <w:jc w:val="center"/>
      <w:outlineLvl w:val="0"/>
    </w:pPr>
    <w:rPr>
      <w:rFonts w:ascii="Times New Roman" w:eastAsia="Times New Roman" w:hAnsi="Times New Roman" w:cs="Times New Roman"/>
      <w:b/>
      <w:sz w:val="32"/>
      <w:szCs w:val="28"/>
    </w:rPr>
  </w:style>
  <w:style w:type="paragraph" w:styleId="2">
    <w:name w:val="heading 2"/>
    <w:basedOn w:val="a"/>
    <w:next w:val="a"/>
    <w:link w:val="2Char"/>
    <w:autoRedefine/>
    <w:uiPriority w:val="9"/>
    <w:unhideWhenUsed/>
    <w:qFormat/>
    <w:rsid w:val="00B17781"/>
    <w:pPr>
      <w:keepNext/>
      <w:outlineLvl w:val="1"/>
    </w:pPr>
    <w:rPr>
      <w:rFonts w:ascii="Times New Roman" w:eastAsia="Times New Roman" w:hAnsi="Times New Roman" w:cs="Times New Roman"/>
      <w:sz w:val="28"/>
    </w:rPr>
  </w:style>
  <w:style w:type="paragraph" w:styleId="3">
    <w:name w:val="heading 3"/>
    <w:basedOn w:val="a"/>
    <w:link w:val="3Char"/>
    <w:autoRedefine/>
    <w:uiPriority w:val="9"/>
    <w:qFormat/>
    <w:rsid w:val="00B150D1"/>
    <w:pPr>
      <w:widowControl/>
      <w:wordWrap/>
      <w:autoSpaceDE/>
      <w:autoSpaceDN/>
      <w:spacing w:before="100" w:beforeAutospacing="1" w:after="100" w:afterAutospacing="1" w:line="240" w:lineRule="auto"/>
      <w:jc w:val="left"/>
      <w:outlineLvl w:val="2"/>
    </w:pPr>
    <w:rPr>
      <w:rFonts w:ascii="Times New Roman" w:eastAsia="Times New Roman" w:hAnsi="Times New Roman" w:cs="Times New Roman"/>
      <w:b/>
      <w:bCs/>
      <w:kern w:val="0"/>
      <w:sz w:val="24"/>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D48C1"/>
    <w:pPr>
      <w:ind w:leftChars="400" w:left="800"/>
    </w:pPr>
  </w:style>
  <w:style w:type="character" w:styleId="a4">
    <w:name w:val="Strong"/>
    <w:basedOn w:val="a0"/>
    <w:uiPriority w:val="22"/>
    <w:qFormat/>
    <w:rsid w:val="005A5DA9"/>
    <w:rPr>
      <w:b/>
      <w:bCs/>
    </w:rPr>
  </w:style>
  <w:style w:type="paragraph" w:styleId="a5">
    <w:name w:val="Normal (Web)"/>
    <w:basedOn w:val="a"/>
    <w:uiPriority w:val="99"/>
    <w:unhideWhenUsed/>
    <w:rsid w:val="00A32AD4"/>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6">
    <w:name w:val="Hyperlink"/>
    <w:basedOn w:val="a0"/>
    <w:uiPriority w:val="99"/>
    <w:unhideWhenUsed/>
    <w:rsid w:val="00A32AD4"/>
    <w:rPr>
      <w:color w:val="0000FF"/>
      <w:u w:val="single"/>
    </w:rPr>
  </w:style>
  <w:style w:type="paragraph" w:styleId="HTML">
    <w:name w:val="HTML Preformatted"/>
    <w:basedOn w:val="a"/>
    <w:link w:val="HTMLChar"/>
    <w:uiPriority w:val="99"/>
    <w:semiHidden/>
    <w:unhideWhenUsed/>
    <w:rsid w:val="00146E5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semiHidden/>
    <w:rsid w:val="00146E5D"/>
    <w:rPr>
      <w:rFonts w:ascii="굴림체" w:eastAsia="굴림체" w:hAnsi="굴림체" w:cs="굴림체"/>
      <w:kern w:val="0"/>
      <w:sz w:val="24"/>
      <w:szCs w:val="24"/>
    </w:rPr>
  </w:style>
  <w:style w:type="character" w:customStyle="1" w:styleId="3Char">
    <w:name w:val="제목 3 Char"/>
    <w:basedOn w:val="a0"/>
    <w:link w:val="3"/>
    <w:uiPriority w:val="9"/>
    <w:rsid w:val="00B150D1"/>
    <w:rPr>
      <w:rFonts w:ascii="Times New Roman" w:eastAsia="Times New Roman" w:hAnsi="Times New Roman" w:cs="Times New Roman"/>
      <w:b/>
      <w:bCs/>
      <w:kern w:val="0"/>
      <w:sz w:val="24"/>
      <w:szCs w:val="27"/>
    </w:rPr>
  </w:style>
  <w:style w:type="table" w:styleId="a7">
    <w:name w:val="Table Grid"/>
    <w:basedOn w:val="a1"/>
    <w:uiPriority w:val="39"/>
    <w:rsid w:val="003B06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caption"/>
    <w:basedOn w:val="a"/>
    <w:next w:val="a"/>
    <w:uiPriority w:val="35"/>
    <w:semiHidden/>
    <w:unhideWhenUsed/>
    <w:qFormat/>
    <w:rsid w:val="0074132F"/>
    <w:rPr>
      <w:b/>
      <w:bCs/>
    </w:rPr>
  </w:style>
  <w:style w:type="character" w:customStyle="1" w:styleId="1Char">
    <w:name w:val="제목 1 Char"/>
    <w:basedOn w:val="a0"/>
    <w:link w:val="1"/>
    <w:uiPriority w:val="9"/>
    <w:rsid w:val="00703406"/>
    <w:rPr>
      <w:rFonts w:ascii="Times New Roman" w:eastAsia="Times New Roman" w:hAnsi="Times New Roman" w:cs="Times New Roman"/>
      <w:b/>
      <w:sz w:val="32"/>
      <w:szCs w:val="28"/>
    </w:rPr>
  </w:style>
  <w:style w:type="character" w:customStyle="1" w:styleId="2Char">
    <w:name w:val="제목 2 Char"/>
    <w:basedOn w:val="a0"/>
    <w:link w:val="2"/>
    <w:uiPriority w:val="9"/>
    <w:rsid w:val="00B17781"/>
    <w:rPr>
      <w:rFonts w:ascii="Times New Roman" w:eastAsia="Times New Roman" w:hAnsi="Times New Roman" w:cs="Times New Roman"/>
      <w:sz w:val="28"/>
    </w:rPr>
  </w:style>
  <w:style w:type="paragraph" w:styleId="TOC">
    <w:name w:val="TOC Heading"/>
    <w:basedOn w:val="1"/>
    <w:next w:val="a"/>
    <w:uiPriority w:val="39"/>
    <w:unhideWhenUsed/>
    <w:qFormat/>
    <w:rsid w:val="00F86A8E"/>
    <w:pPr>
      <w:keepLines/>
      <w:widowControl/>
      <w:wordWrap/>
      <w:autoSpaceDE/>
      <w:autoSpaceDN/>
      <w:spacing w:before="240" w:after="0"/>
      <w:jc w:val="left"/>
      <w:outlineLvl w:val="9"/>
    </w:pPr>
    <w:rPr>
      <w:color w:val="2F5496" w:themeColor="accent1" w:themeShade="BF"/>
      <w:kern w:val="0"/>
      <w:szCs w:val="32"/>
    </w:rPr>
  </w:style>
  <w:style w:type="paragraph" w:styleId="10">
    <w:name w:val="toc 1"/>
    <w:basedOn w:val="a"/>
    <w:next w:val="a"/>
    <w:autoRedefine/>
    <w:uiPriority w:val="39"/>
    <w:unhideWhenUsed/>
    <w:rsid w:val="00F86A8E"/>
  </w:style>
  <w:style w:type="paragraph" w:styleId="20">
    <w:name w:val="toc 2"/>
    <w:basedOn w:val="a"/>
    <w:next w:val="a"/>
    <w:autoRedefine/>
    <w:uiPriority w:val="39"/>
    <w:unhideWhenUsed/>
    <w:rsid w:val="00F86A8E"/>
    <w:pPr>
      <w:ind w:leftChars="200" w:left="425"/>
    </w:pPr>
  </w:style>
  <w:style w:type="paragraph" w:styleId="30">
    <w:name w:val="toc 3"/>
    <w:basedOn w:val="a"/>
    <w:next w:val="a"/>
    <w:autoRedefine/>
    <w:uiPriority w:val="39"/>
    <w:unhideWhenUsed/>
    <w:rsid w:val="00F86A8E"/>
    <w:pPr>
      <w:ind w:leftChars="400" w:left="850"/>
    </w:pPr>
  </w:style>
  <w:style w:type="paragraph" w:styleId="a9">
    <w:name w:val="header"/>
    <w:basedOn w:val="a"/>
    <w:link w:val="Char"/>
    <w:uiPriority w:val="99"/>
    <w:unhideWhenUsed/>
    <w:rsid w:val="00F7720C"/>
    <w:pPr>
      <w:tabs>
        <w:tab w:val="center" w:pos="4513"/>
        <w:tab w:val="right" w:pos="9026"/>
      </w:tabs>
      <w:snapToGrid w:val="0"/>
    </w:pPr>
  </w:style>
  <w:style w:type="character" w:customStyle="1" w:styleId="Char">
    <w:name w:val="머리글 Char"/>
    <w:basedOn w:val="a0"/>
    <w:link w:val="a9"/>
    <w:uiPriority w:val="99"/>
    <w:rsid w:val="00F7720C"/>
  </w:style>
  <w:style w:type="paragraph" w:styleId="aa">
    <w:name w:val="footer"/>
    <w:basedOn w:val="a"/>
    <w:link w:val="Char0"/>
    <w:uiPriority w:val="99"/>
    <w:unhideWhenUsed/>
    <w:rsid w:val="00F7720C"/>
    <w:pPr>
      <w:tabs>
        <w:tab w:val="center" w:pos="4513"/>
        <w:tab w:val="right" w:pos="9026"/>
      </w:tabs>
      <w:snapToGrid w:val="0"/>
    </w:pPr>
  </w:style>
  <w:style w:type="character" w:customStyle="1" w:styleId="Char0">
    <w:name w:val="바닥글 Char"/>
    <w:basedOn w:val="a0"/>
    <w:link w:val="aa"/>
    <w:uiPriority w:val="99"/>
    <w:rsid w:val="00F7720C"/>
  </w:style>
  <w:style w:type="paragraph" w:customStyle="1" w:styleId="Default">
    <w:name w:val="Default"/>
    <w:rsid w:val="00C330D0"/>
    <w:pPr>
      <w:widowControl w:val="0"/>
      <w:autoSpaceDE w:val="0"/>
      <w:autoSpaceDN w:val="0"/>
      <w:adjustRightInd w:val="0"/>
      <w:spacing w:after="0" w:line="240" w:lineRule="auto"/>
      <w:jc w:val="left"/>
    </w:pPr>
    <w:rPr>
      <w:rFonts w:ascii="Calibri" w:hAnsi="Calibri" w:cs="Calibri"/>
      <w:color w:val="000000"/>
      <w:kern w:val="0"/>
      <w:sz w:val="24"/>
      <w:szCs w:val="24"/>
    </w:rPr>
  </w:style>
  <w:style w:type="character" w:customStyle="1" w:styleId="element-citation">
    <w:name w:val="element-citation"/>
    <w:basedOn w:val="a0"/>
    <w:rsid w:val="005F2E27"/>
  </w:style>
  <w:style w:type="character" w:customStyle="1" w:styleId="ref-journal">
    <w:name w:val="ref-journal"/>
    <w:basedOn w:val="a0"/>
    <w:rsid w:val="005F2E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7236489">
      <w:bodyDiv w:val="1"/>
      <w:marLeft w:val="0"/>
      <w:marRight w:val="0"/>
      <w:marTop w:val="0"/>
      <w:marBottom w:val="0"/>
      <w:divBdr>
        <w:top w:val="none" w:sz="0" w:space="0" w:color="auto"/>
        <w:left w:val="none" w:sz="0" w:space="0" w:color="auto"/>
        <w:bottom w:val="none" w:sz="0" w:space="0" w:color="auto"/>
        <w:right w:val="none" w:sz="0" w:space="0" w:color="auto"/>
      </w:divBdr>
    </w:div>
    <w:div w:id="635532435">
      <w:bodyDiv w:val="1"/>
      <w:marLeft w:val="0"/>
      <w:marRight w:val="0"/>
      <w:marTop w:val="0"/>
      <w:marBottom w:val="0"/>
      <w:divBdr>
        <w:top w:val="none" w:sz="0" w:space="0" w:color="auto"/>
        <w:left w:val="none" w:sz="0" w:space="0" w:color="auto"/>
        <w:bottom w:val="none" w:sz="0" w:space="0" w:color="auto"/>
        <w:right w:val="none" w:sz="0" w:space="0" w:color="auto"/>
      </w:divBdr>
    </w:div>
    <w:div w:id="640689976">
      <w:bodyDiv w:val="1"/>
      <w:marLeft w:val="0"/>
      <w:marRight w:val="0"/>
      <w:marTop w:val="0"/>
      <w:marBottom w:val="0"/>
      <w:divBdr>
        <w:top w:val="none" w:sz="0" w:space="0" w:color="auto"/>
        <w:left w:val="none" w:sz="0" w:space="0" w:color="auto"/>
        <w:bottom w:val="none" w:sz="0" w:space="0" w:color="auto"/>
        <w:right w:val="none" w:sz="0" w:space="0" w:color="auto"/>
      </w:divBdr>
    </w:div>
    <w:div w:id="700131731">
      <w:bodyDiv w:val="1"/>
      <w:marLeft w:val="0"/>
      <w:marRight w:val="0"/>
      <w:marTop w:val="0"/>
      <w:marBottom w:val="0"/>
      <w:divBdr>
        <w:top w:val="none" w:sz="0" w:space="0" w:color="auto"/>
        <w:left w:val="none" w:sz="0" w:space="0" w:color="auto"/>
        <w:bottom w:val="none" w:sz="0" w:space="0" w:color="auto"/>
        <w:right w:val="none" w:sz="0" w:space="0" w:color="auto"/>
      </w:divBdr>
    </w:div>
    <w:div w:id="825824529">
      <w:bodyDiv w:val="1"/>
      <w:marLeft w:val="0"/>
      <w:marRight w:val="0"/>
      <w:marTop w:val="0"/>
      <w:marBottom w:val="0"/>
      <w:divBdr>
        <w:top w:val="none" w:sz="0" w:space="0" w:color="auto"/>
        <w:left w:val="none" w:sz="0" w:space="0" w:color="auto"/>
        <w:bottom w:val="none" w:sz="0" w:space="0" w:color="auto"/>
        <w:right w:val="none" w:sz="0" w:space="0" w:color="auto"/>
      </w:divBdr>
    </w:div>
    <w:div w:id="913323214">
      <w:bodyDiv w:val="1"/>
      <w:marLeft w:val="0"/>
      <w:marRight w:val="0"/>
      <w:marTop w:val="0"/>
      <w:marBottom w:val="0"/>
      <w:divBdr>
        <w:top w:val="none" w:sz="0" w:space="0" w:color="auto"/>
        <w:left w:val="none" w:sz="0" w:space="0" w:color="auto"/>
        <w:bottom w:val="none" w:sz="0" w:space="0" w:color="auto"/>
        <w:right w:val="none" w:sz="0" w:space="0" w:color="auto"/>
      </w:divBdr>
    </w:div>
    <w:div w:id="1257521516">
      <w:bodyDiv w:val="1"/>
      <w:marLeft w:val="0"/>
      <w:marRight w:val="0"/>
      <w:marTop w:val="0"/>
      <w:marBottom w:val="0"/>
      <w:divBdr>
        <w:top w:val="none" w:sz="0" w:space="0" w:color="auto"/>
        <w:left w:val="none" w:sz="0" w:space="0" w:color="auto"/>
        <w:bottom w:val="none" w:sz="0" w:space="0" w:color="auto"/>
        <w:right w:val="none" w:sz="0" w:space="0" w:color="auto"/>
      </w:divBdr>
    </w:div>
    <w:div w:id="1429811526">
      <w:bodyDiv w:val="1"/>
      <w:marLeft w:val="0"/>
      <w:marRight w:val="0"/>
      <w:marTop w:val="0"/>
      <w:marBottom w:val="0"/>
      <w:divBdr>
        <w:top w:val="none" w:sz="0" w:space="0" w:color="auto"/>
        <w:left w:val="none" w:sz="0" w:space="0" w:color="auto"/>
        <w:bottom w:val="none" w:sz="0" w:space="0" w:color="auto"/>
        <w:right w:val="none" w:sz="0" w:space="0" w:color="auto"/>
      </w:divBdr>
    </w:div>
    <w:div w:id="1577395356">
      <w:bodyDiv w:val="1"/>
      <w:marLeft w:val="0"/>
      <w:marRight w:val="0"/>
      <w:marTop w:val="0"/>
      <w:marBottom w:val="0"/>
      <w:divBdr>
        <w:top w:val="none" w:sz="0" w:space="0" w:color="auto"/>
        <w:left w:val="none" w:sz="0" w:space="0" w:color="auto"/>
        <w:bottom w:val="none" w:sz="0" w:space="0" w:color="auto"/>
        <w:right w:val="none" w:sz="0" w:space="0" w:color="auto"/>
      </w:divBdr>
    </w:div>
    <w:div w:id="1881819991">
      <w:bodyDiv w:val="1"/>
      <w:marLeft w:val="0"/>
      <w:marRight w:val="0"/>
      <w:marTop w:val="0"/>
      <w:marBottom w:val="0"/>
      <w:divBdr>
        <w:top w:val="none" w:sz="0" w:space="0" w:color="auto"/>
        <w:left w:val="none" w:sz="0" w:space="0" w:color="auto"/>
        <w:bottom w:val="none" w:sz="0" w:space="0" w:color="auto"/>
        <w:right w:val="none" w:sz="0" w:space="0" w:color="auto"/>
      </w:divBdr>
    </w:div>
    <w:div w:id="2019770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21" Type="http://schemas.openxmlformats.org/officeDocument/2006/relationships/image" Target="media/image14.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orks.bepress.com/kate_krause/12/"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ipscience-help.thomsonreuters.com/inCites2Live/8980-TRS/version/default/part/AttachmentData/data/InCites-Indicators-Handbook-6%2019.pdf" TargetMode="External"/><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nature.com/news/2010/100813/full/news.2010.406.html" TargetMode="External"/><Relationship Id="rId27" Type="http://schemas.openxmlformats.org/officeDocument/2006/relationships/image" Target="media/image17.pn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1922C0-33FD-4D98-9FDC-D3F79FC8C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611</Words>
  <Characters>31988</Characters>
  <Application>Microsoft Office Word</Application>
  <DocSecurity>0</DocSecurity>
  <Lines>266</Lines>
  <Paragraphs>7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7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Seongmin</dc:creator>
  <cp:keywords/>
  <dc:description/>
  <cp:lastModifiedBy>Lee, Seongmin</cp:lastModifiedBy>
  <cp:revision>4</cp:revision>
  <cp:lastPrinted>2018-07-31T08:09:00Z</cp:lastPrinted>
  <dcterms:created xsi:type="dcterms:W3CDTF">2018-07-31T08:08:00Z</dcterms:created>
  <dcterms:modified xsi:type="dcterms:W3CDTF">2018-07-31T08:09:00Z</dcterms:modified>
</cp:coreProperties>
</file>